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5957D" w14:textId="77777777" w:rsidR="00D12613" w:rsidRDefault="00BF0ECF">
      <w:pPr>
        <w:pStyle w:val="Title"/>
      </w:pPr>
      <w:r>
        <w:t>Regression Analysis of IMDB 5000 Movies Datasets</w:t>
      </w:r>
    </w:p>
    <w:p w14:paraId="7E94B8B8" w14:textId="77777777" w:rsidR="00D12613" w:rsidRDefault="00BF0ECF">
      <w:pPr>
        <w:pStyle w:val="FirstParagraph"/>
      </w:pPr>
      <w:r>
        <w:t>Purpose: By doing a regresson analysis, we want to know: 1) Among the 27 variables given, which of them are critical in telling the IMDB rating of a movie. 2) Is there any correlation between genre &amp; IMDB raging,face number in poster &amp; IMDB rating,director name &amp; IMDB rating and duration &amp; IMDB rating. 3) Predict the IMDB Score using our model</w:t>
      </w:r>
    </w:p>
    <w:p w14:paraId="2A7F62A8" w14:textId="77777777" w:rsidR="00D12613" w:rsidRDefault="00BF0ECF">
      <w:pPr>
        <w:pStyle w:val="SourceCode"/>
      </w:pPr>
      <w:r>
        <w:rPr>
          <w:rStyle w:val="NormalTok"/>
        </w:rPr>
        <w:t>m&lt;-</w:t>
      </w:r>
      <w:r>
        <w:rPr>
          <w:rStyle w:val="StringTok"/>
        </w:rPr>
        <w:t xml:space="preserve"> </w:t>
      </w:r>
      <w:r>
        <w:rPr>
          <w:rStyle w:val="KeywordTok"/>
        </w:rPr>
        <w:t>read.csv</w:t>
      </w:r>
      <w:r>
        <w:rPr>
          <w:rStyle w:val="NormalTok"/>
        </w:rPr>
        <w:t>(</w:t>
      </w:r>
      <w:r>
        <w:rPr>
          <w:rStyle w:val="StringTok"/>
        </w:rPr>
        <w:t>'movie_metadata copy.csv'</w:t>
      </w:r>
      <w:r>
        <w:rPr>
          <w:rStyle w:val="NormalTok"/>
        </w:rPr>
        <w:t>)</w:t>
      </w:r>
    </w:p>
    <w:p w14:paraId="73F88B96" w14:textId="77777777" w:rsidR="00D12613" w:rsidRDefault="00BF0ECF">
      <w:pPr>
        <w:pStyle w:val="Heading2"/>
      </w:pPr>
      <w:bookmarkStart w:id="0" w:name="step-1-data-collection"/>
      <w:bookmarkEnd w:id="0"/>
      <w:r>
        <w:t>Step 1: Data Collection</w:t>
      </w:r>
    </w:p>
    <w:p w14:paraId="2110016A" w14:textId="77777777" w:rsidR="00D12613" w:rsidRDefault="00BF0ECF">
      <w:pPr>
        <w:pStyle w:val="FirstParagraph"/>
      </w:pPr>
      <w:r>
        <w:t>This data set was found from Kaggle. The author scraped 5000+ movies from IMDB website using a Python library called "scrapy" and obtain all needed 28 variables for 5043 movies and 4906 posters (998MB), spanning across 100 years in 66 countries. There are 2399 unique director names, and thousands of actors/actresses. Below are the 28 variables: "movie_title" "color" "num_critic_for_reviews" "movie_facebook_likes" "duration" "director_name" "director_facebook_likes" "actor_3_name" "actor_3_facebook_likes" "actor_2_name" "actor_2_facebook_likes" "actor_1_name" "actor_1_facebook_likes" "gross" "genres" "num_voted_users" "cast_total_facebook_likes" "facenumber_in_poster" "plot_keywords" "movie_imdb_link" "num_user_for_reviews" "language" "country" "content_rating" "budget" "title_year" "imdb_score" "aspect_ratio"</w:t>
      </w:r>
    </w:p>
    <w:p w14:paraId="7E130629" w14:textId="77777777" w:rsidR="00D12613" w:rsidRDefault="00BF0ECF">
      <w:pPr>
        <w:pStyle w:val="BodyText"/>
      </w:pPr>
      <w:r>
        <w:t>This dataset is a proof of concept. It can be used for experimental and learning purpose.For comprehensive movie analysis and accurate movie ratings prediction, 28 attributes from 5000 movies might not be enough. A decent dataset could contain hundreds of attributes from 50K or more movies, and requires tons of feature engineering.</w:t>
      </w:r>
    </w:p>
    <w:p w14:paraId="3AE05E1D" w14:textId="77777777" w:rsidR="00D12613" w:rsidRDefault="00BF0ECF">
      <w:pPr>
        <w:pStyle w:val="Heading2"/>
      </w:pPr>
      <w:bookmarkStart w:id="1" w:name="step-2-data-cleaning-and-exploration"/>
      <w:bookmarkEnd w:id="1"/>
      <w:r>
        <w:t>Step 2 : Data cleaning and exploration</w:t>
      </w:r>
    </w:p>
    <w:p w14:paraId="4C8744E4" w14:textId="77777777" w:rsidR="00D12613" w:rsidRDefault="00BF0ECF">
      <w:pPr>
        <w:pStyle w:val="FirstParagraph"/>
      </w:pPr>
      <w:r>
        <w:t>Assign the first word of genres as the genre of each movie:(genres been split into words in Excel):</w:t>
      </w:r>
    </w:p>
    <w:p w14:paraId="7C6ACE2B" w14:textId="77777777" w:rsidR="00D12613" w:rsidRDefault="00BF0ECF">
      <w:pPr>
        <w:pStyle w:val="SourceCode"/>
      </w:pPr>
      <w:r>
        <w:rPr>
          <w:rStyle w:val="CommentTok"/>
        </w:rPr>
        <w:t># remove columns X-X.8</w:t>
      </w:r>
      <w:r>
        <w:br/>
      </w:r>
      <w:r>
        <w:rPr>
          <w:rStyle w:val="KeywordTok"/>
        </w:rPr>
        <w:t>which</w:t>
      </w:r>
      <w:r>
        <w:rPr>
          <w:rStyle w:val="NormalTok"/>
        </w:rPr>
        <w:t>(</w:t>
      </w:r>
      <w:r>
        <w:rPr>
          <w:rStyle w:val="KeywordTok"/>
        </w:rPr>
        <w:t>colnames</w:t>
      </w:r>
      <w:r>
        <w:rPr>
          <w:rStyle w:val="NormalTok"/>
        </w:rPr>
        <w:t>(m)==</w:t>
      </w:r>
      <w:r>
        <w:rPr>
          <w:rStyle w:val="StringTok"/>
        </w:rPr>
        <w:t>'genres'</w:t>
      </w:r>
      <w:r>
        <w:rPr>
          <w:rStyle w:val="NormalTok"/>
        </w:rPr>
        <w:t>)</w:t>
      </w:r>
    </w:p>
    <w:p w14:paraId="287444AE" w14:textId="77777777" w:rsidR="00D12613" w:rsidRDefault="00BF0ECF">
      <w:pPr>
        <w:pStyle w:val="SourceCode"/>
      </w:pPr>
      <w:r>
        <w:rPr>
          <w:rStyle w:val="VerbatimChar"/>
        </w:rPr>
        <w:t>## [1] 10</w:t>
      </w:r>
    </w:p>
    <w:p w14:paraId="0F7B80D6" w14:textId="77777777" w:rsidR="00D12613" w:rsidRDefault="00BF0ECF">
      <w:pPr>
        <w:pStyle w:val="SourceCode"/>
      </w:pPr>
      <w:r>
        <w:rPr>
          <w:rStyle w:val="KeywordTok"/>
        </w:rPr>
        <w:t>which</w:t>
      </w:r>
      <w:r>
        <w:rPr>
          <w:rStyle w:val="NormalTok"/>
        </w:rPr>
        <w:t>(</w:t>
      </w:r>
      <w:r>
        <w:rPr>
          <w:rStyle w:val="KeywordTok"/>
        </w:rPr>
        <w:t>colnames</w:t>
      </w:r>
      <w:r>
        <w:rPr>
          <w:rStyle w:val="NormalTok"/>
        </w:rPr>
        <w:t>(m)==</w:t>
      </w:r>
      <w:r>
        <w:rPr>
          <w:rStyle w:val="StringTok"/>
        </w:rPr>
        <w:t>'X.8'</w:t>
      </w:r>
      <w:r>
        <w:rPr>
          <w:rStyle w:val="NormalTok"/>
        </w:rPr>
        <w:t>)</w:t>
      </w:r>
    </w:p>
    <w:p w14:paraId="100A3902" w14:textId="77777777" w:rsidR="00D12613" w:rsidRDefault="00BF0ECF">
      <w:pPr>
        <w:pStyle w:val="SourceCode"/>
      </w:pPr>
      <w:r>
        <w:rPr>
          <w:rStyle w:val="VerbatimChar"/>
        </w:rPr>
        <w:t>## [1] 19</w:t>
      </w:r>
    </w:p>
    <w:p w14:paraId="7339BC18" w14:textId="77777777" w:rsidR="00D12613" w:rsidRDefault="00BF0ECF">
      <w:pPr>
        <w:pStyle w:val="SourceCode"/>
      </w:pPr>
      <w:r>
        <w:rPr>
          <w:rStyle w:val="NormalTok"/>
        </w:rPr>
        <w:t>m&lt;-m[,-</w:t>
      </w:r>
      <w:r>
        <w:rPr>
          <w:rStyle w:val="KeywordTok"/>
        </w:rPr>
        <w:t>c</w:t>
      </w:r>
      <w:r>
        <w:rPr>
          <w:rStyle w:val="NormalTok"/>
        </w:rPr>
        <w:t>(</w:t>
      </w:r>
      <w:r>
        <w:rPr>
          <w:rStyle w:val="DecValTok"/>
        </w:rPr>
        <w:t>11</w:t>
      </w:r>
      <w:r>
        <w:rPr>
          <w:rStyle w:val="NormalTok"/>
        </w:rPr>
        <w:t>:</w:t>
      </w:r>
      <w:r>
        <w:rPr>
          <w:rStyle w:val="DecValTok"/>
        </w:rPr>
        <w:t>19</w:t>
      </w:r>
      <w:r>
        <w:rPr>
          <w:rStyle w:val="NormalTok"/>
        </w:rPr>
        <w:t>)]</w:t>
      </w:r>
    </w:p>
    <w:p w14:paraId="08F1D1AB" w14:textId="77777777" w:rsidR="00D12613" w:rsidRDefault="00BF0ECF">
      <w:pPr>
        <w:pStyle w:val="FirstParagraph"/>
      </w:pPr>
      <w:r>
        <w:lastRenderedPageBreak/>
        <w:t>Only keep movie data for USA, bacause the "budget" variable was not all converted to US dollars, which might cause a problem in later analysis. If we want to convert all budgets into US dollarts, we have to take in to consideration for inflation as well. This might make the problem more complicated. Therefore, for pratice purpose, we decided to only study data for movies of USA.</w:t>
      </w:r>
    </w:p>
    <w:p w14:paraId="400544CB" w14:textId="77777777" w:rsidR="00D12613" w:rsidRDefault="00BF0ECF">
      <w:pPr>
        <w:pStyle w:val="SourceCode"/>
      </w:pPr>
      <w:r>
        <w:rPr>
          <w:rStyle w:val="NormalTok"/>
        </w:rPr>
        <w:t>movie.usa&lt;-m[</w:t>
      </w:r>
      <w:r>
        <w:rPr>
          <w:rStyle w:val="KeywordTok"/>
        </w:rPr>
        <w:t>which</w:t>
      </w:r>
      <w:r>
        <w:rPr>
          <w:rStyle w:val="NormalTok"/>
        </w:rPr>
        <w:t>(m[,</w:t>
      </w:r>
      <w:r>
        <w:rPr>
          <w:rStyle w:val="StringTok"/>
        </w:rPr>
        <w:t>'country'</w:t>
      </w:r>
      <w:r>
        <w:rPr>
          <w:rStyle w:val="NormalTok"/>
        </w:rPr>
        <w:t>]==</w:t>
      </w:r>
      <w:r>
        <w:rPr>
          <w:rStyle w:val="StringTok"/>
        </w:rPr>
        <w:t>'USA'</w:t>
      </w:r>
      <w:r>
        <w:rPr>
          <w:rStyle w:val="NormalTok"/>
        </w:rPr>
        <w:t>),]</w:t>
      </w:r>
    </w:p>
    <w:p w14:paraId="252CF803" w14:textId="77777777" w:rsidR="00D12613" w:rsidRDefault="00BF0ECF">
      <w:pPr>
        <w:pStyle w:val="FirstParagraph"/>
      </w:pPr>
      <w:r>
        <w:t>Double check:</w:t>
      </w:r>
    </w:p>
    <w:p w14:paraId="493363E1" w14:textId="77777777" w:rsidR="00D12613" w:rsidRDefault="00BF0ECF">
      <w:pPr>
        <w:pStyle w:val="SourceCode"/>
      </w:pPr>
      <w:r>
        <w:rPr>
          <w:rStyle w:val="NormalTok"/>
        </w:rPr>
        <w:t>movie.usa$country</w:t>
      </w:r>
    </w:p>
    <w:p w14:paraId="538B91F1" w14:textId="77777777" w:rsidR="00D12613" w:rsidRDefault="00BF0ECF">
      <w:pPr>
        <w:pStyle w:val="SourceCode"/>
      </w:pPr>
      <w:r>
        <w:rPr>
          <w:rStyle w:val="VerbatimChar"/>
        </w:rPr>
        <w:t>##    [1] USA USA USA USA USA USA USA USA USA USA USA USA USA USA USA USA USA</w:t>
      </w:r>
      <w:r>
        <w:br/>
      </w:r>
      <w:r>
        <w:rPr>
          <w:rStyle w:val="VerbatimChar"/>
        </w:rPr>
        <w:t>##   [18] USA USA USA USA USA USA USA USA USA USA USA USA USA USA USA USA USA</w:t>
      </w:r>
      <w:r>
        <w:br/>
      </w:r>
      <w:r>
        <w:rPr>
          <w:rStyle w:val="VerbatimChar"/>
        </w:rPr>
        <w:t>##   [35] USA USA USA USA USA USA USA USA USA USA USA USA USA USA USA USA USA</w:t>
      </w:r>
      <w:r>
        <w:br/>
      </w:r>
      <w:r>
        <w:rPr>
          <w:rStyle w:val="VerbatimChar"/>
        </w:rPr>
        <w:t>##   [52] USA USA USA USA USA USA USA USA USA USA USA USA USA USA USA USA USA</w:t>
      </w:r>
      <w:r>
        <w:br/>
      </w:r>
      <w:r>
        <w:rPr>
          <w:rStyle w:val="VerbatimChar"/>
        </w:rPr>
        <w:t>##   [69] USA USA USA USA USA USA USA USA USA USA USA USA USA USA USA USA USA</w:t>
      </w:r>
      <w:r>
        <w:br/>
      </w:r>
      <w:r>
        <w:rPr>
          <w:rStyle w:val="VerbatimChar"/>
        </w:rPr>
        <w:t>##   [86] USA USA USA USA USA USA USA USA USA USA USA USA USA USA USA USA USA</w:t>
      </w:r>
      <w:r>
        <w:br/>
      </w:r>
      <w:r>
        <w:rPr>
          <w:rStyle w:val="VerbatimChar"/>
        </w:rPr>
        <w:t>##  [103] USA USA USA USA USA USA USA USA USA USA USA USA USA USA USA USA USA</w:t>
      </w:r>
      <w:r>
        <w:br/>
      </w:r>
      <w:r>
        <w:rPr>
          <w:rStyle w:val="VerbatimChar"/>
        </w:rPr>
        <w:t>##  [120] USA USA USA USA USA USA USA USA USA USA USA USA USA USA USA USA USA</w:t>
      </w:r>
      <w:r>
        <w:br/>
      </w:r>
      <w:r>
        <w:rPr>
          <w:rStyle w:val="VerbatimChar"/>
        </w:rPr>
        <w:t>##  [137] USA USA USA USA USA USA USA USA USA USA USA USA USA USA USA USA USA</w:t>
      </w:r>
      <w:r>
        <w:br/>
      </w:r>
      <w:r>
        <w:rPr>
          <w:rStyle w:val="VerbatimChar"/>
        </w:rPr>
        <w:t>##  [154] USA USA USA USA USA USA USA USA USA USA USA USA USA USA USA USA USA</w:t>
      </w:r>
      <w:r>
        <w:br/>
      </w:r>
      <w:r>
        <w:rPr>
          <w:rStyle w:val="VerbatimChar"/>
        </w:rPr>
        <w:t>##  [171] USA USA USA USA USA USA USA USA USA USA USA USA USA USA USA USA USA</w:t>
      </w:r>
      <w:r>
        <w:br/>
      </w:r>
      <w:r>
        <w:rPr>
          <w:rStyle w:val="VerbatimChar"/>
        </w:rPr>
        <w:t>##  [188] USA USA USA USA USA USA USA USA USA USA USA USA USA USA USA USA USA</w:t>
      </w:r>
      <w:r>
        <w:br/>
      </w:r>
      <w:r>
        <w:rPr>
          <w:rStyle w:val="VerbatimChar"/>
        </w:rPr>
        <w:t>##  [205] USA USA USA USA USA USA USA USA USA USA USA USA USA USA USA USA USA</w:t>
      </w:r>
      <w:r>
        <w:br/>
      </w:r>
      <w:r>
        <w:rPr>
          <w:rStyle w:val="VerbatimChar"/>
        </w:rPr>
        <w:t>##  [222] USA USA USA USA USA USA USA USA USA USA USA USA USA USA USA USA USA</w:t>
      </w:r>
      <w:r>
        <w:br/>
      </w:r>
      <w:r>
        <w:rPr>
          <w:rStyle w:val="VerbatimChar"/>
        </w:rPr>
        <w:t>##  [239] USA USA USA USA USA USA USA USA USA USA USA USA USA USA USA USA USA</w:t>
      </w:r>
      <w:r>
        <w:br/>
      </w:r>
      <w:r>
        <w:rPr>
          <w:rStyle w:val="VerbatimChar"/>
        </w:rPr>
        <w:t>##  [256] USA USA USA USA USA USA USA USA USA USA USA USA USA USA USA USA USA</w:t>
      </w:r>
      <w:r>
        <w:br/>
      </w:r>
      <w:r>
        <w:rPr>
          <w:rStyle w:val="VerbatimChar"/>
        </w:rPr>
        <w:t>##  [273] USA USA USA USA USA USA USA USA USA USA USA USA USA USA USA USA USA</w:t>
      </w:r>
      <w:r>
        <w:br/>
      </w:r>
      <w:r>
        <w:rPr>
          <w:rStyle w:val="VerbatimChar"/>
        </w:rPr>
        <w:t>##  [290] USA USA USA USA USA USA USA USA USA USA USA USA USA USA USA USA USA</w:t>
      </w:r>
      <w:r>
        <w:br/>
      </w:r>
      <w:r>
        <w:rPr>
          <w:rStyle w:val="VerbatimChar"/>
        </w:rPr>
        <w:t>##  [307] USA USA USA USA USA USA USA USA USA USA USA USA USA USA USA USA USA</w:t>
      </w:r>
      <w:r>
        <w:br/>
      </w:r>
      <w:r>
        <w:rPr>
          <w:rStyle w:val="VerbatimChar"/>
        </w:rPr>
        <w:lastRenderedPageBreak/>
        <w:t>##  [324] USA USA USA USA USA USA USA USA USA USA USA USA USA USA USA USA USA</w:t>
      </w:r>
      <w:r>
        <w:br/>
      </w:r>
      <w:r>
        <w:rPr>
          <w:rStyle w:val="VerbatimChar"/>
        </w:rPr>
        <w:t>##  [341] USA USA USA USA USA USA USA USA USA USA USA USA USA USA USA USA USA</w:t>
      </w:r>
      <w:r>
        <w:br/>
      </w:r>
      <w:r>
        <w:rPr>
          <w:rStyle w:val="VerbatimChar"/>
        </w:rPr>
        <w:t>##  [358] USA USA USA USA USA USA USA USA USA USA USA USA USA USA USA USA USA</w:t>
      </w:r>
      <w:r>
        <w:br/>
      </w:r>
      <w:r>
        <w:rPr>
          <w:rStyle w:val="VerbatimChar"/>
        </w:rPr>
        <w:t>##  [375] USA USA USA USA USA USA USA USA USA USA USA USA USA USA USA USA USA</w:t>
      </w:r>
      <w:r>
        <w:br/>
      </w:r>
      <w:r>
        <w:rPr>
          <w:rStyle w:val="VerbatimChar"/>
        </w:rPr>
        <w:t>##  [392] USA USA USA USA USA USA USA USA USA USA USA USA USA USA USA USA USA</w:t>
      </w:r>
      <w:r>
        <w:br/>
      </w:r>
      <w:r>
        <w:rPr>
          <w:rStyle w:val="VerbatimChar"/>
        </w:rPr>
        <w:t>##  [409] USA USA USA USA USA USA USA USA USA USA USA USA USA USA USA USA USA</w:t>
      </w:r>
      <w:r>
        <w:br/>
      </w:r>
      <w:r>
        <w:rPr>
          <w:rStyle w:val="VerbatimChar"/>
        </w:rPr>
        <w:t>##  [426] USA USA USA USA USA USA USA USA USA USA USA USA USA USA USA USA USA</w:t>
      </w:r>
      <w:r>
        <w:br/>
      </w:r>
      <w:r>
        <w:rPr>
          <w:rStyle w:val="VerbatimChar"/>
        </w:rPr>
        <w:t>##  [443] USA USA USA USA USA USA USA USA USA USA USA USA USA USA USA USA USA</w:t>
      </w:r>
      <w:r>
        <w:br/>
      </w:r>
      <w:r>
        <w:rPr>
          <w:rStyle w:val="VerbatimChar"/>
        </w:rPr>
        <w:t>##  [460] USA USA USA USA USA USA USA USA USA USA USA USA USA USA USA USA USA</w:t>
      </w:r>
      <w:r>
        <w:br/>
      </w:r>
      <w:r>
        <w:rPr>
          <w:rStyle w:val="VerbatimChar"/>
        </w:rPr>
        <w:t>##  [477] USA USA USA USA USA USA USA USA USA USA USA USA USA USA USA USA USA</w:t>
      </w:r>
      <w:r>
        <w:br/>
      </w:r>
      <w:r>
        <w:rPr>
          <w:rStyle w:val="VerbatimChar"/>
        </w:rPr>
        <w:t>##  [494] USA USA USA USA USA USA USA USA USA USA USA USA USA USA USA USA USA</w:t>
      </w:r>
      <w:r>
        <w:br/>
      </w:r>
      <w:r>
        <w:rPr>
          <w:rStyle w:val="VerbatimChar"/>
        </w:rPr>
        <w:t>##  [511] USA USA USA USA USA USA USA USA USA USA USA USA USA USA USA USA USA</w:t>
      </w:r>
      <w:r>
        <w:br/>
      </w:r>
      <w:r>
        <w:rPr>
          <w:rStyle w:val="VerbatimChar"/>
        </w:rPr>
        <w:t>##  [528] USA USA USA USA USA USA USA USA USA USA USA USA USA USA USA USA USA</w:t>
      </w:r>
      <w:r>
        <w:br/>
      </w:r>
      <w:r>
        <w:rPr>
          <w:rStyle w:val="VerbatimChar"/>
        </w:rPr>
        <w:t>##  [545] USA USA USA USA USA USA USA USA USA USA USA USA USA USA USA USA USA</w:t>
      </w:r>
      <w:r>
        <w:br/>
      </w:r>
      <w:r>
        <w:rPr>
          <w:rStyle w:val="VerbatimChar"/>
        </w:rPr>
        <w:t>##  [562] USA USA USA USA USA USA USA USA USA USA USA USA USA USA USA USA USA</w:t>
      </w:r>
      <w:r>
        <w:br/>
      </w:r>
      <w:r>
        <w:rPr>
          <w:rStyle w:val="VerbatimChar"/>
        </w:rPr>
        <w:t>##  [579] USA USA USA USA USA USA USA USA USA USA USA USA USA USA USA USA USA</w:t>
      </w:r>
      <w:r>
        <w:br/>
      </w:r>
      <w:r>
        <w:rPr>
          <w:rStyle w:val="VerbatimChar"/>
        </w:rPr>
        <w:t>##  [596] USA USA USA USA USA USA USA USA USA USA USA USA USA USA USA USA USA</w:t>
      </w:r>
      <w:r>
        <w:br/>
      </w:r>
      <w:r>
        <w:rPr>
          <w:rStyle w:val="VerbatimChar"/>
        </w:rPr>
        <w:t>##  [613] USA USA USA USA USA USA USA USA USA USA USA USA USA USA USA USA USA</w:t>
      </w:r>
      <w:r>
        <w:br/>
      </w:r>
      <w:r>
        <w:rPr>
          <w:rStyle w:val="VerbatimChar"/>
        </w:rPr>
        <w:t>##  [630] USA USA USA USA USA USA USA USA USA USA USA USA USA USA USA USA USA</w:t>
      </w:r>
      <w:r>
        <w:br/>
      </w:r>
      <w:r>
        <w:rPr>
          <w:rStyle w:val="VerbatimChar"/>
        </w:rPr>
        <w:t>##  [647] USA USA USA USA USA USA USA USA USA USA USA USA USA USA USA USA USA</w:t>
      </w:r>
      <w:r>
        <w:br/>
      </w:r>
      <w:r>
        <w:rPr>
          <w:rStyle w:val="VerbatimChar"/>
        </w:rPr>
        <w:t>##  [664] USA USA USA USA USA USA USA USA USA USA USA USA USA USA USA USA USA</w:t>
      </w:r>
      <w:r>
        <w:br/>
      </w:r>
      <w:r>
        <w:rPr>
          <w:rStyle w:val="VerbatimChar"/>
        </w:rPr>
        <w:t>##  [681] USA USA USA USA USA USA USA USA USA USA USA USA USA USA USA USA USA</w:t>
      </w:r>
      <w:r>
        <w:br/>
      </w:r>
      <w:r>
        <w:rPr>
          <w:rStyle w:val="VerbatimChar"/>
        </w:rPr>
        <w:t>##  [698] USA USA USA USA USA USA USA USA USA USA USA USA USA USA USA USA USA</w:t>
      </w:r>
      <w:r>
        <w:br/>
      </w:r>
      <w:r>
        <w:rPr>
          <w:rStyle w:val="VerbatimChar"/>
        </w:rPr>
        <w:t>##  [715] USA USA USA USA USA USA USA USA USA USA USA USA USA USA USA USA USA</w:t>
      </w:r>
      <w:r>
        <w:br/>
      </w:r>
      <w:r>
        <w:rPr>
          <w:rStyle w:val="VerbatimChar"/>
        </w:rPr>
        <w:t>##  [732] USA USA USA USA USA USA USA USA USA USA USA USA USA USA USA USA USA</w:t>
      </w:r>
      <w:r>
        <w:br/>
      </w:r>
      <w:r>
        <w:rPr>
          <w:rStyle w:val="VerbatimChar"/>
        </w:rPr>
        <w:lastRenderedPageBreak/>
        <w:t>##  [749] USA USA USA USA USA USA USA USA USA USA USA USA USA USA USA USA USA</w:t>
      </w:r>
      <w:r>
        <w:br/>
      </w:r>
      <w:r>
        <w:rPr>
          <w:rStyle w:val="VerbatimChar"/>
        </w:rPr>
        <w:t>##  [766] USA USA USA USA USA USA USA USA USA USA USA USA USA USA USA USA USA</w:t>
      </w:r>
      <w:r>
        <w:br/>
      </w:r>
      <w:r>
        <w:rPr>
          <w:rStyle w:val="VerbatimChar"/>
        </w:rPr>
        <w:t>##  [783] USA USA USA USA USA USA USA USA USA USA USA USA USA USA USA USA USA</w:t>
      </w:r>
      <w:r>
        <w:br/>
      </w:r>
      <w:r>
        <w:rPr>
          <w:rStyle w:val="VerbatimChar"/>
        </w:rPr>
        <w:t>##  [800] USA USA USA USA USA USA USA USA USA USA USA USA USA USA USA USA USA</w:t>
      </w:r>
      <w:r>
        <w:br/>
      </w:r>
      <w:r>
        <w:rPr>
          <w:rStyle w:val="VerbatimChar"/>
        </w:rPr>
        <w:t>##  [817] USA USA USA USA USA USA USA USA USA USA USA USA USA USA USA USA USA</w:t>
      </w:r>
      <w:r>
        <w:br/>
      </w:r>
      <w:r>
        <w:rPr>
          <w:rStyle w:val="VerbatimChar"/>
        </w:rPr>
        <w:t>##  [834] USA USA USA USA USA USA USA USA USA USA USA USA USA USA USA USA USA</w:t>
      </w:r>
      <w:r>
        <w:br/>
      </w:r>
      <w:r>
        <w:rPr>
          <w:rStyle w:val="VerbatimChar"/>
        </w:rPr>
        <w:t>##  [851] USA USA USA USA USA USA USA USA USA USA USA USA USA USA USA USA USA</w:t>
      </w:r>
      <w:r>
        <w:br/>
      </w:r>
      <w:r>
        <w:rPr>
          <w:rStyle w:val="VerbatimChar"/>
        </w:rPr>
        <w:t>##  [868] USA USA USA USA USA USA USA USA USA USA USA USA USA USA USA USA USA</w:t>
      </w:r>
      <w:r>
        <w:br/>
      </w:r>
      <w:r>
        <w:rPr>
          <w:rStyle w:val="VerbatimChar"/>
        </w:rPr>
        <w:t>##  [885] USA USA USA USA USA USA USA USA USA USA USA USA USA USA USA USA USA</w:t>
      </w:r>
      <w:r>
        <w:br/>
      </w:r>
      <w:r>
        <w:rPr>
          <w:rStyle w:val="VerbatimChar"/>
        </w:rPr>
        <w:t>##  [902] USA USA USA USA USA USA USA USA USA USA USA USA USA USA USA USA USA</w:t>
      </w:r>
      <w:r>
        <w:br/>
      </w:r>
      <w:r>
        <w:rPr>
          <w:rStyle w:val="VerbatimChar"/>
        </w:rPr>
        <w:t>##  [919] USA USA USA USA USA USA USA USA USA USA USA USA USA USA USA USA USA</w:t>
      </w:r>
      <w:r>
        <w:br/>
      </w:r>
      <w:r>
        <w:rPr>
          <w:rStyle w:val="VerbatimChar"/>
        </w:rPr>
        <w:t>##  [936] USA USA USA USA USA USA USA USA USA USA USA USA USA USA USA USA USA</w:t>
      </w:r>
      <w:r>
        <w:br/>
      </w:r>
      <w:r>
        <w:rPr>
          <w:rStyle w:val="VerbatimChar"/>
        </w:rPr>
        <w:t>##  [953] USA USA USA USA USA USA USA USA USA USA USA USA USA USA USA USA USA</w:t>
      </w:r>
      <w:r>
        <w:br/>
      </w:r>
      <w:r>
        <w:rPr>
          <w:rStyle w:val="VerbatimChar"/>
        </w:rPr>
        <w:t>##  [970] USA USA USA USA USA USA USA USA USA USA USA USA USA USA USA USA USA</w:t>
      </w:r>
      <w:r>
        <w:br/>
      </w:r>
      <w:r>
        <w:rPr>
          <w:rStyle w:val="VerbatimChar"/>
        </w:rPr>
        <w:t>##  [987] USA USA USA USA USA USA USA USA USA USA USA USA USA USA USA USA USA</w:t>
      </w:r>
      <w:r>
        <w:br/>
      </w:r>
      <w:r>
        <w:rPr>
          <w:rStyle w:val="VerbatimChar"/>
        </w:rPr>
        <w:t>## [1004] USA USA USA USA USA USA USA USA USA USA USA USA USA USA USA USA USA</w:t>
      </w:r>
      <w:r>
        <w:br/>
      </w:r>
      <w:r>
        <w:rPr>
          <w:rStyle w:val="VerbatimChar"/>
        </w:rPr>
        <w:t>## [1021] USA USA USA USA USA USA USA USA USA USA USA USA USA USA USA USA USA</w:t>
      </w:r>
      <w:r>
        <w:br/>
      </w:r>
      <w:r>
        <w:rPr>
          <w:rStyle w:val="VerbatimChar"/>
        </w:rPr>
        <w:t>## [1038] USA USA USA USA USA USA USA USA USA USA USA USA USA USA USA USA USA</w:t>
      </w:r>
      <w:r>
        <w:br/>
      </w:r>
      <w:r>
        <w:rPr>
          <w:rStyle w:val="VerbatimChar"/>
        </w:rPr>
        <w:t>## [1055] USA USA USA USA USA USA USA USA USA USA USA USA USA USA USA USA USA</w:t>
      </w:r>
      <w:r>
        <w:br/>
      </w:r>
      <w:r>
        <w:rPr>
          <w:rStyle w:val="VerbatimChar"/>
        </w:rPr>
        <w:t>## [1072] USA USA USA USA USA USA USA USA USA USA USA USA USA USA USA USA USA</w:t>
      </w:r>
      <w:r>
        <w:br/>
      </w:r>
      <w:r>
        <w:rPr>
          <w:rStyle w:val="VerbatimChar"/>
        </w:rPr>
        <w:t>## [1089] USA USA USA USA USA USA USA USA USA USA USA USA USA USA USA USA USA</w:t>
      </w:r>
      <w:r>
        <w:br/>
      </w:r>
      <w:r>
        <w:rPr>
          <w:rStyle w:val="VerbatimChar"/>
        </w:rPr>
        <w:t>## [1106] USA USA USA USA USA USA USA USA USA USA USA USA USA USA USA USA USA</w:t>
      </w:r>
      <w:r>
        <w:br/>
      </w:r>
      <w:r>
        <w:rPr>
          <w:rStyle w:val="VerbatimChar"/>
        </w:rPr>
        <w:t>## [1123] USA USA USA USA USA USA USA USA USA USA USA USA USA USA USA USA USA</w:t>
      </w:r>
      <w:r>
        <w:br/>
      </w:r>
      <w:r>
        <w:rPr>
          <w:rStyle w:val="VerbatimChar"/>
        </w:rPr>
        <w:t>## [1140] USA USA USA USA USA USA USA USA USA USA USA USA USA USA USA USA USA</w:t>
      </w:r>
      <w:r>
        <w:br/>
      </w:r>
      <w:r>
        <w:rPr>
          <w:rStyle w:val="VerbatimChar"/>
        </w:rPr>
        <w:t>## [1157] USA USA USA USA USA USA USA USA USA USA USA USA USA USA USA USA USA</w:t>
      </w:r>
      <w:r>
        <w:br/>
      </w:r>
      <w:r>
        <w:rPr>
          <w:rStyle w:val="VerbatimChar"/>
        </w:rPr>
        <w:lastRenderedPageBreak/>
        <w:t>## [1174] USA USA USA USA USA USA USA USA USA USA USA USA USA USA USA USA USA</w:t>
      </w:r>
      <w:r>
        <w:br/>
      </w:r>
      <w:r>
        <w:rPr>
          <w:rStyle w:val="VerbatimChar"/>
        </w:rPr>
        <w:t>## [1191] USA USA USA USA USA USA USA USA USA USA USA USA USA USA USA USA USA</w:t>
      </w:r>
      <w:r>
        <w:br/>
      </w:r>
      <w:r>
        <w:rPr>
          <w:rStyle w:val="VerbatimChar"/>
        </w:rPr>
        <w:t>## [1208] USA USA USA USA USA USA USA USA USA USA USA USA USA USA USA USA USA</w:t>
      </w:r>
      <w:r>
        <w:br/>
      </w:r>
      <w:r>
        <w:rPr>
          <w:rStyle w:val="VerbatimChar"/>
        </w:rPr>
        <w:t>## [1225] USA USA USA USA USA USA USA USA USA USA USA USA USA USA USA USA USA</w:t>
      </w:r>
      <w:r>
        <w:br/>
      </w:r>
      <w:r>
        <w:rPr>
          <w:rStyle w:val="VerbatimChar"/>
        </w:rPr>
        <w:t>## [1242] USA USA USA USA USA USA USA USA USA USA USA USA USA USA USA USA USA</w:t>
      </w:r>
      <w:r>
        <w:br/>
      </w:r>
      <w:r>
        <w:rPr>
          <w:rStyle w:val="VerbatimChar"/>
        </w:rPr>
        <w:t>## [1259] USA USA USA USA USA USA USA USA USA USA USA USA USA USA USA USA USA</w:t>
      </w:r>
      <w:r>
        <w:br/>
      </w:r>
      <w:r>
        <w:rPr>
          <w:rStyle w:val="VerbatimChar"/>
        </w:rPr>
        <w:t>## [1276] USA USA USA USA USA USA USA USA USA USA USA USA USA USA USA USA USA</w:t>
      </w:r>
      <w:r>
        <w:br/>
      </w:r>
      <w:r>
        <w:rPr>
          <w:rStyle w:val="VerbatimChar"/>
        </w:rPr>
        <w:t>## [1293] USA USA USA USA USA USA USA USA USA USA USA USA USA USA USA USA USA</w:t>
      </w:r>
      <w:r>
        <w:br/>
      </w:r>
      <w:r>
        <w:rPr>
          <w:rStyle w:val="VerbatimChar"/>
        </w:rPr>
        <w:t>## [1310] USA USA USA USA USA USA USA USA USA USA USA USA USA USA USA USA USA</w:t>
      </w:r>
      <w:r>
        <w:br/>
      </w:r>
      <w:r>
        <w:rPr>
          <w:rStyle w:val="VerbatimChar"/>
        </w:rPr>
        <w:t>## [1327] USA USA USA USA USA USA USA USA USA USA USA USA USA USA USA USA USA</w:t>
      </w:r>
      <w:r>
        <w:br/>
      </w:r>
      <w:r>
        <w:rPr>
          <w:rStyle w:val="VerbatimChar"/>
        </w:rPr>
        <w:t>## [1344] USA USA USA USA USA USA USA USA USA USA USA USA USA USA USA USA USA</w:t>
      </w:r>
      <w:r>
        <w:br/>
      </w:r>
      <w:r>
        <w:rPr>
          <w:rStyle w:val="VerbatimChar"/>
        </w:rPr>
        <w:t>## [1361] USA USA USA USA USA USA USA USA USA USA USA USA USA USA USA USA USA</w:t>
      </w:r>
      <w:r>
        <w:br/>
      </w:r>
      <w:r>
        <w:rPr>
          <w:rStyle w:val="VerbatimChar"/>
        </w:rPr>
        <w:t>## [1378] USA USA USA USA USA USA USA USA USA USA USA USA USA USA USA USA USA</w:t>
      </w:r>
      <w:r>
        <w:br/>
      </w:r>
      <w:r>
        <w:rPr>
          <w:rStyle w:val="VerbatimChar"/>
        </w:rPr>
        <w:t>## [1395] USA USA USA USA USA USA USA USA USA USA USA USA USA USA USA USA USA</w:t>
      </w:r>
      <w:r>
        <w:br/>
      </w:r>
      <w:r>
        <w:rPr>
          <w:rStyle w:val="VerbatimChar"/>
        </w:rPr>
        <w:t>## [1412] USA USA USA USA USA USA USA USA USA USA USA USA USA USA USA USA USA</w:t>
      </w:r>
      <w:r>
        <w:br/>
      </w:r>
      <w:r>
        <w:rPr>
          <w:rStyle w:val="VerbatimChar"/>
        </w:rPr>
        <w:t>## [1429] USA USA USA USA USA USA USA USA USA USA USA USA USA USA USA USA USA</w:t>
      </w:r>
      <w:r>
        <w:br/>
      </w:r>
      <w:r>
        <w:rPr>
          <w:rStyle w:val="VerbatimChar"/>
        </w:rPr>
        <w:t>## [1446] USA USA USA USA USA USA USA USA USA USA USA USA USA USA USA USA USA</w:t>
      </w:r>
      <w:r>
        <w:br/>
      </w:r>
      <w:r>
        <w:rPr>
          <w:rStyle w:val="VerbatimChar"/>
        </w:rPr>
        <w:t>## [1463] USA USA USA USA USA USA USA USA USA USA USA USA USA USA USA USA USA</w:t>
      </w:r>
      <w:r>
        <w:br/>
      </w:r>
      <w:r>
        <w:rPr>
          <w:rStyle w:val="VerbatimChar"/>
        </w:rPr>
        <w:t>## [1480] USA USA USA USA USA USA USA USA USA USA USA USA USA USA USA USA USA</w:t>
      </w:r>
      <w:r>
        <w:br/>
      </w:r>
      <w:r>
        <w:rPr>
          <w:rStyle w:val="VerbatimChar"/>
        </w:rPr>
        <w:t>## [1497] USA USA USA USA USA USA USA USA USA USA USA USA USA USA USA USA USA</w:t>
      </w:r>
      <w:r>
        <w:br/>
      </w:r>
      <w:r>
        <w:rPr>
          <w:rStyle w:val="VerbatimChar"/>
        </w:rPr>
        <w:t>## [1514] USA USA USA USA USA USA USA USA USA USA USA USA USA USA USA USA USA</w:t>
      </w:r>
      <w:r>
        <w:br/>
      </w:r>
      <w:r>
        <w:rPr>
          <w:rStyle w:val="VerbatimChar"/>
        </w:rPr>
        <w:t>## [1531] USA USA USA USA USA USA USA USA USA USA USA USA USA USA USA USA USA</w:t>
      </w:r>
      <w:r>
        <w:br/>
      </w:r>
      <w:r>
        <w:rPr>
          <w:rStyle w:val="VerbatimChar"/>
        </w:rPr>
        <w:t>## [1548] USA USA USA USA USA USA USA USA USA USA USA USA USA USA USA USA USA</w:t>
      </w:r>
      <w:r>
        <w:br/>
      </w:r>
      <w:r>
        <w:rPr>
          <w:rStyle w:val="VerbatimChar"/>
        </w:rPr>
        <w:t>## [1565] USA USA USA USA USA USA USA USA USA USA USA USA USA USA USA USA USA</w:t>
      </w:r>
      <w:r>
        <w:br/>
      </w:r>
      <w:r>
        <w:rPr>
          <w:rStyle w:val="VerbatimChar"/>
        </w:rPr>
        <w:t>## [1582] USA USA USA USA USA USA USA USA USA USA USA USA USA USA USA USA USA</w:t>
      </w:r>
      <w:r>
        <w:br/>
      </w:r>
      <w:r>
        <w:rPr>
          <w:rStyle w:val="VerbatimChar"/>
        </w:rPr>
        <w:lastRenderedPageBreak/>
        <w:t>## [1599] USA USA USA USA USA USA USA USA USA USA USA USA USA USA USA USA USA</w:t>
      </w:r>
      <w:r>
        <w:br/>
      </w:r>
      <w:r>
        <w:rPr>
          <w:rStyle w:val="VerbatimChar"/>
        </w:rPr>
        <w:t>## [1616] USA USA USA USA USA USA USA USA USA USA USA USA USA USA USA USA USA</w:t>
      </w:r>
      <w:r>
        <w:br/>
      </w:r>
      <w:r>
        <w:rPr>
          <w:rStyle w:val="VerbatimChar"/>
        </w:rPr>
        <w:t>## [1633] USA USA USA USA USA USA USA USA USA USA USA USA USA USA USA USA USA</w:t>
      </w:r>
      <w:r>
        <w:br/>
      </w:r>
      <w:r>
        <w:rPr>
          <w:rStyle w:val="VerbatimChar"/>
        </w:rPr>
        <w:t>## [1650] USA USA USA USA USA USA USA USA USA USA USA USA USA USA USA USA USA</w:t>
      </w:r>
      <w:r>
        <w:br/>
      </w:r>
      <w:r>
        <w:rPr>
          <w:rStyle w:val="VerbatimChar"/>
        </w:rPr>
        <w:t>## [1667] USA USA USA USA USA USA USA USA USA USA USA USA USA USA USA USA USA</w:t>
      </w:r>
      <w:r>
        <w:br/>
      </w:r>
      <w:r>
        <w:rPr>
          <w:rStyle w:val="VerbatimChar"/>
        </w:rPr>
        <w:t>## [1684] USA USA USA USA USA USA USA USA USA USA USA USA USA USA USA USA USA</w:t>
      </w:r>
      <w:r>
        <w:br/>
      </w:r>
      <w:r>
        <w:rPr>
          <w:rStyle w:val="VerbatimChar"/>
        </w:rPr>
        <w:t>## [1701] USA USA USA USA USA USA USA USA USA USA USA USA USA USA USA USA USA</w:t>
      </w:r>
      <w:r>
        <w:br/>
      </w:r>
      <w:r>
        <w:rPr>
          <w:rStyle w:val="VerbatimChar"/>
        </w:rPr>
        <w:t>## [1718] USA USA USA USA USA USA USA USA USA USA USA USA USA USA USA USA USA</w:t>
      </w:r>
      <w:r>
        <w:br/>
      </w:r>
      <w:r>
        <w:rPr>
          <w:rStyle w:val="VerbatimChar"/>
        </w:rPr>
        <w:t>## [1735] USA USA USA USA USA USA USA USA USA USA USA USA USA USA USA USA USA</w:t>
      </w:r>
      <w:r>
        <w:br/>
      </w:r>
      <w:r>
        <w:rPr>
          <w:rStyle w:val="VerbatimChar"/>
        </w:rPr>
        <w:t>## [1752] USA USA USA USA USA USA USA USA USA USA USA USA USA USA USA USA USA</w:t>
      </w:r>
      <w:r>
        <w:br/>
      </w:r>
      <w:r>
        <w:rPr>
          <w:rStyle w:val="VerbatimChar"/>
        </w:rPr>
        <w:t>## [1769] USA USA USA USA USA USA USA USA USA USA USA USA USA USA USA USA USA</w:t>
      </w:r>
      <w:r>
        <w:br/>
      </w:r>
      <w:r>
        <w:rPr>
          <w:rStyle w:val="VerbatimChar"/>
        </w:rPr>
        <w:t>## [1786] USA USA USA USA USA USA USA USA USA USA USA USA USA USA USA USA USA</w:t>
      </w:r>
      <w:r>
        <w:br/>
      </w:r>
      <w:r>
        <w:rPr>
          <w:rStyle w:val="VerbatimChar"/>
        </w:rPr>
        <w:t>## [1803] USA USA USA USA USA USA USA USA USA USA USA USA USA USA USA USA USA</w:t>
      </w:r>
      <w:r>
        <w:br/>
      </w:r>
      <w:r>
        <w:rPr>
          <w:rStyle w:val="VerbatimChar"/>
        </w:rPr>
        <w:t>## [1820] USA USA USA USA USA USA USA USA USA USA USA USA USA USA USA USA USA</w:t>
      </w:r>
      <w:r>
        <w:br/>
      </w:r>
      <w:r>
        <w:rPr>
          <w:rStyle w:val="VerbatimChar"/>
        </w:rPr>
        <w:t>## [1837] USA USA USA USA USA USA USA USA USA USA USA USA USA USA USA USA USA</w:t>
      </w:r>
      <w:r>
        <w:br/>
      </w:r>
      <w:r>
        <w:rPr>
          <w:rStyle w:val="VerbatimChar"/>
        </w:rPr>
        <w:t>## [1854] USA USA USA USA USA USA USA USA USA USA USA USA USA USA USA USA USA</w:t>
      </w:r>
      <w:r>
        <w:br/>
      </w:r>
      <w:r>
        <w:rPr>
          <w:rStyle w:val="VerbatimChar"/>
        </w:rPr>
        <w:t>## [1871] USA USA USA USA USA USA USA USA USA USA USA USA USA USA USA USA USA</w:t>
      </w:r>
      <w:r>
        <w:br/>
      </w:r>
      <w:r>
        <w:rPr>
          <w:rStyle w:val="VerbatimChar"/>
        </w:rPr>
        <w:t>## [1888] USA USA USA USA USA USA USA USA USA USA USA USA USA USA USA USA USA</w:t>
      </w:r>
      <w:r>
        <w:br/>
      </w:r>
      <w:r>
        <w:rPr>
          <w:rStyle w:val="VerbatimChar"/>
        </w:rPr>
        <w:t>## [1905] USA USA USA USA USA USA USA USA USA USA USA USA USA USA USA USA USA</w:t>
      </w:r>
      <w:r>
        <w:br/>
      </w:r>
      <w:r>
        <w:rPr>
          <w:rStyle w:val="VerbatimChar"/>
        </w:rPr>
        <w:t>## [1922] USA USA USA USA USA USA USA USA USA USA USA USA USA USA USA USA USA</w:t>
      </w:r>
      <w:r>
        <w:br/>
      </w:r>
      <w:r>
        <w:rPr>
          <w:rStyle w:val="VerbatimChar"/>
        </w:rPr>
        <w:t>## [1939] USA USA USA USA USA USA USA USA USA USA USA USA USA USA USA USA USA</w:t>
      </w:r>
      <w:r>
        <w:br/>
      </w:r>
      <w:r>
        <w:rPr>
          <w:rStyle w:val="VerbatimChar"/>
        </w:rPr>
        <w:t>## [1956] USA USA USA USA USA USA USA USA USA USA USA USA USA USA USA USA USA</w:t>
      </w:r>
      <w:r>
        <w:br/>
      </w:r>
      <w:r>
        <w:rPr>
          <w:rStyle w:val="VerbatimChar"/>
        </w:rPr>
        <w:t>## [1973] USA USA USA USA USA USA USA USA USA USA USA USA USA USA USA USA USA</w:t>
      </w:r>
      <w:r>
        <w:br/>
      </w:r>
      <w:r>
        <w:rPr>
          <w:rStyle w:val="VerbatimChar"/>
        </w:rPr>
        <w:t>## [1990] USA USA USA USA USA USA USA USA USA USA USA USA USA USA USA USA USA</w:t>
      </w:r>
      <w:r>
        <w:br/>
      </w:r>
      <w:r>
        <w:rPr>
          <w:rStyle w:val="VerbatimChar"/>
        </w:rPr>
        <w:t>## [2007] USA USA USA USA USA USA USA USA USA USA USA USA USA USA USA USA USA</w:t>
      </w:r>
      <w:r>
        <w:br/>
      </w:r>
      <w:r>
        <w:rPr>
          <w:rStyle w:val="VerbatimChar"/>
        </w:rPr>
        <w:lastRenderedPageBreak/>
        <w:t>## [2024] USA USA USA USA USA USA USA USA USA USA USA USA USA USA USA USA USA</w:t>
      </w:r>
      <w:r>
        <w:br/>
      </w:r>
      <w:r>
        <w:rPr>
          <w:rStyle w:val="VerbatimChar"/>
        </w:rPr>
        <w:t>## [2041] USA USA USA USA USA USA USA USA USA USA USA USA USA USA USA USA USA</w:t>
      </w:r>
      <w:r>
        <w:br/>
      </w:r>
      <w:r>
        <w:rPr>
          <w:rStyle w:val="VerbatimChar"/>
        </w:rPr>
        <w:t>## [2058] USA USA USA USA USA USA USA USA USA USA USA USA USA USA USA USA USA</w:t>
      </w:r>
      <w:r>
        <w:br/>
      </w:r>
      <w:r>
        <w:rPr>
          <w:rStyle w:val="VerbatimChar"/>
        </w:rPr>
        <w:t>## [2075] USA USA USA USA USA USA USA USA USA USA USA USA USA USA USA USA USA</w:t>
      </w:r>
      <w:r>
        <w:br/>
      </w:r>
      <w:r>
        <w:rPr>
          <w:rStyle w:val="VerbatimChar"/>
        </w:rPr>
        <w:t>## [2092] USA USA USA USA USA USA USA USA USA USA USA USA USA USA USA USA USA</w:t>
      </w:r>
      <w:r>
        <w:br/>
      </w:r>
      <w:r>
        <w:rPr>
          <w:rStyle w:val="VerbatimChar"/>
        </w:rPr>
        <w:t>## [2109] USA USA USA USA USA USA USA USA USA USA USA USA USA USA USA USA USA</w:t>
      </w:r>
      <w:r>
        <w:br/>
      </w:r>
      <w:r>
        <w:rPr>
          <w:rStyle w:val="VerbatimChar"/>
        </w:rPr>
        <w:t>## [2126] USA USA USA USA USA USA USA USA USA USA USA USA USA USA USA USA USA</w:t>
      </w:r>
      <w:r>
        <w:br/>
      </w:r>
      <w:r>
        <w:rPr>
          <w:rStyle w:val="VerbatimChar"/>
        </w:rPr>
        <w:t>## [2143] USA USA USA USA USA USA USA USA USA USA USA USA USA USA USA USA USA</w:t>
      </w:r>
      <w:r>
        <w:br/>
      </w:r>
      <w:r>
        <w:rPr>
          <w:rStyle w:val="VerbatimChar"/>
        </w:rPr>
        <w:t>## [2160] USA USA USA USA USA USA USA USA USA USA USA USA USA USA USA USA USA</w:t>
      </w:r>
      <w:r>
        <w:br/>
      </w:r>
      <w:r>
        <w:rPr>
          <w:rStyle w:val="VerbatimChar"/>
        </w:rPr>
        <w:t>## [2177] USA USA USA USA USA USA USA USA USA USA USA USA USA USA USA USA USA</w:t>
      </w:r>
      <w:r>
        <w:br/>
      </w:r>
      <w:r>
        <w:rPr>
          <w:rStyle w:val="VerbatimChar"/>
        </w:rPr>
        <w:t>## [2194] USA USA USA USA USA USA USA USA USA USA USA USA USA USA USA USA USA</w:t>
      </w:r>
      <w:r>
        <w:br/>
      </w:r>
      <w:r>
        <w:rPr>
          <w:rStyle w:val="VerbatimChar"/>
        </w:rPr>
        <w:t>## [2211] USA USA USA USA USA USA USA USA USA USA USA USA USA USA USA USA USA</w:t>
      </w:r>
      <w:r>
        <w:br/>
      </w:r>
      <w:r>
        <w:rPr>
          <w:rStyle w:val="VerbatimChar"/>
        </w:rPr>
        <w:t>## [2228] USA USA USA USA USA USA USA USA USA USA USA USA USA USA USA USA USA</w:t>
      </w:r>
      <w:r>
        <w:br/>
      </w:r>
      <w:r>
        <w:rPr>
          <w:rStyle w:val="VerbatimChar"/>
        </w:rPr>
        <w:t>## [2245] USA USA USA USA USA USA USA USA USA USA USA USA USA USA USA USA USA</w:t>
      </w:r>
      <w:r>
        <w:br/>
      </w:r>
      <w:r>
        <w:rPr>
          <w:rStyle w:val="VerbatimChar"/>
        </w:rPr>
        <w:t>## [2262] USA USA USA USA USA USA USA USA USA USA USA USA USA USA USA USA USA</w:t>
      </w:r>
      <w:r>
        <w:br/>
      </w:r>
      <w:r>
        <w:rPr>
          <w:rStyle w:val="VerbatimChar"/>
        </w:rPr>
        <w:t>## [2279] USA USA USA USA USA USA USA USA USA USA USA USA USA USA USA USA USA</w:t>
      </w:r>
      <w:r>
        <w:br/>
      </w:r>
      <w:r>
        <w:rPr>
          <w:rStyle w:val="VerbatimChar"/>
        </w:rPr>
        <w:t>## [2296] USA USA USA USA USA USA USA USA USA USA USA USA USA USA USA USA USA</w:t>
      </w:r>
      <w:r>
        <w:br/>
      </w:r>
      <w:r>
        <w:rPr>
          <w:rStyle w:val="VerbatimChar"/>
        </w:rPr>
        <w:t>## [2313] USA USA USA USA USA USA USA USA USA USA USA USA USA USA USA USA USA</w:t>
      </w:r>
      <w:r>
        <w:br/>
      </w:r>
      <w:r>
        <w:rPr>
          <w:rStyle w:val="VerbatimChar"/>
        </w:rPr>
        <w:t>## [2330] USA USA USA USA USA USA USA USA USA USA USA USA USA USA USA USA USA</w:t>
      </w:r>
      <w:r>
        <w:br/>
      </w:r>
      <w:r>
        <w:rPr>
          <w:rStyle w:val="VerbatimChar"/>
        </w:rPr>
        <w:t>## [2347] USA USA USA USA USA USA USA USA USA USA USA USA USA USA USA USA USA</w:t>
      </w:r>
      <w:r>
        <w:br/>
      </w:r>
      <w:r>
        <w:rPr>
          <w:rStyle w:val="VerbatimChar"/>
        </w:rPr>
        <w:t>## [2364] USA USA USA USA USA USA USA USA USA USA USA USA USA USA USA USA USA</w:t>
      </w:r>
      <w:r>
        <w:br/>
      </w:r>
      <w:r>
        <w:rPr>
          <w:rStyle w:val="VerbatimChar"/>
        </w:rPr>
        <w:t>## [2381] USA USA USA USA USA USA USA USA USA USA USA USA USA USA USA USA USA</w:t>
      </w:r>
      <w:r>
        <w:br/>
      </w:r>
      <w:r>
        <w:rPr>
          <w:rStyle w:val="VerbatimChar"/>
        </w:rPr>
        <w:t>## [2398] USA USA USA USA USA USA USA USA USA USA USA USA USA USA USA USA USA</w:t>
      </w:r>
      <w:r>
        <w:br/>
      </w:r>
      <w:r>
        <w:rPr>
          <w:rStyle w:val="VerbatimChar"/>
        </w:rPr>
        <w:t>## [2415] USA USA USA USA USA USA USA USA USA USA USA USA USA USA USA USA USA</w:t>
      </w:r>
      <w:r>
        <w:br/>
      </w:r>
      <w:r>
        <w:rPr>
          <w:rStyle w:val="VerbatimChar"/>
        </w:rPr>
        <w:t>## [2432] USA USA USA USA USA USA USA USA USA USA USA USA USA USA USA USA USA</w:t>
      </w:r>
      <w:r>
        <w:br/>
      </w:r>
      <w:r>
        <w:rPr>
          <w:rStyle w:val="VerbatimChar"/>
        </w:rPr>
        <w:lastRenderedPageBreak/>
        <w:t>## [2449] USA USA USA USA USA USA USA USA USA USA USA USA USA USA USA USA USA</w:t>
      </w:r>
      <w:r>
        <w:br/>
      </w:r>
      <w:r>
        <w:rPr>
          <w:rStyle w:val="VerbatimChar"/>
        </w:rPr>
        <w:t>## [2466] USA USA USA USA USA USA USA USA USA USA USA USA USA USA USA USA USA</w:t>
      </w:r>
      <w:r>
        <w:br/>
      </w:r>
      <w:r>
        <w:rPr>
          <w:rStyle w:val="VerbatimChar"/>
        </w:rPr>
        <w:t>## [2483] USA USA USA USA USA USA USA USA USA USA USA USA USA USA USA USA USA</w:t>
      </w:r>
      <w:r>
        <w:br/>
      </w:r>
      <w:r>
        <w:rPr>
          <w:rStyle w:val="VerbatimChar"/>
        </w:rPr>
        <w:t>## [2500] USA USA USA USA USA USA USA USA USA USA USA USA USA USA USA USA USA</w:t>
      </w:r>
      <w:r>
        <w:br/>
      </w:r>
      <w:r>
        <w:rPr>
          <w:rStyle w:val="VerbatimChar"/>
        </w:rPr>
        <w:t>## [2517] USA USA USA USA USA USA USA USA USA USA USA USA USA USA USA USA USA</w:t>
      </w:r>
      <w:r>
        <w:br/>
      </w:r>
      <w:r>
        <w:rPr>
          <w:rStyle w:val="VerbatimChar"/>
        </w:rPr>
        <w:t>## [2534] USA USA USA USA USA USA USA USA USA USA USA USA USA USA USA USA USA</w:t>
      </w:r>
      <w:r>
        <w:br/>
      </w:r>
      <w:r>
        <w:rPr>
          <w:rStyle w:val="VerbatimChar"/>
        </w:rPr>
        <w:t>## [2551] USA USA USA USA USA USA USA USA USA USA USA USA USA USA USA USA USA</w:t>
      </w:r>
      <w:r>
        <w:br/>
      </w:r>
      <w:r>
        <w:rPr>
          <w:rStyle w:val="VerbatimChar"/>
        </w:rPr>
        <w:t>## [2568] USA USA USA USA USA USA USA USA USA USA USA USA USA USA USA USA USA</w:t>
      </w:r>
      <w:r>
        <w:br/>
      </w:r>
      <w:r>
        <w:rPr>
          <w:rStyle w:val="VerbatimChar"/>
        </w:rPr>
        <w:t>## [2585] USA USA USA USA USA USA USA USA USA USA USA USA USA USA USA USA USA</w:t>
      </w:r>
      <w:r>
        <w:br/>
      </w:r>
      <w:r>
        <w:rPr>
          <w:rStyle w:val="VerbatimChar"/>
        </w:rPr>
        <w:t>## [2602] USA USA USA USA USA USA USA USA USA USA USA USA USA USA USA USA USA</w:t>
      </w:r>
      <w:r>
        <w:br/>
      </w:r>
      <w:r>
        <w:rPr>
          <w:rStyle w:val="VerbatimChar"/>
        </w:rPr>
        <w:t>## [2619] USA USA USA USA USA USA USA USA USA USA USA USA USA USA USA USA USA</w:t>
      </w:r>
      <w:r>
        <w:br/>
      </w:r>
      <w:r>
        <w:rPr>
          <w:rStyle w:val="VerbatimChar"/>
        </w:rPr>
        <w:t>## [2636] USA USA USA USA USA USA USA USA USA USA USA USA USA USA USA USA USA</w:t>
      </w:r>
      <w:r>
        <w:br/>
      </w:r>
      <w:r>
        <w:rPr>
          <w:rStyle w:val="VerbatimChar"/>
        </w:rPr>
        <w:t>## [2653] USA USA USA USA USA USA USA USA USA USA USA USA USA USA USA USA USA</w:t>
      </w:r>
      <w:r>
        <w:br/>
      </w:r>
      <w:r>
        <w:rPr>
          <w:rStyle w:val="VerbatimChar"/>
        </w:rPr>
        <w:t>## [2670] USA USA USA USA USA USA USA USA USA USA USA USA USA USA USA USA USA</w:t>
      </w:r>
      <w:r>
        <w:br/>
      </w:r>
      <w:r>
        <w:rPr>
          <w:rStyle w:val="VerbatimChar"/>
        </w:rPr>
        <w:t>## [2687] USA USA USA USA USA USA USA USA USA USA USA USA USA USA USA USA USA</w:t>
      </w:r>
      <w:r>
        <w:br/>
      </w:r>
      <w:r>
        <w:rPr>
          <w:rStyle w:val="VerbatimChar"/>
        </w:rPr>
        <w:t>## [2704] USA USA USA USA USA USA USA USA USA USA USA USA USA USA USA USA USA</w:t>
      </w:r>
      <w:r>
        <w:br/>
      </w:r>
      <w:r>
        <w:rPr>
          <w:rStyle w:val="VerbatimChar"/>
        </w:rPr>
        <w:t>## [2721] USA USA USA USA USA USA USA USA USA USA USA USA USA USA USA USA USA</w:t>
      </w:r>
      <w:r>
        <w:br/>
      </w:r>
      <w:r>
        <w:rPr>
          <w:rStyle w:val="VerbatimChar"/>
        </w:rPr>
        <w:t>## [2738] USA USA USA USA USA USA USA USA USA USA USA USA USA USA USA USA USA</w:t>
      </w:r>
      <w:r>
        <w:br/>
      </w:r>
      <w:r>
        <w:rPr>
          <w:rStyle w:val="VerbatimChar"/>
        </w:rPr>
        <w:t>## [2755] USA USA USA USA USA USA USA USA USA USA USA USA USA USA USA USA USA</w:t>
      </w:r>
      <w:r>
        <w:br/>
      </w:r>
      <w:r>
        <w:rPr>
          <w:rStyle w:val="VerbatimChar"/>
        </w:rPr>
        <w:t>## [2772] USA USA USA USA USA USA USA USA USA USA USA USA USA USA USA USA USA</w:t>
      </w:r>
      <w:r>
        <w:br/>
      </w:r>
      <w:r>
        <w:rPr>
          <w:rStyle w:val="VerbatimChar"/>
        </w:rPr>
        <w:t>## [2789] USA USA USA USA USA USA USA USA USA USA USA USA USA USA USA USA USA</w:t>
      </w:r>
      <w:r>
        <w:br/>
      </w:r>
      <w:r>
        <w:rPr>
          <w:rStyle w:val="VerbatimChar"/>
        </w:rPr>
        <w:t>## [2806] USA USA USA USA USA USA USA USA USA USA USA USA USA USA USA USA USA</w:t>
      </w:r>
      <w:r>
        <w:br/>
      </w:r>
      <w:r>
        <w:rPr>
          <w:rStyle w:val="VerbatimChar"/>
        </w:rPr>
        <w:t>## [2823] USA USA USA USA USA USA USA USA USA USA USA USA USA USA USA USA USA</w:t>
      </w:r>
      <w:r>
        <w:br/>
      </w:r>
      <w:r>
        <w:rPr>
          <w:rStyle w:val="VerbatimChar"/>
        </w:rPr>
        <w:t>## [2840] USA USA USA USA USA USA USA USA USA USA USA USA USA USA USA USA USA</w:t>
      </w:r>
      <w:r>
        <w:br/>
      </w:r>
      <w:r>
        <w:rPr>
          <w:rStyle w:val="VerbatimChar"/>
        </w:rPr>
        <w:t>## [2857] USA USA USA USA USA USA USA USA USA USA USA USA USA USA USA USA USA</w:t>
      </w:r>
      <w:r>
        <w:br/>
      </w:r>
      <w:r>
        <w:rPr>
          <w:rStyle w:val="VerbatimChar"/>
        </w:rPr>
        <w:lastRenderedPageBreak/>
        <w:t>## [2874] USA USA USA USA USA USA USA USA USA USA USA USA USA USA USA USA USA</w:t>
      </w:r>
      <w:r>
        <w:br/>
      </w:r>
      <w:r>
        <w:rPr>
          <w:rStyle w:val="VerbatimChar"/>
        </w:rPr>
        <w:t>## [2891] USA USA USA USA USA USA USA USA USA USA USA USA USA USA USA USA USA</w:t>
      </w:r>
      <w:r>
        <w:br/>
      </w:r>
      <w:r>
        <w:rPr>
          <w:rStyle w:val="VerbatimChar"/>
        </w:rPr>
        <w:t>## [2908] USA USA USA USA USA USA USA USA USA USA USA USA USA USA USA USA USA</w:t>
      </w:r>
      <w:r>
        <w:br/>
      </w:r>
      <w:r>
        <w:rPr>
          <w:rStyle w:val="VerbatimChar"/>
        </w:rPr>
        <w:t>## [2925] USA USA USA USA USA USA USA USA USA USA USA USA USA USA USA USA USA</w:t>
      </w:r>
      <w:r>
        <w:br/>
      </w:r>
      <w:r>
        <w:rPr>
          <w:rStyle w:val="VerbatimChar"/>
        </w:rPr>
        <w:t>## [2942] USA USA USA USA USA USA USA USA USA USA USA USA USA USA USA USA USA</w:t>
      </w:r>
      <w:r>
        <w:br/>
      </w:r>
      <w:r>
        <w:rPr>
          <w:rStyle w:val="VerbatimChar"/>
        </w:rPr>
        <w:t>## [2959] USA USA USA USA USA USA USA USA USA USA USA USA USA USA USA USA USA</w:t>
      </w:r>
      <w:r>
        <w:br/>
      </w:r>
      <w:r>
        <w:rPr>
          <w:rStyle w:val="VerbatimChar"/>
        </w:rPr>
        <w:t>## [2976] USA USA USA USA USA USA USA USA USA USA USA USA USA USA USA USA USA</w:t>
      </w:r>
      <w:r>
        <w:br/>
      </w:r>
      <w:r>
        <w:rPr>
          <w:rStyle w:val="VerbatimChar"/>
        </w:rPr>
        <w:t>## [2993] USA USA USA USA USA USA USA USA USA USA USA USA USA USA USA USA USA</w:t>
      </w:r>
      <w:r>
        <w:br/>
      </w:r>
      <w:r>
        <w:rPr>
          <w:rStyle w:val="VerbatimChar"/>
        </w:rPr>
        <w:t>## [3010] USA USA USA USA USA USA USA USA USA USA USA USA USA USA USA USA USA</w:t>
      </w:r>
      <w:r>
        <w:br/>
      </w:r>
      <w:r>
        <w:rPr>
          <w:rStyle w:val="VerbatimChar"/>
        </w:rPr>
        <w:t>## [3027] USA USA USA USA USA USA USA USA USA USA USA USA USA USA USA USA USA</w:t>
      </w:r>
      <w:r>
        <w:br/>
      </w:r>
      <w:r>
        <w:rPr>
          <w:rStyle w:val="VerbatimChar"/>
        </w:rPr>
        <w:t>## [3044] USA USA USA USA USA USA USA USA USA USA USA USA USA USA USA USA USA</w:t>
      </w:r>
      <w:r>
        <w:br/>
      </w:r>
      <w:r>
        <w:rPr>
          <w:rStyle w:val="VerbatimChar"/>
        </w:rPr>
        <w:t>## [3061] USA USA USA USA USA USA USA USA USA USA USA USA USA USA USA USA USA</w:t>
      </w:r>
      <w:r>
        <w:br/>
      </w:r>
      <w:r>
        <w:rPr>
          <w:rStyle w:val="VerbatimChar"/>
        </w:rPr>
        <w:t>## [3078] USA USA USA USA USA USA USA USA USA USA USA USA USA USA USA USA USA</w:t>
      </w:r>
      <w:r>
        <w:br/>
      </w:r>
      <w:r>
        <w:rPr>
          <w:rStyle w:val="VerbatimChar"/>
        </w:rPr>
        <w:t>## [3095] USA USA USA USA USA USA USA USA USA USA USA USA USA USA USA USA USA</w:t>
      </w:r>
      <w:r>
        <w:br/>
      </w:r>
      <w:r>
        <w:rPr>
          <w:rStyle w:val="VerbatimChar"/>
        </w:rPr>
        <w:t>## [3112] USA USA USA USA USA USA USA USA USA USA USA USA USA USA USA USA USA</w:t>
      </w:r>
      <w:r>
        <w:br/>
      </w:r>
      <w:r>
        <w:rPr>
          <w:rStyle w:val="VerbatimChar"/>
        </w:rPr>
        <w:t>## [3129] USA USA USA USA USA USA USA USA USA USA USA USA USA USA USA USA USA</w:t>
      </w:r>
      <w:r>
        <w:br/>
      </w:r>
      <w:r>
        <w:rPr>
          <w:rStyle w:val="VerbatimChar"/>
        </w:rPr>
        <w:t>## [3146] USA USA USA USA USA USA USA USA USA USA USA USA USA USA USA USA USA</w:t>
      </w:r>
      <w:r>
        <w:br/>
      </w:r>
      <w:r>
        <w:rPr>
          <w:rStyle w:val="VerbatimChar"/>
        </w:rPr>
        <w:t>## [3163] USA USA USA USA USA USA USA USA USA USA USA USA USA USA USA USA USA</w:t>
      </w:r>
      <w:r>
        <w:br/>
      </w:r>
      <w:r>
        <w:rPr>
          <w:rStyle w:val="VerbatimChar"/>
        </w:rPr>
        <w:t>## [3180] USA USA USA USA USA USA USA USA USA USA USA USA USA USA USA USA USA</w:t>
      </w:r>
      <w:r>
        <w:br/>
      </w:r>
      <w:r>
        <w:rPr>
          <w:rStyle w:val="VerbatimChar"/>
        </w:rPr>
        <w:t>## [3197] USA USA USA USA USA USA USA USA USA USA USA USA USA USA USA USA USA</w:t>
      </w:r>
      <w:r>
        <w:br/>
      </w:r>
      <w:r>
        <w:rPr>
          <w:rStyle w:val="VerbatimChar"/>
        </w:rPr>
        <w:t>## [3214] USA USA USA USA USA USA USA USA USA USA USA USA USA USA USA USA USA</w:t>
      </w:r>
      <w:r>
        <w:br/>
      </w:r>
      <w:r>
        <w:rPr>
          <w:rStyle w:val="VerbatimChar"/>
        </w:rPr>
        <w:t>## [3231] USA USA USA USA USA USA USA USA USA USA USA USA USA USA USA USA USA</w:t>
      </w:r>
      <w:r>
        <w:br/>
      </w:r>
      <w:r>
        <w:rPr>
          <w:rStyle w:val="VerbatimChar"/>
        </w:rPr>
        <w:t>## [3248] USA USA USA USA USA USA USA USA USA USA USA USA USA USA USA USA USA</w:t>
      </w:r>
      <w:r>
        <w:br/>
      </w:r>
      <w:r>
        <w:rPr>
          <w:rStyle w:val="VerbatimChar"/>
        </w:rPr>
        <w:t>## [3265] USA USA USA USA USA USA USA USA USA USA USA USA USA USA USA USA USA</w:t>
      </w:r>
      <w:r>
        <w:br/>
      </w:r>
      <w:r>
        <w:rPr>
          <w:rStyle w:val="VerbatimChar"/>
        </w:rPr>
        <w:t>## [3282] USA USA USA USA USA USA USA USA USA USA USA USA USA USA USA USA USA</w:t>
      </w:r>
      <w:r>
        <w:br/>
      </w:r>
      <w:r>
        <w:rPr>
          <w:rStyle w:val="VerbatimChar"/>
        </w:rPr>
        <w:lastRenderedPageBreak/>
        <w:t>## [3299] USA USA USA USA USA USA USA USA USA USA USA USA USA USA USA USA USA</w:t>
      </w:r>
      <w:r>
        <w:br/>
      </w:r>
      <w:r>
        <w:rPr>
          <w:rStyle w:val="VerbatimChar"/>
        </w:rPr>
        <w:t>## [3316] USA USA USA USA USA USA USA USA USA USA USA USA USA USA USA USA USA</w:t>
      </w:r>
      <w:r>
        <w:br/>
      </w:r>
      <w:r>
        <w:rPr>
          <w:rStyle w:val="VerbatimChar"/>
        </w:rPr>
        <w:t>## [3333] USA USA USA USA USA USA USA USA USA USA USA USA USA USA USA USA USA</w:t>
      </w:r>
      <w:r>
        <w:br/>
      </w:r>
      <w:r>
        <w:rPr>
          <w:rStyle w:val="VerbatimChar"/>
        </w:rPr>
        <w:t>## [3350] USA USA USA USA USA USA USA USA USA USA USA USA USA USA USA USA USA</w:t>
      </w:r>
      <w:r>
        <w:br/>
      </w:r>
      <w:r>
        <w:rPr>
          <w:rStyle w:val="VerbatimChar"/>
        </w:rPr>
        <w:t>## [3367] USA USA USA USA USA USA USA USA USA USA USA USA USA USA USA USA USA</w:t>
      </w:r>
      <w:r>
        <w:br/>
      </w:r>
      <w:r>
        <w:rPr>
          <w:rStyle w:val="VerbatimChar"/>
        </w:rPr>
        <w:t>## [3384] USA USA USA USA USA USA USA USA USA USA USA USA USA USA USA USA USA</w:t>
      </w:r>
      <w:r>
        <w:br/>
      </w:r>
      <w:r>
        <w:rPr>
          <w:rStyle w:val="VerbatimChar"/>
        </w:rPr>
        <w:t>## [3401] USA USA USA USA USA USA USA USA USA USA USA USA USA USA USA USA USA</w:t>
      </w:r>
      <w:r>
        <w:br/>
      </w:r>
      <w:r>
        <w:rPr>
          <w:rStyle w:val="VerbatimChar"/>
        </w:rPr>
        <w:t>## [3418] USA USA USA USA USA USA USA USA USA USA USA USA USA USA USA USA USA</w:t>
      </w:r>
      <w:r>
        <w:br/>
      </w:r>
      <w:r>
        <w:rPr>
          <w:rStyle w:val="VerbatimChar"/>
        </w:rPr>
        <w:t>## [3435] USA USA USA USA USA USA USA USA USA USA USA USA USA USA USA USA USA</w:t>
      </w:r>
      <w:r>
        <w:br/>
      </w:r>
      <w:r>
        <w:rPr>
          <w:rStyle w:val="VerbatimChar"/>
        </w:rPr>
        <w:t>## [3452] USA USA USA USA USA USA USA USA USA USA USA USA USA USA USA USA USA</w:t>
      </w:r>
      <w:r>
        <w:br/>
      </w:r>
      <w:r>
        <w:rPr>
          <w:rStyle w:val="VerbatimChar"/>
        </w:rPr>
        <w:t>## [3469] USA USA USA USA USA USA USA USA USA USA USA USA USA USA USA USA USA</w:t>
      </w:r>
      <w:r>
        <w:br/>
      </w:r>
      <w:r>
        <w:rPr>
          <w:rStyle w:val="VerbatimChar"/>
        </w:rPr>
        <w:t>## [3486] USA USA USA USA USA USA USA USA USA USA USA USA USA USA USA USA USA</w:t>
      </w:r>
      <w:r>
        <w:br/>
      </w:r>
      <w:r>
        <w:rPr>
          <w:rStyle w:val="VerbatimChar"/>
        </w:rPr>
        <w:t>## [3503] USA USA USA USA USA USA USA USA USA USA USA USA USA USA USA USA USA</w:t>
      </w:r>
      <w:r>
        <w:br/>
      </w:r>
      <w:r>
        <w:rPr>
          <w:rStyle w:val="VerbatimChar"/>
        </w:rPr>
        <w:t>## [3520] USA USA USA USA USA USA USA USA USA USA USA USA USA USA USA USA USA</w:t>
      </w:r>
      <w:r>
        <w:br/>
      </w:r>
      <w:r>
        <w:rPr>
          <w:rStyle w:val="VerbatimChar"/>
        </w:rPr>
        <w:t>## [3537] USA USA USA USA USA USA USA USA USA USA USA USA USA USA USA USA USA</w:t>
      </w:r>
      <w:r>
        <w:br/>
      </w:r>
      <w:r>
        <w:rPr>
          <w:rStyle w:val="VerbatimChar"/>
        </w:rPr>
        <w:t>## [3554] USA USA USA USA USA USA USA USA USA USA USA USA USA USA USA USA USA</w:t>
      </w:r>
      <w:r>
        <w:br/>
      </w:r>
      <w:r>
        <w:rPr>
          <w:rStyle w:val="VerbatimChar"/>
        </w:rPr>
        <w:t>## [3571] USA USA USA USA USA USA USA USA USA USA USA USA USA USA USA USA USA</w:t>
      </w:r>
      <w:r>
        <w:br/>
      </w:r>
      <w:r>
        <w:rPr>
          <w:rStyle w:val="VerbatimChar"/>
        </w:rPr>
        <w:t>## [3588] USA USA USA USA USA USA USA USA USA USA USA USA USA USA USA USA USA</w:t>
      </w:r>
      <w:r>
        <w:br/>
      </w:r>
      <w:r>
        <w:rPr>
          <w:rStyle w:val="VerbatimChar"/>
        </w:rPr>
        <w:t>## [3605] USA USA USA USA USA USA USA USA USA USA USA USA USA USA USA USA USA</w:t>
      </w:r>
      <w:r>
        <w:br/>
      </w:r>
      <w:r>
        <w:rPr>
          <w:rStyle w:val="VerbatimChar"/>
        </w:rPr>
        <w:t>## [3622] USA USA USA USA USA USA USA USA USA USA USA USA USA USA USA USA USA</w:t>
      </w:r>
      <w:r>
        <w:br/>
      </w:r>
      <w:r>
        <w:rPr>
          <w:rStyle w:val="VerbatimChar"/>
        </w:rPr>
        <w:t>## [3639] USA USA USA USA USA USA USA USA USA USA USA USA USA USA USA USA USA</w:t>
      </w:r>
      <w:r>
        <w:br/>
      </w:r>
      <w:r>
        <w:rPr>
          <w:rStyle w:val="VerbatimChar"/>
        </w:rPr>
        <w:t>## [3656] USA USA USA USA USA USA USA USA USA USA USA USA USA USA USA USA USA</w:t>
      </w:r>
      <w:r>
        <w:br/>
      </w:r>
      <w:r>
        <w:rPr>
          <w:rStyle w:val="VerbatimChar"/>
        </w:rPr>
        <w:t>## [3673] USA USA USA USA USA USA USA USA USA USA USA USA USA USA USA USA USA</w:t>
      </w:r>
      <w:r>
        <w:br/>
      </w:r>
      <w:r>
        <w:rPr>
          <w:rStyle w:val="VerbatimChar"/>
        </w:rPr>
        <w:t>## [3690] USA USA USA USA USA USA USA USA USA USA USA USA USA USA USA USA USA</w:t>
      </w:r>
      <w:r>
        <w:br/>
      </w:r>
      <w:r>
        <w:rPr>
          <w:rStyle w:val="VerbatimChar"/>
        </w:rPr>
        <w:t>## [3707] USA USA USA USA USA USA USA USA USA USA USA USA USA USA USA USA USA</w:t>
      </w:r>
      <w:r>
        <w:br/>
      </w:r>
      <w:r>
        <w:rPr>
          <w:rStyle w:val="VerbatimChar"/>
        </w:rPr>
        <w:lastRenderedPageBreak/>
        <w:t>## [3724] USA USA USA USA USA USA USA USA USA USA USA USA USA USA USA USA USA</w:t>
      </w:r>
      <w:r>
        <w:br/>
      </w:r>
      <w:r>
        <w:rPr>
          <w:rStyle w:val="VerbatimChar"/>
        </w:rPr>
        <w:t>## [3741] USA USA USA USA USA USA USA USA USA USA USA USA USA USA USA USA USA</w:t>
      </w:r>
      <w:r>
        <w:br/>
      </w:r>
      <w:r>
        <w:rPr>
          <w:rStyle w:val="VerbatimChar"/>
        </w:rPr>
        <w:t>## [3758] USA USA USA USA USA USA USA USA USA USA USA USA USA USA USA USA USA</w:t>
      </w:r>
      <w:r>
        <w:br/>
      </w:r>
      <w:r>
        <w:rPr>
          <w:rStyle w:val="VerbatimChar"/>
        </w:rPr>
        <w:t>## [3775] USA USA USA USA USA USA USA USA USA USA USA USA USA USA USA USA USA</w:t>
      </w:r>
      <w:r>
        <w:br/>
      </w:r>
      <w:r>
        <w:rPr>
          <w:rStyle w:val="VerbatimChar"/>
        </w:rPr>
        <w:t>## [3792] USA USA USA USA USA USA USA USA USA USA USA USA USA USA USA USA</w:t>
      </w:r>
      <w:r>
        <w:br/>
      </w:r>
      <w:r>
        <w:rPr>
          <w:rStyle w:val="VerbatimChar"/>
        </w:rPr>
        <w:t>## 66 Levels:  Afghanistan Argentina Aruba Australia Bahamas ... West Germany</w:t>
      </w:r>
    </w:p>
    <w:p w14:paraId="2C6AB746" w14:textId="77777777" w:rsidR="00D12613" w:rsidRDefault="00BF0ECF">
      <w:pPr>
        <w:pStyle w:val="FirstParagraph"/>
      </w:pPr>
      <w:r>
        <w:t>Remove 'language' since after removing all countries except for USA, there is only 4 languages aside from English, not meaningful for our prediction.</w:t>
      </w:r>
    </w:p>
    <w:p w14:paraId="1505C16A" w14:textId="77777777" w:rsidR="00D12613" w:rsidRDefault="00BF0ECF">
      <w:pPr>
        <w:pStyle w:val="SourceCode"/>
      </w:pPr>
      <w:r>
        <w:rPr>
          <w:rStyle w:val="KeywordTok"/>
        </w:rPr>
        <w:t>summary</w:t>
      </w:r>
      <w:r>
        <w:rPr>
          <w:rStyle w:val="NormalTok"/>
        </w:rPr>
        <w:t>(movie.usa$language)</w:t>
      </w:r>
    </w:p>
    <w:p w14:paraId="18D9AFD7" w14:textId="77777777" w:rsidR="00D12613" w:rsidRDefault="00BF0ECF">
      <w:pPr>
        <w:pStyle w:val="SourceCode"/>
      </w:pPr>
      <w:r>
        <w:rPr>
          <w:rStyle w:val="VerbatimChar"/>
        </w:rPr>
        <w:t xml:space="preserve">##            Aboriginal     Arabic    Aramaic    Bosnian  Cantonese </w:t>
      </w:r>
      <w:r>
        <w:br/>
      </w:r>
      <w:r>
        <w:rPr>
          <w:rStyle w:val="VerbatimChar"/>
        </w:rPr>
        <w:t xml:space="preserve">##         10          0          0          1          1          1 </w:t>
      </w:r>
      <w:r>
        <w:br/>
      </w:r>
      <w:r>
        <w:rPr>
          <w:rStyle w:val="VerbatimChar"/>
        </w:rPr>
        <w:t xml:space="preserve">##    Chinese      Czech     Danish       Dari      Dutch   Dzongkha </w:t>
      </w:r>
      <w:r>
        <w:br/>
      </w:r>
      <w:r>
        <w:rPr>
          <w:rStyle w:val="VerbatimChar"/>
        </w:rPr>
        <w:t xml:space="preserve">##          0          0          0          1          0          0 </w:t>
      </w:r>
      <w:r>
        <w:br/>
      </w:r>
      <w:r>
        <w:rPr>
          <w:rStyle w:val="VerbatimChar"/>
        </w:rPr>
        <w:t xml:space="preserve">##    English   Filipino     French     German      Greek     Hebrew </w:t>
      </w:r>
      <w:r>
        <w:br/>
      </w:r>
      <w:r>
        <w:rPr>
          <w:rStyle w:val="VerbatimChar"/>
        </w:rPr>
        <w:t xml:space="preserve">##       3779          1          0          0          0          1 </w:t>
      </w:r>
      <w:r>
        <w:br/>
      </w:r>
      <w:r>
        <w:rPr>
          <w:rStyle w:val="VerbatimChar"/>
        </w:rPr>
        <w:t xml:space="preserve">##      Hindi  Hungarian  Icelandic Indonesian    Italian   Japanese </w:t>
      </w:r>
      <w:r>
        <w:br/>
      </w:r>
      <w:r>
        <w:rPr>
          <w:rStyle w:val="VerbatimChar"/>
        </w:rPr>
        <w:t xml:space="preserve">##          1          0          0          0          0          1 </w:t>
      </w:r>
      <w:r>
        <w:br/>
      </w:r>
      <w:r>
        <w:rPr>
          <w:rStyle w:val="VerbatimChar"/>
        </w:rPr>
        <w:t xml:space="preserve">##    Kannada     Kazakh     Korean   Mandarin       Maya  Mongolian </w:t>
      </w:r>
      <w:r>
        <w:br/>
      </w:r>
      <w:r>
        <w:rPr>
          <w:rStyle w:val="VerbatimChar"/>
        </w:rPr>
        <w:t xml:space="preserve">##          0          0          0          0          1          0 </w:t>
      </w:r>
      <w:r>
        <w:br/>
      </w:r>
      <w:r>
        <w:rPr>
          <w:rStyle w:val="VerbatimChar"/>
        </w:rPr>
        <w:t xml:space="preserve">##       None  Norwegian    Panjabi    Persian     Polish Portuguese </w:t>
      </w:r>
      <w:r>
        <w:br/>
      </w:r>
      <w:r>
        <w:rPr>
          <w:rStyle w:val="VerbatimChar"/>
        </w:rPr>
        <w:t xml:space="preserve">##          1          0          0          0          0          0 </w:t>
      </w:r>
      <w:r>
        <w:br/>
      </w:r>
      <w:r>
        <w:rPr>
          <w:rStyle w:val="VerbatimChar"/>
        </w:rPr>
        <w:t xml:space="preserve">##   Romanian    Russian  Slovenian    Spanish    Swahili    Swedish </w:t>
      </w:r>
      <w:r>
        <w:br/>
      </w:r>
      <w:r>
        <w:rPr>
          <w:rStyle w:val="VerbatimChar"/>
        </w:rPr>
        <w:t xml:space="preserve">##          0          0          0          7          0          0 </w:t>
      </w:r>
      <w:r>
        <w:br/>
      </w:r>
      <w:r>
        <w:rPr>
          <w:rStyle w:val="VerbatimChar"/>
        </w:rPr>
        <w:t xml:space="preserve">##      Tamil     Telugu       Thai       Urdu Vietnamese       Zulu </w:t>
      </w:r>
      <w:r>
        <w:br/>
      </w:r>
      <w:r>
        <w:rPr>
          <w:rStyle w:val="VerbatimChar"/>
        </w:rPr>
        <w:t>##          0          0          0          0          1          0</w:t>
      </w:r>
    </w:p>
    <w:p w14:paraId="723B84A6" w14:textId="77777777" w:rsidR="00D12613" w:rsidRDefault="00BF0ECF">
      <w:pPr>
        <w:pStyle w:val="SourceCode"/>
      </w:pPr>
      <w:r>
        <w:rPr>
          <w:rStyle w:val="NormalTok"/>
        </w:rPr>
        <w:t>movie.usa&lt;-movie.usa[, -</w:t>
      </w:r>
      <w:r>
        <w:rPr>
          <w:rStyle w:val="KeywordTok"/>
        </w:rPr>
        <w:t>which</w:t>
      </w:r>
      <w:r>
        <w:rPr>
          <w:rStyle w:val="NormalTok"/>
        </w:rPr>
        <w:t>(</w:t>
      </w:r>
      <w:r>
        <w:rPr>
          <w:rStyle w:val="KeywordTok"/>
        </w:rPr>
        <w:t>names</w:t>
      </w:r>
      <w:r>
        <w:rPr>
          <w:rStyle w:val="NormalTok"/>
        </w:rPr>
        <w:t>(movie.usa)==</w:t>
      </w:r>
      <w:r>
        <w:rPr>
          <w:rStyle w:val="StringTok"/>
        </w:rPr>
        <w:t>'language'</w:t>
      </w:r>
      <w:r>
        <w:rPr>
          <w:rStyle w:val="NormalTok"/>
        </w:rPr>
        <w:t>)]</w:t>
      </w:r>
    </w:p>
    <w:p w14:paraId="705CC153" w14:textId="77777777" w:rsidR="00D12613" w:rsidRDefault="00BF0ECF">
      <w:pPr>
        <w:pStyle w:val="FirstParagraph"/>
      </w:pPr>
      <w:r>
        <w:t>Remove 'movie_imdb_link' column since it's not useful for our analysis and store the rest od the data as 'movie'.</w:t>
      </w:r>
    </w:p>
    <w:p w14:paraId="31717215" w14:textId="77777777" w:rsidR="00D12613" w:rsidRDefault="00BF0ECF">
      <w:pPr>
        <w:pStyle w:val="SourceCode"/>
      </w:pPr>
      <w:r>
        <w:rPr>
          <w:rStyle w:val="NormalTok"/>
        </w:rPr>
        <w:t>movie.df=</w:t>
      </w:r>
      <w:r>
        <w:rPr>
          <w:rStyle w:val="StringTok"/>
        </w:rPr>
        <w:t xml:space="preserve"> </w:t>
      </w:r>
      <w:r>
        <w:rPr>
          <w:rStyle w:val="KeywordTok"/>
        </w:rPr>
        <w:t>data.frame</w:t>
      </w:r>
      <w:r>
        <w:rPr>
          <w:rStyle w:val="NormalTok"/>
        </w:rPr>
        <w:t>(movie.usa)</w:t>
      </w:r>
      <w:r>
        <w:br/>
      </w:r>
      <w:r>
        <w:rPr>
          <w:rStyle w:val="NormalTok"/>
        </w:rPr>
        <w:t>mm&lt;-movie.df[, -</w:t>
      </w:r>
      <w:r>
        <w:rPr>
          <w:rStyle w:val="KeywordTok"/>
        </w:rPr>
        <w:t>which</w:t>
      </w:r>
      <w:r>
        <w:rPr>
          <w:rStyle w:val="NormalTok"/>
        </w:rPr>
        <w:t>(</w:t>
      </w:r>
      <w:r>
        <w:rPr>
          <w:rStyle w:val="KeywordTok"/>
        </w:rPr>
        <w:t>names</w:t>
      </w:r>
      <w:r>
        <w:rPr>
          <w:rStyle w:val="NormalTok"/>
        </w:rPr>
        <w:t>(movie.df)==</w:t>
      </w:r>
      <w:r>
        <w:rPr>
          <w:rStyle w:val="StringTok"/>
        </w:rPr>
        <w:t>'movie_imdb_link'</w:t>
      </w:r>
      <w:r>
        <w:rPr>
          <w:rStyle w:val="NormalTok"/>
        </w:rPr>
        <w:t xml:space="preserve">)] </w:t>
      </w:r>
    </w:p>
    <w:p w14:paraId="68325CE1" w14:textId="77777777" w:rsidR="00D12613" w:rsidRDefault="00BF0ECF">
      <w:pPr>
        <w:pStyle w:val="SourceCode"/>
      </w:pPr>
      <w:r>
        <w:rPr>
          <w:rStyle w:val="KeywordTok"/>
        </w:rPr>
        <w:t>str</w:t>
      </w:r>
      <w:r>
        <w:rPr>
          <w:rStyle w:val="NormalTok"/>
        </w:rPr>
        <w:t>(mm)</w:t>
      </w:r>
    </w:p>
    <w:p w14:paraId="6F2207FD" w14:textId="77777777" w:rsidR="00D12613" w:rsidRDefault="00BF0ECF">
      <w:pPr>
        <w:pStyle w:val="SourceCode"/>
      </w:pPr>
      <w:r>
        <w:rPr>
          <w:rStyle w:val="VerbatimChar"/>
        </w:rPr>
        <w:t>## 'data.frame':    3807 obs. of  26 variables:</w:t>
      </w:r>
      <w:r>
        <w:br/>
      </w:r>
      <w:r>
        <w:rPr>
          <w:rStyle w:val="VerbatimChar"/>
        </w:rPr>
        <w:t>##  $ color                    : Factor w/ 3 levels ""," Black and White",..: 3 3 3 3 3 3 3 3 3 3 ...</w:t>
      </w:r>
      <w:r>
        <w:br/>
      </w:r>
      <w:r>
        <w:rPr>
          <w:rStyle w:val="VerbatimChar"/>
        </w:rPr>
        <w:t>##  $ director_name            : Factor w/ 2399 levels "","\xcc\xe4mile Gaudreault",..: 926 799 379 106 2030 1652 1225 2394 284 799 ...</w:t>
      </w:r>
      <w:r>
        <w:br/>
      </w:r>
      <w:r>
        <w:rPr>
          <w:rStyle w:val="VerbatimChar"/>
        </w:rPr>
        <w:t>##  $ num_critic_for_reviews   : int  723 302 813 462 392 324 635 673 4</w:t>
      </w:r>
      <w:r>
        <w:rPr>
          <w:rStyle w:val="VerbatimChar"/>
        </w:rPr>
        <w:lastRenderedPageBreak/>
        <w:t>34 313 ...</w:t>
      </w:r>
      <w:r>
        <w:br/>
      </w:r>
      <w:r>
        <w:rPr>
          <w:rStyle w:val="VerbatimChar"/>
        </w:rPr>
        <w:t>##  $ duration                 : int  178 169 164 132 156 100 141 183 169 151 ...</w:t>
      </w:r>
      <w:r>
        <w:br/>
      </w:r>
      <w:r>
        <w:rPr>
          <w:rStyle w:val="VerbatimChar"/>
        </w:rPr>
        <w:t>##  $ director_facebook_likes  : int  0 563 22000 475 0 15 0 0 0 563 ...</w:t>
      </w:r>
      <w:r>
        <w:br/>
      </w:r>
      <w:r>
        <w:rPr>
          <w:rStyle w:val="VerbatimChar"/>
        </w:rPr>
        <w:t>##  $ actor_3_facebook_likes   : int  855 1000 23000 530 4000 284 19000 2000 903 1000 ...</w:t>
      </w:r>
      <w:r>
        <w:br/>
      </w:r>
      <w:r>
        <w:rPr>
          <w:rStyle w:val="VerbatimChar"/>
        </w:rPr>
        <w:t>##  $ actor_2_name             : Factor w/ 3033 levels "","50 Cent","A. Michael Baldwin",..: 1408 2218 534 2549 1228 801 2440 1704 1911 2218 ...</w:t>
      </w:r>
      <w:r>
        <w:br/>
      </w:r>
      <w:r>
        <w:rPr>
          <w:rStyle w:val="VerbatimChar"/>
        </w:rPr>
        <w:t>##  $ actor_1_facebook_likes   : int  1000 40000 27000 640 24000 799 26000 15000 18000 40000 ...</w:t>
      </w:r>
      <w:r>
        <w:br/>
      </w:r>
      <w:r>
        <w:rPr>
          <w:rStyle w:val="VerbatimChar"/>
        </w:rPr>
        <w:t>##  $ gross                    : int  760505847 309404152 448130642 73058679 336530303 200807262 458991599 330249062 200069408 423032628 ...</w:t>
      </w:r>
      <w:r>
        <w:br/>
      </w:r>
      <w:r>
        <w:rPr>
          <w:rStyle w:val="VerbatimChar"/>
        </w:rPr>
        <w:t>##  $ genres                   : Factor w/ 21 levels "Action","Adventure",..: 1 1 1 1 1 2 1 1 1 1 ...</w:t>
      </w:r>
      <w:r>
        <w:br/>
      </w:r>
      <w:r>
        <w:rPr>
          <w:rStyle w:val="VerbatimChar"/>
        </w:rPr>
        <w:t>##  $ actor_1_name             : Factor w/ 2098 levels "","\xcc\xd2lafur Darri \xcc\xd2lafsson",..: 303 982 1968 441 786 221 337 740 1104 982 ...</w:t>
      </w:r>
      <w:r>
        <w:br/>
      </w:r>
      <w:r>
        <w:rPr>
          <w:rStyle w:val="VerbatimChar"/>
        </w:rPr>
        <w:t>##  $ movie_title              : Factor w/ 4917 levels "[Rec] 2\xe5\xca",..: 397 2731 3707 1960 3289 3459 398 460 3416 2732 ...</w:t>
      </w:r>
      <w:r>
        <w:br/>
      </w:r>
      <w:r>
        <w:rPr>
          <w:rStyle w:val="VerbatimChar"/>
        </w:rPr>
        <w:t>##  $ num_voted_users          : int  886204 471220 1144337 212204 383056 294810 462669 371639 240396 522040 ...</w:t>
      </w:r>
      <w:r>
        <w:br/>
      </w:r>
      <w:r>
        <w:rPr>
          <w:rStyle w:val="VerbatimChar"/>
        </w:rPr>
        <w:t>##  $ cast_total_facebook_likes: int  4834 48350 106759 1873 46055 2036 92000 24450 29991 48486 ...</w:t>
      </w:r>
      <w:r>
        <w:br/>
      </w:r>
      <w:r>
        <w:rPr>
          <w:rStyle w:val="VerbatimChar"/>
        </w:rPr>
        <w:t>##  $ actor_3_name             : Factor w/ 3522 levels "","\xcc\xd2scar Jaenada",..: 3442 1393 1769 2714 1969 2162 3018 57 1134 1393 ...</w:t>
      </w:r>
      <w:r>
        <w:br/>
      </w:r>
      <w:r>
        <w:rPr>
          <w:rStyle w:val="VerbatimChar"/>
        </w:rPr>
        <w:t>##  $ facenumber_in_poster     : int  0 0 0 1 0 1 4 0 0 2 ...</w:t>
      </w:r>
      <w:r>
        <w:br/>
      </w:r>
      <w:r>
        <w:rPr>
          <w:rStyle w:val="VerbatimChar"/>
        </w:rPr>
        <w:t>##  $ plot_keywords            : Factor w/ 4761 levels "","10 year old|dog|florida|girl|supermarket",..: 1320 4283 3484 651 4745 29 1142 1564 3312 2188 ...</w:t>
      </w:r>
      <w:r>
        <w:br/>
      </w:r>
      <w:r>
        <w:rPr>
          <w:rStyle w:val="VerbatimChar"/>
        </w:rPr>
        <w:t>##  $ num_user_for_reviews     : int  3054 1238 2701 738 1902 387 1117 3018 2367 1832 ...</w:t>
      </w:r>
      <w:r>
        <w:br/>
      </w:r>
      <w:r>
        <w:rPr>
          <w:rStyle w:val="VerbatimChar"/>
        </w:rPr>
        <w:t>##  $ country                  : Factor w/ 66 levels "","Afghanistan",..: 65 65 65 65 65 65 65 65 65 65 ...</w:t>
      </w:r>
      <w:r>
        <w:br/>
      </w:r>
      <w:r>
        <w:rPr>
          <w:rStyle w:val="VerbatimChar"/>
        </w:rPr>
        <w:t>##  $ content_rating           : Factor w/ 19 levels "","Approved",..: 10 10 10 10 10 9 10 10 10 10 ...</w:t>
      </w:r>
      <w:r>
        <w:br/>
      </w:r>
      <w:r>
        <w:rPr>
          <w:rStyle w:val="VerbatimChar"/>
        </w:rPr>
        <w:t>##  $ budget                   : num  2.37e+08 3.00e+08 2.50e+08 2.64e+08 2.58e+08 ...</w:t>
      </w:r>
      <w:r>
        <w:br/>
      </w:r>
      <w:r>
        <w:rPr>
          <w:rStyle w:val="VerbatimChar"/>
        </w:rPr>
        <w:t>##  $ title_year               : int  2009 2007 2012 2012 2007 2010 2015 2016 2006 2006 ...</w:t>
      </w:r>
      <w:r>
        <w:br/>
      </w:r>
      <w:r>
        <w:rPr>
          <w:rStyle w:val="VerbatimChar"/>
        </w:rPr>
        <w:t>##  $ actor_2_facebook_likes   : int  936 5000 23000 632 11000 553 21000 4000 10000 5000 ...</w:t>
      </w:r>
      <w:r>
        <w:br/>
      </w:r>
      <w:r>
        <w:rPr>
          <w:rStyle w:val="VerbatimChar"/>
        </w:rPr>
        <w:t>##  $ imdb_score               : num  7.9 7.1 8.5 6.6 6.2 7.8 7.5 6.9 6.1 7.3 ...</w:t>
      </w:r>
      <w:r>
        <w:br/>
      </w:r>
      <w:r>
        <w:rPr>
          <w:rStyle w:val="VerbatimChar"/>
        </w:rPr>
        <w:t>##  $ aspect_ratio             : num  1.78 2.35 2.35 2.35 2.35 1.85 2.35 2.35 2.35 2.35 ...</w:t>
      </w:r>
      <w:r>
        <w:br/>
      </w:r>
      <w:r>
        <w:rPr>
          <w:rStyle w:val="VerbatimChar"/>
        </w:rPr>
        <w:t>##  $ movie_facebook_likes     : int  33000 0 164000 24000 0 29000 118000 197000 0 5000 ...</w:t>
      </w:r>
    </w:p>
    <w:p w14:paraId="07997677" w14:textId="77777777" w:rsidR="00D12613" w:rsidRDefault="00BF0ECF">
      <w:pPr>
        <w:pStyle w:val="FirstParagraph"/>
      </w:pPr>
      <w:r>
        <w:lastRenderedPageBreak/>
        <w:t>Check for missing values:</w:t>
      </w:r>
    </w:p>
    <w:p w14:paraId="256268F5" w14:textId="77777777" w:rsidR="00D12613" w:rsidRDefault="00BF0ECF">
      <w:pPr>
        <w:pStyle w:val="SourceCode"/>
      </w:pPr>
      <w:r>
        <w:rPr>
          <w:rStyle w:val="KeywordTok"/>
        </w:rPr>
        <w:t>library</w:t>
      </w:r>
      <w:r>
        <w:rPr>
          <w:rStyle w:val="NormalTok"/>
        </w:rPr>
        <w:t>(Amelia)</w:t>
      </w:r>
    </w:p>
    <w:p w14:paraId="4B613B8C" w14:textId="77777777" w:rsidR="00D12613" w:rsidRDefault="00BF0ECF">
      <w:pPr>
        <w:pStyle w:val="SourceCode"/>
      </w:pPr>
      <w:r>
        <w:rPr>
          <w:rStyle w:val="VerbatimChar"/>
        </w:rPr>
        <w:t>## Loading required package: Rcpp</w:t>
      </w:r>
    </w:p>
    <w:p w14:paraId="6C363AB4" w14:textId="77777777" w:rsidR="00D12613" w:rsidRDefault="00BF0ECF">
      <w:pPr>
        <w:pStyle w:val="SourceCode"/>
      </w:pPr>
      <w:r>
        <w:rPr>
          <w:rStyle w:val="VerbatimChar"/>
        </w:rPr>
        <w:t xml:space="preserve">## ## </w:t>
      </w:r>
      <w:r>
        <w:br/>
      </w:r>
      <w:r>
        <w:rPr>
          <w:rStyle w:val="VerbatimChar"/>
        </w:rPr>
        <w:t>## ## Amelia II: Multiple Imputation</w:t>
      </w:r>
      <w:r>
        <w:br/>
      </w:r>
      <w:r>
        <w:rPr>
          <w:rStyle w:val="VerbatimChar"/>
        </w:rPr>
        <w:t>## ## (Version 1.7.4, built: 2015-12-05)</w:t>
      </w:r>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14:paraId="77770B37" w14:textId="77777777" w:rsidR="00D12613" w:rsidRDefault="00BF0ECF">
      <w:pPr>
        <w:pStyle w:val="SourceCode"/>
      </w:pPr>
      <w:r>
        <w:rPr>
          <w:rStyle w:val="KeywordTok"/>
        </w:rPr>
        <w:t>missmap</w:t>
      </w:r>
      <w:r>
        <w:rPr>
          <w:rStyle w:val="NormalTok"/>
        </w:rPr>
        <w:t xml:space="preserve">(mm, </w:t>
      </w:r>
      <w:r>
        <w:rPr>
          <w:rStyle w:val="DataTypeTok"/>
        </w:rPr>
        <w:t>main =</w:t>
      </w:r>
      <w:r>
        <w:rPr>
          <w:rStyle w:val="NormalTok"/>
        </w:rPr>
        <w:t xml:space="preserve"> </w:t>
      </w:r>
      <w:r>
        <w:rPr>
          <w:rStyle w:val="StringTok"/>
        </w:rPr>
        <w:t>"Missing values vs observed"</w:t>
      </w:r>
      <w:r>
        <w:rPr>
          <w:rStyle w:val="NormalTok"/>
        </w:rPr>
        <w:t>)</w:t>
      </w:r>
    </w:p>
    <w:p w14:paraId="2CF638B0" w14:textId="77777777" w:rsidR="00D12613" w:rsidRDefault="00BF0ECF">
      <w:pPr>
        <w:pStyle w:val="FirstParagraph"/>
      </w:pPr>
      <w:r>
        <w:rPr>
          <w:noProof/>
        </w:rPr>
        <w:drawing>
          <wp:inline distT="0" distB="0" distL="0" distR="0" wp14:anchorId="51DDD362" wp14:editId="4603390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CE98D94" w14:textId="77777777" w:rsidR="00D12613" w:rsidRDefault="00BF0ECF">
      <w:pPr>
        <w:pStyle w:val="SourceCode"/>
      </w:pPr>
      <w:r>
        <w:rPr>
          <w:rStyle w:val="KeywordTok"/>
        </w:rPr>
        <w:t>sapply</w:t>
      </w:r>
      <w:r>
        <w:rPr>
          <w:rStyle w:val="NormalTok"/>
        </w:rPr>
        <w:t xml:space="preserve">(mm,function(x) </w:t>
      </w:r>
      <w:r>
        <w:rPr>
          <w:rStyle w:val="KeywordTok"/>
        </w:rPr>
        <w:t>sum</w:t>
      </w:r>
      <w:r>
        <w:rPr>
          <w:rStyle w:val="NormalTok"/>
        </w:rPr>
        <w:t>(</w:t>
      </w:r>
      <w:r>
        <w:rPr>
          <w:rStyle w:val="KeywordTok"/>
        </w:rPr>
        <w:t>is.na</w:t>
      </w:r>
      <w:r>
        <w:rPr>
          <w:rStyle w:val="NormalTok"/>
        </w:rPr>
        <w:t xml:space="preserve">(x))) </w:t>
      </w:r>
      <w:r>
        <w:rPr>
          <w:rStyle w:val="CommentTok"/>
        </w:rPr>
        <w:t xml:space="preserve"># number of missing values for each variable </w:t>
      </w:r>
    </w:p>
    <w:p w14:paraId="26E95835" w14:textId="77777777" w:rsidR="00D12613" w:rsidRDefault="00BF0ECF">
      <w:pPr>
        <w:pStyle w:val="SourceCode"/>
      </w:pPr>
      <w:r>
        <w:rPr>
          <w:rStyle w:val="VerbatimChar"/>
        </w:rPr>
        <w:t xml:space="preserve">##                     color             director_name </w:t>
      </w:r>
      <w:r>
        <w:br/>
      </w:r>
      <w:r>
        <w:rPr>
          <w:rStyle w:val="VerbatimChar"/>
        </w:rPr>
        <w:t xml:space="preserve">##                         0                         0 </w:t>
      </w:r>
      <w:r>
        <w:br/>
      </w:r>
      <w:r>
        <w:rPr>
          <w:rStyle w:val="VerbatimChar"/>
        </w:rPr>
        <w:t xml:space="preserve">##    num_critic_for_reviews                  duration </w:t>
      </w:r>
      <w:r>
        <w:br/>
      </w:r>
      <w:r>
        <w:rPr>
          <w:rStyle w:val="VerbatimChar"/>
        </w:rPr>
        <w:t xml:space="preserve">##                        39                         6 </w:t>
      </w:r>
      <w:r>
        <w:br/>
      </w:r>
      <w:r>
        <w:rPr>
          <w:rStyle w:val="VerbatimChar"/>
        </w:rPr>
        <w:t xml:space="preserve">##   director_facebook_likes    actor_3_facebook_likes </w:t>
      </w:r>
      <w:r>
        <w:br/>
      </w:r>
      <w:r>
        <w:rPr>
          <w:rStyle w:val="VerbatimChar"/>
        </w:rPr>
        <w:lastRenderedPageBreak/>
        <w:t xml:space="preserve">##                        74                        13 </w:t>
      </w:r>
      <w:r>
        <w:br/>
      </w:r>
      <w:r>
        <w:rPr>
          <w:rStyle w:val="VerbatimChar"/>
        </w:rPr>
        <w:t xml:space="preserve">##              actor_2_name    actor_1_facebook_likes </w:t>
      </w:r>
      <w:r>
        <w:br/>
      </w:r>
      <w:r>
        <w:rPr>
          <w:rStyle w:val="VerbatimChar"/>
        </w:rPr>
        <w:t xml:space="preserve">##                         0                         4 </w:t>
      </w:r>
      <w:r>
        <w:br/>
      </w:r>
      <w:r>
        <w:rPr>
          <w:rStyle w:val="VerbatimChar"/>
        </w:rPr>
        <w:t xml:space="preserve">##                     gross                    genres </w:t>
      </w:r>
      <w:r>
        <w:br/>
      </w:r>
      <w:r>
        <w:rPr>
          <w:rStyle w:val="VerbatimChar"/>
        </w:rPr>
        <w:t xml:space="preserve">##                       572                         0 </w:t>
      </w:r>
      <w:r>
        <w:br/>
      </w:r>
      <w:r>
        <w:rPr>
          <w:rStyle w:val="VerbatimChar"/>
        </w:rPr>
        <w:t xml:space="preserve">##              actor_1_name               movie_title </w:t>
      </w:r>
      <w:r>
        <w:br/>
      </w:r>
      <w:r>
        <w:rPr>
          <w:rStyle w:val="VerbatimChar"/>
        </w:rPr>
        <w:t xml:space="preserve">##                         0                         0 </w:t>
      </w:r>
      <w:r>
        <w:br/>
      </w:r>
      <w:r>
        <w:rPr>
          <w:rStyle w:val="VerbatimChar"/>
        </w:rPr>
        <w:t xml:space="preserve">##           num_voted_users cast_total_facebook_likes </w:t>
      </w:r>
      <w:r>
        <w:br/>
      </w:r>
      <w:r>
        <w:rPr>
          <w:rStyle w:val="VerbatimChar"/>
        </w:rPr>
        <w:t xml:space="preserve">##                         0                         0 </w:t>
      </w:r>
      <w:r>
        <w:br/>
      </w:r>
      <w:r>
        <w:rPr>
          <w:rStyle w:val="VerbatimChar"/>
        </w:rPr>
        <w:t xml:space="preserve">##              actor_3_name      facenumber_in_poster </w:t>
      </w:r>
      <w:r>
        <w:br/>
      </w:r>
      <w:r>
        <w:rPr>
          <w:rStyle w:val="VerbatimChar"/>
        </w:rPr>
        <w:t xml:space="preserve">##                         0                        12 </w:t>
      </w:r>
      <w:r>
        <w:br/>
      </w:r>
      <w:r>
        <w:rPr>
          <w:rStyle w:val="VerbatimChar"/>
        </w:rPr>
        <w:t xml:space="preserve">##             plot_keywords      num_user_for_reviews </w:t>
      </w:r>
      <w:r>
        <w:br/>
      </w:r>
      <w:r>
        <w:rPr>
          <w:rStyle w:val="VerbatimChar"/>
        </w:rPr>
        <w:t xml:space="preserve">##                         0                        13 </w:t>
      </w:r>
      <w:r>
        <w:br/>
      </w:r>
      <w:r>
        <w:rPr>
          <w:rStyle w:val="VerbatimChar"/>
        </w:rPr>
        <w:t xml:space="preserve">##                   country            content_rating </w:t>
      </w:r>
      <w:r>
        <w:br/>
      </w:r>
      <w:r>
        <w:rPr>
          <w:rStyle w:val="VerbatimChar"/>
        </w:rPr>
        <w:t xml:space="preserve">##                         0                         0 </w:t>
      </w:r>
      <w:r>
        <w:br/>
      </w:r>
      <w:r>
        <w:rPr>
          <w:rStyle w:val="VerbatimChar"/>
        </w:rPr>
        <w:t xml:space="preserve">##                    budget                title_year </w:t>
      </w:r>
      <w:r>
        <w:br/>
      </w:r>
      <w:r>
        <w:rPr>
          <w:rStyle w:val="VerbatimChar"/>
        </w:rPr>
        <w:t xml:space="preserve">##                       298                        74 </w:t>
      </w:r>
      <w:r>
        <w:br/>
      </w:r>
      <w:r>
        <w:rPr>
          <w:rStyle w:val="VerbatimChar"/>
        </w:rPr>
        <w:t xml:space="preserve">##    actor_2_facebook_likes                imdb_score </w:t>
      </w:r>
      <w:r>
        <w:br/>
      </w:r>
      <w:r>
        <w:rPr>
          <w:rStyle w:val="VerbatimChar"/>
        </w:rPr>
        <w:t xml:space="preserve">##                         7                         0 </w:t>
      </w:r>
      <w:r>
        <w:br/>
      </w:r>
      <w:r>
        <w:rPr>
          <w:rStyle w:val="VerbatimChar"/>
        </w:rPr>
        <w:t xml:space="preserve">##              aspect_ratio      movie_facebook_likes </w:t>
      </w:r>
      <w:r>
        <w:br/>
      </w:r>
      <w:r>
        <w:rPr>
          <w:rStyle w:val="VerbatimChar"/>
        </w:rPr>
        <w:t>##                       222                         0</w:t>
      </w:r>
    </w:p>
    <w:p w14:paraId="60E9C364" w14:textId="77777777" w:rsidR="00D12613" w:rsidRDefault="00BF0ECF">
      <w:pPr>
        <w:pStyle w:val="FirstParagraph"/>
      </w:pPr>
      <w:r>
        <w:t>We noticed that there are many missing values for budget,aspect ratio and gross.</w:t>
      </w:r>
    </w:p>
    <w:p w14:paraId="02F9C0E1" w14:textId="77777777" w:rsidR="00D12613" w:rsidRDefault="00BF0ECF">
      <w:pPr>
        <w:pStyle w:val="BodyText"/>
      </w:pPr>
      <w:r>
        <w:t>Omit missing values:</w:t>
      </w:r>
    </w:p>
    <w:p w14:paraId="42691A48" w14:textId="77777777" w:rsidR="00D12613" w:rsidRDefault="00BF0ECF">
      <w:pPr>
        <w:pStyle w:val="SourceCode"/>
      </w:pPr>
      <w:r>
        <w:rPr>
          <w:rStyle w:val="NormalTok"/>
        </w:rPr>
        <w:t>movie&lt;-</w:t>
      </w:r>
      <w:r>
        <w:rPr>
          <w:rStyle w:val="KeywordTok"/>
        </w:rPr>
        <w:t>na.omit</w:t>
      </w:r>
      <w:r>
        <w:rPr>
          <w:rStyle w:val="NormalTok"/>
        </w:rPr>
        <w:t>(mm)</w:t>
      </w:r>
      <w:r>
        <w:br/>
      </w:r>
      <w:r>
        <w:rPr>
          <w:rStyle w:val="KeywordTok"/>
        </w:rPr>
        <w:t>sapply</w:t>
      </w:r>
      <w:r>
        <w:rPr>
          <w:rStyle w:val="NormalTok"/>
        </w:rPr>
        <w:t xml:space="preserve">(movie,function(x) </w:t>
      </w:r>
      <w:r>
        <w:rPr>
          <w:rStyle w:val="KeywordTok"/>
        </w:rPr>
        <w:t>sum</w:t>
      </w:r>
      <w:r>
        <w:rPr>
          <w:rStyle w:val="NormalTok"/>
        </w:rPr>
        <w:t>(</w:t>
      </w:r>
      <w:r>
        <w:rPr>
          <w:rStyle w:val="KeywordTok"/>
        </w:rPr>
        <w:t>is.na</w:t>
      </w:r>
      <w:r>
        <w:rPr>
          <w:rStyle w:val="NormalTok"/>
        </w:rPr>
        <w:t xml:space="preserve">(x))) </w:t>
      </w:r>
      <w:r>
        <w:rPr>
          <w:rStyle w:val="CommentTok"/>
        </w:rPr>
        <w:t># double check for missing values</w:t>
      </w:r>
    </w:p>
    <w:p w14:paraId="55220BE2" w14:textId="77777777" w:rsidR="00D12613" w:rsidRDefault="00BF0ECF">
      <w:pPr>
        <w:pStyle w:val="SourceCode"/>
      </w:pPr>
      <w:r>
        <w:rPr>
          <w:rStyle w:val="VerbatimChar"/>
        </w:rPr>
        <w:t xml:space="preserve">##                     color             director_name </w:t>
      </w:r>
      <w:r>
        <w:br/>
      </w:r>
      <w:r>
        <w:rPr>
          <w:rStyle w:val="VerbatimChar"/>
        </w:rPr>
        <w:t xml:space="preserve">##                         0                         0 </w:t>
      </w:r>
      <w:r>
        <w:br/>
      </w:r>
      <w:r>
        <w:rPr>
          <w:rStyle w:val="VerbatimChar"/>
        </w:rPr>
        <w:t xml:space="preserve">##    num_critic_for_reviews                  duration </w:t>
      </w:r>
      <w:r>
        <w:br/>
      </w:r>
      <w:r>
        <w:rPr>
          <w:rStyle w:val="VerbatimChar"/>
        </w:rPr>
        <w:t xml:space="preserve">##                         0                         0 </w:t>
      </w:r>
      <w:r>
        <w:br/>
      </w:r>
      <w:r>
        <w:rPr>
          <w:rStyle w:val="VerbatimChar"/>
        </w:rPr>
        <w:t xml:space="preserve">##   director_facebook_likes    actor_3_facebook_likes </w:t>
      </w:r>
      <w:r>
        <w:br/>
      </w:r>
      <w:r>
        <w:rPr>
          <w:rStyle w:val="VerbatimChar"/>
        </w:rPr>
        <w:t xml:space="preserve">##                         0                         0 </w:t>
      </w:r>
      <w:r>
        <w:br/>
      </w:r>
      <w:r>
        <w:rPr>
          <w:rStyle w:val="VerbatimChar"/>
        </w:rPr>
        <w:t xml:space="preserve">##              actor_2_name    actor_1_facebook_likes </w:t>
      </w:r>
      <w:r>
        <w:br/>
      </w:r>
      <w:r>
        <w:rPr>
          <w:rStyle w:val="VerbatimChar"/>
        </w:rPr>
        <w:t xml:space="preserve">##                         0                         0 </w:t>
      </w:r>
      <w:r>
        <w:br/>
      </w:r>
      <w:r>
        <w:rPr>
          <w:rStyle w:val="VerbatimChar"/>
        </w:rPr>
        <w:t xml:space="preserve">##                     gross                    genres </w:t>
      </w:r>
      <w:r>
        <w:br/>
      </w:r>
      <w:r>
        <w:rPr>
          <w:rStyle w:val="VerbatimChar"/>
        </w:rPr>
        <w:t xml:space="preserve">##                         0                         0 </w:t>
      </w:r>
      <w:r>
        <w:br/>
      </w:r>
      <w:r>
        <w:rPr>
          <w:rStyle w:val="VerbatimChar"/>
        </w:rPr>
        <w:t xml:space="preserve">##              actor_1_name               movie_title </w:t>
      </w:r>
      <w:r>
        <w:br/>
      </w:r>
      <w:r>
        <w:rPr>
          <w:rStyle w:val="VerbatimChar"/>
        </w:rPr>
        <w:t xml:space="preserve">##                         0                         0 </w:t>
      </w:r>
      <w:r>
        <w:br/>
      </w:r>
      <w:r>
        <w:rPr>
          <w:rStyle w:val="VerbatimChar"/>
        </w:rPr>
        <w:t xml:space="preserve">##           num_voted_users cast_total_facebook_likes </w:t>
      </w:r>
      <w:r>
        <w:br/>
      </w:r>
      <w:r>
        <w:rPr>
          <w:rStyle w:val="VerbatimChar"/>
        </w:rPr>
        <w:t xml:space="preserve">##                         0                         0 </w:t>
      </w:r>
      <w:r>
        <w:br/>
      </w:r>
      <w:r>
        <w:rPr>
          <w:rStyle w:val="VerbatimChar"/>
        </w:rPr>
        <w:t xml:space="preserve">##              actor_3_name      facenumber_in_poster </w:t>
      </w:r>
      <w:r>
        <w:br/>
      </w:r>
      <w:r>
        <w:rPr>
          <w:rStyle w:val="VerbatimChar"/>
        </w:rPr>
        <w:t xml:space="preserve">##                         0                         0 </w:t>
      </w:r>
      <w:r>
        <w:br/>
      </w:r>
      <w:r>
        <w:rPr>
          <w:rStyle w:val="VerbatimChar"/>
        </w:rPr>
        <w:t xml:space="preserve">##             plot_keywords      num_user_for_reviews </w:t>
      </w:r>
      <w:r>
        <w:br/>
      </w:r>
      <w:r>
        <w:rPr>
          <w:rStyle w:val="VerbatimChar"/>
        </w:rPr>
        <w:t xml:space="preserve">##                         0                         0 </w:t>
      </w:r>
      <w:r>
        <w:br/>
      </w:r>
      <w:r>
        <w:rPr>
          <w:rStyle w:val="VerbatimChar"/>
        </w:rPr>
        <w:t xml:space="preserve">##                   country            content_rating </w:t>
      </w:r>
      <w:r>
        <w:br/>
      </w:r>
      <w:r>
        <w:rPr>
          <w:rStyle w:val="VerbatimChar"/>
        </w:rPr>
        <w:t xml:space="preserve">##                         0                         0 </w:t>
      </w:r>
      <w:r>
        <w:br/>
      </w:r>
      <w:r>
        <w:rPr>
          <w:rStyle w:val="VerbatimChar"/>
        </w:rPr>
        <w:t xml:space="preserve">##                    budget                title_year </w:t>
      </w:r>
      <w:r>
        <w:br/>
      </w:r>
      <w:r>
        <w:rPr>
          <w:rStyle w:val="VerbatimChar"/>
        </w:rPr>
        <w:lastRenderedPageBreak/>
        <w:t xml:space="preserve">##                         0                         0 </w:t>
      </w:r>
      <w:r>
        <w:br/>
      </w:r>
      <w:r>
        <w:rPr>
          <w:rStyle w:val="VerbatimChar"/>
        </w:rPr>
        <w:t xml:space="preserve">##    actor_2_facebook_likes                imdb_score </w:t>
      </w:r>
      <w:r>
        <w:br/>
      </w:r>
      <w:r>
        <w:rPr>
          <w:rStyle w:val="VerbatimChar"/>
        </w:rPr>
        <w:t xml:space="preserve">##                         0                         0 </w:t>
      </w:r>
      <w:r>
        <w:br/>
      </w:r>
      <w:r>
        <w:rPr>
          <w:rStyle w:val="VerbatimChar"/>
        </w:rPr>
        <w:t xml:space="preserve">##              aspect_ratio      movie_facebook_likes </w:t>
      </w:r>
      <w:r>
        <w:br/>
      </w:r>
      <w:r>
        <w:rPr>
          <w:rStyle w:val="VerbatimChar"/>
        </w:rPr>
        <w:t>##                         0                         0</w:t>
      </w:r>
    </w:p>
    <w:p w14:paraId="162EB1C6" w14:textId="77777777" w:rsidR="00D12613" w:rsidRDefault="00BF0ECF">
      <w:pPr>
        <w:pStyle w:val="SourceCode"/>
      </w:pPr>
      <w:r>
        <w:rPr>
          <w:rStyle w:val="KeywordTok"/>
        </w:rPr>
        <w:t>library</w:t>
      </w:r>
      <w:r>
        <w:rPr>
          <w:rStyle w:val="NormalTok"/>
        </w:rPr>
        <w:t>(psych)</w:t>
      </w:r>
      <w:r>
        <w:br/>
      </w:r>
      <w:r>
        <w:rPr>
          <w:rStyle w:val="KeywordTok"/>
        </w:rPr>
        <w:t>library</w:t>
      </w:r>
      <w:r>
        <w:rPr>
          <w:rStyle w:val="NormalTok"/>
        </w:rPr>
        <w:t>(car)</w:t>
      </w:r>
    </w:p>
    <w:p w14:paraId="1866B626" w14:textId="77777777" w:rsidR="00D12613" w:rsidRDefault="00BF0ECF">
      <w:pPr>
        <w:pStyle w:val="SourceCode"/>
      </w:pPr>
      <w:r>
        <w:rPr>
          <w:rStyle w:val="VerbatimChar"/>
        </w:rPr>
        <w:t xml:space="preserve">## </w:t>
      </w:r>
      <w:r>
        <w:br/>
      </w:r>
      <w:r>
        <w:rPr>
          <w:rStyle w:val="VerbatimChar"/>
        </w:rPr>
        <w:t>## Attaching package: 'car'</w:t>
      </w:r>
    </w:p>
    <w:p w14:paraId="376692A4" w14:textId="77777777" w:rsidR="00D12613" w:rsidRDefault="00BF0ECF">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75147850" w14:textId="77777777" w:rsidR="00D12613" w:rsidRDefault="00BF0ECF">
      <w:pPr>
        <w:pStyle w:val="SourceCode"/>
      </w:pPr>
      <w:r>
        <w:rPr>
          <w:rStyle w:val="KeywordTok"/>
        </w:rPr>
        <w:t>library</w:t>
      </w:r>
      <w:r>
        <w:rPr>
          <w:rStyle w:val="NormalTok"/>
        </w:rPr>
        <w:t xml:space="preserve">(RColorBrewer) </w:t>
      </w:r>
      <w:r>
        <w:br/>
      </w:r>
      <w:r>
        <w:rPr>
          <w:rStyle w:val="KeywordTok"/>
        </w:rPr>
        <w:t>library</w:t>
      </w:r>
      <w:r>
        <w:rPr>
          <w:rStyle w:val="NormalTok"/>
        </w:rPr>
        <w:t>(corrplot)</w:t>
      </w:r>
      <w:r>
        <w:br/>
      </w:r>
      <w:r>
        <w:rPr>
          <w:rStyle w:val="KeywordTok"/>
        </w:rPr>
        <w:t>library</w:t>
      </w:r>
      <w:r>
        <w:rPr>
          <w:rStyle w:val="NormalTok"/>
        </w:rPr>
        <w:t>(ggplot2)</w:t>
      </w:r>
    </w:p>
    <w:p w14:paraId="2D5893FE" w14:textId="77777777" w:rsidR="00D12613" w:rsidRDefault="00BF0ECF">
      <w:pPr>
        <w:pStyle w:val="SourceCode"/>
      </w:pPr>
      <w:r>
        <w:rPr>
          <w:rStyle w:val="VerbatimChar"/>
        </w:rPr>
        <w:t xml:space="preserve">## </w:t>
      </w:r>
      <w:r>
        <w:br/>
      </w:r>
      <w:r>
        <w:rPr>
          <w:rStyle w:val="VerbatimChar"/>
        </w:rPr>
        <w:t>## Attaching package: 'ggplot2'</w:t>
      </w:r>
    </w:p>
    <w:p w14:paraId="3A3245B9" w14:textId="77777777" w:rsidR="00D12613" w:rsidRDefault="00BF0ECF">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35A9AADE" w14:textId="77777777" w:rsidR="00D12613" w:rsidRDefault="00BF0ECF">
      <w:pPr>
        <w:pStyle w:val="FirstParagraph"/>
      </w:pPr>
      <w:r>
        <w:t>Explore title_year predictor:</w:t>
      </w:r>
    </w:p>
    <w:p w14:paraId="490CC643" w14:textId="77777777" w:rsidR="00D12613" w:rsidRDefault="00BF0ECF">
      <w:pPr>
        <w:pStyle w:val="SourceCode"/>
      </w:pPr>
      <w:r>
        <w:rPr>
          <w:rStyle w:val="KeywordTok"/>
        </w:rPr>
        <w:t>range</w:t>
      </w:r>
      <w:r>
        <w:rPr>
          <w:rStyle w:val="NormalTok"/>
        </w:rPr>
        <w:t xml:space="preserve">(movie$title_year) </w:t>
      </w:r>
      <w:r>
        <w:rPr>
          <w:rStyle w:val="CommentTok"/>
        </w:rPr>
        <w:t># check movie title year</w:t>
      </w:r>
    </w:p>
    <w:p w14:paraId="0A1EDA5A" w14:textId="77777777" w:rsidR="00D12613" w:rsidRDefault="00BF0ECF">
      <w:pPr>
        <w:pStyle w:val="SourceCode"/>
      </w:pPr>
      <w:r>
        <w:rPr>
          <w:rStyle w:val="VerbatimChar"/>
        </w:rPr>
        <w:t>## [1] 1920 2016</w:t>
      </w:r>
    </w:p>
    <w:p w14:paraId="5CAB5249" w14:textId="77777777" w:rsidR="00D12613" w:rsidRDefault="00BF0ECF">
      <w:pPr>
        <w:pStyle w:val="SourceCode"/>
      </w:pPr>
      <w:r>
        <w:rPr>
          <w:rStyle w:val="KeywordTok"/>
        </w:rPr>
        <w:t>sum</w:t>
      </w:r>
      <w:r>
        <w:rPr>
          <w:rStyle w:val="NormalTok"/>
        </w:rPr>
        <w:t>(</w:t>
      </w:r>
      <w:r>
        <w:rPr>
          <w:rStyle w:val="KeywordTok"/>
        </w:rPr>
        <w:t>with</w:t>
      </w:r>
      <w:r>
        <w:rPr>
          <w:rStyle w:val="NormalTok"/>
        </w:rPr>
        <w:t>(movie,title_year==</w:t>
      </w:r>
      <w:r>
        <w:rPr>
          <w:rStyle w:val="StringTok"/>
        </w:rPr>
        <w:t>'2009'</w:t>
      </w:r>
      <w:r>
        <w:rPr>
          <w:rStyle w:val="NormalTok"/>
        </w:rPr>
        <w:t xml:space="preserve">)) </w:t>
      </w:r>
      <w:r>
        <w:rPr>
          <w:rStyle w:val="CommentTok"/>
        </w:rPr>
        <w:t># 145</w:t>
      </w:r>
    </w:p>
    <w:p w14:paraId="33809F13" w14:textId="77777777" w:rsidR="00D12613" w:rsidRDefault="00BF0ECF">
      <w:pPr>
        <w:pStyle w:val="SourceCode"/>
      </w:pPr>
      <w:r>
        <w:rPr>
          <w:rStyle w:val="VerbatimChar"/>
        </w:rPr>
        <w:t>## [1] 145</w:t>
      </w:r>
    </w:p>
    <w:p w14:paraId="68636C99" w14:textId="77777777" w:rsidR="00D12613" w:rsidRDefault="00BF0ECF">
      <w:pPr>
        <w:pStyle w:val="SourceCode"/>
      </w:pPr>
      <w:r>
        <w:rPr>
          <w:rStyle w:val="KeywordTok"/>
        </w:rPr>
        <w:t>sum</w:t>
      </w:r>
      <w:r>
        <w:rPr>
          <w:rStyle w:val="NormalTok"/>
        </w:rPr>
        <w:t>(</w:t>
      </w:r>
      <w:r>
        <w:rPr>
          <w:rStyle w:val="KeywordTok"/>
        </w:rPr>
        <w:t>with</w:t>
      </w:r>
      <w:r>
        <w:rPr>
          <w:rStyle w:val="NormalTok"/>
        </w:rPr>
        <w:t>(movie,title_year==</w:t>
      </w:r>
      <w:r>
        <w:rPr>
          <w:rStyle w:val="StringTok"/>
        </w:rPr>
        <w:t>'2014'</w:t>
      </w:r>
      <w:r>
        <w:rPr>
          <w:rStyle w:val="NormalTok"/>
        </w:rPr>
        <w:t xml:space="preserve">)) </w:t>
      </w:r>
      <w:r>
        <w:rPr>
          <w:rStyle w:val="CommentTok"/>
        </w:rPr>
        <w:t># 121</w:t>
      </w:r>
    </w:p>
    <w:p w14:paraId="494A1B79" w14:textId="77777777" w:rsidR="00D12613" w:rsidRDefault="00BF0ECF">
      <w:pPr>
        <w:pStyle w:val="SourceCode"/>
      </w:pPr>
      <w:r>
        <w:rPr>
          <w:rStyle w:val="VerbatimChar"/>
        </w:rPr>
        <w:t>## [1] 121</w:t>
      </w:r>
    </w:p>
    <w:p w14:paraId="3B0CCE65" w14:textId="77777777" w:rsidR="00D12613" w:rsidRDefault="00BF0ECF">
      <w:pPr>
        <w:pStyle w:val="FirstParagraph"/>
      </w:pPr>
      <w:r>
        <w:t>Visualization of title Year vs. Score:</w:t>
      </w:r>
    </w:p>
    <w:p w14:paraId="7556BF92" w14:textId="77777777" w:rsidR="00D12613" w:rsidRDefault="00BF0ECF">
      <w:pPr>
        <w:pStyle w:val="SourceCode"/>
      </w:pPr>
      <w:r>
        <w:rPr>
          <w:rStyle w:val="CommentTok"/>
        </w:rPr>
        <w:t>#library(scatter)</w:t>
      </w:r>
      <w:r>
        <w:br/>
      </w:r>
      <w:r>
        <w:rPr>
          <w:rStyle w:val="CommentTok"/>
        </w:rPr>
        <w:t>#scatterplot(x=movie$title_year,y=movie$imdb_score)</w:t>
      </w:r>
    </w:p>
    <w:p w14:paraId="1C003DCD" w14:textId="77777777" w:rsidR="00D12613" w:rsidRDefault="00BF0ECF">
      <w:pPr>
        <w:pStyle w:val="FirstParagraph"/>
      </w:pPr>
      <w:r>
        <w:t>There are many outliers for title year. The mojority of data points are around the year of 2000 and later,which make sense that this is less movies in the early years. Also, an intering notice is that movies from early years tend to have higher scores.</w:t>
      </w:r>
    </w:p>
    <w:p w14:paraId="504F9B64" w14:textId="77777777" w:rsidR="00D12613" w:rsidRDefault="00BF0ECF">
      <w:pPr>
        <w:pStyle w:val="BodyText"/>
      </w:pPr>
      <w:r>
        <w:t>Visualization of IMDB Score:</w:t>
      </w:r>
    </w:p>
    <w:p w14:paraId="190934D4" w14:textId="77777777" w:rsidR="00D12613" w:rsidRDefault="00BF0ECF">
      <w:pPr>
        <w:pStyle w:val="SourceCode"/>
      </w:pPr>
      <w:r>
        <w:rPr>
          <w:rStyle w:val="KeywordTok"/>
        </w:rPr>
        <w:t>max</w:t>
      </w:r>
      <w:r>
        <w:rPr>
          <w:rStyle w:val="NormalTok"/>
        </w:rPr>
        <w:t xml:space="preserve">(movie$imdb_score) </w:t>
      </w:r>
      <w:r>
        <w:rPr>
          <w:rStyle w:val="CommentTok"/>
        </w:rPr>
        <w:t># 9.4</w:t>
      </w:r>
    </w:p>
    <w:p w14:paraId="113C7944" w14:textId="77777777" w:rsidR="00D12613" w:rsidRDefault="00BF0ECF">
      <w:pPr>
        <w:pStyle w:val="SourceCode"/>
      </w:pPr>
      <w:r>
        <w:rPr>
          <w:rStyle w:val="VerbatimChar"/>
        </w:rPr>
        <w:lastRenderedPageBreak/>
        <w:t>## [1] 9.3</w:t>
      </w:r>
    </w:p>
    <w:p w14:paraId="5804EDC8" w14:textId="77777777" w:rsidR="00D12613" w:rsidRDefault="00BF0ECF">
      <w:pPr>
        <w:pStyle w:val="SourceCode"/>
      </w:pPr>
      <w:r>
        <w:rPr>
          <w:rStyle w:val="KeywordTok"/>
        </w:rPr>
        <w:t>ggplot</w:t>
      </w:r>
      <w:r>
        <w:rPr>
          <w:rStyle w:val="NormalTok"/>
        </w:rPr>
        <w:t xml:space="preserve">(movie, </w:t>
      </w:r>
      <w:r>
        <w:rPr>
          <w:rStyle w:val="KeywordTok"/>
        </w:rPr>
        <w:t>aes</w:t>
      </w:r>
      <w:r>
        <w:rPr>
          <w:rStyle w:val="NormalTok"/>
        </w:rPr>
        <w:t>(</w:t>
      </w:r>
      <w:r>
        <w:rPr>
          <w:rStyle w:val="DataTypeTok"/>
        </w:rPr>
        <w:t>x =</w:t>
      </w:r>
      <w:r>
        <w:rPr>
          <w:rStyle w:val="NormalTok"/>
        </w:rPr>
        <w:t xml:space="preserve"> imdb_scor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count..), </w:t>
      </w:r>
      <w:r>
        <w:rPr>
          <w:rStyle w:val="DataTypeTok"/>
        </w:rPr>
        <w:t>binwidth =</w:t>
      </w:r>
      <w:r>
        <w:rPr>
          <w:rStyle w:val="FloatTok"/>
        </w:rPr>
        <w:t>0.5</w:t>
      </w:r>
      <w:r>
        <w:rPr>
          <w:rStyle w:val="NormalTok"/>
        </w:rPr>
        <w:t>) +</w:t>
      </w:r>
      <w:r>
        <w:br/>
      </w:r>
      <w:r>
        <w:rPr>
          <w:rStyle w:val="StringTok"/>
        </w:rPr>
        <w:t xml:space="preserve">        </w:t>
      </w:r>
      <w:r>
        <w:rPr>
          <w:rStyle w:val="KeywordTok"/>
        </w:rPr>
        <w:t>scale_x_continuous</w:t>
      </w:r>
      <w:r>
        <w:rPr>
          <w:rStyle w:val="NormalTok"/>
        </w:rPr>
        <w:t>(</w:t>
      </w:r>
      <w:r>
        <w:rPr>
          <w:rStyle w:val="DataTypeTok"/>
        </w:rPr>
        <w:t>name =</w:t>
      </w:r>
      <w:r>
        <w:rPr>
          <w:rStyle w:val="NormalTok"/>
        </w:rPr>
        <w:t xml:space="preserve"> </w:t>
      </w:r>
      <w:r>
        <w:rPr>
          <w:rStyle w:val="StringTok"/>
        </w:rPr>
        <w:t>"IMDB Score"</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limits=</w:t>
      </w:r>
      <w:r>
        <w:rPr>
          <w:rStyle w:val="KeywordTok"/>
        </w:rPr>
        <w:t>c</w:t>
      </w:r>
      <w:r>
        <w:rPr>
          <w:rStyle w:val="NormalTok"/>
        </w:rPr>
        <w:t>(</w:t>
      </w:r>
      <w:r>
        <w:rPr>
          <w:rStyle w:val="DecValTok"/>
        </w:rPr>
        <w:t>1</w:t>
      </w:r>
      <w:r>
        <w:rPr>
          <w:rStyle w:val="NormalTok"/>
        </w:rPr>
        <w:t xml:space="preserve">, </w:t>
      </w:r>
      <w:r>
        <w:rPr>
          <w:rStyle w:val="DecValTok"/>
        </w:rPr>
        <w:t>10</w:t>
      </w:r>
      <w:r>
        <w:rPr>
          <w:rStyle w:val="NormalTok"/>
        </w:rPr>
        <w:t>)) +</w:t>
      </w:r>
      <w:r>
        <w:br/>
      </w:r>
      <w:r>
        <w:rPr>
          <w:rStyle w:val="StringTok"/>
        </w:rPr>
        <w:t xml:space="preserve">        </w:t>
      </w:r>
      <w:r>
        <w:rPr>
          <w:rStyle w:val="KeywordTok"/>
        </w:rPr>
        <w:t>ggtitle</w:t>
      </w:r>
      <w:r>
        <w:rPr>
          <w:rStyle w:val="NormalTok"/>
        </w:rPr>
        <w:t>(</w:t>
      </w:r>
      <w:r>
        <w:rPr>
          <w:rStyle w:val="StringTok"/>
        </w:rPr>
        <w:t>"Histogram of Movie IMDB Score"</w:t>
      </w:r>
      <w:r>
        <w:rPr>
          <w:rStyle w:val="NormalTok"/>
        </w:rPr>
        <w:t>) +</w:t>
      </w:r>
      <w:r>
        <w:br/>
      </w:r>
      <w:r>
        <w:rPr>
          <w:rStyle w:val="StringTok"/>
        </w:rPr>
        <w:t xml:space="preserve">        </w:t>
      </w:r>
      <w:r>
        <w:rPr>
          <w:rStyle w:val="KeywordTok"/>
        </w:rPr>
        <w:t>scale_fill_gradient</w:t>
      </w:r>
      <w:r>
        <w:rPr>
          <w:rStyle w:val="NormalTok"/>
        </w:rPr>
        <w:t>(</w:t>
      </w:r>
      <w:r>
        <w:rPr>
          <w:rStyle w:val="StringTok"/>
        </w:rPr>
        <w:t>"Count"</w:t>
      </w:r>
      <w:r>
        <w:rPr>
          <w:rStyle w:val="NormalTok"/>
        </w:rPr>
        <w:t xml:space="preserve">, </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w:t>
      </w:r>
    </w:p>
    <w:p w14:paraId="502307D1" w14:textId="77777777" w:rsidR="00D12613" w:rsidRDefault="00BF0ECF">
      <w:pPr>
        <w:pStyle w:val="FirstParagraph"/>
      </w:pPr>
      <w:r>
        <w:rPr>
          <w:noProof/>
        </w:rPr>
        <w:drawing>
          <wp:inline distT="0" distB="0" distL="0" distR="0" wp14:anchorId="04B0C1DB" wp14:editId="0C09940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AEFC7EC" w14:textId="77777777" w:rsidR="00D12613" w:rsidRDefault="00BF0ECF">
      <w:pPr>
        <w:pStyle w:val="SourceCode"/>
      </w:pPr>
      <w:r>
        <w:rPr>
          <w:rStyle w:val="KeywordTok"/>
        </w:rPr>
        <w:t>sum</w:t>
      </w:r>
      <w:r>
        <w:rPr>
          <w:rStyle w:val="NormalTok"/>
        </w:rPr>
        <w:t>(</w:t>
      </w:r>
      <w:r>
        <w:rPr>
          <w:rStyle w:val="KeywordTok"/>
        </w:rPr>
        <w:t>with</w:t>
      </w:r>
      <w:r>
        <w:rPr>
          <w:rStyle w:val="NormalTok"/>
        </w:rPr>
        <w:t>(movie,imdb_score&gt;=</w:t>
      </w:r>
      <w:r>
        <w:rPr>
          <w:rStyle w:val="DecValTok"/>
        </w:rPr>
        <w:t>8</w:t>
      </w:r>
      <w:r>
        <w:rPr>
          <w:rStyle w:val="NormalTok"/>
        </w:rPr>
        <w:t>))</w:t>
      </w:r>
    </w:p>
    <w:p w14:paraId="0BD59143" w14:textId="77777777" w:rsidR="00D12613" w:rsidRDefault="00BF0ECF">
      <w:pPr>
        <w:pStyle w:val="SourceCode"/>
      </w:pPr>
      <w:r>
        <w:rPr>
          <w:rStyle w:val="VerbatimChar"/>
        </w:rPr>
        <w:t>## [1] 148</w:t>
      </w:r>
    </w:p>
    <w:p w14:paraId="1B3279CE" w14:textId="77777777" w:rsidR="00D12613" w:rsidRDefault="00BF0ECF">
      <w:pPr>
        <w:pStyle w:val="SourceCode"/>
      </w:pPr>
      <w:r>
        <w:rPr>
          <w:rStyle w:val="CommentTok"/>
        </w:rPr>
        <w:t># 148 movies with IMDB score greater or equal to 8.</w:t>
      </w:r>
    </w:p>
    <w:p w14:paraId="7A778BBB" w14:textId="77777777" w:rsidR="00D12613" w:rsidRDefault="00BF0ECF">
      <w:pPr>
        <w:pStyle w:val="FirstParagraph"/>
      </w:pPr>
      <w:r>
        <w:t>IMDB score looks normal.The highest score is 9.4 out of scale 10. And we can consider movies with a score greater or equal to 8 a great movie from many perspectives.</w:t>
      </w:r>
    </w:p>
    <w:p w14:paraId="5738721A" w14:textId="77777777" w:rsidR="00D12613" w:rsidRDefault="00BF0ECF">
      <w:pPr>
        <w:pStyle w:val="BodyText"/>
      </w:pPr>
      <w:r>
        <w:t>Exploring correlation :</w:t>
      </w:r>
    </w:p>
    <w:p w14:paraId="2B7E4250" w14:textId="77777777" w:rsidR="00D12613" w:rsidRDefault="00BF0ECF">
      <w:pPr>
        <w:pStyle w:val="SourceCode"/>
      </w:pPr>
      <w:r>
        <w:rPr>
          <w:rStyle w:val="KeywordTok"/>
        </w:rPr>
        <w:t>pairs.panels</w:t>
      </w:r>
      <w:r>
        <w:rPr>
          <w:rStyle w:val="NormalTok"/>
        </w:rPr>
        <w:t>(movie[</w:t>
      </w:r>
      <w:r>
        <w:rPr>
          <w:rStyle w:val="KeywordTok"/>
        </w:rPr>
        <w:t>c</w:t>
      </w:r>
      <w:r>
        <w:rPr>
          <w:rStyle w:val="NormalTok"/>
        </w:rPr>
        <w:t>(</w:t>
      </w:r>
      <w:r>
        <w:rPr>
          <w:rStyle w:val="StringTok"/>
        </w:rPr>
        <w:t>'director_name'</w:t>
      </w:r>
      <w:r>
        <w:rPr>
          <w:rStyle w:val="NormalTok"/>
        </w:rPr>
        <w:t>,</w:t>
      </w:r>
      <w:r>
        <w:rPr>
          <w:rStyle w:val="StringTok"/>
        </w:rPr>
        <w:t>'duration'</w:t>
      </w:r>
      <w:r>
        <w:rPr>
          <w:rStyle w:val="NormalTok"/>
        </w:rPr>
        <w:t>,</w:t>
      </w:r>
      <w:r>
        <w:rPr>
          <w:rStyle w:val="StringTok"/>
        </w:rPr>
        <w:t>'facenumber_in_poster'</w:t>
      </w:r>
      <w:r>
        <w:rPr>
          <w:rStyle w:val="NormalTok"/>
        </w:rPr>
        <w:t>,</w:t>
      </w:r>
      <w:r>
        <w:rPr>
          <w:rStyle w:val="StringTok"/>
        </w:rPr>
        <w:t>'imdb_score'</w:t>
      </w:r>
      <w:r>
        <w:rPr>
          <w:rStyle w:val="NormalTok"/>
        </w:rPr>
        <w:t>,</w:t>
      </w:r>
      <w:r>
        <w:rPr>
          <w:rStyle w:val="StringTok"/>
        </w:rPr>
        <w:t>'genres'</w:t>
      </w:r>
      <w:r>
        <w:rPr>
          <w:rStyle w:val="NormalTok"/>
        </w:rPr>
        <w:t>)])</w:t>
      </w:r>
    </w:p>
    <w:p w14:paraId="25C2BC00" w14:textId="77777777" w:rsidR="00D12613" w:rsidRDefault="00BF0ECF">
      <w:pPr>
        <w:pStyle w:val="FirstParagraph"/>
      </w:pPr>
      <w:r>
        <w:rPr>
          <w:noProof/>
        </w:rPr>
        <w:lastRenderedPageBreak/>
        <w:drawing>
          <wp:inline distT="0" distB="0" distL="0" distR="0" wp14:anchorId="66807D20" wp14:editId="6A4D116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plot, only duration and IMBD score has a high correlation. face number in posters has a negative correaltion with IMBD score. genre has little correlatin with score Interesting, director name has no correlation with IMDB score</w:t>
      </w:r>
    </w:p>
    <w:p w14:paraId="3AB303AC" w14:textId="77777777" w:rsidR="00D12613" w:rsidRDefault="00BF0ECF">
      <w:pPr>
        <w:pStyle w:val="SourceCode"/>
      </w:pPr>
      <w:r>
        <w:rPr>
          <w:rStyle w:val="KeywordTok"/>
        </w:rPr>
        <w:t>pairs.panels</w:t>
      </w:r>
      <w:r>
        <w:rPr>
          <w:rStyle w:val="NormalTok"/>
        </w:rPr>
        <w:t>(movie[</w:t>
      </w:r>
      <w:r>
        <w:rPr>
          <w:rStyle w:val="KeywordTok"/>
        </w:rPr>
        <w:t>c</w:t>
      </w:r>
      <w:r>
        <w:rPr>
          <w:rStyle w:val="NormalTok"/>
        </w:rPr>
        <w:t>(</w:t>
      </w:r>
      <w:r>
        <w:rPr>
          <w:rStyle w:val="StringTok"/>
        </w:rPr>
        <w:t>'color'</w:t>
      </w:r>
      <w:r>
        <w:rPr>
          <w:rStyle w:val="NormalTok"/>
        </w:rPr>
        <w:t>,</w:t>
      </w:r>
      <w:r>
        <w:rPr>
          <w:rStyle w:val="StringTok"/>
        </w:rPr>
        <w:t>'actor_1_name'</w:t>
      </w:r>
      <w:r>
        <w:rPr>
          <w:rStyle w:val="NormalTok"/>
        </w:rPr>
        <w:t>,</w:t>
      </w:r>
      <w:r>
        <w:rPr>
          <w:rStyle w:val="StringTok"/>
        </w:rPr>
        <w:t>'title_year'</w:t>
      </w:r>
      <w:r>
        <w:rPr>
          <w:rStyle w:val="NormalTok"/>
        </w:rPr>
        <w:t>,</w:t>
      </w:r>
      <w:r>
        <w:rPr>
          <w:rStyle w:val="StringTok"/>
        </w:rPr>
        <w:t>'imdb_score'</w:t>
      </w:r>
      <w:r>
        <w:rPr>
          <w:rStyle w:val="NormalTok"/>
        </w:rPr>
        <w:t>,</w:t>
      </w:r>
      <w:r>
        <w:rPr>
          <w:rStyle w:val="StringTok"/>
        </w:rPr>
        <w:t>'aspect_ratio'</w:t>
      </w:r>
      <w:r>
        <w:rPr>
          <w:rStyle w:val="NormalTok"/>
        </w:rPr>
        <w:t>,</w:t>
      </w:r>
      <w:r>
        <w:rPr>
          <w:rStyle w:val="StringTok"/>
        </w:rPr>
        <w:t>'gross'</w:t>
      </w:r>
      <w:r>
        <w:rPr>
          <w:rStyle w:val="NormalTok"/>
        </w:rPr>
        <w:t>)])</w:t>
      </w:r>
    </w:p>
    <w:p w14:paraId="00A0B5C1" w14:textId="77777777" w:rsidR="00D12613" w:rsidRDefault="00BF0ECF">
      <w:pPr>
        <w:pStyle w:val="FirstParagraph"/>
      </w:pPr>
      <w:r>
        <w:rPr>
          <w:noProof/>
        </w:rPr>
        <w:lastRenderedPageBreak/>
        <w:drawing>
          <wp:inline distT="0" distB="0" distL="0" distR="0" wp14:anchorId="29A0D7DC" wp14:editId="1A85E50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Color and title year has highly positive correlation. Color and aspect ratia,gross has smaller positive correlations. Actor 1 namem has very small positive correlation with gross, meaning who plays the movies does not have impact on the gross. Title year and aspect ratio and color are highly positively correlated. IMDB score has very small positive correlation with actor 1 name ,which means who was the actor 1 does not make the movie has a higher score. Interestingly, IMDB score has a negative correlation with title year,which means the old movies seems to have a higher score. the result agrees with out pbservation from the scatter plot. IMDB and aspect ratio has small positive correlation. IMDB has a strong positive correlation with gross.</w:t>
      </w:r>
    </w:p>
    <w:p w14:paraId="30695F8B" w14:textId="77777777" w:rsidR="00D12613" w:rsidRDefault="00BF0ECF">
      <w:pPr>
        <w:pStyle w:val="BodyText"/>
      </w:pPr>
      <w:r>
        <w:t>Corplot for all numerical variables:</w:t>
      </w:r>
    </w:p>
    <w:p w14:paraId="55831457" w14:textId="77777777" w:rsidR="00D12613" w:rsidRDefault="00BF0ECF">
      <w:pPr>
        <w:pStyle w:val="SourceCode"/>
      </w:pPr>
      <w:r>
        <w:rPr>
          <w:rStyle w:val="NormalTok"/>
        </w:rPr>
        <w:t>nums&lt;-</w:t>
      </w:r>
      <w:r>
        <w:rPr>
          <w:rStyle w:val="StringTok"/>
        </w:rPr>
        <w:t xml:space="preserve"> </w:t>
      </w:r>
      <w:r>
        <w:rPr>
          <w:rStyle w:val="KeywordTok"/>
        </w:rPr>
        <w:t>sapply</w:t>
      </w:r>
      <w:r>
        <w:rPr>
          <w:rStyle w:val="NormalTok"/>
        </w:rPr>
        <w:t xml:space="preserve">(movie,is.numeric) </w:t>
      </w:r>
      <w:r>
        <w:rPr>
          <w:rStyle w:val="CommentTok"/>
        </w:rPr>
        <w:t># select numeric columns</w:t>
      </w:r>
      <w:r>
        <w:br/>
      </w:r>
      <w:r>
        <w:rPr>
          <w:rStyle w:val="NormalTok"/>
        </w:rPr>
        <w:t>movie.num&lt;-</w:t>
      </w:r>
      <w:r>
        <w:rPr>
          <w:rStyle w:val="StringTok"/>
        </w:rPr>
        <w:t xml:space="preserve"> </w:t>
      </w:r>
      <w:r>
        <w:rPr>
          <w:rStyle w:val="NormalTok"/>
        </w:rPr>
        <w:t>movie[,nums]</w:t>
      </w:r>
      <w:r>
        <w:br/>
      </w:r>
      <w:r>
        <w:rPr>
          <w:rStyle w:val="KeywordTok"/>
        </w:rPr>
        <w:t>corrplot</w:t>
      </w:r>
      <w:r>
        <w:rPr>
          <w:rStyle w:val="NormalTok"/>
        </w:rPr>
        <w:t>(</w:t>
      </w:r>
      <w:r>
        <w:rPr>
          <w:rStyle w:val="KeywordTok"/>
        </w:rPr>
        <w:t>cor</w:t>
      </w:r>
      <w:r>
        <w:rPr>
          <w:rStyle w:val="NormalTok"/>
        </w:rPr>
        <w:t>(movie.num),</w:t>
      </w:r>
      <w:r>
        <w:rPr>
          <w:rStyle w:val="DataTypeTok"/>
        </w:rPr>
        <w:t>method=</w:t>
      </w:r>
      <w:r>
        <w:rPr>
          <w:rStyle w:val="StringTok"/>
        </w:rPr>
        <w:t>'ellipse'</w:t>
      </w:r>
      <w:r>
        <w:rPr>
          <w:rStyle w:val="NormalTok"/>
        </w:rPr>
        <w:t xml:space="preserve">) </w:t>
      </w:r>
    </w:p>
    <w:p w14:paraId="20B01F78" w14:textId="77777777" w:rsidR="00D12613" w:rsidRDefault="00BF0ECF">
      <w:pPr>
        <w:pStyle w:val="FirstParagraph"/>
      </w:pPr>
      <w:r>
        <w:rPr>
          <w:noProof/>
        </w:rPr>
        <w:lastRenderedPageBreak/>
        <w:drawing>
          <wp:inline distT="0" distB="0" distL="0" distR="0" wp14:anchorId="1DB0B3D6" wp14:editId="1EEFCE3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Note: corrplot cannot use data.frame, use cor() to change it to matrix.</w:t>
      </w:r>
    </w:p>
    <w:p w14:paraId="1FB3EFE6" w14:textId="77777777" w:rsidR="00D12613" w:rsidRDefault="00BF0ECF">
      <w:pPr>
        <w:pStyle w:val="BodyText"/>
      </w:pPr>
      <w:r>
        <w:t>From the correlation plot, we can tell that: Face number in poster has negative correlation with all other predictors. Cast total facebook likes and actor 1 facebook likes has a stronger positive correlation. budget and gross have strong correaltion which is not surprising. Interestingly, IMDB scores has strong positive corrlation with number of critics for review, which means the more the critics review, the higher the score.Duration and number of voted users also have strong positive correlation with IMDB scores.</w:t>
      </w:r>
    </w:p>
    <w:p w14:paraId="550711F6" w14:textId="77777777" w:rsidR="00D12613" w:rsidRDefault="00BF0ECF">
      <w:pPr>
        <w:pStyle w:val="BodyText"/>
      </w:pPr>
      <w:r>
        <w:t>Find the pairs of correlations</w:t>
      </w:r>
    </w:p>
    <w:p w14:paraId="0B48E82E" w14:textId="77777777" w:rsidR="00D12613" w:rsidRDefault="00BF0ECF">
      <w:pPr>
        <w:pStyle w:val="SourceCode"/>
      </w:pPr>
      <w:r>
        <w:rPr>
          <w:rStyle w:val="KeywordTok"/>
        </w:rPr>
        <w:t>corr.test</w:t>
      </w:r>
      <w:r>
        <w:rPr>
          <w:rStyle w:val="NormalTok"/>
        </w:rPr>
        <w:t>(movie.num,</w:t>
      </w:r>
      <w:r>
        <w:rPr>
          <w:rStyle w:val="DataTypeTok"/>
        </w:rPr>
        <w:t>y=</w:t>
      </w:r>
      <w:r>
        <w:rPr>
          <w:rStyle w:val="OtherTok"/>
        </w:rPr>
        <w:t>NULL</w:t>
      </w:r>
      <w:r>
        <w:rPr>
          <w:rStyle w:val="NormalTok"/>
        </w:rPr>
        <w:t>,</w:t>
      </w:r>
      <w:r>
        <w:rPr>
          <w:rStyle w:val="DataTypeTok"/>
        </w:rPr>
        <w:t>use=</w:t>
      </w:r>
      <w:r>
        <w:rPr>
          <w:rStyle w:val="StringTok"/>
        </w:rPr>
        <w:t>'pairwise'</w:t>
      </w:r>
      <w:r>
        <w:rPr>
          <w:rStyle w:val="NormalTok"/>
        </w:rPr>
        <w:t>,</w:t>
      </w:r>
      <w:r>
        <w:rPr>
          <w:rStyle w:val="DataTypeTok"/>
        </w:rPr>
        <w:t>method=</w:t>
      </w:r>
      <w:r>
        <w:rPr>
          <w:rStyle w:val="StringTok"/>
        </w:rPr>
        <w:t>'pearson'</w:t>
      </w:r>
      <w:r>
        <w:rPr>
          <w:rStyle w:val="NormalTok"/>
        </w:rPr>
        <w:t>,</w:t>
      </w:r>
      <w:r>
        <w:rPr>
          <w:rStyle w:val="DataTypeTok"/>
        </w:rPr>
        <w:t>adjust=</w:t>
      </w:r>
      <w:r>
        <w:rPr>
          <w:rStyle w:val="StringTok"/>
        </w:rPr>
        <w:t>'holm'</w:t>
      </w:r>
      <w:r>
        <w:rPr>
          <w:rStyle w:val="NormalTok"/>
        </w:rPr>
        <w:t>,</w:t>
      </w:r>
      <w:r>
        <w:rPr>
          <w:rStyle w:val="DataTypeTok"/>
        </w:rPr>
        <w:t>alpha=</w:t>
      </w:r>
      <w:r>
        <w:rPr>
          <w:rStyle w:val="FloatTok"/>
        </w:rPr>
        <w:t>0.05</w:t>
      </w:r>
      <w:r>
        <w:rPr>
          <w:rStyle w:val="NormalTok"/>
        </w:rPr>
        <w:t xml:space="preserve">) </w:t>
      </w:r>
      <w:r>
        <w:rPr>
          <w:rStyle w:val="CommentTok"/>
        </w:rPr>
        <w:t># x must be numeric</w:t>
      </w:r>
    </w:p>
    <w:p w14:paraId="06FFF013" w14:textId="77777777" w:rsidR="00D12613" w:rsidRDefault="00BF0ECF">
      <w:pPr>
        <w:pStyle w:val="SourceCode"/>
      </w:pPr>
      <w:r>
        <w:rPr>
          <w:rStyle w:val="VerbatimChar"/>
        </w:rPr>
        <w:t xml:space="preserve">## Call:corr.test(x = movie.num, y = NULL, use = "pairwise", method = "pearson", </w:t>
      </w:r>
      <w:r>
        <w:br/>
      </w:r>
      <w:r>
        <w:rPr>
          <w:rStyle w:val="VerbatimChar"/>
        </w:rPr>
        <w:t>##     adjust = "holm", alpha = 0.05)</w:t>
      </w:r>
      <w:r>
        <w:br/>
      </w:r>
      <w:r>
        <w:rPr>
          <w:rStyle w:val="VerbatimChar"/>
        </w:rPr>
        <w:t xml:space="preserve">## Correlation matrix </w:t>
      </w:r>
      <w:r>
        <w:br/>
      </w:r>
      <w:r>
        <w:rPr>
          <w:rStyle w:val="VerbatimChar"/>
        </w:rPr>
        <w:t>##                           num_critic_for_reviews duration</w:t>
      </w:r>
      <w:r>
        <w:br/>
      </w:r>
      <w:r>
        <w:rPr>
          <w:rStyle w:val="VerbatimChar"/>
        </w:rPr>
        <w:t>## num_critic_for_reviews                      1.00     0.26</w:t>
      </w:r>
      <w:r>
        <w:br/>
      </w:r>
      <w:r>
        <w:rPr>
          <w:rStyle w:val="VerbatimChar"/>
        </w:rPr>
        <w:t>## duration                                    0.26     1.00</w:t>
      </w:r>
      <w:r>
        <w:br/>
      </w:r>
      <w:r>
        <w:rPr>
          <w:rStyle w:val="VerbatimChar"/>
        </w:rPr>
        <w:t>## director_facebook_likes                     0.19     0.21</w:t>
      </w:r>
      <w:r>
        <w:br/>
      </w:r>
      <w:r>
        <w:rPr>
          <w:rStyle w:val="VerbatimChar"/>
        </w:rPr>
        <w:t>## actor_3_facebook_likes                      0.28     0.14</w:t>
      </w:r>
      <w:r>
        <w:br/>
      </w:r>
      <w:r>
        <w:rPr>
          <w:rStyle w:val="VerbatimChar"/>
        </w:rPr>
        <w:lastRenderedPageBreak/>
        <w:t>## actor_1_facebook_likes                      0.17     0.09</w:t>
      </w:r>
      <w:r>
        <w:br/>
      </w:r>
      <w:r>
        <w:rPr>
          <w:rStyle w:val="VerbatimChar"/>
        </w:rPr>
        <w:t>## gross                                       0.48     0.28</w:t>
      </w:r>
      <w:r>
        <w:br/>
      </w:r>
      <w:r>
        <w:rPr>
          <w:rStyle w:val="VerbatimChar"/>
        </w:rPr>
        <w:t>## num_voted_users                             0.60     0.37</w:t>
      </w:r>
      <w:r>
        <w:br/>
      </w:r>
      <w:r>
        <w:rPr>
          <w:rStyle w:val="VerbatimChar"/>
        </w:rPr>
        <w:t>## cast_total_facebook_likes                   0.25     0.13</w:t>
      </w:r>
      <w:r>
        <w:br/>
      </w:r>
      <w:r>
        <w:rPr>
          <w:rStyle w:val="VerbatimChar"/>
        </w:rPr>
        <w:t>## facenumber_in_poster                       -0.03     0.01</w:t>
      </w:r>
      <w:r>
        <w:br/>
      </w:r>
      <w:r>
        <w:rPr>
          <w:rStyle w:val="VerbatimChar"/>
        </w:rPr>
        <w:t>## num_user_for_reviews                        0.57     0.36</w:t>
      </w:r>
      <w:r>
        <w:br/>
      </w:r>
      <w:r>
        <w:rPr>
          <w:rStyle w:val="VerbatimChar"/>
        </w:rPr>
        <w:t>## budget                                      0.49     0.30</w:t>
      </w:r>
      <w:r>
        <w:br/>
      </w:r>
      <w:r>
        <w:rPr>
          <w:rStyle w:val="VerbatimChar"/>
        </w:rPr>
        <w:t>## title_year                                  0.42    -0.11</w:t>
      </w:r>
      <w:r>
        <w:br/>
      </w:r>
      <w:r>
        <w:rPr>
          <w:rStyle w:val="VerbatimChar"/>
        </w:rPr>
        <w:t>## actor_2_facebook_likes                      0.28     0.15</w:t>
      </w:r>
      <w:r>
        <w:br/>
      </w:r>
      <w:r>
        <w:rPr>
          <w:rStyle w:val="VerbatimChar"/>
        </w:rPr>
        <w:t>## imdb_score                                  0.36     0.38</w:t>
      </w:r>
      <w:r>
        <w:br/>
      </w:r>
      <w:r>
        <w:rPr>
          <w:rStyle w:val="VerbatimChar"/>
        </w:rPr>
        <w:t>## aspect_ratio                                0.18     0.16</w:t>
      </w:r>
      <w:r>
        <w:br/>
      </w:r>
      <w:r>
        <w:rPr>
          <w:rStyle w:val="VerbatimChar"/>
        </w:rPr>
        <w:t>## movie_facebook_likes                        0.71     0.25</w:t>
      </w:r>
      <w:r>
        <w:br/>
      </w:r>
      <w:r>
        <w:rPr>
          <w:rStyle w:val="VerbatimChar"/>
        </w:rPr>
        <w:t>##                           director_facebook_likes actor_3_facebook_likes</w:t>
      </w:r>
      <w:r>
        <w:br/>
      </w:r>
      <w:r>
        <w:rPr>
          <w:rStyle w:val="VerbatimChar"/>
        </w:rPr>
        <w:t>## num_critic_for_reviews                       0.19                   0.28</w:t>
      </w:r>
      <w:r>
        <w:br/>
      </w:r>
      <w:r>
        <w:rPr>
          <w:rStyle w:val="VerbatimChar"/>
        </w:rPr>
        <w:t>## duration                                     0.21                   0.14</w:t>
      </w:r>
      <w:r>
        <w:br/>
      </w:r>
      <w:r>
        <w:rPr>
          <w:rStyle w:val="VerbatimChar"/>
        </w:rPr>
        <w:t>## director_facebook_likes                      1.00                   0.12</w:t>
      </w:r>
      <w:r>
        <w:br/>
      </w:r>
      <w:r>
        <w:rPr>
          <w:rStyle w:val="VerbatimChar"/>
        </w:rPr>
        <w:t>## actor_3_facebook_likes                       0.12                   1.00</w:t>
      </w:r>
      <w:r>
        <w:br/>
      </w:r>
      <w:r>
        <w:rPr>
          <w:rStyle w:val="VerbatimChar"/>
        </w:rPr>
        <w:t>## actor_1_facebook_likes                       0.09                   0.25</w:t>
      </w:r>
      <w:r>
        <w:br/>
      </w:r>
      <w:r>
        <w:rPr>
          <w:rStyle w:val="VerbatimChar"/>
        </w:rPr>
        <w:t>## gross                                        0.14                   0.30</w:t>
      </w:r>
      <w:r>
        <w:br/>
      </w:r>
      <w:r>
        <w:rPr>
          <w:rStyle w:val="VerbatimChar"/>
        </w:rPr>
        <w:t>## num_voted_users                              0.32                   0.28</w:t>
      </w:r>
      <w:r>
        <w:br/>
      </w:r>
      <w:r>
        <w:rPr>
          <w:rStyle w:val="VerbatimChar"/>
        </w:rPr>
        <w:t>## cast_total_facebook_likes                    0.12                   0.48</w:t>
      </w:r>
      <w:r>
        <w:br/>
      </w:r>
      <w:r>
        <w:rPr>
          <w:rStyle w:val="VerbatimChar"/>
        </w:rPr>
        <w:t>## facenumber_in_poster                        -0.05                   0.10</w:t>
      </w:r>
      <w:r>
        <w:br/>
      </w:r>
      <w:r>
        <w:rPr>
          <w:rStyle w:val="VerbatimChar"/>
        </w:rPr>
        <w:t>## num_user_for_reviews                         0.24                   0.22</w:t>
      </w:r>
      <w:r>
        <w:br/>
      </w:r>
      <w:r>
        <w:rPr>
          <w:rStyle w:val="VerbatimChar"/>
        </w:rPr>
        <w:t>## budget                                       0.09                   0.27</w:t>
      </w:r>
      <w:r>
        <w:br/>
      </w:r>
      <w:r>
        <w:rPr>
          <w:rStyle w:val="VerbatimChar"/>
        </w:rPr>
        <w:t>## title_year                                  -0.06                   0.13</w:t>
      </w:r>
      <w:r>
        <w:br/>
      </w:r>
      <w:r>
        <w:rPr>
          <w:rStyle w:val="VerbatimChar"/>
        </w:rPr>
        <w:t>## actor_2_facebook_likes                       0.12                   0.55</w:t>
      </w:r>
      <w:r>
        <w:br/>
      </w:r>
      <w:r>
        <w:rPr>
          <w:rStyle w:val="VerbatimChar"/>
        </w:rPr>
        <w:t>## imdb_score                                   0.22                   0.09</w:t>
      </w:r>
      <w:r>
        <w:br/>
      </w:r>
      <w:r>
        <w:rPr>
          <w:rStyle w:val="VerbatimChar"/>
        </w:rPr>
        <w:t>## aspect_ratio                                 0.05                   0.05</w:t>
      </w:r>
      <w:r>
        <w:br/>
      </w:r>
      <w:r>
        <w:rPr>
          <w:rStyle w:val="VerbatimChar"/>
        </w:rPr>
        <w:t>## movie_facebook_likes                         0.17                   0.31</w:t>
      </w:r>
      <w:r>
        <w:br/>
      </w:r>
      <w:r>
        <w:rPr>
          <w:rStyle w:val="VerbatimChar"/>
        </w:rPr>
        <w:t>##                           actor_1_facebook_likes gross num_voted_users</w:t>
      </w:r>
      <w:r>
        <w:br/>
      </w:r>
      <w:r>
        <w:rPr>
          <w:rStyle w:val="VerbatimChar"/>
        </w:rPr>
        <w:t>## num_critic_for_reviews                      0.17  0.48            0.60</w:t>
      </w:r>
      <w:r>
        <w:br/>
      </w:r>
      <w:r>
        <w:rPr>
          <w:rStyle w:val="VerbatimChar"/>
        </w:rPr>
        <w:lastRenderedPageBreak/>
        <w:t>## duration                                    0.09  0.28            0.37</w:t>
      </w:r>
      <w:r>
        <w:br/>
      </w:r>
      <w:r>
        <w:rPr>
          <w:rStyle w:val="VerbatimChar"/>
        </w:rPr>
        <w:t>## director_facebook_likes                     0.09  0.14            0.32</w:t>
      </w:r>
      <w:r>
        <w:br/>
      </w:r>
      <w:r>
        <w:rPr>
          <w:rStyle w:val="VerbatimChar"/>
        </w:rPr>
        <w:t>## actor_3_facebook_likes                      0.25  0.30            0.28</w:t>
      </w:r>
      <w:r>
        <w:br/>
      </w:r>
      <w:r>
        <w:rPr>
          <w:rStyle w:val="VerbatimChar"/>
        </w:rPr>
        <w:t>## actor_1_facebook_likes                      1.00  0.13            0.17</w:t>
      </w:r>
      <w:r>
        <w:br/>
      </w:r>
      <w:r>
        <w:rPr>
          <w:rStyle w:val="VerbatimChar"/>
        </w:rPr>
        <w:t>## gross                                       0.13  1.00            0.64</w:t>
      </w:r>
      <w:r>
        <w:br/>
      </w:r>
      <w:r>
        <w:rPr>
          <w:rStyle w:val="VerbatimChar"/>
        </w:rPr>
        <w:t>## num_voted_users                             0.17  0.64            1.00</w:t>
      </w:r>
      <w:r>
        <w:br/>
      </w:r>
      <w:r>
        <w:rPr>
          <w:rStyle w:val="VerbatimChar"/>
        </w:rPr>
        <w:t>## cast_total_facebook_likes                   0.95  0.22            0.25</w:t>
      </w:r>
      <w:r>
        <w:br/>
      </w:r>
      <w:r>
        <w:rPr>
          <w:rStyle w:val="VerbatimChar"/>
        </w:rPr>
        <w:t>## facenumber_in_poster                        0.05 -0.04           -0.04</w:t>
      </w:r>
      <w:r>
        <w:br/>
      </w:r>
      <w:r>
        <w:rPr>
          <w:rStyle w:val="VerbatimChar"/>
        </w:rPr>
        <w:t>## num_user_for_reviews                        0.12  0.55            0.78</w:t>
      </w:r>
      <w:r>
        <w:br/>
      </w:r>
      <w:r>
        <w:rPr>
          <w:rStyle w:val="VerbatimChar"/>
        </w:rPr>
        <w:t>## budget                                      0.15  0.64            0.40</w:t>
      </w:r>
      <w:r>
        <w:br/>
      </w:r>
      <w:r>
        <w:rPr>
          <w:rStyle w:val="VerbatimChar"/>
        </w:rPr>
        <w:t>## title_year                                  0.09  0.06            0.03</w:t>
      </w:r>
      <w:r>
        <w:br/>
      </w:r>
      <w:r>
        <w:rPr>
          <w:rStyle w:val="VerbatimChar"/>
        </w:rPr>
        <w:t>## actor_2_facebook_likes                      0.38  0.25            0.25</w:t>
      </w:r>
      <w:r>
        <w:br/>
      </w:r>
      <w:r>
        <w:rPr>
          <w:rStyle w:val="VerbatimChar"/>
        </w:rPr>
        <w:t>## imdb_score                                  0.12  0.27            0.51</w:t>
      </w:r>
      <w:r>
        <w:br/>
      </w:r>
      <w:r>
        <w:rPr>
          <w:rStyle w:val="VerbatimChar"/>
        </w:rPr>
        <w:t>## aspect_ratio                                0.05  0.07            0.09</w:t>
      </w:r>
      <w:r>
        <w:br/>
      </w:r>
      <w:r>
        <w:rPr>
          <w:rStyle w:val="VerbatimChar"/>
        </w:rPr>
        <w:t>## movie_facebook_likes                        0.12  0.38            0.52</w:t>
      </w:r>
      <w:r>
        <w:br/>
      </w:r>
      <w:r>
        <w:rPr>
          <w:rStyle w:val="VerbatimChar"/>
        </w:rPr>
        <w:t>##                           cast_total_facebook_likes facenumber_in_poster</w:t>
      </w:r>
      <w:r>
        <w:br/>
      </w:r>
      <w:r>
        <w:rPr>
          <w:rStyle w:val="VerbatimChar"/>
        </w:rPr>
        <w:t>## num_critic_for_reviews                         0.25                -0.03</w:t>
      </w:r>
      <w:r>
        <w:br/>
      </w:r>
      <w:r>
        <w:rPr>
          <w:rStyle w:val="VerbatimChar"/>
        </w:rPr>
        <w:t>## duration                                       0.13                 0.01</w:t>
      </w:r>
      <w:r>
        <w:br/>
      </w:r>
      <w:r>
        <w:rPr>
          <w:rStyle w:val="VerbatimChar"/>
        </w:rPr>
        <w:t>## director_facebook_likes                        0.12                -0.05</w:t>
      </w:r>
      <w:r>
        <w:br/>
      </w:r>
      <w:r>
        <w:rPr>
          <w:rStyle w:val="VerbatimChar"/>
        </w:rPr>
        <w:t>## actor_3_facebook_likes                         0.48                 0.10</w:t>
      </w:r>
      <w:r>
        <w:br/>
      </w:r>
      <w:r>
        <w:rPr>
          <w:rStyle w:val="VerbatimChar"/>
        </w:rPr>
        <w:t>## actor_1_facebook_likes                         0.95                 0.05</w:t>
      </w:r>
      <w:r>
        <w:br/>
      </w:r>
      <w:r>
        <w:rPr>
          <w:rStyle w:val="VerbatimChar"/>
        </w:rPr>
        <w:t>## gross                                          0.22                -0.04</w:t>
      </w:r>
      <w:r>
        <w:br/>
      </w:r>
      <w:r>
        <w:rPr>
          <w:rStyle w:val="VerbatimChar"/>
        </w:rPr>
        <w:t>## num_voted_users                                0.25                -0.04</w:t>
      </w:r>
      <w:r>
        <w:br/>
      </w:r>
      <w:r>
        <w:rPr>
          <w:rStyle w:val="VerbatimChar"/>
        </w:rPr>
        <w:t>## cast_total_facebook_likes                      1.00                 0.07</w:t>
      </w:r>
      <w:r>
        <w:br/>
      </w:r>
      <w:r>
        <w:rPr>
          <w:rStyle w:val="VerbatimChar"/>
        </w:rPr>
        <w:t>## facenumber_in_poster                           0.07                 1.00</w:t>
      </w:r>
      <w:r>
        <w:br/>
      </w:r>
      <w:r>
        <w:rPr>
          <w:rStyle w:val="VerbatimChar"/>
        </w:rPr>
        <w:lastRenderedPageBreak/>
        <w:t>## num_user_for_reviews                           0.18                -0.09</w:t>
      </w:r>
      <w:r>
        <w:br/>
      </w:r>
      <w:r>
        <w:rPr>
          <w:rStyle w:val="VerbatimChar"/>
        </w:rPr>
        <w:t>## budget                                         0.23                -0.03</w:t>
      </w:r>
      <w:r>
        <w:br/>
      </w:r>
      <w:r>
        <w:rPr>
          <w:rStyle w:val="VerbatimChar"/>
        </w:rPr>
        <w:t>## title_year                                     0.13                 0.08</w:t>
      </w:r>
      <w:r>
        <w:br/>
      </w:r>
      <w:r>
        <w:rPr>
          <w:rStyle w:val="VerbatimChar"/>
        </w:rPr>
        <w:t>## actor_2_facebook_likes                         0.63                 0.07</w:t>
      </w:r>
      <w:r>
        <w:br/>
      </w:r>
      <w:r>
        <w:rPr>
          <w:rStyle w:val="VerbatimChar"/>
        </w:rPr>
        <w:t>## imdb_score                                     0.14                -0.07</w:t>
      </w:r>
      <w:r>
        <w:br/>
      </w:r>
      <w:r>
        <w:rPr>
          <w:rStyle w:val="VerbatimChar"/>
        </w:rPr>
        <w:t>## aspect_ratio                                   0.07                 0.01</w:t>
      </w:r>
      <w:r>
        <w:br/>
      </w:r>
      <w:r>
        <w:rPr>
          <w:rStyle w:val="VerbatimChar"/>
        </w:rPr>
        <w:t>## movie_facebook_likes                           0.21                 0.01</w:t>
      </w:r>
      <w:r>
        <w:br/>
      </w:r>
      <w:r>
        <w:rPr>
          <w:rStyle w:val="VerbatimChar"/>
        </w:rPr>
        <w:t>##                           num_user_for_reviews budget title_year</w:t>
      </w:r>
      <w:r>
        <w:br/>
      </w:r>
      <w:r>
        <w:rPr>
          <w:rStyle w:val="VerbatimChar"/>
        </w:rPr>
        <w:t>## num_critic_for_reviews                    0.57   0.49       0.42</w:t>
      </w:r>
      <w:r>
        <w:br/>
      </w:r>
      <w:r>
        <w:rPr>
          <w:rStyle w:val="VerbatimChar"/>
        </w:rPr>
        <w:t>## duration                                  0.36   0.30      -0.11</w:t>
      </w:r>
      <w:r>
        <w:br/>
      </w:r>
      <w:r>
        <w:rPr>
          <w:rStyle w:val="VerbatimChar"/>
        </w:rPr>
        <w:t>## director_facebook_likes                   0.24   0.09      -0.06</w:t>
      </w:r>
      <w:r>
        <w:br/>
      </w:r>
      <w:r>
        <w:rPr>
          <w:rStyle w:val="VerbatimChar"/>
        </w:rPr>
        <w:t>## actor_3_facebook_likes                    0.22   0.27       0.13</w:t>
      </w:r>
      <w:r>
        <w:br/>
      </w:r>
      <w:r>
        <w:rPr>
          <w:rStyle w:val="VerbatimChar"/>
        </w:rPr>
        <w:t>## actor_1_facebook_likes                    0.12   0.15       0.09</w:t>
      </w:r>
      <w:r>
        <w:br/>
      </w:r>
      <w:r>
        <w:rPr>
          <w:rStyle w:val="VerbatimChar"/>
        </w:rPr>
        <w:t>## gross                                     0.55   0.64       0.06</w:t>
      </w:r>
      <w:r>
        <w:br/>
      </w:r>
      <w:r>
        <w:rPr>
          <w:rStyle w:val="VerbatimChar"/>
        </w:rPr>
        <w:t>## num_voted_users                           0.78   0.40       0.03</w:t>
      </w:r>
      <w:r>
        <w:br/>
      </w:r>
      <w:r>
        <w:rPr>
          <w:rStyle w:val="VerbatimChar"/>
        </w:rPr>
        <w:t>## cast_total_facebook_likes                 0.18   0.23       0.13</w:t>
      </w:r>
      <w:r>
        <w:br/>
      </w:r>
      <w:r>
        <w:rPr>
          <w:rStyle w:val="VerbatimChar"/>
        </w:rPr>
        <w:t>## facenumber_in_poster                     -0.09  -0.03       0.08</w:t>
      </w:r>
      <w:r>
        <w:br/>
      </w:r>
      <w:r>
        <w:rPr>
          <w:rStyle w:val="VerbatimChar"/>
        </w:rPr>
        <w:t>## num_user_for_reviews                      1.00   0.40       0.03</w:t>
      </w:r>
      <w:r>
        <w:br/>
      </w:r>
      <w:r>
        <w:rPr>
          <w:rStyle w:val="VerbatimChar"/>
        </w:rPr>
        <w:t>## budget                                    0.40   1.00       0.25</w:t>
      </w:r>
      <w:r>
        <w:br/>
      </w:r>
      <w:r>
        <w:rPr>
          <w:rStyle w:val="VerbatimChar"/>
        </w:rPr>
        <w:t>## title_year                                0.03   0.25       1.00</w:t>
      </w:r>
      <w:r>
        <w:br/>
      </w:r>
      <w:r>
        <w:rPr>
          <w:rStyle w:val="VerbatimChar"/>
        </w:rPr>
        <w:t>## actor_2_facebook_likes                    0.20   0.25       0.13</w:t>
      </w:r>
      <w:r>
        <w:br/>
      </w:r>
      <w:r>
        <w:rPr>
          <w:rStyle w:val="VerbatimChar"/>
        </w:rPr>
        <w:t>## imdb_score                                0.35   0.07      -0.14</w:t>
      </w:r>
      <w:r>
        <w:br/>
      </w:r>
      <w:r>
        <w:rPr>
          <w:rStyle w:val="VerbatimChar"/>
        </w:rPr>
        <w:t>## aspect_ratio                              0.10   0.18       0.22</w:t>
      </w:r>
      <w:r>
        <w:br/>
      </w:r>
      <w:r>
        <w:rPr>
          <w:rStyle w:val="VerbatimChar"/>
        </w:rPr>
        <w:t>## movie_facebook_likes                      0.39   0.33       0.31</w:t>
      </w:r>
      <w:r>
        <w:br/>
      </w:r>
      <w:r>
        <w:rPr>
          <w:rStyle w:val="VerbatimChar"/>
        </w:rPr>
        <w:t>##                           actor_2_facebook_likes imdb_score aspect_ratio</w:t>
      </w:r>
      <w:r>
        <w:br/>
      </w:r>
      <w:r>
        <w:rPr>
          <w:rStyle w:val="VerbatimChar"/>
        </w:rPr>
        <w:t>## num_critic_for_reviews                      0.28       0.36         0.18</w:t>
      </w:r>
      <w:r>
        <w:br/>
      </w:r>
      <w:r>
        <w:rPr>
          <w:rStyle w:val="VerbatimChar"/>
        </w:rPr>
        <w:t>## duration                                    0.15       0.38         0.16</w:t>
      </w:r>
      <w:r>
        <w:br/>
      </w:r>
      <w:r>
        <w:rPr>
          <w:rStyle w:val="VerbatimChar"/>
        </w:rPr>
        <w:t>## director_facebook_likes                     0.12       0.22         0.05</w:t>
      </w:r>
      <w:r>
        <w:br/>
      </w:r>
      <w:r>
        <w:rPr>
          <w:rStyle w:val="VerbatimChar"/>
        </w:rPr>
        <w:t>## actor_3_facebook_likes                      0.55       0.09         0.05</w:t>
      </w:r>
      <w:r>
        <w:br/>
      </w:r>
      <w:r>
        <w:rPr>
          <w:rStyle w:val="VerbatimChar"/>
        </w:rPr>
        <w:t>## actor_1_facebook_likes                      0.38       0.12         0.05</w:t>
      </w:r>
      <w:r>
        <w:br/>
      </w:r>
      <w:r>
        <w:rPr>
          <w:rStyle w:val="VerbatimChar"/>
        </w:rPr>
        <w:t>## gross                                       0.25       0.27         0.07</w:t>
      </w:r>
      <w:r>
        <w:br/>
      </w:r>
      <w:r>
        <w:rPr>
          <w:rStyle w:val="VerbatimChar"/>
        </w:rPr>
        <w:t>## num_voted_users                             0.25       0.51         0.09</w:t>
      </w:r>
      <w:r>
        <w:br/>
      </w:r>
      <w:r>
        <w:rPr>
          <w:rStyle w:val="VerbatimChar"/>
        </w:rPr>
        <w:t>## cast_total_facebook_likes                   0.63       0.14         0.07</w:t>
      </w:r>
      <w:r>
        <w:br/>
      </w:r>
      <w:r>
        <w:rPr>
          <w:rStyle w:val="VerbatimChar"/>
        </w:rPr>
        <w:t xml:space="preserve">## facenumber_in_poster                        0.07      -0.07         </w:t>
      </w:r>
      <w:r>
        <w:rPr>
          <w:rStyle w:val="VerbatimChar"/>
        </w:rPr>
        <w:lastRenderedPageBreak/>
        <w:t>0.01</w:t>
      </w:r>
      <w:r>
        <w:br/>
      </w:r>
      <w:r>
        <w:rPr>
          <w:rStyle w:val="VerbatimChar"/>
        </w:rPr>
        <w:t>## num_user_for_reviews                        0.20       0.35         0.10</w:t>
      </w:r>
      <w:r>
        <w:br/>
      </w:r>
      <w:r>
        <w:rPr>
          <w:rStyle w:val="VerbatimChar"/>
        </w:rPr>
        <w:t>## budget                                      0.25       0.07         0.18</w:t>
      </w:r>
      <w:r>
        <w:br/>
      </w:r>
      <w:r>
        <w:rPr>
          <w:rStyle w:val="VerbatimChar"/>
        </w:rPr>
        <w:t>## title_year                                  0.13      -0.14         0.22</w:t>
      </w:r>
      <w:r>
        <w:br/>
      </w:r>
      <w:r>
        <w:rPr>
          <w:rStyle w:val="VerbatimChar"/>
        </w:rPr>
        <w:t>## actor_2_facebook_likes                      1.00       0.13         0.07</w:t>
      </w:r>
      <w:r>
        <w:br/>
      </w:r>
      <w:r>
        <w:rPr>
          <w:rStyle w:val="VerbatimChar"/>
        </w:rPr>
        <w:t>## imdb_score                                  0.13       1.00         0.04</w:t>
      </w:r>
      <w:r>
        <w:br/>
      </w:r>
      <w:r>
        <w:rPr>
          <w:rStyle w:val="VerbatimChar"/>
        </w:rPr>
        <w:t>## aspect_ratio                                0.07       0.04         1.00</w:t>
      </w:r>
      <w:r>
        <w:br/>
      </w:r>
      <w:r>
        <w:rPr>
          <w:rStyle w:val="VerbatimChar"/>
        </w:rPr>
        <w:t>## movie_facebook_likes                        0.25       0.29         0.11</w:t>
      </w:r>
      <w:r>
        <w:br/>
      </w:r>
      <w:r>
        <w:rPr>
          <w:rStyle w:val="VerbatimChar"/>
        </w:rPr>
        <w:t>##                           movie_facebook_likes</w:t>
      </w:r>
      <w:r>
        <w:br/>
      </w:r>
      <w:r>
        <w:rPr>
          <w:rStyle w:val="VerbatimChar"/>
        </w:rPr>
        <w:t>## num_critic_for_reviews                    0.71</w:t>
      </w:r>
      <w:r>
        <w:br/>
      </w:r>
      <w:r>
        <w:rPr>
          <w:rStyle w:val="VerbatimChar"/>
        </w:rPr>
        <w:t>## duration                                  0.25</w:t>
      </w:r>
      <w:r>
        <w:br/>
      </w:r>
      <w:r>
        <w:rPr>
          <w:rStyle w:val="VerbatimChar"/>
        </w:rPr>
        <w:t>## director_facebook_likes                   0.17</w:t>
      </w:r>
      <w:r>
        <w:br/>
      </w:r>
      <w:r>
        <w:rPr>
          <w:rStyle w:val="VerbatimChar"/>
        </w:rPr>
        <w:t>## actor_3_facebook_likes                    0.31</w:t>
      </w:r>
      <w:r>
        <w:br/>
      </w:r>
      <w:r>
        <w:rPr>
          <w:rStyle w:val="VerbatimChar"/>
        </w:rPr>
        <w:t>## actor_1_facebook_likes                    0.12</w:t>
      </w:r>
      <w:r>
        <w:br/>
      </w:r>
      <w:r>
        <w:rPr>
          <w:rStyle w:val="VerbatimChar"/>
        </w:rPr>
        <w:t>## gross                                     0.38</w:t>
      </w:r>
      <w:r>
        <w:br/>
      </w:r>
      <w:r>
        <w:rPr>
          <w:rStyle w:val="VerbatimChar"/>
        </w:rPr>
        <w:t>## num_voted_users                           0.52</w:t>
      </w:r>
      <w:r>
        <w:br/>
      </w:r>
      <w:r>
        <w:rPr>
          <w:rStyle w:val="VerbatimChar"/>
        </w:rPr>
        <w:t>## cast_total_facebook_likes                 0.21</w:t>
      </w:r>
      <w:r>
        <w:br/>
      </w:r>
      <w:r>
        <w:rPr>
          <w:rStyle w:val="VerbatimChar"/>
        </w:rPr>
        <w:t>## facenumber_in_poster                      0.01</w:t>
      </w:r>
      <w:r>
        <w:br/>
      </w:r>
      <w:r>
        <w:rPr>
          <w:rStyle w:val="VerbatimChar"/>
        </w:rPr>
        <w:t>## num_user_for_reviews                      0.39</w:t>
      </w:r>
      <w:r>
        <w:br/>
      </w:r>
      <w:r>
        <w:rPr>
          <w:rStyle w:val="VerbatimChar"/>
        </w:rPr>
        <w:t>## budget                                    0.33</w:t>
      </w:r>
      <w:r>
        <w:br/>
      </w:r>
      <w:r>
        <w:rPr>
          <w:rStyle w:val="VerbatimChar"/>
        </w:rPr>
        <w:t>## title_year                                0.31</w:t>
      </w:r>
      <w:r>
        <w:br/>
      </w:r>
      <w:r>
        <w:rPr>
          <w:rStyle w:val="VerbatimChar"/>
        </w:rPr>
        <w:t>## actor_2_facebook_likes                    0.25</w:t>
      </w:r>
      <w:r>
        <w:br/>
      </w:r>
      <w:r>
        <w:rPr>
          <w:rStyle w:val="VerbatimChar"/>
        </w:rPr>
        <w:t>## imdb_score                                0.29</w:t>
      </w:r>
      <w:r>
        <w:br/>
      </w:r>
      <w:r>
        <w:rPr>
          <w:rStyle w:val="VerbatimChar"/>
        </w:rPr>
        <w:t>## aspect_ratio                              0.11</w:t>
      </w:r>
      <w:r>
        <w:br/>
      </w:r>
      <w:r>
        <w:rPr>
          <w:rStyle w:val="VerbatimChar"/>
        </w:rPr>
        <w:t>## movie_facebook_likes                      1.00</w:t>
      </w:r>
      <w:r>
        <w:br/>
      </w:r>
      <w:r>
        <w:rPr>
          <w:rStyle w:val="VerbatimChar"/>
        </w:rPr>
        <w:t xml:space="preserve">## Sample Size </w:t>
      </w:r>
      <w:r>
        <w:br/>
      </w:r>
      <w:r>
        <w:rPr>
          <w:rStyle w:val="VerbatimChar"/>
        </w:rPr>
        <w:t>## [1] 3005</w:t>
      </w:r>
      <w:r>
        <w:br/>
      </w:r>
      <w:r>
        <w:rPr>
          <w:rStyle w:val="VerbatimChar"/>
        </w:rPr>
        <w:t xml:space="preserve">## Probability values (Entries above the diagonal are adjusted for multiple tests.) </w:t>
      </w:r>
      <w:r>
        <w:br/>
      </w:r>
      <w:r>
        <w:rPr>
          <w:rStyle w:val="VerbatimChar"/>
        </w:rPr>
        <w:t>##                           num_critic_for_reviews duration</w:t>
      </w:r>
      <w:r>
        <w:br/>
      </w:r>
      <w:r>
        <w:rPr>
          <w:rStyle w:val="VerbatimChar"/>
        </w:rPr>
        <w:t>## num_critic_for_reviews                      0.00     0.00</w:t>
      </w:r>
      <w:r>
        <w:br/>
      </w:r>
      <w:r>
        <w:rPr>
          <w:rStyle w:val="VerbatimChar"/>
        </w:rPr>
        <w:t>## duration                                    0.00     0.00</w:t>
      </w:r>
      <w:r>
        <w:br/>
      </w:r>
      <w:r>
        <w:rPr>
          <w:rStyle w:val="VerbatimChar"/>
        </w:rPr>
        <w:t>## director_facebook_likes                     0.00     0.00</w:t>
      </w:r>
      <w:r>
        <w:br/>
      </w:r>
      <w:r>
        <w:rPr>
          <w:rStyle w:val="VerbatimChar"/>
        </w:rPr>
        <w:t>## actor_3_facebook_likes                      0.00     0.00</w:t>
      </w:r>
      <w:r>
        <w:br/>
      </w:r>
      <w:r>
        <w:rPr>
          <w:rStyle w:val="VerbatimChar"/>
        </w:rPr>
        <w:t>## actor_1_facebook_likes                      0.00     0.00</w:t>
      </w:r>
      <w:r>
        <w:br/>
      </w:r>
      <w:r>
        <w:rPr>
          <w:rStyle w:val="VerbatimChar"/>
        </w:rPr>
        <w:t>## gross                                       0.00     0.00</w:t>
      </w:r>
      <w:r>
        <w:br/>
      </w:r>
      <w:r>
        <w:rPr>
          <w:rStyle w:val="VerbatimChar"/>
        </w:rPr>
        <w:t>## num_voted_users                             0.00     0.00</w:t>
      </w:r>
      <w:r>
        <w:br/>
      </w:r>
      <w:r>
        <w:rPr>
          <w:rStyle w:val="VerbatimChar"/>
        </w:rPr>
        <w:t>## cast_total_facebook_likes                   0.00     0.00</w:t>
      </w:r>
      <w:r>
        <w:br/>
      </w:r>
      <w:r>
        <w:rPr>
          <w:rStyle w:val="VerbatimChar"/>
        </w:rPr>
        <w:t>## facenumber_in_poster                        0.09     0.66</w:t>
      </w:r>
      <w:r>
        <w:br/>
      </w:r>
      <w:r>
        <w:rPr>
          <w:rStyle w:val="VerbatimChar"/>
        </w:rPr>
        <w:t>## num_user_for_reviews                        0.00     0.00</w:t>
      </w:r>
      <w:r>
        <w:br/>
      </w:r>
      <w:r>
        <w:rPr>
          <w:rStyle w:val="VerbatimChar"/>
        </w:rPr>
        <w:t>## budget                                      0.00     0.00</w:t>
      </w:r>
      <w:r>
        <w:br/>
      </w:r>
      <w:r>
        <w:rPr>
          <w:rStyle w:val="VerbatimChar"/>
        </w:rPr>
        <w:t>## title_year                                  0.00     0.00</w:t>
      </w:r>
      <w:r>
        <w:br/>
      </w:r>
      <w:r>
        <w:rPr>
          <w:rStyle w:val="VerbatimChar"/>
        </w:rPr>
        <w:t>## actor_2_facebook_likes                      0.00     0.00</w:t>
      </w:r>
      <w:r>
        <w:br/>
      </w:r>
      <w:r>
        <w:rPr>
          <w:rStyle w:val="VerbatimChar"/>
        </w:rPr>
        <w:lastRenderedPageBreak/>
        <w:t>## imdb_score                                  0.00     0.00</w:t>
      </w:r>
      <w:r>
        <w:br/>
      </w:r>
      <w:r>
        <w:rPr>
          <w:rStyle w:val="VerbatimChar"/>
        </w:rPr>
        <w:t>## aspect_ratio                                0.00     0.00</w:t>
      </w:r>
      <w:r>
        <w:br/>
      </w:r>
      <w:r>
        <w:rPr>
          <w:rStyle w:val="VerbatimChar"/>
        </w:rPr>
        <w:t>## movie_facebook_likes                        0.00     0.00</w:t>
      </w:r>
      <w:r>
        <w:br/>
      </w:r>
      <w:r>
        <w:rPr>
          <w:rStyle w:val="VerbatimChar"/>
        </w:rPr>
        <w:t>##                           director_facebook_likes actor_3_facebook_likes</w:t>
      </w:r>
      <w:r>
        <w:br/>
      </w:r>
      <w:r>
        <w:rPr>
          <w:rStyle w:val="VerbatimChar"/>
        </w:rPr>
        <w:t>## num_critic_for_reviews                       0.00                   0.00</w:t>
      </w:r>
      <w:r>
        <w:br/>
      </w:r>
      <w:r>
        <w:rPr>
          <w:rStyle w:val="VerbatimChar"/>
        </w:rPr>
        <w:t>## duration                                     0.00                   0.00</w:t>
      </w:r>
      <w:r>
        <w:br/>
      </w:r>
      <w:r>
        <w:rPr>
          <w:rStyle w:val="VerbatimChar"/>
        </w:rPr>
        <w:t>## director_facebook_likes                      0.00                   0.00</w:t>
      </w:r>
      <w:r>
        <w:br/>
      </w:r>
      <w:r>
        <w:rPr>
          <w:rStyle w:val="VerbatimChar"/>
        </w:rPr>
        <w:t>## actor_3_facebook_likes                       0.00                   0.00</w:t>
      </w:r>
      <w:r>
        <w:br/>
      </w:r>
      <w:r>
        <w:rPr>
          <w:rStyle w:val="VerbatimChar"/>
        </w:rPr>
        <w:t>## actor_1_facebook_likes                       0.00                   0.00</w:t>
      </w:r>
      <w:r>
        <w:br/>
      </w:r>
      <w:r>
        <w:rPr>
          <w:rStyle w:val="VerbatimChar"/>
        </w:rPr>
        <w:t>## gross                                        0.00                   0.00</w:t>
      </w:r>
      <w:r>
        <w:br/>
      </w:r>
      <w:r>
        <w:rPr>
          <w:rStyle w:val="VerbatimChar"/>
        </w:rPr>
        <w:t>## num_voted_users                              0.00                   0.00</w:t>
      </w:r>
      <w:r>
        <w:br/>
      </w:r>
      <w:r>
        <w:rPr>
          <w:rStyle w:val="VerbatimChar"/>
        </w:rPr>
        <w:t>## cast_total_facebook_likes                    0.00                   0.00</w:t>
      </w:r>
      <w:r>
        <w:br/>
      </w:r>
      <w:r>
        <w:rPr>
          <w:rStyle w:val="VerbatimChar"/>
        </w:rPr>
        <w:t>## facenumber_in_poster                         0.00                   0.00</w:t>
      </w:r>
      <w:r>
        <w:br/>
      </w:r>
      <w:r>
        <w:rPr>
          <w:rStyle w:val="VerbatimChar"/>
        </w:rPr>
        <w:t>## num_user_for_reviews                         0.00                   0.00</w:t>
      </w:r>
      <w:r>
        <w:br/>
      </w:r>
      <w:r>
        <w:rPr>
          <w:rStyle w:val="VerbatimChar"/>
        </w:rPr>
        <w:t>## budget                                       0.00                   0.00</w:t>
      </w:r>
      <w:r>
        <w:br/>
      </w:r>
      <w:r>
        <w:rPr>
          <w:rStyle w:val="VerbatimChar"/>
        </w:rPr>
        <w:t>## title_year                                   0.00                   0.00</w:t>
      </w:r>
      <w:r>
        <w:br/>
      </w:r>
      <w:r>
        <w:rPr>
          <w:rStyle w:val="VerbatimChar"/>
        </w:rPr>
        <w:t>## actor_2_facebook_likes                       0.00                   0.00</w:t>
      </w:r>
      <w:r>
        <w:br/>
      </w:r>
      <w:r>
        <w:rPr>
          <w:rStyle w:val="VerbatimChar"/>
        </w:rPr>
        <w:t>## imdb_score                                   0.00                   0.00</w:t>
      </w:r>
      <w:r>
        <w:br/>
      </w:r>
      <w:r>
        <w:rPr>
          <w:rStyle w:val="VerbatimChar"/>
        </w:rPr>
        <w:t>## aspect_ratio                                 0.01                   0.01</w:t>
      </w:r>
      <w:r>
        <w:br/>
      </w:r>
      <w:r>
        <w:rPr>
          <w:rStyle w:val="VerbatimChar"/>
        </w:rPr>
        <w:t>## movie_facebook_likes                         0.00                   0.00</w:t>
      </w:r>
      <w:r>
        <w:br/>
      </w:r>
      <w:r>
        <w:rPr>
          <w:rStyle w:val="VerbatimChar"/>
        </w:rPr>
        <w:t>##                           actor_1_facebook_likes gross num_voted_users</w:t>
      </w:r>
      <w:r>
        <w:br/>
      </w:r>
      <w:r>
        <w:rPr>
          <w:rStyle w:val="VerbatimChar"/>
        </w:rPr>
        <w:t>## num_critic_for_reviews                      0.00  0.00            0.00</w:t>
      </w:r>
      <w:r>
        <w:br/>
      </w:r>
      <w:r>
        <w:rPr>
          <w:rStyle w:val="VerbatimChar"/>
        </w:rPr>
        <w:t>## duration                                    0.00  0.00            0.00</w:t>
      </w:r>
      <w:r>
        <w:br/>
      </w:r>
      <w:r>
        <w:rPr>
          <w:rStyle w:val="VerbatimChar"/>
        </w:rPr>
        <w:t>## director_facebook_likes                     0.00  0.00            0.00</w:t>
      </w:r>
      <w:r>
        <w:br/>
      </w:r>
      <w:r>
        <w:rPr>
          <w:rStyle w:val="VerbatimChar"/>
        </w:rPr>
        <w:t>## actor_3_facebook_likes                      0.00  0.00            0.00</w:t>
      </w:r>
      <w:r>
        <w:br/>
      </w:r>
      <w:r>
        <w:rPr>
          <w:rStyle w:val="VerbatimChar"/>
        </w:rPr>
        <w:t>## actor_1_facebook_likes                      0.00  0.00            0.00</w:t>
      </w:r>
      <w:r>
        <w:br/>
      </w:r>
      <w:r>
        <w:rPr>
          <w:rStyle w:val="VerbatimChar"/>
        </w:rPr>
        <w:t>## gross                                       0.00  0.00            0.</w:t>
      </w:r>
      <w:r>
        <w:rPr>
          <w:rStyle w:val="VerbatimChar"/>
        </w:rPr>
        <w:lastRenderedPageBreak/>
        <w:t>00</w:t>
      </w:r>
      <w:r>
        <w:br/>
      </w:r>
      <w:r>
        <w:rPr>
          <w:rStyle w:val="VerbatimChar"/>
        </w:rPr>
        <w:t>## num_voted_users                             0.00  0.00            0.00</w:t>
      </w:r>
      <w:r>
        <w:br/>
      </w:r>
      <w:r>
        <w:rPr>
          <w:rStyle w:val="VerbatimChar"/>
        </w:rPr>
        <w:t>## cast_total_facebook_likes                   0.00  0.00            0.00</w:t>
      </w:r>
      <w:r>
        <w:br/>
      </w:r>
      <w:r>
        <w:rPr>
          <w:rStyle w:val="VerbatimChar"/>
        </w:rPr>
        <w:t>## facenumber_in_poster                        0.01  0.05            0.02</w:t>
      </w:r>
      <w:r>
        <w:br/>
      </w:r>
      <w:r>
        <w:rPr>
          <w:rStyle w:val="VerbatimChar"/>
        </w:rPr>
        <w:t>## num_user_for_reviews                        0.00  0.00            0.00</w:t>
      </w:r>
      <w:r>
        <w:br/>
      </w:r>
      <w:r>
        <w:rPr>
          <w:rStyle w:val="VerbatimChar"/>
        </w:rPr>
        <w:t>## budget                                      0.00  0.00            0.00</w:t>
      </w:r>
      <w:r>
        <w:br/>
      </w:r>
      <w:r>
        <w:rPr>
          <w:rStyle w:val="VerbatimChar"/>
        </w:rPr>
        <w:t>## title_year                                  0.00  0.00            0.10</w:t>
      </w:r>
      <w:r>
        <w:br/>
      </w:r>
      <w:r>
        <w:rPr>
          <w:rStyle w:val="VerbatimChar"/>
        </w:rPr>
        <w:t>## actor_2_facebook_likes                      0.00  0.00            0.00</w:t>
      </w:r>
      <w:r>
        <w:br/>
      </w:r>
      <w:r>
        <w:rPr>
          <w:rStyle w:val="VerbatimChar"/>
        </w:rPr>
        <w:t>## imdb_score                                  0.00  0.00            0.00</w:t>
      </w:r>
      <w:r>
        <w:br/>
      </w:r>
      <w:r>
        <w:rPr>
          <w:rStyle w:val="VerbatimChar"/>
        </w:rPr>
        <w:t>## aspect_ratio                                0.00  0.00            0.00</w:t>
      </w:r>
      <w:r>
        <w:br/>
      </w:r>
      <w:r>
        <w:rPr>
          <w:rStyle w:val="VerbatimChar"/>
        </w:rPr>
        <w:t>## movie_facebook_likes                        0.00  0.00            0.00</w:t>
      </w:r>
      <w:r>
        <w:br/>
      </w:r>
      <w:r>
        <w:rPr>
          <w:rStyle w:val="VerbatimChar"/>
        </w:rPr>
        <w:t>##                           cast_total_facebook_likes facenumber_in_poster</w:t>
      </w:r>
      <w:r>
        <w:br/>
      </w:r>
      <w:r>
        <w:rPr>
          <w:rStyle w:val="VerbatimChar"/>
        </w:rPr>
        <w:t>## num_critic_for_reviews                            0                 0.65</w:t>
      </w:r>
      <w:r>
        <w:br/>
      </w:r>
      <w:r>
        <w:rPr>
          <w:rStyle w:val="VerbatimChar"/>
        </w:rPr>
        <w:t>## duration                                          0                 1.00</w:t>
      </w:r>
      <w:r>
        <w:br/>
      </w:r>
      <w:r>
        <w:rPr>
          <w:rStyle w:val="VerbatimChar"/>
        </w:rPr>
        <w:t>## director_facebook_likes                           0                 0.06</w:t>
      </w:r>
      <w:r>
        <w:br/>
      </w:r>
      <w:r>
        <w:rPr>
          <w:rStyle w:val="VerbatimChar"/>
        </w:rPr>
        <w:t>## actor_3_facebook_likes                            0                 0.00</w:t>
      </w:r>
      <w:r>
        <w:br/>
      </w:r>
      <w:r>
        <w:rPr>
          <w:rStyle w:val="VerbatimChar"/>
        </w:rPr>
        <w:t>## actor_1_facebook_likes                            0                 0.07</w:t>
      </w:r>
      <w:r>
        <w:br/>
      </w:r>
      <w:r>
        <w:rPr>
          <w:rStyle w:val="VerbatimChar"/>
        </w:rPr>
        <w:t>## gross                                             0                 0.37</w:t>
      </w:r>
      <w:r>
        <w:br/>
      </w:r>
      <w:r>
        <w:rPr>
          <w:rStyle w:val="VerbatimChar"/>
        </w:rPr>
        <w:t>## num_voted_users                                   0                 0.17</w:t>
      </w:r>
      <w:r>
        <w:br/>
      </w:r>
      <w:r>
        <w:rPr>
          <w:rStyle w:val="VerbatimChar"/>
        </w:rPr>
        <w:t>## cast_total_facebook_likes                         0                 0.00</w:t>
      </w:r>
      <w:r>
        <w:br/>
      </w:r>
      <w:r>
        <w:rPr>
          <w:rStyle w:val="VerbatimChar"/>
        </w:rPr>
        <w:t>## facenumber_in_poster                              0                 0.00</w:t>
      </w:r>
      <w:r>
        <w:br/>
      </w:r>
      <w:r>
        <w:rPr>
          <w:rStyle w:val="VerbatimChar"/>
        </w:rPr>
        <w:t>## num_user_for_reviews                              0                 0.00</w:t>
      </w:r>
      <w:r>
        <w:br/>
      </w:r>
      <w:r>
        <w:rPr>
          <w:rStyle w:val="VerbatimChar"/>
        </w:rPr>
        <w:t>## budget                                            0                 0.14</w:t>
      </w:r>
      <w:r>
        <w:br/>
      </w:r>
      <w:r>
        <w:rPr>
          <w:rStyle w:val="VerbatimChar"/>
        </w:rPr>
        <w:t>## title_year                                        0                 0.00</w:t>
      </w:r>
      <w:r>
        <w:br/>
      </w:r>
      <w:r>
        <w:rPr>
          <w:rStyle w:val="VerbatimChar"/>
        </w:rPr>
        <w:t>## actor_2_facebook_likes                            0                 0.00</w:t>
      </w:r>
      <w:r>
        <w:br/>
      </w:r>
      <w:r>
        <w:rPr>
          <w:rStyle w:val="VerbatimChar"/>
        </w:rPr>
        <w:t xml:space="preserve">## imdb_score                                        0                 </w:t>
      </w:r>
      <w:r>
        <w:rPr>
          <w:rStyle w:val="VerbatimChar"/>
        </w:rPr>
        <w:lastRenderedPageBreak/>
        <w:t>0.00</w:t>
      </w:r>
      <w:r>
        <w:br/>
      </w:r>
      <w:r>
        <w:rPr>
          <w:rStyle w:val="VerbatimChar"/>
        </w:rPr>
        <w:t>## aspect_ratio                                      0                 0.55</w:t>
      </w:r>
      <w:r>
        <w:br/>
      </w:r>
      <w:r>
        <w:rPr>
          <w:rStyle w:val="VerbatimChar"/>
        </w:rPr>
        <w:t>## movie_facebook_likes                              0                 0.50</w:t>
      </w:r>
      <w:r>
        <w:br/>
      </w:r>
      <w:r>
        <w:rPr>
          <w:rStyle w:val="VerbatimChar"/>
        </w:rPr>
        <w:t>##                           num_user_for_reviews budget title_year</w:t>
      </w:r>
      <w:r>
        <w:br/>
      </w:r>
      <w:r>
        <w:rPr>
          <w:rStyle w:val="VerbatimChar"/>
        </w:rPr>
        <w:t>## num_critic_for_reviews                    0.00   0.00       0.00</w:t>
      </w:r>
      <w:r>
        <w:br/>
      </w:r>
      <w:r>
        <w:rPr>
          <w:rStyle w:val="VerbatimChar"/>
        </w:rPr>
        <w:t>## duration                                  0.00   0.00       0.00</w:t>
      </w:r>
      <w:r>
        <w:br/>
      </w:r>
      <w:r>
        <w:rPr>
          <w:rStyle w:val="VerbatimChar"/>
        </w:rPr>
        <w:t>## director_facebook_likes                   0.00   0.00       0.04</w:t>
      </w:r>
      <w:r>
        <w:br/>
      </w:r>
      <w:r>
        <w:rPr>
          <w:rStyle w:val="VerbatimChar"/>
        </w:rPr>
        <w:t>## actor_3_facebook_likes                    0.00   0.00       0.00</w:t>
      </w:r>
      <w:r>
        <w:br/>
      </w:r>
      <w:r>
        <w:rPr>
          <w:rStyle w:val="VerbatimChar"/>
        </w:rPr>
        <w:t>## actor_1_facebook_likes                    0.00   0.00       0.00</w:t>
      </w:r>
      <w:r>
        <w:br/>
      </w:r>
      <w:r>
        <w:rPr>
          <w:rStyle w:val="VerbatimChar"/>
        </w:rPr>
        <w:t>## gross                                     0.00   0.00       0.04</w:t>
      </w:r>
      <w:r>
        <w:br/>
      </w:r>
      <w:r>
        <w:rPr>
          <w:rStyle w:val="VerbatimChar"/>
        </w:rPr>
        <w:t>## num_voted_users                           0.00   0.00       0.65</w:t>
      </w:r>
      <w:r>
        <w:br/>
      </w:r>
      <w:r>
        <w:rPr>
          <w:rStyle w:val="VerbatimChar"/>
        </w:rPr>
        <w:t>## cast_total_facebook_likes                 0.00   0.00       0.00</w:t>
      </w:r>
      <w:r>
        <w:br/>
      </w:r>
      <w:r>
        <w:rPr>
          <w:rStyle w:val="VerbatimChar"/>
        </w:rPr>
        <w:t>## facenumber_in_poster                      0.00   0.65       0.00</w:t>
      </w:r>
      <w:r>
        <w:br/>
      </w:r>
      <w:r>
        <w:rPr>
          <w:rStyle w:val="VerbatimChar"/>
        </w:rPr>
        <w:t>## num_user_for_reviews                      0.00   0.00       0.65</w:t>
      </w:r>
      <w:r>
        <w:br/>
      </w:r>
      <w:r>
        <w:rPr>
          <w:rStyle w:val="VerbatimChar"/>
        </w:rPr>
        <w:t>## budget                                    0.00   0.00       0.00</w:t>
      </w:r>
      <w:r>
        <w:br/>
      </w:r>
      <w:r>
        <w:rPr>
          <w:rStyle w:val="VerbatimChar"/>
        </w:rPr>
        <w:t>## title_year                                0.12   0.00       0.00</w:t>
      </w:r>
      <w:r>
        <w:br/>
      </w:r>
      <w:r>
        <w:rPr>
          <w:rStyle w:val="VerbatimChar"/>
        </w:rPr>
        <w:t>## actor_2_facebook_likes                    0.00   0.00       0.00</w:t>
      </w:r>
      <w:r>
        <w:br/>
      </w:r>
      <w:r>
        <w:rPr>
          <w:rStyle w:val="VerbatimChar"/>
        </w:rPr>
        <w:t>## imdb_score                                0.00   0.00       0.00</w:t>
      </w:r>
      <w:r>
        <w:br/>
      </w:r>
      <w:r>
        <w:rPr>
          <w:rStyle w:val="VerbatimChar"/>
        </w:rPr>
        <w:t>## aspect_ratio                              0.00   0.00       0.00</w:t>
      </w:r>
      <w:r>
        <w:br/>
      </w:r>
      <w:r>
        <w:rPr>
          <w:rStyle w:val="VerbatimChar"/>
        </w:rPr>
        <w:t>## movie_facebook_likes                      0.00   0.00       0.00</w:t>
      </w:r>
      <w:r>
        <w:br/>
      </w:r>
      <w:r>
        <w:rPr>
          <w:rStyle w:val="VerbatimChar"/>
        </w:rPr>
        <w:t>##                           actor_2_facebook_likes imdb_score aspect_ratio</w:t>
      </w:r>
      <w:r>
        <w:br/>
      </w:r>
      <w:r>
        <w:rPr>
          <w:rStyle w:val="VerbatimChar"/>
        </w:rPr>
        <w:t>## num_critic_for_reviews                      0.00       0.00         0.00</w:t>
      </w:r>
      <w:r>
        <w:br/>
      </w:r>
      <w:r>
        <w:rPr>
          <w:rStyle w:val="VerbatimChar"/>
        </w:rPr>
        <w:t>## duration                                    0.00       0.00         0.00</w:t>
      </w:r>
      <w:r>
        <w:br/>
      </w:r>
      <w:r>
        <w:rPr>
          <w:rStyle w:val="VerbatimChar"/>
        </w:rPr>
        <w:t>## director_facebook_likes                     0.00       0.00         0.10</w:t>
      </w:r>
      <w:r>
        <w:br/>
      </w:r>
      <w:r>
        <w:rPr>
          <w:rStyle w:val="VerbatimChar"/>
        </w:rPr>
        <w:t>## actor_3_facebook_likes                      0.00       0.00         0.07</w:t>
      </w:r>
      <w:r>
        <w:br/>
      </w:r>
      <w:r>
        <w:rPr>
          <w:rStyle w:val="VerbatimChar"/>
        </w:rPr>
        <w:t>## actor_1_facebook_likes                      0.00       0.00         0.05</w:t>
      </w:r>
      <w:r>
        <w:br/>
      </w:r>
      <w:r>
        <w:rPr>
          <w:rStyle w:val="VerbatimChar"/>
        </w:rPr>
        <w:t>## gross                                       0.00       0.00         0.00</w:t>
      </w:r>
      <w:r>
        <w:br/>
      </w:r>
      <w:r>
        <w:rPr>
          <w:rStyle w:val="VerbatimChar"/>
        </w:rPr>
        <w:t>## num_voted_users                             0.00       0.00         0.00</w:t>
      </w:r>
      <w:r>
        <w:br/>
      </w:r>
      <w:r>
        <w:rPr>
          <w:rStyle w:val="VerbatimChar"/>
        </w:rPr>
        <w:t>## cast_total_facebook_likes                   0.00       0.00         0.00</w:t>
      </w:r>
      <w:r>
        <w:br/>
      </w:r>
      <w:r>
        <w:rPr>
          <w:rStyle w:val="VerbatimChar"/>
        </w:rPr>
        <w:t>## facenumber_in_poster                        0.01       0.00         1.00</w:t>
      </w:r>
      <w:r>
        <w:br/>
      </w:r>
      <w:r>
        <w:rPr>
          <w:rStyle w:val="VerbatimChar"/>
        </w:rPr>
        <w:t>## num_user_for_reviews                        0.00       0.00         0.00</w:t>
      </w:r>
      <w:r>
        <w:br/>
      </w:r>
      <w:r>
        <w:rPr>
          <w:rStyle w:val="VerbatimChar"/>
        </w:rPr>
        <w:t>## budget                                      0.00       0.00         0.00</w:t>
      </w:r>
      <w:r>
        <w:br/>
      </w:r>
      <w:r>
        <w:rPr>
          <w:rStyle w:val="VerbatimChar"/>
        </w:rPr>
        <w:t>## title_year                                  0.00       0.00         0.00</w:t>
      </w:r>
      <w:r>
        <w:br/>
      </w:r>
      <w:r>
        <w:rPr>
          <w:rStyle w:val="VerbatimChar"/>
        </w:rPr>
        <w:t>## actor_2_facebook_likes                      0.00       0.00         0.00</w:t>
      </w:r>
      <w:r>
        <w:br/>
      </w:r>
      <w:r>
        <w:rPr>
          <w:rStyle w:val="VerbatimChar"/>
        </w:rPr>
        <w:lastRenderedPageBreak/>
        <w:t>## imdb_score                                  0.00       0.00         0.34</w:t>
      </w:r>
      <w:r>
        <w:br/>
      </w:r>
      <w:r>
        <w:rPr>
          <w:rStyle w:val="VerbatimChar"/>
        </w:rPr>
        <w:t>## aspect_ratio                                0.00       0.04         0.00</w:t>
      </w:r>
      <w:r>
        <w:br/>
      </w:r>
      <w:r>
        <w:rPr>
          <w:rStyle w:val="VerbatimChar"/>
        </w:rPr>
        <w:t>## movie_facebook_likes                        0.00       0.00         0.00</w:t>
      </w:r>
      <w:r>
        <w:br/>
      </w:r>
      <w:r>
        <w:rPr>
          <w:rStyle w:val="VerbatimChar"/>
        </w:rPr>
        <w:t>##                           movie_facebook_likes</w:t>
      </w:r>
      <w:r>
        <w:br/>
      </w:r>
      <w:r>
        <w:rPr>
          <w:rStyle w:val="VerbatimChar"/>
        </w:rPr>
        <w:t>## num_critic_for_reviews                       0</w:t>
      </w:r>
      <w:r>
        <w:br/>
      </w:r>
      <w:r>
        <w:rPr>
          <w:rStyle w:val="VerbatimChar"/>
        </w:rPr>
        <w:t>## duration                                     0</w:t>
      </w:r>
      <w:r>
        <w:br/>
      </w:r>
      <w:r>
        <w:rPr>
          <w:rStyle w:val="VerbatimChar"/>
        </w:rPr>
        <w:t>## director_facebook_likes                      0</w:t>
      </w:r>
      <w:r>
        <w:br/>
      </w:r>
      <w:r>
        <w:rPr>
          <w:rStyle w:val="VerbatimChar"/>
        </w:rPr>
        <w:t>## actor_3_facebook_likes                       0</w:t>
      </w:r>
      <w:r>
        <w:br/>
      </w:r>
      <w:r>
        <w:rPr>
          <w:rStyle w:val="VerbatimChar"/>
        </w:rPr>
        <w:t>## actor_1_facebook_likes                       0</w:t>
      </w:r>
      <w:r>
        <w:br/>
      </w:r>
      <w:r>
        <w:rPr>
          <w:rStyle w:val="VerbatimChar"/>
        </w:rPr>
        <w:t>## gross                                        0</w:t>
      </w:r>
      <w:r>
        <w:br/>
      </w:r>
      <w:r>
        <w:rPr>
          <w:rStyle w:val="VerbatimChar"/>
        </w:rPr>
        <w:t>## num_voted_users                              0</w:t>
      </w:r>
      <w:r>
        <w:br/>
      </w:r>
      <w:r>
        <w:rPr>
          <w:rStyle w:val="VerbatimChar"/>
        </w:rPr>
        <w:t>## cast_total_facebook_likes                    0</w:t>
      </w:r>
      <w:r>
        <w:br/>
      </w:r>
      <w:r>
        <w:rPr>
          <w:rStyle w:val="VerbatimChar"/>
        </w:rPr>
        <w:t>## facenumber_in_poster                         1</w:t>
      </w:r>
      <w:r>
        <w:br/>
      </w:r>
      <w:r>
        <w:rPr>
          <w:rStyle w:val="VerbatimChar"/>
        </w:rPr>
        <w:t>## num_user_for_reviews                         0</w:t>
      </w:r>
      <w:r>
        <w:br/>
      </w:r>
      <w:r>
        <w:rPr>
          <w:rStyle w:val="VerbatimChar"/>
        </w:rPr>
        <w:t>## budget                                       0</w:t>
      </w:r>
      <w:r>
        <w:br/>
      </w:r>
      <w:r>
        <w:rPr>
          <w:rStyle w:val="VerbatimChar"/>
        </w:rPr>
        <w:t>## title_year                                   0</w:t>
      </w:r>
      <w:r>
        <w:br/>
      </w:r>
      <w:r>
        <w:rPr>
          <w:rStyle w:val="VerbatimChar"/>
        </w:rPr>
        <w:t>## actor_2_facebook_likes                       0</w:t>
      </w:r>
      <w:r>
        <w:br/>
      </w:r>
      <w:r>
        <w:rPr>
          <w:rStyle w:val="VerbatimChar"/>
        </w:rPr>
        <w:t>## imdb_score                                   0</w:t>
      </w:r>
      <w:r>
        <w:br/>
      </w:r>
      <w:r>
        <w:rPr>
          <w:rStyle w:val="VerbatimChar"/>
        </w:rPr>
        <w:t>## aspect_ratio                                 0</w:t>
      </w:r>
      <w:r>
        <w:br/>
      </w:r>
      <w:r>
        <w:rPr>
          <w:rStyle w:val="VerbatimChar"/>
        </w:rPr>
        <w:t>## movie_facebook_likes                         0</w:t>
      </w:r>
      <w:r>
        <w:br/>
      </w:r>
      <w:r>
        <w:rPr>
          <w:rStyle w:val="VerbatimChar"/>
        </w:rPr>
        <w:t xml:space="preserve">## </w:t>
      </w:r>
      <w:r>
        <w:br/>
      </w:r>
      <w:r>
        <w:rPr>
          <w:rStyle w:val="VerbatimChar"/>
        </w:rPr>
        <w:t>##  To see confidence intervals of the correlations, print with the short=FALSE option</w:t>
      </w:r>
    </w:p>
    <w:p w14:paraId="23A9C7B2" w14:textId="77777777" w:rsidR="00D12613" w:rsidRDefault="00BF0ECF">
      <w:pPr>
        <w:pStyle w:val="SourceCode"/>
      </w:pPr>
      <w:r>
        <w:rPr>
          <w:rStyle w:val="CommentTok"/>
        </w:rPr>
        <w:t># Boxplots for significant categorical predictors</w:t>
      </w:r>
      <w:r>
        <w:br/>
      </w:r>
      <w:r>
        <w:rPr>
          <w:rStyle w:val="NormalTok"/>
        </w:rPr>
        <w:t>fill &lt;-</w:t>
      </w:r>
      <w:r>
        <w:rPr>
          <w:rStyle w:val="StringTok"/>
        </w:rPr>
        <w:t xml:space="preserve"> "Black"</w:t>
      </w:r>
      <w:r>
        <w:br/>
      </w:r>
      <w:r>
        <w:rPr>
          <w:rStyle w:val="NormalTok"/>
        </w:rPr>
        <w:t>line &lt;-</w:t>
      </w:r>
      <w:r>
        <w:rPr>
          <w:rStyle w:val="StringTok"/>
        </w:rPr>
        <w:t xml:space="preserve"> "Red"</w:t>
      </w:r>
      <w:r>
        <w:br/>
      </w:r>
      <w:r>
        <w:rPr>
          <w:rStyle w:val="KeywordTok"/>
        </w:rPr>
        <w:t>ggplot</w:t>
      </w:r>
      <w:r>
        <w:rPr>
          <w:rStyle w:val="NormalTok"/>
        </w:rPr>
        <w:t xml:space="preserve">(movie, </w:t>
      </w:r>
      <w:r>
        <w:rPr>
          <w:rStyle w:val="KeywordTok"/>
        </w:rPr>
        <w:t>aes</w:t>
      </w:r>
      <w:r>
        <w:rPr>
          <w:rStyle w:val="NormalTok"/>
        </w:rPr>
        <w:t>(</w:t>
      </w:r>
      <w:r>
        <w:rPr>
          <w:rStyle w:val="DataTypeTok"/>
        </w:rPr>
        <w:t>x =</w:t>
      </w:r>
      <w:r>
        <w:rPr>
          <w:rStyle w:val="NormalTok"/>
        </w:rPr>
        <w:t xml:space="preserve"> color, </w:t>
      </w:r>
      <w:r>
        <w:rPr>
          <w:rStyle w:val="DataTypeTok"/>
        </w:rPr>
        <w:t>y =</w:t>
      </w:r>
      <w:r>
        <w:rPr>
          <w:rStyle w:val="NormalTok"/>
        </w:rPr>
        <w:t>imdb_scor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fill, </w:t>
      </w:r>
      <w:r>
        <w:rPr>
          <w:rStyle w:val="DataTypeTok"/>
        </w:rPr>
        <w:t>colour =</w:t>
      </w:r>
      <w:r>
        <w:rPr>
          <w:rStyle w:val="NormalTok"/>
        </w:rPr>
        <w:t xml:space="preserve"> lin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IMDB Score"</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FloatTok"/>
        </w:rPr>
        <w:t>0.5</w:t>
      </w:r>
      <w:r>
        <w:rPr>
          <w:rStyle w:val="NormalTok"/>
        </w:rPr>
        <w:t>),</w:t>
      </w:r>
      <w:r>
        <w:br/>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color"</w:t>
      </w:r>
      <w:r>
        <w:rPr>
          <w:rStyle w:val="NormalTok"/>
        </w:rPr>
        <w:t>) +</w:t>
      </w:r>
      <w:r>
        <w:br/>
      </w:r>
      <w:r>
        <w:rPr>
          <w:rStyle w:val="StringTok"/>
        </w:rPr>
        <w:t xml:space="preserve">        </w:t>
      </w:r>
      <w:r>
        <w:rPr>
          <w:rStyle w:val="KeywordTok"/>
        </w:rPr>
        <w:t>ggtitle</w:t>
      </w:r>
      <w:r>
        <w:rPr>
          <w:rStyle w:val="NormalTok"/>
        </w:rPr>
        <w:t>(</w:t>
      </w:r>
      <w:r>
        <w:rPr>
          <w:rStyle w:val="StringTok"/>
        </w:rPr>
        <w:t>"Boxplot of IMDB Score and color"</w:t>
      </w:r>
      <w:r>
        <w:rPr>
          <w:rStyle w:val="NormalTok"/>
        </w:rPr>
        <w:t>)</w:t>
      </w:r>
    </w:p>
    <w:p w14:paraId="435EB362" w14:textId="77777777" w:rsidR="00D12613" w:rsidRDefault="00BF0ECF">
      <w:pPr>
        <w:pStyle w:val="FirstParagraph"/>
      </w:pPr>
      <w:r>
        <w:rPr>
          <w:noProof/>
        </w:rPr>
        <w:lastRenderedPageBreak/>
        <w:drawing>
          <wp:inline distT="0" distB="0" distL="0" distR="0" wp14:anchorId="70C7EE85" wp14:editId="411667E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Black and white movies seems to have a hither meadian rate, and overall a little higher scores. Colors movies have many outliers.</w:t>
      </w:r>
    </w:p>
    <w:p w14:paraId="23148787" w14:textId="77777777" w:rsidR="00D12613" w:rsidRDefault="00BF0ECF">
      <w:pPr>
        <w:pStyle w:val="BodyText"/>
      </w:pPr>
      <w:r>
        <w:t>Boxplot for genre:</w:t>
      </w:r>
    </w:p>
    <w:p w14:paraId="65A0001C" w14:textId="77777777" w:rsidR="00D12613" w:rsidRDefault="00BF0ECF">
      <w:pPr>
        <w:pStyle w:val="SourceCode"/>
      </w:pPr>
      <w:r>
        <w:rPr>
          <w:rStyle w:val="NormalTok"/>
        </w:rPr>
        <w:t>fill &lt;-</w:t>
      </w:r>
      <w:r>
        <w:rPr>
          <w:rStyle w:val="StringTok"/>
        </w:rPr>
        <w:t xml:space="preserve"> "Blue"</w:t>
      </w:r>
      <w:r>
        <w:br/>
      </w:r>
      <w:r>
        <w:rPr>
          <w:rStyle w:val="NormalTok"/>
        </w:rPr>
        <w:t>line &lt;-</w:t>
      </w:r>
      <w:r>
        <w:rPr>
          <w:rStyle w:val="StringTok"/>
        </w:rPr>
        <w:t xml:space="preserve"> "Red"</w:t>
      </w:r>
      <w:r>
        <w:br/>
      </w:r>
      <w:r>
        <w:rPr>
          <w:rStyle w:val="KeywordTok"/>
        </w:rPr>
        <w:t>ggplot</w:t>
      </w:r>
      <w:r>
        <w:rPr>
          <w:rStyle w:val="NormalTok"/>
        </w:rPr>
        <w:t xml:space="preserve">(movie, </w:t>
      </w:r>
      <w:r>
        <w:rPr>
          <w:rStyle w:val="KeywordTok"/>
        </w:rPr>
        <w:t>aes</w:t>
      </w:r>
      <w:r>
        <w:rPr>
          <w:rStyle w:val="NormalTok"/>
        </w:rPr>
        <w:t>(</w:t>
      </w:r>
      <w:r>
        <w:rPr>
          <w:rStyle w:val="DataTypeTok"/>
        </w:rPr>
        <w:t>x =</w:t>
      </w:r>
      <w:r>
        <w:rPr>
          <w:rStyle w:val="NormalTok"/>
        </w:rPr>
        <w:t xml:space="preserve"> genres, </w:t>
      </w:r>
      <w:r>
        <w:rPr>
          <w:rStyle w:val="DataTypeTok"/>
        </w:rPr>
        <w:t>y =</w:t>
      </w:r>
      <w:r>
        <w:rPr>
          <w:rStyle w:val="NormalTok"/>
        </w:rPr>
        <w:t>imdb_scor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fill, </w:t>
      </w:r>
      <w:r>
        <w:rPr>
          <w:rStyle w:val="DataTypeTok"/>
        </w:rPr>
        <w:t>colour =</w:t>
      </w:r>
      <w:r>
        <w:rPr>
          <w:rStyle w:val="NormalTok"/>
        </w:rPr>
        <w:t xml:space="preserve"> lin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IMDB Score"</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1</w:t>
      </w:r>
      <w:r>
        <w:rPr>
          <w:rStyle w:val="NormalTok"/>
        </w:rPr>
        <w:t xml:space="preserve">, </w:t>
      </w:r>
      <w:r>
        <w:rPr>
          <w:rStyle w:val="FloatTok"/>
        </w:rPr>
        <w:t>0.5</w:t>
      </w:r>
      <w:r>
        <w:rPr>
          <w:rStyle w:val="NormalTok"/>
        </w:rPr>
        <w:t>),</w:t>
      </w:r>
      <w:r>
        <w:br/>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 xml:space="preserve">, </w:t>
      </w:r>
      <w:r>
        <w:rPr>
          <w:rStyle w:val="DecValTok"/>
        </w:rPr>
        <w:t>11</w:t>
      </w:r>
      <w:r>
        <w:rPr>
          <w:rStyle w:val="NormalTok"/>
        </w:rPr>
        <w:t>)) +</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Genres"</w:t>
      </w:r>
      <w:r>
        <w:rPr>
          <w:rStyle w:val="NormalTok"/>
        </w:rPr>
        <w:t>) +</w:t>
      </w:r>
      <w:r>
        <w:br/>
      </w:r>
      <w:r>
        <w:rPr>
          <w:rStyle w:val="StringTok"/>
        </w:rPr>
        <w:t xml:space="preserve">        </w:t>
      </w:r>
      <w:r>
        <w:rPr>
          <w:rStyle w:val="KeywordTok"/>
        </w:rPr>
        <w:t>ggtitle</w:t>
      </w:r>
      <w:r>
        <w:rPr>
          <w:rStyle w:val="NormalTok"/>
        </w:rPr>
        <w:t>(</w:t>
      </w:r>
      <w:r>
        <w:rPr>
          <w:rStyle w:val="StringTok"/>
        </w:rPr>
        <w:t>"Boxplot of IMDB Score and Genres"</w:t>
      </w:r>
      <w:r>
        <w:rPr>
          <w:rStyle w:val="NormalTok"/>
        </w:rPr>
        <w:t>)</w:t>
      </w:r>
    </w:p>
    <w:p w14:paraId="4631299C" w14:textId="77777777" w:rsidR="00D12613" w:rsidRDefault="00BF0ECF">
      <w:pPr>
        <w:pStyle w:val="FirstParagraph"/>
      </w:pPr>
      <w:r>
        <w:rPr>
          <w:noProof/>
        </w:rPr>
        <w:lastRenderedPageBreak/>
        <w:drawing>
          <wp:inline distT="0" distB="0" distL="0" distR="0" wp14:anchorId="139C6E2C" wp14:editId="733B476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boxplot of genres, "Documentation" has the highest median score.And Trill movies has the lowest median. But it is also because there is 1 observation for thrill movies in our data set.</w:t>
      </w:r>
    </w:p>
    <w:p w14:paraId="67160DAD" w14:textId="77777777" w:rsidR="00D12613" w:rsidRDefault="00BF0ECF">
      <w:pPr>
        <w:pStyle w:val="SourceCode"/>
      </w:pPr>
      <w:r>
        <w:rPr>
          <w:rStyle w:val="KeywordTok"/>
        </w:rPr>
        <w:t>summary</w:t>
      </w:r>
      <w:r>
        <w:rPr>
          <w:rStyle w:val="NormalTok"/>
        </w:rPr>
        <w:t>(movie$genres)</w:t>
      </w:r>
    </w:p>
    <w:p w14:paraId="5417950A" w14:textId="77777777" w:rsidR="00D12613" w:rsidRDefault="00BF0ECF">
      <w:pPr>
        <w:pStyle w:val="SourceCode"/>
      </w:pPr>
      <w:r>
        <w:rPr>
          <w:rStyle w:val="VerbatimChar"/>
        </w:rPr>
        <w:t xml:space="preserve">##      Action   Adventure   Animation   Biography      Comedy       Crime </w:t>
      </w:r>
      <w:r>
        <w:br/>
      </w:r>
      <w:r>
        <w:rPr>
          <w:rStyle w:val="VerbatimChar"/>
        </w:rPr>
        <w:t xml:space="preserve">##         751         291          36         137         853         204 </w:t>
      </w:r>
      <w:r>
        <w:br/>
      </w:r>
      <w:r>
        <w:rPr>
          <w:rStyle w:val="VerbatimChar"/>
        </w:rPr>
        <w:t xml:space="preserve">## Documentary       Drama      Family     Fantasy   Film-Noir   Game-Show </w:t>
      </w:r>
      <w:r>
        <w:br/>
      </w:r>
      <w:r>
        <w:rPr>
          <w:rStyle w:val="VerbatimChar"/>
        </w:rPr>
        <w:t xml:space="preserve">##          25         506           3          31           0           0 </w:t>
      </w:r>
      <w:r>
        <w:br/>
      </w:r>
      <w:r>
        <w:rPr>
          <w:rStyle w:val="VerbatimChar"/>
        </w:rPr>
        <w:t xml:space="preserve">##     History      Horror       Music     Musical     Mystery     Romance </w:t>
      </w:r>
      <w:r>
        <w:br/>
      </w:r>
      <w:r>
        <w:rPr>
          <w:rStyle w:val="VerbatimChar"/>
        </w:rPr>
        <w:t xml:space="preserve">##           0         138           0           2          16           2 </w:t>
      </w:r>
      <w:r>
        <w:br/>
      </w:r>
      <w:r>
        <w:rPr>
          <w:rStyle w:val="VerbatimChar"/>
        </w:rPr>
        <w:t xml:space="preserve">##      Sci-Fi    Thriller     Western </w:t>
      </w:r>
      <w:r>
        <w:br/>
      </w:r>
      <w:r>
        <w:rPr>
          <w:rStyle w:val="VerbatimChar"/>
        </w:rPr>
        <w:t>##           7           1           2</w:t>
      </w:r>
    </w:p>
    <w:p w14:paraId="27BD8FC1" w14:textId="77777777" w:rsidR="00D12613" w:rsidRDefault="00BF0ECF">
      <w:pPr>
        <w:pStyle w:val="Heading1"/>
      </w:pPr>
      <w:bookmarkStart w:id="2" w:name="boxplots-for-title-year"/>
      <w:bookmarkEnd w:id="2"/>
      <w:r>
        <w:lastRenderedPageBreak/>
        <w:t>Boxplots for "title year':</w:t>
      </w:r>
    </w:p>
    <w:p w14:paraId="2E40A0E7" w14:textId="77777777" w:rsidR="00D12613" w:rsidRDefault="00BF0ECF">
      <w:pPr>
        <w:pStyle w:val="SourceCode"/>
      </w:pPr>
      <w:r>
        <w:rPr>
          <w:rStyle w:val="KeywordTok"/>
        </w:rPr>
        <w:t>library</w:t>
      </w:r>
      <w:r>
        <w:rPr>
          <w:rStyle w:val="NormalTok"/>
        </w:rPr>
        <w:t>(ggplot2)</w:t>
      </w:r>
      <w:r>
        <w:br/>
      </w:r>
      <w:r>
        <w:rPr>
          <w:rStyle w:val="NormalTok"/>
        </w:rPr>
        <w:t>fill &lt;-</w:t>
      </w:r>
      <w:r>
        <w:rPr>
          <w:rStyle w:val="StringTok"/>
        </w:rPr>
        <w:t xml:space="preserve"> "Blue"</w:t>
      </w:r>
      <w:r>
        <w:br/>
      </w:r>
      <w:r>
        <w:rPr>
          <w:rStyle w:val="NormalTok"/>
        </w:rPr>
        <w:t>line &lt;-</w:t>
      </w:r>
      <w:r>
        <w:rPr>
          <w:rStyle w:val="StringTok"/>
        </w:rPr>
        <w:t xml:space="preserve"> "Red"</w:t>
      </w:r>
      <w:r>
        <w:br/>
      </w:r>
      <w:r>
        <w:rPr>
          <w:rStyle w:val="KeywordTok"/>
        </w:rPr>
        <w:t>ggplot</w:t>
      </w:r>
      <w:r>
        <w:rPr>
          <w:rStyle w:val="NormalTok"/>
        </w:rPr>
        <w:t xml:space="preserve">(movie,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title_year), </w:t>
      </w:r>
      <w:r>
        <w:rPr>
          <w:rStyle w:val="DataTypeTok"/>
        </w:rPr>
        <w:t>y =</w:t>
      </w:r>
      <w:r>
        <w:rPr>
          <w:rStyle w:val="NormalTok"/>
        </w:rPr>
        <w:t>imdb_scor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fill, </w:t>
      </w:r>
      <w:r>
        <w:rPr>
          <w:rStyle w:val="DataTypeTok"/>
        </w:rPr>
        <w:t>colour =</w:t>
      </w:r>
      <w:r>
        <w:rPr>
          <w:rStyle w:val="NormalTok"/>
        </w:rPr>
        <w:t xml:space="preserve"> line) +</w:t>
      </w:r>
      <w:r>
        <w:br/>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IMDB Score"</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FloatTok"/>
        </w:rPr>
        <w:t>1.5</w:t>
      </w:r>
      <w:r>
        <w:rPr>
          <w:rStyle w:val="NormalTok"/>
        </w:rPr>
        <w:t xml:space="preserve">, </w:t>
      </w:r>
      <w:r>
        <w:rPr>
          <w:rStyle w:val="DecValTok"/>
        </w:rPr>
        <w:t>10</w:t>
      </w:r>
      <w:r>
        <w:rPr>
          <w:rStyle w:val="NormalTok"/>
        </w:rPr>
        <w:t xml:space="preserve">, </w:t>
      </w:r>
      <w:r>
        <w:rPr>
          <w:rStyle w:val="FloatTok"/>
        </w:rPr>
        <w:t>0.5</w:t>
      </w:r>
      <w:r>
        <w:rPr>
          <w:rStyle w:val="NormalTok"/>
        </w:rPr>
        <w:t>),</w:t>
      </w:r>
      <w:r>
        <w:br/>
      </w:r>
      <w:r>
        <w:rPr>
          <w:rStyle w:val="NormalTok"/>
        </w:rPr>
        <w:t xml:space="preserve">                           </w:t>
      </w:r>
      <w:r>
        <w:rPr>
          <w:rStyle w:val="DataTypeTok"/>
        </w:rPr>
        <w:t>limits=</w:t>
      </w:r>
      <w:r>
        <w:rPr>
          <w:rStyle w:val="KeywordTok"/>
        </w:rPr>
        <w:t>c</w:t>
      </w:r>
      <w:r>
        <w:rPr>
          <w:rStyle w:val="NormalTok"/>
        </w:rPr>
        <w:t>(</w:t>
      </w:r>
      <w:r>
        <w:rPr>
          <w:rStyle w:val="FloatTok"/>
        </w:rPr>
        <w:t>1.5</w:t>
      </w:r>
      <w:r>
        <w:rPr>
          <w:rStyle w:val="NormalTok"/>
        </w:rPr>
        <w:t xml:space="preserve">, </w:t>
      </w:r>
      <w:r>
        <w:rPr>
          <w:rStyle w:val="DecValTok"/>
        </w:rPr>
        <w:t>10</w:t>
      </w:r>
      <w:r>
        <w:rPr>
          <w:rStyle w:val="NormalTok"/>
        </w:rPr>
        <w:t>)) +</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title_year"</w:t>
      </w:r>
      <w:r>
        <w:rPr>
          <w:rStyle w:val="NormalTok"/>
        </w:rPr>
        <w:t>) +</w:t>
      </w:r>
      <w:r>
        <w:br/>
      </w:r>
      <w:r>
        <w:rPr>
          <w:rStyle w:val="StringTok"/>
        </w:rPr>
        <w:t xml:space="preserve">        </w:t>
      </w:r>
      <w:r>
        <w:rPr>
          <w:rStyle w:val="KeywordTok"/>
        </w:rPr>
        <w:t>ggtitle</w:t>
      </w:r>
      <w:r>
        <w:rPr>
          <w:rStyle w:val="NormalTok"/>
        </w:rPr>
        <w:t>(</w:t>
      </w:r>
      <w:r>
        <w:rPr>
          <w:rStyle w:val="StringTok"/>
        </w:rPr>
        <w:t>"Boxplot of IMDB Score and Genres"</w:t>
      </w:r>
      <w:r>
        <w:rPr>
          <w:rStyle w:val="NormalTok"/>
        </w:rPr>
        <w:t>)</w:t>
      </w:r>
    </w:p>
    <w:p w14:paraId="006983D5" w14:textId="77777777" w:rsidR="00D12613" w:rsidRDefault="00BF0ECF">
      <w:pPr>
        <w:pStyle w:val="FirstParagraph"/>
      </w:pPr>
      <w:r>
        <w:rPr>
          <w:noProof/>
        </w:rPr>
        <w:drawing>
          <wp:inline distT="0" distB="0" distL="0" distR="0" wp14:anchorId="442E3353" wp14:editId="3B73BDF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2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The median of imdb score of all years seem different. So let's try to treat title_year as categorical.</w:t>
      </w:r>
    </w:p>
    <w:p w14:paraId="6AF3218C" w14:textId="77777777" w:rsidR="00D12613" w:rsidRDefault="00BF0ECF">
      <w:pPr>
        <w:pStyle w:val="SourceCode"/>
      </w:pPr>
      <w:r>
        <w:rPr>
          <w:rStyle w:val="CommentTok"/>
        </w:rPr>
        <w:t># Scatter plot matrix for correlation significant numerical variables</w:t>
      </w:r>
      <w:r>
        <w:br/>
      </w:r>
      <w:r>
        <w:rPr>
          <w:rStyle w:val="KeywordTok"/>
        </w:rPr>
        <w:t>scatterplotMatrix</w:t>
      </w:r>
      <w:r>
        <w:rPr>
          <w:rStyle w:val="NormalTok"/>
        </w:rPr>
        <w:t>(~movie$imdb_score+movie$num_voted_users+movie$num_critic_for_reviews+movie$num_user_for_reviews+movie$duration+movie$facenumber_in_poster+movie$gross+movie$movie_facebook_likes+movie$director_facebook_likes+movie$cast_total_facebook_likes+movie$budget)</w:t>
      </w:r>
    </w:p>
    <w:p w14:paraId="0C5AE748" w14:textId="77777777" w:rsidR="00D12613" w:rsidRDefault="00BF0ECF">
      <w:pPr>
        <w:pStyle w:val="FirstParagraph"/>
      </w:pPr>
      <w:r>
        <w:rPr>
          <w:noProof/>
        </w:rPr>
        <w:lastRenderedPageBreak/>
        <w:drawing>
          <wp:inline distT="0" distB="0" distL="0" distR="0" wp14:anchorId="624B52CB" wp14:editId="7EB41A1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2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6677AEB" w14:textId="77777777" w:rsidR="00D12613" w:rsidRDefault="00BF0ECF">
      <w:pPr>
        <w:pStyle w:val="Heading2"/>
      </w:pPr>
      <w:bookmarkStart w:id="3" w:name="step-3-fitting-regression-model"/>
      <w:bookmarkEnd w:id="3"/>
      <w:r>
        <w:t>Step 3: fitting regression model</w:t>
      </w:r>
    </w:p>
    <w:p w14:paraId="1AE340F8" w14:textId="77777777" w:rsidR="00D12613" w:rsidRDefault="00BF0ECF">
      <w:pPr>
        <w:pStyle w:val="SourceCode"/>
      </w:pPr>
      <w:r>
        <w:rPr>
          <w:rStyle w:val="NormalTok"/>
        </w:rPr>
        <w:t>movie.sig&lt;-movie[,</w:t>
      </w:r>
      <w:r>
        <w:rPr>
          <w:rStyle w:val="KeywordTok"/>
        </w:rPr>
        <w:t>c</w:t>
      </w:r>
      <w:r>
        <w:rPr>
          <w:rStyle w:val="NormalTok"/>
        </w:rPr>
        <w:t>(</w:t>
      </w:r>
      <w:r>
        <w:rPr>
          <w:rStyle w:val="StringTok"/>
        </w:rPr>
        <w:t>'imdb_score'</w:t>
      </w:r>
      <w:r>
        <w:rPr>
          <w:rStyle w:val="NormalTok"/>
        </w:rPr>
        <w:t>,</w:t>
      </w:r>
      <w:r>
        <w:rPr>
          <w:rStyle w:val="StringTok"/>
        </w:rPr>
        <w:t>'num_voted_users'</w:t>
      </w:r>
      <w:r>
        <w:rPr>
          <w:rStyle w:val="NormalTok"/>
        </w:rPr>
        <w:t>,</w:t>
      </w:r>
      <w:r>
        <w:rPr>
          <w:rStyle w:val="StringTok"/>
        </w:rPr>
        <w:t>'num_critic_for_reviews'</w:t>
      </w:r>
      <w:r>
        <w:rPr>
          <w:rStyle w:val="NormalTok"/>
        </w:rPr>
        <w:t>,</w:t>
      </w:r>
      <w:r>
        <w:rPr>
          <w:rStyle w:val="StringTok"/>
        </w:rPr>
        <w:t>'num_user_for_reviews'</w:t>
      </w:r>
      <w:r>
        <w:rPr>
          <w:rStyle w:val="NormalTok"/>
        </w:rPr>
        <w:t>,</w:t>
      </w:r>
      <w:r>
        <w:rPr>
          <w:rStyle w:val="StringTok"/>
        </w:rPr>
        <w:t>'duration'</w:t>
      </w:r>
      <w:r>
        <w:rPr>
          <w:rStyle w:val="NormalTok"/>
        </w:rPr>
        <w:t>,</w:t>
      </w:r>
      <w:r>
        <w:rPr>
          <w:rStyle w:val="StringTok"/>
        </w:rPr>
        <w:t>'facenumber_in_poster'</w:t>
      </w:r>
      <w:r>
        <w:rPr>
          <w:rStyle w:val="NormalTok"/>
        </w:rPr>
        <w:t>,</w:t>
      </w:r>
      <w:r>
        <w:rPr>
          <w:rStyle w:val="StringTok"/>
        </w:rPr>
        <w:t>'gross'</w:t>
      </w:r>
      <w:r>
        <w:rPr>
          <w:rStyle w:val="NormalTok"/>
        </w:rPr>
        <w:t>,</w:t>
      </w:r>
      <w:r>
        <w:rPr>
          <w:rStyle w:val="StringTok"/>
        </w:rPr>
        <w:t>'movie_facebook_likes'</w:t>
      </w:r>
      <w:r>
        <w:rPr>
          <w:rStyle w:val="NormalTok"/>
        </w:rPr>
        <w:t>,</w:t>
      </w:r>
      <w:r>
        <w:rPr>
          <w:rStyle w:val="StringTok"/>
        </w:rPr>
        <w:t>'director_facebook_likes'</w:t>
      </w:r>
      <w:r>
        <w:rPr>
          <w:rStyle w:val="NormalTok"/>
        </w:rPr>
        <w:t>,</w:t>
      </w:r>
      <w:r>
        <w:rPr>
          <w:rStyle w:val="StringTok"/>
        </w:rPr>
        <w:t>'cast_total_facebook_likes'</w:t>
      </w:r>
      <w:r>
        <w:rPr>
          <w:rStyle w:val="NormalTok"/>
        </w:rPr>
        <w:t>,</w:t>
      </w:r>
      <w:r>
        <w:rPr>
          <w:rStyle w:val="StringTok"/>
        </w:rPr>
        <w:t>'budget'</w:t>
      </w:r>
      <w:r>
        <w:rPr>
          <w:rStyle w:val="NormalTok"/>
        </w:rPr>
        <w:t>,</w:t>
      </w:r>
      <w:r>
        <w:rPr>
          <w:rStyle w:val="StringTok"/>
        </w:rPr>
        <w:t>'title_year'</w:t>
      </w:r>
      <w:r>
        <w:rPr>
          <w:rStyle w:val="NormalTok"/>
        </w:rPr>
        <w:t>,</w:t>
      </w:r>
      <w:r>
        <w:rPr>
          <w:rStyle w:val="StringTok"/>
        </w:rPr>
        <w:t>'genres'</w:t>
      </w:r>
      <w:r>
        <w:rPr>
          <w:rStyle w:val="NormalTok"/>
        </w:rPr>
        <w:t>)]</w:t>
      </w:r>
    </w:p>
    <w:p w14:paraId="1B403B65" w14:textId="77777777" w:rsidR="00D12613" w:rsidRDefault="00BF0ECF">
      <w:pPr>
        <w:pStyle w:val="SourceCode"/>
      </w:pPr>
      <w:r>
        <w:rPr>
          <w:rStyle w:val="NormalTok"/>
        </w:rPr>
        <w:t>panel.cor &lt;-</w:t>
      </w:r>
      <w:r>
        <w:rPr>
          <w:rStyle w:val="StringTok"/>
        </w:rPr>
        <w:t xml:space="preserve"> </w:t>
      </w:r>
      <w:r>
        <w:rPr>
          <w:rStyle w:val="NormalTok"/>
        </w:rPr>
        <w:t xml:space="preserve">function(x, y, </w:t>
      </w:r>
      <w:r>
        <w:rPr>
          <w:rStyle w:val="DataTypeTok"/>
        </w:rPr>
        <w:t>digits =</w:t>
      </w:r>
      <w:r>
        <w:rPr>
          <w:rStyle w:val="NormalTok"/>
        </w:rPr>
        <w:t xml:space="preserve"> </w:t>
      </w:r>
      <w:r>
        <w:rPr>
          <w:rStyle w:val="DecValTok"/>
        </w:rPr>
        <w:t>2</w:t>
      </w:r>
      <w:r>
        <w:rPr>
          <w:rStyle w:val="NormalTok"/>
        </w:rPr>
        <w:t>, cex.cor, ...)</w:t>
      </w:r>
      <w:r>
        <w:br/>
      </w:r>
      <w:r>
        <w:rPr>
          <w:rStyle w:val="NormalTok"/>
        </w:rPr>
        <w:t>{</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correlation coefficient</w:t>
      </w:r>
      <w:r>
        <w:br/>
      </w:r>
      <w:r>
        <w:rPr>
          <w:rStyle w:val="NormalTok"/>
        </w:rPr>
        <w:t xml:space="preserve">  r &lt;-</w:t>
      </w:r>
      <w:r>
        <w:rPr>
          <w:rStyle w:val="StringTok"/>
        </w:rPr>
        <w:t xml:space="preserve"> </w:t>
      </w:r>
      <w:r>
        <w:rPr>
          <w:rStyle w:val="KeywordTok"/>
        </w:rPr>
        <w:t>cor</w:t>
      </w:r>
      <w:r>
        <w:rPr>
          <w:rStyle w:val="NormalTok"/>
        </w:rPr>
        <w:t>(x, y)</w:t>
      </w:r>
      <w:r>
        <w:br/>
      </w:r>
      <w:r>
        <w:rPr>
          <w:rStyle w:val="NormalTok"/>
        </w:rPr>
        <w:t xml:space="preserve">  txt &lt;-</w:t>
      </w:r>
      <w:r>
        <w:rPr>
          <w:rStyle w:val="StringTok"/>
        </w:rPr>
        <w:t xml:space="preserve"> </w:t>
      </w:r>
      <w:r>
        <w:rPr>
          <w:rStyle w:val="KeywordTok"/>
        </w:rPr>
        <w:t>format</w:t>
      </w:r>
      <w:r>
        <w:rPr>
          <w:rStyle w:val="NormalTok"/>
        </w:rPr>
        <w:t>(</w:t>
      </w:r>
      <w:r>
        <w:rPr>
          <w:rStyle w:val="KeywordTok"/>
        </w:rPr>
        <w:t>c</w:t>
      </w:r>
      <w:r>
        <w:rPr>
          <w:rStyle w:val="NormalTok"/>
        </w:rPr>
        <w:t xml:space="preserve">(r, </w:t>
      </w:r>
      <w:r>
        <w:rPr>
          <w:rStyle w:val="FloatTok"/>
        </w:rPr>
        <w:t>0.123456789</w:t>
      </w:r>
      <w:r>
        <w:rPr>
          <w:rStyle w:val="NormalTok"/>
        </w:rPr>
        <w:t xml:space="preserve">), </w:t>
      </w:r>
      <w:r>
        <w:rPr>
          <w:rStyle w:val="DataTypeTok"/>
        </w:rPr>
        <w:t>digits =</w:t>
      </w:r>
      <w:r>
        <w:rPr>
          <w:rStyle w:val="NormalTok"/>
        </w:rPr>
        <w:t xml:space="preserve"> digits)[</w:t>
      </w:r>
      <w:r>
        <w:rPr>
          <w:rStyle w:val="DecValTok"/>
        </w:rPr>
        <w:t>1</w:t>
      </w:r>
      <w:r>
        <w:rPr>
          <w:rStyle w:val="NormalTok"/>
        </w:rPr>
        <w:t>]</w:t>
      </w:r>
      <w:r>
        <w:br/>
      </w:r>
      <w:r>
        <w:rPr>
          <w:rStyle w:val="NormalTok"/>
        </w:rPr>
        <w:t xml:space="preserve">  txt &lt;-</w:t>
      </w:r>
      <w:r>
        <w:rPr>
          <w:rStyle w:val="StringTok"/>
        </w:rPr>
        <w:t xml:space="preserve"> </w:t>
      </w:r>
      <w:r>
        <w:rPr>
          <w:rStyle w:val="KeywordTok"/>
        </w:rPr>
        <w:t>paste</w:t>
      </w:r>
      <w:r>
        <w:rPr>
          <w:rStyle w:val="NormalTok"/>
        </w:rPr>
        <w:t>(</w:t>
      </w:r>
      <w:r>
        <w:rPr>
          <w:rStyle w:val="StringTok"/>
        </w:rPr>
        <w:t>"r= "</w:t>
      </w:r>
      <w:r>
        <w:rPr>
          <w:rStyle w:val="NormalTok"/>
        </w:rPr>
        <w:t xml:space="preserve">, txt,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6</w:t>
      </w:r>
      <w:r>
        <w:rPr>
          <w:rStyle w:val="NormalTok"/>
        </w:rPr>
        <w:t>, txt)</w:t>
      </w:r>
      <w:r>
        <w:br/>
      </w:r>
      <w:r>
        <w:br/>
      </w:r>
      <w:r>
        <w:rPr>
          <w:rStyle w:val="NormalTok"/>
        </w:rPr>
        <w:t xml:space="preserve">  </w:t>
      </w:r>
      <w:r>
        <w:rPr>
          <w:rStyle w:val="CommentTok"/>
        </w:rPr>
        <w:t># p-value calculation</w:t>
      </w:r>
      <w:r>
        <w:br/>
      </w:r>
      <w:r>
        <w:rPr>
          <w:rStyle w:val="NormalTok"/>
        </w:rPr>
        <w:t xml:space="preserve">  p &lt;-</w:t>
      </w:r>
      <w:r>
        <w:rPr>
          <w:rStyle w:val="StringTok"/>
        </w:rPr>
        <w:t xml:space="preserve"> </w:t>
      </w:r>
      <w:r>
        <w:rPr>
          <w:rStyle w:val="KeywordTok"/>
        </w:rPr>
        <w:t>cor.test</w:t>
      </w:r>
      <w:r>
        <w:rPr>
          <w:rStyle w:val="NormalTok"/>
        </w:rPr>
        <w:t>(x, y)$p.value</w:t>
      </w:r>
      <w:r>
        <w:br/>
      </w:r>
      <w:r>
        <w:rPr>
          <w:rStyle w:val="NormalTok"/>
        </w:rPr>
        <w:t xml:space="preserve">  txt2 &lt;-</w:t>
      </w:r>
      <w:r>
        <w:rPr>
          <w:rStyle w:val="StringTok"/>
        </w:rPr>
        <w:t xml:space="preserve"> </w:t>
      </w:r>
      <w:r>
        <w:rPr>
          <w:rStyle w:val="KeywordTok"/>
        </w:rPr>
        <w:t>format</w:t>
      </w:r>
      <w:r>
        <w:rPr>
          <w:rStyle w:val="NormalTok"/>
        </w:rPr>
        <w:t>(</w:t>
      </w:r>
      <w:r>
        <w:rPr>
          <w:rStyle w:val="KeywordTok"/>
        </w:rPr>
        <w:t>c</w:t>
      </w:r>
      <w:r>
        <w:rPr>
          <w:rStyle w:val="NormalTok"/>
        </w:rPr>
        <w:t xml:space="preserve">(p, </w:t>
      </w:r>
      <w:r>
        <w:rPr>
          <w:rStyle w:val="FloatTok"/>
        </w:rPr>
        <w:t>0.123456789</w:t>
      </w:r>
      <w:r>
        <w:rPr>
          <w:rStyle w:val="NormalTok"/>
        </w:rPr>
        <w:t xml:space="preserve">), </w:t>
      </w:r>
      <w:r>
        <w:rPr>
          <w:rStyle w:val="DataTypeTok"/>
        </w:rPr>
        <w:t>digits =</w:t>
      </w:r>
      <w:r>
        <w:rPr>
          <w:rStyle w:val="NormalTok"/>
        </w:rPr>
        <w:t xml:space="preserve"> digits)[</w:t>
      </w:r>
      <w:r>
        <w:rPr>
          <w:rStyle w:val="DecValTok"/>
        </w:rPr>
        <w:t>1</w:t>
      </w:r>
      <w:r>
        <w:rPr>
          <w:rStyle w:val="NormalTok"/>
        </w:rPr>
        <w:t>]</w:t>
      </w:r>
      <w:r>
        <w:br/>
      </w:r>
      <w:r>
        <w:rPr>
          <w:rStyle w:val="NormalTok"/>
        </w:rPr>
        <w:t xml:space="preserve">  txt2 &lt;-</w:t>
      </w:r>
      <w:r>
        <w:rPr>
          <w:rStyle w:val="StringTok"/>
        </w:rPr>
        <w:t xml:space="preserve"> </w:t>
      </w:r>
      <w:r>
        <w:rPr>
          <w:rStyle w:val="KeywordTok"/>
        </w:rPr>
        <w:t>paste</w:t>
      </w:r>
      <w:r>
        <w:rPr>
          <w:rStyle w:val="NormalTok"/>
        </w:rPr>
        <w:t>(</w:t>
      </w:r>
      <w:r>
        <w:rPr>
          <w:rStyle w:val="StringTok"/>
        </w:rPr>
        <w:t>"p= "</w:t>
      </w:r>
      <w:r>
        <w:rPr>
          <w:rStyle w:val="NormalTok"/>
        </w:rPr>
        <w:t xml:space="preserve">, txt2, </w:t>
      </w:r>
      <w:r>
        <w:rPr>
          <w:rStyle w:val="DataTypeTok"/>
        </w:rPr>
        <w:t>sep =</w:t>
      </w:r>
      <w:r>
        <w:rPr>
          <w:rStyle w:val="NormalTok"/>
        </w:rPr>
        <w:t xml:space="preserve"> </w:t>
      </w:r>
      <w:r>
        <w:rPr>
          <w:rStyle w:val="StringTok"/>
        </w:rPr>
        <w:t>""</w:t>
      </w:r>
      <w:r>
        <w:rPr>
          <w:rStyle w:val="NormalTok"/>
        </w:rPr>
        <w:t>)</w:t>
      </w:r>
      <w:r>
        <w:br/>
      </w:r>
      <w:r>
        <w:rPr>
          <w:rStyle w:val="NormalTok"/>
        </w:rPr>
        <w:t xml:space="preserve">  if(p&lt;</w:t>
      </w:r>
      <w:r>
        <w:rPr>
          <w:rStyle w:val="FloatTok"/>
        </w:rPr>
        <w:t>0.01</w:t>
      </w:r>
      <w:r>
        <w:rPr>
          <w:rStyle w:val="NormalTok"/>
        </w:rPr>
        <w:t>) txt2 &lt;-</w:t>
      </w:r>
      <w:r>
        <w:rPr>
          <w:rStyle w:val="StringTok"/>
        </w:rPr>
        <w:t xml:space="preserve"> </w:t>
      </w:r>
      <w:r>
        <w:rPr>
          <w:rStyle w:val="KeywordTok"/>
        </w:rPr>
        <w:t>paste</w:t>
      </w:r>
      <w:r>
        <w:rPr>
          <w:rStyle w:val="NormalTok"/>
        </w:rPr>
        <w:t>(</w:t>
      </w:r>
      <w:r>
        <w:rPr>
          <w:rStyle w:val="StringTok"/>
        </w:rPr>
        <w:t>"p= "</w:t>
      </w:r>
      <w:r>
        <w:rPr>
          <w:rStyle w:val="NormalTok"/>
        </w:rPr>
        <w:t xml:space="preserve">, </w:t>
      </w:r>
      <w:r>
        <w:rPr>
          <w:rStyle w:val="StringTok"/>
        </w:rPr>
        <w:t>"&lt;0.01"</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4</w:t>
      </w:r>
      <w:r>
        <w:rPr>
          <w:rStyle w:val="NormalTok"/>
        </w:rPr>
        <w:t>, txt2)</w:t>
      </w:r>
      <w:r>
        <w:br/>
      </w:r>
      <w:r>
        <w:rPr>
          <w:rStyle w:val="NormalTok"/>
        </w:rPr>
        <w:t>}</w:t>
      </w:r>
      <w:r>
        <w:br/>
      </w:r>
      <w:r>
        <w:lastRenderedPageBreak/>
        <w:br/>
      </w:r>
      <w:r>
        <w:rPr>
          <w:rStyle w:val="KeywordTok"/>
        </w:rPr>
        <w:t>pairs</w:t>
      </w:r>
      <w:r>
        <w:rPr>
          <w:rStyle w:val="NormalTok"/>
        </w:rPr>
        <w:t xml:space="preserve">(movie.sig, </w:t>
      </w:r>
      <w:r>
        <w:rPr>
          <w:rStyle w:val="DataTypeTok"/>
        </w:rPr>
        <w:t>upper.panel =</w:t>
      </w:r>
      <w:r>
        <w:rPr>
          <w:rStyle w:val="NormalTok"/>
        </w:rPr>
        <w:t xml:space="preserve"> panel.cor)</w:t>
      </w:r>
    </w:p>
    <w:p w14:paraId="0A33483E" w14:textId="77777777" w:rsidR="00D12613" w:rsidRDefault="00BF0ECF">
      <w:pPr>
        <w:pStyle w:val="FirstParagraph"/>
      </w:pPr>
      <w:r>
        <w:rPr>
          <w:noProof/>
        </w:rPr>
        <w:drawing>
          <wp:inline distT="0" distB="0" distL="0" distR="0" wp14:anchorId="5E592D0F" wp14:editId="1E22707E">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C672EFD" w14:textId="77777777" w:rsidR="00D12613" w:rsidRDefault="00BF0ECF">
      <w:pPr>
        <w:pStyle w:val="BodyText"/>
      </w:pPr>
      <w:r>
        <w:t>Step function to check AIC criteria:</w:t>
      </w:r>
    </w:p>
    <w:p w14:paraId="4D829027" w14:textId="77777777" w:rsidR="00D12613" w:rsidRDefault="00BF0ECF">
      <w:pPr>
        <w:pStyle w:val="SourceCode"/>
      </w:pPr>
      <w:r>
        <w:rPr>
          <w:rStyle w:val="NormalTok"/>
        </w:rPr>
        <w:t>null=</w:t>
      </w:r>
      <w:r>
        <w:rPr>
          <w:rStyle w:val="KeywordTok"/>
        </w:rPr>
        <w:t>lm</w:t>
      </w:r>
      <w:r>
        <w:rPr>
          <w:rStyle w:val="NormalTok"/>
        </w:rPr>
        <w:t>(movie.sig$imdb_score~</w:t>
      </w:r>
      <w:r>
        <w:rPr>
          <w:rStyle w:val="DecValTok"/>
        </w:rPr>
        <w:t>1</w:t>
      </w:r>
      <w:r>
        <w:rPr>
          <w:rStyle w:val="NormalTok"/>
        </w:rPr>
        <w:t xml:space="preserve">) </w:t>
      </w:r>
      <w:r>
        <w:rPr>
          <w:rStyle w:val="CommentTok"/>
        </w:rPr>
        <w:t># set null model</w:t>
      </w:r>
      <w:r>
        <w:br/>
      </w:r>
      <w:r>
        <w:rPr>
          <w:rStyle w:val="KeywordTok"/>
        </w:rPr>
        <w:t>summary</w:t>
      </w:r>
      <w:r>
        <w:rPr>
          <w:rStyle w:val="NormalTok"/>
        </w:rPr>
        <w:t>(null)</w:t>
      </w:r>
    </w:p>
    <w:p w14:paraId="24E105E8" w14:textId="77777777" w:rsidR="00D12613" w:rsidRDefault="00BF0ECF">
      <w:pPr>
        <w:pStyle w:val="SourceCode"/>
      </w:pPr>
      <w:r>
        <w:rPr>
          <w:rStyle w:val="VerbatimChar"/>
        </w:rPr>
        <w:t xml:space="preserve">## </w:t>
      </w:r>
      <w:r>
        <w:br/>
      </w:r>
      <w:r>
        <w:rPr>
          <w:rStyle w:val="VerbatimChar"/>
        </w:rPr>
        <w:t>## Call:</w:t>
      </w:r>
      <w:r>
        <w:br/>
      </w:r>
      <w:r>
        <w:rPr>
          <w:rStyle w:val="VerbatimChar"/>
        </w:rPr>
        <w:t>## lm(formula = movie.sig$imdb_score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873 -0.5873  0.1127  0.7127  2.91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873     0.0192   33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3 on 3004 degrees of freedom</w:t>
      </w:r>
    </w:p>
    <w:p w14:paraId="67AC51AC" w14:textId="77777777" w:rsidR="00D12613" w:rsidRDefault="00BF0ECF">
      <w:pPr>
        <w:pStyle w:val="Compact"/>
        <w:numPr>
          <w:ilvl w:val="0"/>
          <w:numId w:val="3"/>
        </w:numPr>
      </w:pPr>
      <w:r>
        <w:lastRenderedPageBreak/>
        <w:t>Full model is linear additive model</w:t>
      </w:r>
    </w:p>
    <w:p w14:paraId="58C61CC2" w14:textId="77777777" w:rsidR="00D12613" w:rsidRDefault="00BF0ECF">
      <w:pPr>
        <w:pStyle w:val="SourceCode"/>
      </w:pPr>
      <w:r>
        <w:rPr>
          <w:rStyle w:val="NormalTok"/>
        </w:rPr>
        <w:t>full1=</w:t>
      </w:r>
      <w:r>
        <w:rPr>
          <w:rStyle w:val="KeywordTok"/>
        </w:rPr>
        <w:t>lm</w:t>
      </w:r>
      <w:r>
        <w:rPr>
          <w:rStyle w:val="NormalTok"/>
        </w:rPr>
        <w:t>(movie.sig$imdb_score~movie.sig$num_voted_users+movie.sig$num_critic_for_reviews+movie.sig$num_user_for_reviews+movie.sig$duration+movie.sig$facenumber_in_poster+movie.sig$gross+movie.sig$movie_facebook_likes+movie.sig$director_facebook_likes+movie.sig$cast_total_facebook_likes+movie.sig$budget+movie.sig$title_year+</w:t>
      </w:r>
      <w:r>
        <w:rPr>
          <w:rStyle w:val="KeywordTok"/>
        </w:rPr>
        <w:t>factor</w:t>
      </w:r>
      <w:r>
        <w:rPr>
          <w:rStyle w:val="NormalTok"/>
        </w:rPr>
        <w:t>(movie.sig$genres))</w:t>
      </w:r>
      <w:r>
        <w:br/>
      </w:r>
      <w:r>
        <w:rPr>
          <w:rStyle w:val="KeywordTok"/>
        </w:rPr>
        <w:t>summary</w:t>
      </w:r>
      <w:r>
        <w:rPr>
          <w:rStyle w:val="NormalTok"/>
        </w:rPr>
        <w:t>(full1)</w:t>
      </w:r>
    </w:p>
    <w:p w14:paraId="434A202F" w14:textId="77777777" w:rsidR="00D12613" w:rsidRDefault="00BF0ECF">
      <w:pPr>
        <w:pStyle w:val="SourceCode"/>
      </w:pPr>
      <w:r>
        <w:rPr>
          <w:rStyle w:val="VerbatimChar"/>
        </w:rPr>
        <w:t xml:space="preserve">## </w:t>
      </w:r>
      <w:r>
        <w:br/>
      </w:r>
      <w:r>
        <w:rPr>
          <w:rStyle w:val="VerbatimChar"/>
        </w:rPr>
        <w:t>## Call:</w:t>
      </w:r>
      <w:r>
        <w:br/>
      </w:r>
      <w:r>
        <w:rPr>
          <w:rStyle w:val="VerbatimChar"/>
        </w:rPr>
        <w:t xml:space="preserve">## lm(formula = movie.sig$imdb_score ~ movie.sig$num_voted_users + </w:t>
      </w:r>
      <w:r>
        <w:br/>
      </w:r>
      <w:r>
        <w:rPr>
          <w:rStyle w:val="VerbatimChar"/>
        </w:rPr>
        <w:t xml:space="preserve">##     movie.sig$num_critic_for_reviews + movie.sig$num_user_for_reviews + </w:t>
      </w:r>
      <w:r>
        <w:br/>
      </w:r>
      <w:r>
        <w:rPr>
          <w:rStyle w:val="VerbatimChar"/>
        </w:rPr>
        <w:t xml:space="preserve">##     movie.sig$duration + movie.sig$facenumber_in_poster + movie.sig$gross + </w:t>
      </w:r>
      <w:r>
        <w:br/>
      </w:r>
      <w:r>
        <w:rPr>
          <w:rStyle w:val="VerbatimChar"/>
        </w:rPr>
        <w:t xml:space="preserve">##     movie.sig$movie_facebook_likes + movie.sig$director_facebook_likes + </w:t>
      </w:r>
      <w:r>
        <w:br/>
      </w:r>
      <w:r>
        <w:rPr>
          <w:rStyle w:val="VerbatimChar"/>
        </w:rPr>
        <w:t xml:space="preserve">##     movie.sig$cast_total_facebook_likes + movie.sig$budget + </w:t>
      </w:r>
      <w:r>
        <w:br/>
      </w:r>
      <w:r>
        <w:rPr>
          <w:rStyle w:val="VerbatimChar"/>
        </w:rPr>
        <w:t>##     movie.sig$title_year + factor(movie.sig$genr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157 -0.3693  0.0835  0.4993  2.035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413e+01  3.604e+00  15.019  &lt; 2e-16</w:t>
      </w:r>
      <w:r>
        <w:br/>
      </w:r>
      <w:r>
        <w:rPr>
          <w:rStyle w:val="VerbatimChar"/>
        </w:rPr>
        <w:t>## movie.sig$num_voted_users            3.158e-06  1.757e-07  17.969  &lt; 2e-16</w:t>
      </w:r>
      <w:r>
        <w:br/>
      </w:r>
      <w:r>
        <w:rPr>
          <w:rStyle w:val="VerbatimChar"/>
        </w:rPr>
        <w:t>## movie.sig$num_critic_for_reviews     3.333e-03  2.119e-04  15.727  &lt; 2e-16</w:t>
      </w:r>
      <w:r>
        <w:br/>
      </w:r>
      <w:r>
        <w:rPr>
          <w:rStyle w:val="VerbatimChar"/>
        </w:rPr>
        <w:t>## movie.sig$num_user_for_reviews      -4.887e-04  5.976e-05  -8.177 4.26e-16</w:t>
      </w:r>
      <w:r>
        <w:br/>
      </w:r>
      <w:r>
        <w:rPr>
          <w:rStyle w:val="VerbatimChar"/>
        </w:rPr>
        <w:t>## movie.sig$duration                   8.491e-03  7.848e-04  10.820  &lt; 2e-16</w:t>
      </w:r>
      <w:r>
        <w:br/>
      </w:r>
      <w:r>
        <w:rPr>
          <w:rStyle w:val="VerbatimChar"/>
        </w:rPr>
        <w:t>## movie.sig$facenumber_in_poster      -1.750e-02  6.947e-03  -2.519  0.01182</w:t>
      </w:r>
      <w:r>
        <w:br/>
      </w:r>
      <w:r>
        <w:rPr>
          <w:rStyle w:val="VerbatimChar"/>
        </w:rPr>
        <w:t>## movie.sig$gross                      2.247e-10  3.096e-10   0.726  0.46808</w:t>
      </w:r>
      <w:r>
        <w:br/>
      </w:r>
      <w:r>
        <w:rPr>
          <w:rStyle w:val="VerbatimChar"/>
        </w:rPr>
        <w:t>## movie.sig$movie_facebook_likes      -4.007e-06  9.702e-07  -4.131 3.72e-05</w:t>
      </w:r>
      <w:r>
        <w:br/>
      </w:r>
      <w:r>
        <w:rPr>
          <w:rStyle w:val="VerbatimChar"/>
        </w:rPr>
        <w:t>## movie.sig$director_facebook_likes    2.832e-07  4.562e-06   0.062  0.95051</w:t>
      </w:r>
      <w:r>
        <w:br/>
      </w:r>
      <w:r>
        <w:rPr>
          <w:rStyle w:val="VerbatimChar"/>
        </w:rPr>
        <w:t>## movie.sig$cast_total_facebook_likes  1.110e-06  7.323e-07   1.516  0.12975</w:t>
      </w:r>
      <w:r>
        <w:br/>
      </w:r>
      <w:r>
        <w:rPr>
          <w:rStyle w:val="VerbatimChar"/>
        </w:rPr>
        <w:t>## movie.sig$budget                    -4.486e-09  5.125e-10  -8.753  &lt; 2e-16</w:t>
      </w:r>
      <w:r>
        <w:br/>
      </w:r>
      <w:r>
        <w:rPr>
          <w:rStyle w:val="VerbatimChar"/>
        </w:rPr>
        <w:t xml:space="preserve">## movie.sig$title_year                -2.467e-02  1.797e-03 -13.727  &lt; </w:t>
      </w:r>
      <w:r>
        <w:rPr>
          <w:rStyle w:val="VerbatimChar"/>
        </w:rPr>
        <w:lastRenderedPageBreak/>
        <w:t>2e-16</w:t>
      </w:r>
      <w:r>
        <w:br/>
      </w:r>
      <w:r>
        <w:rPr>
          <w:rStyle w:val="VerbatimChar"/>
        </w:rPr>
        <w:t>## factor(movie.sig$genres)Adventure    3.458e-01  5.448e-02   6.347 2.53e-10</w:t>
      </w:r>
      <w:r>
        <w:br/>
      </w:r>
      <w:r>
        <w:rPr>
          <w:rStyle w:val="VerbatimChar"/>
        </w:rPr>
        <w:t>## factor(movie.sig$genres)Animation    6.621e-01  1.345e-01   4.924 8.93e-07</w:t>
      </w:r>
      <w:r>
        <w:br/>
      </w:r>
      <w:r>
        <w:rPr>
          <w:rStyle w:val="VerbatimChar"/>
        </w:rPr>
        <w:t>## factor(movie.sig$genres)Biography    6.557e-01  7.661e-02   8.558  &lt; 2e-16</w:t>
      </w:r>
      <w:r>
        <w:br/>
      </w:r>
      <w:r>
        <w:rPr>
          <w:rStyle w:val="VerbatimChar"/>
        </w:rPr>
        <w:t>## factor(movie.sig$genres)Comedy       1.532e-01  4.361e-02   3.513  0.00045</w:t>
      </w:r>
      <w:r>
        <w:br/>
      </w:r>
      <w:r>
        <w:rPr>
          <w:rStyle w:val="VerbatimChar"/>
        </w:rPr>
        <w:t>## factor(movie.sig$genres)Crime        4.551e-01  6.464e-02   7.040 2.37e-12</w:t>
      </w:r>
      <w:r>
        <w:br/>
      </w:r>
      <w:r>
        <w:rPr>
          <w:rStyle w:val="VerbatimChar"/>
        </w:rPr>
        <w:t>## factor(movie.sig$genres)Documentary  9.270e-01  1.608e-01   5.765 8.98e-09</w:t>
      </w:r>
      <w:r>
        <w:br/>
      </w:r>
      <w:r>
        <w:rPr>
          <w:rStyle w:val="VerbatimChar"/>
        </w:rPr>
        <w:t>## factor(movie.sig$genres)Drama        5.326e-01  4.904e-02  10.861  &lt; 2e-16</w:t>
      </w:r>
      <w:r>
        <w:br/>
      </w:r>
      <w:r>
        <w:rPr>
          <w:rStyle w:val="VerbatimChar"/>
        </w:rPr>
        <w:t>## factor(movie.sig$genres)Family       2.201e-01  4.521e-01   0.487  0.62639</w:t>
      </w:r>
      <w:r>
        <w:br/>
      </w:r>
      <w:r>
        <w:rPr>
          <w:rStyle w:val="VerbatimChar"/>
        </w:rPr>
        <w:t>## factor(movie.sig$genres)Fantasy     -1.629e-01  1.448e-01  -1.125  0.26068</w:t>
      </w:r>
      <w:r>
        <w:br/>
      </w:r>
      <w:r>
        <w:rPr>
          <w:rStyle w:val="VerbatimChar"/>
        </w:rPr>
        <w:t>## factor(movie.sig$genres)Horror      -3.858e-01  7.777e-02  -4.961 7.41e-07</w:t>
      </w:r>
      <w:r>
        <w:br/>
      </w:r>
      <w:r>
        <w:rPr>
          <w:rStyle w:val="VerbatimChar"/>
        </w:rPr>
        <w:t>## factor(movie.sig$genres)Musical     -4.133e-01  5.573e-01  -0.742  0.45839</w:t>
      </w:r>
      <w:r>
        <w:br/>
      </w:r>
      <w:r>
        <w:rPr>
          <w:rStyle w:val="VerbatimChar"/>
        </w:rPr>
        <w:t>## factor(movie.sig$genres)Mystery      1.968e-01  1.979e-01   0.995  0.32005</w:t>
      </w:r>
      <w:r>
        <w:br/>
      </w:r>
      <w:r>
        <w:rPr>
          <w:rStyle w:val="VerbatimChar"/>
        </w:rPr>
        <w:t>## factor(movie.sig$genres)Romance      5.466e-01  5.506e-01   0.993  0.32095</w:t>
      </w:r>
      <w:r>
        <w:br/>
      </w:r>
      <w:r>
        <w:rPr>
          <w:rStyle w:val="VerbatimChar"/>
        </w:rPr>
        <w:t>## factor(movie.sig$genres)Sci-Fi       2.551e-01  2.960e-01   0.862  0.38870</w:t>
      </w:r>
      <w:r>
        <w:br/>
      </w:r>
      <w:r>
        <w:rPr>
          <w:rStyle w:val="VerbatimChar"/>
        </w:rPr>
        <w:t>## factor(movie.sig$genres)Thriller    -4.301e-01  7.786e-01  -0.552  0.58077</w:t>
      </w:r>
      <w:r>
        <w:br/>
      </w:r>
      <w:r>
        <w:rPr>
          <w:rStyle w:val="VerbatimChar"/>
        </w:rPr>
        <w:t>## factor(movie.sig$genres)Western     -1.037e-01  5.521e-01  -0.188  0.85101</w:t>
      </w:r>
      <w:r>
        <w:br/>
      </w:r>
      <w:r>
        <w:rPr>
          <w:rStyle w:val="VerbatimChar"/>
        </w:rPr>
        <w:t xml:space="preserve">##                                        </w:t>
      </w:r>
      <w:r>
        <w:br/>
      </w:r>
      <w:r>
        <w:rPr>
          <w:rStyle w:val="VerbatimChar"/>
        </w:rPr>
        <w:t>## (Intercept)                         ***</w:t>
      </w:r>
      <w:r>
        <w:br/>
      </w:r>
      <w:r>
        <w:rPr>
          <w:rStyle w:val="VerbatimChar"/>
        </w:rPr>
        <w:t>## movie.sig$num_voted_users           ***</w:t>
      </w:r>
      <w:r>
        <w:br/>
      </w:r>
      <w:r>
        <w:rPr>
          <w:rStyle w:val="VerbatimChar"/>
        </w:rPr>
        <w:t>## movie.sig$num_critic_for_reviews    ***</w:t>
      </w:r>
      <w:r>
        <w:br/>
      </w:r>
      <w:r>
        <w:rPr>
          <w:rStyle w:val="VerbatimChar"/>
        </w:rPr>
        <w:t>## movie.sig$num_user_for_reviews      ***</w:t>
      </w:r>
      <w:r>
        <w:br/>
      </w:r>
      <w:r>
        <w:rPr>
          <w:rStyle w:val="VerbatimChar"/>
        </w:rPr>
        <w:t>## movie.sig$duration                  ***</w:t>
      </w:r>
      <w:r>
        <w:br/>
      </w:r>
      <w:r>
        <w:rPr>
          <w:rStyle w:val="VerbatimChar"/>
        </w:rPr>
        <w:t xml:space="preserve">## movie.sig$facenumber_in_poster      *  </w:t>
      </w:r>
      <w:r>
        <w:br/>
      </w:r>
      <w:r>
        <w:rPr>
          <w:rStyle w:val="VerbatimChar"/>
        </w:rPr>
        <w:t xml:space="preserve">## movie.sig$gross                        </w:t>
      </w:r>
      <w:r>
        <w:br/>
      </w:r>
      <w:r>
        <w:rPr>
          <w:rStyle w:val="VerbatimChar"/>
        </w:rPr>
        <w:t>## movie.sig$movie_facebook_likes      ***</w:t>
      </w:r>
      <w:r>
        <w:br/>
      </w:r>
      <w:r>
        <w:rPr>
          <w:rStyle w:val="VerbatimChar"/>
        </w:rPr>
        <w:t xml:space="preserve">## movie.sig$director_facebook_likes      </w:t>
      </w:r>
      <w:r>
        <w:br/>
      </w:r>
      <w:r>
        <w:rPr>
          <w:rStyle w:val="VerbatimChar"/>
        </w:rPr>
        <w:t xml:space="preserve">## movie.sig$cast_total_facebook_likes    </w:t>
      </w:r>
      <w:r>
        <w:br/>
      </w:r>
      <w:r>
        <w:rPr>
          <w:rStyle w:val="VerbatimChar"/>
        </w:rPr>
        <w:t>## movie.sig$budget                    ***</w:t>
      </w:r>
      <w:r>
        <w:br/>
      </w:r>
      <w:r>
        <w:rPr>
          <w:rStyle w:val="VerbatimChar"/>
        </w:rPr>
        <w:t>## movie.sig$title_year                ***</w:t>
      </w:r>
      <w:r>
        <w:br/>
      </w:r>
      <w:r>
        <w:rPr>
          <w:rStyle w:val="VerbatimChar"/>
        </w:rPr>
        <w:t>## factor(movie.sig$genres)Adventure   ***</w:t>
      </w:r>
      <w:r>
        <w:br/>
      </w:r>
      <w:r>
        <w:rPr>
          <w:rStyle w:val="VerbatimChar"/>
        </w:rPr>
        <w:t>## factor(movie.sig$genres)Animation   ***</w:t>
      </w:r>
      <w:r>
        <w:br/>
      </w:r>
      <w:r>
        <w:rPr>
          <w:rStyle w:val="VerbatimChar"/>
        </w:rPr>
        <w:t>## factor(movie.sig$genres)Biography   ***</w:t>
      </w:r>
      <w:r>
        <w:br/>
      </w:r>
      <w:r>
        <w:rPr>
          <w:rStyle w:val="VerbatimChar"/>
        </w:rPr>
        <w:t>## factor(movie.sig$genres)Comedy      ***</w:t>
      </w:r>
      <w:r>
        <w:br/>
      </w:r>
      <w:r>
        <w:rPr>
          <w:rStyle w:val="VerbatimChar"/>
        </w:rPr>
        <w:lastRenderedPageBreak/>
        <w:t>## factor(movie.sig$genres)Crime       ***</w:t>
      </w:r>
      <w:r>
        <w:br/>
      </w:r>
      <w:r>
        <w:rPr>
          <w:rStyle w:val="VerbatimChar"/>
        </w:rPr>
        <w:t>## factor(movie.sig$genres)Documentary ***</w:t>
      </w:r>
      <w:r>
        <w:br/>
      </w:r>
      <w:r>
        <w:rPr>
          <w:rStyle w:val="VerbatimChar"/>
        </w:rPr>
        <w:t>## factor(movie.sig$genres)Drama       ***</w:t>
      </w:r>
      <w:r>
        <w:br/>
      </w:r>
      <w:r>
        <w:rPr>
          <w:rStyle w:val="VerbatimChar"/>
        </w:rPr>
        <w:t xml:space="preserve">## factor(movie.sig$genres)Family         </w:t>
      </w:r>
      <w:r>
        <w:br/>
      </w:r>
      <w:r>
        <w:rPr>
          <w:rStyle w:val="VerbatimChar"/>
        </w:rPr>
        <w:t xml:space="preserve">## factor(movie.sig$genres)Fantasy        </w:t>
      </w:r>
      <w:r>
        <w:br/>
      </w:r>
      <w:r>
        <w:rPr>
          <w:rStyle w:val="VerbatimChar"/>
        </w:rPr>
        <w:t>## factor(movie.sig$genres)Horror      ***</w:t>
      </w:r>
      <w:r>
        <w:br/>
      </w:r>
      <w:r>
        <w:rPr>
          <w:rStyle w:val="VerbatimChar"/>
        </w:rPr>
        <w:t xml:space="preserve">## factor(movie.sig$genres)Musical        </w:t>
      </w:r>
      <w:r>
        <w:br/>
      </w:r>
      <w:r>
        <w:rPr>
          <w:rStyle w:val="VerbatimChar"/>
        </w:rPr>
        <w:t xml:space="preserve">## factor(movie.sig$genres)Mystery        </w:t>
      </w:r>
      <w:r>
        <w:br/>
      </w:r>
      <w:r>
        <w:rPr>
          <w:rStyle w:val="VerbatimChar"/>
        </w:rPr>
        <w:t xml:space="preserve">## factor(movie.sig$genres)Romance        </w:t>
      </w:r>
      <w:r>
        <w:br/>
      </w:r>
      <w:r>
        <w:rPr>
          <w:rStyle w:val="VerbatimChar"/>
        </w:rPr>
        <w:t xml:space="preserve">## factor(movie.sig$genres)Sci-Fi         </w:t>
      </w:r>
      <w:r>
        <w:br/>
      </w:r>
      <w:r>
        <w:rPr>
          <w:rStyle w:val="VerbatimChar"/>
        </w:rPr>
        <w:t xml:space="preserve">## factor(movie.sig$genres)Thriller       </w:t>
      </w:r>
      <w:r>
        <w:br/>
      </w:r>
      <w:r>
        <w:rPr>
          <w:rStyle w:val="VerbatimChar"/>
        </w:rPr>
        <w:t xml:space="preserve">## factor(movie.sig$genres)Western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8 on 2977 degrees of freedom</w:t>
      </w:r>
      <w:r>
        <w:br/>
      </w:r>
      <w:r>
        <w:rPr>
          <w:rStyle w:val="VerbatimChar"/>
        </w:rPr>
        <w:t xml:space="preserve">## Multiple R-squared:  0.4604, Adjusted R-squared:  0.4555 </w:t>
      </w:r>
      <w:r>
        <w:br/>
      </w:r>
      <w:r>
        <w:rPr>
          <w:rStyle w:val="VerbatimChar"/>
        </w:rPr>
        <w:t>## F-statistic: 94.07 on 27 and 2977 DF,  p-value: &lt; 2.2e-16</w:t>
      </w:r>
    </w:p>
    <w:p w14:paraId="0DC17F86" w14:textId="77777777" w:rsidR="00D12613" w:rsidRDefault="00BF0ECF">
      <w:pPr>
        <w:pStyle w:val="SourceCode"/>
      </w:pPr>
      <w:r>
        <w:rPr>
          <w:rStyle w:val="KeywordTok"/>
        </w:rPr>
        <w:t>step</w:t>
      </w:r>
      <w:r>
        <w:rPr>
          <w:rStyle w:val="NormalTok"/>
        </w:rPr>
        <w:t>(null,</w:t>
      </w:r>
      <w:r>
        <w:rPr>
          <w:rStyle w:val="DataTypeTok"/>
        </w:rPr>
        <w:t>scope =</w:t>
      </w:r>
      <w:r>
        <w:rPr>
          <w:rStyle w:val="NormalTok"/>
        </w:rPr>
        <w:t xml:space="preserve"> </w:t>
      </w:r>
      <w:r>
        <w:rPr>
          <w:rStyle w:val="KeywordTok"/>
        </w:rPr>
        <w:t>list</w:t>
      </w:r>
      <w:r>
        <w:rPr>
          <w:rStyle w:val="NormalTok"/>
        </w:rPr>
        <w:t>(</w:t>
      </w:r>
      <w:r>
        <w:rPr>
          <w:rStyle w:val="DataTypeTok"/>
        </w:rPr>
        <w:t>lower=</w:t>
      </w:r>
      <w:r>
        <w:rPr>
          <w:rStyle w:val="NormalTok"/>
        </w:rPr>
        <w:t>null,</w:t>
      </w:r>
      <w:r>
        <w:rPr>
          <w:rStyle w:val="DataTypeTok"/>
        </w:rPr>
        <w:t>upper=</w:t>
      </w:r>
      <w:r>
        <w:rPr>
          <w:rStyle w:val="NormalTok"/>
        </w:rPr>
        <w:t>full1),</w:t>
      </w:r>
      <w:r>
        <w:rPr>
          <w:rStyle w:val="DataTypeTok"/>
        </w:rPr>
        <w:t>direction =</w:t>
      </w:r>
      <w:r>
        <w:rPr>
          <w:rStyle w:val="NormalTok"/>
        </w:rPr>
        <w:t xml:space="preserve"> </w:t>
      </w:r>
      <w:r>
        <w:rPr>
          <w:rStyle w:val="StringTok"/>
        </w:rPr>
        <w:t>'forward'</w:t>
      </w:r>
      <w:r>
        <w:rPr>
          <w:rStyle w:val="NormalTok"/>
        </w:rPr>
        <w:t>)</w:t>
      </w:r>
    </w:p>
    <w:p w14:paraId="5345DFFE" w14:textId="77777777" w:rsidR="00D12613" w:rsidRDefault="00BF0ECF">
      <w:pPr>
        <w:pStyle w:val="SourceCode"/>
      </w:pPr>
      <w:r>
        <w:rPr>
          <w:rStyle w:val="VerbatimChar"/>
        </w:rPr>
        <w:t>## Start:  AIC=309.81</w:t>
      </w:r>
      <w:r>
        <w:br/>
      </w:r>
      <w:r>
        <w:rPr>
          <w:rStyle w:val="VerbatimChar"/>
        </w:rPr>
        <w:t>## movie.sig$imdb_score ~ 1</w:t>
      </w:r>
      <w:r>
        <w:br/>
      </w:r>
      <w:r>
        <w:rPr>
          <w:rStyle w:val="VerbatimChar"/>
        </w:rPr>
        <w:t xml:space="preserve">## </w:t>
      </w:r>
      <w:r>
        <w:br/>
      </w:r>
      <w:r>
        <w:rPr>
          <w:rStyle w:val="VerbatimChar"/>
        </w:rPr>
        <w:t>##                                       Df Sum of Sq    RSS     AIC</w:t>
      </w:r>
      <w:r>
        <w:br/>
      </w:r>
      <w:r>
        <w:rPr>
          <w:rStyle w:val="VerbatimChar"/>
        </w:rPr>
        <w:t>## + movie.sig$num_voted_users            1    871.90 2457.2 -600.74</w:t>
      </w:r>
      <w:r>
        <w:br/>
      </w:r>
      <w:r>
        <w:rPr>
          <w:rStyle w:val="VerbatimChar"/>
        </w:rPr>
        <w:t>## + movie.sig$duration                   1    491.13 2838.0 -167.82</w:t>
      </w:r>
      <w:r>
        <w:br/>
      </w:r>
      <w:r>
        <w:rPr>
          <w:rStyle w:val="VerbatimChar"/>
        </w:rPr>
        <w:t>## + movie.sig$num_critic_for_reviews     1    428.38 2900.8 -102.10</w:t>
      </w:r>
      <w:r>
        <w:br/>
      </w:r>
      <w:r>
        <w:rPr>
          <w:rStyle w:val="VerbatimChar"/>
        </w:rPr>
        <w:t>## + movie.sig$num_user_for_reviews       1    407.62 2921.5  -80.68</w:t>
      </w:r>
      <w:r>
        <w:br/>
      </w:r>
      <w:r>
        <w:rPr>
          <w:rStyle w:val="VerbatimChar"/>
        </w:rPr>
        <w:t>## + factor(movie.sig$genres)            16    331.02 2998.1   27.10</w:t>
      </w:r>
      <w:r>
        <w:br/>
      </w:r>
      <w:r>
        <w:rPr>
          <w:rStyle w:val="VerbatimChar"/>
        </w:rPr>
        <w:t>## + movie.sig$movie_facebook_likes       1    282.82 3046.3   45.02</w:t>
      </w:r>
      <w:r>
        <w:br/>
      </w:r>
      <w:r>
        <w:rPr>
          <w:rStyle w:val="VerbatimChar"/>
        </w:rPr>
        <w:t>## + movie.sig$gross                      1    242.62 3086.5   84.42</w:t>
      </w:r>
      <w:r>
        <w:br/>
      </w:r>
      <w:r>
        <w:rPr>
          <w:rStyle w:val="VerbatimChar"/>
        </w:rPr>
        <w:t>## + movie.sig$director_facebook_likes    1    166.17 3163.0  157.95</w:t>
      </w:r>
      <w:r>
        <w:br/>
      </w:r>
      <w:r>
        <w:rPr>
          <w:rStyle w:val="VerbatimChar"/>
        </w:rPr>
        <w:t>## + movie.sig$title_year                 1     69.27 3259.9  248.63</w:t>
      </w:r>
      <w:r>
        <w:br/>
      </w:r>
      <w:r>
        <w:rPr>
          <w:rStyle w:val="VerbatimChar"/>
        </w:rPr>
        <w:t>## + movie.sig$cast_total_facebook_likes  1     64.28 3264.8  253.22</w:t>
      </w:r>
      <w:r>
        <w:br/>
      </w:r>
      <w:r>
        <w:rPr>
          <w:rStyle w:val="VerbatimChar"/>
        </w:rPr>
        <w:t>## + movie.sig$budget                     1     16.26 3312.9  297.09</w:t>
      </w:r>
      <w:r>
        <w:br/>
      </w:r>
      <w:r>
        <w:rPr>
          <w:rStyle w:val="VerbatimChar"/>
        </w:rPr>
        <w:t>## + movie.sig$facenumber_in_poster       1     15.14 3314.0  298.11</w:t>
      </w:r>
      <w:r>
        <w:br/>
      </w:r>
      <w:r>
        <w:rPr>
          <w:rStyle w:val="VerbatimChar"/>
        </w:rPr>
        <w:t>## &lt;none&gt;                                             3329.1  309.81</w:t>
      </w:r>
      <w:r>
        <w:br/>
      </w:r>
      <w:r>
        <w:rPr>
          <w:rStyle w:val="VerbatimChar"/>
        </w:rPr>
        <w:t xml:space="preserve">## </w:t>
      </w:r>
      <w:r>
        <w:br/>
      </w:r>
      <w:r>
        <w:rPr>
          <w:rStyle w:val="VerbatimChar"/>
        </w:rPr>
        <w:t>## Step:  AIC=-600.74</w:t>
      </w:r>
      <w:r>
        <w:br/>
      </w:r>
      <w:r>
        <w:rPr>
          <w:rStyle w:val="VerbatimChar"/>
        </w:rPr>
        <w:t>## movie.sig$imdb_score ~ movie.sig$num_voted_users</w:t>
      </w:r>
      <w:r>
        <w:br/>
      </w:r>
      <w:r>
        <w:rPr>
          <w:rStyle w:val="VerbatimChar"/>
        </w:rPr>
        <w:t xml:space="preserve">## </w:t>
      </w:r>
      <w:r>
        <w:br/>
      </w:r>
      <w:r>
        <w:rPr>
          <w:rStyle w:val="VerbatimChar"/>
        </w:rPr>
        <w:t>##                                       Df Sum of Sq    RSS     AIC</w:t>
      </w:r>
      <w:r>
        <w:br/>
      </w:r>
      <w:r>
        <w:rPr>
          <w:rStyle w:val="VerbatimChar"/>
        </w:rPr>
        <w:t>## + factor(movie.sig$genres)            16   311.531 2145.7 -976.12</w:t>
      </w:r>
      <w:r>
        <w:br/>
      </w:r>
      <w:r>
        <w:rPr>
          <w:rStyle w:val="VerbatimChar"/>
        </w:rPr>
        <w:t>## + movie.sig$duration                   1   147.786 2309.4 -785.13</w:t>
      </w:r>
      <w:r>
        <w:br/>
      </w:r>
      <w:r>
        <w:rPr>
          <w:rStyle w:val="VerbatimChar"/>
        </w:rPr>
        <w:t>## + movie.sig$title_year                 1    84.649 2372.6 -704.08</w:t>
      </w:r>
      <w:r>
        <w:br/>
      </w:r>
      <w:r>
        <w:rPr>
          <w:rStyle w:val="VerbatimChar"/>
        </w:rPr>
        <w:t>## + movie.sig$budget                     1    73.211 2384.0 -689.63</w:t>
      </w:r>
      <w:r>
        <w:br/>
      </w:r>
      <w:r>
        <w:rPr>
          <w:rStyle w:val="VerbatimChar"/>
        </w:rPr>
        <w:t>## + movie.sig$num_user_for_reviews       1    21.297 2435.9 -624.90</w:t>
      </w:r>
      <w:r>
        <w:br/>
      </w:r>
      <w:r>
        <w:rPr>
          <w:rStyle w:val="VerbatimChar"/>
        </w:rPr>
        <w:t>## + movie.sig$gross                      1    16.929 2440.3 -619.51</w:t>
      </w:r>
      <w:r>
        <w:br/>
      </w:r>
      <w:r>
        <w:rPr>
          <w:rStyle w:val="VerbatimChar"/>
        </w:rPr>
        <w:t>## + movie.sig$num_critic_for_reviews     1    14.632 2442.6 -616.69</w:t>
      </w:r>
      <w:r>
        <w:br/>
      </w:r>
      <w:r>
        <w:rPr>
          <w:rStyle w:val="VerbatimChar"/>
        </w:rPr>
        <w:lastRenderedPageBreak/>
        <w:t>## + movie.sig$director_facebook_likes    1    13.657 2443.6 -615.49</w:t>
      </w:r>
      <w:r>
        <w:br/>
      </w:r>
      <w:r>
        <w:rPr>
          <w:rStyle w:val="VerbatimChar"/>
        </w:rPr>
        <w:t>## + movie.sig$facenumber_in_poster       1     6.789 2450.4 -607.05</w:t>
      </w:r>
      <w:r>
        <w:br/>
      </w:r>
      <w:r>
        <w:rPr>
          <w:rStyle w:val="VerbatimChar"/>
        </w:rPr>
        <w:t>## + movie.sig$movie_facebook_likes       1     2.627 2454.6 -601.95</w:t>
      </w:r>
      <w:r>
        <w:br/>
      </w:r>
      <w:r>
        <w:rPr>
          <w:rStyle w:val="VerbatimChar"/>
        </w:rPr>
        <w:t>## &lt;none&gt;                                             2457.2 -600.74</w:t>
      </w:r>
      <w:r>
        <w:br/>
      </w:r>
      <w:r>
        <w:rPr>
          <w:rStyle w:val="VerbatimChar"/>
        </w:rPr>
        <w:t>## + movie.sig$cast_total_facebook_likes  1     0.524 2456.7 -599.38</w:t>
      </w:r>
      <w:r>
        <w:br/>
      </w:r>
      <w:r>
        <w:rPr>
          <w:rStyle w:val="VerbatimChar"/>
        </w:rPr>
        <w:t xml:space="preserve">## </w:t>
      </w:r>
      <w:r>
        <w:br/>
      </w:r>
      <w:r>
        <w:rPr>
          <w:rStyle w:val="VerbatimChar"/>
        </w:rPr>
        <w:t>## Step:  AIC=-976.12</w:t>
      </w:r>
      <w:r>
        <w:br/>
      </w:r>
      <w:r>
        <w:rPr>
          <w:rStyle w:val="VerbatimChar"/>
        </w:rPr>
        <w:t>## movie.sig$imdb_score ~ movie.sig$num_voted_users + factor(movie.sig$genres)</w:t>
      </w:r>
      <w:r>
        <w:br/>
      </w:r>
      <w:r>
        <w:rPr>
          <w:rStyle w:val="VerbatimChar"/>
        </w:rPr>
        <w:t xml:space="preserve">## </w:t>
      </w:r>
      <w:r>
        <w:br/>
      </w:r>
      <w:r>
        <w:rPr>
          <w:rStyle w:val="VerbatimChar"/>
        </w:rPr>
        <w:t>##                                       Df Sum of Sq    RSS      AIC</w:t>
      </w:r>
      <w:r>
        <w:br/>
      </w:r>
      <w:r>
        <w:rPr>
          <w:rStyle w:val="VerbatimChar"/>
        </w:rPr>
        <w:t>## + movie.sig$title_year                 1    79.623 2066.1 -1087.75</w:t>
      </w:r>
      <w:r>
        <w:br/>
      </w:r>
      <w:r>
        <w:rPr>
          <w:rStyle w:val="VerbatimChar"/>
        </w:rPr>
        <w:t>## + movie.sig$duration                   1    74.584 2071.1 -1080.44</w:t>
      </w:r>
      <w:r>
        <w:br/>
      </w:r>
      <w:r>
        <w:rPr>
          <w:rStyle w:val="VerbatimChar"/>
        </w:rPr>
        <w:t>## + movie.sig$budget                     1    28.689 2117.0 -1014.57</w:t>
      </w:r>
      <w:r>
        <w:br/>
      </w:r>
      <w:r>
        <w:rPr>
          <w:rStyle w:val="VerbatimChar"/>
        </w:rPr>
        <w:t>## + movie.sig$num_critic_for_reviews     1    23.116 2122.6 -1006.67</w:t>
      </w:r>
      <w:r>
        <w:br/>
      </w:r>
      <w:r>
        <w:rPr>
          <w:rStyle w:val="VerbatimChar"/>
        </w:rPr>
        <w:t>## + movie.sig$num_user_for_reviews       1    12.251 2133.4  -991.33</w:t>
      </w:r>
      <w:r>
        <w:br/>
      </w:r>
      <w:r>
        <w:rPr>
          <w:rStyle w:val="VerbatimChar"/>
        </w:rPr>
        <w:t>## + movie.sig$director_facebook_likes    1     3.707 2142.0  -979.32</w:t>
      </w:r>
      <w:r>
        <w:br/>
      </w:r>
      <w:r>
        <w:rPr>
          <w:rStyle w:val="VerbatimChar"/>
        </w:rPr>
        <w:t>## + movie.sig$facenumber_in_poster       1     3.274 2142.4  -978.71</w:t>
      </w:r>
      <w:r>
        <w:br/>
      </w:r>
      <w:r>
        <w:rPr>
          <w:rStyle w:val="VerbatimChar"/>
        </w:rPr>
        <w:t>## + movie.sig$movie_facebook_likes       1     1.686 2144.0  -976.49</w:t>
      </w:r>
      <w:r>
        <w:br/>
      </w:r>
      <w:r>
        <w:rPr>
          <w:rStyle w:val="VerbatimChar"/>
        </w:rPr>
        <w:t>## &lt;none&gt;                                             2145.7  -976.12</w:t>
      </w:r>
      <w:r>
        <w:br/>
      </w:r>
      <w:r>
        <w:rPr>
          <w:rStyle w:val="VerbatimChar"/>
        </w:rPr>
        <w:t>## + movie.sig$gross                      1     1.391 2144.3  -976.07</w:t>
      </w:r>
      <w:r>
        <w:br/>
      </w:r>
      <w:r>
        <w:rPr>
          <w:rStyle w:val="VerbatimChar"/>
        </w:rPr>
        <w:t>## + movie.sig$cast_total_facebook_likes  1     0.362 2145.3  -974.63</w:t>
      </w:r>
      <w:r>
        <w:br/>
      </w:r>
      <w:r>
        <w:rPr>
          <w:rStyle w:val="VerbatimChar"/>
        </w:rPr>
        <w:t xml:space="preserve">## </w:t>
      </w:r>
      <w:r>
        <w:br/>
      </w:r>
      <w:r>
        <w:rPr>
          <w:rStyle w:val="VerbatimChar"/>
        </w:rPr>
        <w:t>## Step:  AIC=-1087.75</w:t>
      </w:r>
      <w:r>
        <w:br/>
      </w:r>
      <w:r>
        <w:rPr>
          <w:rStyle w:val="VerbatimChar"/>
        </w:rPr>
        <w:t xml:space="preserve">## movie.sig$imdb_score ~ movie.sig$num_voted_users + factor(movie.sig$genres) + </w:t>
      </w:r>
      <w:r>
        <w:br/>
      </w:r>
      <w:r>
        <w:rPr>
          <w:rStyle w:val="VerbatimChar"/>
        </w:rPr>
        <w:t>##     movie.sig$title_year</w:t>
      </w:r>
      <w:r>
        <w:br/>
      </w:r>
      <w:r>
        <w:rPr>
          <w:rStyle w:val="VerbatimChar"/>
        </w:rPr>
        <w:t xml:space="preserve">## </w:t>
      </w:r>
      <w:r>
        <w:br/>
      </w:r>
      <w:r>
        <w:rPr>
          <w:rStyle w:val="VerbatimChar"/>
        </w:rPr>
        <w:t>##                                       Df Sum of Sq    RSS     AIC</w:t>
      </w:r>
      <w:r>
        <w:br/>
      </w:r>
      <w:r>
        <w:rPr>
          <w:rStyle w:val="VerbatimChar"/>
        </w:rPr>
        <w:t>## + movie.sig$num_critic_for_reviews     1   125.091 1941.0 -1273.4</w:t>
      </w:r>
      <w:r>
        <w:br/>
      </w:r>
      <w:r>
        <w:rPr>
          <w:rStyle w:val="VerbatimChar"/>
        </w:rPr>
        <w:t>## + movie.sig$duration                   1    55.857 2010.2 -1168.1</w:t>
      </w:r>
      <w:r>
        <w:br/>
      </w:r>
      <w:r>
        <w:rPr>
          <w:rStyle w:val="VerbatimChar"/>
        </w:rPr>
        <w:t>## + movie.sig$movie_facebook_likes       1    21.746 2044.3 -1117.5</w:t>
      </w:r>
      <w:r>
        <w:br/>
      </w:r>
      <w:r>
        <w:rPr>
          <w:rStyle w:val="VerbatimChar"/>
        </w:rPr>
        <w:t>## + movie.sig$num_user_for_reviews       1    11.741 2054.3 -1102.9</w:t>
      </w:r>
      <w:r>
        <w:br/>
      </w:r>
      <w:r>
        <w:rPr>
          <w:rStyle w:val="VerbatimChar"/>
        </w:rPr>
        <w:t>## + movie.sig$budget                     1     9.196 2056.9 -1099.2</w:t>
      </w:r>
      <w:r>
        <w:br/>
      </w:r>
      <w:r>
        <w:rPr>
          <w:rStyle w:val="VerbatimChar"/>
        </w:rPr>
        <w:t>## + movie.sig$cast_total_facebook_likes  1     2.923 2063.2 -1090.0</w:t>
      </w:r>
      <w:r>
        <w:br/>
      </w:r>
      <w:r>
        <w:rPr>
          <w:rStyle w:val="VerbatimChar"/>
        </w:rPr>
        <w:t>## + movie.sig$director_facebook_likes    1     1.740 2064.3 -1088.3</w:t>
      </w:r>
      <w:r>
        <w:br/>
      </w:r>
      <w:r>
        <w:rPr>
          <w:rStyle w:val="VerbatimChar"/>
        </w:rPr>
        <w:t>## &lt;none&gt;                                             2066.1 -1087.8</w:t>
      </w:r>
      <w:r>
        <w:br/>
      </w:r>
      <w:r>
        <w:rPr>
          <w:rStyle w:val="VerbatimChar"/>
        </w:rPr>
        <w:t>## + movie.sig$facenumber_in_poster       1     1.084 2065.0 -1087.3</w:t>
      </w:r>
      <w:r>
        <w:br/>
      </w:r>
      <w:r>
        <w:rPr>
          <w:rStyle w:val="VerbatimChar"/>
        </w:rPr>
        <w:t>## + movie.sig$gross                      1     0.638 2065.4 -1086.7</w:t>
      </w:r>
      <w:r>
        <w:br/>
      </w:r>
      <w:r>
        <w:rPr>
          <w:rStyle w:val="VerbatimChar"/>
        </w:rPr>
        <w:t xml:space="preserve">## </w:t>
      </w:r>
      <w:r>
        <w:br/>
      </w:r>
      <w:r>
        <w:rPr>
          <w:rStyle w:val="VerbatimChar"/>
        </w:rPr>
        <w:t>## Step:  AIC=-1273.43</w:t>
      </w:r>
      <w:r>
        <w:br/>
      </w:r>
      <w:r>
        <w:rPr>
          <w:rStyle w:val="VerbatimChar"/>
        </w:rPr>
        <w:t xml:space="preserve">## movie.sig$imdb_score ~ movie.sig$num_voted_users + factor(movie.sig$genres) + </w:t>
      </w:r>
      <w:r>
        <w:br/>
      </w:r>
      <w:r>
        <w:rPr>
          <w:rStyle w:val="VerbatimChar"/>
        </w:rPr>
        <w:t>##     movie.sig$title_year + movie.sig$num_critic_for_reviews</w:t>
      </w:r>
      <w:r>
        <w:br/>
      </w:r>
      <w:r>
        <w:rPr>
          <w:rStyle w:val="VerbatimChar"/>
        </w:rPr>
        <w:t xml:space="preserve">## </w:t>
      </w:r>
      <w:r>
        <w:br/>
      </w:r>
      <w:r>
        <w:rPr>
          <w:rStyle w:val="VerbatimChar"/>
        </w:rPr>
        <w:t>##                                       Df Sum of Sq    RSS     AIC</w:t>
      </w:r>
      <w:r>
        <w:br/>
      </w:r>
      <w:r>
        <w:rPr>
          <w:rStyle w:val="VerbatimChar"/>
        </w:rPr>
        <w:t>## + movie.sig$budget                     1    36.627 1904.4 -1328.7</w:t>
      </w:r>
      <w:r>
        <w:br/>
      </w:r>
      <w:r>
        <w:rPr>
          <w:rStyle w:val="VerbatimChar"/>
        </w:rPr>
        <w:t>## + movie.sig$num_user_for_reviews       1    35.326 1905.7 -1326.6</w:t>
      </w:r>
      <w:r>
        <w:br/>
      </w:r>
      <w:r>
        <w:rPr>
          <w:rStyle w:val="VerbatimChar"/>
        </w:rPr>
        <w:t>## + movie.sig$duration                   1    34.873 1906.1 -1325.9</w:t>
      </w:r>
      <w:r>
        <w:br/>
      </w:r>
      <w:r>
        <w:rPr>
          <w:rStyle w:val="VerbatimChar"/>
        </w:rPr>
        <w:t>## + movie.sig$gross                      1     7.359 1933.6 -1282.8</w:t>
      </w:r>
      <w:r>
        <w:br/>
      </w:r>
      <w:r>
        <w:rPr>
          <w:rStyle w:val="VerbatimChar"/>
        </w:rPr>
        <w:lastRenderedPageBreak/>
        <w:t>## + movie.sig$movie_facebook_likes       1     1.397 1939.6 -1273.6</w:t>
      </w:r>
      <w:r>
        <w:br/>
      </w:r>
      <w:r>
        <w:rPr>
          <w:rStyle w:val="VerbatimChar"/>
        </w:rPr>
        <w:t>## &lt;none&gt;                                             1941.0 -1273.4</w:t>
      </w:r>
      <w:r>
        <w:br/>
      </w:r>
      <w:r>
        <w:rPr>
          <w:rStyle w:val="VerbatimChar"/>
        </w:rPr>
        <w:t>## + movie.sig$facenumber_in_poster       1     0.926 1940.1 -1272.9</w:t>
      </w:r>
      <w:r>
        <w:br/>
      </w:r>
      <w:r>
        <w:rPr>
          <w:rStyle w:val="VerbatimChar"/>
        </w:rPr>
        <w:t>## + movie.sig$director_facebook_likes    1     0.644 1940.3 -1272.4</w:t>
      </w:r>
      <w:r>
        <w:br/>
      </w:r>
      <w:r>
        <w:rPr>
          <w:rStyle w:val="VerbatimChar"/>
        </w:rPr>
        <w:t>## + movie.sig$cast_total_facebook_likes  1     0.572 1940.4 -1272.3</w:t>
      </w:r>
      <w:r>
        <w:br/>
      </w:r>
      <w:r>
        <w:rPr>
          <w:rStyle w:val="VerbatimChar"/>
        </w:rPr>
        <w:t xml:space="preserve">## </w:t>
      </w:r>
      <w:r>
        <w:br/>
      </w:r>
      <w:r>
        <w:rPr>
          <w:rStyle w:val="VerbatimChar"/>
        </w:rPr>
        <w:t>## Step:  AIC=-1328.68</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w:t>
      </w:r>
      <w:r>
        <w:br/>
      </w:r>
      <w:r>
        <w:rPr>
          <w:rStyle w:val="VerbatimChar"/>
        </w:rPr>
        <w:t xml:space="preserve">## </w:t>
      </w:r>
      <w:r>
        <w:br/>
      </w:r>
      <w:r>
        <w:rPr>
          <w:rStyle w:val="VerbatimChar"/>
        </w:rPr>
        <w:t>##                                       Df Sum of Sq    RSS     AIC</w:t>
      </w:r>
      <w:r>
        <w:br/>
      </w:r>
      <w:r>
        <w:rPr>
          <w:rStyle w:val="VerbatimChar"/>
        </w:rPr>
        <w:t>## + movie.sig$duration                   1    58.373 1846.0 -1420.2</w:t>
      </w:r>
      <w:r>
        <w:br/>
      </w:r>
      <w:r>
        <w:rPr>
          <w:rStyle w:val="VerbatimChar"/>
        </w:rPr>
        <w:t>## + movie.sig$num_user_for_reviews       1    27.052 1877.3 -1369.7</w:t>
      </w:r>
      <w:r>
        <w:br/>
      </w:r>
      <w:r>
        <w:rPr>
          <w:rStyle w:val="VerbatimChar"/>
        </w:rPr>
        <w:t>## + movie.sig$movie_facebook_likes       1     2.576 1901.8 -1330.8</w:t>
      </w:r>
      <w:r>
        <w:br/>
      </w:r>
      <w:r>
        <w:rPr>
          <w:rStyle w:val="VerbatimChar"/>
        </w:rPr>
        <w:t>## + movie.sig$cast_total_facebook_likes  1     2.005 1902.3 -1329.8</w:t>
      </w:r>
      <w:r>
        <w:br/>
      </w:r>
      <w:r>
        <w:rPr>
          <w:rStyle w:val="VerbatimChar"/>
        </w:rPr>
        <w:t>## &lt;none&gt;                                             1904.4 -1328.7</w:t>
      </w:r>
      <w:r>
        <w:br/>
      </w:r>
      <w:r>
        <w:rPr>
          <w:rStyle w:val="VerbatimChar"/>
        </w:rPr>
        <w:t>## + movie.sig$facenumber_in_poster       1     1.071 1903.3 -1328.4</w:t>
      </w:r>
      <w:r>
        <w:br/>
      </w:r>
      <w:r>
        <w:rPr>
          <w:rStyle w:val="VerbatimChar"/>
        </w:rPr>
        <w:t>## + movie.sig$director_facebook_likes    1     0.557 1903.8 -1327.6</w:t>
      </w:r>
      <w:r>
        <w:br/>
      </w:r>
      <w:r>
        <w:rPr>
          <w:rStyle w:val="VerbatimChar"/>
        </w:rPr>
        <w:t>## + movie.sig$gross                      1     0.074 1904.3 -1326.8</w:t>
      </w:r>
      <w:r>
        <w:br/>
      </w:r>
      <w:r>
        <w:rPr>
          <w:rStyle w:val="VerbatimChar"/>
        </w:rPr>
        <w:t xml:space="preserve">## </w:t>
      </w:r>
      <w:r>
        <w:br/>
      </w:r>
      <w:r>
        <w:rPr>
          <w:rStyle w:val="VerbatimChar"/>
        </w:rPr>
        <w:t>## Step:  AIC=-1420.23</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 + movie.sig$duration</w:t>
      </w:r>
      <w:r>
        <w:br/>
      </w:r>
      <w:r>
        <w:rPr>
          <w:rStyle w:val="VerbatimChar"/>
        </w:rPr>
        <w:t xml:space="preserve">## </w:t>
      </w:r>
      <w:r>
        <w:br/>
      </w:r>
      <w:r>
        <w:rPr>
          <w:rStyle w:val="VerbatimChar"/>
        </w:rPr>
        <w:t>##                                       Df Sum of Sq    RSS     AIC</w:t>
      </w:r>
      <w:r>
        <w:br/>
      </w:r>
      <w:r>
        <w:rPr>
          <w:rStyle w:val="VerbatimChar"/>
        </w:rPr>
        <w:t>## + movie.sig$num_user_for_reviews       1    33.825 1812.2 -1473.8</w:t>
      </w:r>
      <w:r>
        <w:br/>
      </w:r>
      <w:r>
        <w:rPr>
          <w:rStyle w:val="VerbatimChar"/>
        </w:rPr>
        <w:t>## + movie.sig$movie_facebook_likes       1     4.702 1841.3 -1425.9</w:t>
      </w:r>
      <w:r>
        <w:br/>
      </w:r>
      <w:r>
        <w:rPr>
          <w:rStyle w:val="VerbatimChar"/>
        </w:rPr>
        <w:t>## + movie.sig$facenumber_in_poster       1     2.488 1843.5 -1422.3</w:t>
      </w:r>
      <w:r>
        <w:br/>
      </w:r>
      <w:r>
        <w:rPr>
          <w:rStyle w:val="VerbatimChar"/>
        </w:rPr>
        <w:t>## + movie.sig$cast_total_facebook_likes  1     1.601 1844.4 -1420.8</w:t>
      </w:r>
      <w:r>
        <w:br/>
      </w:r>
      <w:r>
        <w:rPr>
          <w:rStyle w:val="VerbatimChar"/>
        </w:rPr>
        <w:t>## &lt;none&gt;                                             1846.0 -1420.2</w:t>
      </w:r>
      <w:r>
        <w:br/>
      </w:r>
      <w:r>
        <w:rPr>
          <w:rStyle w:val="VerbatimChar"/>
        </w:rPr>
        <w:t>## + movie.sig$gross                      1     0.196 1845.8 -1418.5</w:t>
      </w:r>
      <w:r>
        <w:br/>
      </w:r>
      <w:r>
        <w:rPr>
          <w:rStyle w:val="VerbatimChar"/>
        </w:rPr>
        <w:t>## + movie.sig$director_facebook_likes    1     0.043 1845.9 -1418.3</w:t>
      </w:r>
      <w:r>
        <w:br/>
      </w:r>
      <w:r>
        <w:rPr>
          <w:rStyle w:val="VerbatimChar"/>
        </w:rPr>
        <w:t xml:space="preserve">## </w:t>
      </w:r>
      <w:r>
        <w:br/>
      </w:r>
      <w:r>
        <w:rPr>
          <w:rStyle w:val="VerbatimChar"/>
        </w:rPr>
        <w:t>## Step:  AIC=-1473.81</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 + movie.sig$duration + movie.sig$num_user_for_reviews</w:t>
      </w:r>
      <w:r>
        <w:br/>
      </w:r>
      <w:r>
        <w:rPr>
          <w:rStyle w:val="VerbatimChar"/>
        </w:rPr>
        <w:t xml:space="preserve">## </w:t>
      </w:r>
      <w:r>
        <w:br/>
      </w:r>
      <w:r>
        <w:rPr>
          <w:rStyle w:val="VerbatimChar"/>
        </w:rPr>
        <w:t>##                                       Df Sum of Sq    RSS     AIC</w:t>
      </w:r>
      <w:r>
        <w:br/>
      </w:r>
      <w:r>
        <w:rPr>
          <w:rStyle w:val="VerbatimChar"/>
        </w:rPr>
        <w:t>## + movie.sig$movie_facebook_likes       1   10.4792 1801.7 -1489.2</w:t>
      </w:r>
      <w:r>
        <w:br/>
      </w:r>
      <w:r>
        <w:rPr>
          <w:rStyle w:val="VerbatimChar"/>
        </w:rPr>
        <w:t>## + movie.sig$facenumber_in_poster       1    3.7911 1808.4 -1478.1</w:t>
      </w:r>
      <w:r>
        <w:br/>
      </w:r>
      <w:r>
        <w:rPr>
          <w:rStyle w:val="VerbatimChar"/>
        </w:rPr>
        <w:t>## &lt;none&gt;                                             1812.2 -1473.8</w:t>
      </w:r>
      <w:r>
        <w:br/>
      </w:r>
      <w:r>
        <w:rPr>
          <w:rStyle w:val="VerbatimChar"/>
        </w:rPr>
        <w:t>## + movie.sig$cast_total_facebook_likes  1    0.9926 1811.2 -1473.5</w:t>
      </w:r>
      <w:r>
        <w:br/>
      </w:r>
      <w:r>
        <w:rPr>
          <w:rStyle w:val="VerbatimChar"/>
        </w:rPr>
        <w:t>## + movie.sig$gross                      1    0.3569 1811.8 -1472.4</w:t>
      </w:r>
      <w:r>
        <w:br/>
      </w:r>
      <w:r>
        <w:rPr>
          <w:rStyle w:val="VerbatimChar"/>
        </w:rPr>
        <w:lastRenderedPageBreak/>
        <w:t>## + movie.sig$director_facebook_likes    1    0.0128 1812.2 -1471.8</w:t>
      </w:r>
      <w:r>
        <w:br/>
      </w:r>
      <w:r>
        <w:rPr>
          <w:rStyle w:val="VerbatimChar"/>
        </w:rPr>
        <w:t xml:space="preserve">## </w:t>
      </w:r>
      <w:r>
        <w:br/>
      </w:r>
      <w:r>
        <w:rPr>
          <w:rStyle w:val="VerbatimChar"/>
        </w:rPr>
        <w:t>## Step:  AIC=-1489.23</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movie.sig$movie_facebook_likes</w:t>
      </w:r>
      <w:r>
        <w:br/>
      </w:r>
      <w:r>
        <w:rPr>
          <w:rStyle w:val="VerbatimChar"/>
        </w:rPr>
        <w:t xml:space="preserve">## </w:t>
      </w:r>
      <w:r>
        <w:br/>
      </w:r>
      <w:r>
        <w:rPr>
          <w:rStyle w:val="VerbatimChar"/>
        </w:rPr>
        <w:t>##                                       Df Sum of Sq    RSS     AIC</w:t>
      </w:r>
      <w:r>
        <w:br/>
      </w:r>
      <w:r>
        <w:rPr>
          <w:rStyle w:val="VerbatimChar"/>
        </w:rPr>
        <w:t>## + movie.sig$facenumber_in_poster       1    3.5218 1798.2 -1493.1</w:t>
      </w:r>
      <w:r>
        <w:br/>
      </w:r>
      <w:r>
        <w:rPr>
          <w:rStyle w:val="VerbatimChar"/>
        </w:rPr>
        <w:t>## &lt;none&gt;                                             1801.7 -1489.2</w:t>
      </w:r>
      <w:r>
        <w:br/>
      </w:r>
      <w:r>
        <w:rPr>
          <w:rStyle w:val="VerbatimChar"/>
        </w:rPr>
        <w:t>## + movie.sig$cast_total_facebook_likes  1    1.0918 1800.6 -1489.0</w:t>
      </w:r>
      <w:r>
        <w:br/>
      </w:r>
      <w:r>
        <w:rPr>
          <w:rStyle w:val="VerbatimChar"/>
        </w:rPr>
        <w:t>## + movie.sig$gross                      1    0.3413 1801.3 -1487.8</w:t>
      </w:r>
      <w:r>
        <w:br/>
      </w:r>
      <w:r>
        <w:rPr>
          <w:rStyle w:val="VerbatimChar"/>
        </w:rPr>
        <w:t>## + movie.sig$director_facebook_likes    1    0.0167 1801.7 -1487.3</w:t>
      </w:r>
      <w:r>
        <w:br/>
      </w:r>
      <w:r>
        <w:rPr>
          <w:rStyle w:val="VerbatimChar"/>
        </w:rPr>
        <w:t xml:space="preserve">## </w:t>
      </w:r>
      <w:r>
        <w:br/>
      </w:r>
      <w:r>
        <w:rPr>
          <w:rStyle w:val="VerbatimChar"/>
        </w:rPr>
        <w:t>## Step:  AIC=-1493.11</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movie.sig$movie_facebook_likes + movie.sig$facenumber_in_poster</w:t>
      </w:r>
      <w:r>
        <w:br/>
      </w:r>
      <w:r>
        <w:rPr>
          <w:rStyle w:val="VerbatimChar"/>
        </w:rPr>
        <w:t xml:space="preserve">## </w:t>
      </w:r>
      <w:r>
        <w:br/>
      </w:r>
      <w:r>
        <w:rPr>
          <w:rStyle w:val="VerbatimChar"/>
        </w:rPr>
        <w:t>##                                       Df Sum of Sq    RSS     AIC</w:t>
      </w:r>
      <w:r>
        <w:br/>
      </w:r>
      <w:r>
        <w:rPr>
          <w:rStyle w:val="VerbatimChar"/>
        </w:rPr>
        <w:t>## + movie.sig$cast_total_facebook_likes  1   1.41883 1796.7 -1493.5</w:t>
      </w:r>
      <w:r>
        <w:br/>
      </w:r>
      <w:r>
        <w:rPr>
          <w:rStyle w:val="VerbatimChar"/>
        </w:rPr>
        <w:t>## &lt;none&gt;                                             1798.2 -1493.1</w:t>
      </w:r>
      <w:r>
        <w:br/>
      </w:r>
      <w:r>
        <w:rPr>
          <w:rStyle w:val="VerbatimChar"/>
        </w:rPr>
        <w:t>## + movie.sig$gross                      1   0.33944 1797.8 -1491.7</w:t>
      </w:r>
      <w:r>
        <w:br/>
      </w:r>
      <w:r>
        <w:rPr>
          <w:rStyle w:val="VerbatimChar"/>
        </w:rPr>
        <w:t>## + movie.sig$director_facebook_likes    1   0.00320 1798.2 -1491.1</w:t>
      </w:r>
      <w:r>
        <w:br/>
      </w:r>
      <w:r>
        <w:rPr>
          <w:rStyle w:val="VerbatimChar"/>
        </w:rPr>
        <w:t xml:space="preserve">## </w:t>
      </w:r>
      <w:r>
        <w:br/>
      </w:r>
      <w:r>
        <w:rPr>
          <w:rStyle w:val="VerbatimChar"/>
        </w:rPr>
        <w:t>## Step:  AIC=-1493.48</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xml:space="preserve">##     movie.sig$movie_facebook_likes + movie.sig$facenumber_in_poster + </w:t>
      </w:r>
      <w:r>
        <w:br/>
      </w:r>
      <w:r>
        <w:rPr>
          <w:rStyle w:val="VerbatimChar"/>
        </w:rPr>
        <w:t>##     movie.sig$cast_total_facebook_likes</w:t>
      </w:r>
      <w:r>
        <w:br/>
      </w:r>
      <w:r>
        <w:rPr>
          <w:rStyle w:val="VerbatimChar"/>
        </w:rPr>
        <w:t xml:space="preserve">## </w:t>
      </w:r>
      <w:r>
        <w:br/>
      </w:r>
      <w:r>
        <w:rPr>
          <w:rStyle w:val="VerbatimChar"/>
        </w:rPr>
        <w:t>##                                     Df Sum of Sq    RSS     AIC</w:t>
      </w:r>
      <w:r>
        <w:br/>
      </w:r>
      <w:r>
        <w:rPr>
          <w:rStyle w:val="VerbatimChar"/>
        </w:rPr>
        <w:t>## &lt;none&gt;                                           1796.7 -1493.5</w:t>
      </w:r>
      <w:r>
        <w:br/>
      </w:r>
      <w:r>
        <w:rPr>
          <w:rStyle w:val="VerbatimChar"/>
        </w:rPr>
        <w:t>## + movie.sig$gross                    1   0.31546 1796.4 -1492.0</w:t>
      </w:r>
      <w:r>
        <w:br/>
      </w:r>
      <w:r>
        <w:rPr>
          <w:rStyle w:val="VerbatimChar"/>
        </w:rPr>
        <w:t>## + movie.sig$director_facebook_likes  1   0.00000 1796.7 -1491.5</w:t>
      </w:r>
    </w:p>
    <w:p w14:paraId="3AAEE279" w14:textId="77777777" w:rsidR="00D12613" w:rsidRDefault="00BF0ECF">
      <w:pPr>
        <w:pStyle w:val="SourceCode"/>
      </w:pPr>
      <w:r>
        <w:rPr>
          <w:rStyle w:val="VerbatimChar"/>
        </w:rPr>
        <w:t xml:space="preserve">## </w:t>
      </w:r>
      <w:r>
        <w:br/>
      </w:r>
      <w:r>
        <w:rPr>
          <w:rStyle w:val="VerbatimChar"/>
        </w:rPr>
        <w:t>## Call:</w:t>
      </w:r>
      <w:r>
        <w:br/>
      </w:r>
      <w:r>
        <w:rPr>
          <w:rStyle w:val="VerbatimChar"/>
        </w:rPr>
        <w:t xml:space="preserve">## lm(formula = movie.sig$imdb_score ~ movie.sig$num_voted_users + </w:t>
      </w:r>
      <w:r>
        <w:br/>
      </w:r>
      <w:r>
        <w:rPr>
          <w:rStyle w:val="VerbatimChar"/>
        </w:rPr>
        <w:t>##     factor(movie.sig$genres) + movie.sig$title_year + movie.sig$num_</w:t>
      </w:r>
      <w:r>
        <w:rPr>
          <w:rStyle w:val="VerbatimChar"/>
        </w:rPr>
        <w:lastRenderedPageBreak/>
        <w:t xml:space="preserve">critic_for_reviews + </w:t>
      </w:r>
      <w:r>
        <w:br/>
      </w:r>
      <w:r>
        <w:rPr>
          <w:rStyle w:val="VerbatimChar"/>
        </w:rPr>
        <w:t xml:space="preserve">##     movie.sig$budget + movie.sig$duration + movie.sig$num_user_for_reviews + </w:t>
      </w:r>
      <w:r>
        <w:br/>
      </w:r>
      <w:r>
        <w:rPr>
          <w:rStyle w:val="VerbatimChar"/>
        </w:rPr>
        <w:t xml:space="preserve">##     movie.sig$movie_facebook_likes + movie.sig$facenumber_in_poster + </w:t>
      </w:r>
      <w:r>
        <w:br/>
      </w:r>
      <w:r>
        <w:rPr>
          <w:rStyle w:val="VerbatimChar"/>
        </w:rPr>
        <w:t>##     movie.sig$cast_total_facebook_likes)</w:t>
      </w:r>
      <w:r>
        <w:br/>
      </w:r>
      <w:r>
        <w:rPr>
          <w:rStyle w:val="VerbatimChar"/>
        </w:rPr>
        <w:t xml:space="preserve">## </w:t>
      </w:r>
      <w:r>
        <w:br/>
      </w:r>
      <w:r>
        <w:rPr>
          <w:rStyle w:val="VerbatimChar"/>
        </w:rPr>
        <w:t>## Coefficients:</w:t>
      </w:r>
      <w:r>
        <w:br/>
      </w:r>
      <w:r>
        <w:rPr>
          <w:rStyle w:val="VerbatimChar"/>
        </w:rPr>
        <w:t xml:space="preserve">##                         (Intercept)            movie.sig$num_voted_users  </w:t>
      </w:r>
      <w:r>
        <w:br/>
      </w:r>
      <w:r>
        <w:rPr>
          <w:rStyle w:val="VerbatimChar"/>
        </w:rPr>
        <w:t xml:space="preserve">##                           5.446e+01                            3.203e-06  </w:t>
      </w:r>
      <w:r>
        <w:br/>
      </w:r>
      <w:r>
        <w:rPr>
          <w:rStyle w:val="VerbatimChar"/>
        </w:rPr>
        <w:t xml:space="preserve">##   factor(movie.sig$genres)Adventure    factor(movie.sig$genres)Animation  </w:t>
      </w:r>
      <w:r>
        <w:br/>
      </w:r>
      <w:r>
        <w:rPr>
          <w:rStyle w:val="VerbatimChar"/>
        </w:rPr>
        <w:t xml:space="preserve">##                           3.495e-01                            6.687e-01  </w:t>
      </w:r>
      <w:r>
        <w:br/>
      </w:r>
      <w:r>
        <w:rPr>
          <w:rStyle w:val="VerbatimChar"/>
        </w:rPr>
        <w:t xml:space="preserve">##   factor(movie.sig$genres)Biography       factor(movie.sig$genres)Comedy  </w:t>
      </w:r>
      <w:r>
        <w:br/>
      </w:r>
      <w:r>
        <w:rPr>
          <w:rStyle w:val="VerbatimChar"/>
        </w:rPr>
        <w:t xml:space="preserve">##                           6.564e-01                            1.558e-01  </w:t>
      </w:r>
      <w:r>
        <w:br/>
      </w:r>
      <w:r>
        <w:rPr>
          <w:rStyle w:val="VerbatimChar"/>
        </w:rPr>
        <w:t xml:space="preserve">##       factor(movie.sig$genres)Crime  factor(movie.sig$genres)Documentary  </w:t>
      </w:r>
      <w:r>
        <w:br/>
      </w:r>
      <w:r>
        <w:rPr>
          <w:rStyle w:val="VerbatimChar"/>
        </w:rPr>
        <w:t xml:space="preserve">##                           4.522e-01                            9.302e-01  </w:t>
      </w:r>
      <w:r>
        <w:br/>
      </w:r>
      <w:r>
        <w:rPr>
          <w:rStyle w:val="VerbatimChar"/>
        </w:rPr>
        <w:t xml:space="preserve">##       factor(movie.sig$genres)Drama       factor(movie.sig$genres)Family  </w:t>
      </w:r>
      <w:r>
        <w:br/>
      </w:r>
      <w:r>
        <w:rPr>
          <w:rStyle w:val="VerbatimChar"/>
        </w:rPr>
        <w:t xml:space="preserve">##                           5.326e-01                            2.466e-01  </w:t>
      </w:r>
      <w:r>
        <w:br/>
      </w:r>
      <w:r>
        <w:rPr>
          <w:rStyle w:val="VerbatimChar"/>
        </w:rPr>
        <w:t xml:space="preserve">##     factor(movie.sig$genres)Fantasy       factor(movie.sig$genres)Horror  </w:t>
      </w:r>
      <w:r>
        <w:br/>
      </w:r>
      <w:r>
        <w:rPr>
          <w:rStyle w:val="VerbatimChar"/>
        </w:rPr>
        <w:t xml:space="preserve">##                          -1.616e-01                           -3.839e-01  </w:t>
      </w:r>
      <w:r>
        <w:br/>
      </w:r>
      <w:r>
        <w:rPr>
          <w:rStyle w:val="VerbatimChar"/>
        </w:rPr>
        <w:t xml:space="preserve">##     factor(movie.sig$genres)Musical      factor(movie.sig$genres)Mystery  </w:t>
      </w:r>
      <w:r>
        <w:br/>
      </w:r>
      <w:r>
        <w:rPr>
          <w:rStyle w:val="VerbatimChar"/>
        </w:rPr>
        <w:t xml:space="preserve">##                          -4.044e-01                            1.950e-01  </w:t>
      </w:r>
      <w:r>
        <w:br/>
      </w:r>
      <w:r>
        <w:rPr>
          <w:rStyle w:val="VerbatimChar"/>
        </w:rPr>
        <w:t xml:space="preserve">##     factor(movie.sig$genres)Romance       factor(movie.sig$genres)Sci-Fi  </w:t>
      </w:r>
      <w:r>
        <w:br/>
      </w:r>
      <w:r>
        <w:rPr>
          <w:rStyle w:val="VerbatimChar"/>
        </w:rPr>
        <w:t xml:space="preserve">##                           5.455e-01                            2.483e-01  </w:t>
      </w:r>
      <w:r>
        <w:br/>
      </w:r>
      <w:r>
        <w:rPr>
          <w:rStyle w:val="VerbatimChar"/>
        </w:rPr>
        <w:t xml:space="preserve">##    factor(movie.sig$genres)Thriller      factor(movie.sig$genres)Western  </w:t>
      </w:r>
      <w:r>
        <w:br/>
      </w:r>
      <w:r>
        <w:rPr>
          <w:rStyle w:val="VerbatimChar"/>
        </w:rPr>
        <w:t xml:space="preserve">##                          -4.271e-01                           -9.845e-02  </w:t>
      </w:r>
      <w:r>
        <w:br/>
      </w:r>
      <w:r>
        <w:rPr>
          <w:rStyle w:val="VerbatimChar"/>
        </w:rPr>
        <w:t xml:space="preserve">##                movie.sig$title_year     movie.sig$num_critic_for_reviews  </w:t>
      </w:r>
      <w:r>
        <w:br/>
      </w:r>
      <w:r>
        <w:rPr>
          <w:rStyle w:val="VerbatimChar"/>
        </w:rPr>
        <w:t xml:space="preserve">##                          -2.483e-02                            3.339e-03  </w:t>
      </w:r>
      <w:r>
        <w:br/>
      </w:r>
      <w:r>
        <w:rPr>
          <w:rStyle w:val="VerbatimChar"/>
        </w:rPr>
        <w:t xml:space="preserve">##                    movie.sig$budget                   movie.sig$duration  </w:t>
      </w:r>
      <w:r>
        <w:br/>
      </w:r>
      <w:r>
        <w:rPr>
          <w:rStyle w:val="VerbatimChar"/>
        </w:rPr>
        <w:lastRenderedPageBreak/>
        <w:t xml:space="preserve">##                          -4.311e-09                            8.481e-03  </w:t>
      </w:r>
      <w:r>
        <w:br/>
      </w:r>
      <w:r>
        <w:rPr>
          <w:rStyle w:val="VerbatimChar"/>
        </w:rPr>
        <w:t xml:space="preserve">##      movie.sig$num_user_for_reviews       movie.sig$movie_facebook_likes  </w:t>
      </w:r>
      <w:r>
        <w:br/>
      </w:r>
      <w:r>
        <w:rPr>
          <w:rStyle w:val="VerbatimChar"/>
        </w:rPr>
        <w:t xml:space="preserve">##                          -4.876e-04                           -4.010e-06  </w:t>
      </w:r>
      <w:r>
        <w:br/>
      </w:r>
      <w:r>
        <w:rPr>
          <w:rStyle w:val="VerbatimChar"/>
        </w:rPr>
        <w:t xml:space="preserve">##      movie.sig$facenumber_in_poster  movie.sig$cast_total_facebook_likes  </w:t>
      </w:r>
      <w:r>
        <w:br/>
      </w:r>
      <w:r>
        <w:rPr>
          <w:rStyle w:val="VerbatimChar"/>
        </w:rPr>
        <w:t>##                          -1.753e-02                            1.121e-06</w:t>
      </w:r>
    </w:p>
    <w:p w14:paraId="62331592" w14:textId="77777777" w:rsidR="00D12613" w:rsidRDefault="00BF0ECF">
      <w:pPr>
        <w:pStyle w:val="Compact"/>
        <w:numPr>
          <w:ilvl w:val="0"/>
          <w:numId w:val="4"/>
        </w:numPr>
      </w:pPr>
      <w:r>
        <w:t>full model is polynomial regresison model with interaction terms:</w:t>
      </w:r>
    </w:p>
    <w:p w14:paraId="5CCF652B" w14:textId="77777777" w:rsidR="00D12613" w:rsidRDefault="00BF0ECF">
      <w:pPr>
        <w:pStyle w:val="SourceCode"/>
      </w:pPr>
      <w:r>
        <w:rPr>
          <w:rStyle w:val="NormalTok"/>
        </w:rPr>
        <w:t>full2=</w:t>
      </w:r>
      <w:r>
        <w:rPr>
          <w:rStyle w:val="KeywordTok"/>
        </w:rPr>
        <w:t>lm</w:t>
      </w:r>
      <w:r>
        <w:rPr>
          <w:rStyle w:val="NormalTok"/>
        </w:rPr>
        <w:t>(movie.sig$imdb_score~</w:t>
      </w:r>
      <w:r>
        <w:rPr>
          <w:rStyle w:val="KeywordTok"/>
        </w:rPr>
        <w:t>poly</w:t>
      </w:r>
      <w:r>
        <w:rPr>
          <w:rStyle w:val="NormalTok"/>
        </w:rPr>
        <w:t>(movie.sig$num_voted_users,</w:t>
      </w:r>
      <w:r>
        <w:rPr>
          <w:rStyle w:val="DecValTok"/>
        </w:rPr>
        <w:t>2</w:t>
      </w:r>
      <w:r>
        <w:rPr>
          <w:rStyle w:val="NormalTok"/>
        </w:rPr>
        <w:t>)+</w:t>
      </w:r>
      <w:r>
        <w:rPr>
          <w:rStyle w:val="KeywordTok"/>
        </w:rPr>
        <w:t>poly</w:t>
      </w:r>
      <w:r>
        <w:rPr>
          <w:rStyle w:val="NormalTok"/>
        </w:rPr>
        <w:t>(movie.sig$num_critic_for_reviews,</w:t>
      </w:r>
      <w:r>
        <w:rPr>
          <w:rStyle w:val="DecValTok"/>
        </w:rPr>
        <w:t>2</w:t>
      </w:r>
      <w:r>
        <w:rPr>
          <w:rStyle w:val="NormalTok"/>
        </w:rPr>
        <w:t>)+</w:t>
      </w:r>
      <w:r>
        <w:rPr>
          <w:rStyle w:val="KeywordTok"/>
        </w:rPr>
        <w:t>poly</w:t>
      </w:r>
      <w:r>
        <w:rPr>
          <w:rStyle w:val="NormalTok"/>
        </w:rPr>
        <w:t>(movie.sig$num_user_for_reviews,</w:t>
      </w:r>
      <w:r>
        <w:rPr>
          <w:rStyle w:val="DecValTok"/>
        </w:rPr>
        <w:t>2</w:t>
      </w:r>
      <w:r>
        <w:rPr>
          <w:rStyle w:val="NormalTok"/>
        </w:rPr>
        <w:t>)+</w:t>
      </w:r>
      <w:r>
        <w:rPr>
          <w:rStyle w:val="KeywordTok"/>
        </w:rPr>
        <w:t>poly</w:t>
      </w:r>
      <w:r>
        <w:rPr>
          <w:rStyle w:val="NormalTok"/>
        </w:rPr>
        <w:t>(movie.sig$duration,</w:t>
      </w:r>
      <w:r>
        <w:rPr>
          <w:rStyle w:val="DecValTok"/>
        </w:rPr>
        <w:t>2</w:t>
      </w:r>
      <w:r>
        <w:rPr>
          <w:rStyle w:val="NormalTok"/>
        </w:rPr>
        <w:t>)+movie.sig$facenumber_in_poster+</w:t>
      </w:r>
      <w:r>
        <w:rPr>
          <w:rStyle w:val="KeywordTok"/>
        </w:rPr>
        <w:t>poly</w:t>
      </w:r>
      <w:r>
        <w:rPr>
          <w:rStyle w:val="NormalTok"/>
        </w:rPr>
        <w:t>(movie.sig$gross,</w:t>
      </w:r>
      <w:r>
        <w:rPr>
          <w:rStyle w:val="DecValTok"/>
        </w:rPr>
        <w:t>2</w:t>
      </w:r>
      <w:r>
        <w:rPr>
          <w:rStyle w:val="NormalTok"/>
        </w:rPr>
        <w:t>)+</w:t>
      </w:r>
      <w:r>
        <w:rPr>
          <w:rStyle w:val="KeywordTok"/>
        </w:rPr>
        <w:t>poly</w:t>
      </w:r>
      <w:r>
        <w:rPr>
          <w:rStyle w:val="NormalTok"/>
        </w:rPr>
        <w:t>(movie.sig$movie_facebook_likes,</w:t>
      </w:r>
      <w:r>
        <w:rPr>
          <w:rStyle w:val="DecValTok"/>
        </w:rPr>
        <w:t>2</w:t>
      </w:r>
      <w:r>
        <w:rPr>
          <w:rStyle w:val="NormalTok"/>
        </w:rPr>
        <w:t>)+movie.sig$director_facebook_likes+movie.sig$cast_total_facebook_likes+movie.sig$budget+movie.sig$title_year+movie.sig$genres+movie.sig$facenumber_in_poster*movie.sig$num_critic_for_reviews+movie.sig$num_user_for_reviews*movie.sig$num_voted_users+movie.sig$num_voted_users*movie.sig$gross+movie.sig$gross*movie.sig$budget)</w:t>
      </w:r>
      <w:r>
        <w:br/>
      </w:r>
      <w:r>
        <w:rPr>
          <w:rStyle w:val="KeywordTok"/>
        </w:rPr>
        <w:t>summary</w:t>
      </w:r>
      <w:r>
        <w:rPr>
          <w:rStyle w:val="NormalTok"/>
        </w:rPr>
        <w:t>(full2)</w:t>
      </w:r>
    </w:p>
    <w:p w14:paraId="1B690860" w14:textId="77777777" w:rsidR="00815B94" w:rsidRDefault="00BF0ECF">
      <w:pPr>
        <w:pStyle w:val="SourceCode"/>
        <w:rPr>
          <w:rStyle w:val="VerbatimChar"/>
        </w:rPr>
      </w:pPr>
      <w:r>
        <w:rPr>
          <w:rStyle w:val="VerbatimChar"/>
        </w:rPr>
        <w:t xml:space="preserve">## </w:t>
      </w:r>
      <w:r>
        <w:br/>
      </w:r>
      <w:r>
        <w:rPr>
          <w:rStyle w:val="VerbatimChar"/>
        </w:rPr>
        <w:t>## Call:</w:t>
      </w:r>
      <w:r>
        <w:br/>
      </w:r>
      <w:r>
        <w:rPr>
          <w:rStyle w:val="VerbatimChar"/>
        </w:rPr>
        <w:t xml:space="preserve">## lm(formula = movie.sig$imdb_score ~ poly(movie.sig$num_voted_users, </w:t>
      </w:r>
      <w:r>
        <w:br/>
      </w:r>
      <w:r>
        <w:rPr>
          <w:rStyle w:val="VerbatimChar"/>
        </w:rPr>
        <w:t xml:space="preserve">##     2) + poly(movie.sig$num_critic_for_reviews, 2) + poly(movie.sig$num_user_for_reviews, </w:t>
      </w:r>
      <w:r>
        <w:br/>
      </w:r>
      <w:r>
        <w:rPr>
          <w:rStyle w:val="VerbatimChar"/>
        </w:rPr>
        <w:t xml:space="preserve">##     2) + poly(movie.sig$duration, 2) + movie.sig$facenumber_in_poster + </w:t>
      </w:r>
      <w:r>
        <w:br/>
      </w:r>
      <w:r>
        <w:rPr>
          <w:rStyle w:val="VerbatimChar"/>
        </w:rPr>
        <w:t xml:space="preserve">##     poly(movie.sig$gross, 2) + poly(movie.sig$movie_facebook_likes, </w:t>
      </w:r>
      <w:r>
        <w:br/>
      </w:r>
      <w:r>
        <w:rPr>
          <w:rStyle w:val="VerbatimChar"/>
        </w:rPr>
        <w:t xml:space="preserve">##     2) + movie.sig$director_facebook_likes + movie.sig$cast_total_facebook_likes + </w:t>
      </w:r>
      <w:r>
        <w:br/>
      </w:r>
      <w:r>
        <w:rPr>
          <w:rStyle w:val="VerbatimChar"/>
        </w:rPr>
        <w:t xml:space="preserve">##     movie.sig$budget + movie.sig$title_year + movie.sig$genres + </w:t>
      </w:r>
      <w:r>
        <w:br/>
      </w:r>
      <w:r>
        <w:rPr>
          <w:rStyle w:val="VerbatimChar"/>
        </w:rPr>
        <w:t xml:space="preserve">##     movie.sig$facenumber_in_poster * movie.sig$num_critic_for_reviews + </w:t>
      </w:r>
      <w:r>
        <w:br/>
      </w:r>
      <w:r>
        <w:rPr>
          <w:rStyle w:val="VerbatimChar"/>
        </w:rPr>
        <w:t xml:space="preserve">##     movie.sig$num_user_for_reviews * movie.sig$num_voted_users + </w:t>
      </w:r>
      <w:r>
        <w:br/>
      </w:r>
      <w:r>
        <w:rPr>
          <w:rStyle w:val="VerbatimChar"/>
        </w:rPr>
        <w:t xml:space="preserve">##     movie.sig$num_voted_users * movie.sig$gross + movie.sig$gross * </w:t>
      </w:r>
      <w:r>
        <w:br/>
      </w:r>
      <w:r>
        <w:rPr>
          <w:rStyle w:val="VerbatimChar"/>
        </w:rPr>
        <w:t>##     movie.sig$budg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608 -0.3549  0.0642  0.4619  2.1792 </w:t>
      </w:r>
      <w:r>
        <w:br/>
      </w:r>
      <w:r>
        <w:rPr>
          <w:rStyle w:val="VerbatimChar"/>
        </w:rPr>
        <w:t xml:space="preserve">## </w:t>
      </w:r>
      <w:r>
        <w:br/>
      </w:r>
      <w:r>
        <w:rPr>
          <w:rStyle w:val="VerbatimChar"/>
        </w:rPr>
        <w:t>## Coefficients: (4 not defined because of singularities)</w:t>
      </w:r>
      <w:r>
        <w:br/>
      </w:r>
      <w:r>
        <w:rPr>
          <w:rStyle w:val="VerbatimChar"/>
        </w:rPr>
        <w:t>##                                                                   Estimate</w:t>
      </w:r>
      <w:r>
        <w:br/>
      </w:r>
      <w:r>
        <w:rPr>
          <w:rStyle w:val="VerbatimChar"/>
        </w:rPr>
        <w:t>## (Intercept)                                                      5.948e+01</w:t>
      </w:r>
      <w:r>
        <w:br/>
      </w:r>
      <w:r>
        <w:rPr>
          <w:rStyle w:val="VerbatimChar"/>
        </w:rPr>
        <w:t>## poly(movie.sig$num_voted_users, 2)1                              2.3</w:t>
      </w:r>
      <w:r>
        <w:rPr>
          <w:rStyle w:val="VerbatimChar"/>
        </w:rPr>
        <w:lastRenderedPageBreak/>
        <w:t>05e+01</w:t>
      </w:r>
      <w:r>
        <w:br/>
      </w:r>
      <w:r>
        <w:rPr>
          <w:rStyle w:val="VerbatimChar"/>
        </w:rPr>
        <w:t>## poly(movie.sig$num_voted_users, 2)2                             -1.873e+01</w:t>
      </w:r>
      <w:r>
        <w:br/>
      </w:r>
      <w:r>
        <w:rPr>
          <w:rStyle w:val="VerbatimChar"/>
        </w:rPr>
        <w:t>## poly(movie.sig$num_critic_for_reviews, 2)1                       1.393e+01</w:t>
      </w:r>
      <w:r>
        <w:br/>
      </w:r>
      <w:r>
        <w:rPr>
          <w:rStyle w:val="VerbatimChar"/>
        </w:rPr>
        <w:t>## poly(movie.sig$num_critic_for_reviews, 2)2                      -9.490e+00</w:t>
      </w:r>
      <w:r>
        <w:br/>
      </w:r>
      <w:r>
        <w:rPr>
          <w:rStyle w:val="VerbatimChar"/>
        </w:rPr>
        <w:t>## poly(movie.sig$num_user_for_reviews, 2)1                        -1.760e+01</w:t>
      </w:r>
      <w:r>
        <w:br/>
      </w:r>
      <w:r>
        <w:rPr>
          <w:rStyle w:val="VerbatimChar"/>
        </w:rPr>
        <w:t>## poly(movie.sig$num_user_for_reviews, 2)2                         4.166e+00</w:t>
      </w:r>
      <w:r>
        <w:br/>
      </w:r>
      <w:r>
        <w:rPr>
          <w:rStyle w:val="VerbatimChar"/>
        </w:rPr>
        <w:t>## poly(movie.sig$duration, 2)1                                     1.087e+01</w:t>
      </w:r>
      <w:r>
        <w:br/>
      </w:r>
      <w:r>
        <w:rPr>
          <w:rStyle w:val="VerbatimChar"/>
        </w:rPr>
        <w:t>## poly(movie.sig$duration, 2)2                                    -3.883e+00</w:t>
      </w:r>
      <w:r>
        <w:br/>
      </w:r>
      <w:r>
        <w:rPr>
          <w:rStyle w:val="VerbatimChar"/>
        </w:rPr>
        <w:t>## movie.sig$facenumber_in_poster                                  -2.093e-02</w:t>
      </w:r>
      <w:r>
        <w:br/>
      </w:r>
      <w:r>
        <w:rPr>
          <w:rStyle w:val="VerbatimChar"/>
        </w:rPr>
        <w:t>## poly(movie.sig$gross, 2)1                                       -1.454e+01</w:t>
      </w:r>
      <w:r>
        <w:br/>
      </w:r>
      <w:r>
        <w:rPr>
          <w:rStyle w:val="VerbatimChar"/>
        </w:rPr>
        <w:t>## poly(movie.sig$gross, 2)2                                       -5.285e+00</w:t>
      </w:r>
      <w:r>
        <w:br/>
      </w:r>
      <w:r>
        <w:rPr>
          <w:rStyle w:val="VerbatimChar"/>
        </w:rPr>
        <w:t>## poly(movie.sig$movie_facebook_likes, 2)1                         2.580e+00</w:t>
      </w:r>
      <w:r>
        <w:br/>
      </w:r>
      <w:r>
        <w:rPr>
          <w:rStyle w:val="VerbatimChar"/>
        </w:rPr>
        <w:t>## poly(movie.sig$movie_facebook_likes, 2)2                         2.283e-01</w:t>
      </w:r>
      <w:r>
        <w:br/>
      </w:r>
      <w:r>
        <w:rPr>
          <w:rStyle w:val="VerbatimChar"/>
        </w:rPr>
        <w:t>## movie.sig$director_facebook_likes                                4.608e-06</w:t>
      </w:r>
      <w:r>
        <w:br/>
      </w:r>
      <w:r>
        <w:rPr>
          <w:rStyle w:val="VerbatimChar"/>
        </w:rPr>
        <w:t>## movie.sig$cast_total_facebook_likes                              2.533e-07</w:t>
      </w:r>
      <w:r>
        <w:br/>
      </w:r>
      <w:r>
        <w:rPr>
          <w:rStyle w:val="VerbatimChar"/>
        </w:rPr>
        <w:t>## movie.sig$budget                                                -7.852e-09</w:t>
      </w:r>
      <w:r>
        <w:br/>
      </w:r>
      <w:r>
        <w:rPr>
          <w:rStyle w:val="VerbatimChar"/>
        </w:rPr>
        <w:t>## movie.sig$title_year                                            -2.656e-02</w:t>
      </w:r>
      <w:r>
        <w:br/>
      </w:r>
      <w:r>
        <w:rPr>
          <w:rStyle w:val="VerbatimChar"/>
        </w:rPr>
        <w:t>## movie.sig$genresAdventure                                        3.727e-01</w:t>
      </w:r>
      <w:r>
        <w:br/>
      </w:r>
      <w:r>
        <w:rPr>
          <w:rStyle w:val="VerbatimChar"/>
        </w:rPr>
        <w:t>## movie.sig$genresAnimation                                        7.564e-01</w:t>
      </w:r>
      <w:r>
        <w:br/>
      </w:r>
      <w:r>
        <w:rPr>
          <w:rStyle w:val="VerbatimChar"/>
        </w:rPr>
        <w:t>## movie.sig$genresBiography                                        6.264e-01</w:t>
      </w:r>
      <w:r>
        <w:br/>
      </w:r>
      <w:r>
        <w:rPr>
          <w:rStyle w:val="VerbatimChar"/>
        </w:rPr>
        <w:t>## movie.sig$genresComedy                                           1.576e-01</w:t>
      </w:r>
      <w:r>
        <w:br/>
      </w:r>
      <w:r>
        <w:rPr>
          <w:rStyle w:val="VerbatimChar"/>
        </w:rPr>
        <w:t>## movie.sig$genresCrime                                            4.558e-01</w:t>
      </w:r>
      <w:r>
        <w:br/>
      </w:r>
      <w:r>
        <w:rPr>
          <w:rStyle w:val="VerbatimChar"/>
        </w:rPr>
        <w:t>## movie.sig$genresDocumentary                                      9.738e-01</w:t>
      </w:r>
      <w:r>
        <w:br/>
      </w:r>
      <w:r>
        <w:rPr>
          <w:rStyle w:val="VerbatimChar"/>
        </w:rPr>
        <w:t>## movie.sig$genresDrama                                            5.230e-01</w:t>
      </w:r>
      <w:r>
        <w:br/>
      </w:r>
      <w:r>
        <w:rPr>
          <w:rStyle w:val="VerbatimChar"/>
        </w:rPr>
        <w:t>## movie.sig$genresFamily                                           5.958e-01</w:t>
      </w:r>
      <w:r>
        <w:br/>
      </w:r>
      <w:r>
        <w:rPr>
          <w:rStyle w:val="VerbatimChar"/>
        </w:rPr>
        <w:t>## movie.sig$genresFantasy                                         -1.8</w:t>
      </w:r>
      <w:r>
        <w:rPr>
          <w:rStyle w:val="VerbatimChar"/>
        </w:rPr>
        <w:lastRenderedPageBreak/>
        <w:t>91e-01</w:t>
      </w:r>
      <w:r>
        <w:br/>
      </w:r>
      <w:r>
        <w:rPr>
          <w:rStyle w:val="VerbatimChar"/>
        </w:rPr>
        <w:t>## movie.sig$genresHorror                                          -3.533e-01</w:t>
      </w:r>
      <w:r>
        <w:br/>
      </w:r>
      <w:r>
        <w:rPr>
          <w:rStyle w:val="VerbatimChar"/>
        </w:rPr>
        <w:t>## movie.sig$genresMusical                                         -4.744e-01</w:t>
      </w:r>
      <w:r>
        <w:br/>
      </w:r>
      <w:r>
        <w:rPr>
          <w:rStyle w:val="VerbatimChar"/>
        </w:rPr>
        <w:t>## movie.sig$genresMystery                                          1.947e-01</w:t>
      </w:r>
      <w:r>
        <w:br/>
      </w:r>
      <w:r>
        <w:rPr>
          <w:rStyle w:val="VerbatimChar"/>
        </w:rPr>
        <w:t>## movie.sig$genresRomance                                          6.094e-01</w:t>
      </w:r>
      <w:r>
        <w:br/>
      </w:r>
      <w:r>
        <w:rPr>
          <w:rStyle w:val="VerbatimChar"/>
        </w:rPr>
        <w:t>## movie.sig$genresSci-Fi                                           1.471e-01</w:t>
      </w:r>
      <w:r>
        <w:br/>
      </w:r>
      <w:r>
        <w:rPr>
          <w:rStyle w:val="VerbatimChar"/>
        </w:rPr>
        <w:t>## movie.sig$genresThriller                                        -3.085e-01</w:t>
      </w:r>
      <w:r>
        <w:br/>
      </w:r>
      <w:r>
        <w:rPr>
          <w:rStyle w:val="VerbatimChar"/>
        </w:rPr>
        <w:t>## movie.sig$genresWestern                                         -4.204e-02</w:t>
      </w:r>
      <w:r>
        <w:br/>
      </w:r>
      <w:r>
        <w:rPr>
          <w:rStyle w:val="VerbatimChar"/>
        </w:rPr>
        <w:t>## movie.sig$num_critic_for_reviews                                        NA</w:t>
      </w:r>
      <w:r>
        <w:br/>
      </w:r>
      <w:r>
        <w:rPr>
          <w:rStyle w:val="VerbatimChar"/>
        </w:rPr>
        <w:t>## movie.sig$num_user_for_reviews                                          NA</w:t>
      </w:r>
      <w:r>
        <w:br/>
      </w:r>
      <w:r>
        <w:rPr>
          <w:rStyle w:val="VerbatimChar"/>
        </w:rPr>
        <w:t>## movie.sig$num_voted_users                                               NA</w:t>
      </w:r>
      <w:r>
        <w:br/>
      </w:r>
      <w:r>
        <w:rPr>
          <w:rStyle w:val="VerbatimChar"/>
        </w:rPr>
        <w:t>## movie.sig$gross                                                         NA</w:t>
      </w:r>
      <w:r>
        <w:br/>
      </w:r>
      <w:r>
        <w:rPr>
          <w:rStyle w:val="VerbatimChar"/>
        </w:rPr>
        <w:t>## movie.sig$facenumber_in_poster:movie.sig$num_critic_for_reviews -1.291e-06</w:t>
      </w:r>
      <w:r>
        <w:br/>
      </w:r>
      <w:r>
        <w:rPr>
          <w:rStyle w:val="VerbatimChar"/>
        </w:rPr>
        <w:t>## movie.sig$num_user_for_reviews:movie.sig$num_voted_users         7.966e-10</w:t>
      </w:r>
      <w:r>
        <w:br/>
      </w:r>
      <w:r>
        <w:rPr>
          <w:rStyle w:val="VerbatimChar"/>
        </w:rPr>
        <w:t>## movie.sig$num_voted_users:movie.sig$gross                        1.498e-15</w:t>
      </w:r>
      <w:r>
        <w:br/>
      </w:r>
      <w:r>
        <w:rPr>
          <w:rStyle w:val="VerbatimChar"/>
        </w:rPr>
        <w:t>## movie.sig$budget:movie.sig$gross                                 2.946e-17</w:t>
      </w:r>
      <w:r>
        <w:br/>
      </w:r>
      <w:r>
        <w:rPr>
          <w:rStyle w:val="VerbatimChar"/>
        </w:rPr>
        <w:t>##                                                                 Std. Error</w:t>
      </w:r>
      <w:r>
        <w:br/>
      </w:r>
      <w:r>
        <w:rPr>
          <w:rStyle w:val="VerbatimChar"/>
        </w:rPr>
        <w:t>## (Intercept)                                                      3.617e+00</w:t>
      </w:r>
      <w:r>
        <w:br/>
      </w:r>
      <w:r>
        <w:rPr>
          <w:rStyle w:val="VerbatimChar"/>
        </w:rPr>
        <w:t>## poly(movie.sig$num_voted_users, 2)1                              3.426e+00</w:t>
      </w:r>
      <w:r>
        <w:br/>
      </w:r>
      <w:r>
        <w:rPr>
          <w:rStyle w:val="VerbatimChar"/>
        </w:rPr>
        <w:t>## poly(movie.sig$num_voted_users, 2)2                              2.200e+00</w:t>
      </w:r>
      <w:r>
        <w:br/>
      </w:r>
      <w:r>
        <w:rPr>
          <w:rStyle w:val="VerbatimChar"/>
        </w:rPr>
        <w:t>## poly(movie.sig$num_critic_for_reviews, 2)1                       1.661e+00</w:t>
      </w:r>
      <w:r>
        <w:br/>
      </w:r>
      <w:r>
        <w:rPr>
          <w:rStyle w:val="VerbatimChar"/>
        </w:rPr>
        <w:t>## poly(movie.sig$num_critic_for_reviews, 2)2                       1.004e+00</w:t>
      </w:r>
      <w:r>
        <w:br/>
      </w:r>
      <w:r>
        <w:rPr>
          <w:rStyle w:val="VerbatimChar"/>
        </w:rPr>
        <w:t>## poly(movie.sig$num_user_for_reviews, 2)1                         2.325e+00</w:t>
      </w:r>
      <w:r>
        <w:br/>
      </w:r>
      <w:r>
        <w:rPr>
          <w:rStyle w:val="VerbatimChar"/>
        </w:rPr>
        <w:t>## poly(movie.sig$num_user_for_reviews, 2)2                         1.593e+00</w:t>
      </w:r>
      <w:r>
        <w:br/>
      </w:r>
      <w:r>
        <w:rPr>
          <w:rStyle w:val="VerbatimChar"/>
        </w:rPr>
        <w:t>## poly(movie.sig$duration, 2)1                                     9.246e-01</w:t>
      </w:r>
      <w:r>
        <w:br/>
      </w:r>
      <w:r>
        <w:rPr>
          <w:rStyle w:val="VerbatimChar"/>
        </w:rPr>
        <w:t>## poly(movie.sig$duration, 2)2                                     7.8</w:t>
      </w:r>
      <w:r>
        <w:rPr>
          <w:rStyle w:val="VerbatimChar"/>
        </w:rPr>
        <w:lastRenderedPageBreak/>
        <w:t>09e-01</w:t>
      </w:r>
      <w:r>
        <w:br/>
      </w:r>
      <w:r>
        <w:rPr>
          <w:rStyle w:val="VerbatimChar"/>
        </w:rPr>
        <w:t>## movie.sig$facenumber_in_poster                                   1.106e-02</w:t>
      </w:r>
      <w:r>
        <w:br/>
      </w:r>
      <w:r>
        <w:rPr>
          <w:rStyle w:val="VerbatimChar"/>
        </w:rPr>
        <w:t>## poly(movie.sig$gross, 2)1                                        2.418e+00</w:t>
      </w:r>
      <w:r>
        <w:br/>
      </w:r>
      <w:r>
        <w:rPr>
          <w:rStyle w:val="VerbatimChar"/>
        </w:rPr>
        <w:t>## poly(movie.sig$gross, 2)2                                        1.483e+00</w:t>
      </w:r>
      <w:r>
        <w:br/>
      </w:r>
      <w:r>
        <w:rPr>
          <w:rStyle w:val="VerbatimChar"/>
        </w:rPr>
        <w:t>## poly(movie.sig$movie_facebook_likes, 2)1                         1.322e+00</w:t>
      </w:r>
      <w:r>
        <w:br/>
      </w:r>
      <w:r>
        <w:rPr>
          <w:rStyle w:val="VerbatimChar"/>
        </w:rPr>
        <w:t>## poly(movie.sig$movie_facebook_likes, 2)2                         8.238e-01</w:t>
      </w:r>
      <w:r>
        <w:br/>
      </w:r>
      <w:r>
        <w:rPr>
          <w:rStyle w:val="VerbatimChar"/>
        </w:rPr>
        <w:t>## movie.sig$director_facebook_likes                                4.409e-06</w:t>
      </w:r>
      <w:r>
        <w:br/>
      </w:r>
      <w:r>
        <w:rPr>
          <w:rStyle w:val="VerbatimChar"/>
        </w:rPr>
        <w:t>## movie.sig$cast_total_facebook_likes                              7.013e-07</w:t>
      </w:r>
      <w:r>
        <w:br/>
      </w:r>
      <w:r>
        <w:rPr>
          <w:rStyle w:val="VerbatimChar"/>
        </w:rPr>
        <w:t>## movie.sig$budget                                                 7.213e-10</w:t>
      </w:r>
      <w:r>
        <w:br/>
      </w:r>
      <w:r>
        <w:rPr>
          <w:rStyle w:val="VerbatimChar"/>
        </w:rPr>
        <w:t>## movie.sig$title_year                                             1.809e-03</w:t>
      </w:r>
      <w:r>
        <w:br/>
      </w:r>
      <w:r>
        <w:rPr>
          <w:rStyle w:val="VerbatimChar"/>
        </w:rPr>
        <w:t>## movie.sig$genresAdventure                                        5.268e-02</w:t>
      </w:r>
      <w:r>
        <w:br/>
      </w:r>
      <w:r>
        <w:rPr>
          <w:rStyle w:val="VerbatimChar"/>
        </w:rPr>
        <w:t>## movie.sig$genresAnimation                                        1.298e-01</w:t>
      </w:r>
      <w:r>
        <w:br/>
      </w:r>
      <w:r>
        <w:rPr>
          <w:rStyle w:val="VerbatimChar"/>
        </w:rPr>
        <w:t>## movie.sig$genresBiography                                        7.351e-02</w:t>
      </w:r>
      <w:r>
        <w:br/>
      </w:r>
      <w:r>
        <w:rPr>
          <w:rStyle w:val="VerbatimChar"/>
        </w:rPr>
        <w:t>## movie.sig$genresComedy                                           4.205e-02</w:t>
      </w:r>
      <w:r>
        <w:br/>
      </w:r>
      <w:r>
        <w:rPr>
          <w:rStyle w:val="VerbatimChar"/>
        </w:rPr>
        <w:t>## movie.sig$genresCrime                                            6.236e-02</w:t>
      </w:r>
      <w:r>
        <w:br/>
      </w:r>
      <w:r>
        <w:rPr>
          <w:rStyle w:val="VerbatimChar"/>
        </w:rPr>
        <w:t>## movie.sig$genresDocumentary                                      1.542e-01</w:t>
      </w:r>
      <w:r>
        <w:br/>
      </w:r>
      <w:r>
        <w:rPr>
          <w:rStyle w:val="VerbatimChar"/>
        </w:rPr>
        <w:t>## movie.sig$genresDrama                                            4.726e-02</w:t>
      </w:r>
      <w:r>
        <w:br/>
      </w:r>
      <w:r>
        <w:rPr>
          <w:rStyle w:val="VerbatimChar"/>
        </w:rPr>
        <w:t>## movie.sig$genresFamily                                           4.362e-01</w:t>
      </w:r>
      <w:r>
        <w:br/>
      </w:r>
      <w:r>
        <w:rPr>
          <w:rStyle w:val="VerbatimChar"/>
        </w:rPr>
        <w:t>## movie.sig$genresFantasy                                          1.387e-01</w:t>
      </w:r>
      <w:r>
        <w:br/>
      </w:r>
      <w:r>
        <w:rPr>
          <w:rStyle w:val="VerbatimChar"/>
        </w:rPr>
        <w:t>## movie.sig$genresHorror                                           7.597e-02</w:t>
      </w:r>
      <w:r>
        <w:br/>
      </w:r>
      <w:r>
        <w:rPr>
          <w:rStyle w:val="VerbatimChar"/>
        </w:rPr>
        <w:t>## movie.sig$genresMusical                                          5.328e-01</w:t>
      </w:r>
      <w:r>
        <w:br/>
      </w:r>
      <w:r>
        <w:rPr>
          <w:rStyle w:val="VerbatimChar"/>
        </w:rPr>
        <w:t>## movie.sig$genresMystery                                          1.891e-01</w:t>
      </w:r>
      <w:r>
        <w:br/>
      </w:r>
      <w:r>
        <w:rPr>
          <w:rStyle w:val="VerbatimChar"/>
        </w:rPr>
        <w:t>## movie.sig$genresRomance                                          5.254e-01</w:t>
      </w:r>
      <w:r>
        <w:br/>
      </w:r>
      <w:r>
        <w:rPr>
          <w:rStyle w:val="VerbatimChar"/>
        </w:rPr>
        <w:t>## movie.sig$genresSci-Fi                                           2.827e-01</w:t>
      </w:r>
      <w:r>
        <w:br/>
      </w:r>
      <w:r>
        <w:rPr>
          <w:rStyle w:val="VerbatimChar"/>
        </w:rPr>
        <w:t>## movie.sig$genresThriller                                         7.433e-01</w:t>
      </w:r>
      <w:r>
        <w:br/>
      </w:r>
      <w:r>
        <w:rPr>
          <w:rStyle w:val="VerbatimChar"/>
        </w:rPr>
        <w:t>## movie.sig$genresWestern                                          5.2</w:t>
      </w:r>
      <w:r>
        <w:rPr>
          <w:rStyle w:val="VerbatimChar"/>
        </w:rPr>
        <w:lastRenderedPageBreak/>
        <w:t>72e-01</w:t>
      </w:r>
      <w:r>
        <w:br/>
      </w:r>
      <w:r>
        <w:rPr>
          <w:rStyle w:val="VerbatimChar"/>
        </w:rPr>
        <w:t>## movie.sig$num_critic_for_reviews                                        NA</w:t>
      </w:r>
      <w:r>
        <w:br/>
      </w:r>
      <w:r>
        <w:rPr>
          <w:rStyle w:val="VerbatimChar"/>
        </w:rPr>
        <w:t>## movie.sig$num_user_for_reviews                                          NA</w:t>
      </w:r>
      <w:r>
        <w:br/>
      </w:r>
      <w:r>
        <w:rPr>
          <w:rStyle w:val="VerbatimChar"/>
        </w:rPr>
        <w:t>## movie.sig$num_voted_users                                               NA</w:t>
      </w:r>
      <w:r>
        <w:br/>
      </w:r>
      <w:r>
        <w:rPr>
          <w:rStyle w:val="VerbatimChar"/>
        </w:rPr>
        <w:t>## movie.sig$gross                                                         NA</w:t>
      </w:r>
      <w:r>
        <w:br/>
      </w:r>
      <w:r>
        <w:rPr>
          <w:rStyle w:val="VerbatimChar"/>
        </w:rPr>
        <w:t>## movie.sig$facenumber_in_poster:movie.sig$num_critic_for_reviews  4.260e-05</w:t>
      </w:r>
      <w:r>
        <w:br/>
      </w:r>
      <w:r>
        <w:rPr>
          <w:rStyle w:val="VerbatimChar"/>
        </w:rPr>
        <w:t>## movie.sig$num_user_for_reviews:movie.sig$num_voted_users         2.817e-10</w:t>
      </w:r>
      <w:r>
        <w:br/>
      </w:r>
      <w:r>
        <w:rPr>
          <w:rStyle w:val="VerbatimChar"/>
        </w:rPr>
        <w:t>## movie.sig$num_voted_users:movie.sig$gross                        1.105e-15</w:t>
      </w:r>
      <w:r>
        <w:br/>
      </w:r>
      <w:r>
        <w:rPr>
          <w:rStyle w:val="VerbatimChar"/>
        </w:rPr>
        <w:t>## movie.sig$budget:movie.sig$gross                                 4.104e-18</w:t>
      </w:r>
      <w:r>
        <w:br/>
      </w:r>
      <w:r>
        <w:rPr>
          <w:rStyle w:val="VerbatimChar"/>
        </w:rPr>
        <w:t>##                                                                 t value</w:t>
      </w:r>
      <w:r>
        <w:br/>
      </w:r>
      <w:r>
        <w:rPr>
          <w:rStyle w:val="VerbatimChar"/>
        </w:rPr>
        <w:t>## (Intercept)                                                      16.446</w:t>
      </w:r>
      <w:r>
        <w:br/>
      </w:r>
      <w:r>
        <w:rPr>
          <w:rStyle w:val="VerbatimChar"/>
        </w:rPr>
        <w:t>## poly(movie.sig$num_voted_users, 2)1                               6.727</w:t>
      </w:r>
      <w:r>
        <w:br/>
      </w:r>
      <w:r>
        <w:rPr>
          <w:rStyle w:val="VerbatimChar"/>
        </w:rPr>
        <w:t>## poly(movie.sig$num_voted_users, 2)2                              -8.514</w:t>
      </w:r>
      <w:r>
        <w:br/>
      </w:r>
      <w:r>
        <w:rPr>
          <w:rStyle w:val="VerbatimChar"/>
        </w:rPr>
        <w:t>## poly(movie.sig$num_critic_for_reviews, 2)1                        8.388</w:t>
      </w:r>
      <w:r>
        <w:br/>
      </w:r>
      <w:r>
        <w:rPr>
          <w:rStyle w:val="VerbatimChar"/>
        </w:rPr>
        <w:t>## poly(movie.sig$num_critic_for_reviews, 2)2                       -9.452</w:t>
      </w:r>
      <w:r>
        <w:br/>
      </w:r>
      <w:r>
        <w:rPr>
          <w:rStyle w:val="VerbatimChar"/>
        </w:rPr>
        <w:t>## poly(movie.sig$num_user_for_reviews, 2)1                         -7.568</w:t>
      </w:r>
      <w:r>
        <w:br/>
      </w:r>
      <w:r>
        <w:rPr>
          <w:rStyle w:val="VerbatimChar"/>
        </w:rPr>
        <w:t>## poly(movie.sig$num_user_for_reviews, 2)2                          2.615</w:t>
      </w:r>
      <w:r>
        <w:br/>
      </w:r>
      <w:r>
        <w:rPr>
          <w:rStyle w:val="VerbatimChar"/>
        </w:rPr>
        <w:t>## poly(movie.sig$duration, 2)1                                     11.755</w:t>
      </w:r>
      <w:r>
        <w:br/>
      </w:r>
      <w:r>
        <w:rPr>
          <w:rStyle w:val="VerbatimChar"/>
        </w:rPr>
        <w:t>## poly(movie.sig$duration, 2)2                                     -4.973</w:t>
      </w:r>
      <w:r>
        <w:br/>
      </w:r>
      <w:r>
        <w:rPr>
          <w:rStyle w:val="VerbatimChar"/>
        </w:rPr>
        <w:t>## movie.sig$facenumber_in_poster                                   -1.892</w:t>
      </w:r>
      <w:r>
        <w:br/>
      </w:r>
      <w:r>
        <w:rPr>
          <w:rStyle w:val="VerbatimChar"/>
        </w:rPr>
        <w:t>## poly(movie.sig$gross, 2)1                                        -6.012</w:t>
      </w:r>
      <w:r>
        <w:br/>
      </w:r>
      <w:r>
        <w:rPr>
          <w:rStyle w:val="VerbatimChar"/>
        </w:rPr>
        <w:t>## poly(movie.sig$gross, 2)2                                        -3.565</w:t>
      </w:r>
      <w:r>
        <w:br/>
      </w:r>
      <w:r>
        <w:rPr>
          <w:rStyle w:val="VerbatimChar"/>
        </w:rPr>
        <w:t>## poly(movie.sig$movie_facebook_likes, 2)1                          1.952</w:t>
      </w:r>
      <w:r>
        <w:br/>
      </w:r>
      <w:r>
        <w:rPr>
          <w:rStyle w:val="VerbatimChar"/>
        </w:rPr>
        <w:t>## poly(movie.sig$movie_facebook_likes, 2)2                          0.277</w:t>
      </w:r>
      <w:r>
        <w:br/>
      </w:r>
      <w:r>
        <w:rPr>
          <w:rStyle w:val="VerbatimChar"/>
        </w:rPr>
        <w:t>## movie.sig$director_facebook_likes                                 1.045</w:t>
      </w:r>
      <w:r>
        <w:br/>
      </w:r>
      <w:r>
        <w:rPr>
          <w:rStyle w:val="VerbatimChar"/>
        </w:rPr>
        <w:t>## movie.sig$cast_total_facebook_likes                               0.</w:t>
      </w:r>
      <w:r>
        <w:rPr>
          <w:rStyle w:val="VerbatimChar"/>
        </w:rPr>
        <w:lastRenderedPageBreak/>
        <w:t>361</w:t>
      </w:r>
      <w:r>
        <w:br/>
      </w:r>
      <w:r>
        <w:rPr>
          <w:rStyle w:val="VerbatimChar"/>
        </w:rPr>
        <w:t>## movie.sig$budget                                                -10.886</w:t>
      </w:r>
      <w:r>
        <w:br/>
      </w:r>
      <w:r>
        <w:rPr>
          <w:rStyle w:val="VerbatimChar"/>
        </w:rPr>
        <w:t>## movie.sig$title_year                                            -14.680</w:t>
      </w:r>
      <w:r>
        <w:br/>
      </w:r>
      <w:r>
        <w:rPr>
          <w:rStyle w:val="VerbatimChar"/>
        </w:rPr>
        <w:t>## movie.sig$genresAdventure                                         7.075</w:t>
      </w:r>
      <w:r>
        <w:br/>
      </w:r>
      <w:r>
        <w:rPr>
          <w:rStyle w:val="VerbatimChar"/>
        </w:rPr>
        <w:t>## movie.sig$genresAnimation                                         5.828</w:t>
      </w:r>
      <w:r>
        <w:br/>
      </w:r>
      <w:r>
        <w:rPr>
          <w:rStyle w:val="VerbatimChar"/>
        </w:rPr>
        <w:t>## movie.sig$genresBiography                                         8.522</w:t>
      </w:r>
      <w:r>
        <w:br/>
      </w:r>
      <w:r>
        <w:rPr>
          <w:rStyle w:val="VerbatimChar"/>
        </w:rPr>
        <w:t>## movie.sig$genresComedy                                            3.747</w:t>
      </w:r>
      <w:r>
        <w:br/>
      </w:r>
      <w:r>
        <w:rPr>
          <w:rStyle w:val="VerbatimChar"/>
        </w:rPr>
        <w:t>## movie.sig$genresCrime                                             7.309</w:t>
      </w:r>
      <w:r>
        <w:br/>
      </w:r>
      <w:r>
        <w:rPr>
          <w:rStyle w:val="VerbatimChar"/>
        </w:rPr>
        <w:t>## movie.sig$genresDocumentary                                       6.317</w:t>
      </w:r>
      <w:r>
        <w:br/>
      </w:r>
      <w:r>
        <w:rPr>
          <w:rStyle w:val="VerbatimChar"/>
        </w:rPr>
        <w:t>## movie.sig$genresDrama                                            11.067</w:t>
      </w:r>
      <w:r>
        <w:br/>
      </w:r>
      <w:r>
        <w:rPr>
          <w:rStyle w:val="VerbatimChar"/>
        </w:rPr>
        <w:t>## movie.sig$genresFamily                                            1.366</w:t>
      </w:r>
      <w:r>
        <w:br/>
      </w:r>
      <w:r>
        <w:rPr>
          <w:rStyle w:val="VerbatimChar"/>
        </w:rPr>
        <w:t>## movie.sig$genresFantasy                                          -1.364</w:t>
      </w:r>
      <w:r>
        <w:br/>
      </w:r>
      <w:r>
        <w:rPr>
          <w:rStyle w:val="VerbatimChar"/>
        </w:rPr>
        <w:t>## movie.sig$genresHorror                                           -4.650</w:t>
      </w:r>
      <w:r>
        <w:br/>
      </w:r>
      <w:r>
        <w:rPr>
          <w:rStyle w:val="VerbatimChar"/>
        </w:rPr>
        <w:t>## movie.sig$genresMusical                                          -0.890</w:t>
      </w:r>
      <w:r>
        <w:br/>
      </w:r>
      <w:r>
        <w:rPr>
          <w:rStyle w:val="VerbatimChar"/>
        </w:rPr>
        <w:t>## movie.sig$genresMystery                                           1.029</w:t>
      </w:r>
      <w:r>
        <w:br/>
      </w:r>
      <w:r>
        <w:rPr>
          <w:rStyle w:val="VerbatimChar"/>
        </w:rPr>
        <w:t>## movie.sig$genresRomance                                           1.160</w:t>
      </w:r>
      <w:r>
        <w:br/>
      </w:r>
      <w:r>
        <w:rPr>
          <w:rStyle w:val="VerbatimChar"/>
        </w:rPr>
        <w:t>## movie.sig$genresSci-Fi                                            0.520</w:t>
      </w:r>
      <w:r>
        <w:br/>
      </w:r>
      <w:r>
        <w:rPr>
          <w:rStyle w:val="VerbatimChar"/>
        </w:rPr>
        <w:t>## movie.sig$genresThriller                                         -0.415</w:t>
      </w:r>
      <w:r>
        <w:br/>
      </w:r>
      <w:r>
        <w:rPr>
          <w:rStyle w:val="VerbatimChar"/>
        </w:rPr>
        <w:t>## movie.sig$genresWestern                                          -0.080</w:t>
      </w:r>
      <w:r>
        <w:br/>
      </w:r>
      <w:r>
        <w:rPr>
          <w:rStyle w:val="VerbatimChar"/>
        </w:rPr>
        <w:t>## movie.sig$num_critic_for_reviews                                     NA</w:t>
      </w:r>
      <w:r>
        <w:br/>
      </w:r>
      <w:r>
        <w:rPr>
          <w:rStyle w:val="VerbatimChar"/>
        </w:rPr>
        <w:t>## movie.sig$num_user_for_reviews                                       NA</w:t>
      </w:r>
      <w:r>
        <w:br/>
      </w:r>
      <w:r>
        <w:rPr>
          <w:rStyle w:val="VerbatimChar"/>
        </w:rPr>
        <w:t>## movie.sig$num_voted_users                                            NA</w:t>
      </w:r>
      <w:r>
        <w:br/>
      </w:r>
      <w:r>
        <w:rPr>
          <w:rStyle w:val="VerbatimChar"/>
        </w:rPr>
        <w:t>## movie.sig$gross                                                      NA</w:t>
      </w:r>
      <w:r>
        <w:br/>
      </w:r>
      <w:r>
        <w:rPr>
          <w:rStyle w:val="VerbatimChar"/>
        </w:rPr>
        <w:t>## movie.sig$facenumber_in_poster:movie.sig$num_critic_for_reviews  -0.03</w:t>
      </w:r>
      <w:r w:rsidR="00815B94">
        <w:rPr>
          <w:rStyle w:val="VerbatimChar"/>
        </w:rPr>
        <w:t>\</w:t>
      </w:r>
      <w:r>
        <w:rPr>
          <w:rStyle w:val="VerbatimChar"/>
        </w:rPr>
        <w:t>0</w:t>
      </w:r>
      <w:r>
        <w:br/>
      </w:r>
      <w:r w:rsidR="00815B94">
        <w:rPr>
          <w:rStyle w:val="VerbatimChar"/>
        </w:rPr>
        <w:t>\\</w:t>
      </w:r>
      <w:r>
        <w:rPr>
          <w:rStyle w:val="VerbatimChar"/>
        </w:rPr>
        <w:t>## movie.sig$num_user_for_reviews:movie.sig$num_voted_users          2.</w:t>
      </w:r>
    </w:p>
    <w:p w14:paraId="277317FA" w14:textId="77777777" w:rsidR="00815B94" w:rsidRDefault="00BF0ECF">
      <w:pPr>
        <w:pStyle w:val="SourceCode"/>
        <w:rPr>
          <w:rStyle w:val="VerbatimChar"/>
        </w:rPr>
      </w:pPr>
      <w:r>
        <w:rPr>
          <w:rStyle w:val="VerbatimChar"/>
        </w:rPr>
        <w:lastRenderedPageBreak/>
        <w:t>828</w:t>
      </w:r>
      <w:r>
        <w:br/>
      </w:r>
      <w:r>
        <w:rPr>
          <w:rStyle w:val="VerbatimChar"/>
        </w:rPr>
        <w:t>## movie.sig$num_voted_users:movie.sig$gross                         1.355</w:t>
      </w:r>
    </w:p>
    <w:p w14:paraId="056BA824" w14:textId="77777777" w:rsidR="00D12613" w:rsidRDefault="00BF0ECF">
      <w:pPr>
        <w:pStyle w:val="SourceCode"/>
      </w:pPr>
      <w:r>
        <w:br/>
      </w:r>
      <w:r>
        <w:rPr>
          <w:rStyle w:val="VerbatimChar"/>
        </w:rPr>
        <w:t>## movie.sig$budget:movie.sig$gross                                  7.180</w:t>
      </w:r>
      <w:r>
        <w:br/>
      </w:r>
      <w:r>
        <w:rPr>
          <w:rStyle w:val="VerbatimChar"/>
        </w:rPr>
        <w:t>##                                                                 Pr(&gt;|t|)</w:t>
      </w:r>
      <w:r>
        <w:br/>
      </w:r>
      <w:r>
        <w:rPr>
          <w:rStyle w:val="VerbatimChar"/>
        </w:rPr>
        <w:t>## (Intercept)                                                      &lt; 2e-16</w:t>
      </w:r>
      <w:r>
        <w:br/>
      </w:r>
      <w:r>
        <w:rPr>
          <w:rStyle w:val="VerbatimChar"/>
        </w:rPr>
        <w:t>## poly(movie.sig$num_voted_users, 2)1                             2.07e-11</w:t>
      </w:r>
      <w:r>
        <w:br/>
      </w:r>
      <w:r>
        <w:rPr>
          <w:rStyle w:val="VerbatimChar"/>
        </w:rPr>
        <w:t>## poly(movie.sig$num_voted_users, 2)2                              &lt; 2e-16</w:t>
      </w:r>
      <w:r>
        <w:br/>
      </w:r>
      <w:r>
        <w:rPr>
          <w:rStyle w:val="VerbatimChar"/>
        </w:rPr>
        <w:t>## poly(movie.sig$num_critic_for_reviews, 2)1                       &lt; 2e-16</w:t>
      </w:r>
      <w:r>
        <w:br/>
      </w:r>
      <w:r>
        <w:rPr>
          <w:rStyle w:val="VerbatimChar"/>
        </w:rPr>
        <w:t>## poly(movie.sig$num_critic_for_reviews, 2)2                       &lt; 2e-16</w:t>
      </w:r>
      <w:r>
        <w:br/>
      </w:r>
      <w:r>
        <w:rPr>
          <w:rStyle w:val="VerbatimChar"/>
        </w:rPr>
        <w:t>## poly(movie.sig$num_user_for_reviews, 2)1                        5.01e-14</w:t>
      </w:r>
      <w:r>
        <w:br/>
      </w:r>
      <w:r>
        <w:rPr>
          <w:rStyle w:val="VerbatimChar"/>
        </w:rPr>
        <w:t>## poly(movie.sig$num_user_for_reviews, 2)2                        0.008973</w:t>
      </w:r>
      <w:r>
        <w:br/>
      </w:r>
      <w:r>
        <w:rPr>
          <w:rStyle w:val="VerbatimChar"/>
        </w:rPr>
        <w:t>## poly(movie.sig$duration, 2)1                                     &lt; 2e-16</w:t>
      </w:r>
      <w:r>
        <w:br/>
      </w:r>
      <w:r>
        <w:rPr>
          <w:rStyle w:val="VerbatimChar"/>
        </w:rPr>
        <w:t>## poly(movie.sig$duration, 2)2                                    6.98e-07</w:t>
      </w:r>
      <w:r>
        <w:br/>
      </w:r>
      <w:r>
        <w:rPr>
          <w:rStyle w:val="VerbatimChar"/>
        </w:rPr>
        <w:t>## movie.sig$facenumber_in_poster                                  0.058589</w:t>
      </w:r>
      <w:r>
        <w:br/>
      </w:r>
      <w:r>
        <w:rPr>
          <w:rStyle w:val="VerbatimChar"/>
        </w:rPr>
        <w:t>## poly(movie.sig$gross, 2)1                                       2.05e-09</w:t>
      </w:r>
      <w:r>
        <w:br/>
      </w:r>
      <w:r>
        <w:rPr>
          <w:rStyle w:val="VerbatimChar"/>
        </w:rPr>
        <w:t>## poly(movie.sig$gross, 2)2                                       0.000370</w:t>
      </w:r>
      <w:r>
        <w:br/>
      </w:r>
      <w:r>
        <w:rPr>
          <w:rStyle w:val="VerbatimChar"/>
        </w:rPr>
        <w:t>## poly(movie.sig$movie_facebook_likes, 2)1                        0.051079</w:t>
      </w:r>
      <w:r>
        <w:br/>
      </w:r>
      <w:r>
        <w:rPr>
          <w:rStyle w:val="VerbatimChar"/>
        </w:rPr>
        <w:t>## poly(movie.sig$movie_facebook_likes, 2)2                        0.781673</w:t>
      </w:r>
      <w:r>
        <w:br/>
      </w:r>
      <w:r>
        <w:rPr>
          <w:rStyle w:val="VerbatimChar"/>
        </w:rPr>
        <w:t>## movie.sig$director_facebook_likes                               0.296005</w:t>
      </w:r>
      <w:r>
        <w:br/>
      </w:r>
      <w:r>
        <w:rPr>
          <w:rStyle w:val="VerbatimChar"/>
        </w:rPr>
        <w:t>## movie.sig$cast_total_facebook_likes                             0.717999</w:t>
      </w:r>
      <w:r>
        <w:br/>
      </w:r>
      <w:r>
        <w:rPr>
          <w:rStyle w:val="VerbatimChar"/>
        </w:rPr>
        <w:t>## movie.sig$budget                                                 &lt; 2e-16</w:t>
      </w:r>
      <w:r>
        <w:br/>
      </w:r>
      <w:r>
        <w:rPr>
          <w:rStyle w:val="VerbatimChar"/>
        </w:rPr>
        <w:t>## movie.sig$title_year                                             &lt; 2e-16</w:t>
      </w:r>
      <w:r>
        <w:br/>
      </w:r>
      <w:r>
        <w:rPr>
          <w:rStyle w:val="VerbatimChar"/>
        </w:rPr>
        <w:t>## movie.sig$genresAdventure                                       1.86e-12</w:t>
      </w:r>
      <w:r>
        <w:br/>
      </w:r>
      <w:r>
        <w:rPr>
          <w:rStyle w:val="VerbatimChar"/>
        </w:rPr>
        <w:t>## movie.sig$genresAnimation                                       6.23e-09</w:t>
      </w:r>
      <w:r>
        <w:br/>
      </w:r>
      <w:r>
        <w:rPr>
          <w:rStyle w:val="VerbatimChar"/>
        </w:rPr>
        <w:t>## movie.sig$genresBiography                                        &lt; 2</w:t>
      </w:r>
      <w:r>
        <w:rPr>
          <w:rStyle w:val="VerbatimChar"/>
        </w:rPr>
        <w:lastRenderedPageBreak/>
        <w:t>e-16</w:t>
      </w:r>
      <w:r>
        <w:br/>
      </w:r>
      <w:r>
        <w:rPr>
          <w:rStyle w:val="VerbatimChar"/>
        </w:rPr>
        <w:t>## movie.sig$genresComedy                                          0.000183</w:t>
      </w:r>
      <w:r>
        <w:br/>
      </w:r>
      <w:r>
        <w:rPr>
          <w:rStyle w:val="VerbatimChar"/>
        </w:rPr>
        <w:t>## movie.sig$genresCrime                                           3.45e-13</w:t>
      </w:r>
      <w:r>
        <w:br/>
      </w:r>
      <w:r>
        <w:rPr>
          <w:rStyle w:val="VerbatimChar"/>
        </w:rPr>
        <w:t>## movie.sig$genresDocumentary                                     3.06e-10</w:t>
      </w:r>
      <w:r>
        <w:br/>
      </w:r>
      <w:r>
        <w:rPr>
          <w:rStyle w:val="VerbatimChar"/>
        </w:rPr>
        <w:t>## movie.sig$genresDrama                                            &lt; 2e-16</w:t>
      </w:r>
      <w:r>
        <w:br/>
      </w:r>
      <w:r>
        <w:rPr>
          <w:rStyle w:val="VerbatimChar"/>
        </w:rPr>
        <w:t>## movie.sig$genresFamily                                          0.172120</w:t>
      </w:r>
      <w:r>
        <w:br/>
      </w:r>
      <w:r>
        <w:rPr>
          <w:rStyle w:val="VerbatimChar"/>
        </w:rPr>
        <w:t>## movie.sig$genresFantasy                                         0.172721</w:t>
      </w:r>
      <w:r>
        <w:br/>
      </w:r>
      <w:r>
        <w:rPr>
          <w:rStyle w:val="VerbatimChar"/>
        </w:rPr>
        <w:t>## movie.sig$genresHorror                                          3.46e-06</w:t>
      </w:r>
      <w:r>
        <w:br/>
      </w:r>
      <w:r>
        <w:rPr>
          <w:rStyle w:val="VerbatimChar"/>
        </w:rPr>
        <w:t>## movie.sig$genresMusical                                         0.373334</w:t>
      </w:r>
      <w:r>
        <w:br/>
      </w:r>
      <w:r>
        <w:rPr>
          <w:rStyle w:val="VerbatimChar"/>
        </w:rPr>
        <w:t>## movie.sig$genresMystery                                         0.303477</w:t>
      </w:r>
      <w:r>
        <w:br/>
      </w:r>
      <w:r>
        <w:rPr>
          <w:rStyle w:val="VerbatimChar"/>
        </w:rPr>
        <w:t>## movie.sig$genresRomance                                         0.246252</w:t>
      </w:r>
      <w:r>
        <w:br/>
      </w:r>
      <w:r>
        <w:rPr>
          <w:rStyle w:val="VerbatimChar"/>
        </w:rPr>
        <w:t>## movie.sig$genresSci-Fi                                          0.602769</w:t>
      </w:r>
      <w:r>
        <w:br/>
      </w:r>
      <w:r>
        <w:rPr>
          <w:rStyle w:val="VerbatimChar"/>
        </w:rPr>
        <w:t>## movie.sig$genresThriller                                        0.678129</w:t>
      </w:r>
      <w:r>
        <w:br/>
      </w:r>
      <w:r>
        <w:rPr>
          <w:rStyle w:val="VerbatimChar"/>
        </w:rPr>
        <w:t>## movie.sig$genresWestern                                         0.936448</w:t>
      </w:r>
      <w:r>
        <w:br/>
      </w:r>
      <w:r>
        <w:rPr>
          <w:rStyle w:val="VerbatimChar"/>
        </w:rPr>
        <w:t>## movie.sig$num_critic_for_reviews                                      NA</w:t>
      </w:r>
      <w:r>
        <w:br/>
      </w:r>
      <w:r>
        <w:rPr>
          <w:rStyle w:val="VerbatimChar"/>
        </w:rPr>
        <w:t>## movie.sig$num_user_for_reviews                                        NA</w:t>
      </w:r>
      <w:r>
        <w:br/>
      </w:r>
      <w:r>
        <w:rPr>
          <w:rStyle w:val="VerbatimChar"/>
        </w:rPr>
        <w:t>## movie.sig$num_voted_users                                             NA</w:t>
      </w:r>
      <w:r>
        <w:br/>
      </w:r>
      <w:r>
        <w:rPr>
          <w:rStyle w:val="VerbatimChar"/>
        </w:rPr>
        <w:t>## movie.sig$gross                                                       NA</w:t>
      </w:r>
      <w:r>
        <w:br/>
      </w:r>
      <w:r>
        <w:rPr>
          <w:rStyle w:val="VerbatimChar"/>
        </w:rPr>
        <w:t>## movie.sig$facenumber_in_poster:movie.sig$num_critic_for_reviews 0.975820</w:t>
      </w:r>
      <w:r>
        <w:br/>
      </w:r>
      <w:r>
        <w:rPr>
          <w:rStyle w:val="VerbatimChar"/>
        </w:rPr>
        <w:t>## movie.sig$num_user_for_reviews:movie.sig$num_voted_users        0.004714</w:t>
      </w:r>
      <w:r>
        <w:br/>
      </w:r>
      <w:r>
        <w:rPr>
          <w:rStyle w:val="VerbatimChar"/>
        </w:rPr>
        <w:t>## movie.sig$num_voted_users:movie.sig$gross                       0.175492</w:t>
      </w:r>
      <w:r>
        <w:br/>
      </w:r>
      <w:r>
        <w:rPr>
          <w:rStyle w:val="VerbatimChar"/>
        </w:rPr>
        <w:t>## movie.sig$budget:movie.sig$gross                                8.80e-13</w:t>
      </w:r>
      <w:r>
        <w:br/>
      </w:r>
      <w:r>
        <w:rPr>
          <w:rStyle w:val="VerbatimChar"/>
        </w:rPr>
        <w:t xml:space="preserve">##                                                                    </w:t>
      </w:r>
      <w:r>
        <w:br/>
      </w:r>
      <w:r>
        <w:rPr>
          <w:rStyle w:val="VerbatimChar"/>
        </w:rPr>
        <w:t>## (Intercept)                                                     ***</w:t>
      </w:r>
      <w:r>
        <w:br/>
      </w:r>
      <w:r>
        <w:rPr>
          <w:rStyle w:val="VerbatimChar"/>
        </w:rPr>
        <w:t>## poly(movie.sig$num_voted_users, 2)1                             ***</w:t>
      </w:r>
      <w:r>
        <w:br/>
      </w:r>
      <w:r>
        <w:rPr>
          <w:rStyle w:val="VerbatimChar"/>
        </w:rPr>
        <w:t>## poly(movie.sig$num_voted_users, 2)2                             ***</w:t>
      </w:r>
      <w:r>
        <w:br/>
      </w:r>
      <w:r>
        <w:rPr>
          <w:rStyle w:val="VerbatimChar"/>
        </w:rPr>
        <w:t>## poly(movie.sig$num_critic_for_reviews, 2)1                      ***</w:t>
      </w:r>
      <w:r>
        <w:br/>
      </w:r>
      <w:r>
        <w:rPr>
          <w:rStyle w:val="VerbatimChar"/>
        </w:rPr>
        <w:t>## poly(movie.sig$num_critic_for_reviews, 2)2                      ***</w:t>
      </w:r>
      <w:r>
        <w:br/>
      </w:r>
      <w:r>
        <w:rPr>
          <w:rStyle w:val="VerbatimChar"/>
        </w:rPr>
        <w:t>## poly(movie.sig$num_user_for_reviews, 2)1                        ***</w:t>
      </w:r>
      <w:r>
        <w:br/>
      </w:r>
      <w:r>
        <w:rPr>
          <w:rStyle w:val="VerbatimChar"/>
        </w:rPr>
        <w:lastRenderedPageBreak/>
        <w:t xml:space="preserve">## poly(movie.sig$num_user_for_reviews, 2)2                        ** </w:t>
      </w:r>
      <w:r>
        <w:br/>
      </w:r>
      <w:r>
        <w:rPr>
          <w:rStyle w:val="VerbatimChar"/>
        </w:rPr>
        <w:t>## poly(movie.sig$duration, 2)1                                    ***</w:t>
      </w:r>
      <w:r>
        <w:br/>
      </w:r>
      <w:r>
        <w:rPr>
          <w:rStyle w:val="VerbatimChar"/>
        </w:rPr>
        <w:t>## poly(movie.sig$duration, 2)2                                    ***</w:t>
      </w:r>
      <w:r>
        <w:br/>
      </w:r>
      <w:r>
        <w:rPr>
          <w:rStyle w:val="VerbatimChar"/>
        </w:rPr>
        <w:t xml:space="preserve">## movie.sig$facenumber_in_poster                                  .  </w:t>
      </w:r>
      <w:r>
        <w:br/>
      </w:r>
      <w:r>
        <w:rPr>
          <w:rStyle w:val="VerbatimChar"/>
        </w:rPr>
        <w:t>## poly(movie.sig$gross, 2)1                                       ***</w:t>
      </w:r>
      <w:r>
        <w:br/>
      </w:r>
      <w:r>
        <w:rPr>
          <w:rStyle w:val="VerbatimChar"/>
        </w:rPr>
        <w:t>## poly(movie.sig$gross, 2)2                                       ***</w:t>
      </w:r>
      <w:r>
        <w:br/>
      </w:r>
      <w:r>
        <w:rPr>
          <w:rStyle w:val="VerbatimChar"/>
        </w:rPr>
        <w:t xml:space="preserve">## poly(movie.sig$movie_facebook_likes, 2)1                        .  </w:t>
      </w:r>
      <w:r>
        <w:br/>
      </w:r>
      <w:r>
        <w:rPr>
          <w:rStyle w:val="VerbatimChar"/>
        </w:rPr>
        <w:t xml:space="preserve">## poly(movie.sig$movie_facebook_likes, 2)2                           </w:t>
      </w:r>
      <w:r>
        <w:br/>
      </w:r>
      <w:r>
        <w:rPr>
          <w:rStyle w:val="VerbatimChar"/>
        </w:rPr>
        <w:t xml:space="preserve">## movie.sig$director_facebook_likes                                  </w:t>
      </w:r>
      <w:r>
        <w:br/>
      </w:r>
      <w:r>
        <w:rPr>
          <w:rStyle w:val="VerbatimChar"/>
        </w:rPr>
        <w:t xml:space="preserve">## movie.sig$cast_total_facebook_likes                                </w:t>
      </w:r>
      <w:r>
        <w:br/>
      </w:r>
      <w:r>
        <w:rPr>
          <w:rStyle w:val="VerbatimChar"/>
        </w:rPr>
        <w:t>## movie.sig$budget                                                ***</w:t>
      </w:r>
      <w:r>
        <w:br/>
      </w:r>
      <w:r>
        <w:rPr>
          <w:rStyle w:val="VerbatimChar"/>
        </w:rPr>
        <w:t>## movie.sig$title_year                                            ***</w:t>
      </w:r>
      <w:r>
        <w:br/>
      </w:r>
      <w:r>
        <w:rPr>
          <w:rStyle w:val="VerbatimChar"/>
        </w:rPr>
        <w:t>## movie.sig$genresAdventure                                       ***</w:t>
      </w:r>
      <w:r>
        <w:br/>
      </w:r>
      <w:r>
        <w:rPr>
          <w:rStyle w:val="VerbatimChar"/>
        </w:rPr>
        <w:t>## movie.sig$genresAnimation                                       ***</w:t>
      </w:r>
      <w:r>
        <w:br/>
      </w:r>
      <w:r>
        <w:rPr>
          <w:rStyle w:val="VerbatimChar"/>
        </w:rPr>
        <w:t>## movie.sig$genresBiography                                       ***</w:t>
      </w:r>
      <w:r>
        <w:br/>
      </w:r>
      <w:r>
        <w:rPr>
          <w:rStyle w:val="VerbatimChar"/>
        </w:rPr>
        <w:t>## movie.sig$genresComedy                                          ***</w:t>
      </w:r>
      <w:r>
        <w:br/>
      </w:r>
      <w:r>
        <w:rPr>
          <w:rStyle w:val="VerbatimChar"/>
        </w:rPr>
        <w:t>## movie.sig$genresCrime                                           ***</w:t>
      </w:r>
      <w:r>
        <w:br/>
      </w:r>
      <w:r>
        <w:rPr>
          <w:rStyle w:val="VerbatimChar"/>
        </w:rPr>
        <w:t>## movie.sig$genresDocumentary                                     ***</w:t>
      </w:r>
      <w:r>
        <w:br/>
      </w:r>
      <w:r>
        <w:rPr>
          <w:rStyle w:val="VerbatimChar"/>
        </w:rPr>
        <w:t>## movie.sig$genresDrama                                           ***</w:t>
      </w:r>
      <w:r>
        <w:br/>
      </w:r>
      <w:r>
        <w:rPr>
          <w:rStyle w:val="VerbatimChar"/>
        </w:rPr>
        <w:t xml:space="preserve">## movie.sig$genresFamily                                             </w:t>
      </w:r>
      <w:r>
        <w:br/>
      </w:r>
      <w:r>
        <w:rPr>
          <w:rStyle w:val="VerbatimChar"/>
        </w:rPr>
        <w:t xml:space="preserve">## movie.sig$genresFantasy                                            </w:t>
      </w:r>
      <w:r>
        <w:br/>
      </w:r>
      <w:r>
        <w:rPr>
          <w:rStyle w:val="VerbatimChar"/>
        </w:rPr>
        <w:t>## movie.sig$genresHorror                                          ***</w:t>
      </w:r>
      <w:r>
        <w:br/>
      </w:r>
      <w:r>
        <w:rPr>
          <w:rStyle w:val="VerbatimChar"/>
        </w:rPr>
        <w:t xml:space="preserve">## movie.sig$genresMusical                                            </w:t>
      </w:r>
      <w:r>
        <w:br/>
      </w:r>
      <w:r>
        <w:rPr>
          <w:rStyle w:val="VerbatimChar"/>
        </w:rPr>
        <w:t xml:space="preserve">## movie.sig$genresMystery                                            </w:t>
      </w:r>
      <w:r>
        <w:br/>
      </w:r>
      <w:r>
        <w:rPr>
          <w:rStyle w:val="VerbatimChar"/>
        </w:rPr>
        <w:t xml:space="preserve">## movie.sig$genresRomance                                            </w:t>
      </w:r>
      <w:r>
        <w:br/>
      </w:r>
      <w:r>
        <w:rPr>
          <w:rStyle w:val="VerbatimChar"/>
        </w:rPr>
        <w:t xml:space="preserve">## movie.sig$genresSci-Fi                                             </w:t>
      </w:r>
      <w:r>
        <w:br/>
      </w:r>
      <w:r>
        <w:rPr>
          <w:rStyle w:val="VerbatimChar"/>
        </w:rPr>
        <w:t xml:space="preserve">## movie.sig$genresThriller                                           </w:t>
      </w:r>
      <w:r>
        <w:br/>
      </w:r>
      <w:r>
        <w:rPr>
          <w:rStyle w:val="VerbatimChar"/>
        </w:rPr>
        <w:t xml:space="preserve">## movie.sig$genresWestern                                            </w:t>
      </w:r>
      <w:r>
        <w:br/>
      </w:r>
      <w:r>
        <w:rPr>
          <w:rStyle w:val="VerbatimChar"/>
        </w:rPr>
        <w:t xml:space="preserve">## movie.sig$num_critic_for_reviews                                   </w:t>
      </w:r>
      <w:r>
        <w:br/>
      </w:r>
      <w:r>
        <w:rPr>
          <w:rStyle w:val="VerbatimChar"/>
        </w:rPr>
        <w:t xml:space="preserve">## movie.sig$num_user_for_reviews                                     </w:t>
      </w:r>
      <w:r>
        <w:br/>
      </w:r>
      <w:r>
        <w:rPr>
          <w:rStyle w:val="VerbatimChar"/>
        </w:rPr>
        <w:t xml:space="preserve">## movie.sig$num_voted_users                                          </w:t>
      </w:r>
      <w:r>
        <w:br/>
      </w:r>
      <w:r>
        <w:rPr>
          <w:rStyle w:val="VerbatimChar"/>
        </w:rPr>
        <w:t xml:space="preserve">## movie.sig$gross                                                    </w:t>
      </w:r>
      <w:r>
        <w:br/>
      </w:r>
      <w:r>
        <w:rPr>
          <w:rStyle w:val="VerbatimChar"/>
        </w:rPr>
        <w:t xml:space="preserve">## movie.sig$facenumber_in_poster:movie.sig$num_critic_for_reviews    </w:t>
      </w:r>
      <w:r>
        <w:br/>
      </w:r>
      <w:r>
        <w:rPr>
          <w:rStyle w:val="VerbatimChar"/>
        </w:rPr>
        <w:t xml:space="preserve">## movie.sig$num_user_for_reviews:movie.sig$num_voted_users        ** </w:t>
      </w:r>
      <w:r>
        <w:br/>
      </w:r>
      <w:r>
        <w:rPr>
          <w:rStyle w:val="VerbatimChar"/>
        </w:rPr>
        <w:t xml:space="preserve">## movie.sig$num_voted_users:movie.sig$gross                          </w:t>
      </w:r>
      <w:r>
        <w:br/>
      </w:r>
      <w:r>
        <w:rPr>
          <w:rStyle w:val="VerbatimChar"/>
        </w:rPr>
        <w:t>## movie.sig$budget:movie.sig$gros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41 on 2967 degrees of freedom</w:t>
      </w:r>
      <w:r>
        <w:br/>
      </w:r>
      <w:r>
        <w:rPr>
          <w:rStyle w:val="VerbatimChar"/>
        </w:rPr>
        <w:t xml:space="preserve">## Multiple R-squared:  0.5107, Adjusted R-squared:  0.5046 </w:t>
      </w:r>
      <w:r>
        <w:br/>
      </w:r>
      <w:r>
        <w:rPr>
          <w:rStyle w:val="VerbatimChar"/>
        </w:rPr>
        <w:t>## F-statistic: 83.69 on 37 and 2967 DF,  p-value: &lt; 2.2e-16</w:t>
      </w:r>
    </w:p>
    <w:p w14:paraId="0E1E2A26" w14:textId="77777777" w:rsidR="00D12613" w:rsidRDefault="00BF0ECF">
      <w:pPr>
        <w:pStyle w:val="SourceCode"/>
      </w:pPr>
      <w:r>
        <w:rPr>
          <w:rStyle w:val="KeywordTok"/>
        </w:rPr>
        <w:t>step</w:t>
      </w:r>
      <w:r>
        <w:rPr>
          <w:rStyle w:val="NormalTok"/>
        </w:rPr>
        <w:t>(null,</w:t>
      </w:r>
      <w:r>
        <w:rPr>
          <w:rStyle w:val="DataTypeTok"/>
        </w:rPr>
        <w:t>scope=</w:t>
      </w:r>
      <w:r>
        <w:rPr>
          <w:rStyle w:val="KeywordTok"/>
        </w:rPr>
        <w:t>list</w:t>
      </w:r>
      <w:r>
        <w:rPr>
          <w:rStyle w:val="NormalTok"/>
        </w:rPr>
        <w:t>(</w:t>
      </w:r>
      <w:r>
        <w:rPr>
          <w:rStyle w:val="DataTypeTok"/>
        </w:rPr>
        <w:t>lower=</w:t>
      </w:r>
      <w:r>
        <w:rPr>
          <w:rStyle w:val="NormalTok"/>
        </w:rPr>
        <w:t>null,</w:t>
      </w:r>
      <w:r>
        <w:rPr>
          <w:rStyle w:val="DataTypeTok"/>
        </w:rPr>
        <w:t>upper=</w:t>
      </w:r>
      <w:r>
        <w:rPr>
          <w:rStyle w:val="NormalTok"/>
        </w:rPr>
        <w:t>full2),</w:t>
      </w:r>
      <w:r>
        <w:rPr>
          <w:rStyle w:val="DataTypeTok"/>
        </w:rPr>
        <w:t>direction=</w:t>
      </w:r>
      <w:r>
        <w:rPr>
          <w:rStyle w:val="StringTok"/>
        </w:rPr>
        <w:t>'forward'</w:t>
      </w:r>
      <w:r>
        <w:rPr>
          <w:rStyle w:val="NormalTok"/>
        </w:rPr>
        <w:t>)</w:t>
      </w:r>
    </w:p>
    <w:p w14:paraId="3643A8B4" w14:textId="77777777" w:rsidR="00D12613" w:rsidRDefault="00BF0ECF">
      <w:pPr>
        <w:pStyle w:val="SourceCode"/>
      </w:pPr>
      <w:r>
        <w:rPr>
          <w:rStyle w:val="VerbatimChar"/>
        </w:rPr>
        <w:t>## Start:  AIC=309.81</w:t>
      </w:r>
      <w:r>
        <w:br/>
      </w:r>
      <w:r>
        <w:rPr>
          <w:rStyle w:val="VerbatimChar"/>
        </w:rPr>
        <w:t>## movie.sig$imdb_score ~ 1</w:t>
      </w:r>
      <w:r>
        <w:br/>
      </w:r>
      <w:r>
        <w:rPr>
          <w:rStyle w:val="VerbatimChar"/>
        </w:rPr>
        <w:t xml:space="preserve">## </w:t>
      </w:r>
      <w:r>
        <w:br/>
      </w:r>
      <w:r>
        <w:rPr>
          <w:rStyle w:val="VerbatimChar"/>
        </w:rPr>
        <w:t>##                                             Df Sum of Sq    RSS     AIC</w:t>
      </w:r>
      <w:r>
        <w:br/>
      </w:r>
      <w:r>
        <w:rPr>
          <w:rStyle w:val="VerbatimChar"/>
        </w:rPr>
        <w:lastRenderedPageBreak/>
        <w:t>## + poly(movie.sig$num_voted_users, 2)         2    976.96 2352.2 -730.05</w:t>
      </w:r>
      <w:r>
        <w:br/>
      </w:r>
      <w:r>
        <w:rPr>
          <w:rStyle w:val="VerbatimChar"/>
        </w:rPr>
        <w:t>## + movie.sig$num_voted_users                  1    871.90 2457.2 -600.74</w:t>
      </w:r>
      <w:r>
        <w:br/>
      </w:r>
      <w:r>
        <w:rPr>
          <w:rStyle w:val="VerbatimChar"/>
        </w:rPr>
        <w:t>## + poly(movie.sig$duration, 2)                2    536.11 2793.0 -213.83</w:t>
      </w:r>
      <w:r>
        <w:br/>
      </w:r>
      <w:r>
        <w:rPr>
          <w:rStyle w:val="VerbatimChar"/>
        </w:rPr>
        <w:t>## + poly(movie.sig$num_user_for_reviews, 2)    2    483.99 2845.1 -158.27</w:t>
      </w:r>
      <w:r>
        <w:br/>
      </w:r>
      <w:r>
        <w:rPr>
          <w:rStyle w:val="VerbatimChar"/>
        </w:rPr>
        <w:t>## + poly(movie.sig$num_critic_for_reviews, 2)  2    436.49 2892.6 -108.52</w:t>
      </w:r>
      <w:r>
        <w:br/>
      </w:r>
      <w:r>
        <w:rPr>
          <w:rStyle w:val="VerbatimChar"/>
        </w:rPr>
        <w:t>## + movie.sig$num_critic_for_reviews           1    428.38 2900.8 -102.10</w:t>
      </w:r>
      <w:r>
        <w:br/>
      </w:r>
      <w:r>
        <w:rPr>
          <w:rStyle w:val="VerbatimChar"/>
        </w:rPr>
        <w:t>## + movie.sig$num_user_for_reviews             1    407.62 2921.5  -80.68</w:t>
      </w:r>
      <w:r>
        <w:br/>
      </w:r>
      <w:r>
        <w:rPr>
          <w:rStyle w:val="VerbatimChar"/>
        </w:rPr>
        <w:t>## + poly(movie.sig$movie_facebook_likes, 2)    2    317.80 3011.3   12.32</w:t>
      </w:r>
      <w:r>
        <w:br/>
      </w:r>
      <w:r>
        <w:rPr>
          <w:rStyle w:val="VerbatimChar"/>
        </w:rPr>
        <w:t>## + movie.sig$genres                          16    331.02 2998.1   27.10</w:t>
      </w:r>
      <w:r>
        <w:br/>
      </w:r>
      <w:r>
        <w:rPr>
          <w:rStyle w:val="VerbatimChar"/>
        </w:rPr>
        <w:t>## + poly(movie.sig$gross, 2)                   2    251.27 3077.9   77.99</w:t>
      </w:r>
      <w:r>
        <w:br/>
      </w:r>
      <w:r>
        <w:rPr>
          <w:rStyle w:val="VerbatimChar"/>
        </w:rPr>
        <w:t>## + movie.sig$gross                            1    242.62 3086.5   84.42</w:t>
      </w:r>
      <w:r>
        <w:br/>
      </w:r>
      <w:r>
        <w:rPr>
          <w:rStyle w:val="VerbatimChar"/>
        </w:rPr>
        <w:t>## + movie.sig$director_facebook_likes          1    166.17 3163.0  157.95</w:t>
      </w:r>
      <w:r>
        <w:br/>
      </w:r>
      <w:r>
        <w:rPr>
          <w:rStyle w:val="VerbatimChar"/>
        </w:rPr>
        <w:t>## + movie.sig$title_year                       1     69.27 3259.9  248.63</w:t>
      </w:r>
      <w:r>
        <w:br/>
      </w:r>
      <w:r>
        <w:rPr>
          <w:rStyle w:val="VerbatimChar"/>
        </w:rPr>
        <w:t>## + movie.sig$cast_total_facebook_likes        1     64.28 3264.8  253.22</w:t>
      </w:r>
      <w:r>
        <w:br/>
      </w:r>
      <w:r>
        <w:rPr>
          <w:rStyle w:val="VerbatimChar"/>
        </w:rPr>
        <w:t>## + movie.sig$budget                           1     16.26 3312.9  297.09</w:t>
      </w:r>
      <w:r>
        <w:br/>
      </w:r>
      <w:r>
        <w:rPr>
          <w:rStyle w:val="VerbatimChar"/>
        </w:rPr>
        <w:t>## + movie.sig$facenumber_in_poster             1     15.14 3314.0  298.11</w:t>
      </w:r>
      <w:r>
        <w:br/>
      </w:r>
      <w:r>
        <w:rPr>
          <w:rStyle w:val="VerbatimChar"/>
        </w:rPr>
        <w:t>## &lt;none&gt;                                                   3329.1  309.81</w:t>
      </w:r>
      <w:r>
        <w:br/>
      </w:r>
      <w:r>
        <w:rPr>
          <w:rStyle w:val="VerbatimChar"/>
        </w:rPr>
        <w:t xml:space="preserve">## </w:t>
      </w:r>
      <w:r>
        <w:br/>
      </w:r>
      <w:r>
        <w:rPr>
          <w:rStyle w:val="VerbatimChar"/>
        </w:rPr>
        <w:t>## Step:  AIC=-730.05</w:t>
      </w:r>
      <w:r>
        <w:br/>
      </w:r>
      <w:r>
        <w:rPr>
          <w:rStyle w:val="VerbatimChar"/>
        </w:rPr>
        <w:t>## movie.sig$imdb_score ~ poly(movie.sig$num_voted_users, 2)</w:t>
      </w:r>
      <w:r>
        <w:br/>
      </w:r>
      <w:r>
        <w:rPr>
          <w:rStyle w:val="VerbatimChar"/>
        </w:rPr>
        <w:t xml:space="preserve">## </w:t>
      </w:r>
      <w:r>
        <w:br/>
      </w:r>
      <w:r>
        <w:rPr>
          <w:rStyle w:val="VerbatimChar"/>
        </w:rPr>
        <w:t>##                                             Df Sum of Sq    RSS      AIC</w:t>
      </w:r>
      <w:r>
        <w:br/>
      </w:r>
      <w:r>
        <w:rPr>
          <w:rStyle w:val="VerbatimChar"/>
        </w:rPr>
        <w:t>## + movie.sig$genres                          16    337.58 2014.6 -1163.60</w:t>
      </w:r>
      <w:r>
        <w:br/>
      </w:r>
      <w:r>
        <w:rPr>
          <w:rStyle w:val="VerbatimChar"/>
        </w:rPr>
        <w:t>## + poly(movie.sig$duration, 2)                2    137.87 2214.3  -907.55</w:t>
      </w:r>
      <w:r>
        <w:br/>
      </w:r>
      <w:r>
        <w:rPr>
          <w:rStyle w:val="VerbatimChar"/>
        </w:rPr>
        <w:t>## + movie.sig$budget                           1    133.09 2219.1  -903.07</w:t>
      </w:r>
      <w:r>
        <w:br/>
      </w:r>
      <w:r>
        <w:rPr>
          <w:rStyle w:val="VerbatimChar"/>
        </w:rPr>
        <w:t>## + movie.sig$title_year                       1    101.46 2250.7  -860.55</w:t>
      </w:r>
      <w:r>
        <w:br/>
      </w:r>
      <w:r>
        <w:rPr>
          <w:rStyle w:val="VerbatimChar"/>
        </w:rPr>
        <w:t>## + poly(movie.sig$gross, 2)                   2     58.78 2293.4  -802.09</w:t>
      </w:r>
      <w:r>
        <w:br/>
      </w:r>
      <w:r>
        <w:rPr>
          <w:rStyle w:val="VerbatimChar"/>
        </w:rPr>
        <w:lastRenderedPageBreak/>
        <w:t>## + movie.sig$gross                            1     54.53 2297.6  -798.53</w:t>
      </w:r>
      <w:r>
        <w:br/>
      </w:r>
      <w:r>
        <w:rPr>
          <w:rStyle w:val="VerbatimChar"/>
        </w:rPr>
        <w:t>## + poly(movie.sig$num_user_for_reviews, 2)    2     29.12 2323.1  -763.48</w:t>
      </w:r>
      <w:r>
        <w:br/>
      </w:r>
      <w:r>
        <w:rPr>
          <w:rStyle w:val="VerbatimChar"/>
        </w:rPr>
        <w:t>## + movie.sig$num_user_for_reviews             1     25.39 2326.8  -760.66</w:t>
      </w:r>
      <w:r>
        <w:br/>
      </w:r>
      <w:r>
        <w:rPr>
          <w:rStyle w:val="VerbatimChar"/>
        </w:rPr>
        <w:t>## + movie.sig$director_facebook_likes          1     17.94 2334.2  -751.05</w:t>
      </w:r>
      <w:r>
        <w:br/>
      </w:r>
      <w:r>
        <w:rPr>
          <w:rStyle w:val="VerbatimChar"/>
        </w:rPr>
        <w:t>## + movie.sig$facenumber_in_poster             1      6.62 2345.5  -736.52</w:t>
      </w:r>
      <w:r>
        <w:br/>
      </w:r>
      <w:r>
        <w:rPr>
          <w:rStyle w:val="VerbatimChar"/>
        </w:rPr>
        <w:t>## + poly(movie.sig$num_critic_for_reviews, 2)  2      5.36 2346.8  -732.90</w:t>
      </w:r>
      <w:r>
        <w:br/>
      </w:r>
      <w:r>
        <w:rPr>
          <w:rStyle w:val="VerbatimChar"/>
        </w:rPr>
        <w:t>## &lt;none&gt;                                                   2352.2  -730.05</w:t>
      </w:r>
      <w:r>
        <w:br/>
      </w:r>
      <w:r>
        <w:rPr>
          <w:rStyle w:val="VerbatimChar"/>
        </w:rPr>
        <w:t>## + movie.sig$num_critic_for_reviews           1      0.18 2352.0  -728.28</w:t>
      </w:r>
      <w:r>
        <w:br/>
      </w:r>
      <w:r>
        <w:rPr>
          <w:rStyle w:val="VerbatimChar"/>
        </w:rPr>
        <w:t>## + movie.sig$cast_total_facebook_likes        1      0.15 2352.0  -728.23</w:t>
      </w:r>
      <w:r>
        <w:br/>
      </w:r>
      <w:r>
        <w:rPr>
          <w:rStyle w:val="VerbatimChar"/>
        </w:rPr>
        <w:t>## + poly(movie.sig$movie_facebook_likes, 2)    2      1.29 2350.9  -727.70</w:t>
      </w:r>
      <w:r>
        <w:br/>
      </w:r>
      <w:r>
        <w:rPr>
          <w:rStyle w:val="VerbatimChar"/>
        </w:rPr>
        <w:t xml:space="preserve">## </w:t>
      </w:r>
      <w:r>
        <w:br/>
      </w:r>
      <w:r>
        <w:rPr>
          <w:rStyle w:val="VerbatimChar"/>
        </w:rPr>
        <w:t>## Step:  AIC=-1163.6</w:t>
      </w:r>
      <w:r>
        <w:br/>
      </w:r>
      <w:r>
        <w:rPr>
          <w:rStyle w:val="VerbatimChar"/>
        </w:rPr>
        <w:t>## movie.sig$imdb_score ~ poly(movie.sig$num_voted_users, 2) + movie.sig$genres</w:t>
      </w:r>
      <w:r>
        <w:br/>
      </w:r>
      <w:r>
        <w:rPr>
          <w:rStyle w:val="VerbatimChar"/>
        </w:rPr>
        <w:t xml:space="preserve">## </w:t>
      </w:r>
      <w:r>
        <w:br/>
      </w:r>
      <w:r>
        <w:rPr>
          <w:rStyle w:val="VerbatimChar"/>
        </w:rPr>
        <w:t>##                                             Df Sum of Sq    RSS     AIC</w:t>
      </w:r>
      <w:r>
        <w:br/>
      </w:r>
      <w:r>
        <w:rPr>
          <w:rStyle w:val="VerbatimChar"/>
        </w:rPr>
        <w:t>## + movie.sig$title_year                       1    97.775 1916.8 -1311.1</w:t>
      </w:r>
      <w:r>
        <w:br/>
      </w:r>
      <w:r>
        <w:rPr>
          <w:rStyle w:val="VerbatimChar"/>
        </w:rPr>
        <w:t>## + movie.sig$budget                           1    65.238 1949.3 -1260.5</w:t>
      </w:r>
      <w:r>
        <w:br/>
      </w:r>
      <w:r>
        <w:rPr>
          <w:rStyle w:val="VerbatimChar"/>
        </w:rPr>
        <w:t>## + poly(movie.sig$duration, 2)                2    65.750 1948.8 -1259.3</w:t>
      </w:r>
      <w:r>
        <w:br/>
      </w:r>
      <w:r>
        <w:rPr>
          <w:rStyle w:val="VerbatimChar"/>
        </w:rPr>
        <w:t>## + movie.sig$gross                            1    19.722 1994.9 -1191.2</w:t>
      </w:r>
      <w:r>
        <w:br/>
      </w:r>
      <w:r>
        <w:rPr>
          <w:rStyle w:val="VerbatimChar"/>
        </w:rPr>
        <w:t>## + poly(movie.sig$gross, 2)                   2    20.698 1993.9 -1190.6</w:t>
      </w:r>
      <w:r>
        <w:br/>
      </w:r>
      <w:r>
        <w:rPr>
          <w:rStyle w:val="VerbatimChar"/>
        </w:rPr>
        <w:t>## + poly(movie.sig$num_user_for_reviews, 2)    2    20.024 1994.6 -1189.6</w:t>
      </w:r>
      <w:r>
        <w:br/>
      </w:r>
      <w:r>
        <w:rPr>
          <w:rStyle w:val="VerbatimChar"/>
        </w:rPr>
        <w:t>## + movie.sig$num_user_for_reviews             1    14.834 1999.8 -1183.8</w:t>
      </w:r>
      <w:r>
        <w:br/>
      </w:r>
      <w:r>
        <w:rPr>
          <w:rStyle w:val="VerbatimChar"/>
        </w:rPr>
        <w:t>## + poly(movie.sig$num_critic_for_reviews, 2)  2     9.375 2005.2 -1173.6</w:t>
      </w:r>
      <w:r>
        <w:br/>
      </w:r>
      <w:r>
        <w:rPr>
          <w:rStyle w:val="VerbatimChar"/>
        </w:rPr>
        <w:t>## + movie.sig$director_facebook_likes          1     6.114 2008.5 -1170.7</w:t>
      </w:r>
      <w:r>
        <w:br/>
      </w:r>
      <w:r>
        <w:rPr>
          <w:rStyle w:val="VerbatimChar"/>
        </w:rPr>
        <w:t>## + movie.sig$facenumber_in_poster             1     3.792 2010.8 -1167.3</w:t>
      </w:r>
      <w:r>
        <w:br/>
      </w:r>
      <w:r>
        <w:rPr>
          <w:rStyle w:val="VerbatimChar"/>
        </w:rPr>
        <w:t>## &lt;none&gt;                                                   2014.6 -1163.6</w:t>
      </w:r>
      <w:r>
        <w:br/>
      </w:r>
      <w:r>
        <w:rPr>
          <w:rStyle w:val="VerbatimChar"/>
        </w:rPr>
        <w:t>## + movie.sig$cast_total_facebook_likes        1     0.355 2014.2 -116</w:t>
      </w:r>
      <w:r>
        <w:rPr>
          <w:rStyle w:val="VerbatimChar"/>
        </w:rPr>
        <w:lastRenderedPageBreak/>
        <w:t>2.1</w:t>
      </w:r>
      <w:r>
        <w:br/>
      </w:r>
      <w:r>
        <w:rPr>
          <w:rStyle w:val="VerbatimChar"/>
        </w:rPr>
        <w:t>## + movie.sig$num_critic_for_reviews           1     0.042 2014.5 -1161.7</w:t>
      </w:r>
      <w:r>
        <w:br/>
      </w:r>
      <w:r>
        <w:rPr>
          <w:rStyle w:val="VerbatimChar"/>
        </w:rPr>
        <w:t>## + poly(movie.sig$movie_facebook_likes, 2)    2     0.813 2013.8 -1160.8</w:t>
      </w:r>
      <w:r>
        <w:br/>
      </w:r>
      <w:r>
        <w:rPr>
          <w:rStyle w:val="VerbatimChar"/>
        </w:rPr>
        <w:t xml:space="preserve">## </w:t>
      </w:r>
      <w:r>
        <w:br/>
      </w:r>
      <w:r>
        <w:rPr>
          <w:rStyle w:val="VerbatimChar"/>
        </w:rPr>
        <w:t>## Step:  AIC=-1311.1</w:t>
      </w:r>
      <w:r>
        <w:br/>
      </w:r>
      <w:r>
        <w:rPr>
          <w:rStyle w:val="VerbatimChar"/>
        </w:rPr>
        <w:t xml:space="preserve">## movie.sig$imdb_score ~ poly(movie.sig$num_voted_users, 2) + movie.sig$genres + </w:t>
      </w:r>
      <w:r>
        <w:br/>
      </w:r>
      <w:r>
        <w:rPr>
          <w:rStyle w:val="VerbatimChar"/>
        </w:rPr>
        <w:t>##     movie.sig$title_year</w:t>
      </w:r>
      <w:r>
        <w:br/>
      </w:r>
      <w:r>
        <w:rPr>
          <w:rStyle w:val="VerbatimChar"/>
        </w:rPr>
        <w:t xml:space="preserve">## </w:t>
      </w:r>
      <w:r>
        <w:br/>
      </w:r>
      <w:r>
        <w:rPr>
          <w:rStyle w:val="VerbatimChar"/>
        </w:rPr>
        <w:t>##                                             Df Sum of Sq    RSS     AIC</w:t>
      </w:r>
      <w:r>
        <w:br/>
      </w:r>
      <w:r>
        <w:rPr>
          <w:rStyle w:val="VerbatimChar"/>
        </w:rPr>
        <w:t>## + poly(movie.sig$num_critic_for_reviews, 2)  2    73.976 1842.8 -1425.4</w:t>
      </w:r>
      <w:r>
        <w:br/>
      </w:r>
      <w:r>
        <w:rPr>
          <w:rStyle w:val="VerbatimChar"/>
        </w:rPr>
        <w:t>## + poly(movie.sig$duration, 2)                2    49.885 1866.9 -1386.3</w:t>
      </w:r>
      <w:r>
        <w:br/>
      </w:r>
      <w:r>
        <w:rPr>
          <w:rStyle w:val="VerbatimChar"/>
        </w:rPr>
        <w:t>## + movie.sig$num_critic_for_reviews           1    43.723 1873.1 -1378.4</w:t>
      </w:r>
      <w:r>
        <w:br/>
      </w:r>
      <w:r>
        <w:rPr>
          <w:rStyle w:val="VerbatimChar"/>
        </w:rPr>
        <w:t>## + movie.sig$budget                           1    32.246 1884.6 -1360.1</w:t>
      </w:r>
      <w:r>
        <w:br/>
      </w:r>
      <w:r>
        <w:rPr>
          <w:rStyle w:val="VerbatimChar"/>
        </w:rPr>
        <w:t>## + poly(movie.sig$num_user_for_reviews, 2)    2    21.755 1895.0 -1341.4</w:t>
      </w:r>
      <w:r>
        <w:br/>
      </w:r>
      <w:r>
        <w:rPr>
          <w:rStyle w:val="VerbatimChar"/>
        </w:rPr>
        <w:t>## + poly(movie.sig$gross, 2)                   2    19.623 1897.2 -1338.0</w:t>
      </w:r>
      <w:r>
        <w:br/>
      </w:r>
      <w:r>
        <w:rPr>
          <w:rStyle w:val="VerbatimChar"/>
        </w:rPr>
        <w:t>## + movie.sig$gross                            1    17.879 1898.9 -1337.3</w:t>
      </w:r>
      <w:r>
        <w:br/>
      </w:r>
      <w:r>
        <w:rPr>
          <w:rStyle w:val="VerbatimChar"/>
        </w:rPr>
        <w:t>## + poly(movie.sig$movie_facebook_likes, 2)    2    18.788 1898.0 -1336.7</w:t>
      </w:r>
      <w:r>
        <w:br/>
      </w:r>
      <w:r>
        <w:rPr>
          <w:rStyle w:val="VerbatimChar"/>
        </w:rPr>
        <w:t>## + movie.sig$num_user_for_reviews             1    14.396 1902.4 -1331.8</w:t>
      </w:r>
      <w:r>
        <w:br/>
      </w:r>
      <w:r>
        <w:rPr>
          <w:rStyle w:val="VerbatimChar"/>
        </w:rPr>
        <w:t>## + movie.sig$director_facebook_likes          1     3.373 1913.4 -1314.4</w:t>
      </w:r>
      <w:r>
        <w:br/>
      </w:r>
      <w:r>
        <w:rPr>
          <w:rStyle w:val="VerbatimChar"/>
        </w:rPr>
        <w:t>## &lt;none&gt;                                                   1916.8 -1311.1</w:t>
      </w:r>
      <w:r>
        <w:br/>
      </w:r>
      <w:r>
        <w:rPr>
          <w:rStyle w:val="VerbatimChar"/>
        </w:rPr>
        <w:t>## + movie.sig$facenumber_in_poster             1     1.216 1915.6 -1311.0</w:t>
      </w:r>
      <w:r>
        <w:br/>
      </w:r>
      <w:r>
        <w:rPr>
          <w:rStyle w:val="VerbatimChar"/>
        </w:rPr>
        <w:t>## + movie.sig$cast_total_facebook_likes        1     0.300 1916.5 -1309.6</w:t>
      </w:r>
      <w:r>
        <w:br/>
      </w:r>
      <w:r>
        <w:rPr>
          <w:rStyle w:val="VerbatimChar"/>
        </w:rPr>
        <w:t xml:space="preserve">## </w:t>
      </w:r>
      <w:r>
        <w:br/>
      </w:r>
      <w:r>
        <w:rPr>
          <w:rStyle w:val="VerbatimChar"/>
        </w:rPr>
        <w:t>## Step:  AIC=-1425.37</w:t>
      </w:r>
      <w:r>
        <w:br/>
      </w:r>
      <w:r>
        <w:rPr>
          <w:rStyle w:val="VerbatimChar"/>
        </w:rPr>
        <w:t xml:space="preserve">## movie.sig$imdb_score ~ poly(movie.sig$num_voted_users, 2) + movie.sig$genres + </w:t>
      </w:r>
      <w:r>
        <w:br/>
      </w:r>
      <w:r>
        <w:rPr>
          <w:rStyle w:val="VerbatimChar"/>
        </w:rPr>
        <w:t xml:space="preserve">##     movie.sig$title_year + poly(movie.sig$num_critic_for_reviews, </w:t>
      </w:r>
      <w:r>
        <w:br/>
      </w:r>
      <w:r>
        <w:rPr>
          <w:rStyle w:val="VerbatimChar"/>
        </w:rPr>
        <w:t>##     2)</w:t>
      </w:r>
      <w:r>
        <w:br/>
      </w:r>
      <w:r>
        <w:rPr>
          <w:rStyle w:val="VerbatimChar"/>
        </w:rPr>
        <w:t xml:space="preserve">## </w:t>
      </w:r>
      <w:r>
        <w:br/>
      </w:r>
      <w:r>
        <w:rPr>
          <w:rStyle w:val="VerbatimChar"/>
        </w:rPr>
        <w:t>##                                           Df Sum of Sq    RSS     AIC</w:t>
      </w:r>
      <w:r>
        <w:br/>
      </w:r>
      <w:r>
        <w:rPr>
          <w:rStyle w:val="VerbatimChar"/>
        </w:rPr>
        <w:t>## + poly(movie.sig$num_user_for_reviews, 2)  2    54.189 1788.6 -1511.1</w:t>
      </w:r>
      <w:r>
        <w:br/>
      </w:r>
      <w:r>
        <w:rPr>
          <w:rStyle w:val="VerbatimChar"/>
        </w:rPr>
        <w:lastRenderedPageBreak/>
        <w:t>## + movie.sig$budget                         1    46.017 1796.8 -1499.4</w:t>
      </w:r>
      <w:r>
        <w:br/>
      </w:r>
      <w:r>
        <w:rPr>
          <w:rStyle w:val="VerbatimChar"/>
        </w:rPr>
        <w:t>## + poly(movie.sig$duration, 2)              2    38.533 1804.3 -1484.9</w:t>
      </w:r>
      <w:r>
        <w:br/>
      </w:r>
      <w:r>
        <w:rPr>
          <w:rStyle w:val="VerbatimChar"/>
        </w:rPr>
        <w:t>## + movie.sig$num_user_for_reviews           1    33.751 1809.1 -1478.9</w:t>
      </w:r>
      <w:r>
        <w:br/>
      </w:r>
      <w:r>
        <w:rPr>
          <w:rStyle w:val="VerbatimChar"/>
        </w:rPr>
        <w:t>## + poly(movie.sig$gross, 2)                 2    20.602 1822.2 -1455.2</w:t>
      </w:r>
      <w:r>
        <w:br/>
      </w:r>
      <w:r>
        <w:rPr>
          <w:rStyle w:val="VerbatimChar"/>
        </w:rPr>
        <w:t>## + movie.sig$gross                          1    16.630 1826.2 -1450.6</w:t>
      </w:r>
      <w:r>
        <w:br/>
      </w:r>
      <w:r>
        <w:rPr>
          <w:rStyle w:val="VerbatimChar"/>
        </w:rPr>
        <w:t>## + poly(movie.sig$movie_facebook_likes, 2)  2     8.227 1834.6 -1434.8</w:t>
      </w:r>
      <w:r>
        <w:br/>
      </w:r>
      <w:r>
        <w:rPr>
          <w:rStyle w:val="VerbatimChar"/>
        </w:rPr>
        <w:t>## + movie.sig$director_facebook_likes        1     2.296 1840.5 -1427.1</w:t>
      </w:r>
      <w:r>
        <w:br/>
      </w:r>
      <w:r>
        <w:rPr>
          <w:rStyle w:val="VerbatimChar"/>
        </w:rPr>
        <w:t>## &lt;none&gt;                                                 1842.8 -1425.4</w:t>
      </w:r>
      <w:r>
        <w:br/>
      </w:r>
      <w:r>
        <w:rPr>
          <w:rStyle w:val="VerbatimChar"/>
        </w:rPr>
        <w:t>## + movie.sig$facenumber_in_poster           1     0.831 1842.0 -1424.7</w:t>
      </w:r>
      <w:r>
        <w:br/>
      </w:r>
      <w:r>
        <w:rPr>
          <w:rStyle w:val="VerbatimChar"/>
        </w:rPr>
        <w:t>## + movie.sig$cast_total_facebook_likes      1     0.104 1842.7 -1423.5</w:t>
      </w:r>
      <w:r>
        <w:br/>
      </w:r>
      <w:r>
        <w:rPr>
          <w:rStyle w:val="VerbatimChar"/>
        </w:rPr>
        <w:t xml:space="preserve">## </w:t>
      </w:r>
      <w:r>
        <w:br/>
      </w:r>
      <w:r>
        <w:rPr>
          <w:rStyle w:val="VerbatimChar"/>
        </w:rPr>
        <w:t>## Step:  AIC=-1511.06</w:t>
      </w:r>
      <w:r>
        <w:br/>
      </w:r>
      <w:r>
        <w:rPr>
          <w:rStyle w:val="VerbatimChar"/>
        </w:rPr>
        <w:t xml:space="preserve">## movie.sig$imdb_score ~ poly(movie.sig$num_voted_users, 2) + movie.sig$genres + </w:t>
      </w:r>
      <w:r>
        <w:br/>
      </w:r>
      <w:r>
        <w:rPr>
          <w:rStyle w:val="VerbatimChar"/>
        </w:rPr>
        <w:t xml:space="preserve">##     movie.sig$title_year + poly(movie.sig$num_critic_for_reviews, </w:t>
      </w:r>
      <w:r>
        <w:br/>
      </w:r>
      <w:r>
        <w:rPr>
          <w:rStyle w:val="VerbatimChar"/>
        </w:rPr>
        <w:t>##     2) + poly(movie.sig$num_user_for_reviews, 2)</w:t>
      </w:r>
      <w:r>
        <w:br/>
      </w:r>
      <w:r>
        <w:rPr>
          <w:rStyle w:val="VerbatimChar"/>
        </w:rPr>
        <w:t xml:space="preserve">## </w:t>
      </w:r>
      <w:r>
        <w:br/>
      </w:r>
      <w:r>
        <w:rPr>
          <w:rStyle w:val="VerbatimChar"/>
        </w:rPr>
        <w:t>##                                           Df Sum of Sq    RSS     AIC</w:t>
      </w:r>
      <w:r>
        <w:br/>
      </w:r>
      <w:r>
        <w:rPr>
          <w:rStyle w:val="VerbatimChar"/>
        </w:rPr>
        <w:t>## + poly(movie.sig$duration, 2)              2    51.219 1737.4 -1594.4</w:t>
      </w:r>
      <w:r>
        <w:br/>
      </w:r>
      <w:r>
        <w:rPr>
          <w:rStyle w:val="VerbatimChar"/>
        </w:rPr>
        <w:t>## + movie.sig$budget                         1    34.907 1753.7 -1568.3</w:t>
      </w:r>
      <w:r>
        <w:br/>
      </w:r>
      <w:r>
        <w:rPr>
          <w:rStyle w:val="VerbatimChar"/>
        </w:rPr>
        <w:t>## + poly(movie.sig$gross, 2)                 2    20.882 1767.8 -1542.3</w:t>
      </w:r>
      <w:r>
        <w:br/>
      </w:r>
      <w:r>
        <w:rPr>
          <w:rStyle w:val="VerbatimChar"/>
        </w:rPr>
        <w:t>## + movie.sig$gross                          1    16.727 1771.9 -1537.3</w:t>
      </w:r>
      <w:r>
        <w:br/>
      </w:r>
      <w:r>
        <w:rPr>
          <w:rStyle w:val="VerbatimChar"/>
        </w:rPr>
        <w:t>## + poly(movie.sig$movie_facebook_likes, 2)  2     3.910 1784.7 -1513.6</w:t>
      </w:r>
      <w:r>
        <w:br/>
      </w:r>
      <w:r>
        <w:rPr>
          <w:rStyle w:val="VerbatimChar"/>
        </w:rPr>
        <w:t>## + movie.sig$director_facebook_likes        1     2.540 1786.1 -1513.3</w:t>
      </w:r>
      <w:r>
        <w:br/>
      </w:r>
      <w:r>
        <w:rPr>
          <w:rStyle w:val="VerbatimChar"/>
        </w:rPr>
        <w:t>## + movie.sig$facenumber_in_poster           1     1.970 1786.7 -1512.4</w:t>
      </w:r>
      <w:r>
        <w:br/>
      </w:r>
      <w:r>
        <w:rPr>
          <w:rStyle w:val="VerbatimChar"/>
        </w:rPr>
        <w:t>## &lt;none&gt;                                                 1788.6 -1511.1</w:t>
      </w:r>
      <w:r>
        <w:br/>
      </w:r>
      <w:r>
        <w:rPr>
          <w:rStyle w:val="VerbatimChar"/>
        </w:rPr>
        <w:t>## + movie.sig$cast_total_facebook_likes      1     0.022 1788.6 -1509.1</w:t>
      </w:r>
      <w:r>
        <w:br/>
      </w:r>
      <w:r>
        <w:rPr>
          <w:rStyle w:val="VerbatimChar"/>
        </w:rPr>
        <w:t xml:space="preserve">## </w:t>
      </w:r>
      <w:r>
        <w:br/>
      </w:r>
      <w:r>
        <w:rPr>
          <w:rStyle w:val="VerbatimChar"/>
        </w:rPr>
        <w:t>## Step:  AIC=-1594.36</w:t>
      </w:r>
      <w:r>
        <w:br/>
      </w:r>
      <w:r>
        <w:rPr>
          <w:rStyle w:val="VerbatimChar"/>
        </w:rPr>
        <w:t>## movie.sig$imdb_score ~ poly(movie.sig$num_voted_users, 2) + movie.si</w:t>
      </w:r>
      <w:r>
        <w:rPr>
          <w:rStyle w:val="VerbatimChar"/>
        </w:rPr>
        <w:lastRenderedPageBreak/>
        <w:t xml:space="preserve">g$genres + </w:t>
      </w:r>
      <w:r>
        <w:br/>
      </w:r>
      <w:r>
        <w:rPr>
          <w:rStyle w:val="VerbatimChar"/>
        </w:rPr>
        <w:t xml:space="preserve">##     movie.sig$title_year + poly(movie.sig$num_critic_for_reviews, </w:t>
      </w:r>
      <w:r>
        <w:br/>
      </w:r>
      <w:r>
        <w:rPr>
          <w:rStyle w:val="VerbatimChar"/>
        </w:rPr>
        <w:t xml:space="preserve">##     2) + poly(movie.sig$num_user_for_reviews, 2) + poly(movie.sig$duration, </w:t>
      </w:r>
      <w:r>
        <w:br/>
      </w:r>
      <w:r>
        <w:rPr>
          <w:rStyle w:val="VerbatimChar"/>
        </w:rPr>
        <w:t>##     2)</w:t>
      </w:r>
      <w:r>
        <w:br/>
      </w:r>
      <w:r>
        <w:rPr>
          <w:rStyle w:val="VerbatimChar"/>
        </w:rPr>
        <w:t xml:space="preserve">## </w:t>
      </w:r>
      <w:r>
        <w:br/>
      </w:r>
      <w:r>
        <w:rPr>
          <w:rStyle w:val="VerbatimChar"/>
        </w:rPr>
        <w:t>##                                           Df Sum of Sq    RSS     AIC</w:t>
      </w:r>
      <w:r>
        <w:br/>
      </w:r>
      <w:r>
        <w:rPr>
          <w:rStyle w:val="VerbatimChar"/>
        </w:rPr>
        <w:t>## + movie.sig$budget                         1    62.211 1675.2 -1701.9</w:t>
      </w:r>
      <w:r>
        <w:br/>
      </w:r>
      <w:r>
        <w:rPr>
          <w:rStyle w:val="VerbatimChar"/>
        </w:rPr>
        <w:t>## + poly(movie.sig$gross, 2)                 2    30.406 1707.0 -1643.4</w:t>
      </w:r>
      <w:r>
        <w:br/>
      </w:r>
      <w:r>
        <w:rPr>
          <w:rStyle w:val="VerbatimChar"/>
        </w:rPr>
        <w:t>## + movie.sig$gross                          1    23.936 1713.5 -1634.0</w:t>
      </w:r>
      <w:r>
        <w:br/>
      </w:r>
      <w:r>
        <w:rPr>
          <w:rStyle w:val="VerbatimChar"/>
        </w:rPr>
        <w:t>## + movie.sig$facenumber_in_poster           1     4.139 1733.3 -1599.5</w:t>
      </w:r>
      <w:r>
        <w:br/>
      </w:r>
      <w:r>
        <w:rPr>
          <w:rStyle w:val="VerbatimChar"/>
        </w:rPr>
        <w:t>## &lt;none&gt;                                                 1737.4 -1594.4</w:t>
      </w:r>
      <w:r>
        <w:br/>
      </w:r>
      <w:r>
        <w:rPr>
          <w:rStyle w:val="VerbatimChar"/>
        </w:rPr>
        <w:t>## + movie.sig$director_facebook_likes        1     0.946 1736.5 -1594.0</w:t>
      </w:r>
      <w:r>
        <w:br/>
      </w:r>
      <w:r>
        <w:rPr>
          <w:rStyle w:val="VerbatimChar"/>
        </w:rPr>
        <w:t>## + poly(movie.sig$movie_facebook_likes, 2)  2     1.928 1735.5 -1593.7</w:t>
      </w:r>
      <w:r>
        <w:br/>
      </w:r>
      <w:r>
        <w:rPr>
          <w:rStyle w:val="VerbatimChar"/>
        </w:rPr>
        <w:t>## + movie.sig$cast_total_facebook_likes      1     0.064 1737.4 -1592.5</w:t>
      </w:r>
      <w:r>
        <w:br/>
      </w:r>
      <w:r>
        <w:rPr>
          <w:rStyle w:val="VerbatimChar"/>
        </w:rPr>
        <w:t xml:space="preserve">## </w:t>
      </w:r>
      <w:r>
        <w:br/>
      </w:r>
      <w:r>
        <w:rPr>
          <w:rStyle w:val="VerbatimChar"/>
        </w:rPr>
        <w:t>## Step:  AIC=-1701.94</w:t>
      </w:r>
      <w:r>
        <w:br/>
      </w:r>
      <w:r>
        <w:rPr>
          <w:rStyle w:val="VerbatimChar"/>
        </w:rPr>
        <w:t xml:space="preserve">## movie.sig$imdb_score ~ poly(movie.sig$num_voted_users, 2) + movie.sig$genres + </w:t>
      </w:r>
      <w:r>
        <w:br/>
      </w:r>
      <w:r>
        <w:rPr>
          <w:rStyle w:val="VerbatimChar"/>
        </w:rPr>
        <w:t xml:space="preserve">##     movie.sig$title_year + poly(movie.sig$num_critic_for_reviews, </w:t>
      </w:r>
      <w:r>
        <w:br/>
      </w:r>
      <w:r>
        <w:rPr>
          <w:rStyle w:val="VerbatimChar"/>
        </w:rPr>
        <w:t xml:space="preserve">##     2) + poly(movie.sig$num_user_for_reviews, 2) + poly(movie.sig$duration, </w:t>
      </w:r>
      <w:r>
        <w:br/>
      </w:r>
      <w:r>
        <w:rPr>
          <w:rStyle w:val="VerbatimChar"/>
        </w:rPr>
        <w:t>##     2) + movie.sig$budget</w:t>
      </w:r>
      <w:r>
        <w:br/>
      </w:r>
      <w:r>
        <w:rPr>
          <w:rStyle w:val="VerbatimChar"/>
        </w:rPr>
        <w:t xml:space="preserve">## </w:t>
      </w:r>
      <w:r>
        <w:br/>
      </w:r>
      <w:r>
        <w:rPr>
          <w:rStyle w:val="VerbatimChar"/>
        </w:rPr>
        <w:t>##                                           Df Sum of Sq    RSS     AIC</w:t>
      </w:r>
      <w:r>
        <w:br/>
      </w:r>
      <w:r>
        <w:rPr>
          <w:rStyle w:val="VerbatimChar"/>
        </w:rPr>
        <w:t>## + movie.sig$facenumber_in_poster           1    5.0599 1670.2 -1709.0</w:t>
      </w:r>
      <w:r>
        <w:br/>
      </w:r>
      <w:r>
        <w:rPr>
          <w:rStyle w:val="VerbatimChar"/>
        </w:rPr>
        <w:t>## + poly(movie.sig$gross, 2)                 2    4.5359 1670.7 -1706.1</w:t>
      </w:r>
      <w:r>
        <w:br/>
      </w:r>
      <w:r>
        <w:rPr>
          <w:rStyle w:val="VerbatimChar"/>
        </w:rPr>
        <w:t>## + movie.sig$gross                          1    1.8995 1673.3 -1703.3</w:t>
      </w:r>
      <w:r>
        <w:br/>
      </w:r>
      <w:r>
        <w:rPr>
          <w:rStyle w:val="VerbatimChar"/>
        </w:rPr>
        <w:t>## &lt;none&gt;                                                 1675.2 -1701.9</w:t>
      </w:r>
      <w:r>
        <w:br/>
      </w:r>
      <w:r>
        <w:rPr>
          <w:rStyle w:val="VerbatimChar"/>
        </w:rPr>
        <w:t>## + movie.sig$director_facebook_likes        1    0.6239 1674.6 -1701.1</w:t>
      </w:r>
      <w:r>
        <w:br/>
      </w:r>
      <w:r>
        <w:rPr>
          <w:rStyle w:val="VerbatimChar"/>
        </w:rPr>
        <w:t>## + movie.sig$cast_total_facebook_likes      1    0.2471 1675.0 -1700.4</w:t>
      </w:r>
      <w:r>
        <w:br/>
      </w:r>
      <w:r>
        <w:rPr>
          <w:rStyle w:val="VerbatimChar"/>
        </w:rPr>
        <w:t>## + poly(movie.sig$movie_facebook_likes, 2)  2    0.8695 1674.3 -1699.5</w:t>
      </w:r>
      <w:r>
        <w:br/>
      </w:r>
      <w:r>
        <w:rPr>
          <w:rStyle w:val="VerbatimChar"/>
        </w:rPr>
        <w:t xml:space="preserve">## </w:t>
      </w:r>
      <w:r>
        <w:br/>
      </w:r>
      <w:r>
        <w:rPr>
          <w:rStyle w:val="VerbatimChar"/>
        </w:rPr>
        <w:lastRenderedPageBreak/>
        <w:t>## Step:  AIC=-1709.03</w:t>
      </w:r>
      <w:r>
        <w:br/>
      </w:r>
      <w:r>
        <w:rPr>
          <w:rStyle w:val="VerbatimChar"/>
        </w:rPr>
        <w:t xml:space="preserve">## movie.sig$imdb_score ~ poly(movie.sig$num_voted_users, 2) + movie.sig$genres + </w:t>
      </w:r>
      <w:r>
        <w:br/>
      </w:r>
      <w:r>
        <w:rPr>
          <w:rStyle w:val="VerbatimChar"/>
        </w:rPr>
        <w:t xml:space="preserve">##     movie.sig$title_year + poly(movie.sig$num_critic_for_reviews, </w:t>
      </w:r>
      <w:r>
        <w:br/>
      </w:r>
      <w:r>
        <w:rPr>
          <w:rStyle w:val="VerbatimChar"/>
        </w:rPr>
        <w:t xml:space="preserve">##     2) + poly(movie.sig$num_user_for_reviews, 2) + poly(movie.sig$duration, </w:t>
      </w:r>
      <w:r>
        <w:br/>
      </w:r>
      <w:r>
        <w:rPr>
          <w:rStyle w:val="VerbatimChar"/>
        </w:rPr>
        <w:t>##     2) + movie.sig$budget + movie.sig$facenumber_in_poster</w:t>
      </w:r>
      <w:r>
        <w:br/>
      </w:r>
      <w:r>
        <w:rPr>
          <w:rStyle w:val="VerbatimChar"/>
        </w:rPr>
        <w:t xml:space="preserve">## </w:t>
      </w:r>
      <w:r>
        <w:br/>
      </w:r>
      <w:r>
        <w:rPr>
          <w:rStyle w:val="VerbatimChar"/>
        </w:rPr>
        <w:t>##                                           Df Sum of Sq    RSS     AIC</w:t>
      </w:r>
      <w:r>
        <w:br/>
      </w:r>
      <w:r>
        <w:rPr>
          <w:rStyle w:val="VerbatimChar"/>
        </w:rPr>
        <w:t>## + poly(movie.sig$gross, 2)                 2    4.6247 1665.5 -1713.4</w:t>
      </w:r>
      <w:r>
        <w:br/>
      </w:r>
      <w:r>
        <w:rPr>
          <w:rStyle w:val="VerbatimChar"/>
        </w:rPr>
        <w:t>## + movie.sig$gross                          1    1.9720 1668.2 -1710.6</w:t>
      </w:r>
      <w:r>
        <w:br/>
      </w:r>
      <w:r>
        <w:rPr>
          <w:rStyle w:val="VerbatimChar"/>
        </w:rPr>
        <w:t>## &lt;none&gt;                                                 1670.2 -1709.0</w:t>
      </w:r>
      <w:r>
        <w:br/>
      </w:r>
      <w:r>
        <w:rPr>
          <w:rStyle w:val="VerbatimChar"/>
        </w:rPr>
        <w:t>## + movie.sig$director_facebook_likes        1    0.4874 1669.7 -1707.9</w:t>
      </w:r>
      <w:r>
        <w:br/>
      </w:r>
      <w:r>
        <w:rPr>
          <w:rStyle w:val="VerbatimChar"/>
        </w:rPr>
        <w:t>## + movie.sig$cast_total_facebook_likes      1    0.4443 1669.7 -1707.8</w:t>
      </w:r>
      <w:r>
        <w:br/>
      </w:r>
      <w:r>
        <w:rPr>
          <w:rStyle w:val="VerbatimChar"/>
        </w:rPr>
        <w:t>## + poly(movie.sig$movie_facebook_likes, 2)  2    0.8414 1669.3 -1706.5</w:t>
      </w:r>
      <w:r>
        <w:br/>
      </w:r>
      <w:r>
        <w:rPr>
          <w:rStyle w:val="VerbatimChar"/>
        </w:rPr>
        <w:t xml:space="preserve">## </w:t>
      </w:r>
      <w:r>
        <w:br/>
      </w:r>
      <w:r>
        <w:rPr>
          <w:rStyle w:val="VerbatimChar"/>
        </w:rPr>
        <w:t>## Step:  AIC=-1713.36</w:t>
      </w:r>
      <w:r>
        <w:br/>
      </w:r>
      <w:r>
        <w:rPr>
          <w:rStyle w:val="VerbatimChar"/>
        </w:rPr>
        <w:t xml:space="preserve">## movie.sig$imdb_score ~ poly(movie.sig$num_voted_users, 2) + movie.sig$genres + </w:t>
      </w:r>
      <w:r>
        <w:br/>
      </w:r>
      <w:r>
        <w:rPr>
          <w:rStyle w:val="VerbatimChar"/>
        </w:rPr>
        <w:t xml:space="preserve">##     movie.sig$title_year + poly(movie.sig$num_critic_for_reviews, </w:t>
      </w:r>
      <w:r>
        <w:br/>
      </w:r>
      <w:r>
        <w:rPr>
          <w:rStyle w:val="VerbatimChar"/>
        </w:rPr>
        <w:t xml:space="preserve">##     2) + poly(movie.sig$num_user_for_reviews, 2) + poly(movie.sig$duration, </w:t>
      </w:r>
      <w:r>
        <w:br/>
      </w:r>
      <w:r>
        <w:rPr>
          <w:rStyle w:val="VerbatimChar"/>
        </w:rPr>
        <w:t xml:space="preserve">##     2) + movie.sig$budget + movie.sig$facenumber_in_poster + </w:t>
      </w:r>
      <w:r>
        <w:br/>
      </w:r>
      <w:r>
        <w:rPr>
          <w:rStyle w:val="VerbatimChar"/>
        </w:rPr>
        <w:t>##     poly(movie.sig$gross, 2)</w:t>
      </w:r>
      <w:r>
        <w:br/>
      </w:r>
      <w:r>
        <w:rPr>
          <w:rStyle w:val="VerbatimChar"/>
        </w:rPr>
        <w:t xml:space="preserve">## </w:t>
      </w:r>
      <w:r>
        <w:br/>
      </w:r>
      <w:r>
        <w:rPr>
          <w:rStyle w:val="VerbatimChar"/>
        </w:rPr>
        <w:t>##                                           Df Sum of Sq    RSS     AIC</w:t>
      </w:r>
      <w:r>
        <w:br/>
      </w:r>
      <w:r>
        <w:rPr>
          <w:rStyle w:val="VerbatimChar"/>
        </w:rPr>
        <w:t>## &lt;none&gt;                                                 1665.5 -1713.4</w:t>
      </w:r>
      <w:r>
        <w:br/>
      </w:r>
      <w:r>
        <w:rPr>
          <w:rStyle w:val="VerbatimChar"/>
        </w:rPr>
        <w:t>## + movie.sig$director_facebook_likes        1   0.49076 1665.0 -1712.2</w:t>
      </w:r>
      <w:r>
        <w:br/>
      </w:r>
      <w:r>
        <w:rPr>
          <w:rStyle w:val="VerbatimChar"/>
        </w:rPr>
        <w:t>## + movie.sig$cast_total_facebook_likes      1   0.41310 1665.1 -1712.1</w:t>
      </w:r>
      <w:r>
        <w:br/>
      </w:r>
      <w:r>
        <w:rPr>
          <w:rStyle w:val="VerbatimChar"/>
        </w:rPr>
        <w:t>## + poly(movie.sig$movie_facebook_likes, 2)  2   1.10614 1664.4 -1711.4</w:t>
      </w:r>
    </w:p>
    <w:p w14:paraId="5CABE45F" w14:textId="77777777" w:rsidR="00D12613" w:rsidRDefault="00BF0ECF">
      <w:pPr>
        <w:pStyle w:val="SourceCode"/>
      </w:pPr>
      <w:r>
        <w:rPr>
          <w:rStyle w:val="VerbatimChar"/>
        </w:rPr>
        <w:t xml:space="preserve">## </w:t>
      </w:r>
      <w:r>
        <w:br/>
      </w:r>
      <w:r>
        <w:rPr>
          <w:rStyle w:val="VerbatimChar"/>
        </w:rPr>
        <w:t>## Call:</w:t>
      </w:r>
      <w:r>
        <w:br/>
      </w:r>
      <w:r>
        <w:rPr>
          <w:rStyle w:val="VerbatimChar"/>
        </w:rPr>
        <w:t xml:space="preserve">## lm(formula = movie.sig$imdb_score ~ poly(movie.sig$num_voted_users, </w:t>
      </w:r>
      <w:r>
        <w:br/>
      </w:r>
      <w:r>
        <w:rPr>
          <w:rStyle w:val="VerbatimChar"/>
        </w:rPr>
        <w:t xml:space="preserve">##     2) + movie.sig$genres + movie.sig$title_year + poly(movie.sig$num_critic_for_reviews, </w:t>
      </w:r>
      <w:r>
        <w:br/>
      </w:r>
      <w:r>
        <w:rPr>
          <w:rStyle w:val="VerbatimChar"/>
        </w:rPr>
        <w:t xml:space="preserve">##     2) + poly(movie.sig$num_user_for_reviews, 2) + poly(movie.sig$duration, </w:t>
      </w:r>
      <w:r>
        <w:br/>
      </w:r>
      <w:r>
        <w:rPr>
          <w:rStyle w:val="VerbatimChar"/>
        </w:rPr>
        <w:lastRenderedPageBreak/>
        <w:t xml:space="preserve">##     2) + movie.sig$budget + movie.sig$facenumber_in_poster + </w:t>
      </w:r>
      <w:r>
        <w:br/>
      </w:r>
      <w:r>
        <w:rPr>
          <w:rStyle w:val="VerbatimChar"/>
        </w:rPr>
        <w:t>##     poly(movie.sig$gross, 2))</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5.851e+01  </w:t>
      </w:r>
      <w:r>
        <w:br/>
      </w:r>
      <w:r>
        <w:rPr>
          <w:rStyle w:val="VerbatimChar"/>
        </w:rPr>
        <w:t xml:space="preserve">##        poly(movie.sig$num_voted_users, 2)1  </w:t>
      </w:r>
      <w:r>
        <w:br/>
      </w:r>
      <w:r>
        <w:rPr>
          <w:rStyle w:val="VerbatimChar"/>
        </w:rPr>
        <w:t xml:space="preserve">##                                  3.249e+01  </w:t>
      </w:r>
      <w:r>
        <w:br/>
      </w:r>
      <w:r>
        <w:rPr>
          <w:rStyle w:val="VerbatimChar"/>
        </w:rPr>
        <w:t xml:space="preserve">##        poly(movie.sig$num_voted_users, 2)2  </w:t>
      </w:r>
      <w:r>
        <w:br/>
      </w:r>
      <w:r>
        <w:rPr>
          <w:rStyle w:val="VerbatimChar"/>
        </w:rPr>
        <w:t xml:space="preserve">##                                 -1.320e+01  </w:t>
      </w:r>
      <w:r>
        <w:br/>
      </w:r>
      <w:r>
        <w:rPr>
          <w:rStyle w:val="VerbatimChar"/>
        </w:rPr>
        <w:t xml:space="preserve">##                  movie.sig$genresAdventure  </w:t>
      </w:r>
      <w:r>
        <w:br/>
      </w:r>
      <w:r>
        <w:rPr>
          <w:rStyle w:val="VerbatimChar"/>
        </w:rPr>
        <w:t xml:space="preserve">##                                  3.770e-01  </w:t>
      </w:r>
      <w:r>
        <w:br/>
      </w:r>
      <w:r>
        <w:rPr>
          <w:rStyle w:val="VerbatimChar"/>
        </w:rPr>
        <w:t xml:space="preserve">##                  movie.sig$genresAnimation  </w:t>
      </w:r>
      <w:r>
        <w:br/>
      </w:r>
      <w:r>
        <w:rPr>
          <w:rStyle w:val="VerbatimChar"/>
        </w:rPr>
        <w:t xml:space="preserve">##                                  7.306e-01  </w:t>
      </w:r>
      <w:r>
        <w:br/>
      </w:r>
      <w:r>
        <w:rPr>
          <w:rStyle w:val="VerbatimChar"/>
        </w:rPr>
        <w:t xml:space="preserve">##                  movie.sig$genresBiography  </w:t>
      </w:r>
      <w:r>
        <w:br/>
      </w:r>
      <w:r>
        <w:rPr>
          <w:rStyle w:val="VerbatimChar"/>
        </w:rPr>
        <w:t xml:space="preserve">##                                  6.559e-01  </w:t>
      </w:r>
      <w:r>
        <w:br/>
      </w:r>
      <w:r>
        <w:rPr>
          <w:rStyle w:val="VerbatimChar"/>
        </w:rPr>
        <w:t xml:space="preserve">##                     movie.sig$genresComedy  </w:t>
      </w:r>
      <w:r>
        <w:br/>
      </w:r>
      <w:r>
        <w:rPr>
          <w:rStyle w:val="VerbatimChar"/>
        </w:rPr>
        <w:t xml:space="preserve">##                                  1.875e-01  </w:t>
      </w:r>
      <w:r>
        <w:br/>
      </w:r>
      <w:r>
        <w:rPr>
          <w:rStyle w:val="VerbatimChar"/>
        </w:rPr>
        <w:t xml:space="preserve">##                      movie.sig$genresCrime  </w:t>
      </w:r>
      <w:r>
        <w:br/>
      </w:r>
      <w:r>
        <w:rPr>
          <w:rStyle w:val="VerbatimChar"/>
        </w:rPr>
        <w:t xml:space="preserve">##                                  4.845e-01  </w:t>
      </w:r>
      <w:r>
        <w:br/>
      </w:r>
      <w:r>
        <w:rPr>
          <w:rStyle w:val="VerbatimChar"/>
        </w:rPr>
        <w:t xml:space="preserve">##                movie.sig$genresDocumentary  </w:t>
      </w:r>
      <w:r>
        <w:br/>
      </w:r>
      <w:r>
        <w:rPr>
          <w:rStyle w:val="VerbatimChar"/>
        </w:rPr>
        <w:t xml:space="preserve">##                                  1.037e+00  </w:t>
      </w:r>
      <w:r>
        <w:br/>
      </w:r>
      <w:r>
        <w:rPr>
          <w:rStyle w:val="VerbatimChar"/>
        </w:rPr>
        <w:t xml:space="preserve">##                      movie.sig$genresDrama  </w:t>
      </w:r>
      <w:r>
        <w:br/>
      </w:r>
      <w:r>
        <w:rPr>
          <w:rStyle w:val="VerbatimChar"/>
        </w:rPr>
        <w:t xml:space="preserve">##                                  5.524e-01  </w:t>
      </w:r>
      <w:r>
        <w:br/>
      </w:r>
      <w:r>
        <w:rPr>
          <w:rStyle w:val="VerbatimChar"/>
        </w:rPr>
        <w:t xml:space="preserve">##                     movie.sig$genresFamily  </w:t>
      </w:r>
      <w:r>
        <w:br/>
      </w:r>
      <w:r>
        <w:rPr>
          <w:rStyle w:val="VerbatimChar"/>
        </w:rPr>
        <w:t xml:space="preserve">##                                  2.093e-01  </w:t>
      </w:r>
      <w:r>
        <w:br/>
      </w:r>
      <w:r>
        <w:rPr>
          <w:rStyle w:val="VerbatimChar"/>
        </w:rPr>
        <w:t xml:space="preserve">##                    movie.sig$genresFantasy  </w:t>
      </w:r>
      <w:r>
        <w:br/>
      </w:r>
      <w:r>
        <w:rPr>
          <w:rStyle w:val="VerbatimChar"/>
        </w:rPr>
        <w:t xml:space="preserve">##                                 -1.231e-01  </w:t>
      </w:r>
      <w:r>
        <w:br/>
      </w:r>
      <w:r>
        <w:rPr>
          <w:rStyle w:val="VerbatimChar"/>
        </w:rPr>
        <w:t xml:space="preserve">##                     movie.sig$genresHorror  </w:t>
      </w:r>
      <w:r>
        <w:br/>
      </w:r>
      <w:r>
        <w:rPr>
          <w:rStyle w:val="VerbatimChar"/>
        </w:rPr>
        <w:t xml:space="preserve">##                                 -2.986e-01  </w:t>
      </w:r>
      <w:r>
        <w:br/>
      </w:r>
      <w:r>
        <w:rPr>
          <w:rStyle w:val="VerbatimChar"/>
        </w:rPr>
        <w:t xml:space="preserve">##                    movie.sig$genresMusical  </w:t>
      </w:r>
      <w:r>
        <w:br/>
      </w:r>
      <w:r>
        <w:rPr>
          <w:rStyle w:val="VerbatimChar"/>
        </w:rPr>
        <w:t xml:space="preserve">##                                 -4.597e-01  </w:t>
      </w:r>
      <w:r>
        <w:br/>
      </w:r>
      <w:r>
        <w:rPr>
          <w:rStyle w:val="VerbatimChar"/>
        </w:rPr>
        <w:t xml:space="preserve">##                    movie.sig$genresMystery  </w:t>
      </w:r>
      <w:r>
        <w:br/>
      </w:r>
      <w:r>
        <w:rPr>
          <w:rStyle w:val="VerbatimChar"/>
        </w:rPr>
        <w:t xml:space="preserve">##                                  2.304e-01  </w:t>
      </w:r>
      <w:r>
        <w:br/>
      </w:r>
      <w:r>
        <w:rPr>
          <w:rStyle w:val="VerbatimChar"/>
        </w:rPr>
        <w:t xml:space="preserve">##                    movie.sig$genresRomance  </w:t>
      </w:r>
      <w:r>
        <w:br/>
      </w:r>
      <w:r>
        <w:rPr>
          <w:rStyle w:val="VerbatimChar"/>
        </w:rPr>
        <w:t xml:space="preserve">##                                  6.151e-01  </w:t>
      </w:r>
      <w:r>
        <w:br/>
      </w:r>
      <w:r>
        <w:rPr>
          <w:rStyle w:val="VerbatimChar"/>
        </w:rPr>
        <w:t xml:space="preserve">##                     movie.sig$genresSci-Fi  </w:t>
      </w:r>
      <w:r>
        <w:br/>
      </w:r>
      <w:r>
        <w:rPr>
          <w:rStyle w:val="VerbatimChar"/>
        </w:rPr>
        <w:t xml:space="preserve">##                                  1.706e-01  </w:t>
      </w:r>
      <w:r>
        <w:br/>
      </w:r>
      <w:r>
        <w:rPr>
          <w:rStyle w:val="VerbatimChar"/>
        </w:rPr>
        <w:t xml:space="preserve">##                   movie.sig$genresThriller  </w:t>
      </w:r>
      <w:r>
        <w:br/>
      </w:r>
      <w:r>
        <w:rPr>
          <w:rStyle w:val="VerbatimChar"/>
        </w:rPr>
        <w:t xml:space="preserve">##                                 -2.631e-01  </w:t>
      </w:r>
      <w:r>
        <w:br/>
      </w:r>
      <w:r>
        <w:rPr>
          <w:rStyle w:val="VerbatimChar"/>
        </w:rPr>
        <w:t xml:space="preserve">##                    movie.sig$genresWestern  </w:t>
      </w:r>
      <w:r>
        <w:br/>
      </w:r>
      <w:r>
        <w:rPr>
          <w:rStyle w:val="VerbatimChar"/>
        </w:rPr>
        <w:t xml:space="preserve">##                                  5.056e-02  </w:t>
      </w:r>
      <w:r>
        <w:br/>
      </w:r>
      <w:r>
        <w:rPr>
          <w:rStyle w:val="VerbatimChar"/>
        </w:rPr>
        <w:t xml:space="preserve">##                       movie.sig$title_year  </w:t>
      </w:r>
      <w:r>
        <w:br/>
      </w:r>
      <w:r>
        <w:rPr>
          <w:rStyle w:val="VerbatimChar"/>
        </w:rPr>
        <w:t xml:space="preserve">##                                 -2.605e-02  </w:t>
      </w:r>
      <w:r>
        <w:br/>
      </w:r>
      <w:r>
        <w:rPr>
          <w:rStyle w:val="VerbatimChar"/>
        </w:rPr>
        <w:t xml:space="preserve">## poly(movie.sig$num_critic_for_reviews, 2)1  </w:t>
      </w:r>
      <w:r>
        <w:br/>
      </w:r>
      <w:r>
        <w:rPr>
          <w:rStyle w:val="VerbatimChar"/>
        </w:rPr>
        <w:t xml:space="preserve">##                                  1.634e+01  </w:t>
      </w:r>
      <w:r>
        <w:br/>
      </w:r>
      <w:r>
        <w:rPr>
          <w:rStyle w:val="VerbatimChar"/>
        </w:rPr>
        <w:t xml:space="preserve">## poly(movie.sig$num_critic_for_reviews, 2)2  </w:t>
      </w:r>
      <w:r>
        <w:br/>
      </w:r>
      <w:r>
        <w:rPr>
          <w:rStyle w:val="VerbatimChar"/>
        </w:rPr>
        <w:t xml:space="preserve">##                                 -6.906e+00  </w:t>
      </w:r>
      <w:r>
        <w:br/>
      </w:r>
      <w:r>
        <w:rPr>
          <w:rStyle w:val="VerbatimChar"/>
        </w:rPr>
        <w:t xml:space="preserve">##   poly(movie.sig$num_user_for_reviews, 2)1  </w:t>
      </w:r>
      <w:r>
        <w:br/>
      </w:r>
      <w:r>
        <w:rPr>
          <w:rStyle w:val="VerbatimChar"/>
        </w:rPr>
        <w:t xml:space="preserve">##                                 -1.209e+01  </w:t>
      </w:r>
      <w:r>
        <w:br/>
      </w:r>
      <w:r>
        <w:rPr>
          <w:rStyle w:val="VerbatimChar"/>
        </w:rPr>
        <w:lastRenderedPageBreak/>
        <w:t xml:space="preserve">##   poly(movie.sig$num_user_for_reviews, 2)2  </w:t>
      </w:r>
      <w:r>
        <w:br/>
      </w:r>
      <w:r>
        <w:rPr>
          <w:rStyle w:val="VerbatimChar"/>
        </w:rPr>
        <w:t xml:space="preserve">##                                  7.641e+00  </w:t>
      </w:r>
      <w:r>
        <w:br/>
      </w:r>
      <w:r>
        <w:rPr>
          <w:rStyle w:val="VerbatimChar"/>
        </w:rPr>
        <w:t xml:space="preserve">##               poly(movie.sig$duration, 2)1  </w:t>
      </w:r>
      <w:r>
        <w:br/>
      </w:r>
      <w:r>
        <w:rPr>
          <w:rStyle w:val="VerbatimChar"/>
        </w:rPr>
        <w:t xml:space="preserve">##                                  1.072e+01  </w:t>
      </w:r>
      <w:r>
        <w:br/>
      </w:r>
      <w:r>
        <w:rPr>
          <w:rStyle w:val="VerbatimChar"/>
        </w:rPr>
        <w:t xml:space="preserve">##               poly(movie.sig$duration, 2)2  </w:t>
      </w:r>
      <w:r>
        <w:br/>
      </w:r>
      <w:r>
        <w:rPr>
          <w:rStyle w:val="VerbatimChar"/>
        </w:rPr>
        <w:t xml:space="preserve">##                                 -3.800e+00  </w:t>
      </w:r>
      <w:r>
        <w:br/>
      </w:r>
      <w:r>
        <w:rPr>
          <w:rStyle w:val="VerbatimChar"/>
        </w:rPr>
        <w:t xml:space="preserve">##                           movie.sig$budget  </w:t>
      </w:r>
      <w:r>
        <w:br/>
      </w:r>
      <w:r>
        <w:rPr>
          <w:rStyle w:val="VerbatimChar"/>
        </w:rPr>
        <w:t xml:space="preserve">##                                 -4.048e-09  </w:t>
      </w:r>
      <w:r>
        <w:br/>
      </w:r>
      <w:r>
        <w:rPr>
          <w:rStyle w:val="VerbatimChar"/>
        </w:rPr>
        <w:t xml:space="preserve">##             movie.sig$facenumber_in_poster  </w:t>
      </w:r>
      <w:r>
        <w:br/>
      </w:r>
      <w:r>
        <w:rPr>
          <w:rStyle w:val="VerbatimChar"/>
        </w:rPr>
        <w:t xml:space="preserve">##                                 -2.026e-02  </w:t>
      </w:r>
      <w:r>
        <w:br/>
      </w:r>
      <w:r>
        <w:rPr>
          <w:rStyle w:val="VerbatimChar"/>
        </w:rPr>
        <w:t xml:space="preserve">##                  poly(movie.sig$gross, 2)1  </w:t>
      </w:r>
      <w:r>
        <w:br/>
      </w:r>
      <w:r>
        <w:rPr>
          <w:rStyle w:val="VerbatimChar"/>
        </w:rPr>
        <w:t xml:space="preserve">##                                 -2.770e+00  </w:t>
      </w:r>
      <w:r>
        <w:br/>
      </w:r>
      <w:r>
        <w:rPr>
          <w:rStyle w:val="VerbatimChar"/>
        </w:rPr>
        <w:t xml:space="preserve">##                  poly(movie.sig$gross, 2)2  </w:t>
      </w:r>
      <w:r>
        <w:br/>
      </w:r>
      <w:r>
        <w:rPr>
          <w:rStyle w:val="VerbatimChar"/>
        </w:rPr>
        <w:t>##                                  1.851e+00</w:t>
      </w:r>
    </w:p>
    <w:p w14:paraId="4964E854" w14:textId="77777777" w:rsidR="00D12613" w:rsidRDefault="00BF0ECF">
      <w:pPr>
        <w:pStyle w:val="Compact"/>
        <w:numPr>
          <w:ilvl w:val="0"/>
          <w:numId w:val="5"/>
        </w:numPr>
      </w:pPr>
      <w:r>
        <w:t>full3: additive model with interaction</w:t>
      </w:r>
    </w:p>
    <w:p w14:paraId="3F31B3DC" w14:textId="77777777" w:rsidR="00D12613" w:rsidRDefault="00BF0ECF">
      <w:pPr>
        <w:pStyle w:val="SourceCode"/>
      </w:pPr>
      <w:r>
        <w:rPr>
          <w:rStyle w:val="NormalTok"/>
        </w:rPr>
        <w:t>full3=</w:t>
      </w:r>
      <w:r>
        <w:br/>
      </w:r>
      <w:r>
        <w:rPr>
          <w:rStyle w:val="KeywordTok"/>
        </w:rPr>
        <w:t>lm</w:t>
      </w:r>
      <w:r>
        <w:rPr>
          <w:rStyle w:val="NormalTok"/>
        </w:rPr>
        <w:t>(movie.sig$imdb_score ~movie.sig$num_voted_users+movie.sig$num_critic_for_reviews+movie.sig$num_user_for_reviews+movie.sig$duration+movie.sig$facenumber_in_poster+movie.sig$gross+movie.sig$movie_facebook_likes+movie.sig$director_facebook_likes+movie.sig$cast_total_facebook_likes+movie.sig$budget+movie.sig$title_year+</w:t>
      </w:r>
      <w:r>
        <w:rPr>
          <w:rStyle w:val="KeywordTok"/>
        </w:rPr>
        <w:t>factor</w:t>
      </w:r>
      <w:r>
        <w:rPr>
          <w:rStyle w:val="NormalTok"/>
        </w:rPr>
        <w:t>(movie.sig$genres)+movie.sig$duration*movie.sig$num_voted_users+movie.sig$num_voted_users*movie.sig$num_user_for_reviews+movie.sig$gross*movie.sig$budget,</w:t>
      </w:r>
      <w:r>
        <w:rPr>
          <w:rStyle w:val="DataTypeTok"/>
        </w:rPr>
        <w:t>data=</w:t>
      </w:r>
      <w:r>
        <w:rPr>
          <w:rStyle w:val="NormalTok"/>
        </w:rPr>
        <w:t>movie.sig)</w:t>
      </w:r>
      <w:r>
        <w:br/>
      </w:r>
      <w:r>
        <w:rPr>
          <w:rStyle w:val="KeywordTok"/>
        </w:rPr>
        <w:t>summary</w:t>
      </w:r>
      <w:r>
        <w:rPr>
          <w:rStyle w:val="NormalTok"/>
        </w:rPr>
        <w:t>(full3)</w:t>
      </w:r>
    </w:p>
    <w:p w14:paraId="70CDD47D" w14:textId="77777777" w:rsidR="00D12613" w:rsidRDefault="00BF0ECF">
      <w:pPr>
        <w:pStyle w:val="SourceCode"/>
      </w:pPr>
      <w:r>
        <w:rPr>
          <w:rStyle w:val="VerbatimChar"/>
        </w:rPr>
        <w:t xml:space="preserve">## </w:t>
      </w:r>
      <w:r>
        <w:br/>
      </w:r>
      <w:r>
        <w:rPr>
          <w:rStyle w:val="VerbatimChar"/>
        </w:rPr>
        <w:t>## Call:</w:t>
      </w:r>
      <w:r>
        <w:br/>
      </w:r>
      <w:r>
        <w:rPr>
          <w:rStyle w:val="VerbatimChar"/>
        </w:rPr>
        <w:t xml:space="preserve">## lm(formula = movie.sig$imdb_score ~ movie.sig$num_voted_users + </w:t>
      </w:r>
      <w:r>
        <w:br/>
      </w:r>
      <w:r>
        <w:rPr>
          <w:rStyle w:val="VerbatimChar"/>
        </w:rPr>
        <w:t xml:space="preserve">##     movie.sig$num_critic_for_reviews + movie.sig$num_user_for_reviews + </w:t>
      </w:r>
      <w:r>
        <w:br/>
      </w:r>
      <w:r>
        <w:rPr>
          <w:rStyle w:val="VerbatimChar"/>
        </w:rPr>
        <w:t xml:space="preserve">##     movie.sig$duration + movie.sig$facenumber_in_poster + movie.sig$gross + </w:t>
      </w:r>
      <w:r>
        <w:br/>
      </w:r>
      <w:r>
        <w:rPr>
          <w:rStyle w:val="VerbatimChar"/>
        </w:rPr>
        <w:t xml:space="preserve">##     movie.sig$movie_facebook_likes + movie.sig$director_facebook_likes + </w:t>
      </w:r>
      <w:r>
        <w:br/>
      </w:r>
      <w:r>
        <w:rPr>
          <w:rStyle w:val="VerbatimChar"/>
        </w:rPr>
        <w:t xml:space="preserve">##     movie.sig$cast_total_facebook_likes + movie.sig$budget + </w:t>
      </w:r>
      <w:r>
        <w:br/>
      </w:r>
      <w:r>
        <w:rPr>
          <w:rStyle w:val="VerbatimChar"/>
        </w:rPr>
        <w:t xml:space="preserve">##     movie.sig$title_year + factor(movie.sig$genres) + movie.sig$duration * </w:t>
      </w:r>
      <w:r>
        <w:br/>
      </w:r>
      <w:r>
        <w:rPr>
          <w:rStyle w:val="VerbatimChar"/>
        </w:rPr>
        <w:t xml:space="preserve">##     movie.sig$num_voted_users + movie.sig$num_voted_users * movie.sig$num_user_for_reviews + </w:t>
      </w:r>
      <w:r>
        <w:br/>
      </w:r>
      <w:r>
        <w:rPr>
          <w:rStyle w:val="VerbatimChar"/>
        </w:rPr>
        <w:t>##     movie.sig$gross * movie.sig$budget, data = movie.si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519 -0.3700  0.0863  0.4828  2.0996 </w:t>
      </w:r>
      <w:r>
        <w:br/>
      </w:r>
      <w:r>
        <w:rPr>
          <w:rStyle w:val="VerbatimChar"/>
        </w:rPr>
        <w:t xml:space="preserve">## </w:t>
      </w:r>
      <w:r>
        <w:br/>
      </w:r>
      <w:r>
        <w:rPr>
          <w:rStyle w:val="VerbatimChar"/>
        </w:rPr>
        <w:t>## Coefficients:</w:t>
      </w:r>
      <w:r>
        <w:br/>
      </w:r>
      <w:r>
        <w:rPr>
          <w:rStyle w:val="VerbatimChar"/>
        </w:rPr>
        <w:t>##                                                            Estimate</w:t>
      </w:r>
      <w:r>
        <w:br/>
      </w:r>
      <w:r>
        <w:rPr>
          <w:rStyle w:val="VerbatimChar"/>
        </w:rPr>
        <w:t>## (Intercept)                                               4.748e+01</w:t>
      </w:r>
      <w:r>
        <w:br/>
      </w:r>
      <w:r>
        <w:rPr>
          <w:rStyle w:val="VerbatimChar"/>
        </w:rPr>
        <w:t>## movie.sig$num_voted_users                                 7.890e-06</w:t>
      </w:r>
      <w:r>
        <w:br/>
      </w:r>
      <w:r>
        <w:rPr>
          <w:rStyle w:val="VerbatimChar"/>
        </w:rPr>
        <w:lastRenderedPageBreak/>
        <w:t>## movie.sig$num_critic_for_reviews                          2.427e-03</w:t>
      </w:r>
      <w:r>
        <w:br/>
      </w:r>
      <w:r>
        <w:rPr>
          <w:rStyle w:val="VerbatimChar"/>
        </w:rPr>
        <w:t>## movie.sig$num_user_for_reviews                           -3.039e-04</w:t>
      </w:r>
      <w:r>
        <w:br/>
      </w:r>
      <w:r>
        <w:rPr>
          <w:rStyle w:val="VerbatimChar"/>
        </w:rPr>
        <w:t>## movie.sig$duration                                        1.277e-02</w:t>
      </w:r>
      <w:r>
        <w:br/>
      </w:r>
      <w:r>
        <w:rPr>
          <w:rStyle w:val="VerbatimChar"/>
        </w:rPr>
        <w:t>## movie.sig$facenumber_in_poster                           -1.858e-02</w:t>
      </w:r>
      <w:r>
        <w:br/>
      </w:r>
      <w:r>
        <w:rPr>
          <w:rStyle w:val="VerbatimChar"/>
        </w:rPr>
        <w:t>## movie.sig$gross                                          -1.469e-09</w:t>
      </w:r>
      <w:r>
        <w:br/>
      </w:r>
      <w:r>
        <w:rPr>
          <w:rStyle w:val="VerbatimChar"/>
        </w:rPr>
        <w:t>## movie.sig$movie_facebook_likes                           -2.370e-06</w:t>
      </w:r>
      <w:r>
        <w:br/>
      </w:r>
      <w:r>
        <w:rPr>
          <w:rStyle w:val="VerbatimChar"/>
        </w:rPr>
        <w:t>## movie.sig$director_facebook_likes                         3.969e-06</w:t>
      </w:r>
      <w:r>
        <w:br/>
      </w:r>
      <w:r>
        <w:rPr>
          <w:rStyle w:val="VerbatimChar"/>
        </w:rPr>
        <w:t>## movie.sig$cast_total_facebook_likes                       7.641e-07</w:t>
      </w:r>
      <w:r>
        <w:br/>
      </w:r>
      <w:r>
        <w:rPr>
          <w:rStyle w:val="VerbatimChar"/>
        </w:rPr>
        <w:t>## movie.sig$budget                                         -5.900e-09</w:t>
      </w:r>
      <w:r>
        <w:br/>
      </w:r>
      <w:r>
        <w:rPr>
          <w:rStyle w:val="VerbatimChar"/>
        </w:rPr>
        <w:t>## movie.sig$title_year                                     -2.154e-02</w:t>
      </w:r>
      <w:r>
        <w:br/>
      </w:r>
      <w:r>
        <w:rPr>
          <w:rStyle w:val="VerbatimChar"/>
        </w:rPr>
        <w:t>## factor(movie.sig$genres)Adventure                         3.308e-01</w:t>
      </w:r>
      <w:r>
        <w:br/>
      </w:r>
      <w:r>
        <w:rPr>
          <w:rStyle w:val="VerbatimChar"/>
        </w:rPr>
        <w:t>## factor(movie.sig$genres)Animation                         7.426e-01</w:t>
      </w:r>
      <w:r>
        <w:br/>
      </w:r>
      <w:r>
        <w:rPr>
          <w:rStyle w:val="VerbatimChar"/>
        </w:rPr>
        <w:t>## factor(movie.sig$genres)Biography                         6.551e-01</w:t>
      </w:r>
      <w:r>
        <w:br/>
      </w:r>
      <w:r>
        <w:rPr>
          <w:rStyle w:val="VerbatimChar"/>
        </w:rPr>
        <w:t>## factor(movie.sig$genres)Comedy                            1.515e-01</w:t>
      </w:r>
      <w:r>
        <w:br/>
      </w:r>
      <w:r>
        <w:rPr>
          <w:rStyle w:val="VerbatimChar"/>
        </w:rPr>
        <w:t>## factor(movie.sig$genres)Crime                             4.496e-01</w:t>
      </w:r>
      <w:r>
        <w:br/>
      </w:r>
      <w:r>
        <w:rPr>
          <w:rStyle w:val="VerbatimChar"/>
        </w:rPr>
        <w:t>## factor(movie.sig$genres)Documentary                       8.960e-01</w:t>
      </w:r>
      <w:r>
        <w:br/>
      </w:r>
      <w:r>
        <w:rPr>
          <w:rStyle w:val="VerbatimChar"/>
        </w:rPr>
        <w:t>## factor(movie.sig$genres)Drama                             4.965e-01</w:t>
      </w:r>
      <w:r>
        <w:br/>
      </w:r>
      <w:r>
        <w:rPr>
          <w:rStyle w:val="VerbatimChar"/>
        </w:rPr>
        <w:t>## factor(movie.sig$genres)Family                            3.329e-01</w:t>
      </w:r>
      <w:r>
        <w:br/>
      </w:r>
      <w:r>
        <w:rPr>
          <w:rStyle w:val="VerbatimChar"/>
        </w:rPr>
        <w:t>## factor(movie.sig$genres)Fantasy                          -1.544e-01</w:t>
      </w:r>
      <w:r>
        <w:br/>
      </w:r>
      <w:r>
        <w:rPr>
          <w:rStyle w:val="VerbatimChar"/>
        </w:rPr>
        <w:t>## factor(movie.sig$genres)Horror                           -3.577e-01</w:t>
      </w:r>
      <w:r>
        <w:br/>
      </w:r>
      <w:r>
        <w:rPr>
          <w:rStyle w:val="VerbatimChar"/>
        </w:rPr>
        <w:t>## factor(movie.sig$genres)Musical                          -2.616e-01</w:t>
      </w:r>
      <w:r>
        <w:br/>
      </w:r>
      <w:r>
        <w:rPr>
          <w:rStyle w:val="VerbatimChar"/>
        </w:rPr>
        <w:t>## factor(movie.sig$genres)Mystery                           1.263e-01</w:t>
      </w:r>
      <w:r>
        <w:br/>
      </w:r>
      <w:r>
        <w:rPr>
          <w:rStyle w:val="VerbatimChar"/>
        </w:rPr>
        <w:t>## factor(movie.sig$genres)Romance                           5.476e-01</w:t>
      </w:r>
      <w:r>
        <w:br/>
      </w:r>
      <w:r>
        <w:rPr>
          <w:rStyle w:val="VerbatimChar"/>
        </w:rPr>
        <w:t>## factor(movie.sig$genres)Sci-Fi                            1.673e-01</w:t>
      </w:r>
      <w:r>
        <w:br/>
      </w:r>
      <w:r>
        <w:rPr>
          <w:rStyle w:val="VerbatimChar"/>
        </w:rPr>
        <w:t>## factor(movie.sig$genres)Thriller                         -4.858e-01</w:t>
      </w:r>
      <w:r>
        <w:br/>
      </w:r>
      <w:r>
        <w:rPr>
          <w:rStyle w:val="VerbatimChar"/>
        </w:rPr>
        <w:t>## factor(movie.sig$genres)Western                          -1.277e-01</w:t>
      </w:r>
      <w:r>
        <w:br/>
      </w:r>
      <w:r>
        <w:rPr>
          <w:rStyle w:val="VerbatimChar"/>
        </w:rPr>
        <w:t>## movie.sig$num_voted_users:movie.sig$duration             -3.052e-08</w:t>
      </w:r>
      <w:r>
        <w:br/>
      </w:r>
      <w:r>
        <w:rPr>
          <w:rStyle w:val="VerbatimChar"/>
        </w:rPr>
        <w:t>## movie.sig$num_voted_users:movie.sig$num_user_for_reviews -3.752e-10</w:t>
      </w:r>
      <w:r>
        <w:br/>
      </w:r>
      <w:r>
        <w:rPr>
          <w:rStyle w:val="VerbatimChar"/>
        </w:rPr>
        <w:t>## movie.sig$gross:movie.sig$budget                          1.411e-17</w:t>
      </w:r>
      <w:r>
        <w:br/>
      </w:r>
      <w:r>
        <w:rPr>
          <w:rStyle w:val="VerbatimChar"/>
        </w:rPr>
        <w:t>##                                                          Std. Error</w:t>
      </w:r>
      <w:r>
        <w:br/>
      </w:r>
      <w:r>
        <w:rPr>
          <w:rStyle w:val="VerbatimChar"/>
        </w:rPr>
        <w:t>## (Intercept)                                               3.592e+00</w:t>
      </w:r>
      <w:r>
        <w:br/>
      </w:r>
      <w:r>
        <w:rPr>
          <w:rStyle w:val="VerbatimChar"/>
        </w:rPr>
        <w:t>## movie.sig$num_voted_users                                 4.790e-07</w:t>
      </w:r>
      <w:r>
        <w:br/>
      </w:r>
      <w:r>
        <w:rPr>
          <w:rStyle w:val="VerbatimChar"/>
        </w:rPr>
        <w:t>## movie.sig$num_critic_for_reviews                          2.275e-04</w:t>
      </w:r>
      <w:r>
        <w:br/>
      </w:r>
      <w:r>
        <w:rPr>
          <w:rStyle w:val="VerbatimChar"/>
        </w:rPr>
        <w:t>## movie.sig$num_user_for_reviews                            6.998e-05</w:t>
      </w:r>
      <w:r>
        <w:br/>
      </w:r>
      <w:r>
        <w:rPr>
          <w:rStyle w:val="VerbatimChar"/>
        </w:rPr>
        <w:t>## movie.sig$duration                                        9.200e-04</w:t>
      </w:r>
      <w:r>
        <w:br/>
      </w:r>
      <w:r>
        <w:rPr>
          <w:rStyle w:val="VerbatimChar"/>
        </w:rPr>
        <w:t>## movie.sig$facenumber_in_poster                            6.806e-03</w:t>
      </w:r>
      <w:r>
        <w:br/>
      </w:r>
      <w:r>
        <w:rPr>
          <w:rStyle w:val="VerbatimChar"/>
        </w:rPr>
        <w:t>## movie.sig$gross                                           4.191e-10</w:t>
      </w:r>
      <w:r>
        <w:br/>
      </w:r>
      <w:r>
        <w:rPr>
          <w:rStyle w:val="VerbatimChar"/>
        </w:rPr>
        <w:t>## movie.sig$movie_facebook_likes                            9.659e-07</w:t>
      </w:r>
      <w:r>
        <w:br/>
      </w:r>
      <w:r>
        <w:rPr>
          <w:rStyle w:val="VerbatimChar"/>
        </w:rPr>
        <w:t>## movie.sig$director_facebook_likes                         4.482e-06</w:t>
      </w:r>
      <w:r>
        <w:br/>
      </w:r>
      <w:r>
        <w:rPr>
          <w:rStyle w:val="VerbatimChar"/>
        </w:rPr>
        <w:t>## movie.sig$cast_total_facebook_likes                       7.181e-07</w:t>
      </w:r>
      <w:r>
        <w:br/>
      </w:r>
      <w:r>
        <w:rPr>
          <w:rStyle w:val="VerbatimChar"/>
        </w:rPr>
        <w:t>## movie.sig$budget                                          5.917e-10</w:t>
      </w:r>
      <w:r>
        <w:br/>
      </w:r>
      <w:r>
        <w:rPr>
          <w:rStyle w:val="VerbatimChar"/>
        </w:rPr>
        <w:t>## movie.sig$title_year                                      1.790e-03</w:t>
      </w:r>
      <w:r>
        <w:br/>
      </w:r>
      <w:r>
        <w:rPr>
          <w:rStyle w:val="VerbatimChar"/>
        </w:rPr>
        <w:t>## factor(movie.sig$genres)Adventure                         5.338e-02</w:t>
      </w:r>
      <w:r>
        <w:br/>
      </w:r>
      <w:r>
        <w:rPr>
          <w:rStyle w:val="VerbatimChar"/>
        </w:rPr>
        <w:t>## factor(movie.sig$genres)Animation                         1.319e-01</w:t>
      </w:r>
      <w:r>
        <w:br/>
      </w:r>
      <w:r>
        <w:rPr>
          <w:rStyle w:val="VerbatimChar"/>
        </w:rPr>
        <w:t>## factor(movie.sig$genres)Biography                         7.512e-02</w:t>
      </w:r>
      <w:r>
        <w:br/>
      </w:r>
      <w:r>
        <w:rPr>
          <w:rStyle w:val="VerbatimChar"/>
        </w:rPr>
        <w:t>## factor(movie.sig$genres)Comedy                            4.284e-02</w:t>
      </w:r>
      <w:r>
        <w:br/>
      </w:r>
      <w:r>
        <w:rPr>
          <w:rStyle w:val="VerbatimChar"/>
        </w:rPr>
        <w:t>## factor(movie.sig$genres)Crime                             6.353e-02</w:t>
      </w:r>
      <w:r>
        <w:br/>
      </w:r>
      <w:r>
        <w:rPr>
          <w:rStyle w:val="VerbatimChar"/>
        </w:rPr>
        <w:t>## factor(movie.sig$genres)Documentary                       1.579e-01</w:t>
      </w:r>
      <w:r>
        <w:br/>
      </w:r>
      <w:r>
        <w:rPr>
          <w:rStyle w:val="VerbatimChar"/>
        </w:rPr>
        <w:t>## factor(movie.sig$genres)Drama                             4.835e-02</w:t>
      </w:r>
      <w:r>
        <w:br/>
      </w:r>
      <w:r>
        <w:rPr>
          <w:rStyle w:val="VerbatimChar"/>
        </w:rPr>
        <w:t>## factor(movie.sig$genres)Family                            4.432e-01</w:t>
      </w:r>
      <w:r>
        <w:br/>
      </w:r>
      <w:r>
        <w:rPr>
          <w:rStyle w:val="VerbatimChar"/>
        </w:rPr>
        <w:lastRenderedPageBreak/>
        <w:t>## factor(movie.sig$genres)Fantasy                           1.419e-01</w:t>
      </w:r>
      <w:r>
        <w:br/>
      </w:r>
      <w:r>
        <w:rPr>
          <w:rStyle w:val="VerbatimChar"/>
        </w:rPr>
        <w:t>## factor(movie.sig$genres)Horror                            7.638e-02</w:t>
      </w:r>
      <w:r>
        <w:br/>
      </w:r>
      <w:r>
        <w:rPr>
          <w:rStyle w:val="VerbatimChar"/>
        </w:rPr>
        <w:t>## factor(movie.sig$genres)Musical                           5.459e-01</w:t>
      </w:r>
      <w:r>
        <w:br/>
      </w:r>
      <w:r>
        <w:rPr>
          <w:rStyle w:val="VerbatimChar"/>
        </w:rPr>
        <w:t>## factor(movie.sig$genres)Mystery                           1.939e-01</w:t>
      </w:r>
      <w:r>
        <w:br/>
      </w:r>
      <w:r>
        <w:rPr>
          <w:rStyle w:val="VerbatimChar"/>
        </w:rPr>
        <w:t>## factor(movie.sig$genres)Romance                           5.392e-01</w:t>
      </w:r>
      <w:r>
        <w:br/>
      </w:r>
      <w:r>
        <w:rPr>
          <w:rStyle w:val="VerbatimChar"/>
        </w:rPr>
        <w:t>## factor(movie.sig$genres)Sci-Fi                            2.900e-01</w:t>
      </w:r>
      <w:r>
        <w:br/>
      </w:r>
      <w:r>
        <w:rPr>
          <w:rStyle w:val="VerbatimChar"/>
        </w:rPr>
        <w:t>## factor(movie.sig$genres)Thriller                          7.627e-01</w:t>
      </w:r>
      <w:r>
        <w:br/>
      </w:r>
      <w:r>
        <w:rPr>
          <w:rStyle w:val="VerbatimChar"/>
        </w:rPr>
        <w:t>## factor(movie.sig$genres)Western                           5.408e-01</w:t>
      </w:r>
      <w:r>
        <w:br/>
      </w:r>
      <w:r>
        <w:rPr>
          <w:rStyle w:val="VerbatimChar"/>
        </w:rPr>
        <w:t>## movie.sig$num_voted_users:movie.sig$duration              3.447e-09</w:t>
      </w:r>
      <w:r>
        <w:br/>
      </w:r>
      <w:r>
        <w:rPr>
          <w:rStyle w:val="VerbatimChar"/>
        </w:rPr>
        <w:t>## movie.sig$num_voted_users:movie.sig$num_user_for_reviews  9.851e-11</w:t>
      </w:r>
      <w:r>
        <w:br/>
      </w:r>
      <w:r>
        <w:rPr>
          <w:rStyle w:val="VerbatimChar"/>
        </w:rPr>
        <w:t>## movie.sig$gross:movie.sig$budget                          2.887e-18</w:t>
      </w:r>
      <w:r>
        <w:br/>
      </w:r>
      <w:r>
        <w:rPr>
          <w:rStyle w:val="VerbatimChar"/>
        </w:rPr>
        <w:t>##                                                          t value Pr(&gt;|t|)</w:t>
      </w:r>
      <w:r>
        <w:br/>
      </w:r>
      <w:r>
        <w:rPr>
          <w:rStyle w:val="VerbatimChar"/>
        </w:rPr>
        <w:t>## (Intercept)                                               13.218  &lt; 2e-16</w:t>
      </w:r>
      <w:r>
        <w:br/>
      </w:r>
      <w:r>
        <w:rPr>
          <w:rStyle w:val="VerbatimChar"/>
        </w:rPr>
        <w:t>## movie.sig$num_voted_users                                 16.472  &lt; 2e-16</w:t>
      </w:r>
      <w:r>
        <w:br/>
      </w:r>
      <w:r>
        <w:rPr>
          <w:rStyle w:val="VerbatimChar"/>
        </w:rPr>
        <w:t>## movie.sig$num_critic_for_reviews                          10.669  &lt; 2e-16</w:t>
      </w:r>
      <w:r>
        <w:br/>
      </w:r>
      <w:r>
        <w:rPr>
          <w:rStyle w:val="VerbatimChar"/>
        </w:rPr>
        <w:t>## movie.sig$num_user_for_reviews                            -4.343 1.46e-05</w:t>
      </w:r>
      <w:r>
        <w:br/>
      </w:r>
      <w:r>
        <w:rPr>
          <w:rStyle w:val="VerbatimChar"/>
        </w:rPr>
        <w:t>## movie.sig$duration                                        13.882  &lt; 2e-16</w:t>
      </w:r>
      <w:r>
        <w:br/>
      </w:r>
      <w:r>
        <w:rPr>
          <w:rStyle w:val="VerbatimChar"/>
        </w:rPr>
        <w:t>## movie.sig$facenumber_in_poster                            -2.730 0.006371</w:t>
      </w:r>
      <w:r>
        <w:br/>
      </w:r>
      <w:r>
        <w:rPr>
          <w:rStyle w:val="VerbatimChar"/>
        </w:rPr>
        <w:t>## movie.sig$gross                                           -3.505 0.000463</w:t>
      </w:r>
      <w:r>
        <w:br/>
      </w:r>
      <w:r>
        <w:rPr>
          <w:rStyle w:val="VerbatimChar"/>
        </w:rPr>
        <w:t>## movie.sig$movie_facebook_likes                            -2.454 0.014175</w:t>
      </w:r>
      <w:r>
        <w:br/>
      </w:r>
      <w:r>
        <w:rPr>
          <w:rStyle w:val="VerbatimChar"/>
        </w:rPr>
        <w:t>## movie.sig$director_facebook_likes                          0.885 0.376035</w:t>
      </w:r>
      <w:r>
        <w:br/>
      </w:r>
      <w:r>
        <w:rPr>
          <w:rStyle w:val="VerbatimChar"/>
        </w:rPr>
        <w:t>## movie.sig$cast_total_facebook_likes                        1.064 0.287447</w:t>
      </w:r>
      <w:r>
        <w:br/>
      </w:r>
      <w:r>
        <w:rPr>
          <w:rStyle w:val="VerbatimChar"/>
        </w:rPr>
        <w:t>## movie.sig$budget                                          -9.971  &lt; 2e-16</w:t>
      </w:r>
      <w:r>
        <w:br/>
      </w:r>
      <w:r>
        <w:rPr>
          <w:rStyle w:val="VerbatimChar"/>
        </w:rPr>
        <w:t>## movie.sig$title_year                                     -12.032  &lt; 2e-16</w:t>
      </w:r>
      <w:r>
        <w:br/>
      </w:r>
      <w:r>
        <w:rPr>
          <w:rStyle w:val="VerbatimChar"/>
        </w:rPr>
        <w:t>## factor(movie.sig$genres)Adventure                          6.196 6.60e-10</w:t>
      </w:r>
      <w:r>
        <w:br/>
      </w:r>
      <w:r>
        <w:rPr>
          <w:rStyle w:val="VerbatimChar"/>
        </w:rPr>
        <w:t>## factor(movie.sig$genres)Animation                          5.629 1.98e-08</w:t>
      </w:r>
      <w:r>
        <w:br/>
      </w:r>
      <w:r>
        <w:rPr>
          <w:rStyle w:val="VerbatimChar"/>
        </w:rPr>
        <w:t>## factor(movie.sig$genres)Biography                          8.720  &lt; 2e-16</w:t>
      </w:r>
      <w:r>
        <w:br/>
      </w:r>
      <w:r>
        <w:rPr>
          <w:rStyle w:val="VerbatimChar"/>
        </w:rPr>
        <w:t>## factor(movie.sig$genres)Comedy                             3.537 0.000411</w:t>
      </w:r>
      <w:r>
        <w:br/>
      </w:r>
      <w:r>
        <w:rPr>
          <w:rStyle w:val="VerbatimChar"/>
        </w:rPr>
        <w:t>## factor(movie.sig$genres)Crime                              7.077 1.83e-12</w:t>
      </w:r>
      <w:r>
        <w:br/>
      </w:r>
      <w:r>
        <w:rPr>
          <w:rStyle w:val="VerbatimChar"/>
        </w:rPr>
        <w:t>## factor(movie.sig$genres)Documentary                        5.676 1.51e-08</w:t>
      </w:r>
      <w:r>
        <w:br/>
      </w:r>
      <w:r>
        <w:rPr>
          <w:rStyle w:val="VerbatimChar"/>
        </w:rPr>
        <w:t xml:space="preserve">## factor(movie.sig$genres)Drama                             10.269  &lt; </w:t>
      </w:r>
      <w:r>
        <w:rPr>
          <w:rStyle w:val="VerbatimChar"/>
        </w:rPr>
        <w:lastRenderedPageBreak/>
        <w:t>2e-16</w:t>
      </w:r>
      <w:r>
        <w:br/>
      </w:r>
      <w:r>
        <w:rPr>
          <w:rStyle w:val="VerbatimChar"/>
        </w:rPr>
        <w:t>## factor(movie.sig$genres)Family                             0.751 0.452648</w:t>
      </w:r>
      <w:r>
        <w:br/>
      </w:r>
      <w:r>
        <w:rPr>
          <w:rStyle w:val="VerbatimChar"/>
        </w:rPr>
        <w:t>## factor(movie.sig$genres)Fantasy                           -1.089 0.276414</w:t>
      </w:r>
      <w:r>
        <w:br/>
      </w:r>
      <w:r>
        <w:rPr>
          <w:rStyle w:val="VerbatimChar"/>
        </w:rPr>
        <w:t>## factor(movie.sig$genres)Horror                            -4.683 2.95e-06</w:t>
      </w:r>
      <w:r>
        <w:br/>
      </w:r>
      <w:r>
        <w:rPr>
          <w:rStyle w:val="VerbatimChar"/>
        </w:rPr>
        <w:t>## factor(movie.sig$genres)Musical                           -0.479 0.631791</w:t>
      </w:r>
      <w:r>
        <w:br/>
      </w:r>
      <w:r>
        <w:rPr>
          <w:rStyle w:val="VerbatimChar"/>
        </w:rPr>
        <w:t>## factor(movie.sig$genres)Mystery                            0.652 0.514773</w:t>
      </w:r>
      <w:r>
        <w:br/>
      </w:r>
      <w:r>
        <w:rPr>
          <w:rStyle w:val="VerbatimChar"/>
        </w:rPr>
        <w:t>## factor(movie.sig$genres)Romance                            1.016 0.309947</w:t>
      </w:r>
      <w:r>
        <w:br/>
      </w:r>
      <w:r>
        <w:rPr>
          <w:rStyle w:val="VerbatimChar"/>
        </w:rPr>
        <w:t>## factor(movie.sig$genres)Sci-Fi                             0.577 0.563982</w:t>
      </w:r>
      <w:r>
        <w:br/>
      </w:r>
      <w:r>
        <w:rPr>
          <w:rStyle w:val="VerbatimChar"/>
        </w:rPr>
        <w:t>## factor(movie.sig$genres)Thriller                          -0.637 0.524230</w:t>
      </w:r>
      <w:r>
        <w:br/>
      </w:r>
      <w:r>
        <w:rPr>
          <w:rStyle w:val="VerbatimChar"/>
        </w:rPr>
        <w:t>## factor(movie.sig$genres)Western                           -0.236 0.813336</w:t>
      </w:r>
      <w:r>
        <w:br/>
      </w:r>
      <w:r>
        <w:rPr>
          <w:rStyle w:val="VerbatimChar"/>
        </w:rPr>
        <w:t>## movie.sig$num_voted_users:movie.sig$duration              -8.852  &lt; 2e-16</w:t>
      </w:r>
      <w:r>
        <w:br/>
      </w:r>
      <w:r>
        <w:rPr>
          <w:rStyle w:val="VerbatimChar"/>
        </w:rPr>
        <w:t>## movie.sig$num_voted_users:movie.sig$num_user_for_reviews  -3.809 0.000143</w:t>
      </w:r>
      <w:r>
        <w:br/>
      </w:r>
      <w:r>
        <w:rPr>
          <w:rStyle w:val="VerbatimChar"/>
        </w:rPr>
        <w:t>## movie.sig$gross:movie.sig$budget                           4.886 1.08e-06</w:t>
      </w:r>
      <w:r>
        <w:br/>
      </w:r>
      <w:r>
        <w:rPr>
          <w:rStyle w:val="VerbatimChar"/>
        </w:rPr>
        <w:t xml:space="preserve">##                                                             </w:t>
      </w:r>
      <w:r>
        <w:br/>
      </w:r>
      <w:r>
        <w:rPr>
          <w:rStyle w:val="VerbatimChar"/>
        </w:rPr>
        <w:t>## (Intercept)                                              ***</w:t>
      </w:r>
      <w:r>
        <w:br/>
      </w:r>
      <w:r>
        <w:rPr>
          <w:rStyle w:val="VerbatimChar"/>
        </w:rPr>
        <w:t>## movie.sig$num_voted_users                                ***</w:t>
      </w:r>
      <w:r>
        <w:br/>
      </w:r>
      <w:r>
        <w:rPr>
          <w:rStyle w:val="VerbatimChar"/>
        </w:rPr>
        <w:t>## movie.sig$num_critic_for_reviews                         ***</w:t>
      </w:r>
      <w:r>
        <w:br/>
      </w:r>
      <w:r>
        <w:rPr>
          <w:rStyle w:val="VerbatimChar"/>
        </w:rPr>
        <w:t>## movie.sig$num_user_for_reviews                           ***</w:t>
      </w:r>
      <w:r>
        <w:br/>
      </w:r>
      <w:r>
        <w:rPr>
          <w:rStyle w:val="VerbatimChar"/>
        </w:rPr>
        <w:t>## movie.sig$duration                                       ***</w:t>
      </w:r>
      <w:r>
        <w:br/>
      </w:r>
      <w:r>
        <w:rPr>
          <w:rStyle w:val="VerbatimChar"/>
        </w:rPr>
        <w:t xml:space="preserve">## movie.sig$facenumber_in_poster                           ** </w:t>
      </w:r>
      <w:r>
        <w:br/>
      </w:r>
      <w:r>
        <w:rPr>
          <w:rStyle w:val="VerbatimChar"/>
        </w:rPr>
        <w:t>## movie.sig$gross                                          ***</w:t>
      </w:r>
      <w:r>
        <w:br/>
      </w:r>
      <w:r>
        <w:rPr>
          <w:rStyle w:val="VerbatimChar"/>
        </w:rPr>
        <w:t xml:space="preserve">## movie.sig$movie_facebook_likes                           *  </w:t>
      </w:r>
      <w:r>
        <w:br/>
      </w:r>
      <w:r>
        <w:rPr>
          <w:rStyle w:val="VerbatimChar"/>
        </w:rPr>
        <w:t xml:space="preserve">## movie.sig$director_facebook_likes                           </w:t>
      </w:r>
      <w:r>
        <w:br/>
      </w:r>
      <w:r>
        <w:rPr>
          <w:rStyle w:val="VerbatimChar"/>
        </w:rPr>
        <w:t xml:space="preserve">## movie.sig$cast_total_facebook_likes                         </w:t>
      </w:r>
      <w:r>
        <w:br/>
      </w:r>
      <w:r>
        <w:rPr>
          <w:rStyle w:val="VerbatimChar"/>
        </w:rPr>
        <w:t>## movie.sig$budget                                         ***</w:t>
      </w:r>
      <w:r>
        <w:br/>
      </w:r>
      <w:r>
        <w:rPr>
          <w:rStyle w:val="VerbatimChar"/>
        </w:rPr>
        <w:t>## movie.sig$title_year                                     ***</w:t>
      </w:r>
      <w:r>
        <w:br/>
      </w:r>
      <w:r>
        <w:rPr>
          <w:rStyle w:val="VerbatimChar"/>
        </w:rPr>
        <w:t>## factor(movie.sig$genres)Adventure                        ***</w:t>
      </w:r>
      <w:r>
        <w:br/>
      </w:r>
      <w:r>
        <w:rPr>
          <w:rStyle w:val="VerbatimChar"/>
        </w:rPr>
        <w:t>## factor(movie.sig$genres)Animation                        ***</w:t>
      </w:r>
      <w:r>
        <w:br/>
      </w:r>
      <w:r>
        <w:rPr>
          <w:rStyle w:val="VerbatimChar"/>
        </w:rPr>
        <w:t>## factor(movie.sig$genres)Biography                        ***</w:t>
      </w:r>
      <w:r>
        <w:br/>
      </w:r>
      <w:r>
        <w:rPr>
          <w:rStyle w:val="VerbatimChar"/>
        </w:rPr>
        <w:t>## factor(movie.sig$genres)Comedy                           ***</w:t>
      </w:r>
      <w:r>
        <w:br/>
      </w:r>
      <w:r>
        <w:rPr>
          <w:rStyle w:val="VerbatimChar"/>
        </w:rPr>
        <w:t>## factor(movie.sig$genres)Crime                            ***</w:t>
      </w:r>
      <w:r>
        <w:br/>
      </w:r>
      <w:r>
        <w:rPr>
          <w:rStyle w:val="VerbatimChar"/>
        </w:rPr>
        <w:t>## factor(movie.sig$genres)Documentary                      ***</w:t>
      </w:r>
      <w:r>
        <w:br/>
      </w:r>
      <w:r>
        <w:rPr>
          <w:rStyle w:val="VerbatimChar"/>
        </w:rPr>
        <w:t>## factor(movie.sig$genres)Drama                            ***</w:t>
      </w:r>
      <w:r>
        <w:br/>
      </w:r>
      <w:r>
        <w:rPr>
          <w:rStyle w:val="VerbatimChar"/>
        </w:rPr>
        <w:t xml:space="preserve">## factor(movie.sig$genres)Family                              </w:t>
      </w:r>
      <w:r>
        <w:br/>
      </w:r>
      <w:r>
        <w:rPr>
          <w:rStyle w:val="VerbatimChar"/>
        </w:rPr>
        <w:t xml:space="preserve">## factor(movie.sig$genres)Fantasy                             </w:t>
      </w:r>
      <w:r>
        <w:br/>
      </w:r>
      <w:r>
        <w:rPr>
          <w:rStyle w:val="VerbatimChar"/>
        </w:rPr>
        <w:t>## factor(movie.sig$genres)Horror                           ***</w:t>
      </w:r>
      <w:r>
        <w:br/>
      </w:r>
      <w:r>
        <w:rPr>
          <w:rStyle w:val="VerbatimChar"/>
        </w:rPr>
        <w:t xml:space="preserve">## factor(movie.sig$genres)Musical                             </w:t>
      </w:r>
      <w:r>
        <w:br/>
      </w:r>
      <w:r>
        <w:rPr>
          <w:rStyle w:val="VerbatimChar"/>
        </w:rPr>
        <w:t xml:space="preserve">## factor(movie.sig$genres)Mystery                             </w:t>
      </w:r>
      <w:r>
        <w:br/>
      </w:r>
      <w:r>
        <w:rPr>
          <w:rStyle w:val="VerbatimChar"/>
        </w:rPr>
        <w:lastRenderedPageBreak/>
        <w:t xml:space="preserve">## factor(movie.sig$genres)Romance                             </w:t>
      </w:r>
      <w:r>
        <w:br/>
      </w:r>
      <w:r>
        <w:rPr>
          <w:rStyle w:val="VerbatimChar"/>
        </w:rPr>
        <w:t xml:space="preserve">## factor(movie.sig$genres)Sci-Fi                              </w:t>
      </w:r>
      <w:r>
        <w:br/>
      </w:r>
      <w:r>
        <w:rPr>
          <w:rStyle w:val="VerbatimChar"/>
        </w:rPr>
        <w:t xml:space="preserve">## factor(movie.sig$genres)Thriller                            </w:t>
      </w:r>
      <w:r>
        <w:br/>
      </w:r>
      <w:r>
        <w:rPr>
          <w:rStyle w:val="VerbatimChar"/>
        </w:rPr>
        <w:t xml:space="preserve">## factor(movie.sig$genres)Western                             </w:t>
      </w:r>
      <w:r>
        <w:br/>
      </w:r>
      <w:r>
        <w:rPr>
          <w:rStyle w:val="VerbatimChar"/>
        </w:rPr>
        <w:t>## movie.sig$num_voted_users:movie.sig$duration             ***</w:t>
      </w:r>
      <w:r>
        <w:br/>
      </w:r>
      <w:r>
        <w:rPr>
          <w:rStyle w:val="VerbatimChar"/>
        </w:rPr>
        <w:t>## movie.sig$num_voted_users:movie.sig$num_user_for_reviews ***</w:t>
      </w:r>
      <w:r>
        <w:br/>
      </w:r>
      <w:r>
        <w:rPr>
          <w:rStyle w:val="VerbatimChar"/>
        </w:rPr>
        <w:t>## movie.sig$gross:movie.sig$budge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07 on 2974 degrees of freedom</w:t>
      </w:r>
      <w:r>
        <w:br/>
      </w:r>
      <w:r>
        <w:rPr>
          <w:rStyle w:val="VerbatimChar"/>
        </w:rPr>
        <w:t xml:space="preserve">## Multiple R-squared:  0.483,  Adjusted R-squared:  0.4778 </w:t>
      </w:r>
      <w:r>
        <w:br/>
      </w:r>
      <w:r>
        <w:rPr>
          <w:rStyle w:val="VerbatimChar"/>
        </w:rPr>
        <w:t>## F-statistic: 92.63 on 30 and 2974 DF,  p-value: &lt; 2.2e-16</w:t>
      </w:r>
    </w:p>
    <w:p w14:paraId="235DA9E3" w14:textId="77777777" w:rsidR="00D12613" w:rsidRDefault="00BF0ECF">
      <w:pPr>
        <w:pStyle w:val="SourceCode"/>
      </w:pPr>
      <w:r>
        <w:rPr>
          <w:rStyle w:val="KeywordTok"/>
        </w:rPr>
        <w:t>step</w:t>
      </w:r>
      <w:r>
        <w:rPr>
          <w:rStyle w:val="NormalTok"/>
        </w:rPr>
        <w:t>(null,</w:t>
      </w:r>
      <w:r>
        <w:rPr>
          <w:rStyle w:val="DataTypeTok"/>
        </w:rPr>
        <w:t>scope=</w:t>
      </w:r>
      <w:r>
        <w:rPr>
          <w:rStyle w:val="KeywordTok"/>
        </w:rPr>
        <w:t>list</w:t>
      </w:r>
      <w:r>
        <w:rPr>
          <w:rStyle w:val="NormalTok"/>
        </w:rPr>
        <w:t>(</w:t>
      </w:r>
      <w:r>
        <w:rPr>
          <w:rStyle w:val="DataTypeTok"/>
        </w:rPr>
        <w:t>lower=</w:t>
      </w:r>
      <w:r>
        <w:rPr>
          <w:rStyle w:val="NormalTok"/>
        </w:rPr>
        <w:t>null,</w:t>
      </w:r>
      <w:r>
        <w:rPr>
          <w:rStyle w:val="DataTypeTok"/>
        </w:rPr>
        <w:t>upper=</w:t>
      </w:r>
      <w:r>
        <w:rPr>
          <w:rStyle w:val="NormalTok"/>
        </w:rPr>
        <w:t>full3),</w:t>
      </w:r>
      <w:r>
        <w:rPr>
          <w:rStyle w:val="DataTypeTok"/>
        </w:rPr>
        <w:t>direction=</w:t>
      </w:r>
      <w:r>
        <w:rPr>
          <w:rStyle w:val="StringTok"/>
        </w:rPr>
        <w:t>'forward'</w:t>
      </w:r>
      <w:r>
        <w:rPr>
          <w:rStyle w:val="NormalTok"/>
        </w:rPr>
        <w:t>)</w:t>
      </w:r>
    </w:p>
    <w:p w14:paraId="5B4B2149" w14:textId="77777777" w:rsidR="00D12613" w:rsidRDefault="00BF0ECF">
      <w:pPr>
        <w:pStyle w:val="SourceCode"/>
      </w:pPr>
      <w:r>
        <w:rPr>
          <w:rStyle w:val="VerbatimChar"/>
        </w:rPr>
        <w:t>## Start:  AIC=309.81</w:t>
      </w:r>
      <w:r>
        <w:br/>
      </w:r>
      <w:r>
        <w:rPr>
          <w:rStyle w:val="VerbatimChar"/>
        </w:rPr>
        <w:t>## movie.sig$imdb_score ~ 1</w:t>
      </w:r>
      <w:r>
        <w:br/>
      </w:r>
      <w:r>
        <w:rPr>
          <w:rStyle w:val="VerbatimChar"/>
        </w:rPr>
        <w:t xml:space="preserve">## </w:t>
      </w:r>
      <w:r>
        <w:br/>
      </w:r>
      <w:r>
        <w:rPr>
          <w:rStyle w:val="VerbatimChar"/>
        </w:rPr>
        <w:t>##                                       Df Sum of Sq    RSS     AIC</w:t>
      </w:r>
      <w:r>
        <w:br/>
      </w:r>
      <w:r>
        <w:rPr>
          <w:rStyle w:val="VerbatimChar"/>
        </w:rPr>
        <w:t>## + movie.sig$num_voted_users            1    871.90 2457.2 -600.74</w:t>
      </w:r>
      <w:r>
        <w:br/>
      </w:r>
      <w:r>
        <w:rPr>
          <w:rStyle w:val="VerbatimChar"/>
        </w:rPr>
        <w:t>## + movie.sig$duration                   1    491.13 2838.0 -167.82</w:t>
      </w:r>
      <w:r>
        <w:br/>
      </w:r>
      <w:r>
        <w:rPr>
          <w:rStyle w:val="VerbatimChar"/>
        </w:rPr>
        <w:t>## + movie.sig$num_critic_for_reviews     1    428.38 2900.8 -102.10</w:t>
      </w:r>
      <w:r>
        <w:br/>
      </w:r>
      <w:r>
        <w:rPr>
          <w:rStyle w:val="VerbatimChar"/>
        </w:rPr>
        <w:t>## + movie.sig$num_user_for_reviews       1    407.62 2921.5  -80.68</w:t>
      </w:r>
      <w:r>
        <w:br/>
      </w:r>
      <w:r>
        <w:rPr>
          <w:rStyle w:val="VerbatimChar"/>
        </w:rPr>
        <w:t>## + factor(movie.sig$genres)            16    331.02 2998.1   27.10</w:t>
      </w:r>
      <w:r>
        <w:br/>
      </w:r>
      <w:r>
        <w:rPr>
          <w:rStyle w:val="VerbatimChar"/>
        </w:rPr>
        <w:t>## + movie.sig$movie_facebook_likes       1    282.82 3046.3   45.02</w:t>
      </w:r>
      <w:r>
        <w:br/>
      </w:r>
      <w:r>
        <w:rPr>
          <w:rStyle w:val="VerbatimChar"/>
        </w:rPr>
        <w:t>## + movie.sig$gross                      1    242.62 3086.5   84.42</w:t>
      </w:r>
      <w:r>
        <w:br/>
      </w:r>
      <w:r>
        <w:rPr>
          <w:rStyle w:val="VerbatimChar"/>
        </w:rPr>
        <w:t>## + movie.sig$director_facebook_likes    1    166.17 3163.0  157.95</w:t>
      </w:r>
      <w:r>
        <w:br/>
      </w:r>
      <w:r>
        <w:rPr>
          <w:rStyle w:val="VerbatimChar"/>
        </w:rPr>
        <w:t>## + movie.sig$title_year                 1     69.27 3259.9  248.63</w:t>
      </w:r>
      <w:r>
        <w:br/>
      </w:r>
      <w:r>
        <w:rPr>
          <w:rStyle w:val="VerbatimChar"/>
        </w:rPr>
        <w:t>## + movie.sig$cast_total_facebook_likes  1     64.28 3264.8  253.22</w:t>
      </w:r>
      <w:r>
        <w:br/>
      </w:r>
      <w:r>
        <w:rPr>
          <w:rStyle w:val="VerbatimChar"/>
        </w:rPr>
        <w:t>## + movie.sig$budget                     1     16.26 3312.9  297.09</w:t>
      </w:r>
      <w:r>
        <w:br/>
      </w:r>
      <w:r>
        <w:rPr>
          <w:rStyle w:val="VerbatimChar"/>
        </w:rPr>
        <w:t>## + movie.sig$facenumber_in_poster       1     15.14 3314.0  298.11</w:t>
      </w:r>
      <w:r>
        <w:br/>
      </w:r>
      <w:r>
        <w:rPr>
          <w:rStyle w:val="VerbatimChar"/>
        </w:rPr>
        <w:t>## &lt;none&gt;                                             3329.1  309.81</w:t>
      </w:r>
      <w:r>
        <w:br/>
      </w:r>
      <w:r>
        <w:rPr>
          <w:rStyle w:val="VerbatimChar"/>
        </w:rPr>
        <w:t xml:space="preserve">## </w:t>
      </w:r>
      <w:r>
        <w:br/>
      </w:r>
      <w:r>
        <w:rPr>
          <w:rStyle w:val="VerbatimChar"/>
        </w:rPr>
        <w:t>## Step:  AIC=-600.74</w:t>
      </w:r>
      <w:r>
        <w:br/>
      </w:r>
      <w:r>
        <w:rPr>
          <w:rStyle w:val="VerbatimChar"/>
        </w:rPr>
        <w:t>## movie.sig$imdb_score ~ movie.sig$num_voted_users</w:t>
      </w:r>
      <w:r>
        <w:br/>
      </w:r>
      <w:r>
        <w:rPr>
          <w:rStyle w:val="VerbatimChar"/>
        </w:rPr>
        <w:t xml:space="preserve">## </w:t>
      </w:r>
      <w:r>
        <w:br/>
      </w:r>
      <w:r>
        <w:rPr>
          <w:rStyle w:val="VerbatimChar"/>
        </w:rPr>
        <w:t>##                                       Df Sum of Sq    RSS     AIC</w:t>
      </w:r>
      <w:r>
        <w:br/>
      </w:r>
      <w:r>
        <w:rPr>
          <w:rStyle w:val="VerbatimChar"/>
        </w:rPr>
        <w:t>## + factor(movie.sig$genres)            16   311.531 2145.7 -976.12</w:t>
      </w:r>
      <w:r>
        <w:br/>
      </w:r>
      <w:r>
        <w:rPr>
          <w:rStyle w:val="VerbatimChar"/>
        </w:rPr>
        <w:t>## + movie.sig$duration                   1   147.786 2309.4 -785.13</w:t>
      </w:r>
      <w:r>
        <w:br/>
      </w:r>
      <w:r>
        <w:rPr>
          <w:rStyle w:val="VerbatimChar"/>
        </w:rPr>
        <w:t>## + movie.sig$title_year                 1    84.649 2372.6 -704.08</w:t>
      </w:r>
      <w:r>
        <w:br/>
      </w:r>
      <w:r>
        <w:rPr>
          <w:rStyle w:val="VerbatimChar"/>
        </w:rPr>
        <w:t>## + movie.sig$budget                     1    73.211 2384.0 -689.63</w:t>
      </w:r>
      <w:r>
        <w:br/>
      </w:r>
      <w:r>
        <w:rPr>
          <w:rStyle w:val="VerbatimChar"/>
        </w:rPr>
        <w:t>## + movie.sig$num_user_for_reviews       1    21.297 2435.9 -624.90</w:t>
      </w:r>
      <w:r>
        <w:br/>
      </w:r>
      <w:r>
        <w:rPr>
          <w:rStyle w:val="VerbatimChar"/>
        </w:rPr>
        <w:t>## + movie.sig$gross                      1    16.929 2440.3 -619.51</w:t>
      </w:r>
      <w:r>
        <w:br/>
      </w:r>
      <w:r>
        <w:rPr>
          <w:rStyle w:val="VerbatimChar"/>
        </w:rPr>
        <w:t>## + movie.sig$num_critic_for_reviews     1    14.632 2442.6 -616.69</w:t>
      </w:r>
      <w:r>
        <w:br/>
      </w:r>
      <w:r>
        <w:rPr>
          <w:rStyle w:val="VerbatimChar"/>
        </w:rPr>
        <w:t>## + movie.sig$director_facebook_likes    1    13.657 2443.6 -615.49</w:t>
      </w:r>
      <w:r>
        <w:br/>
      </w:r>
      <w:r>
        <w:rPr>
          <w:rStyle w:val="VerbatimChar"/>
        </w:rPr>
        <w:t>## + movie.sig$facenumber_in_poster       1     6.789 2450.4 -607.05</w:t>
      </w:r>
      <w:r>
        <w:br/>
      </w:r>
      <w:r>
        <w:rPr>
          <w:rStyle w:val="VerbatimChar"/>
        </w:rPr>
        <w:t>## + movie.sig$movie_facebook_likes       1     2.627 2454.6 -601.95</w:t>
      </w:r>
      <w:r>
        <w:br/>
      </w:r>
      <w:r>
        <w:rPr>
          <w:rStyle w:val="VerbatimChar"/>
        </w:rPr>
        <w:t>## &lt;none&gt;                                             2457.2 -600.74</w:t>
      </w:r>
      <w:r>
        <w:br/>
      </w:r>
      <w:r>
        <w:rPr>
          <w:rStyle w:val="VerbatimChar"/>
        </w:rPr>
        <w:t>## + movie.sig$cast_total_facebook_likes  1     0.524 2456.7 -599.38</w:t>
      </w:r>
      <w:r>
        <w:br/>
      </w:r>
      <w:r>
        <w:rPr>
          <w:rStyle w:val="VerbatimChar"/>
        </w:rPr>
        <w:lastRenderedPageBreak/>
        <w:t xml:space="preserve">## </w:t>
      </w:r>
      <w:r>
        <w:br/>
      </w:r>
      <w:r>
        <w:rPr>
          <w:rStyle w:val="VerbatimChar"/>
        </w:rPr>
        <w:t>## Step:  AIC=-976.12</w:t>
      </w:r>
      <w:r>
        <w:br/>
      </w:r>
      <w:r>
        <w:rPr>
          <w:rStyle w:val="VerbatimChar"/>
        </w:rPr>
        <w:t>## movie.sig$imdb_score ~ movie.sig$num_voted_users + factor(movie.sig$genres)</w:t>
      </w:r>
      <w:r>
        <w:br/>
      </w:r>
      <w:r>
        <w:rPr>
          <w:rStyle w:val="VerbatimChar"/>
        </w:rPr>
        <w:t xml:space="preserve">## </w:t>
      </w:r>
      <w:r>
        <w:br/>
      </w:r>
      <w:r>
        <w:rPr>
          <w:rStyle w:val="VerbatimChar"/>
        </w:rPr>
        <w:t>##                                       Df Sum of Sq    RSS      AIC</w:t>
      </w:r>
      <w:r>
        <w:br/>
      </w:r>
      <w:r>
        <w:rPr>
          <w:rStyle w:val="VerbatimChar"/>
        </w:rPr>
        <w:t>## + movie.sig$title_year                 1    79.623 2066.1 -1087.75</w:t>
      </w:r>
      <w:r>
        <w:br/>
      </w:r>
      <w:r>
        <w:rPr>
          <w:rStyle w:val="VerbatimChar"/>
        </w:rPr>
        <w:t>## + movie.sig$duration                   1    74.584 2071.1 -1080.44</w:t>
      </w:r>
      <w:r>
        <w:br/>
      </w:r>
      <w:r>
        <w:rPr>
          <w:rStyle w:val="VerbatimChar"/>
        </w:rPr>
        <w:t>## + movie.sig$budget                     1    28.689 2117.0 -1014.57</w:t>
      </w:r>
      <w:r>
        <w:br/>
      </w:r>
      <w:r>
        <w:rPr>
          <w:rStyle w:val="VerbatimChar"/>
        </w:rPr>
        <w:t>## + movie.sig$num_critic_for_reviews     1    23.116 2122.6 -1006.67</w:t>
      </w:r>
      <w:r>
        <w:br/>
      </w:r>
      <w:r>
        <w:rPr>
          <w:rStyle w:val="VerbatimChar"/>
        </w:rPr>
        <w:t>## + movie.sig$num_user_for_reviews       1    12.251 2133.4  -991.33</w:t>
      </w:r>
      <w:r>
        <w:br/>
      </w:r>
      <w:r>
        <w:rPr>
          <w:rStyle w:val="VerbatimChar"/>
        </w:rPr>
        <w:t>## + movie.sig$director_facebook_likes    1     3.707 2142.0  -979.32</w:t>
      </w:r>
      <w:r>
        <w:br/>
      </w:r>
      <w:r>
        <w:rPr>
          <w:rStyle w:val="VerbatimChar"/>
        </w:rPr>
        <w:t>## + movie.sig$facenumber_in_poster       1     3.274 2142.4  -978.71</w:t>
      </w:r>
      <w:r>
        <w:br/>
      </w:r>
      <w:r>
        <w:rPr>
          <w:rStyle w:val="VerbatimChar"/>
        </w:rPr>
        <w:t>## + movie.sig$movie_facebook_likes       1     1.686 2144.0  -976.49</w:t>
      </w:r>
      <w:r>
        <w:br/>
      </w:r>
      <w:r>
        <w:rPr>
          <w:rStyle w:val="VerbatimChar"/>
        </w:rPr>
        <w:t>## &lt;none&gt;                                             2145.7  -976.12</w:t>
      </w:r>
      <w:r>
        <w:br/>
      </w:r>
      <w:r>
        <w:rPr>
          <w:rStyle w:val="VerbatimChar"/>
        </w:rPr>
        <w:t>## + movie.sig$gross                      1     1.391 2144.3  -976.07</w:t>
      </w:r>
      <w:r>
        <w:br/>
      </w:r>
      <w:r>
        <w:rPr>
          <w:rStyle w:val="VerbatimChar"/>
        </w:rPr>
        <w:t>## + movie.sig$cast_total_facebook_likes  1     0.362 2145.3  -974.63</w:t>
      </w:r>
      <w:r>
        <w:br/>
      </w:r>
      <w:r>
        <w:rPr>
          <w:rStyle w:val="VerbatimChar"/>
        </w:rPr>
        <w:t xml:space="preserve">## </w:t>
      </w:r>
      <w:r>
        <w:br/>
      </w:r>
      <w:r>
        <w:rPr>
          <w:rStyle w:val="VerbatimChar"/>
        </w:rPr>
        <w:t>## Step:  AIC=-1087.75</w:t>
      </w:r>
      <w:r>
        <w:br/>
      </w:r>
      <w:r>
        <w:rPr>
          <w:rStyle w:val="VerbatimChar"/>
        </w:rPr>
        <w:t xml:space="preserve">## movie.sig$imdb_score ~ movie.sig$num_voted_users + factor(movie.sig$genres) + </w:t>
      </w:r>
      <w:r>
        <w:br/>
      </w:r>
      <w:r>
        <w:rPr>
          <w:rStyle w:val="VerbatimChar"/>
        </w:rPr>
        <w:t>##     movie.sig$title_year</w:t>
      </w:r>
      <w:r>
        <w:br/>
      </w:r>
      <w:r>
        <w:rPr>
          <w:rStyle w:val="VerbatimChar"/>
        </w:rPr>
        <w:t xml:space="preserve">## </w:t>
      </w:r>
      <w:r>
        <w:br/>
      </w:r>
      <w:r>
        <w:rPr>
          <w:rStyle w:val="VerbatimChar"/>
        </w:rPr>
        <w:t>##                                       Df Sum of Sq    RSS     AIC</w:t>
      </w:r>
      <w:r>
        <w:br/>
      </w:r>
      <w:r>
        <w:rPr>
          <w:rStyle w:val="VerbatimChar"/>
        </w:rPr>
        <w:t>## + movie.sig$num_critic_for_reviews     1   125.091 1941.0 -1273.4</w:t>
      </w:r>
      <w:r>
        <w:br/>
      </w:r>
      <w:r>
        <w:rPr>
          <w:rStyle w:val="VerbatimChar"/>
        </w:rPr>
        <w:t>## + movie.sig$duration                   1    55.857 2010.2 -1168.1</w:t>
      </w:r>
      <w:r>
        <w:br/>
      </w:r>
      <w:r>
        <w:rPr>
          <w:rStyle w:val="VerbatimChar"/>
        </w:rPr>
        <w:t>## + movie.sig$movie_facebook_likes       1    21.746 2044.3 -1117.5</w:t>
      </w:r>
      <w:r>
        <w:br/>
      </w:r>
      <w:r>
        <w:rPr>
          <w:rStyle w:val="VerbatimChar"/>
        </w:rPr>
        <w:t>## + movie.sig$num_user_for_reviews       1    11.741 2054.3 -1102.9</w:t>
      </w:r>
      <w:r>
        <w:br/>
      </w:r>
      <w:r>
        <w:rPr>
          <w:rStyle w:val="VerbatimChar"/>
        </w:rPr>
        <w:t>## + movie.sig$budget                     1     9.196 2056.9 -1099.2</w:t>
      </w:r>
      <w:r>
        <w:br/>
      </w:r>
      <w:r>
        <w:rPr>
          <w:rStyle w:val="VerbatimChar"/>
        </w:rPr>
        <w:t>## + movie.sig$cast_total_facebook_likes  1     2.923 2063.2 -1090.0</w:t>
      </w:r>
      <w:r>
        <w:br/>
      </w:r>
      <w:r>
        <w:rPr>
          <w:rStyle w:val="VerbatimChar"/>
        </w:rPr>
        <w:t>## + movie.sig$director_facebook_likes    1     1.740 2064.3 -1088.3</w:t>
      </w:r>
      <w:r>
        <w:br/>
      </w:r>
      <w:r>
        <w:rPr>
          <w:rStyle w:val="VerbatimChar"/>
        </w:rPr>
        <w:t>## &lt;none&gt;                                             2066.1 -1087.8</w:t>
      </w:r>
      <w:r>
        <w:br/>
      </w:r>
      <w:r>
        <w:rPr>
          <w:rStyle w:val="VerbatimChar"/>
        </w:rPr>
        <w:t>## + movie.sig$facenumber_in_poster       1     1.084 2065.0 -1087.3</w:t>
      </w:r>
      <w:r>
        <w:br/>
      </w:r>
      <w:r>
        <w:rPr>
          <w:rStyle w:val="VerbatimChar"/>
        </w:rPr>
        <w:t>## + movie.sig$gross                      1     0.638 2065.4 -1086.7</w:t>
      </w:r>
      <w:r>
        <w:br/>
      </w:r>
      <w:r>
        <w:rPr>
          <w:rStyle w:val="VerbatimChar"/>
        </w:rPr>
        <w:t xml:space="preserve">## </w:t>
      </w:r>
      <w:r>
        <w:br/>
      </w:r>
      <w:r>
        <w:rPr>
          <w:rStyle w:val="VerbatimChar"/>
        </w:rPr>
        <w:t>## Step:  AIC=-1273.43</w:t>
      </w:r>
      <w:r>
        <w:br/>
      </w:r>
      <w:r>
        <w:rPr>
          <w:rStyle w:val="VerbatimChar"/>
        </w:rPr>
        <w:t xml:space="preserve">## movie.sig$imdb_score ~ movie.sig$num_voted_users + factor(movie.sig$genres) + </w:t>
      </w:r>
      <w:r>
        <w:br/>
      </w:r>
      <w:r>
        <w:rPr>
          <w:rStyle w:val="VerbatimChar"/>
        </w:rPr>
        <w:t>##     movie.sig$title_year + movie.sig$num_critic_for_reviews</w:t>
      </w:r>
      <w:r>
        <w:br/>
      </w:r>
      <w:r>
        <w:rPr>
          <w:rStyle w:val="VerbatimChar"/>
        </w:rPr>
        <w:t xml:space="preserve">## </w:t>
      </w:r>
      <w:r>
        <w:br/>
      </w:r>
      <w:r>
        <w:rPr>
          <w:rStyle w:val="VerbatimChar"/>
        </w:rPr>
        <w:t>##                                       Df Sum of Sq    RSS     AIC</w:t>
      </w:r>
      <w:r>
        <w:br/>
      </w:r>
      <w:r>
        <w:rPr>
          <w:rStyle w:val="VerbatimChar"/>
        </w:rPr>
        <w:t>## + movie.sig$budget                     1    36.627 1904.4 -1328.7</w:t>
      </w:r>
      <w:r>
        <w:br/>
      </w:r>
      <w:r>
        <w:rPr>
          <w:rStyle w:val="VerbatimChar"/>
        </w:rPr>
        <w:t>## + movie.sig$num_user_for_reviews       1    35.326 1905.7 -1326.6</w:t>
      </w:r>
      <w:r>
        <w:br/>
      </w:r>
      <w:r>
        <w:rPr>
          <w:rStyle w:val="VerbatimChar"/>
        </w:rPr>
        <w:t>## + movie.sig$duration                   1    34.873 1906.1 -1325.9</w:t>
      </w:r>
      <w:r>
        <w:br/>
      </w:r>
      <w:r>
        <w:rPr>
          <w:rStyle w:val="VerbatimChar"/>
        </w:rPr>
        <w:t>## + movie.sig$gross                      1     7.359 1933.6 -1282.8</w:t>
      </w:r>
      <w:r>
        <w:br/>
      </w:r>
      <w:r>
        <w:rPr>
          <w:rStyle w:val="VerbatimChar"/>
        </w:rPr>
        <w:t>## + movie.sig$movie_facebook_likes       1     1.397 1939.6 -1273.6</w:t>
      </w:r>
      <w:r>
        <w:br/>
      </w:r>
      <w:r>
        <w:rPr>
          <w:rStyle w:val="VerbatimChar"/>
        </w:rPr>
        <w:t>## &lt;none&gt;                                             1941.0 -1273.4</w:t>
      </w:r>
      <w:r>
        <w:br/>
      </w:r>
      <w:r>
        <w:rPr>
          <w:rStyle w:val="VerbatimChar"/>
        </w:rPr>
        <w:t>## + movie.sig$facenumber_in_poster       1     0.926 1940.1 -1272.9</w:t>
      </w:r>
      <w:r>
        <w:br/>
      </w:r>
      <w:r>
        <w:rPr>
          <w:rStyle w:val="VerbatimChar"/>
        </w:rPr>
        <w:t>## + movie.sig$director_facebook_likes    1     0.644 1940.3 -1272.4</w:t>
      </w:r>
      <w:r>
        <w:br/>
      </w:r>
      <w:r>
        <w:rPr>
          <w:rStyle w:val="VerbatimChar"/>
        </w:rPr>
        <w:t>## + movie.sig$cast_total_facebook_likes  1     0.572 1940.4 -1272.3</w:t>
      </w:r>
      <w:r>
        <w:br/>
      </w:r>
      <w:r>
        <w:rPr>
          <w:rStyle w:val="VerbatimChar"/>
        </w:rPr>
        <w:lastRenderedPageBreak/>
        <w:t xml:space="preserve">## </w:t>
      </w:r>
      <w:r>
        <w:br/>
      </w:r>
      <w:r>
        <w:rPr>
          <w:rStyle w:val="VerbatimChar"/>
        </w:rPr>
        <w:t>## Step:  AIC=-1328.68</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w:t>
      </w:r>
      <w:r>
        <w:br/>
      </w:r>
      <w:r>
        <w:rPr>
          <w:rStyle w:val="VerbatimChar"/>
        </w:rPr>
        <w:t xml:space="preserve">## </w:t>
      </w:r>
      <w:r>
        <w:br/>
      </w:r>
      <w:r>
        <w:rPr>
          <w:rStyle w:val="VerbatimChar"/>
        </w:rPr>
        <w:t>##                                       Df Sum of Sq    RSS     AIC</w:t>
      </w:r>
      <w:r>
        <w:br/>
      </w:r>
      <w:r>
        <w:rPr>
          <w:rStyle w:val="VerbatimChar"/>
        </w:rPr>
        <w:t>## + movie.sig$duration                   1    58.373 1846.0 -1420.2</w:t>
      </w:r>
      <w:r>
        <w:br/>
      </w:r>
      <w:r>
        <w:rPr>
          <w:rStyle w:val="VerbatimChar"/>
        </w:rPr>
        <w:t>## + movie.sig$num_user_for_reviews       1    27.052 1877.3 -1369.7</w:t>
      </w:r>
      <w:r>
        <w:br/>
      </w:r>
      <w:r>
        <w:rPr>
          <w:rStyle w:val="VerbatimChar"/>
        </w:rPr>
        <w:t>## + movie.sig$movie_facebook_likes       1     2.576 1901.8 -1330.8</w:t>
      </w:r>
      <w:r>
        <w:br/>
      </w:r>
      <w:r>
        <w:rPr>
          <w:rStyle w:val="VerbatimChar"/>
        </w:rPr>
        <w:t>## + movie.sig$cast_total_facebook_likes  1     2.005 1902.3 -1329.8</w:t>
      </w:r>
      <w:r>
        <w:br/>
      </w:r>
      <w:r>
        <w:rPr>
          <w:rStyle w:val="VerbatimChar"/>
        </w:rPr>
        <w:t>## &lt;none&gt;                                             1904.4 -1328.7</w:t>
      </w:r>
      <w:r>
        <w:br/>
      </w:r>
      <w:r>
        <w:rPr>
          <w:rStyle w:val="VerbatimChar"/>
        </w:rPr>
        <w:t>## + movie.sig$facenumber_in_poster       1     1.071 1903.3 -1328.4</w:t>
      </w:r>
      <w:r>
        <w:br/>
      </w:r>
      <w:r>
        <w:rPr>
          <w:rStyle w:val="VerbatimChar"/>
        </w:rPr>
        <w:t>## + movie.sig$director_facebook_likes    1     0.557 1903.8 -1327.6</w:t>
      </w:r>
      <w:r>
        <w:br/>
      </w:r>
      <w:r>
        <w:rPr>
          <w:rStyle w:val="VerbatimChar"/>
        </w:rPr>
        <w:t>## + movie.sig$gross                      1     0.074 1904.3 -1326.8</w:t>
      </w:r>
      <w:r>
        <w:br/>
      </w:r>
      <w:r>
        <w:rPr>
          <w:rStyle w:val="VerbatimChar"/>
        </w:rPr>
        <w:t xml:space="preserve">## </w:t>
      </w:r>
      <w:r>
        <w:br/>
      </w:r>
      <w:r>
        <w:rPr>
          <w:rStyle w:val="VerbatimChar"/>
        </w:rPr>
        <w:t>## Step:  AIC=-1420.23</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 + movie.sig$duration</w:t>
      </w:r>
      <w:r>
        <w:br/>
      </w:r>
      <w:r>
        <w:rPr>
          <w:rStyle w:val="VerbatimChar"/>
        </w:rPr>
        <w:t xml:space="preserve">## </w:t>
      </w:r>
      <w:r>
        <w:br/>
      </w:r>
      <w:r>
        <w:rPr>
          <w:rStyle w:val="VerbatimChar"/>
        </w:rPr>
        <w:t>##                                                Df Sum of Sq    RSS     AIC</w:t>
      </w:r>
      <w:r>
        <w:br/>
      </w:r>
      <w:r>
        <w:rPr>
          <w:rStyle w:val="VerbatimChar"/>
        </w:rPr>
        <w:t>## + movie.sig$num_voted_users:movie.sig$duration  1    70.848 1775.1 -1535.8</w:t>
      </w:r>
      <w:r>
        <w:br/>
      </w:r>
      <w:r>
        <w:rPr>
          <w:rStyle w:val="VerbatimChar"/>
        </w:rPr>
        <w:t>## + movie.sig$num_user_for_reviews                1    33.825 1812.2 -1473.8</w:t>
      </w:r>
      <w:r>
        <w:br/>
      </w:r>
      <w:r>
        <w:rPr>
          <w:rStyle w:val="VerbatimChar"/>
        </w:rPr>
        <w:t>## + movie.sig$movie_facebook_likes                1     4.702 1841.3 -1425.9</w:t>
      </w:r>
      <w:r>
        <w:br/>
      </w:r>
      <w:r>
        <w:rPr>
          <w:rStyle w:val="VerbatimChar"/>
        </w:rPr>
        <w:t>## + movie.sig$facenumber_in_poster                1     2.488 1843.5 -1422.3</w:t>
      </w:r>
      <w:r>
        <w:br/>
      </w:r>
      <w:r>
        <w:rPr>
          <w:rStyle w:val="VerbatimChar"/>
        </w:rPr>
        <w:t>## + movie.sig$cast_total_facebook_likes           1     1.601 1844.4 -1420.8</w:t>
      </w:r>
      <w:r>
        <w:br/>
      </w:r>
      <w:r>
        <w:rPr>
          <w:rStyle w:val="VerbatimChar"/>
        </w:rPr>
        <w:t>## &lt;none&gt;                                                      1846.0 -1420.2</w:t>
      </w:r>
      <w:r>
        <w:br/>
      </w:r>
      <w:r>
        <w:rPr>
          <w:rStyle w:val="VerbatimChar"/>
        </w:rPr>
        <w:t>## + movie.sig$gross                               1     0.196 1845.8 -1418.5</w:t>
      </w:r>
      <w:r>
        <w:br/>
      </w:r>
      <w:r>
        <w:rPr>
          <w:rStyle w:val="VerbatimChar"/>
        </w:rPr>
        <w:t>## + movie.sig$director_facebook_likes             1     0.043 1845.9 -1418.3</w:t>
      </w:r>
      <w:r>
        <w:br/>
      </w:r>
      <w:r>
        <w:rPr>
          <w:rStyle w:val="VerbatimChar"/>
        </w:rPr>
        <w:t xml:space="preserve">## </w:t>
      </w:r>
      <w:r>
        <w:br/>
      </w:r>
      <w:r>
        <w:rPr>
          <w:rStyle w:val="VerbatimChar"/>
        </w:rPr>
        <w:t>## Step:  AIC=-1535.83</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movie.sig$budget + movie.sig$duration + movie.sig$num_voted_users:movie.sig$duration</w:t>
      </w:r>
      <w:r>
        <w:br/>
      </w:r>
      <w:r>
        <w:rPr>
          <w:rStyle w:val="VerbatimChar"/>
        </w:rPr>
        <w:t xml:space="preserve">## </w:t>
      </w:r>
      <w:r>
        <w:br/>
      </w:r>
      <w:r>
        <w:rPr>
          <w:rStyle w:val="VerbatimChar"/>
        </w:rPr>
        <w:t>##                                       Df Sum of Sq    RSS     AIC</w:t>
      </w:r>
      <w:r>
        <w:br/>
      </w:r>
      <w:r>
        <w:rPr>
          <w:rStyle w:val="VerbatimChar"/>
        </w:rPr>
        <w:lastRenderedPageBreak/>
        <w:t>## + movie.sig$num_user_for_reviews       1   26.4426 1748.7 -1578.9</w:t>
      </w:r>
      <w:r>
        <w:br/>
      </w:r>
      <w:r>
        <w:rPr>
          <w:rStyle w:val="VerbatimChar"/>
        </w:rPr>
        <w:t>## + movie.sig$facenumber_in_poster       1    2.9576 1772.2 -1538.8</w:t>
      </w:r>
      <w:r>
        <w:br/>
      </w:r>
      <w:r>
        <w:rPr>
          <w:rStyle w:val="VerbatimChar"/>
        </w:rPr>
        <w:t>## + movie.sig$cast_total_facebook_likes  1    1.1823 1774.0 -1535.8</w:t>
      </w:r>
      <w:r>
        <w:br/>
      </w:r>
      <w:r>
        <w:rPr>
          <w:rStyle w:val="VerbatimChar"/>
        </w:rPr>
        <w:t>## &lt;none&gt;                                             1775.1 -1535.8</w:t>
      </w:r>
      <w:r>
        <w:br/>
      </w:r>
      <w:r>
        <w:rPr>
          <w:rStyle w:val="VerbatimChar"/>
        </w:rPr>
        <w:t>## + movie.sig$movie_facebook_likes       1    0.9446 1774.2 -1535.4</w:t>
      </w:r>
      <w:r>
        <w:br/>
      </w:r>
      <w:r>
        <w:rPr>
          <w:rStyle w:val="VerbatimChar"/>
        </w:rPr>
        <w:t>## + movie.sig$director_facebook_likes    1    0.3854 1774.8 -1534.5</w:t>
      </w:r>
      <w:r>
        <w:br/>
      </w:r>
      <w:r>
        <w:rPr>
          <w:rStyle w:val="VerbatimChar"/>
        </w:rPr>
        <w:t>## + movie.sig$gross                      1    0.0191 1775.1 -1533.9</w:t>
      </w:r>
      <w:r>
        <w:br/>
      </w:r>
      <w:r>
        <w:rPr>
          <w:rStyle w:val="VerbatimChar"/>
        </w:rPr>
        <w:t xml:space="preserve">## </w:t>
      </w:r>
      <w:r>
        <w:br/>
      </w:r>
      <w:r>
        <w:rPr>
          <w:rStyle w:val="VerbatimChar"/>
        </w:rPr>
        <w:t>## Step:  AIC=-1578.93</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movie.sig$num_voted_users:movie.sig$duration</w:t>
      </w:r>
      <w:r>
        <w:br/>
      </w:r>
      <w:r>
        <w:rPr>
          <w:rStyle w:val="VerbatimChar"/>
        </w:rPr>
        <w:t xml:space="preserve">## </w:t>
      </w:r>
      <w:r>
        <w:br/>
      </w:r>
      <w:r>
        <w:rPr>
          <w:rStyle w:val="VerbatimChar"/>
        </w:rPr>
        <w:t>##                                                            Df Sum of Sq</w:t>
      </w:r>
      <w:r>
        <w:br/>
      </w:r>
      <w:r>
        <w:rPr>
          <w:rStyle w:val="VerbatimChar"/>
        </w:rPr>
        <w:t>## + movie.sig$num_voted_users:movie.sig$num_user_for_reviews  1    5.4845</w:t>
      </w:r>
      <w:r>
        <w:br/>
      </w:r>
      <w:r>
        <w:rPr>
          <w:rStyle w:val="VerbatimChar"/>
        </w:rPr>
        <w:t>## + movie.sig$facenumber_in_poster                            1    4.1664</w:t>
      </w:r>
      <w:r>
        <w:br/>
      </w:r>
      <w:r>
        <w:rPr>
          <w:rStyle w:val="VerbatimChar"/>
        </w:rPr>
        <w:t>## + movie.sig$movie_facebook_likes                            1    3.9301</w:t>
      </w:r>
      <w:r>
        <w:br/>
      </w:r>
      <w:r>
        <w:rPr>
          <w:rStyle w:val="VerbatimChar"/>
        </w:rPr>
        <w:t xml:space="preserve">## &lt;none&gt;                                                                 </w:t>
      </w:r>
      <w:r>
        <w:br/>
      </w:r>
      <w:r>
        <w:rPr>
          <w:rStyle w:val="VerbatimChar"/>
        </w:rPr>
        <w:t>## + movie.sig$cast_total_facebook_likes                       1    0.7354</w:t>
      </w:r>
      <w:r>
        <w:br/>
      </w:r>
      <w:r>
        <w:rPr>
          <w:rStyle w:val="VerbatimChar"/>
        </w:rPr>
        <w:t>## + movie.sig$director_facebook_likes                         1    0.2660</w:t>
      </w:r>
      <w:r>
        <w:br/>
      </w:r>
      <w:r>
        <w:rPr>
          <w:rStyle w:val="VerbatimChar"/>
        </w:rPr>
        <w:t>## + movie.sig$gross                                           1    0.0008</w:t>
      </w:r>
      <w:r>
        <w:br/>
      </w:r>
      <w:r>
        <w:rPr>
          <w:rStyle w:val="VerbatimChar"/>
        </w:rPr>
        <w:t>##                                                               RSS     AIC</w:t>
      </w:r>
      <w:r>
        <w:br/>
      </w:r>
      <w:r>
        <w:rPr>
          <w:rStyle w:val="VerbatimChar"/>
        </w:rPr>
        <w:t>## + movie.sig$num_voted_users:movie.sig$num_user_for_reviews 1743.2 -1586.4</w:t>
      </w:r>
      <w:r>
        <w:br/>
      </w:r>
      <w:r>
        <w:rPr>
          <w:rStyle w:val="VerbatimChar"/>
        </w:rPr>
        <w:t>## + movie.sig$facenumber_in_poster                           1744.5 -1584.1</w:t>
      </w:r>
      <w:r>
        <w:br/>
      </w:r>
      <w:r>
        <w:rPr>
          <w:rStyle w:val="VerbatimChar"/>
        </w:rPr>
        <w:t>## + movie.sig$movie_facebook_likes                           1744.8 -1583.7</w:t>
      </w:r>
      <w:r>
        <w:br/>
      </w:r>
      <w:r>
        <w:rPr>
          <w:rStyle w:val="VerbatimChar"/>
        </w:rPr>
        <w:t>## &lt;none&gt;                                                     1748.7 -1578.9</w:t>
      </w:r>
      <w:r>
        <w:br/>
      </w:r>
      <w:r>
        <w:rPr>
          <w:rStyle w:val="VerbatimChar"/>
        </w:rPr>
        <w:t>## + movie.sig$cast_total_facebook_likes                      1748.0 -1578.2</w:t>
      </w:r>
      <w:r>
        <w:br/>
      </w:r>
      <w:r>
        <w:rPr>
          <w:rStyle w:val="VerbatimChar"/>
        </w:rPr>
        <w:t>## + movie.sig$director_facebook_likes                        1748.4 -1577.4</w:t>
      </w:r>
      <w:r>
        <w:br/>
      </w:r>
      <w:r>
        <w:rPr>
          <w:rStyle w:val="VerbatimChar"/>
        </w:rPr>
        <w:t>## + movie.sig$gross                                          1748.7 -1576.9</w:t>
      </w:r>
      <w:r>
        <w:br/>
      </w:r>
      <w:r>
        <w:rPr>
          <w:rStyle w:val="VerbatimChar"/>
        </w:rPr>
        <w:t xml:space="preserve">## </w:t>
      </w:r>
      <w:r>
        <w:br/>
      </w:r>
      <w:r>
        <w:rPr>
          <w:rStyle w:val="VerbatimChar"/>
        </w:rPr>
        <w:t>## Step:  AIC=-1586.37</w:t>
      </w:r>
      <w:r>
        <w:br/>
      </w:r>
      <w:r>
        <w:rPr>
          <w:rStyle w:val="VerbatimChar"/>
        </w:rPr>
        <w:t>## movie.sig$imdb_score ~ movie.sig$num_voted_users + factor(movie.sig$</w:t>
      </w:r>
      <w:r>
        <w:rPr>
          <w:rStyle w:val="VerbatimChar"/>
        </w:rPr>
        <w:lastRenderedPageBreak/>
        <w:t xml:space="preserve">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movie.sig$num_voted_users:movie.sig$duration + movie.sig$num_voted_users:movie.sig$num_user_for_reviews</w:t>
      </w:r>
      <w:r>
        <w:br/>
      </w:r>
      <w:r>
        <w:rPr>
          <w:rStyle w:val="VerbatimChar"/>
        </w:rPr>
        <w:t xml:space="preserve">## </w:t>
      </w:r>
      <w:r>
        <w:br/>
      </w:r>
      <w:r>
        <w:rPr>
          <w:rStyle w:val="VerbatimChar"/>
        </w:rPr>
        <w:t>##                                       Df Sum of Sq    RSS     AIC</w:t>
      </w:r>
      <w:r>
        <w:br/>
      </w:r>
      <w:r>
        <w:rPr>
          <w:rStyle w:val="VerbatimChar"/>
        </w:rPr>
        <w:t>## + movie.sig$facenumber_in_poster       1    4.0181 1739.2 -1591.3</w:t>
      </w:r>
      <w:r>
        <w:br/>
      </w:r>
      <w:r>
        <w:rPr>
          <w:rStyle w:val="VerbatimChar"/>
        </w:rPr>
        <w:t>## + movie.sig$movie_facebook_likes       1    3.2754 1739.9 -1590.0</w:t>
      </w:r>
      <w:r>
        <w:br/>
      </w:r>
      <w:r>
        <w:rPr>
          <w:rStyle w:val="VerbatimChar"/>
        </w:rPr>
        <w:t>## &lt;none&gt;                                             1743.2 -1586.4</w:t>
      </w:r>
      <w:r>
        <w:br/>
      </w:r>
      <w:r>
        <w:rPr>
          <w:rStyle w:val="VerbatimChar"/>
        </w:rPr>
        <w:t>## + movie.sig$cast_total_facebook_likes  1    0.6359 1742.6 -1585.5</w:t>
      </w:r>
      <w:r>
        <w:br/>
      </w:r>
      <w:r>
        <w:rPr>
          <w:rStyle w:val="VerbatimChar"/>
        </w:rPr>
        <w:t>## + movie.sig$director_facebook_likes    1    0.3798 1742.8 -1585.0</w:t>
      </w:r>
      <w:r>
        <w:br/>
      </w:r>
      <w:r>
        <w:rPr>
          <w:rStyle w:val="VerbatimChar"/>
        </w:rPr>
        <w:t>## + movie.sig$gross                      1    0.0475 1743.2 -1584.5</w:t>
      </w:r>
      <w:r>
        <w:br/>
      </w:r>
      <w:r>
        <w:rPr>
          <w:rStyle w:val="VerbatimChar"/>
        </w:rPr>
        <w:t xml:space="preserve">## </w:t>
      </w:r>
      <w:r>
        <w:br/>
      </w:r>
      <w:r>
        <w:rPr>
          <w:rStyle w:val="VerbatimChar"/>
        </w:rPr>
        <w:t>## Step:  AIC=-1591.31</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xml:space="preserve">##     movie.sig$facenumber_in_poster + movie.sig$num_voted_users:movie.sig$duration + </w:t>
      </w:r>
      <w:r>
        <w:br/>
      </w:r>
      <w:r>
        <w:rPr>
          <w:rStyle w:val="VerbatimChar"/>
        </w:rPr>
        <w:t>##     movie.sig$num_voted_users:movie.sig$num_user_for_reviews</w:t>
      </w:r>
      <w:r>
        <w:br/>
      </w:r>
      <w:r>
        <w:rPr>
          <w:rStyle w:val="VerbatimChar"/>
        </w:rPr>
        <w:t xml:space="preserve">## </w:t>
      </w:r>
      <w:r>
        <w:br/>
      </w:r>
      <w:r>
        <w:rPr>
          <w:rStyle w:val="VerbatimChar"/>
        </w:rPr>
        <w:t>##                                       Df Sum of Sq    RSS     AIC</w:t>
      </w:r>
      <w:r>
        <w:br/>
      </w:r>
      <w:r>
        <w:rPr>
          <w:rStyle w:val="VerbatimChar"/>
        </w:rPr>
        <w:t>## + movie.sig$movie_facebook_likes       1   3.11243 1736.1 -1594.7</w:t>
      </w:r>
      <w:r>
        <w:br/>
      </w:r>
      <w:r>
        <w:rPr>
          <w:rStyle w:val="VerbatimChar"/>
        </w:rPr>
        <w:t>## &lt;none&gt;                                             1739.2 -1591.3</w:t>
      </w:r>
      <w:r>
        <w:br/>
      </w:r>
      <w:r>
        <w:rPr>
          <w:rStyle w:val="VerbatimChar"/>
        </w:rPr>
        <w:t>## + movie.sig$cast_total_facebook_likes  1   0.90996 1738.3 -1590.9</w:t>
      </w:r>
      <w:r>
        <w:br/>
      </w:r>
      <w:r>
        <w:rPr>
          <w:rStyle w:val="VerbatimChar"/>
        </w:rPr>
        <w:t>## + movie.sig$director_facebook_likes    1   0.29041 1738.9 -1589.8</w:t>
      </w:r>
      <w:r>
        <w:br/>
      </w:r>
      <w:r>
        <w:rPr>
          <w:rStyle w:val="VerbatimChar"/>
        </w:rPr>
        <w:t>## + movie.sig$gross                      1   0.04757 1739.1 -1589.4</w:t>
      </w:r>
      <w:r>
        <w:br/>
      </w:r>
      <w:r>
        <w:rPr>
          <w:rStyle w:val="VerbatimChar"/>
        </w:rPr>
        <w:t xml:space="preserve">## </w:t>
      </w:r>
      <w:r>
        <w:br/>
      </w:r>
      <w:r>
        <w:rPr>
          <w:rStyle w:val="VerbatimChar"/>
        </w:rPr>
        <w:t>## Step:  AIC=-1594.69</w:t>
      </w:r>
      <w:r>
        <w:br/>
      </w:r>
      <w:r>
        <w:rPr>
          <w:rStyle w:val="VerbatimChar"/>
        </w:rPr>
        <w:t xml:space="preserve">## movie.sig$imdb_score ~ movie.sig$num_voted_users + factor(movie.sig$genres) + </w:t>
      </w:r>
      <w:r>
        <w:br/>
      </w:r>
      <w:r>
        <w:rPr>
          <w:rStyle w:val="VerbatimChar"/>
        </w:rPr>
        <w:t xml:space="preserve">##     movie.sig$title_year + movie.sig$num_critic_for_reviews + </w:t>
      </w:r>
      <w:r>
        <w:br/>
      </w:r>
      <w:r>
        <w:rPr>
          <w:rStyle w:val="VerbatimChar"/>
        </w:rPr>
        <w:t xml:space="preserve">##     movie.sig$budget + movie.sig$duration + movie.sig$num_user_for_reviews + </w:t>
      </w:r>
      <w:r>
        <w:br/>
      </w:r>
      <w:r>
        <w:rPr>
          <w:rStyle w:val="VerbatimChar"/>
        </w:rPr>
        <w:t xml:space="preserve">##     movie.sig$facenumber_in_poster + movie.sig$movie_facebook_likes + </w:t>
      </w:r>
      <w:r>
        <w:br/>
      </w:r>
      <w:r>
        <w:rPr>
          <w:rStyle w:val="VerbatimChar"/>
        </w:rPr>
        <w:t>##     movie.sig$num_voted_users:movie.sig$duration + movie.sig$num_voted_users:movie.sig$num_user_for_reviews</w:t>
      </w:r>
      <w:r>
        <w:br/>
      </w:r>
      <w:r>
        <w:rPr>
          <w:rStyle w:val="VerbatimChar"/>
        </w:rPr>
        <w:t xml:space="preserve">## </w:t>
      </w:r>
      <w:r>
        <w:br/>
      </w:r>
      <w:r>
        <w:rPr>
          <w:rStyle w:val="VerbatimChar"/>
        </w:rPr>
        <w:t>##                                       Df Sum of Sq    RSS     AIC</w:t>
      </w:r>
      <w:r>
        <w:br/>
      </w:r>
      <w:r>
        <w:rPr>
          <w:rStyle w:val="VerbatimChar"/>
        </w:rPr>
        <w:t>## &lt;none&gt;                                             1736.1 -1594.7</w:t>
      </w:r>
      <w:r>
        <w:br/>
      </w:r>
      <w:r>
        <w:rPr>
          <w:rStyle w:val="VerbatimChar"/>
        </w:rPr>
        <w:t>## + movie.sig$cast_total_facebook_likes  1   0.97305 1735.1 -1594.4</w:t>
      </w:r>
      <w:r>
        <w:br/>
      </w:r>
      <w:r>
        <w:rPr>
          <w:rStyle w:val="VerbatimChar"/>
        </w:rPr>
        <w:t>## + movie.sig$director_facebook_likes    1   0.27990 1735.8 -1593.2</w:t>
      </w:r>
      <w:r>
        <w:br/>
      </w:r>
      <w:r>
        <w:rPr>
          <w:rStyle w:val="VerbatimChar"/>
        </w:rPr>
        <w:t>## + movie.sig$gross                      1   0.03634 1736.0 -1592.8</w:t>
      </w:r>
    </w:p>
    <w:p w14:paraId="6C48D3B8" w14:textId="77777777" w:rsidR="00D12613" w:rsidRDefault="00BF0ECF">
      <w:pPr>
        <w:pStyle w:val="SourceCode"/>
      </w:pPr>
      <w:r>
        <w:rPr>
          <w:rStyle w:val="VerbatimChar"/>
        </w:rPr>
        <w:lastRenderedPageBreak/>
        <w:t xml:space="preserve">## </w:t>
      </w:r>
      <w:r>
        <w:br/>
      </w:r>
      <w:r>
        <w:rPr>
          <w:rStyle w:val="VerbatimChar"/>
        </w:rPr>
        <w:t>## Call:</w:t>
      </w:r>
      <w:r>
        <w:br/>
      </w:r>
      <w:r>
        <w:rPr>
          <w:rStyle w:val="VerbatimChar"/>
        </w:rPr>
        <w:t xml:space="preserve">## lm(formula = movie.sig$imdb_score ~ movie.sig$num_voted_users + </w:t>
      </w:r>
      <w:r>
        <w:br/>
      </w:r>
      <w:r>
        <w:rPr>
          <w:rStyle w:val="VerbatimChar"/>
        </w:rPr>
        <w:t xml:space="preserve">##     factor(movie.sig$genres) + movie.sig$title_year + movie.sig$num_critic_for_reviews + </w:t>
      </w:r>
      <w:r>
        <w:br/>
      </w:r>
      <w:r>
        <w:rPr>
          <w:rStyle w:val="VerbatimChar"/>
        </w:rPr>
        <w:t xml:space="preserve">##     movie.sig$budget + movie.sig$duration + movie.sig$num_user_for_reviews + </w:t>
      </w:r>
      <w:r>
        <w:br/>
      </w:r>
      <w:r>
        <w:rPr>
          <w:rStyle w:val="VerbatimChar"/>
        </w:rPr>
        <w:t xml:space="preserve">##     movie.sig$facenumber_in_poster + movie.sig$movie_facebook_likes + </w:t>
      </w:r>
      <w:r>
        <w:br/>
      </w:r>
      <w:r>
        <w:rPr>
          <w:rStyle w:val="VerbatimChar"/>
        </w:rPr>
        <w:t>##     movie.sig$num_voted_users:movie.sig$duration + movie.sig$num_voted_users:movie.sig$num_user_for_reviews)</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4.817e+01  </w:t>
      </w:r>
      <w:r>
        <w:br/>
      </w:r>
      <w:r>
        <w:rPr>
          <w:rStyle w:val="VerbatimChar"/>
        </w:rPr>
        <w:t xml:space="preserve">##                                movie.sig$num_voted_users  </w:t>
      </w:r>
      <w:r>
        <w:br/>
      </w:r>
      <w:r>
        <w:rPr>
          <w:rStyle w:val="VerbatimChar"/>
        </w:rPr>
        <w:t xml:space="preserve">##                                                7.152e-06  </w:t>
      </w:r>
      <w:r>
        <w:br/>
      </w:r>
      <w:r>
        <w:rPr>
          <w:rStyle w:val="VerbatimChar"/>
        </w:rPr>
        <w:t xml:space="preserve">##                        factor(movie.sig$genres)Adventure  </w:t>
      </w:r>
      <w:r>
        <w:br/>
      </w:r>
      <w:r>
        <w:rPr>
          <w:rStyle w:val="VerbatimChar"/>
        </w:rPr>
        <w:t xml:space="preserve">##                                                3.300e-01  </w:t>
      </w:r>
      <w:r>
        <w:br/>
      </w:r>
      <w:r>
        <w:rPr>
          <w:rStyle w:val="VerbatimChar"/>
        </w:rPr>
        <w:t xml:space="preserve">##                        factor(movie.sig$genres)Animation  </w:t>
      </w:r>
      <w:r>
        <w:br/>
      </w:r>
      <w:r>
        <w:rPr>
          <w:rStyle w:val="VerbatimChar"/>
        </w:rPr>
        <w:t xml:space="preserve">##                                                7.097e-01  </w:t>
      </w:r>
      <w:r>
        <w:br/>
      </w:r>
      <w:r>
        <w:rPr>
          <w:rStyle w:val="VerbatimChar"/>
        </w:rPr>
        <w:t xml:space="preserve">##                        factor(movie.sig$genres)Biography  </w:t>
      </w:r>
      <w:r>
        <w:br/>
      </w:r>
      <w:r>
        <w:rPr>
          <w:rStyle w:val="VerbatimChar"/>
        </w:rPr>
        <w:t xml:space="preserve">##                                                6.794e-01  </w:t>
      </w:r>
      <w:r>
        <w:br/>
      </w:r>
      <w:r>
        <w:rPr>
          <w:rStyle w:val="VerbatimChar"/>
        </w:rPr>
        <w:t xml:space="preserve">##                           factor(movie.sig$genres)Comedy  </w:t>
      </w:r>
      <w:r>
        <w:br/>
      </w:r>
      <w:r>
        <w:rPr>
          <w:rStyle w:val="VerbatimChar"/>
        </w:rPr>
        <w:t xml:space="preserve">##                                                1.675e-01  </w:t>
      </w:r>
      <w:r>
        <w:br/>
      </w:r>
      <w:r>
        <w:rPr>
          <w:rStyle w:val="VerbatimChar"/>
        </w:rPr>
        <w:t xml:space="preserve">##                            factor(movie.sig$genres)Crime  </w:t>
      </w:r>
      <w:r>
        <w:br/>
      </w:r>
      <w:r>
        <w:rPr>
          <w:rStyle w:val="VerbatimChar"/>
        </w:rPr>
        <w:t xml:space="preserve">##                                                4.784e-01  </w:t>
      </w:r>
      <w:r>
        <w:br/>
      </w:r>
      <w:r>
        <w:rPr>
          <w:rStyle w:val="VerbatimChar"/>
        </w:rPr>
        <w:t xml:space="preserve">##                      factor(movie.sig$genres)Documentary  </w:t>
      </w:r>
      <w:r>
        <w:br/>
      </w:r>
      <w:r>
        <w:rPr>
          <w:rStyle w:val="VerbatimChar"/>
        </w:rPr>
        <w:t xml:space="preserve">##                                                9.449e-01  </w:t>
      </w:r>
      <w:r>
        <w:br/>
      </w:r>
      <w:r>
        <w:rPr>
          <w:rStyle w:val="VerbatimChar"/>
        </w:rPr>
        <w:t xml:space="preserve">##                            factor(movie.sig$genres)Drama  </w:t>
      </w:r>
      <w:r>
        <w:br/>
      </w:r>
      <w:r>
        <w:rPr>
          <w:rStyle w:val="VerbatimChar"/>
        </w:rPr>
        <w:t xml:space="preserve">##                                                5.252e-01  </w:t>
      </w:r>
      <w:r>
        <w:br/>
      </w:r>
      <w:r>
        <w:rPr>
          <w:rStyle w:val="VerbatimChar"/>
        </w:rPr>
        <w:t xml:space="preserve">##                           factor(movie.sig$genres)Family  </w:t>
      </w:r>
      <w:r>
        <w:br/>
      </w:r>
      <w:r>
        <w:rPr>
          <w:rStyle w:val="VerbatimChar"/>
        </w:rPr>
        <w:t xml:space="preserve">##                                                2.260e-01  </w:t>
      </w:r>
      <w:r>
        <w:br/>
      </w:r>
      <w:r>
        <w:rPr>
          <w:rStyle w:val="VerbatimChar"/>
        </w:rPr>
        <w:t xml:space="preserve">##                          factor(movie.sig$genres)Fantasy  </w:t>
      </w:r>
      <w:r>
        <w:br/>
      </w:r>
      <w:r>
        <w:rPr>
          <w:rStyle w:val="VerbatimChar"/>
        </w:rPr>
        <w:t xml:space="preserve">##                                               -1.422e-01  </w:t>
      </w:r>
      <w:r>
        <w:br/>
      </w:r>
      <w:r>
        <w:rPr>
          <w:rStyle w:val="VerbatimChar"/>
        </w:rPr>
        <w:t xml:space="preserve">##                           factor(movie.sig$genres)Horror  </w:t>
      </w:r>
      <w:r>
        <w:br/>
      </w:r>
      <w:r>
        <w:rPr>
          <w:rStyle w:val="VerbatimChar"/>
        </w:rPr>
        <w:t xml:space="preserve">##                                               -3.440e-01  </w:t>
      </w:r>
      <w:r>
        <w:br/>
      </w:r>
      <w:r>
        <w:rPr>
          <w:rStyle w:val="VerbatimChar"/>
        </w:rPr>
        <w:t xml:space="preserve">##                          factor(movie.sig$genres)Musical  </w:t>
      </w:r>
      <w:r>
        <w:br/>
      </w:r>
      <w:r>
        <w:rPr>
          <w:rStyle w:val="VerbatimChar"/>
        </w:rPr>
        <w:t xml:space="preserve">##                                               -3.165e-01  </w:t>
      </w:r>
      <w:r>
        <w:br/>
      </w:r>
      <w:r>
        <w:rPr>
          <w:rStyle w:val="VerbatimChar"/>
        </w:rPr>
        <w:t xml:space="preserve">##                          factor(movie.sig$genres)Mystery  </w:t>
      </w:r>
      <w:r>
        <w:br/>
      </w:r>
      <w:r>
        <w:rPr>
          <w:rStyle w:val="VerbatimChar"/>
        </w:rPr>
        <w:t xml:space="preserve">##                                                1.499e-01  </w:t>
      </w:r>
      <w:r>
        <w:br/>
      </w:r>
      <w:r>
        <w:rPr>
          <w:rStyle w:val="VerbatimChar"/>
        </w:rPr>
        <w:t xml:space="preserve">##                          factor(movie.sig$genres)Romance  </w:t>
      </w:r>
      <w:r>
        <w:br/>
      </w:r>
      <w:r>
        <w:rPr>
          <w:rStyle w:val="VerbatimChar"/>
        </w:rPr>
        <w:t xml:space="preserve">##                                                5.682e-01  </w:t>
      </w:r>
      <w:r>
        <w:br/>
      </w:r>
      <w:r>
        <w:rPr>
          <w:rStyle w:val="VerbatimChar"/>
        </w:rPr>
        <w:t xml:space="preserve">##                           factor(movie.sig$genres)Sci-Fi  </w:t>
      </w:r>
      <w:r>
        <w:br/>
      </w:r>
      <w:r>
        <w:rPr>
          <w:rStyle w:val="VerbatimChar"/>
        </w:rPr>
        <w:t xml:space="preserve">##                                                1.953e-01  </w:t>
      </w:r>
      <w:r>
        <w:br/>
      </w:r>
      <w:r>
        <w:rPr>
          <w:rStyle w:val="VerbatimChar"/>
        </w:rPr>
        <w:t xml:space="preserve">##                         factor(movie.sig$genres)Thriller  </w:t>
      </w:r>
      <w:r>
        <w:br/>
      </w:r>
      <w:r>
        <w:rPr>
          <w:rStyle w:val="VerbatimChar"/>
        </w:rPr>
        <w:t xml:space="preserve">##                                               -4.097e-01  </w:t>
      </w:r>
      <w:r>
        <w:br/>
      </w:r>
      <w:r>
        <w:rPr>
          <w:rStyle w:val="VerbatimChar"/>
        </w:rPr>
        <w:t xml:space="preserve">##                          factor(movie.sig$genres)Western  </w:t>
      </w:r>
      <w:r>
        <w:br/>
      </w:r>
      <w:r>
        <w:rPr>
          <w:rStyle w:val="VerbatimChar"/>
        </w:rPr>
        <w:t xml:space="preserve">##                                               -4.521e-02  </w:t>
      </w:r>
      <w:r>
        <w:br/>
      </w:r>
      <w:r>
        <w:rPr>
          <w:rStyle w:val="VerbatimChar"/>
        </w:rPr>
        <w:t xml:space="preserve">##                                     movie.sig$title_year  </w:t>
      </w:r>
      <w:r>
        <w:br/>
      </w:r>
      <w:r>
        <w:rPr>
          <w:rStyle w:val="VerbatimChar"/>
        </w:rPr>
        <w:lastRenderedPageBreak/>
        <w:t xml:space="preserve">##                                               -2.189e-02  </w:t>
      </w:r>
      <w:r>
        <w:br/>
      </w:r>
      <w:r>
        <w:rPr>
          <w:rStyle w:val="VerbatimChar"/>
        </w:rPr>
        <w:t xml:space="preserve">##                         movie.sig$num_critic_for_reviews  </w:t>
      </w:r>
      <w:r>
        <w:br/>
      </w:r>
      <w:r>
        <w:rPr>
          <w:rStyle w:val="VerbatimChar"/>
        </w:rPr>
        <w:t xml:space="preserve">##                                                2.566e-03  </w:t>
      </w:r>
      <w:r>
        <w:br/>
      </w:r>
      <w:r>
        <w:rPr>
          <w:rStyle w:val="VerbatimChar"/>
        </w:rPr>
        <w:t xml:space="preserve">##                                         movie.sig$budget  </w:t>
      </w:r>
      <w:r>
        <w:br/>
      </w:r>
      <w:r>
        <w:rPr>
          <w:rStyle w:val="VerbatimChar"/>
        </w:rPr>
        <w:t xml:space="preserve">##                                               -4.370e-09  </w:t>
      </w:r>
      <w:r>
        <w:br/>
      </w:r>
      <w:r>
        <w:rPr>
          <w:rStyle w:val="VerbatimChar"/>
        </w:rPr>
        <w:t xml:space="preserve">##                                       movie.sig$duration  </w:t>
      </w:r>
      <w:r>
        <w:br/>
      </w:r>
      <w:r>
        <w:rPr>
          <w:rStyle w:val="VerbatimChar"/>
        </w:rPr>
        <w:t xml:space="preserve">##                                                1.206e-02  </w:t>
      </w:r>
      <w:r>
        <w:br/>
      </w:r>
      <w:r>
        <w:rPr>
          <w:rStyle w:val="VerbatimChar"/>
        </w:rPr>
        <w:t xml:space="preserve">##                           movie.sig$num_user_for_reviews  </w:t>
      </w:r>
      <w:r>
        <w:br/>
      </w:r>
      <w:r>
        <w:rPr>
          <w:rStyle w:val="VerbatimChar"/>
        </w:rPr>
        <w:t xml:space="preserve">##                                               -3.210e-04  </w:t>
      </w:r>
      <w:r>
        <w:br/>
      </w:r>
      <w:r>
        <w:rPr>
          <w:rStyle w:val="VerbatimChar"/>
        </w:rPr>
        <w:t xml:space="preserve">##                           movie.sig$facenumber_in_poster  </w:t>
      </w:r>
      <w:r>
        <w:br/>
      </w:r>
      <w:r>
        <w:rPr>
          <w:rStyle w:val="VerbatimChar"/>
        </w:rPr>
        <w:t xml:space="preserve">##                                               -1.750e-02  </w:t>
      </w:r>
      <w:r>
        <w:br/>
      </w:r>
      <w:r>
        <w:rPr>
          <w:rStyle w:val="VerbatimChar"/>
        </w:rPr>
        <w:t xml:space="preserve">##                           movie.sig$movie_facebook_likes  </w:t>
      </w:r>
      <w:r>
        <w:br/>
      </w:r>
      <w:r>
        <w:rPr>
          <w:rStyle w:val="VerbatimChar"/>
        </w:rPr>
        <w:t xml:space="preserve">##                                               -2.239e-06  </w:t>
      </w:r>
      <w:r>
        <w:br/>
      </w:r>
      <w:r>
        <w:rPr>
          <w:rStyle w:val="VerbatimChar"/>
        </w:rPr>
        <w:t xml:space="preserve">##             movie.sig$num_voted_users:movie.sig$duration  </w:t>
      </w:r>
      <w:r>
        <w:br/>
      </w:r>
      <w:r>
        <w:rPr>
          <w:rStyle w:val="VerbatimChar"/>
        </w:rPr>
        <w:t xml:space="preserve">##                                               -2.661e-08  </w:t>
      </w:r>
      <w:r>
        <w:br/>
      </w:r>
      <w:r>
        <w:rPr>
          <w:rStyle w:val="VerbatimChar"/>
        </w:rPr>
        <w:t xml:space="preserve">## movie.sig$num_voted_users:movie.sig$num_user_for_reviews  </w:t>
      </w:r>
      <w:r>
        <w:br/>
      </w:r>
      <w:r>
        <w:rPr>
          <w:rStyle w:val="VerbatimChar"/>
        </w:rPr>
        <w:t>##                                               -2.729e-10</w:t>
      </w:r>
    </w:p>
    <w:p w14:paraId="40EF30C1" w14:textId="77777777" w:rsidR="00D12613" w:rsidRDefault="00BF0ECF">
      <w:pPr>
        <w:pStyle w:val="SourceCode"/>
      </w:pPr>
      <w:r>
        <w:rPr>
          <w:rStyle w:val="NormalTok"/>
        </w:rPr>
        <w:t>lm.fit10&lt;-</w:t>
      </w:r>
      <w:r>
        <w:rPr>
          <w:rStyle w:val="KeywordTok"/>
        </w:rPr>
        <w:t>lm</w:t>
      </w:r>
      <w:r>
        <w:rPr>
          <w:rStyle w:val="NormalTok"/>
        </w:rPr>
        <w:t>(imdb_score ~</w:t>
      </w:r>
      <w:r>
        <w:rPr>
          <w:rStyle w:val="StringTok"/>
        </w:rPr>
        <w:t xml:space="preserve"> </w:t>
      </w:r>
      <w:r>
        <w:rPr>
          <w:rStyle w:val="NormalTok"/>
        </w:rPr>
        <w:t>num_voted_users+</w:t>
      </w:r>
      <w:r>
        <w:rPr>
          <w:rStyle w:val="KeywordTok"/>
        </w:rPr>
        <w:t>factor</w:t>
      </w:r>
      <w:r>
        <w:rPr>
          <w:rStyle w:val="NormalTok"/>
        </w:rPr>
        <w:t>(genres)+title_year+num_critic_for_reviews+budget+duration+num_voted_users:duration,</w:t>
      </w:r>
      <w:r>
        <w:rPr>
          <w:rStyle w:val="DataTypeTok"/>
        </w:rPr>
        <w:t>data=</w:t>
      </w:r>
      <w:r>
        <w:rPr>
          <w:rStyle w:val="NormalTok"/>
        </w:rPr>
        <w:t>movie.sig)</w:t>
      </w:r>
      <w:r>
        <w:br/>
      </w:r>
      <w:r>
        <w:rPr>
          <w:rStyle w:val="KeywordTok"/>
        </w:rPr>
        <w:t>summary</w:t>
      </w:r>
      <w:r>
        <w:rPr>
          <w:rStyle w:val="NormalTok"/>
        </w:rPr>
        <w:t>(lm.fit10)</w:t>
      </w:r>
    </w:p>
    <w:p w14:paraId="332E4025" w14:textId="77777777" w:rsidR="00D12613" w:rsidRDefault="00BF0ECF">
      <w:pPr>
        <w:pStyle w:val="SourceCode"/>
      </w:pPr>
      <w:r>
        <w:rPr>
          <w:rStyle w:val="VerbatimChar"/>
        </w:rPr>
        <w:t xml:space="preserve">## </w:t>
      </w:r>
      <w:r>
        <w:br/>
      </w:r>
      <w:r>
        <w:rPr>
          <w:rStyle w:val="VerbatimChar"/>
        </w:rPr>
        <w:t>## Call:</w:t>
      </w:r>
      <w:r>
        <w:br/>
      </w:r>
      <w:r>
        <w:rPr>
          <w:rStyle w:val="VerbatimChar"/>
        </w:rPr>
        <w:t xml:space="preserve">## lm(formula = imdb_score ~ num_voted_users + factor(genres) + </w:t>
      </w:r>
      <w:r>
        <w:br/>
      </w:r>
      <w:r>
        <w:rPr>
          <w:rStyle w:val="VerbatimChar"/>
        </w:rPr>
        <w:t xml:space="preserve">##     title_year + num_critic_for_reviews + budget + duration + </w:t>
      </w:r>
      <w:r>
        <w:br/>
      </w:r>
      <w:r>
        <w:rPr>
          <w:rStyle w:val="VerbatimChar"/>
        </w:rPr>
        <w:t>##     num_voted_users:duration, data = movie.si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315 -0.3600  0.0840  0.4917  2.10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05e+01  3.537e+00  13.584  &lt; 2e-16 ***</w:t>
      </w:r>
      <w:r>
        <w:br/>
      </w:r>
      <w:r>
        <w:rPr>
          <w:rStyle w:val="VerbatimChar"/>
        </w:rPr>
        <w:t>## num_voted_users            6.966e-06  4.418e-07  15.767  &lt; 2e-16 ***</w:t>
      </w:r>
      <w:r>
        <w:br/>
      </w:r>
      <w:r>
        <w:rPr>
          <w:rStyle w:val="VerbatimChar"/>
        </w:rPr>
        <w:t>## factor(genres)Adventure    3.524e-01  5.358e-02   6.578 5.63e-11 ***</w:t>
      </w:r>
      <w:r>
        <w:br/>
      </w:r>
      <w:r>
        <w:rPr>
          <w:rStyle w:val="VerbatimChar"/>
        </w:rPr>
        <w:t>## factor(genres)Animation    7.748e-01  1.329e-01   5.828 6.21e-09 ***</w:t>
      </w:r>
      <w:r>
        <w:br/>
      </w:r>
      <w:r>
        <w:rPr>
          <w:rStyle w:val="VerbatimChar"/>
        </w:rPr>
        <w:t>## factor(genres)Biography    7.244e-01  7.554e-02   9.589  &lt; 2e-16 ***</w:t>
      </w:r>
      <w:r>
        <w:br/>
      </w:r>
      <w:r>
        <w:rPr>
          <w:rStyle w:val="VerbatimChar"/>
        </w:rPr>
        <w:t>## factor(genres)Comedy       1.654e-01  4.274e-02   3.869 0.000111 ***</w:t>
      </w:r>
      <w:r>
        <w:br/>
      </w:r>
      <w:r>
        <w:rPr>
          <w:rStyle w:val="VerbatimChar"/>
        </w:rPr>
        <w:t>## factor(genres)Crime        5.014e-01  6.397e-02   7.838 6.33e-15 ***</w:t>
      </w:r>
      <w:r>
        <w:br/>
      </w:r>
      <w:r>
        <w:rPr>
          <w:rStyle w:val="VerbatimChar"/>
        </w:rPr>
        <w:t>## factor(genres)Documentary  9.329e-01  1.594e-01   5.852 5.37e-09 ***</w:t>
      </w:r>
      <w:r>
        <w:br/>
      </w:r>
      <w:r>
        <w:rPr>
          <w:rStyle w:val="VerbatimChar"/>
        </w:rPr>
        <w:t>## factor(genres)Drama        5.123e-01  4.864e-02  10.532  &lt; 2e-16 ***</w:t>
      </w:r>
      <w:r>
        <w:br/>
      </w:r>
      <w:r>
        <w:rPr>
          <w:rStyle w:val="VerbatimChar"/>
        </w:rPr>
        <w:t xml:space="preserve">## factor(genres)Family       2.522e-01  4.470e-01   0.564 0.572591    </w:t>
      </w:r>
      <w:r>
        <w:br/>
      </w:r>
      <w:r>
        <w:rPr>
          <w:rStyle w:val="VerbatimChar"/>
        </w:rPr>
        <w:t xml:space="preserve">## factor(genres)Fantasy     -1.510e-01  1.437e-01  -1.051 0.293246    </w:t>
      </w:r>
      <w:r>
        <w:br/>
      </w:r>
      <w:r>
        <w:rPr>
          <w:rStyle w:val="VerbatimChar"/>
        </w:rPr>
        <w:t>## factor(genres)Horror      -3.709e-01  7.646e-02  -4.851 1.29e-06 ***</w:t>
      </w:r>
      <w:r>
        <w:br/>
      </w:r>
      <w:r>
        <w:rPr>
          <w:rStyle w:val="VerbatimChar"/>
        </w:rPr>
        <w:t xml:space="preserve">## factor(genres)Musical     -3.720e-01  5.522e-01  -0.674 0.500586    </w:t>
      </w:r>
      <w:r>
        <w:br/>
      </w:r>
      <w:r>
        <w:rPr>
          <w:rStyle w:val="VerbatimChar"/>
        </w:rPr>
        <w:t xml:space="preserve">## factor(genres)Mystery      1.508e-01  1.961e-01   0.769 0.441944    </w:t>
      </w:r>
      <w:r>
        <w:br/>
      </w:r>
      <w:r>
        <w:rPr>
          <w:rStyle w:val="VerbatimChar"/>
        </w:rPr>
        <w:t xml:space="preserve">## factor(genres)Romance      5.959e-01  5.468e-01   1.090 0.275917    </w:t>
      </w:r>
      <w:r>
        <w:br/>
      </w:r>
      <w:r>
        <w:rPr>
          <w:rStyle w:val="VerbatimChar"/>
        </w:rPr>
        <w:lastRenderedPageBreak/>
        <w:t xml:space="preserve">## factor(genres)Sci-Fi       1.695e-01  2.936e-01   0.577 0.563791    </w:t>
      </w:r>
      <w:r>
        <w:br/>
      </w:r>
      <w:r>
        <w:rPr>
          <w:rStyle w:val="VerbatimChar"/>
        </w:rPr>
        <w:t xml:space="preserve">## factor(genres)Thriller    -4.447e-01  7.732e-01  -0.575 0.565232    </w:t>
      </w:r>
      <w:r>
        <w:br/>
      </w:r>
      <w:r>
        <w:rPr>
          <w:rStyle w:val="VerbatimChar"/>
        </w:rPr>
        <w:t xml:space="preserve">## factor(genres)Western     -2.710e-02  5.470e-01  -0.050 0.960492    </w:t>
      </w:r>
      <w:r>
        <w:br/>
      </w:r>
      <w:r>
        <w:rPr>
          <w:rStyle w:val="VerbatimChar"/>
        </w:rPr>
        <w:t>## title_year                -2.185e-02  1.761e-03 -12.410  &lt; 2e-16 ***</w:t>
      </w:r>
      <w:r>
        <w:br/>
      </w:r>
      <w:r>
        <w:rPr>
          <w:rStyle w:val="VerbatimChar"/>
        </w:rPr>
        <w:t>## num_critic_for_reviews     2.235e-03  1.807e-04  12.366  &lt; 2e-16 ***</w:t>
      </w:r>
      <w:r>
        <w:br/>
      </w:r>
      <w:r>
        <w:rPr>
          <w:rStyle w:val="VerbatimChar"/>
        </w:rPr>
        <w:t>## budget                    -4.489e-09  4.427e-10 -10.141  &lt; 2e-16 ***</w:t>
      </w:r>
      <w:r>
        <w:br/>
      </w:r>
      <w:r>
        <w:rPr>
          <w:rStyle w:val="VerbatimChar"/>
        </w:rPr>
        <w:t>## duration                   1.240e-02  8.855e-04  14.001  &lt; 2e-16 ***</w:t>
      </w:r>
      <w:r>
        <w:br/>
      </w:r>
      <w:r>
        <w:rPr>
          <w:rStyle w:val="VerbatimChar"/>
        </w:rPr>
        <w:t>## num_voted_users:duration  -3.334e-08  3.056e-09 -10.9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15 on 2982 degrees of freedom</w:t>
      </w:r>
      <w:r>
        <w:br/>
      </w:r>
      <w:r>
        <w:rPr>
          <w:rStyle w:val="VerbatimChar"/>
        </w:rPr>
        <w:t xml:space="preserve">## Multiple R-squared:  0.4668, Adjusted R-squared:  0.4629 </w:t>
      </w:r>
      <w:r>
        <w:br/>
      </w:r>
      <w:r>
        <w:rPr>
          <w:rStyle w:val="VerbatimChar"/>
        </w:rPr>
        <w:t>## F-statistic: 118.7 on 22 and 2982 DF,  p-value: &lt; 2.2e-16</w:t>
      </w:r>
    </w:p>
    <w:p w14:paraId="105F91BA" w14:textId="77777777" w:rsidR="00D12613" w:rsidRDefault="00BF0ECF">
      <w:pPr>
        <w:pStyle w:val="FirstParagraph"/>
      </w:pPr>
      <w:r>
        <w:t>For convinience to interpret the result, I will start with Full3(additive mode with interactiin terms). After checking residual, then decide should we add higher order terms.</w:t>
      </w:r>
    </w:p>
    <w:p w14:paraId="3D664E95" w14:textId="77777777" w:rsidR="00D12613" w:rsidRPr="00815B94" w:rsidRDefault="00BF0ECF">
      <w:pPr>
        <w:pStyle w:val="BodyText"/>
        <w:rPr>
          <w:highlight w:val="cyan"/>
        </w:rPr>
      </w:pPr>
      <w:r w:rsidRPr="00815B94">
        <w:rPr>
          <w:highlight w:val="cyan"/>
        </w:rPr>
        <w:t>Split data into Test and Train:</w:t>
      </w:r>
    </w:p>
    <w:p w14:paraId="18E184F2" w14:textId="77777777" w:rsidR="00D12613" w:rsidRDefault="00BF0ECF">
      <w:pPr>
        <w:pStyle w:val="SourceCode"/>
      </w:pPr>
      <w:r w:rsidRPr="00815B94">
        <w:rPr>
          <w:rStyle w:val="NormalTok"/>
          <w:highlight w:val="cyan"/>
        </w:rPr>
        <w:t>indx =</w:t>
      </w:r>
      <w:r w:rsidRPr="00815B94">
        <w:rPr>
          <w:rStyle w:val="StringTok"/>
          <w:highlight w:val="cyan"/>
        </w:rPr>
        <w:t xml:space="preserve"> </w:t>
      </w:r>
      <w:r w:rsidRPr="00815B94">
        <w:rPr>
          <w:rStyle w:val="KeywordTok"/>
          <w:highlight w:val="cyan"/>
        </w:rPr>
        <w:t>sample</w:t>
      </w:r>
      <w:r w:rsidRPr="00815B94">
        <w:rPr>
          <w:rStyle w:val="NormalTok"/>
          <w:highlight w:val="cyan"/>
        </w:rPr>
        <w:t>(</w:t>
      </w:r>
      <w:r w:rsidRPr="00815B94">
        <w:rPr>
          <w:rStyle w:val="DecValTok"/>
          <w:highlight w:val="cyan"/>
        </w:rPr>
        <w:t>1</w:t>
      </w:r>
      <w:r w:rsidRPr="00815B94">
        <w:rPr>
          <w:rStyle w:val="NormalTok"/>
          <w:highlight w:val="cyan"/>
        </w:rPr>
        <w:t>:</w:t>
      </w:r>
      <w:r w:rsidRPr="00815B94">
        <w:rPr>
          <w:rStyle w:val="KeywordTok"/>
          <w:highlight w:val="cyan"/>
        </w:rPr>
        <w:t>nrow</w:t>
      </w:r>
      <w:r w:rsidRPr="00815B94">
        <w:rPr>
          <w:rStyle w:val="NormalTok"/>
          <w:highlight w:val="cyan"/>
        </w:rPr>
        <w:t xml:space="preserve">(movie.sig), </w:t>
      </w:r>
      <w:r w:rsidRPr="00815B94">
        <w:rPr>
          <w:rStyle w:val="KeywordTok"/>
          <w:highlight w:val="cyan"/>
        </w:rPr>
        <w:t>as.integer</w:t>
      </w:r>
      <w:r w:rsidRPr="00815B94">
        <w:rPr>
          <w:rStyle w:val="NormalTok"/>
          <w:highlight w:val="cyan"/>
        </w:rPr>
        <w:t>(</w:t>
      </w:r>
      <w:r w:rsidRPr="00815B94">
        <w:rPr>
          <w:rStyle w:val="FloatTok"/>
          <w:highlight w:val="cyan"/>
        </w:rPr>
        <w:t>0.9</w:t>
      </w:r>
      <w:r w:rsidRPr="00815B94">
        <w:rPr>
          <w:rStyle w:val="NormalTok"/>
          <w:highlight w:val="cyan"/>
        </w:rPr>
        <w:t>*</w:t>
      </w:r>
      <w:r w:rsidRPr="00815B94">
        <w:rPr>
          <w:rStyle w:val="KeywordTok"/>
          <w:highlight w:val="cyan"/>
        </w:rPr>
        <w:t>nrow</w:t>
      </w:r>
      <w:r w:rsidRPr="00815B94">
        <w:rPr>
          <w:rStyle w:val="NormalTok"/>
          <w:highlight w:val="cyan"/>
        </w:rPr>
        <w:t>(movie.sig)))</w:t>
      </w:r>
      <w:r w:rsidRPr="00815B94">
        <w:rPr>
          <w:highlight w:val="cyan"/>
        </w:rPr>
        <w:br/>
      </w:r>
      <w:r w:rsidRPr="00815B94">
        <w:rPr>
          <w:rStyle w:val="NormalTok"/>
          <w:highlight w:val="cyan"/>
        </w:rPr>
        <w:t xml:space="preserve">indx </w:t>
      </w:r>
      <w:r w:rsidRPr="00815B94">
        <w:rPr>
          <w:rStyle w:val="CommentTok"/>
          <w:highlight w:val="cyan"/>
        </w:rPr>
        <w:t># ramdomize rows, save 90% of data into index</w:t>
      </w:r>
    </w:p>
    <w:p w14:paraId="1EB5F116" w14:textId="77777777" w:rsidR="00D12613" w:rsidRDefault="00BF0ECF">
      <w:pPr>
        <w:pStyle w:val="SourceCode"/>
      </w:pPr>
      <w:r>
        <w:rPr>
          <w:rStyle w:val="VerbatimChar"/>
        </w:rPr>
        <w:t>##    [1]   16 1371  734 1481 1991  606  905 1208 2534 2540 2444 1951 1131</w:t>
      </w:r>
      <w:r>
        <w:br/>
      </w:r>
      <w:r>
        <w:rPr>
          <w:rStyle w:val="VerbatimChar"/>
        </w:rPr>
        <w:t>##   [14] 1381 1505   97 2635 2356  616 1761  337 1416  640 2618   10 2730</w:t>
      </w:r>
      <w:r>
        <w:br/>
      </w:r>
      <w:r>
        <w:rPr>
          <w:rStyle w:val="VerbatimChar"/>
        </w:rPr>
        <w:t>##   [27] 2784 1610 1795 1955 1207 2842  281 1583 2383 1697 1323 1880 2462</w:t>
      </w:r>
      <w:r>
        <w:br/>
      </w:r>
      <w:r>
        <w:rPr>
          <w:rStyle w:val="VerbatimChar"/>
        </w:rPr>
        <w:t>##   [40] 1892 2858  123  940 1580  797 1555  169 1210 2188  906 1372  712</w:t>
      </w:r>
      <w:r>
        <w:br/>
      </w:r>
      <w:r>
        <w:rPr>
          <w:rStyle w:val="VerbatimChar"/>
        </w:rPr>
        <w:t>##   [53] 2786 2368 2182 1379 2287 2569 1665 1031  657 2120 1302 2439 1041</w:t>
      </w:r>
      <w:r>
        <w:br/>
      </w:r>
      <w:r>
        <w:rPr>
          <w:rStyle w:val="VerbatimChar"/>
        </w:rPr>
        <w:t>##   [66] 1445 2883 2610 1924  520 2057  910 1201 2888 1980 1988 2140 1945</w:t>
      </w:r>
      <w:r>
        <w:br/>
      </w:r>
      <w:r>
        <w:rPr>
          <w:rStyle w:val="VerbatimChar"/>
        </w:rPr>
        <w:t>##   [79]  679 2241  161 2296 1614 1675 1613 2411  771  645 1563   85  820</w:t>
      </w:r>
      <w:r>
        <w:br/>
      </w:r>
      <w:r>
        <w:rPr>
          <w:rStyle w:val="VerbatimChar"/>
        </w:rPr>
        <w:t>##   [92] 2103 1509 2851  831  491  671  667  279 1014 1596 2301 1064 2207</w:t>
      </w:r>
      <w:r>
        <w:br/>
      </w:r>
      <w:r>
        <w:rPr>
          <w:rStyle w:val="VerbatimChar"/>
        </w:rPr>
        <w:t>##  [105]  332  953  397 1887 1597 1756 2558 2854 2694 2055 2523   33 1224</w:t>
      </w:r>
      <w:r>
        <w:br/>
      </w:r>
      <w:r>
        <w:rPr>
          <w:rStyle w:val="VerbatimChar"/>
        </w:rPr>
        <w:t>##  [118] 2397 1044 1256  564 2997 1855 1944 1931  420 2430 1799 2964 2941</w:t>
      </w:r>
      <w:r>
        <w:br/>
      </w:r>
      <w:r>
        <w:rPr>
          <w:rStyle w:val="VerbatimChar"/>
        </w:rPr>
        <w:t>##  [131] 1168 1038 1452  250 1060  599 1990 2457 2865   69  828 1312 1801</w:t>
      </w:r>
      <w:r>
        <w:br/>
      </w:r>
      <w:r>
        <w:rPr>
          <w:rStyle w:val="VerbatimChar"/>
        </w:rPr>
        <w:t>##  [144] 1879 1280 2248 1300 1315 2393 1543 1554 2846 1571 1172  892 1261</w:t>
      </w:r>
      <w:r>
        <w:br/>
      </w:r>
      <w:r>
        <w:rPr>
          <w:rStyle w:val="VerbatimChar"/>
        </w:rPr>
        <w:t>##  [157] 1883 1893  523  881 1969 2148  354  656  917  290  829 1284 1485</w:t>
      </w:r>
      <w:r>
        <w:br/>
      </w:r>
      <w:r>
        <w:rPr>
          <w:rStyle w:val="VerbatimChar"/>
        </w:rPr>
        <w:lastRenderedPageBreak/>
        <w:t>##  [170] 2620 1278 1851 2360  434 2548 2039 1194 2272 2904 1557 1961 2533</w:t>
      </w:r>
      <w:r>
        <w:br/>
      </w:r>
      <w:r>
        <w:rPr>
          <w:rStyle w:val="VerbatimChar"/>
        </w:rPr>
        <w:t>##  [183] 1729 2831   68  280 2765  669  130 2450 2179 2175  385 1490 1033</w:t>
      </w:r>
      <w:r>
        <w:br/>
      </w:r>
      <w:r>
        <w:rPr>
          <w:rStyle w:val="VerbatimChar"/>
        </w:rPr>
        <w:t>##  [196]  192  872  938  151 1329 1158 2331  562 2913  896  785  911 2852</w:t>
      </w:r>
      <w:r>
        <w:br/>
      </w:r>
      <w:r>
        <w:rPr>
          <w:rStyle w:val="VerbatimChar"/>
        </w:rPr>
        <w:t>##  [209] 1822 2358 1768  695 1318  238 1544 2256 2715 2691 2340 2758 2626</w:t>
      </w:r>
      <w:r>
        <w:br/>
      </w:r>
      <w:r>
        <w:rPr>
          <w:rStyle w:val="VerbatimChar"/>
        </w:rPr>
        <w:t>##  [222]  211 2164 2838  899   91 1248 1078 2461 1739 1625 1092 2190  538</w:t>
      </w:r>
      <w:r>
        <w:br/>
      </w:r>
      <w:r>
        <w:rPr>
          <w:rStyle w:val="VerbatimChar"/>
        </w:rPr>
        <w:t>##  [235]  105  458  197 2682 2901  446 2073 2642 1458 1018 1383 1006 2734</w:t>
      </w:r>
      <w:r>
        <w:br/>
      </w:r>
      <w:r>
        <w:rPr>
          <w:rStyle w:val="VerbatimChar"/>
        </w:rPr>
        <w:t>##  [248] 1262 2884 2100 2986 1874   40 2806 2592 1662 2887  347 1128  692</w:t>
      </w:r>
      <w:r>
        <w:br/>
      </w:r>
      <w:r>
        <w:rPr>
          <w:rStyle w:val="VerbatimChar"/>
        </w:rPr>
        <w:t>##  [261] 2517  333 2906  628 1741  170 1578 1218 2174 2963  120  795 2422</w:t>
      </w:r>
      <w:r>
        <w:br/>
      </w:r>
      <w:r>
        <w:rPr>
          <w:rStyle w:val="VerbatimChar"/>
        </w:rPr>
        <w:t>##  [274]  793 1110 1783  483 1657 2077 1807 2468  251 1258 2979 1073 1664</w:t>
      </w:r>
      <w:r>
        <w:br/>
      </w:r>
      <w:r>
        <w:rPr>
          <w:rStyle w:val="VerbatimChar"/>
        </w:rPr>
        <w:t>##  [287] 2086 2714 1671 2757 2597 1647 1386  629 2705 1856 2695   38 2647</w:t>
      </w:r>
      <w:r>
        <w:br/>
      </w:r>
      <w:r>
        <w:rPr>
          <w:rStyle w:val="VerbatimChar"/>
        </w:rPr>
        <w:t>##  [300] 2547 1217  898 1688  913 1547 2347 2001 2649  265 2409  566 2367</w:t>
      </w:r>
      <w:r>
        <w:br/>
      </w:r>
      <w:r>
        <w:rPr>
          <w:rStyle w:val="VerbatimChar"/>
        </w:rPr>
        <w:t>##  [313] 2508   76  649 2652 2079 2940  172 2108 1639 1255  126  216 1655</w:t>
      </w:r>
      <w:r>
        <w:br/>
      </w:r>
      <w:r>
        <w:rPr>
          <w:rStyle w:val="VerbatimChar"/>
        </w:rPr>
        <w:t>##  [326] 1025 2954 2737 2309 2545  610  970 1134  442 1330   11 2921 1407</w:t>
      </w:r>
      <w:r>
        <w:br/>
      </w:r>
      <w:r>
        <w:rPr>
          <w:rStyle w:val="VerbatimChar"/>
        </w:rPr>
        <w:t>##  [339] 1645 1975  760 2664  683 2588 2669 1607 1591  955  615 2240  993</w:t>
      </w:r>
      <w:r>
        <w:br/>
      </w:r>
      <w:r>
        <w:rPr>
          <w:rStyle w:val="VerbatimChar"/>
        </w:rPr>
        <w:t>##  [352]  508  289 1263 2424 1930 2137 1093  536 2139 1776 1496 1989 2595</w:t>
      </w:r>
      <w:r>
        <w:br/>
      </w:r>
      <w:r>
        <w:rPr>
          <w:rStyle w:val="VerbatimChar"/>
        </w:rPr>
        <w:t>##  [365] 1605 1200 1376 1328 2022 2320  407 2848  409 2455 2739 2202 1285</w:t>
      </w:r>
      <w:r>
        <w:br/>
      </w:r>
      <w:r>
        <w:rPr>
          <w:rStyle w:val="VerbatimChar"/>
        </w:rPr>
        <w:t>##  [378]  596 1611  314 1854  807 1334 2318  877 1886 1118 1165 2633  175</w:t>
      </w:r>
      <w:r>
        <w:br/>
      </w:r>
      <w:r>
        <w:rPr>
          <w:rStyle w:val="VerbatimChar"/>
        </w:rPr>
        <w:t>##  [391] 1532 2251  591  857 1633 1476 2764  928 2441 1701  253 2908 2850</w:t>
      </w:r>
      <w:r>
        <w:br/>
      </w:r>
      <w:r>
        <w:rPr>
          <w:rStyle w:val="VerbatimChar"/>
        </w:rPr>
        <w:t>##  [404] 2489 1057 1292 2890 2308 1754   57  433 2333 2974  472 2781 1793</w:t>
      </w:r>
      <w:r>
        <w:br/>
      </w:r>
      <w:r>
        <w:rPr>
          <w:rStyle w:val="VerbatimChar"/>
        </w:rPr>
        <w:t>##  [417]   20 2823 2085 2425  236  190  825 2306 1586 2227 2898 1722 1773</w:t>
      </w:r>
      <w:r>
        <w:br/>
      </w:r>
      <w:r>
        <w:rPr>
          <w:rStyle w:val="VerbatimChar"/>
        </w:rPr>
        <w:t>##  [430]  376 1673  891 2602 2662 1431 2776 1908 1502 1221 2604 2570  425</w:t>
      </w:r>
      <w:r>
        <w:br/>
      </w:r>
      <w:r>
        <w:rPr>
          <w:rStyle w:val="VerbatimChar"/>
        </w:rPr>
        <w:t>##  [443]  991  101 2601 1800 1787  635 2816 1873 2744  142  533 2895 2135</w:t>
      </w:r>
      <w:r>
        <w:br/>
      </w:r>
      <w:r>
        <w:rPr>
          <w:rStyle w:val="VerbatimChar"/>
        </w:rPr>
        <w:t>##  [456]  763 1850 2491 2795 1621 2609 1661  808 2040 2634 2224 2452 2791</w:t>
      </w:r>
      <w:r>
        <w:br/>
      </w:r>
      <w:r>
        <w:rPr>
          <w:rStyle w:val="VerbatimChar"/>
        </w:rPr>
        <w:t>##  [469] 2168  128 2246 2478  715  503  246 2185 1891 2464   62 2313 2741</w:t>
      </w:r>
      <w:r>
        <w:br/>
      </w:r>
      <w:r>
        <w:rPr>
          <w:rStyle w:val="VerbatimChar"/>
        </w:rPr>
        <w:t>##  [482] 2443 1842 1876 2034 2065 2000 1985 1234 2162 2155  894  950 1847</w:t>
      </w:r>
      <w:r>
        <w:br/>
      </w:r>
      <w:r>
        <w:rPr>
          <w:rStyle w:val="VerbatimChar"/>
        </w:rPr>
        <w:lastRenderedPageBreak/>
        <w:t>##  [495] 2473  726 2885 1236  897  437 2316 1658  196 2414  114 2549 2405</w:t>
      </w:r>
      <w:r>
        <w:br/>
      </w:r>
      <w:r>
        <w:rPr>
          <w:rStyle w:val="VerbatimChar"/>
        </w:rPr>
        <w:t>##  [508] 2805 1437 2221 2014  109 2021 2156 1816 1833  842  697 2574 2242</w:t>
      </w:r>
      <w:r>
        <w:br/>
      </w:r>
      <w:r>
        <w:rPr>
          <w:rStyle w:val="VerbatimChar"/>
        </w:rPr>
        <w:t>##  [521] 1395  943 1191 1693  843 2357 2735  276 1771 1870 2923 2625 1983</w:t>
      </w:r>
      <w:r>
        <w:br/>
      </w:r>
      <w:r>
        <w:rPr>
          <w:rStyle w:val="VerbatimChar"/>
        </w:rPr>
        <w:t>##  [534]  944 2150 2211  412 2275 2472  264 1451 2233 2957  484 2133  298</w:t>
      </w:r>
      <w:r>
        <w:br/>
      </w:r>
      <w:r>
        <w:rPr>
          <w:rStyle w:val="VerbatimChar"/>
        </w:rPr>
        <w:t>##  [547]  445 1726 1738 2058  145 1909  576 1550  729 2359 1477 1927  598</w:t>
      </w:r>
      <w:r>
        <w:br/>
      </w:r>
      <w:r>
        <w:rPr>
          <w:rStyle w:val="VerbatimChar"/>
        </w:rPr>
        <w:t>##  [560] 2341  792 2917 2994 2408 1462 1109 1450 1553 2161 2226  371 2243</w:t>
      </w:r>
      <w:r>
        <w:br/>
      </w:r>
      <w:r>
        <w:rPr>
          <w:rStyle w:val="VerbatimChar"/>
        </w:rPr>
        <w:t>##  [573] 2650    4 2546 2519  687 2440 1299 2157 1635 1443 1434 1852  245</w:t>
      </w:r>
      <w:r>
        <w:br/>
      </w:r>
      <w:r>
        <w:rPr>
          <w:rStyle w:val="VerbatimChar"/>
        </w:rPr>
        <w:t>##  [586] 2173  849 1144  705  714  302 1572 1949 1368 1877  149   50  515</w:t>
      </w:r>
      <w:r>
        <w:br/>
      </w:r>
      <w:r>
        <w:rPr>
          <w:rStyle w:val="VerbatimChar"/>
        </w:rPr>
        <w:t>##  [599] 1065 2914 1453 2797 2683 2219  475   98 2799 2130 2319  459 2366</w:t>
      </w:r>
      <w:r>
        <w:br/>
      </w:r>
      <w:r>
        <w:rPr>
          <w:rStyle w:val="VerbatimChar"/>
        </w:rPr>
        <w:t>##  [612] 1260 1629 1839  772  930 1098  968  531 1392 1398 2144 2766 1736</w:t>
      </w:r>
      <w:r>
        <w:br/>
      </w:r>
      <w:r>
        <w:rPr>
          <w:rStyle w:val="VerbatimChar"/>
        </w:rPr>
        <w:t>##  [625] 2878 1275 2989 2276 2260 2555 2098  202  605 1499  839  959  565</w:t>
      </w:r>
      <w:r>
        <w:br/>
      </w:r>
      <w:r>
        <w:rPr>
          <w:rStyle w:val="VerbatimChar"/>
        </w:rPr>
        <w:t>##  [638] 1257  189 1259 2944 1958 1581 2934  329 1047 1867 2896  107  544</w:t>
      </w:r>
      <w:r>
        <w:br/>
      </w:r>
      <w:r>
        <w:rPr>
          <w:rStyle w:val="VerbatimChar"/>
        </w:rPr>
        <w:t>##  [651]  757 1430 2953  215 2789 1036 1418 2196  745 1732  223  682 1579</w:t>
      </w:r>
      <w:r>
        <w:br/>
      </w:r>
      <w:r>
        <w:rPr>
          <w:rStyle w:val="VerbatimChar"/>
        </w:rPr>
        <w:t>##  [664]   82  769 1199 2036  384 2839 2438 2328  218 1155 2655 1947  159</w:t>
      </w:r>
      <w:r>
        <w:br/>
      </w:r>
      <w:r>
        <w:rPr>
          <w:rStyle w:val="VerbatimChar"/>
        </w:rPr>
        <w:t>##  [677] 1291  256  626 1125 1304 2431   88 1923 2873 1938 1705 1023 2083</w:t>
      </w:r>
      <w:r>
        <w:br/>
      </w:r>
      <w:r>
        <w:rPr>
          <w:rStyle w:val="VerbatimChar"/>
        </w:rPr>
        <w:t>##  [690]  287 1684 2134 1341  588 2238  924 2772 1750 1620 1281  556  847</w:t>
      </w:r>
      <w:r>
        <w:br/>
      </w:r>
      <w:r>
        <w:rPr>
          <w:rStyle w:val="VerbatimChar"/>
        </w:rPr>
        <w:t>##  [703] 2428 2717 2727  780  293 1813 2713 1525 2295 2684 1340 2515  885</w:t>
      </w:r>
      <w:r>
        <w:br/>
      </w:r>
      <w:r>
        <w:rPr>
          <w:rStyle w:val="VerbatimChar"/>
        </w:rPr>
        <w:t>##  [716] 1559 2600  477 2573 1506 2092 1686 2719 2069  962 1755 2576  660</w:t>
      </w:r>
      <w:r>
        <w:br/>
      </w:r>
      <w:r>
        <w:rPr>
          <w:rStyle w:val="VerbatimChar"/>
        </w:rPr>
        <w:t>##  [729]  972 2172   39 2967  787 2761 1063 2063 1068   83  427 2955 1987</w:t>
      </w:r>
      <w:r>
        <w:br/>
      </w:r>
      <w:r>
        <w:rPr>
          <w:rStyle w:val="VerbatimChar"/>
        </w:rPr>
        <w:t>##  [742] 2093  701  220 2641 2681   89  827 2566  152 1105 1995 2010  147</w:t>
      </w:r>
      <w:r>
        <w:br/>
      </w:r>
      <w:r>
        <w:rPr>
          <w:rStyle w:val="VerbatimChar"/>
        </w:rPr>
        <w:t>##  [755]   52  646  110 2234  631 1358 2503 1364  956 1901 2981  327  865</w:t>
      </w:r>
      <w:r>
        <w:br/>
      </w:r>
      <w:r>
        <w:rPr>
          <w:rStyle w:val="VerbatimChar"/>
        </w:rPr>
        <w:t>##  [768]  555  912  174  717  205 1998 2775 1935  961  733  545  951 1567</w:t>
      </w:r>
      <w:r>
        <w:br/>
      </w:r>
      <w:r>
        <w:rPr>
          <w:rStyle w:val="VerbatimChar"/>
        </w:rPr>
        <w:t>##  [781] 1501  932 2759  979   36   73 2167  794 1045 2327  349  627 1008</w:t>
      </w:r>
      <w:r>
        <w:br/>
      </w:r>
      <w:r>
        <w:rPr>
          <w:rStyle w:val="VerbatimChar"/>
        </w:rPr>
        <w:t>##  [794] 2706 1135  179   93  260 2252 2589 2973 2738 1770  504 2899 2426</w:t>
      </w:r>
      <w:r>
        <w:br/>
      </w:r>
      <w:r>
        <w:rPr>
          <w:rStyle w:val="VerbatimChar"/>
        </w:rPr>
        <w:t>##  [807] 1212 2751  967 2794 2205 1024 2526 1632 1231   27  234 1775    5</w:t>
      </w:r>
      <w:r>
        <w:br/>
      </w:r>
      <w:r>
        <w:rPr>
          <w:rStyle w:val="VerbatimChar"/>
        </w:rPr>
        <w:lastRenderedPageBreak/>
        <w:t>##  [820] 2194 2046 2288 2459 2314 1659 2920 1193  826 1757  135 1492  644</w:t>
      </w:r>
      <w:r>
        <w:br/>
      </w:r>
      <w:r>
        <w:rPr>
          <w:rStyle w:val="VerbatimChar"/>
        </w:rPr>
        <w:t>##  [833] 2101  749  878  720 1187 2191   44 2381 1646 2038 3001  835  751</w:t>
      </w:r>
      <w:r>
        <w:br/>
      </w:r>
      <w:r>
        <w:rPr>
          <w:rStyle w:val="VerbatimChar"/>
        </w:rPr>
        <w:t>##  [846] 2442 2856 2075 1124 1016 2418  622  800  855 2264 1956 1824  675</w:t>
      </w:r>
      <w:r>
        <w:br/>
      </w:r>
      <w:r>
        <w:rPr>
          <w:rStyle w:val="VerbatimChar"/>
        </w:rPr>
        <w:t>##  [859] 2770 2774 1223 1748  494 1860 1460 2429  678 1112 2567 2245 1948</w:t>
      </w:r>
      <w:r>
        <w:br/>
      </w:r>
      <w:r>
        <w:rPr>
          <w:rStyle w:val="VerbatimChar"/>
        </w:rPr>
        <w:t>##  [872] 3005  574  485   59  452 2492  316 2218  470 1289 2911  207  336</w:t>
      </w:r>
      <w:r>
        <w:br/>
      </w:r>
      <w:r>
        <w:rPr>
          <w:rStyle w:val="VerbatimChar"/>
        </w:rPr>
        <w:t>##  [885] 2269  987  869  597 2124 2229 2419 2787 2925 2235  206 2290   75</w:t>
      </w:r>
      <w:r>
        <w:br/>
      </w:r>
      <w:r>
        <w:rPr>
          <w:rStyle w:val="VerbatimChar"/>
        </w:rPr>
        <w:t>##  [898] 2812 1086  633 1150 2583  405  732 1471 1487  790 1088 2363   53</w:t>
      </w:r>
      <w:r>
        <w:br/>
      </w:r>
      <w:r>
        <w:rPr>
          <w:rStyle w:val="VerbatimChar"/>
        </w:rPr>
        <w:t>##  [911] 2572 2342 2375 1902 1997  274 2253 1356  252 1040  370 2346 1209</w:t>
      </w:r>
      <w:r>
        <w:br/>
      </w:r>
      <w:r>
        <w:rPr>
          <w:rStyle w:val="VerbatimChar"/>
        </w:rPr>
        <w:t>##  [924] 2959 1744 2902 2067  850  419  537 1637 1594 2565  509  853 1374</w:t>
      </w:r>
      <w:r>
        <w:br/>
      </w:r>
      <w:r>
        <w:rPr>
          <w:rStyle w:val="VerbatimChar"/>
        </w:rPr>
        <w:t>##  [937] 1802 2918  719 2292  941 1089 1032   81 1237  619  365  462 2273</w:t>
      </w:r>
      <w:r>
        <w:br/>
      </w:r>
      <w:r>
        <w:rPr>
          <w:rStyle w:val="VerbatimChar"/>
        </w:rPr>
        <w:t>##  [950] 1878  761  495  153  529 1071 2131 1837 2564  600   24 1920 2893</w:t>
      </w:r>
      <w:r>
        <w:br/>
      </w:r>
      <w:r>
        <w:rPr>
          <w:rStyle w:val="VerbatimChar"/>
        </w:rPr>
        <w:t>##  [963]   58 2469 2237 2283 2257 1560   18 2619 2274 2998 2436 1039  506</w:t>
      </w:r>
      <w:r>
        <w:br/>
      </w:r>
      <w:r>
        <w:rPr>
          <w:rStyle w:val="VerbatimChar"/>
        </w:rPr>
        <w:t>##  [976]  474 2722 2661 1640   28  278 2778 1138 2960 2158 1439 2206  886</w:t>
      </w:r>
      <w:r>
        <w:br/>
      </w:r>
      <w:r>
        <w:rPr>
          <w:rStyle w:val="VerbatimChar"/>
        </w:rPr>
        <w:t>##  [989] 1615 1733 1180 2249  471  727  367 2630 2119  307 1708  707 2813</w:t>
      </w:r>
      <w:r>
        <w:br/>
      </w:r>
      <w:r>
        <w:rPr>
          <w:rStyle w:val="VerbatimChar"/>
        </w:rPr>
        <w:t>## [1002]  754  781  463  272 1624  415  980 1573 2490  401  294 1316 2187</w:t>
      </w:r>
      <w:r>
        <w:br/>
      </w:r>
      <w:r>
        <w:rPr>
          <w:rStyle w:val="VerbatimChar"/>
        </w:rPr>
        <w:t>## [1015]  823  673 2966 1232 2169 1992  186    1  204  417 1570 2922 1163</w:t>
      </w:r>
      <w:r>
        <w:br/>
      </w:r>
      <w:r>
        <w:rPr>
          <w:rStyle w:val="VerbatimChar"/>
        </w:rPr>
        <w:t>## [1028]   41 1986  903 2048 1964 2646  482 1809 2866 2894  150 2496 2826</w:t>
      </w:r>
      <w:r>
        <w:br/>
      </w:r>
      <w:r>
        <w:rPr>
          <w:rStyle w:val="VerbatimChar"/>
        </w:rPr>
        <w:t>## [1041] 1825  396 2059 1650 1786 1423 2352  342 2110 1781 2843 2720  322</w:t>
      </w:r>
      <w:r>
        <w:br/>
      </w:r>
      <w:r>
        <w:rPr>
          <w:rStyle w:val="VerbatimChar"/>
        </w:rPr>
        <w:t>## [1054]  428 1287  704 1104 2076  607  315   72 2020  923 2365 2106  862</w:t>
      </w:r>
      <w:r>
        <w:br/>
      </w:r>
      <w:r>
        <w:rPr>
          <w:rStyle w:val="VerbatimChar"/>
        </w:rPr>
        <w:t>## [1067] 2690 2423 1797 2933 1143 1042  449  184  286  521 2391 2447 1526</w:t>
      </w:r>
      <w:r>
        <w:br/>
      </w:r>
      <w:r>
        <w:rPr>
          <w:rStyle w:val="VerbatimChar"/>
        </w:rPr>
        <w:t>## [1080]  496  513 1698  444 2696  532 2853  456 1592   13 1814 1730 1725</w:t>
      </w:r>
      <w:r>
        <w:br/>
      </w:r>
      <w:r>
        <w:rPr>
          <w:rStyle w:val="VerbatimChar"/>
        </w:rPr>
        <w:t>## [1093] 1002 2796 1359 1380 2138  155 2995  164  604 1332 1709 1903 2560</w:t>
      </w:r>
      <w:r>
        <w:br/>
      </w:r>
      <w:r>
        <w:rPr>
          <w:rStyle w:val="VerbatimChar"/>
        </w:rPr>
        <w:t>## [1106]  300  461 1351  411 1922 2819 1727 2198   90  292 2165 1270 2855</w:t>
      </w:r>
      <w:r>
        <w:br/>
      </w:r>
      <w:r>
        <w:rPr>
          <w:rStyle w:val="VerbatimChar"/>
        </w:rPr>
        <w:t>## [1119] 1403 1482  541  112  156  239 2869 1230  178  762 2402 1737  299</w:t>
      </w:r>
      <w:r>
        <w:br/>
      </w:r>
      <w:r>
        <w:rPr>
          <w:rStyle w:val="VerbatimChar"/>
        </w:rPr>
        <w:t>## [1132] 1719 2394  841 2474  560 2840 2830 1062 1498 1778  746  181 2321</w:t>
      </w:r>
      <w:r>
        <w:br/>
      </w:r>
      <w:r>
        <w:rPr>
          <w:rStyle w:val="VerbatimChar"/>
        </w:rPr>
        <w:lastRenderedPageBreak/>
        <w:t>## [1145]  942 1537  308   47 1844  435 1360 2886  219 1779 1694  688 1077</w:t>
      </w:r>
      <w:r>
        <w:br/>
      </w:r>
      <w:r>
        <w:rPr>
          <w:rStyle w:val="VerbatimChar"/>
        </w:rPr>
        <w:t>## [1158] 1702 1582 2504 1598 1339  424  154 2177 1264 1132   29  764    8</w:t>
      </w:r>
      <w:r>
        <w:br/>
      </w:r>
      <w:r>
        <w:rPr>
          <w:rStyle w:val="VerbatimChar"/>
        </w:rPr>
        <w:t>## [1171]  528 1140  432  374  530 2976 1551  709 1751 2551 1053  399  466</w:t>
      </w:r>
      <w:r>
        <w:br/>
      </w:r>
      <w:r>
        <w:rPr>
          <w:rStyle w:val="VerbatimChar"/>
        </w:rPr>
        <w:t>## [1184] 2956 2128  784  585  476 1401 2704 1051 1010 2697 2033 2307 2870</w:t>
      </w:r>
      <w:r>
        <w:br/>
      </w:r>
      <w:r>
        <w:rPr>
          <w:rStyle w:val="VerbatimChar"/>
        </w:rPr>
        <w:t>## [1197] 2281 2154 1052  716 1700 2836  776 2213 1385 2451 1656 1521 1767</w:t>
      </w:r>
      <w:r>
        <w:br/>
      </w:r>
      <w:r>
        <w:rPr>
          <w:rStyle w:val="VerbatimChar"/>
        </w:rPr>
        <w:t>## [1210] 2259 1835 2371 1085  325 2015 2814 2005 2586 2113  817  652 2122</w:t>
      </w:r>
      <w:r>
        <w:br/>
      </w:r>
      <w:r>
        <w:rPr>
          <w:rStyle w:val="VerbatimChar"/>
        </w:rPr>
        <w:t>## [1223] 2881  248 1456 1798 2919 1454 2266 1838  165 2824 1164 1679 1348</w:t>
      </w:r>
      <w:r>
        <w:br/>
      </w:r>
      <w:r>
        <w:rPr>
          <w:rStyle w:val="VerbatimChar"/>
        </w:rPr>
        <w:t>## [1236] 2700 1440 1517 2756  684  815 1845 2239  360 2875  736 1475  113</w:t>
      </w:r>
      <w:r>
        <w:br/>
      </w:r>
      <w:r>
        <w:rPr>
          <w:rStyle w:val="VerbatimChar"/>
        </w:rPr>
        <w:t>## [1249] 2127  388  497 2835 2577 2948  275  971 2291 1119 2828  655  338</w:t>
      </w:r>
      <w:r>
        <w:br/>
      </w:r>
      <w:r>
        <w:rPr>
          <w:rStyle w:val="VerbatimChar"/>
        </w:rPr>
        <w:t>## [1262] 2821 2084  261 1906  799 2736  266  103  124  880  927 2672 1106</w:t>
      </w:r>
      <w:r>
        <w:br/>
      </w:r>
      <w:r>
        <w:rPr>
          <w:rStyle w:val="VerbatimChar"/>
        </w:rPr>
        <w:t>## [1275]  479 2936 1303 1346 2126 1966 2562 2030 1190  438 1254 1746 1156</w:t>
      </w:r>
      <w:r>
        <w:br/>
      </w:r>
      <w:r>
        <w:rPr>
          <w:rStyle w:val="VerbatimChar"/>
        </w:rPr>
        <w:t>## [1288] 3004 1826  989  391 1428  879 1473  685 1484 2762 1568 2676 2111</w:t>
      </w:r>
      <w:r>
        <w:br/>
      </w:r>
      <w:r>
        <w:rPr>
          <w:rStyle w:val="VerbatimChar"/>
        </w:rPr>
        <w:t>## [1301]  382 2687 1382  108 1145 1011  387 2088 1996 2404 1848 2623 2666</w:t>
      </w:r>
      <w:r>
        <w:br/>
      </w:r>
      <w:r>
        <w:rPr>
          <w:rStyle w:val="VerbatimChar"/>
        </w:rPr>
        <w:t>## [1314] 1069  430 1513  460  636 1859  637 2822 2553  163 1116 1562 1435</w:t>
      </w:r>
      <w:r>
        <w:br/>
      </w:r>
      <w:r>
        <w:rPr>
          <w:rStyle w:val="VerbatimChar"/>
        </w:rPr>
        <w:t>## [1327]  874 2184 1363 2768 2332  373 2311 2262  858  584 1228  392 1714</w:t>
      </w:r>
      <w:r>
        <w:br/>
      </w:r>
      <w:r>
        <w:rPr>
          <w:rStyle w:val="VerbatimChar"/>
        </w:rPr>
        <w:t>## [1340] 1448 1342   51 1777  803 1411 1491  902 1917 1600 1384 1333 2087</w:t>
      </w:r>
      <w:r>
        <w:br/>
      </w:r>
      <w:r>
        <w:rPr>
          <w:rStyle w:val="VerbatimChar"/>
        </w:rPr>
        <w:t>## [1353]  310  228 2112 2511  630 1916 2410 1638  647  295 2334 2603  602</w:t>
      </w:r>
      <w:r>
        <w:br/>
      </w:r>
      <w:r>
        <w:rPr>
          <w:rStyle w:val="VerbatimChar"/>
        </w:rPr>
        <w:t>## [1366] 1784 1667 1399 1139 2520 1561 2529 1971 2250 2708   12 1538  577</w:t>
      </w:r>
      <w:r>
        <w:br/>
      </w:r>
      <w:r>
        <w:rPr>
          <w:rStyle w:val="VerbatimChar"/>
        </w:rPr>
        <w:t>## [1379] 1785 2598 2018 1083 2605  973 2484 1782  832  824  747  890  552</w:t>
      </w:r>
      <w:r>
        <w:br/>
      </w:r>
      <w:r>
        <w:rPr>
          <w:rStyle w:val="VerbatimChar"/>
        </w:rPr>
        <w:t>## [1392] 2415 2070 2798 1871  614 2382 2121 2372  572 2608  999 1169 2688</w:t>
      </w:r>
      <w:r>
        <w:br/>
      </w:r>
      <w:r>
        <w:rPr>
          <w:rStyle w:val="VerbatimChar"/>
        </w:rPr>
        <w:t>## [1405]  915 1812  168 2531  945 2215  255  918 2386 1626  339  889 2044</w:t>
      </w:r>
      <w:r>
        <w:br/>
      </w:r>
      <w:r>
        <w:rPr>
          <w:rStyle w:val="VerbatimChar"/>
        </w:rPr>
        <w:t>## [1418]  119 1619  372 1241 1283 2743 1803 1962 2740  752  856 1059  364</w:t>
      </w:r>
      <w:r>
        <w:br/>
      </w:r>
      <w:r>
        <w:rPr>
          <w:rStyle w:val="VerbatimChar"/>
        </w:rPr>
        <w:t>## [1431] 1114  106  836 2903 1240 2539 1055 2493 2972  621 1912 2023 2731</w:t>
      </w:r>
      <w:r>
        <w:br/>
      </w:r>
      <w:r>
        <w:rPr>
          <w:rStyle w:val="VerbatimChar"/>
        </w:rPr>
        <w:t>## [1444] 2178  416 2012 2377 1097  759  441  517 2361 2689 1507 2721 1616</w:t>
      </w:r>
      <w:r>
        <w:br/>
      </w:r>
      <w:r>
        <w:rPr>
          <w:rStyle w:val="VerbatimChar"/>
        </w:rPr>
        <w:t>## [1457]  623  519 1184  871 2143 2658 1202 1100 1206 2480  217 2384 1157</w:t>
      </w:r>
      <w:r>
        <w:br/>
      </w:r>
      <w:r>
        <w:rPr>
          <w:rStyle w:val="VerbatimChar"/>
        </w:rPr>
        <w:lastRenderedPageBreak/>
        <w:t>## [1470] 1792 1466 2398 1141 1182  801 1827   25 1566  638 2028  590 2527</w:t>
      </w:r>
      <w:r>
        <w:br/>
      </w:r>
      <w:r>
        <w:rPr>
          <w:rStyle w:val="VerbatimChar"/>
        </w:rPr>
        <w:t>## [1483] 1804 2114 2091   19 2312 1429 2837 1464 2500 1175 2535  620 1717</w:t>
      </w:r>
      <w:r>
        <w:br/>
      </w:r>
      <w:r>
        <w:rPr>
          <w:rStyle w:val="VerbatimChar"/>
        </w:rPr>
        <w:t>## [1496] 1282 1022 2817 2116  353 2475 2524  954 1815   63 1178  122 2448</w:t>
      </w:r>
      <w:r>
        <w:br/>
      </w:r>
      <w:r>
        <w:rPr>
          <w:rStyle w:val="VerbatimChar"/>
        </w:rPr>
        <w:t>## [1509] 1067 1888  268 1752  929 2117 2400  595 1627 2506  676 2874 1527</w:t>
      </w:r>
      <w:r>
        <w:br/>
      </w:r>
      <w:r>
        <w:rPr>
          <w:rStyle w:val="VerbatimChar"/>
        </w:rPr>
        <w:t>## [1522] 2579 1247 1529  235  742 2149 2072  402 2258 1027 2009  241 1099</w:t>
      </w:r>
      <w:r>
        <w:br/>
      </w:r>
      <w:r>
        <w:rPr>
          <w:rStyle w:val="VerbatimChar"/>
        </w:rPr>
        <w:t>## [1535] 2692 1226 1122   17 1310 2556 2946  775  812 1818 2068  996 1541</w:t>
      </w:r>
      <w:r>
        <w:br/>
      </w:r>
      <w:r>
        <w:rPr>
          <w:rStyle w:val="VerbatimChar"/>
        </w:rPr>
        <w:t>## [1548]  609  546 2889 2993 1642  379 2325  798   66 2892  867  514  158</w:t>
      </w:r>
      <w:r>
        <w:br/>
      </w:r>
      <w:r>
        <w:rPr>
          <w:rStyle w:val="VerbatimChar"/>
        </w:rPr>
        <w:t>## [1561] 2747 2265 1347 1427   22  226 2544  221  330 1519 1365 2977 2910</w:t>
      </w:r>
      <w:r>
        <w:br/>
      </w:r>
      <w:r>
        <w:rPr>
          <w:rStyle w:val="VerbatimChar"/>
        </w:rPr>
        <w:t>## [1574]  618  478 1508  413 2035 2052 2349 1723 1311  344 2300 2659 1928</w:t>
      </w:r>
      <w:r>
        <w:br/>
      </w:r>
      <w:r>
        <w:rPr>
          <w:rStyle w:val="VerbatimChar"/>
        </w:rPr>
        <w:t>## [1587] 1214 2718 1389 2755 2528 2197 1469 2716  875   79 2818 1307   45</w:t>
      </w:r>
      <w:r>
        <w:br/>
      </w:r>
      <w:r>
        <w:rPr>
          <w:rStyle w:val="VerbatimChar"/>
        </w:rPr>
        <w:t>## [1600] 1968  690  870  426  351  782 1829 2412  567 3002  180 1636   80</w:t>
      </w:r>
      <w:r>
        <w:br/>
      </w:r>
      <w:r>
        <w:rPr>
          <w:rStyle w:val="VerbatimChar"/>
        </w:rPr>
        <w:t>## [1613]  244 1142 1294  779  984  744  510 2943  340 1420  262  457 1147</w:t>
      </w:r>
      <w:r>
        <w:br/>
      </w:r>
      <w:r>
        <w:rPr>
          <w:rStyle w:val="VerbatimChar"/>
        </w:rPr>
        <w:t>## [1626] 2685 1618 1718 1049 2952 1884  132  569 1602  919  229 1865 1159</w:t>
      </w:r>
      <w:r>
        <w:br/>
      </w:r>
      <w:r>
        <w:rPr>
          <w:rStyle w:val="VerbatimChar"/>
        </w:rPr>
        <w:t>## [1639]  403  505  767 1050 1005 2355 1574 1849  334 1367 1993 1290 1161</w:t>
      </w:r>
      <w:r>
        <w:br/>
      </w:r>
      <w:r>
        <w:rPr>
          <w:rStyle w:val="VerbatimChar"/>
        </w:rPr>
        <w:t>## [1652] 2793 2581 1066    6  111 2742  947 2485 1183 1699 1480 1823 2323</w:t>
      </w:r>
      <w:r>
        <w:br/>
      </w:r>
      <w:r>
        <w:rPr>
          <w:rStyle w:val="VerbatimChar"/>
        </w:rPr>
        <w:t>## [1665]   26 1967 2109  952 1743 2042 2016 1820 2037  115 2125 2090  960</w:t>
      </w:r>
      <w:r>
        <w:br/>
      </w:r>
      <w:r>
        <w:rPr>
          <w:rStyle w:val="VerbatimChar"/>
        </w:rPr>
        <w:t>## [1678] 2557 2289 1021  481  559 1162 1913  755 1362 1296 2627  480   32</w:t>
      </w:r>
      <w:r>
        <w:br/>
      </w:r>
      <w:r>
        <w:rPr>
          <w:rStyle w:val="VerbatimChar"/>
        </w:rPr>
        <w:t>## [1691] 1523 2970  698  317 1465 2643 1609  319 1715  177 1712 2749   14</w:t>
      </w:r>
      <w:r>
        <w:br/>
      </w:r>
      <w:r>
        <w:rPr>
          <w:rStyle w:val="VerbatimChar"/>
        </w:rPr>
        <w:t>## [1704] 2483 2868 2142 1846 2712  285 1853  893 2255 2699 2271 1478 2811</w:t>
      </w:r>
      <w:r>
        <w:br/>
      </w:r>
      <w:r>
        <w:rPr>
          <w:rStyle w:val="VerbatimChar"/>
        </w:rPr>
        <w:t>## [1717] 1449 2170 1146 1497 2247 1457 1152  166   21 1177  854  258 1905</w:t>
      </w:r>
      <w:r>
        <w:br/>
      </w:r>
      <w:r>
        <w:rPr>
          <w:rStyle w:val="VerbatimChar"/>
        </w:rPr>
        <w:t>## [1730]  198 1872 1769  406  786 1522 1528  706 1393 2479  724 2458 1663</w:t>
      </w:r>
      <w:r>
        <w:br/>
      </w:r>
      <w:r>
        <w:rPr>
          <w:rStyle w:val="VerbatimChar"/>
        </w:rPr>
        <w:t>## [1743] 2673 1421 2582 2494 1153 2982  948  303  375 2159 1447  571 2988</w:t>
      </w:r>
      <w:r>
        <w:br/>
      </w:r>
      <w:r>
        <w:rPr>
          <w:rStyle w:val="VerbatimChar"/>
        </w:rPr>
        <w:t>## [1756] 2779  689  700  926 2622  267 2905 2099 1079 1102 1012 1486 2470</w:t>
      </w:r>
      <w:r>
        <w:br/>
      </w:r>
      <w:r>
        <w:rPr>
          <w:rStyle w:val="VerbatimChar"/>
        </w:rPr>
        <w:t>## [1769] 1868 2024  547  455 1677  301  651  575  802 2326 1279 2209 1911</w:t>
      </w:r>
      <w:r>
        <w:br/>
      </w:r>
      <w:r>
        <w:rPr>
          <w:rStyle w:val="VerbatimChar"/>
        </w:rPr>
        <w:t>## [1782] 2002 1107  998 1576 1612 2512 1512 2984 2521 2329 2417 2017  699</w:t>
      </w:r>
      <w:r>
        <w:br/>
      </w:r>
      <w:r>
        <w:rPr>
          <w:rStyle w:val="VerbatimChar"/>
        </w:rPr>
        <w:lastRenderedPageBreak/>
        <w:t>## [1795]   46 2935 1817 1863 1375  212 2006 1043 2180 1836 2054 1710 3000</w:t>
      </w:r>
      <w:r>
        <w:br/>
      </w:r>
      <w:r>
        <w:rPr>
          <w:rStyle w:val="VerbatimChar"/>
        </w:rPr>
        <w:t>## [1808] 1074 2203 1160 1222 1774 1020  568 2390 2004  254  691 2152 2370</w:t>
      </w:r>
      <w:r>
        <w:br/>
      </w:r>
      <w:r>
        <w:rPr>
          <w:rStyle w:val="VerbatimChar"/>
        </w:rPr>
        <w:t>## [1821] 2062 2507 1408 1366 2877  345 2612 2261 2374 2808 2230 2437 1641</w:t>
      </w:r>
      <w:r>
        <w:br/>
      </w:r>
      <w:r>
        <w:rPr>
          <w:rStyle w:val="VerbatimChar"/>
        </w:rPr>
        <w:t>## [1834] 2047 1470  900  535 2388 2181 1425 2362 2653 2849 1780 1734 1229</w:t>
      </w:r>
      <w:r>
        <w:br/>
      </w:r>
      <w:r>
        <w:rPr>
          <w:rStyle w:val="VerbatimChar"/>
        </w:rPr>
        <w:t>## [1847] 2983  778 1305 1048 1461 2665 1203  978 1390 1272 2621 2857  990</w:t>
      </w:r>
      <w:r>
        <w:br/>
      </w:r>
      <w:r>
        <w:rPr>
          <w:rStyle w:val="VerbatimChar"/>
        </w:rPr>
        <w:t>## [1860] 1108  247 2501 1219 2559  450  199 1634 2433  356 2163 2019  282</w:t>
      </w:r>
      <w:r>
        <w:br/>
      </w:r>
      <w:r>
        <w:rPr>
          <w:rStyle w:val="VerbatimChar"/>
        </w:rPr>
        <w:t>## [1873]   34 2790 2082 2631  818  304 1267 1488 2081 2027 2495 1706 1890</w:t>
      </w:r>
      <w:r>
        <w:br/>
      </w:r>
      <w:r>
        <w:rPr>
          <w:rStyle w:val="VerbatimChar"/>
        </w:rPr>
        <w:t>## [1886] 2723  173 1628 1678 2606   65 1387  583 1037  708 1238 2166 2310</w:t>
      </w:r>
      <w:r>
        <w:br/>
      </w:r>
      <w:r>
        <w:rPr>
          <w:rStyle w:val="VerbatimChar"/>
        </w:rPr>
        <w:t>## [1899] 2859 1674 1549 2645 2115  489  171 2614 1740  958  468 2780 1669</w:t>
      </w:r>
      <w:r>
        <w:br/>
      </w:r>
      <w:r>
        <w:rPr>
          <w:rStyle w:val="VerbatimChar"/>
        </w:rPr>
        <w:t>## [1912] 2991  866 1361  404 2118 1649 1933 1349 1345  936 2097   60 2223</w:t>
      </w:r>
      <w:r>
        <w:br/>
      </w:r>
      <w:r>
        <w:rPr>
          <w:rStyle w:val="VerbatimChar"/>
        </w:rPr>
        <w:t>## [1925] 1479  625  713 2336 1821  194  176  429 2990  499  548 2632 2160</w:t>
      </w:r>
      <w:r>
        <w:br/>
      </w:r>
      <w:r>
        <w:rPr>
          <w:rStyle w:val="VerbatimChar"/>
        </w:rPr>
        <w:t>## [1938]  931 1707 1984  389  821  343  723 1495 1898 2760  658    3 2456</w:t>
      </w:r>
      <w:r>
        <w:br/>
      </w:r>
      <w:r>
        <w:rPr>
          <w:rStyle w:val="VerbatimChar"/>
        </w:rPr>
        <w:t>## [1951] 1120  861  320  191  563 2104 2299 1436 1711 2200 1056  230 1297</w:t>
      </w:r>
      <w:r>
        <w:br/>
      </w:r>
      <w:r>
        <w:rPr>
          <w:rStyle w:val="VerbatimChar"/>
        </w:rPr>
        <w:t>## [1964] 2710 2373 1001  838 1094 2971 1409   56 1075  518  167 1493 2949</w:t>
      </w:r>
      <w:r>
        <w:br/>
      </w:r>
      <w:r>
        <w:rPr>
          <w:rStyle w:val="VerbatimChar"/>
        </w:rPr>
        <w:t>## [1977] 1373  348 1338 1716 1013 1321 1271  586 1388 1530 2043 1914 1545</w:t>
      </w:r>
      <w:r>
        <w:br/>
      </w:r>
      <w:r>
        <w:rPr>
          <w:rStyle w:val="VerbatimChar"/>
        </w:rPr>
        <w:t>## [1990] 1314 2807  451  703  284 1394 1728 2420 1009 1273  756 2011 2876</w:t>
      </w:r>
      <w:r>
        <w:br/>
      </w:r>
      <w:r>
        <w:rPr>
          <w:rStyle w:val="VerbatimChar"/>
        </w:rPr>
        <w:t>## [2003]  868  672 2845 2975 2678 1511   15 1896  214 1438 2013 2825 1546</w:t>
      </w:r>
      <w:r>
        <w:br/>
      </w:r>
      <w:r>
        <w:rPr>
          <w:rStyle w:val="VerbatimChar"/>
        </w:rPr>
        <w:t>## [2016] 2930 1666  486 1939 1900  834  283 2670  852 2563 1331 2466 1205</w:t>
      </w:r>
      <w:r>
        <w:br/>
      </w:r>
      <w:r>
        <w:rPr>
          <w:rStyle w:val="VerbatimChar"/>
        </w:rPr>
        <w:t>## [2029] 1400 2656 1806 2337 2725 2406 2385 1565 2502 2268   67 2486 1417</w:t>
      </w:r>
      <w:r>
        <w:br/>
      </w:r>
      <w:r>
        <w:rPr>
          <w:rStyle w:val="VerbatimChar"/>
        </w:rPr>
        <w:t>## [2042] 2407  694 1154 2141 2674 1791 1179 1919 2815 1766 1520 1654  601</w:t>
      </w:r>
      <w:r>
        <w:br/>
      </w:r>
      <w:r>
        <w:rPr>
          <w:rStyle w:val="VerbatimChar"/>
        </w:rPr>
        <w:t>## [2055] 1841 2844 2771 1026   99  270 1504 1943 2969 2907  328 2639 1585</w:t>
      </w:r>
      <w:r>
        <w:br/>
      </w:r>
      <w:r>
        <w:rPr>
          <w:rStyle w:val="VerbatimChar"/>
        </w:rPr>
        <w:t>## [2068] 1630  933  937 2613 2753  753    9 2915 1185 1575 2578 2344 2924</w:t>
      </w:r>
      <w:r>
        <w:br/>
      </w:r>
      <w:r>
        <w:rPr>
          <w:rStyle w:val="VerbatimChar"/>
        </w:rPr>
        <w:t>## [2081] 2465 2804 1745  816 1327  668  551 2624 2834 1881 1894 1322  963</w:t>
      </w:r>
      <w:r>
        <w:br/>
      </w:r>
      <w:r>
        <w:rPr>
          <w:rStyle w:val="VerbatimChar"/>
        </w:rPr>
        <w:t>## [2094]  144  904 1869 1973 2961 1216 2931 2413  240 2189  140  554  813</w:t>
      </w:r>
      <w:r>
        <w:br/>
      </w:r>
      <w:r>
        <w:rPr>
          <w:rStyle w:val="VerbatimChar"/>
        </w:rPr>
        <w:t>## [2107] 1676 2403 2416 2728  102 2937  100  378 2151 2611   30 1253 1772</w:t>
      </w:r>
      <w:r>
        <w:br/>
      </w:r>
      <w:r>
        <w:rPr>
          <w:rStyle w:val="VerbatimChar"/>
        </w:rPr>
        <w:lastRenderedPageBreak/>
        <w:t>## [2120] 2860  860  117 1690  748 1414 1760 1514 2928 1034  309  136   87</w:t>
      </w:r>
      <w:r>
        <w:br/>
      </w:r>
      <w:r>
        <w:rPr>
          <w:rStyle w:val="VerbatimChar"/>
        </w:rPr>
        <w:t>## [2133]  731 1090  465 1149  200 2354  377  139  603  558  796 2746 2376</w:t>
      </w:r>
      <w:r>
        <w:br/>
      </w:r>
      <w:r>
        <w:rPr>
          <w:rStyle w:val="VerbatimChar"/>
        </w:rPr>
        <w:t>## [2146] 1858 2864 2965 1503 1081  581  783 2671 1054  809  467 2568  524</w:t>
      </w:r>
      <w:r>
        <w:br/>
      </w:r>
      <w:r>
        <w:rPr>
          <w:rStyle w:val="VerbatimChar"/>
        </w:rPr>
        <w:t>## [2159]  557 2399   43 2267  845 1325 1137  291 2767  473  901 2593 1308</w:t>
      </w:r>
      <w:r>
        <w:br/>
      </w:r>
      <w:r>
        <w:rPr>
          <w:rStyle w:val="VerbatimChar"/>
        </w:rPr>
        <w:t>## [2172] 2537  593 1019  440  561 2785  540  352  527  680 1584 2244 2396</w:t>
      </w:r>
      <w:r>
        <w:br/>
      </w:r>
      <w:r>
        <w:rPr>
          <w:rStyle w:val="VerbatimChar"/>
        </w:rPr>
        <w:t>## [2185]  914 1148  840 2702  662 2636 1683 1535  725   94  469 2638 2176</w:t>
      </w:r>
      <w:r>
        <w:br/>
      </w:r>
      <w:r>
        <w:rPr>
          <w:rStyle w:val="VerbatimChar"/>
        </w:rPr>
        <w:t>## [2198]  985 2350 2996 2145  995 2752 1556  306 1524 1834 1915 2607  681</w:t>
      </w:r>
      <w:r>
        <w:br/>
      </w:r>
      <w:r>
        <w:rPr>
          <w:rStyle w:val="VerbatimChar"/>
        </w:rPr>
        <w:t>## [2211] 1463 1174  664 1404 1672  888   23 1660 1293 2217 1548 1651  553</w:t>
      </w:r>
      <w:r>
        <w:br/>
      </w:r>
      <w:r>
        <w:rPr>
          <w:rStyle w:val="VerbatimChar"/>
        </w:rPr>
        <w:t>## [2224] 2820  277  611 1595 1882  710  312  464 2675 1355  516 1981  331</w:t>
      </w:r>
      <w:r>
        <w:br/>
      </w:r>
      <w:r>
        <w:rPr>
          <w:rStyle w:val="VerbatimChar"/>
        </w:rPr>
        <w:t>## [2237] 2322 1213 1720 1344   42 2186 2777  974 1265  887  418 2317 2053</w:t>
      </w:r>
      <w:r>
        <w:br/>
      </w:r>
      <w:r>
        <w:rPr>
          <w:rStyle w:val="VerbatimChar"/>
        </w:rPr>
        <w:t>## [2250] 2467 1337 2446  976 2183 2628 2580 1875 1861 2552  393 2060  617</w:t>
      </w:r>
      <w:r>
        <w:br/>
      </w:r>
      <w:r>
        <w:rPr>
          <w:rStyle w:val="VerbatimChar"/>
        </w:rPr>
        <w:t>## [2263] 1788 1643 2711 2724  740 2882 2435  758 1406 2707  542  582  702</w:t>
      </w:r>
      <w:r>
        <w:br/>
      </w:r>
      <w:r>
        <w:rPr>
          <w:rStyle w:val="VerbatimChar"/>
        </w:rPr>
        <w:t>## [2276]  659  188  613   64  711 1703  686 2051 1648  587  227 2096  386</w:t>
      </w:r>
      <w:r>
        <w:br/>
      </w:r>
      <w:r>
        <w:rPr>
          <w:rStyle w:val="VerbatimChar"/>
        </w:rPr>
        <w:t>## [2289] 2945 2298 2369 2668 1269 2031 1843 1790  773 2029 1235   92  183</w:t>
      </w:r>
      <w:r>
        <w:br/>
      </w:r>
      <w:r>
        <w:rPr>
          <w:rStyle w:val="VerbatimChar"/>
        </w:rPr>
        <w:t>## [2302] 2929  788  488  766 1335  361 2304  735  129 1533  394 1593 2763</w:t>
      </w:r>
      <w:r>
        <w:br/>
      </w:r>
      <w:r>
        <w:rPr>
          <w:rStyle w:val="VerbatimChar"/>
        </w:rPr>
        <w:t>## [2315] 2516 2343 1885 2232 2153 1058  341 2543  964   86 2123  925 1130</w:t>
      </w:r>
      <w:r>
        <w:br/>
      </w:r>
      <w:r>
        <w:rPr>
          <w:rStyle w:val="VerbatimChar"/>
        </w:rPr>
        <w:t>## [2328] 2594 1692 1121 2102 2032 1910 1426 1286 2732 2891 2514 2575 2912</w:t>
      </w:r>
      <w:r>
        <w:br/>
      </w:r>
      <w:r>
        <w:rPr>
          <w:rStyle w:val="VerbatimChar"/>
        </w:rPr>
        <w:t>## [2341] 1864 1724  908 2792  907 1899 1441 2962 1295 1243  422   31  400</w:t>
      </w:r>
      <w:r>
        <w:br/>
      </w:r>
      <w:r>
        <w:rPr>
          <w:rStyle w:val="VerbatimChar"/>
        </w:rPr>
        <w:t>## [2354]  436  837 1601  920  490 1204 1309 1405   84  448 1695 1941 2395</w:t>
      </w:r>
      <w:r>
        <w:br/>
      </w:r>
      <w:r>
        <w:rPr>
          <w:rStyle w:val="VerbatimChar"/>
        </w:rPr>
        <w:t>## [2367]  612 1539  665 2293 2680 2132 1215 2201 1413 2554 1758  326 1831</w:t>
      </w:r>
      <w:r>
        <w:br/>
      </w:r>
      <w:r>
        <w:rPr>
          <w:rStyle w:val="VerbatimChar"/>
        </w:rPr>
        <w:t>## [2380] 2733 1474  642 1326 2210 1668  957  677 1167  369  634  988  570</w:t>
      </w:r>
      <w:r>
        <w:br/>
      </w:r>
      <w:r>
        <w:rPr>
          <w:rStyle w:val="VerbatimChar"/>
        </w:rPr>
        <w:t>## [2393] 2064  257 1242 2216 1298 1103 1000 2900  501 2927 2987  398  946</w:t>
      </w:r>
      <w:r>
        <w:br/>
      </w:r>
      <w:r>
        <w:rPr>
          <w:rStyle w:val="VerbatimChar"/>
        </w:rPr>
        <w:t>## [2406] 2078 1245 1007 1577 2657 1970  666  848 2499 1239 2660  549  983</w:t>
      </w:r>
      <w:r>
        <w:br/>
      </w:r>
      <w:r>
        <w:rPr>
          <w:rStyle w:val="VerbatimChar"/>
        </w:rPr>
        <w:t>## [2419]  768 2648   61 1805  368 2525 1432  414 1516 1952 2074 2095  355</w:t>
      </w:r>
      <w:r>
        <w:br/>
      </w:r>
      <w:r>
        <w:rPr>
          <w:rStyle w:val="VerbatimChar"/>
        </w:rPr>
        <w:t>## [2432]  224 1369 1061 2107 2748 2550 2947 1979 1840 1188 1357 1455  992</w:t>
      </w:r>
      <w:r>
        <w:br/>
      </w:r>
      <w:r>
        <w:rPr>
          <w:rStyle w:val="VerbatimChar"/>
        </w:rPr>
        <w:lastRenderedPageBreak/>
        <w:t>## [2445]  592  195 1599 1319  366 2726 1251 2867 1534 1276 1685 2208 1982</w:t>
      </w:r>
      <w:r>
        <w:br/>
      </w:r>
      <w:r>
        <w:rPr>
          <w:rStyle w:val="VerbatimChar"/>
        </w:rPr>
        <w:t>## [2458] 2351 1433  543 1558 2497  148 2951 1531  721 1934  969 1004 1749</w:t>
      </w:r>
      <w:r>
        <w:br/>
      </w:r>
      <w:r>
        <w:rPr>
          <w:rStyle w:val="VerbatimChar"/>
        </w:rPr>
        <w:t>## [2471] 2220  410 2968  738 1518 1317 2481  324  408 2214 1170 2449  242</w:t>
      </w:r>
      <w:r>
        <w:br/>
      </w:r>
      <w:r>
        <w:rPr>
          <w:rStyle w:val="VerbatimChar"/>
        </w:rPr>
        <w:t>## [2484] 1589  231 2729 1343 2654 1354 2872 1978 1696  578 1166  909 1301</w:t>
      </w:r>
      <w:r>
        <w:br/>
      </w:r>
      <w:r>
        <w:rPr>
          <w:rStyle w:val="VerbatimChar"/>
        </w:rPr>
        <w:t>## [2497]  741  201 1608 1940  805  313 2926  335  765 1977 1277 2909  965</w:t>
      </w:r>
      <w:r>
        <w:br/>
      </w:r>
      <w:r>
        <w:rPr>
          <w:rStyle w:val="VerbatimChar"/>
        </w:rPr>
        <w:t>## [2510] 1765   37  431 2518 1759  579  395 2841  500 2980 2584 1494  921</w:t>
      </w:r>
      <w:r>
        <w:br/>
      </w:r>
      <w:r>
        <w:rPr>
          <w:rStyle w:val="VerbatimChar"/>
        </w:rPr>
        <w:t>## [2523] 1076  209  362  311 2637 2315   55  522 1198 2335  297 1113 1976</w:t>
      </w:r>
      <w:r>
        <w:br/>
      </w:r>
      <w:r>
        <w:rPr>
          <w:rStyle w:val="VerbatimChar"/>
        </w:rPr>
        <w:t>## [2536] 1932 2950 2477  447 2651  883 2542 1189  573 1015  810 1974  193</w:t>
      </w:r>
      <w:r>
        <w:br/>
      </w:r>
      <w:r>
        <w:rPr>
          <w:rStyle w:val="VerbatimChar"/>
        </w:rPr>
        <w:t>## [2549] 1288 1082  160 1084 1353 1459 2434   95  650  358 2663 1391    2</w:t>
      </w:r>
      <w:r>
        <w:br/>
      </w:r>
      <w:r>
        <w:rPr>
          <w:rStyle w:val="VerbatimChar"/>
        </w:rPr>
        <w:t>## [2562]  185 2498 1588 2509 2338  323  125 1687 2025 1830  133 2809 1921</w:t>
      </w:r>
      <w:r>
        <w:br/>
      </w:r>
      <w:r>
        <w:rPr>
          <w:rStyle w:val="VerbatimChar"/>
        </w:rPr>
        <w:t>## [2575] 1080 1937  511 2348 1606  138 1536 1552 2421 1266 1794 2629   78</w:t>
      </w:r>
      <w:r>
        <w:br/>
      </w:r>
      <w:r>
        <w:rPr>
          <w:rStyle w:val="VerbatimChar"/>
        </w:rPr>
        <w:t>## [2588] 1246 2596 2007 1244 2345  141  213  661 2863 2302 1604 1819  492</w:t>
      </w:r>
      <w:r>
        <w:br/>
      </w:r>
      <w:r>
        <w:rPr>
          <w:rStyle w:val="VerbatimChar"/>
        </w:rPr>
        <w:t>## [2601] 1828 2195 2303 1422 1689 1617  232 2802  830  116 3003 1133 2463</w:t>
      </w:r>
      <w:r>
        <w:br/>
      </w:r>
      <w:r>
        <w:rPr>
          <w:rStyle w:val="VerbatimChar"/>
        </w:rPr>
        <w:t>## [2614] 1127 1424 2679 1442  271  718 2783 2401  525  822 1483 1197 2199</w:t>
      </w:r>
      <w:r>
        <w:br/>
      </w:r>
      <w:r>
        <w:rPr>
          <w:rStyle w:val="VerbatimChar"/>
        </w:rPr>
        <w:t>## [2627] 1467 1176  743 2380 1994 2324  423 2279  269 2389  643 2387  876</w:t>
      </w:r>
      <w:r>
        <w:br/>
      </w:r>
      <w:r>
        <w:rPr>
          <w:rStyle w:val="VerbatimChar"/>
        </w:rPr>
        <w:t>## [2640] 1192 2080  833  674 1747  873  608 2094 1965 2754  203  381 2538</w:t>
      </w:r>
      <w:r>
        <w:br/>
      </w:r>
      <w:r>
        <w:rPr>
          <w:rStyle w:val="VerbatimChar"/>
        </w:rPr>
        <w:t>## [2653] 2282 2045  383 2003 2146 2453  654 1196 1415 2066 1101 1897 1796</w:t>
      </w:r>
      <w:r>
        <w:br/>
      </w:r>
      <w:r>
        <w:rPr>
          <w:rStyle w:val="VerbatimChar"/>
        </w:rPr>
        <w:t>## [2666]  162   49  922  811  730 1742    7  357 1704 1810  493 1603 2879</w:t>
      </w:r>
      <w:r>
        <w:br/>
      </w:r>
      <w:r>
        <w:rPr>
          <w:rStyle w:val="VerbatimChar"/>
        </w:rPr>
        <w:t>## [2679] 1087 1721  118  789  580 2709 2773  550 2476 2041  844 1370 1762</w:t>
      </w:r>
      <w:r>
        <w:br/>
      </w:r>
      <w:r>
        <w:rPr>
          <w:rStyle w:val="VerbatimChar"/>
        </w:rPr>
        <w:t>## [2692]  986   70  263  502 2089  774 2212  864  421 2769 1115  884 2254</w:t>
      </w:r>
    </w:p>
    <w:p w14:paraId="44EEA32C" w14:textId="77777777" w:rsidR="00D12613" w:rsidRDefault="00BF0ECF">
      <w:pPr>
        <w:pStyle w:val="SourceCode"/>
        <w:rPr>
          <w:rStyle w:val="NormalTok"/>
        </w:rPr>
      </w:pPr>
      <w:r>
        <w:rPr>
          <w:rStyle w:val="NormalTok"/>
        </w:rPr>
        <w:t>movie_train =</w:t>
      </w:r>
      <w:r>
        <w:rPr>
          <w:rStyle w:val="StringTok"/>
        </w:rPr>
        <w:t xml:space="preserve"> </w:t>
      </w:r>
      <w:r>
        <w:rPr>
          <w:rStyle w:val="NormalTok"/>
        </w:rPr>
        <w:t>movie.sig[indx,]</w:t>
      </w:r>
      <w:r>
        <w:br/>
      </w:r>
      <w:r>
        <w:rPr>
          <w:rStyle w:val="NormalTok"/>
        </w:rPr>
        <w:t>movie_test =</w:t>
      </w:r>
      <w:r>
        <w:rPr>
          <w:rStyle w:val="StringTok"/>
        </w:rPr>
        <w:t xml:space="preserve"> </w:t>
      </w:r>
      <w:r>
        <w:rPr>
          <w:rStyle w:val="NormalTok"/>
        </w:rPr>
        <w:t>movie.sig[-indx,]</w:t>
      </w:r>
    </w:p>
    <w:p w14:paraId="11F6A215" w14:textId="77777777" w:rsidR="00815B94" w:rsidRPr="00815B94" w:rsidRDefault="00815B94" w:rsidP="00815B94">
      <w:pPr>
        <w:pStyle w:val="SourceCode"/>
        <w:rPr>
          <w:rStyle w:val="CommentTok"/>
        </w:rPr>
      </w:pPr>
      <w:r w:rsidRPr="00815B94">
        <w:rPr>
          <w:rStyle w:val="CommentTok"/>
        </w:rPr>
        <w:t># lm.fit 1: linear model with interaction term dropping insig predictors.</w:t>
      </w:r>
    </w:p>
    <w:p w14:paraId="3DB4C3F7" w14:textId="77777777" w:rsidR="00815B94" w:rsidRPr="00815B94" w:rsidRDefault="00815B94" w:rsidP="00815B94">
      <w:pPr>
        <w:pStyle w:val="SourceCode"/>
        <w:rPr>
          <w:rStyle w:val="CommentTok"/>
        </w:rPr>
      </w:pPr>
      <w:r w:rsidRPr="00815B94">
        <w:rPr>
          <w:rStyle w:val="CommentTok"/>
        </w:rPr>
        <w:t># insig terms: director facebooklike','movie fb like' and 'cast total fb likes' from summary(full3)</w:t>
      </w:r>
    </w:p>
    <w:p w14:paraId="5ACEA761" w14:textId="77777777" w:rsidR="00815B94" w:rsidRPr="00815B94" w:rsidRDefault="00815B94" w:rsidP="00815B94">
      <w:pPr>
        <w:pStyle w:val="SourceCode"/>
        <w:rPr>
          <w:rStyle w:val="CommentTok"/>
        </w:rPr>
      </w:pPr>
      <w:r w:rsidRPr="00815B94">
        <w:rPr>
          <w:rStyle w:val="CommentTok"/>
        </w:rPr>
        <w:t># Note: nothing to do with step function we choose for full3.</w:t>
      </w:r>
    </w:p>
    <w:p w14:paraId="44F82D79" w14:textId="77777777" w:rsidR="00815B94" w:rsidRDefault="00815B94" w:rsidP="00815B94">
      <w:pPr>
        <w:pStyle w:val="SourceCode"/>
        <w:rPr>
          <w:rStyle w:val="NormalTok"/>
        </w:rPr>
      </w:pPr>
      <w:r w:rsidRPr="00815B94">
        <w:rPr>
          <w:rStyle w:val="NormalTok"/>
        </w:rPr>
        <w:lastRenderedPageBreak/>
        <w:t>lm.fit1&lt;-</w:t>
      </w:r>
      <w:r w:rsidRPr="00815B94">
        <w:rPr>
          <w:rStyle w:val="KeywordTok"/>
        </w:rPr>
        <w:t>lm</w:t>
      </w:r>
      <w:r w:rsidRPr="00815B94">
        <w:rPr>
          <w:rStyle w:val="NormalTok"/>
        </w:rPr>
        <w:t>(movie_train$imdb_score~movie_train$num_voted_users+movie_train$num_critic_for_reviews+movie_train$num_user_for_reviews+movie_train$duration+movie_train$facenumber_in_poster+movie_train$gross+movie_train$budget+movie_train$title_year+</w:t>
      </w:r>
      <w:r w:rsidRPr="00815B94">
        <w:rPr>
          <w:rStyle w:val="KeywordTok"/>
        </w:rPr>
        <w:t>factor</w:t>
      </w:r>
      <w:r w:rsidRPr="00815B94">
        <w:rPr>
          <w:rStyle w:val="NormalTok"/>
        </w:rPr>
        <w:t>(movie_train$genres)+movie_train$duration*movie_train$num_voted_users+movie_train$num_voted_users*movie_train$num_user_for_reviews+movie_train$gross*movie_train$budget)</w:t>
      </w:r>
    </w:p>
    <w:p w14:paraId="7FF550BF" w14:textId="77777777" w:rsidR="00815B94" w:rsidRPr="00815B94" w:rsidRDefault="00815B94" w:rsidP="00815B94">
      <w:pPr>
        <w:pStyle w:val="SourceCode"/>
        <w:rPr>
          <w:rStyle w:val="NormalTok"/>
        </w:rPr>
      </w:pPr>
      <w:r w:rsidRPr="00815B94">
        <w:rPr>
          <w:rStyle w:val="KeywordTok"/>
        </w:rPr>
        <w:t>summary</w:t>
      </w:r>
      <w:r w:rsidRPr="00815B94">
        <w:rPr>
          <w:rStyle w:val="NormalTok"/>
        </w:rPr>
        <w:t>(lm.fit1)</w:t>
      </w:r>
    </w:p>
    <w:p w14:paraId="0127AEC5" w14:textId="77777777" w:rsidR="0047198E" w:rsidRPr="0047198E" w:rsidRDefault="0047198E" w:rsidP="0047198E">
      <w:pPr>
        <w:pStyle w:val="SourceCode"/>
        <w:rPr>
          <w:rStyle w:val="VerbatimChar"/>
        </w:rPr>
      </w:pPr>
      <w:r w:rsidRPr="0047198E">
        <w:rPr>
          <w:rStyle w:val="VerbatimChar"/>
        </w:rPr>
        <w:t>Call:</w:t>
      </w:r>
    </w:p>
    <w:p w14:paraId="6A6866F3" w14:textId="77777777" w:rsidR="0047198E" w:rsidRPr="0047198E" w:rsidRDefault="0047198E" w:rsidP="0047198E">
      <w:pPr>
        <w:pStyle w:val="SourceCode"/>
        <w:rPr>
          <w:rStyle w:val="VerbatimChar"/>
        </w:rPr>
      </w:pPr>
      <w:r w:rsidRPr="0047198E">
        <w:rPr>
          <w:rStyle w:val="VerbatimChar"/>
        </w:rPr>
        <w:t xml:space="preserve">lm(formula = movie_train$imdb_score ~ movie_train$num_voted_users + </w:t>
      </w:r>
    </w:p>
    <w:p w14:paraId="424258A3" w14:textId="77777777" w:rsidR="0047198E" w:rsidRPr="0047198E" w:rsidRDefault="0047198E" w:rsidP="0047198E">
      <w:pPr>
        <w:pStyle w:val="SourceCode"/>
        <w:rPr>
          <w:rStyle w:val="VerbatimChar"/>
        </w:rPr>
      </w:pPr>
      <w:r w:rsidRPr="0047198E">
        <w:rPr>
          <w:rStyle w:val="VerbatimChar"/>
        </w:rPr>
        <w:t xml:space="preserve">    movie_train$num_critic_for_reviews + movie_train$num_user_for_reviews + </w:t>
      </w:r>
    </w:p>
    <w:p w14:paraId="064F3AC9" w14:textId="77777777" w:rsidR="0047198E" w:rsidRPr="0047198E" w:rsidRDefault="0047198E" w:rsidP="0047198E">
      <w:pPr>
        <w:pStyle w:val="SourceCode"/>
        <w:rPr>
          <w:rStyle w:val="VerbatimChar"/>
        </w:rPr>
      </w:pPr>
      <w:r w:rsidRPr="0047198E">
        <w:rPr>
          <w:rStyle w:val="VerbatimChar"/>
        </w:rPr>
        <w:t xml:space="preserve">    movie_train$duration + movie_train$facenumber_in_poster + </w:t>
      </w:r>
    </w:p>
    <w:p w14:paraId="288EF522" w14:textId="77777777" w:rsidR="0047198E" w:rsidRPr="0047198E" w:rsidRDefault="0047198E" w:rsidP="0047198E">
      <w:pPr>
        <w:pStyle w:val="SourceCode"/>
        <w:rPr>
          <w:rStyle w:val="VerbatimChar"/>
        </w:rPr>
      </w:pPr>
      <w:r w:rsidRPr="0047198E">
        <w:rPr>
          <w:rStyle w:val="VerbatimChar"/>
        </w:rPr>
        <w:t xml:space="preserve">    movie_train$gross + movie_train$budget + movie_train$title_year + </w:t>
      </w:r>
    </w:p>
    <w:p w14:paraId="0F5ED11A" w14:textId="77777777" w:rsidR="0047198E" w:rsidRPr="0047198E" w:rsidRDefault="0047198E" w:rsidP="0047198E">
      <w:pPr>
        <w:pStyle w:val="SourceCode"/>
        <w:rPr>
          <w:rStyle w:val="VerbatimChar"/>
        </w:rPr>
      </w:pPr>
      <w:r w:rsidRPr="0047198E">
        <w:rPr>
          <w:rStyle w:val="VerbatimChar"/>
        </w:rPr>
        <w:t xml:space="preserve">    factor(movie_train$genres) + movie_train$duration * movie_train$num_voted_users + </w:t>
      </w:r>
    </w:p>
    <w:p w14:paraId="43888B51" w14:textId="77777777" w:rsidR="0047198E" w:rsidRPr="0047198E" w:rsidRDefault="0047198E" w:rsidP="0047198E">
      <w:pPr>
        <w:pStyle w:val="SourceCode"/>
        <w:rPr>
          <w:rStyle w:val="VerbatimChar"/>
        </w:rPr>
      </w:pPr>
      <w:r w:rsidRPr="0047198E">
        <w:rPr>
          <w:rStyle w:val="VerbatimChar"/>
        </w:rPr>
        <w:t xml:space="preserve">    movie_train$num_voted_users * movie_train$num_user_for_reviews + </w:t>
      </w:r>
    </w:p>
    <w:p w14:paraId="68557718" w14:textId="77777777" w:rsidR="0047198E" w:rsidRPr="0047198E" w:rsidRDefault="0047198E" w:rsidP="0047198E">
      <w:pPr>
        <w:pStyle w:val="SourceCode"/>
        <w:rPr>
          <w:rStyle w:val="VerbatimChar"/>
        </w:rPr>
      </w:pPr>
      <w:r w:rsidRPr="0047198E">
        <w:rPr>
          <w:rStyle w:val="VerbatimChar"/>
        </w:rPr>
        <w:t xml:space="preserve">    movie_train$gross * movie_train$budget)</w:t>
      </w:r>
    </w:p>
    <w:p w14:paraId="31C6B74D" w14:textId="77777777" w:rsidR="0047198E" w:rsidRPr="0047198E" w:rsidRDefault="0047198E" w:rsidP="0047198E">
      <w:pPr>
        <w:pStyle w:val="SourceCode"/>
        <w:rPr>
          <w:rStyle w:val="VerbatimChar"/>
        </w:rPr>
      </w:pPr>
    </w:p>
    <w:p w14:paraId="2F72C7CF" w14:textId="77777777" w:rsidR="0047198E" w:rsidRPr="0047198E" w:rsidRDefault="0047198E" w:rsidP="0047198E">
      <w:pPr>
        <w:pStyle w:val="SourceCode"/>
        <w:rPr>
          <w:rStyle w:val="VerbatimChar"/>
        </w:rPr>
      </w:pPr>
      <w:r w:rsidRPr="0047198E">
        <w:rPr>
          <w:rStyle w:val="VerbatimChar"/>
        </w:rPr>
        <w:t>Residuals:</w:t>
      </w:r>
    </w:p>
    <w:p w14:paraId="61682AF0" w14:textId="77777777" w:rsidR="0047198E" w:rsidRPr="0047198E" w:rsidRDefault="0047198E" w:rsidP="0047198E">
      <w:pPr>
        <w:pStyle w:val="SourceCode"/>
        <w:rPr>
          <w:rStyle w:val="VerbatimChar"/>
        </w:rPr>
      </w:pPr>
      <w:r w:rsidRPr="0047198E">
        <w:rPr>
          <w:rStyle w:val="VerbatimChar"/>
        </w:rPr>
        <w:t xml:space="preserve">    Min      1Q  Median      3Q     Max </w:t>
      </w:r>
    </w:p>
    <w:p w14:paraId="744411C0" w14:textId="77777777" w:rsidR="0047198E" w:rsidRPr="0047198E" w:rsidRDefault="0047198E" w:rsidP="0047198E">
      <w:pPr>
        <w:pStyle w:val="SourceCode"/>
        <w:rPr>
          <w:rStyle w:val="VerbatimChar"/>
        </w:rPr>
      </w:pPr>
      <w:r w:rsidRPr="0047198E">
        <w:rPr>
          <w:rStyle w:val="VerbatimChar"/>
        </w:rPr>
        <w:t xml:space="preserve">-4.1147 -0.3741  0.0888  0.4871  2.1317 </w:t>
      </w:r>
    </w:p>
    <w:p w14:paraId="7269E769" w14:textId="77777777" w:rsidR="0047198E" w:rsidRPr="0047198E" w:rsidRDefault="0047198E" w:rsidP="0047198E">
      <w:pPr>
        <w:pStyle w:val="SourceCode"/>
        <w:rPr>
          <w:rStyle w:val="VerbatimChar"/>
        </w:rPr>
      </w:pPr>
    </w:p>
    <w:p w14:paraId="63DFA04D" w14:textId="77777777" w:rsidR="0047198E" w:rsidRPr="0047198E" w:rsidRDefault="0047198E" w:rsidP="0047198E">
      <w:pPr>
        <w:pStyle w:val="SourceCode"/>
        <w:rPr>
          <w:rStyle w:val="VerbatimChar"/>
        </w:rPr>
      </w:pPr>
      <w:r w:rsidRPr="0047198E">
        <w:rPr>
          <w:rStyle w:val="VerbatimChar"/>
        </w:rPr>
        <w:t>Coefficients:</w:t>
      </w:r>
    </w:p>
    <w:p w14:paraId="15159F3D" w14:textId="77777777" w:rsidR="0047198E" w:rsidRPr="0047198E" w:rsidRDefault="0047198E" w:rsidP="0047198E">
      <w:pPr>
        <w:pStyle w:val="SourceCode"/>
        <w:rPr>
          <w:rStyle w:val="VerbatimChar"/>
        </w:rPr>
      </w:pPr>
      <w:r w:rsidRPr="0047198E">
        <w:rPr>
          <w:rStyle w:val="VerbatimChar"/>
        </w:rPr>
        <w:t xml:space="preserve">                                                               Estimate Std. Error</w:t>
      </w:r>
    </w:p>
    <w:p w14:paraId="798AA4E6" w14:textId="77777777" w:rsidR="0047198E" w:rsidRPr="0047198E" w:rsidRDefault="0047198E" w:rsidP="0047198E">
      <w:pPr>
        <w:pStyle w:val="SourceCode"/>
        <w:rPr>
          <w:rStyle w:val="VerbatimChar"/>
        </w:rPr>
      </w:pPr>
      <w:r w:rsidRPr="0047198E">
        <w:rPr>
          <w:rStyle w:val="VerbatimChar"/>
        </w:rPr>
        <w:t>(Intercept)                                                   4.560e+01  3.808e+00</w:t>
      </w:r>
    </w:p>
    <w:p w14:paraId="56E4FF2B" w14:textId="77777777" w:rsidR="0047198E" w:rsidRPr="0047198E" w:rsidRDefault="0047198E" w:rsidP="0047198E">
      <w:pPr>
        <w:pStyle w:val="SourceCode"/>
        <w:rPr>
          <w:rStyle w:val="VerbatimChar"/>
        </w:rPr>
      </w:pPr>
      <w:r w:rsidRPr="0047198E">
        <w:rPr>
          <w:rStyle w:val="VerbatimChar"/>
        </w:rPr>
        <w:t>movie_train$num_voted_users                                   8.634e-06  5.295e-07</w:t>
      </w:r>
    </w:p>
    <w:p w14:paraId="2A1DF8F4" w14:textId="77777777" w:rsidR="0047198E" w:rsidRPr="0047198E" w:rsidRDefault="0047198E" w:rsidP="0047198E">
      <w:pPr>
        <w:pStyle w:val="SourceCode"/>
        <w:rPr>
          <w:rStyle w:val="VerbatimChar"/>
        </w:rPr>
      </w:pPr>
      <w:r w:rsidRPr="0047198E">
        <w:rPr>
          <w:rStyle w:val="VerbatimChar"/>
        </w:rPr>
        <w:t>movie_train$num_critic_for_reviews                            2.112e-03  2.089e-04</w:t>
      </w:r>
    </w:p>
    <w:p w14:paraId="5AE4646F" w14:textId="77777777" w:rsidR="0047198E" w:rsidRPr="0047198E" w:rsidRDefault="0047198E" w:rsidP="0047198E">
      <w:pPr>
        <w:pStyle w:val="SourceCode"/>
        <w:rPr>
          <w:rStyle w:val="VerbatimChar"/>
        </w:rPr>
      </w:pPr>
      <w:r w:rsidRPr="0047198E">
        <w:rPr>
          <w:rStyle w:val="VerbatimChar"/>
        </w:rPr>
        <w:t>movie_train$num_user_for_reviews                             -3.048e-04  7.757e-05</w:t>
      </w:r>
    </w:p>
    <w:p w14:paraId="06EDCE38" w14:textId="77777777" w:rsidR="0047198E" w:rsidRPr="0047198E" w:rsidRDefault="0047198E" w:rsidP="0047198E">
      <w:pPr>
        <w:pStyle w:val="SourceCode"/>
        <w:rPr>
          <w:rStyle w:val="VerbatimChar"/>
        </w:rPr>
      </w:pPr>
      <w:r w:rsidRPr="0047198E">
        <w:rPr>
          <w:rStyle w:val="VerbatimChar"/>
        </w:rPr>
        <w:lastRenderedPageBreak/>
        <w:t>movie_train$duration                                          1.466e-02  1.067e-03</w:t>
      </w:r>
    </w:p>
    <w:p w14:paraId="6C0CF04A" w14:textId="77777777" w:rsidR="0047198E" w:rsidRPr="0047198E" w:rsidRDefault="0047198E" w:rsidP="0047198E">
      <w:pPr>
        <w:pStyle w:val="SourceCode"/>
        <w:rPr>
          <w:rStyle w:val="VerbatimChar"/>
        </w:rPr>
      </w:pPr>
      <w:r w:rsidRPr="0047198E">
        <w:rPr>
          <w:rStyle w:val="VerbatimChar"/>
        </w:rPr>
        <w:t>movie_train$facenumber_in_poster                             -2.045e-02  7.348e-03</w:t>
      </w:r>
    </w:p>
    <w:p w14:paraId="476B3EB1" w14:textId="77777777" w:rsidR="0047198E" w:rsidRPr="0047198E" w:rsidRDefault="0047198E" w:rsidP="0047198E">
      <w:pPr>
        <w:pStyle w:val="SourceCode"/>
        <w:rPr>
          <w:rStyle w:val="VerbatimChar"/>
        </w:rPr>
      </w:pPr>
      <w:r w:rsidRPr="0047198E">
        <w:rPr>
          <w:rStyle w:val="VerbatimChar"/>
        </w:rPr>
        <w:t>movie_train$gross                                            -1.647e-09  4.448e-10</w:t>
      </w:r>
    </w:p>
    <w:p w14:paraId="7850F738" w14:textId="77777777" w:rsidR="0047198E" w:rsidRPr="0047198E" w:rsidRDefault="0047198E" w:rsidP="0047198E">
      <w:pPr>
        <w:pStyle w:val="SourceCode"/>
        <w:rPr>
          <w:rStyle w:val="VerbatimChar"/>
        </w:rPr>
      </w:pPr>
      <w:r w:rsidRPr="0047198E">
        <w:rPr>
          <w:rStyle w:val="VerbatimChar"/>
        </w:rPr>
        <w:t>movie_train$budget                                           -6.108e-09  6.324e-10</w:t>
      </w:r>
    </w:p>
    <w:p w14:paraId="55292743" w14:textId="77777777" w:rsidR="0047198E" w:rsidRPr="0047198E" w:rsidRDefault="0047198E" w:rsidP="0047198E">
      <w:pPr>
        <w:pStyle w:val="SourceCode"/>
        <w:rPr>
          <w:rStyle w:val="VerbatimChar"/>
        </w:rPr>
      </w:pPr>
      <w:r w:rsidRPr="0047198E">
        <w:rPr>
          <w:rStyle w:val="VerbatimChar"/>
        </w:rPr>
        <w:t>movie_train$title_year                                       -2.068e-02  1.896e-03</w:t>
      </w:r>
    </w:p>
    <w:p w14:paraId="26D4225D" w14:textId="77777777" w:rsidR="0047198E" w:rsidRPr="0047198E" w:rsidRDefault="0047198E" w:rsidP="0047198E">
      <w:pPr>
        <w:pStyle w:val="SourceCode"/>
        <w:rPr>
          <w:rStyle w:val="VerbatimChar"/>
        </w:rPr>
      </w:pPr>
      <w:r w:rsidRPr="0047198E">
        <w:rPr>
          <w:rStyle w:val="VerbatimChar"/>
        </w:rPr>
        <w:t>factor(movie_train$genres)Adventure                           3.217e-01  5.659e-02</w:t>
      </w:r>
    </w:p>
    <w:p w14:paraId="33370847" w14:textId="77777777" w:rsidR="0047198E" w:rsidRPr="0047198E" w:rsidRDefault="0047198E" w:rsidP="0047198E">
      <w:pPr>
        <w:pStyle w:val="SourceCode"/>
        <w:rPr>
          <w:rStyle w:val="VerbatimChar"/>
        </w:rPr>
      </w:pPr>
      <w:r w:rsidRPr="0047198E">
        <w:rPr>
          <w:rStyle w:val="VerbatimChar"/>
        </w:rPr>
        <w:t>factor(movie_train$genres)Animation                           7.176e-01  1.420e-01</w:t>
      </w:r>
    </w:p>
    <w:p w14:paraId="61455200" w14:textId="77777777" w:rsidR="0047198E" w:rsidRPr="0047198E" w:rsidRDefault="0047198E" w:rsidP="0047198E">
      <w:pPr>
        <w:pStyle w:val="SourceCode"/>
        <w:rPr>
          <w:rStyle w:val="VerbatimChar"/>
        </w:rPr>
      </w:pPr>
      <w:r w:rsidRPr="0047198E">
        <w:rPr>
          <w:rStyle w:val="VerbatimChar"/>
        </w:rPr>
        <w:t>factor(movie_train$genres)Biography                           6.369e-01  7.902e-02</w:t>
      </w:r>
    </w:p>
    <w:p w14:paraId="3B67AB68" w14:textId="77777777" w:rsidR="0047198E" w:rsidRPr="0047198E" w:rsidRDefault="0047198E" w:rsidP="0047198E">
      <w:pPr>
        <w:pStyle w:val="SourceCode"/>
        <w:rPr>
          <w:rStyle w:val="VerbatimChar"/>
        </w:rPr>
      </w:pPr>
      <w:r w:rsidRPr="0047198E">
        <w:rPr>
          <w:rStyle w:val="VerbatimChar"/>
        </w:rPr>
        <w:t>factor(movie_train$genres)Comedy                              1.569e-01  4.533e-02</w:t>
      </w:r>
    </w:p>
    <w:p w14:paraId="132793B8" w14:textId="77777777" w:rsidR="0047198E" w:rsidRPr="0047198E" w:rsidRDefault="0047198E" w:rsidP="0047198E">
      <w:pPr>
        <w:pStyle w:val="SourceCode"/>
        <w:rPr>
          <w:rStyle w:val="VerbatimChar"/>
        </w:rPr>
      </w:pPr>
      <w:r w:rsidRPr="0047198E">
        <w:rPr>
          <w:rStyle w:val="VerbatimChar"/>
        </w:rPr>
        <w:t>factor(movie_train$genres)Crime                               4.599e-01  6.644e-02</w:t>
      </w:r>
    </w:p>
    <w:p w14:paraId="705AB2A3" w14:textId="77777777" w:rsidR="0047198E" w:rsidRPr="0047198E" w:rsidRDefault="0047198E" w:rsidP="0047198E">
      <w:pPr>
        <w:pStyle w:val="SourceCode"/>
        <w:rPr>
          <w:rStyle w:val="VerbatimChar"/>
        </w:rPr>
      </w:pPr>
      <w:r w:rsidRPr="0047198E">
        <w:rPr>
          <w:rStyle w:val="VerbatimChar"/>
        </w:rPr>
        <w:t>factor(movie_train$genres)Documentary                         1.274e+00  1.678e-01</w:t>
      </w:r>
    </w:p>
    <w:p w14:paraId="62840B47" w14:textId="77777777" w:rsidR="0047198E" w:rsidRPr="0047198E" w:rsidRDefault="0047198E" w:rsidP="0047198E">
      <w:pPr>
        <w:pStyle w:val="SourceCode"/>
        <w:rPr>
          <w:rStyle w:val="VerbatimChar"/>
        </w:rPr>
      </w:pPr>
      <w:r w:rsidRPr="0047198E">
        <w:rPr>
          <w:rStyle w:val="VerbatimChar"/>
        </w:rPr>
        <w:t>factor(movie_train$genres)Drama                               4.859e-01  5.117e-02</w:t>
      </w:r>
    </w:p>
    <w:p w14:paraId="7EB18A91" w14:textId="77777777" w:rsidR="0047198E" w:rsidRPr="0047198E" w:rsidRDefault="0047198E" w:rsidP="0047198E">
      <w:pPr>
        <w:pStyle w:val="SourceCode"/>
        <w:rPr>
          <w:rStyle w:val="VerbatimChar"/>
        </w:rPr>
      </w:pPr>
      <w:r w:rsidRPr="0047198E">
        <w:rPr>
          <w:rStyle w:val="VerbatimChar"/>
        </w:rPr>
        <w:t>factor(movie_train$genres)Family                              3.362e-01  4.422e-01</w:t>
      </w:r>
    </w:p>
    <w:p w14:paraId="7C1DCC77" w14:textId="77777777" w:rsidR="0047198E" w:rsidRPr="0047198E" w:rsidRDefault="0047198E" w:rsidP="0047198E">
      <w:pPr>
        <w:pStyle w:val="SourceCode"/>
        <w:rPr>
          <w:rStyle w:val="VerbatimChar"/>
        </w:rPr>
      </w:pPr>
      <w:r w:rsidRPr="0047198E">
        <w:rPr>
          <w:rStyle w:val="VerbatimChar"/>
        </w:rPr>
        <w:t>factor(movie_train$genres)Fantasy                            -1.805e-01  1.465e-01</w:t>
      </w:r>
    </w:p>
    <w:p w14:paraId="1E39F1BC" w14:textId="77777777" w:rsidR="0047198E" w:rsidRPr="0047198E" w:rsidRDefault="0047198E" w:rsidP="0047198E">
      <w:pPr>
        <w:pStyle w:val="SourceCode"/>
        <w:rPr>
          <w:rStyle w:val="VerbatimChar"/>
        </w:rPr>
      </w:pPr>
      <w:r w:rsidRPr="0047198E">
        <w:rPr>
          <w:rStyle w:val="VerbatimChar"/>
        </w:rPr>
        <w:t>factor(movie_train$genres)Horror                             -3.590e-01  8.119e-02</w:t>
      </w:r>
    </w:p>
    <w:p w14:paraId="2FFB808E" w14:textId="77777777" w:rsidR="0047198E" w:rsidRPr="0047198E" w:rsidRDefault="0047198E" w:rsidP="0047198E">
      <w:pPr>
        <w:pStyle w:val="SourceCode"/>
        <w:rPr>
          <w:rStyle w:val="VerbatimChar"/>
        </w:rPr>
      </w:pPr>
      <w:r w:rsidRPr="0047198E">
        <w:rPr>
          <w:rStyle w:val="VerbatimChar"/>
        </w:rPr>
        <w:t>factor(movie_train$genres)Musical                             3.105e-01  7.627e-01</w:t>
      </w:r>
    </w:p>
    <w:p w14:paraId="5E7F9775" w14:textId="77777777" w:rsidR="0047198E" w:rsidRPr="0047198E" w:rsidRDefault="0047198E" w:rsidP="0047198E">
      <w:pPr>
        <w:pStyle w:val="SourceCode"/>
        <w:rPr>
          <w:rStyle w:val="VerbatimChar"/>
        </w:rPr>
      </w:pPr>
      <w:r w:rsidRPr="0047198E">
        <w:rPr>
          <w:rStyle w:val="VerbatimChar"/>
        </w:rPr>
        <w:t>factor(movie_train$genres)Mystery                             1.919e-01  2.064e-01</w:t>
      </w:r>
    </w:p>
    <w:p w14:paraId="5FE25578" w14:textId="77777777" w:rsidR="0047198E" w:rsidRPr="0047198E" w:rsidRDefault="0047198E" w:rsidP="0047198E">
      <w:pPr>
        <w:pStyle w:val="SourceCode"/>
        <w:rPr>
          <w:rStyle w:val="VerbatimChar"/>
        </w:rPr>
      </w:pPr>
      <w:r w:rsidRPr="0047198E">
        <w:rPr>
          <w:rStyle w:val="VerbatimChar"/>
        </w:rPr>
        <w:t>factor(movie_train$genres)Romance                             8.404e-01  7.608e-01</w:t>
      </w:r>
    </w:p>
    <w:p w14:paraId="08F5C100" w14:textId="77777777" w:rsidR="0047198E" w:rsidRPr="0047198E" w:rsidRDefault="0047198E" w:rsidP="0047198E">
      <w:pPr>
        <w:pStyle w:val="SourceCode"/>
        <w:rPr>
          <w:rStyle w:val="VerbatimChar"/>
        </w:rPr>
      </w:pPr>
      <w:r w:rsidRPr="0047198E">
        <w:rPr>
          <w:rStyle w:val="VerbatimChar"/>
        </w:rPr>
        <w:lastRenderedPageBreak/>
        <w:t>factor(movie_train$genres)Sci-Fi                              2.792e-01  3.821e-01</w:t>
      </w:r>
    </w:p>
    <w:p w14:paraId="56F9DFC3" w14:textId="77777777" w:rsidR="0047198E" w:rsidRPr="0047198E" w:rsidRDefault="0047198E" w:rsidP="0047198E">
      <w:pPr>
        <w:pStyle w:val="SourceCode"/>
        <w:rPr>
          <w:rStyle w:val="VerbatimChar"/>
        </w:rPr>
      </w:pPr>
      <w:r w:rsidRPr="0047198E">
        <w:rPr>
          <w:rStyle w:val="VerbatimChar"/>
        </w:rPr>
        <w:t>factor(movie_train$genres)Western                             9.478e-01  7.606e-01</w:t>
      </w:r>
    </w:p>
    <w:p w14:paraId="4B0A0F9C" w14:textId="77777777" w:rsidR="0047198E" w:rsidRPr="0047198E" w:rsidRDefault="0047198E" w:rsidP="0047198E">
      <w:pPr>
        <w:pStyle w:val="SourceCode"/>
        <w:rPr>
          <w:rStyle w:val="VerbatimChar"/>
        </w:rPr>
      </w:pPr>
      <w:r w:rsidRPr="0047198E">
        <w:rPr>
          <w:rStyle w:val="VerbatimChar"/>
        </w:rPr>
        <w:t>movie_train$num_voted_users:movie_train$duration             -3.535e-08  3.909e-09</w:t>
      </w:r>
    </w:p>
    <w:p w14:paraId="5C05B05B" w14:textId="77777777" w:rsidR="0047198E" w:rsidRPr="0047198E" w:rsidRDefault="0047198E" w:rsidP="0047198E">
      <w:pPr>
        <w:pStyle w:val="SourceCode"/>
        <w:rPr>
          <w:rStyle w:val="VerbatimChar"/>
        </w:rPr>
      </w:pPr>
      <w:r w:rsidRPr="0047198E">
        <w:rPr>
          <w:rStyle w:val="VerbatimChar"/>
        </w:rPr>
        <w:t>movie_train$num_voted_users:movie_train$num_user_for_reviews -4.491e-10  1.258e-10</w:t>
      </w:r>
    </w:p>
    <w:p w14:paraId="614B8758" w14:textId="77777777" w:rsidR="0047198E" w:rsidRPr="0047198E" w:rsidRDefault="0047198E" w:rsidP="0047198E">
      <w:pPr>
        <w:pStyle w:val="SourceCode"/>
        <w:rPr>
          <w:rStyle w:val="VerbatimChar"/>
        </w:rPr>
      </w:pPr>
      <w:r w:rsidRPr="0047198E">
        <w:rPr>
          <w:rStyle w:val="VerbatimChar"/>
        </w:rPr>
        <w:t>movie_train$gross:movie_train$budget                          1.550e-17  3.080e-18</w:t>
      </w:r>
    </w:p>
    <w:p w14:paraId="29943794" w14:textId="77777777" w:rsidR="0047198E" w:rsidRPr="0047198E" w:rsidRDefault="0047198E" w:rsidP="0047198E">
      <w:pPr>
        <w:pStyle w:val="SourceCode"/>
        <w:rPr>
          <w:rStyle w:val="VerbatimChar"/>
        </w:rPr>
      </w:pPr>
      <w:r w:rsidRPr="0047198E">
        <w:rPr>
          <w:rStyle w:val="VerbatimChar"/>
        </w:rPr>
        <w:t xml:space="preserve">                                                             t value Pr(&gt;|t|)    </w:t>
      </w:r>
    </w:p>
    <w:p w14:paraId="3624DEDD" w14:textId="77777777" w:rsidR="0047198E" w:rsidRPr="0047198E" w:rsidRDefault="0047198E" w:rsidP="0047198E">
      <w:pPr>
        <w:pStyle w:val="SourceCode"/>
        <w:rPr>
          <w:rStyle w:val="VerbatimChar"/>
        </w:rPr>
      </w:pPr>
      <w:r w:rsidRPr="0047198E">
        <w:rPr>
          <w:rStyle w:val="VerbatimChar"/>
        </w:rPr>
        <w:t>(Intercept)                                                   11.977  &lt; 2e-16 ***</w:t>
      </w:r>
    </w:p>
    <w:p w14:paraId="3F86A3AB" w14:textId="77777777" w:rsidR="0047198E" w:rsidRPr="0047198E" w:rsidRDefault="0047198E" w:rsidP="0047198E">
      <w:pPr>
        <w:pStyle w:val="SourceCode"/>
        <w:rPr>
          <w:rStyle w:val="VerbatimChar"/>
        </w:rPr>
      </w:pPr>
      <w:r w:rsidRPr="0047198E">
        <w:rPr>
          <w:rStyle w:val="VerbatimChar"/>
        </w:rPr>
        <w:t>movie_train$num_voted_users                                   16.306  &lt; 2e-16 ***</w:t>
      </w:r>
    </w:p>
    <w:p w14:paraId="2B41B9BA" w14:textId="77777777" w:rsidR="0047198E" w:rsidRPr="0047198E" w:rsidRDefault="0047198E" w:rsidP="0047198E">
      <w:pPr>
        <w:pStyle w:val="SourceCode"/>
        <w:rPr>
          <w:rStyle w:val="VerbatimChar"/>
        </w:rPr>
      </w:pPr>
      <w:r w:rsidRPr="0047198E">
        <w:rPr>
          <w:rStyle w:val="VerbatimChar"/>
        </w:rPr>
        <w:t>movie_train$num_critic_for_reviews                            10.109  &lt; 2e-16 ***</w:t>
      </w:r>
    </w:p>
    <w:p w14:paraId="137EEFE9" w14:textId="77777777" w:rsidR="0047198E" w:rsidRPr="0047198E" w:rsidRDefault="0047198E" w:rsidP="0047198E">
      <w:pPr>
        <w:pStyle w:val="SourceCode"/>
        <w:rPr>
          <w:rStyle w:val="VerbatimChar"/>
        </w:rPr>
      </w:pPr>
      <w:r w:rsidRPr="0047198E">
        <w:rPr>
          <w:rStyle w:val="VerbatimChar"/>
        </w:rPr>
        <w:t>movie_train$num_user_for_reviews                              -3.929 8.73e-05 ***</w:t>
      </w:r>
    </w:p>
    <w:p w14:paraId="07C6813C" w14:textId="77777777" w:rsidR="0047198E" w:rsidRPr="0047198E" w:rsidRDefault="0047198E" w:rsidP="0047198E">
      <w:pPr>
        <w:pStyle w:val="SourceCode"/>
        <w:rPr>
          <w:rStyle w:val="VerbatimChar"/>
        </w:rPr>
      </w:pPr>
      <w:r w:rsidRPr="0047198E">
        <w:rPr>
          <w:rStyle w:val="VerbatimChar"/>
        </w:rPr>
        <w:t>movie_train$duration                                          13.744  &lt; 2e-16 ***</w:t>
      </w:r>
    </w:p>
    <w:p w14:paraId="65588820" w14:textId="77777777" w:rsidR="0047198E" w:rsidRPr="0047198E" w:rsidRDefault="0047198E" w:rsidP="0047198E">
      <w:pPr>
        <w:pStyle w:val="SourceCode"/>
        <w:rPr>
          <w:rStyle w:val="VerbatimChar"/>
        </w:rPr>
      </w:pPr>
      <w:r w:rsidRPr="0047198E">
        <w:rPr>
          <w:rStyle w:val="VerbatimChar"/>
        </w:rPr>
        <w:t xml:space="preserve">movie_train$facenumber_in_poster                              -2.783 0.005428 ** </w:t>
      </w:r>
    </w:p>
    <w:p w14:paraId="106B2FB6" w14:textId="77777777" w:rsidR="0047198E" w:rsidRPr="0047198E" w:rsidRDefault="0047198E" w:rsidP="0047198E">
      <w:pPr>
        <w:pStyle w:val="SourceCode"/>
        <w:rPr>
          <w:rStyle w:val="VerbatimChar"/>
        </w:rPr>
      </w:pPr>
      <w:r w:rsidRPr="0047198E">
        <w:rPr>
          <w:rStyle w:val="VerbatimChar"/>
        </w:rPr>
        <w:t>movie_train$gross                                             -3.704 0.000217 ***</w:t>
      </w:r>
    </w:p>
    <w:p w14:paraId="7B1204CC" w14:textId="77777777" w:rsidR="0047198E" w:rsidRPr="0047198E" w:rsidRDefault="0047198E" w:rsidP="0047198E">
      <w:pPr>
        <w:pStyle w:val="SourceCode"/>
        <w:rPr>
          <w:rStyle w:val="VerbatimChar"/>
        </w:rPr>
      </w:pPr>
      <w:r w:rsidRPr="0047198E">
        <w:rPr>
          <w:rStyle w:val="VerbatimChar"/>
        </w:rPr>
        <w:t>movie_train$budget                                            -9.658  &lt; 2e-16 ***</w:t>
      </w:r>
    </w:p>
    <w:p w14:paraId="7D4F0256" w14:textId="77777777" w:rsidR="0047198E" w:rsidRPr="0047198E" w:rsidRDefault="0047198E" w:rsidP="0047198E">
      <w:pPr>
        <w:pStyle w:val="SourceCode"/>
        <w:rPr>
          <w:rStyle w:val="VerbatimChar"/>
        </w:rPr>
      </w:pPr>
      <w:r w:rsidRPr="0047198E">
        <w:rPr>
          <w:rStyle w:val="VerbatimChar"/>
        </w:rPr>
        <w:t>movie_train$title_year                                       -10.903  &lt; 2e-16 ***</w:t>
      </w:r>
    </w:p>
    <w:p w14:paraId="5B19A3BD" w14:textId="77777777" w:rsidR="0047198E" w:rsidRPr="0047198E" w:rsidRDefault="0047198E" w:rsidP="0047198E">
      <w:pPr>
        <w:pStyle w:val="SourceCode"/>
        <w:rPr>
          <w:rStyle w:val="VerbatimChar"/>
        </w:rPr>
      </w:pPr>
      <w:r w:rsidRPr="0047198E">
        <w:rPr>
          <w:rStyle w:val="VerbatimChar"/>
        </w:rPr>
        <w:t>factor(movie_train$genres)Adventure                            5.685 1.45e-08 ***</w:t>
      </w:r>
    </w:p>
    <w:p w14:paraId="01AB654D" w14:textId="77777777" w:rsidR="0047198E" w:rsidRPr="0047198E" w:rsidRDefault="0047198E" w:rsidP="0047198E">
      <w:pPr>
        <w:pStyle w:val="SourceCode"/>
        <w:rPr>
          <w:rStyle w:val="VerbatimChar"/>
        </w:rPr>
      </w:pPr>
      <w:r w:rsidRPr="0047198E">
        <w:rPr>
          <w:rStyle w:val="VerbatimChar"/>
        </w:rPr>
        <w:t>factor(movie_train$genres)Animation                            5.055 4.60e-07 ***</w:t>
      </w:r>
    </w:p>
    <w:p w14:paraId="2759F412" w14:textId="77777777" w:rsidR="0047198E" w:rsidRPr="0047198E" w:rsidRDefault="0047198E" w:rsidP="0047198E">
      <w:pPr>
        <w:pStyle w:val="SourceCode"/>
        <w:rPr>
          <w:rStyle w:val="VerbatimChar"/>
        </w:rPr>
      </w:pPr>
      <w:r w:rsidRPr="0047198E">
        <w:rPr>
          <w:rStyle w:val="VerbatimChar"/>
        </w:rPr>
        <w:t>factor(movie_train$genres)Biography                            8.061 1.14e-15 ***</w:t>
      </w:r>
    </w:p>
    <w:p w14:paraId="40F519C1" w14:textId="77777777" w:rsidR="0047198E" w:rsidRPr="0047198E" w:rsidRDefault="0047198E" w:rsidP="0047198E">
      <w:pPr>
        <w:pStyle w:val="SourceCode"/>
        <w:rPr>
          <w:rStyle w:val="VerbatimChar"/>
        </w:rPr>
      </w:pPr>
      <w:r w:rsidRPr="0047198E">
        <w:rPr>
          <w:rStyle w:val="VerbatimChar"/>
        </w:rPr>
        <w:lastRenderedPageBreak/>
        <w:t>factor(movie_train$genres)Comedy                               3.461 0.000547 ***</w:t>
      </w:r>
    </w:p>
    <w:p w14:paraId="15E9C8F9" w14:textId="77777777" w:rsidR="0047198E" w:rsidRPr="0047198E" w:rsidRDefault="0047198E" w:rsidP="0047198E">
      <w:pPr>
        <w:pStyle w:val="SourceCode"/>
        <w:rPr>
          <w:rStyle w:val="VerbatimChar"/>
        </w:rPr>
      </w:pPr>
      <w:r w:rsidRPr="0047198E">
        <w:rPr>
          <w:rStyle w:val="VerbatimChar"/>
        </w:rPr>
        <w:t>factor(movie_train$genres)Crime                                6.923 5.54e-12 ***</w:t>
      </w:r>
    </w:p>
    <w:p w14:paraId="44CFB35A" w14:textId="77777777" w:rsidR="0047198E" w:rsidRPr="0047198E" w:rsidRDefault="0047198E" w:rsidP="0047198E">
      <w:pPr>
        <w:pStyle w:val="SourceCode"/>
        <w:rPr>
          <w:rStyle w:val="VerbatimChar"/>
        </w:rPr>
      </w:pPr>
      <w:r w:rsidRPr="0047198E">
        <w:rPr>
          <w:rStyle w:val="VerbatimChar"/>
        </w:rPr>
        <w:t>factor(movie_train$genres)Documentary                          7.594 4.27e-14 ***</w:t>
      </w:r>
    </w:p>
    <w:p w14:paraId="6F2054B1" w14:textId="77777777" w:rsidR="0047198E" w:rsidRPr="0047198E" w:rsidRDefault="0047198E" w:rsidP="0047198E">
      <w:pPr>
        <w:pStyle w:val="SourceCode"/>
        <w:rPr>
          <w:rStyle w:val="VerbatimChar"/>
        </w:rPr>
      </w:pPr>
      <w:r w:rsidRPr="0047198E">
        <w:rPr>
          <w:rStyle w:val="VerbatimChar"/>
        </w:rPr>
        <w:t>factor(movie_train$genres)Drama                                9.496  &lt; 2e-16 ***</w:t>
      </w:r>
    </w:p>
    <w:p w14:paraId="465DF1B4" w14:textId="77777777" w:rsidR="0047198E" w:rsidRPr="0047198E" w:rsidRDefault="0047198E" w:rsidP="0047198E">
      <w:pPr>
        <w:pStyle w:val="SourceCode"/>
        <w:rPr>
          <w:rStyle w:val="VerbatimChar"/>
        </w:rPr>
      </w:pPr>
      <w:r w:rsidRPr="0047198E">
        <w:rPr>
          <w:rStyle w:val="VerbatimChar"/>
        </w:rPr>
        <w:t xml:space="preserve">factor(movie_train$genres)Family                               0.760 0.447116    </w:t>
      </w:r>
    </w:p>
    <w:p w14:paraId="1D0E5358" w14:textId="77777777" w:rsidR="0047198E" w:rsidRPr="0047198E" w:rsidRDefault="0047198E" w:rsidP="0047198E">
      <w:pPr>
        <w:pStyle w:val="SourceCode"/>
        <w:rPr>
          <w:rStyle w:val="VerbatimChar"/>
        </w:rPr>
      </w:pPr>
      <w:r w:rsidRPr="0047198E">
        <w:rPr>
          <w:rStyle w:val="VerbatimChar"/>
        </w:rPr>
        <w:t xml:space="preserve">factor(movie_train$genres)Fantasy                             -1.233 0.217782    </w:t>
      </w:r>
    </w:p>
    <w:p w14:paraId="49A01F59" w14:textId="77777777" w:rsidR="0047198E" w:rsidRPr="0047198E" w:rsidRDefault="0047198E" w:rsidP="0047198E">
      <w:pPr>
        <w:pStyle w:val="SourceCode"/>
        <w:rPr>
          <w:rStyle w:val="VerbatimChar"/>
        </w:rPr>
      </w:pPr>
      <w:r w:rsidRPr="0047198E">
        <w:rPr>
          <w:rStyle w:val="VerbatimChar"/>
        </w:rPr>
        <w:t>factor(movie_train$genres)Horror                              -4.422 1.02e-05 ***</w:t>
      </w:r>
    </w:p>
    <w:p w14:paraId="1EDF8502" w14:textId="77777777" w:rsidR="0047198E" w:rsidRPr="0047198E" w:rsidRDefault="0047198E" w:rsidP="0047198E">
      <w:pPr>
        <w:pStyle w:val="SourceCode"/>
        <w:rPr>
          <w:rStyle w:val="VerbatimChar"/>
        </w:rPr>
      </w:pPr>
      <w:r w:rsidRPr="0047198E">
        <w:rPr>
          <w:rStyle w:val="VerbatimChar"/>
        </w:rPr>
        <w:t xml:space="preserve">factor(movie_train$genres)Musical                              0.407 0.683996    </w:t>
      </w:r>
    </w:p>
    <w:p w14:paraId="7FFE51E0" w14:textId="77777777" w:rsidR="0047198E" w:rsidRPr="0047198E" w:rsidRDefault="0047198E" w:rsidP="0047198E">
      <w:pPr>
        <w:pStyle w:val="SourceCode"/>
        <w:rPr>
          <w:rStyle w:val="VerbatimChar"/>
        </w:rPr>
      </w:pPr>
      <w:r w:rsidRPr="0047198E">
        <w:rPr>
          <w:rStyle w:val="VerbatimChar"/>
        </w:rPr>
        <w:t xml:space="preserve">factor(movie_train$genres)Mystery                              0.930 0.352623    </w:t>
      </w:r>
    </w:p>
    <w:p w14:paraId="5A97E866" w14:textId="77777777" w:rsidR="0047198E" w:rsidRPr="0047198E" w:rsidRDefault="0047198E" w:rsidP="0047198E">
      <w:pPr>
        <w:pStyle w:val="SourceCode"/>
        <w:rPr>
          <w:rStyle w:val="VerbatimChar"/>
        </w:rPr>
      </w:pPr>
      <w:r w:rsidRPr="0047198E">
        <w:rPr>
          <w:rStyle w:val="VerbatimChar"/>
        </w:rPr>
        <w:t xml:space="preserve">factor(movie_train$genres)Romance                              1.105 0.269455    </w:t>
      </w:r>
    </w:p>
    <w:p w14:paraId="10BB6BCC" w14:textId="77777777" w:rsidR="0047198E" w:rsidRPr="0047198E" w:rsidRDefault="0047198E" w:rsidP="0047198E">
      <w:pPr>
        <w:pStyle w:val="SourceCode"/>
        <w:rPr>
          <w:rStyle w:val="VerbatimChar"/>
        </w:rPr>
      </w:pPr>
      <w:r w:rsidRPr="0047198E">
        <w:rPr>
          <w:rStyle w:val="VerbatimChar"/>
        </w:rPr>
        <w:t xml:space="preserve">factor(movie_train$genres)Sci-Fi                               0.731 0.465043    </w:t>
      </w:r>
    </w:p>
    <w:p w14:paraId="01232351" w14:textId="77777777" w:rsidR="0047198E" w:rsidRPr="0047198E" w:rsidRDefault="0047198E" w:rsidP="0047198E">
      <w:pPr>
        <w:pStyle w:val="SourceCode"/>
        <w:rPr>
          <w:rStyle w:val="VerbatimChar"/>
        </w:rPr>
      </w:pPr>
      <w:r w:rsidRPr="0047198E">
        <w:rPr>
          <w:rStyle w:val="VerbatimChar"/>
        </w:rPr>
        <w:t xml:space="preserve">factor(movie_train$genres)Western                              1.246 0.212842    </w:t>
      </w:r>
    </w:p>
    <w:p w14:paraId="3C0E825D" w14:textId="77777777" w:rsidR="0047198E" w:rsidRPr="0047198E" w:rsidRDefault="0047198E" w:rsidP="0047198E">
      <w:pPr>
        <w:pStyle w:val="SourceCode"/>
        <w:rPr>
          <w:rStyle w:val="VerbatimChar"/>
        </w:rPr>
      </w:pPr>
      <w:r w:rsidRPr="0047198E">
        <w:rPr>
          <w:rStyle w:val="VerbatimChar"/>
        </w:rPr>
        <w:t>movie_train$num_voted_users:movie_train$duration              -9.043  &lt; 2e-16 ***</w:t>
      </w:r>
    </w:p>
    <w:p w14:paraId="13ABFC83" w14:textId="77777777" w:rsidR="0047198E" w:rsidRPr="0047198E" w:rsidRDefault="0047198E" w:rsidP="0047198E">
      <w:pPr>
        <w:pStyle w:val="SourceCode"/>
        <w:rPr>
          <w:rStyle w:val="VerbatimChar"/>
        </w:rPr>
      </w:pPr>
      <w:r w:rsidRPr="0047198E">
        <w:rPr>
          <w:rStyle w:val="VerbatimChar"/>
        </w:rPr>
        <w:t>movie_train$num_voted_users:movie_train$num_user_for_reviews  -3.572 0.000361 ***</w:t>
      </w:r>
    </w:p>
    <w:p w14:paraId="4802DA8C" w14:textId="77777777" w:rsidR="0047198E" w:rsidRPr="0047198E" w:rsidRDefault="0047198E" w:rsidP="0047198E">
      <w:pPr>
        <w:pStyle w:val="SourceCode"/>
        <w:rPr>
          <w:rStyle w:val="VerbatimChar"/>
        </w:rPr>
      </w:pPr>
      <w:r w:rsidRPr="0047198E">
        <w:rPr>
          <w:rStyle w:val="VerbatimChar"/>
        </w:rPr>
        <w:t>movie_train$gross:movie_train$budget                           5.031 5.20e-07 ***</w:t>
      </w:r>
    </w:p>
    <w:p w14:paraId="3087061A" w14:textId="77777777" w:rsidR="0047198E" w:rsidRPr="0047198E" w:rsidRDefault="0047198E" w:rsidP="0047198E">
      <w:pPr>
        <w:pStyle w:val="SourceCode"/>
        <w:rPr>
          <w:rStyle w:val="VerbatimChar"/>
        </w:rPr>
      </w:pPr>
      <w:r w:rsidRPr="0047198E">
        <w:rPr>
          <w:rStyle w:val="VerbatimChar"/>
        </w:rPr>
        <w:t>---</w:t>
      </w:r>
    </w:p>
    <w:p w14:paraId="4701D3BC" w14:textId="77777777" w:rsidR="0047198E" w:rsidRPr="0047198E" w:rsidRDefault="0047198E" w:rsidP="0047198E">
      <w:pPr>
        <w:pStyle w:val="SourceCode"/>
        <w:rPr>
          <w:rStyle w:val="VerbatimChar"/>
        </w:rPr>
      </w:pPr>
      <w:r w:rsidRPr="0047198E">
        <w:rPr>
          <w:rStyle w:val="VerbatimChar"/>
        </w:rPr>
        <w:t>Signif. codes:  0 ‘***’ 0.001 ‘</w:t>
      </w:r>
      <w:r>
        <w:rPr>
          <w:rStyle w:val="VerbatimChar"/>
        </w:rPr>
        <w:t>**’ 0.01 ‘*’ 0.05 ‘.’ 0.1 ‘ ’ 1</w:t>
      </w:r>
    </w:p>
    <w:p w14:paraId="2C24A74B" w14:textId="77777777" w:rsidR="0047198E" w:rsidRPr="0047198E" w:rsidRDefault="0047198E" w:rsidP="0047198E">
      <w:pPr>
        <w:pStyle w:val="SourceCode"/>
        <w:rPr>
          <w:rStyle w:val="VerbatimChar"/>
        </w:rPr>
      </w:pPr>
      <w:r w:rsidRPr="0047198E">
        <w:rPr>
          <w:rStyle w:val="VerbatimChar"/>
        </w:rPr>
        <w:t>Residual standard error: 0.7591 on 2647 degrees of freedom</w:t>
      </w:r>
    </w:p>
    <w:p w14:paraId="1532B37A" w14:textId="77777777" w:rsidR="0047198E" w:rsidRPr="0047198E" w:rsidRDefault="0047198E" w:rsidP="0047198E">
      <w:pPr>
        <w:pStyle w:val="SourceCode"/>
        <w:rPr>
          <w:rStyle w:val="VerbatimChar"/>
        </w:rPr>
      </w:pPr>
      <w:r w:rsidRPr="0047198E">
        <w:rPr>
          <w:rStyle w:val="VerbatimChar"/>
        </w:rPr>
        <w:t>Multiple R-squared:  0.4834,</w:t>
      </w:r>
      <w:r w:rsidRPr="0047198E">
        <w:rPr>
          <w:rStyle w:val="VerbatimChar"/>
        </w:rPr>
        <w:tab/>
        <w:t xml:space="preserve">Adjusted R-squared:  0.4783 </w:t>
      </w:r>
    </w:p>
    <w:p w14:paraId="551C10E2" w14:textId="77777777" w:rsidR="0047198E" w:rsidRDefault="0047198E" w:rsidP="0047198E">
      <w:pPr>
        <w:pStyle w:val="SourceCode"/>
        <w:rPr>
          <w:rStyle w:val="VerbatimChar"/>
        </w:rPr>
      </w:pPr>
      <w:r w:rsidRPr="0047198E">
        <w:rPr>
          <w:rStyle w:val="VerbatimChar"/>
        </w:rPr>
        <w:t>F-statistic: 95.26 on 26 and 2647 DF,  p-value: &lt; 2.2e-16</w:t>
      </w:r>
    </w:p>
    <w:p w14:paraId="64CD1E7D" w14:textId="77777777" w:rsidR="00D12613" w:rsidRDefault="00BF0ECF">
      <w:pPr>
        <w:pStyle w:val="BodyText"/>
      </w:pPr>
      <w:r>
        <w:lastRenderedPageBreak/>
        <w:t>Do Lack of fit test to see if removing the predictors improve model performance:</w:t>
      </w:r>
    </w:p>
    <w:p w14:paraId="40084B54" w14:textId="77777777" w:rsidR="00DC462C" w:rsidRPr="00DC462C" w:rsidRDefault="00DC462C" w:rsidP="00DC462C">
      <w:pPr>
        <w:pStyle w:val="SourceCode"/>
        <w:rPr>
          <w:rStyle w:val="CommentTok"/>
        </w:rPr>
      </w:pPr>
      <w:r w:rsidRPr="00DC462C">
        <w:rPr>
          <w:rStyle w:val="CommentTok"/>
        </w:rPr>
        <w:t>Do Lack of fit test to see if removing the predictors improve model performance:</w:t>
      </w:r>
    </w:p>
    <w:p w14:paraId="193E9C8D" w14:textId="77777777" w:rsidR="00DC462C" w:rsidRPr="00DC462C" w:rsidRDefault="00DC462C" w:rsidP="00DC462C">
      <w:pPr>
        <w:pStyle w:val="SourceCode"/>
        <w:rPr>
          <w:rStyle w:val="CommentTok"/>
        </w:rPr>
      </w:pPr>
      <w:r w:rsidRPr="00DC462C">
        <w:rPr>
          <w:rStyle w:val="CommentTok"/>
        </w:rPr>
        <w:t>```{r}</w:t>
      </w:r>
    </w:p>
    <w:p w14:paraId="12088832" w14:textId="77777777" w:rsidR="00DC462C" w:rsidRPr="00DC462C" w:rsidRDefault="00DC462C" w:rsidP="00DC462C">
      <w:pPr>
        <w:pStyle w:val="SourceCode"/>
        <w:rPr>
          <w:rStyle w:val="CommentTok"/>
        </w:rPr>
      </w:pPr>
      <w:r w:rsidRPr="00DC462C">
        <w:rPr>
          <w:rStyle w:val="CommentTok"/>
        </w:rPr>
        <w:t>#lm.full: full linear model with interaction terms on train dataset.</w:t>
      </w:r>
    </w:p>
    <w:p w14:paraId="6C5D97C4" w14:textId="77777777" w:rsidR="00DC462C" w:rsidRPr="00DC462C" w:rsidRDefault="00DC462C" w:rsidP="00DC462C">
      <w:pPr>
        <w:pStyle w:val="SourceCode"/>
        <w:rPr>
          <w:rStyle w:val="NormalTok"/>
        </w:rPr>
      </w:pPr>
      <w:r w:rsidRPr="00DC462C">
        <w:rPr>
          <w:rStyle w:val="NormalTok"/>
        </w:rPr>
        <w:t>lm.full&lt;-</w:t>
      </w:r>
      <w:r w:rsidRPr="00DC462C">
        <w:rPr>
          <w:rStyle w:val="KeywordTok"/>
        </w:rPr>
        <w:t>lm</w:t>
      </w:r>
      <w:r w:rsidRPr="00DC462C">
        <w:rPr>
          <w:rStyle w:val="NormalTok"/>
        </w:rPr>
        <w:t>(movie_train$imdb_score~movie_train$num_voted_users+movie_train$num_critic_for_reviews+movie_train$num_user_for_reviews+movie_train$duration+movie_train$facenumber_in_poster+movie_train$gross+movie_train$movie_facebook_likes+movie_train$director_facebook_likes+movie_train$cast_total_facebook_likes+movie_train$budget+movie_train$title_year+</w:t>
      </w:r>
      <w:r w:rsidRPr="00DC462C">
        <w:rPr>
          <w:rStyle w:val="KeywordTok"/>
        </w:rPr>
        <w:t>factor</w:t>
      </w:r>
      <w:r w:rsidRPr="00DC462C">
        <w:rPr>
          <w:rStyle w:val="NormalTok"/>
        </w:rPr>
        <w:t>(movie_train$genres)+movie_train$duration*movie_train$num_voted_users+movie_train$num_voted_users*movie_train$num_user_for_reviews+movie_train$gross*movie_train$budget)</w:t>
      </w:r>
    </w:p>
    <w:p w14:paraId="5D941D7B" w14:textId="77777777" w:rsidR="00DC462C" w:rsidRDefault="00DC462C" w:rsidP="00DC462C">
      <w:pPr>
        <w:pStyle w:val="SourceCode"/>
        <w:rPr>
          <w:rStyle w:val="NormalTok"/>
        </w:rPr>
      </w:pPr>
      <w:r w:rsidRPr="00DC462C">
        <w:rPr>
          <w:rStyle w:val="KeywordTok"/>
        </w:rPr>
        <w:t>summary</w:t>
      </w:r>
      <w:r w:rsidRPr="00DC462C">
        <w:rPr>
          <w:rStyle w:val="NormalTok"/>
        </w:rPr>
        <w:t>(lm.full)</w:t>
      </w:r>
    </w:p>
    <w:p w14:paraId="652FD02C" w14:textId="77777777" w:rsidR="00DC462C" w:rsidRPr="00DC462C" w:rsidRDefault="00DC462C" w:rsidP="00DC462C">
      <w:pPr>
        <w:pStyle w:val="SourceCode"/>
        <w:rPr>
          <w:rStyle w:val="NormalTok"/>
        </w:rPr>
      </w:pPr>
      <w:r w:rsidRPr="00DC462C">
        <w:rPr>
          <w:rStyle w:val="NormalTok"/>
        </w:rPr>
        <w:t>Call:</w:t>
      </w:r>
    </w:p>
    <w:p w14:paraId="765210E2" w14:textId="77777777" w:rsidR="00DC462C" w:rsidRPr="00DC462C" w:rsidRDefault="00DC462C" w:rsidP="00DC462C">
      <w:pPr>
        <w:pStyle w:val="SourceCode"/>
        <w:rPr>
          <w:rStyle w:val="NormalTok"/>
        </w:rPr>
      </w:pPr>
      <w:r w:rsidRPr="00DC462C">
        <w:rPr>
          <w:rStyle w:val="NormalTok"/>
        </w:rPr>
        <w:t xml:space="preserve">lm(formula = movie_train$imdb_score ~ movie_train$num_voted_users + </w:t>
      </w:r>
    </w:p>
    <w:p w14:paraId="455E9354" w14:textId="77777777" w:rsidR="00DC462C" w:rsidRPr="00DC462C" w:rsidRDefault="00DC462C" w:rsidP="00DC462C">
      <w:pPr>
        <w:pStyle w:val="SourceCode"/>
        <w:rPr>
          <w:rStyle w:val="NormalTok"/>
        </w:rPr>
      </w:pPr>
      <w:r w:rsidRPr="00DC462C">
        <w:rPr>
          <w:rStyle w:val="NormalTok"/>
        </w:rPr>
        <w:t xml:space="preserve">    movie_train$num_critic_for_reviews + movie_train$num_user_for_reviews + </w:t>
      </w:r>
    </w:p>
    <w:p w14:paraId="5846E6A4" w14:textId="77777777" w:rsidR="00DC462C" w:rsidRPr="00DC462C" w:rsidRDefault="00DC462C" w:rsidP="00DC462C">
      <w:pPr>
        <w:pStyle w:val="SourceCode"/>
        <w:rPr>
          <w:rStyle w:val="NormalTok"/>
        </w:rPr>
      </w:pPr>
      <w:r w:rsidRPr="00DC462C">
        <w:rPr>
          <w:rStyle w:val="NormalTok"/>
        </w:rPr>
        <w:t xml:space="preserve">    movie_train$duration + movie_train$facenumber_in_poster + </w:t>
      </w:r>
    </w:p>
    <w:p w14:paraId="330AF559" w14:textId="77777777" w:rsidR="00DC462C" w:rsidRPr="00DC462C" w:rsidRDefault="00DC462C" w:rsidP="00DC462C">
      <w:pPr>
        <w:pStyle w:val="SourceCode"/>
        <w:rPr>
          <w:rStyle w:val="NormalTok"/>
        </w:rPr>
      </w:pPr>
      <w:r w:rsidRPr="00DC462C">
        <w:rPr>
          <w:rStyle w:val="NormalTok"/>
        </w:rPr>
        <w:t xml:space="preserve">    movie_train$gross + movie_train$movie_facebook_likes + movie_train$director_facebook_likes + </w:t>
      </w:r>
    </w:p>
    <w:p w14:paraId="46733405" w14:textId="77777777" w:rsidR="00DC462C" w:rsidRPr="00DC462C" w:rsidRDefault="00DC462C" w:rsidP="00DC462C">
      <w:pPr>
        <w:pStyle w:val="SourceCode"/>
        <w:rPr>
          <w:rStyle w:val="NormalTok"/>
        </w:rPr>
      </w:pPr>
      <w:r w:rsidRPr="00DC462C">
        <w:rPr>
          <w:rStyle w:val="NormalTok"/>
        </w:rPr>
        <w:t xml:space="preserve">    movie_train$cast_total_facebook_likes + movie_train$budget + </w:t>
      </w:r>
    </w:p>
    <w:p w14:paraId="4C9F71BE" w14:textId="77777777" w:rsidR="00DC462C" w:rsidRPr="00DC462C" w:rsidRDefault="00DC462C" w:rsidP="00DC462C">
      <w:pPr>
        <w:pStyle w:val="SourceCode"/>
        <w:rPr>
          <w:rStyle w:val="NormalTok"/>
        </w:rPr>
      </w:pPr>
      <w:r w:rsidRPr="00DC462C">
        <w:rPr>
          <w:rStyle w:val="NormalTok"/>
        </w:rPr>
        <w:t xml:space="preserve">    movie_train$title_year + factor(movie_train$genres) + movie_train$duration * </w:t>
      </w:r>
    </w:p>
    <w:p w14:paraId="1BDB5C45" w14:textId="77777777" w:rsidR="00DC462C" w:rsidRPr="00DC462C" w:rsidRDefault="00DC462C" w:rsidP="00DC462C">
      <w:pPr>
        <w:pStyle w:val="SourceCode"/>
        <w:rPr>
          <w:rStyle w:val="NormalTok"/>
        </w:rPr>
      </w:pPr>
      <w:r w:rsidRPr="00DC462C">
        <w:rPr>
          <w:rStyle w:val="NormalTok"/>
        </w:rPr>
        <w:t xml:space="preserve">    movie_train$num_voted_users + movie_train$num_voted_users * </w:t>
      </w:r>
    </w:p>
    <w:p w14:paraId="496F792A" w14:textId="77777777" w:rsidR="00DC462C" w:rsidRPr="00DC462C" w:rsidRDefault="00DC462C" w:rsidP="00DC462C">
      <w:pPr>
        <w:pStyle w:val="SourceCode"/>
        <w:rPr>
          <w:rStyle w:val="NormalTok"/>
        </w:rPr>
      </w:pPr>
      <w:r w:rsidRPr="00DC462C">
        <w:rPr>
          <w:rStyle w:val="NormalTok"/>
        </w:rPr>
        <w:t xml:space="preserve">    movie_train$num_user_for_reviews + movie_train$gross * movie_train$budget)</w:t>
      </w:r>
    </w:p>
    <w:p w14:paraId="54881FA4" w14:textId="77777777" w:rsidR="00DC462C" w:rsidRPr="00DC462C" w:rsidRDefault="00DC462C" w:rsidP="00DC462C">
      <w:pPr>
        <w:pStyle w:val="SourceCode"/>
        <w:rPr>
          <w:rStyle w:val="NormalTok"/>
        </w:rPr>
      </w:pPr>
    </w:p>
    <w:p w14:paraId="0532B930" w14:textId="77777777" w:rsidR="00DC462C" w:rsidRPr="00DC462C" w:rsidRDefault="00DC462C" w:rsidP="00DC462C">
      <w:pPr>
        <w:pStyle w:val="SourceCode"/>
        <w:rPr>
          <w:rStyle w:val="NormalTok"/>
        </w:rPr>
      </w:pPr>
      <w:r w:rsidRPr="00DC462C">
        <w:rPr>
          <w:rStyle w:val="NormalTok"/>
        </w:rPr>
        <w:t>Residuals:</w:t>
      </w:r>
    </w:p>
    <w:p w14:paraId="05F71B6A" w14:textId="77777777" w:rsidR="00DC462C" w:rsidRPr="00DC462C" w:rsidRDefault="00DC462C" w:rsidP="00DC462C">
      <w:pPr>
        <w:pStyle w:val="SourceCode"/>
        <w:rPr>
          <w:rStyle w:val="NormalTok"/>
        </w:rPr>
      </w:pPr>
      <w:r w:rsidRPr="00DC462C">
        <w:rPr>
          <w:rStyle w:val="NormalTok"/>
        </w:rPr>
        <w:t xml:space="preserve">    Min      1Q  Median      3Q     Max </w:t>
      </w:r>
    </w:p>
    <w:p w14:paraId="73E37517" w14:textId="77777777" w:rsidR="00DC462C" w:rsidRPr="00DC462C" w:rsidRDefault="00DC462C" w:rsidP="00DC462C">
      <w:pPr>
        <w:pStyle w:val="SourceCode"/>
        <w:rPr>
          <w:rStyle w:val="NormalTok"/>
        </w:rPr>
      </w:pPr>
      <w:r w:rsidRPr="00DC462C">
        <w:rPr>
          <w:rStyle w:val="NormalTok"/>
        </w:rPr>
        <w:t xml:space="preserve">-4.1019 -0.3741  0.0885  0.4895  2.1395 </w:t>
      </w:r>
    </w:p>
    <w:p w14:paraId="780FED69" w14:textId="77777777" w:rsidR="00DC462C" w:rsidRPr="00DC462C" w:rsidRDefault="00DC462C" w:rsidP="00DC462C">
      <w:pPr>
        <w:pStyle w:val="SourceCode"/>
        <w:rPr>
          <w:rStyle w:val="NormalTok"/>
        </w:rPr>
      </w:pPr>
    </w:p>
    <w:p w14:paraId="1613D14E" w14:textId="77777777" w:rsidR="00DC462C" w:rsidRPr="00DC462C" w:rsidRDefault="00DC462C" w:rsidP="00DC462C">
      <w:pPr>
        <w:pStyle w:val="SourceCode"/>
        <w:rPr>
          <w:rStyle w:val="NormalTok"/>
        </w:rPr>
      </w:pPr>
      <w:r w:rsidRPr="00DC462C">
        <w:rPr>
          <w:rStyle w:val="NormalTok"/>
        </w:rPr>
        <w:t>Coefficients:</w:t>
      </w:r>
    </w:p>
    <w:p w14:paraId="11515011" w14:textId="77777777" w:rsidR="00DC462C" w:rsidRPr="00DC462C" w:rsidRDefault="00DC462C" w:rsidP="00DC462C">
      <w:pPr>
        <w:pStyle w:val="SourceCode"/>
        <w:rPr>
          <w:rStyle w:val="NormalTok"/>
        </w:rPr>
      </w:pPr>
      <w:r w:rsidRPr="00DC462C">
        <w:rPr>
          <w:rStyle w:val="NormalTok"/>
        </w:rPr>
        <w:lastRenderedPageBreak/>
        <w:t xml:space="preserve">                                                               Estimate Std. Error</w:t>
      </w:r>
    </w:p>
    <w:p w14:paraId="77794E86" w14:textId="77777777" w:rsidR="00DC462C" w:rsidRPr="00DC462C" w:rsidRDefault="00DC462C" w:rsidP="00DC462C">
      <w:pPr>
        <w:pStyle w:val="SourceCode"/>
        <w:rPr>
          <w:rStyle w:val="NormalTok"/>
        </w:rPr>
      </w:pPr>
      <w:r w:rsidRPr="00DC462C">
        <w:rPr>
          <w:rStyle w:val="NormalTok"/>
        </w:rPr>
        <w:t>(Intercept)                                                   4.559e+01  3.821e+00</w:t>
      </w:r>
    </w:p>
    <w:p w14:paraId="03C66D49" w14:textId="77777777" w:rsidR="00DC462C" w:rsidRPr="00DC462C" w:rsidRDefault="00DC462C" w:rsidP="00DC462C">
      <w:pPr>
        <w:pStyle w:val="SourceCode"/>
        <w:rPr>
          <w:rStyle w:val="NormalTok"/>
        </w:rPr>
      </w:pPr>
      <w:r w:rsidRPr="00DC462C">
        <w:rPr>
          <w:rStyle w:val="NormalTok"/>
        </w:rPr>
        <w:t>movie_train$num_voted_users                                   8.574e-06  5.307e-07</w:t>
      </w:r>
    </w:p>
    <w:p w14:paraId="6E5B2DB5" w14:textId="77777777" w:rsidR="00DC462C" w:rsidRPr="00DC462C" w:rsidRDefault="00DC462C" w:rsidP="00DC462C">
      <w:pPr>
        <w:pStyle w:val="SourceCode"/>
        <w:rPr>
          <w:rStyle w:val="NormalTok"/>
        </w:rPr>
      </w:pPr>
      <w:r w:rsidRPr="00DC462C">
        <w:rPr>
          <w:rStyle w:val="NormalTok"/>
        </w:rPr>
        <w:t>movie_train$num_critic_for_reviews                            2.287e-03  2.484e-04</w:t>
      </w:r>
    </w:p>
    <w:p w14:paraId="3AF56EB1" w14:textId="77777777" w:rsidR="00DC462C" w:rsidRPr="00DC462C" w:rsidRDefault="00DC462C" w:rsidP="00DC462C">
      <w:pPr>
        <w:pStyle w:val="SourceCode"/>
        <w:rPr>
          <w:rStyle w:val="NormalTok"/>
        </w:rPr>
      </w:pPr>
      <w:r w:rsidRPr="00DC462C">
        <w:rPr>
          <w:rStyle w:val="NormalTok"/>
        </w:rPr>
        <w:t>movie_train$num_user_for_reviews                             -3.272e-04  7.929e-05</w:t>
      </w:r>
    </w:p>
    <w:p w14:paraId="74A4528A" w14:textId="77777777" w:rsidR="00DC462C" w:rsidRPr="00DC462C" w:rsidRDefault="00DC462C" w:rsidP="00DC462C">
      <w:pPr>
        <w:pStyle w:val="SourceCode"/>
        <w:rPr>
          <w:rStyle w:val="NormalTok"/>
        </w:rPr>
      </w:pPr>
      <w:r w:rsidRPr="00DC462C">
        <w:rPr>
          <w:rStyle w:val="NormalTok"/>
        </w:rPr>
        <w:t>movie_train$duration                                          1.466e-02  1.070e-03</w:t>
      </w:r>
    </w:p>
    <w:p w14:paraId="5EFF7AF5" w14:textId="77777777" w:rsidR="00DC462C" w:rsidRPr="00DC462C" w:rsidRDefault="00DC462C" w:rsidP="00DC462C">
      <w:pPr>
        <w:pStyle w:val="SourceCode"/>
        <w:rPr>
          <w:rStyle w:val="NormalTok"/>
        </w:rPr>
      </w:pPr>
      <w:r w:rsidRPr="00DC462C">
        <w:rPr>
          <w:rStyle w:val="NormalTok"/>
        </w:rPr>
        <w:t>movie_train$facenumber_in_poster                             -2.074e-02  7.387e-03</w:t>
      </w:r>
    </w:p>
    <w:p w14:paraId="0A1CE88B" w14:textId="77777777" w:rsidR="00DC462C" w:rsidRPr="00DC462C" w:rsidRDefault="00DC462C" w:rsidP="00DC462C">
      <w:pPr>
        <w:pStyle w:val="SourceCode"/>
        <w:rPr>
          <w:rStyle w:val="NormalTok"/>
        </w:rPr>
      </w:pPr>
      <w:r w:rsidRPr="00DC462C">
        <w:rPr>
          <w:rStyle w:val="NormalTok"/>
        </w:rPr>
        <w:t>movie_train$gross                                            -1.632e-09  4.448e-10</w:t>
      </w:r>
    </w:p>
    <w:p w14:paraId="1211C051" w14:textId="77777777" w:rsidR="00DC462C" w:rsidRPr="00DC462C" w:rsidRDefault="00DC462C" w:rsidP="00DC462C">
      <w:pPr>
        <w:pStyle w:val="SourceCode"/>
        <w:rPr>
          <w:rStyle w:val="NormalTok"/>
        </w:rPr>
      </w:pPr>
      <w:r w:rsidRPr="00DC462C">
        <w:rPr>
          <w:rStyle w:val="NormalTok"/>
        </w:rPr>
        <w:t>movie_train$movie_facebook_likes                             -1.518e-06  1.105e-06</w:t>
      </w:r>
    </w:p>
    <w:p w14:paraId="4E0B9028" w14:textId="77777777" w:rsidR="00DC462C" w:rsidRPr="00DC462C" w:rsidRDefault="00DC462C" w:rsidP="00DC462C">
      <w:pPr>
        <w:pStyle w:val="SourceCode"/>
        <w:rPr>
          <w:rStyle w:val="NormalTok"/>
        </w:rPr>
      </w:pPr>
      <w:r w:rsidRPr="00DC462C">
        <w:rPr>
          <w:rStyle w:val="NormalTok"/>
        </w:rPr>
        <w:t>movie_train$director_facebook_likes                           1.685e-06  4.839e-06</w:t>
      </w:r>
    </w:p>
    <w:p w14:paraId="2CA6393B" w14:textId="77777777" w:rsidR="00DC462C" w:rsidRPr="00DC462C" w:rsidRDefault="00DC462C" w:rsidP="00DC462C">
      <w:pPr>
        <w:pStyle w:val="SourceCode"/>
        <w:rPr>
          <w:rStyle w:val="NormalTok"/>
        </w:rPr>
      </w:pPr>
      <w:r w:rsidRPr="00DC462C">
        <w:rPr>
          <w:rStyle w:val="NormalTok"/>
        </w:rPr>
        <w:t>movie_train$cast_total_facebook_likes                         8.757e-07  7.410e-07</w:t>
      </w:r>
    </w:p>
    <w:p w14:paraId="7FEE5915" w14:textId="77777777" w:rsidR="00DC462C" w:rsidRPr="00DC462C" w:rsidRDefault="00DC462C" w:rsidP="00DC462C">
      <w:pPr>
        <w:pStyle w:val="SourceCode"/>
        <w:rPr>
          <w:rStyle w:val="NormalTok"/>
        </w:rPr>
      </w:pPr>
      <w:r w:rsidRPr="00DC462C">
        <w:rPr>
          <w:rStyle w:val="NormalTok"/>
        </w:rPr>
        <w:t>movie_train$budget                                           -6.211e-09  6.349e-10</w:t>
      </w:r>
    </w:p>
    <w:p w14:paraId="75DC73DC" w14:textId="77777777" w:rsidR="00DC462C" w:rsidRPr="00DC462C" w:rsidRDefault="00DC462C" w:rsidP="00DC462C">
      <w:pPr>
        <w:pStyle w:val="SourceCode"/>
        <w:rPr>
          <w:rStyle w:val="NormalTok"/>
        </w:rPr>
      </w:pPr>
      <w:r w:rsidRPr="00DC462C">
        <w:rPr>
          <w:rStyle w:val="NormalTok"/>
        </w:rPr>
        <w:t>movie_train$title_year                                       -2.068e-02  1.903e-03</w:t>
      </w:r>
    </w:p>
    <w:p w14:paraId="2555BB3B" w14:textId="77777777" w:rsidR="00DC462C" w:rsidRPr="00DC462C" w:rsidRDefault="00DC462C" w:rsidP="00DC462C">
      <w:pPr>
        <w:pStyle w:val="SourceCode"/>
        <w:rPr>
          <w:rStyle w:val="NormalTok"/>
        </w:rPr>
      </w:pPr>
      <w:r w:rsidRPr="00DC462C">
        <w:rPr>
          <w:rStyle w:val="NormalTok"/>
        </w:rPr>
        <w:t>factor(movie_train$genres)Adventure                           3.250e-01  5.665e-02</w:t>
      </w:r>
    </w:p>
    <w:p w14:paraId="64FC8718" w14:textId="77777777" w:rsidR="00DC462C" w:rsidRPr="00DC462C" w:rsidRDefault="00DC462C" w:rsidP="00DC462C">
      <w:pPr>
        <w:pStyle w:val="SourceCode"/>
        <w:rPr>
          <w:rStyle w:val="NormalTok"/>
        </w:rPr>
      </w:pPr>
      <w:r w:rsidRPr="00DC462C">
        <w:rPr>
          <w:rStyle w:val="NormalTok"/>
        </w:rPr>
        <w:t>factor(movie_train$genres)Animation                           7.116e-01  1.420e-01</w:t>
      </w:r>
    </w:p>
    <w:p w14:paraId="46D79A8E" w14:textId="77777777" w:rsidR="00DC462C" w:rsidRPr="00DC462C" w:rsidRDefault="00DC462C" w:rsidP="00DC462C">
      <w:pPr>
        <w:pStyle w:val="SourceCode"/>
        <w:rPr>
          <w:rStyle w:val="NormalTok"/>
        </w:rPr>
      </w:pPr>
      <w:r w:rsidRPr="00DC462C">
        <w:rPr>
          <w:rStyle w:val="NormalTok"/>
        </w:rPr>
        <w:t>factor(movie_train$genres)Biography                           6.290e-01  7.941e-02</w:t>
      </w:r>
    </w:p>
    <w:p w14:paraId="58511692" w14:textId="77777777" w:rsidR="00DC462C" w:rsidRPr="00DC462C" w:rsidRDefault="00DC462C" w:rsidP="00DC462C">
      <w:pPr>
        <w:pStyle w:val="SourceCode"/>
        <w:rPr>
          <w:rStyle w:val="NormalTok"/>
        </w:rPr>
      </w:pPr>
      <w:r w:rsidRPr="00DC462C">
        <w:rPr>
          <w:rStyle w:val="NormalTok"/>
        </w:rPr>
        <w:t>factor(movie_train$genres)Comedy                              1.552e-01  4.534e-02</w:t>
      </w:r>
    </w:p>
    <w:p w14:paraId="39DBC8D7" w14:textId="77777777" w:rsidR="00DC462C" w:rsidRPr="00DC462C" w:rsidRDefault="00DC462C" w:rsidP="00DC462C">
      <w:pPr>
        <w:pStyle w:val="SourceCode"/>
        <w:rPr>
          <w:rStyle w:val="NormalTok"/>
        </w:rPr>
      </w:pPr>
      <w:r w:rsidRPr="00DC462C">
        <w:rPr>
          <w:rStyle w:val="NormalTok"/>
        </w:rPr>
        <w:t>factor(movie_train$genres)Crime                               4.541e-01  6.652e-02</w:t>
      </w:r>
    </w:p>
    <w:p w14:paraId="3FB4A5DD" w14:textId="77777777" w:rsidR="00DC462C" w:rsidRPr="00DC462C" w:rsidRDefault="00DC462C" w:rsidP="00DC462C">
      <w:pPr>
        <w:pStyle w:val="SourceCode"/>
        <w:rPr>
          <w:rStyle w:val="NormalTok"/>
        </w:rPr>
      </w:pPr>
      <w:r w:rsidRPr="00DC462C">
        <w:rPr>
          <w:rStyle w:val="NormalTok"/>
        </w:rPr>
        <w:lastRenderedPageBreak/>
        <w:t>factor(movie_train$genres)Documentary                         1.281e+00  1.678e-01</w:t>
      </w:r>
    </w:p>
    <w:p w14:paraId="104BED40" w14:textId="77777777" w:rsidR="00DC462C" w:rsidRPr="00DC462C" w:rsidRDefault="00DC462C" w:rsidP="00DC462C">
      <w:pPr>
        <w:pStyle w:val="SourceCode"/>
        <w:rPr>
          <w:rStyle w:val="NormalTok"/>
        </w:rPr>
      </w:pPr>
      <w:r w:rsidRPr="00DC462C">
        <w:rPr>
          <w:rStyle w:val="NormalTok"/>
        </w:rPr>
        <w:t>factor(movie_train$genres)Drama                               4.848e-01  5.119e-02</w:t>
      </w:r>
    </w:p>
    <w:p w14:paraId="4BD95B2F" w14:textId="77777777" w:rsidR="00DC462C" w:rsidRPr="00DC462C" w:rsidRDefault="00DC462C" w:rsidP="00DC462C">
      <w:pPr>
        <w:pStyle w:val="SourceCode"/>
        <w:rPr>
          <w:rStyle w:val="NormalTok"/>
        </w:rPr>
      </w:pPr>
      <w:r w:rsidRPr="00DC462C">
        <w:rPr>
          <w:rStyle w:val="NormalTok"/>
        </w:rPr>
        <w:t>factor(movie_train$genres)Family                              3.485e-01  4.427e-01</w:t>
      </w:r>
    </w:p>
    <w:p w14:paraId="6C8BF6FC" w14:textId="77777777" w:rsidR="00DC462C" w:rsidRPr="00DC462C" w:rsidRDefault="00DC462C" w:rsidP="00DC462C">
      <w:pPr>
        <w:pStyle w:val="SourceCode"/>
        <w:rPr>
          <w:rStyle w:val="NormalTok"/>
        </w:rPr>
      </w:pPr>
      <w:r w:rsidRPr="00DC462C">
        <w:rPr>
          <w:rStyle w:val="NormalTok"/>
        </w:rPr>
        <w:t>factor(movie_train$genres)Fantasy                            -1.782e-01  1.465e-01</w:t>
      </w:r>
    </w:p>
    <w:p w14:paraId="508F0460" w14:textId="77777777" w:rsidR="00DC462C" w:rsidRPr="00DC462C" w:rsidRDefault="00DC462C" w:rsidP="00DC462C">
      <w:pPr>
        <w:pStyle w:val="SourceCode"/>
        <w:rPr>
          <w:rStyle w:val="NormalTok"/>
        </w:rPr>
      </w:pPr>
      <w:r w:rsidRPr="00DC462C">
        <w:rPr>
          <w:rStyle w:val="NormalTok"/>
        </w:rPr>
        <w:t>factor(movie_train$genres)Horror                             -3.663e-01  8.136e-02</w:t>
      </w:r>
    </w:p>
    <w:p w14:paraId="19A7C732" w14:textId="77777777" w:rsidR="00DC462C" w:rsidRPr="00DC462C" w:rsidRDefault="00DC462C" w:rsidP="00DC462C">
      <w:pPr>
        <w:pStyle w:val="SourceCode"/>
        <w:rPr>
          <w:rStyle w:val="NormalTok"/>
        </w:rPr>
      </w:pPr>
      <w:r w:rsidRPr="00DC462C">
        <w:rPr>
          <w:rStyle w:val="NormalTok"/>
        </w:rPr>
        <w:t>factor(movie_train$genres)Musical                             3.270e-01  7.627e-01</w:t>
      </w:r>
    </w:p>
    <w:p w14:paraId="5491875B" w14:textId="77777777" w:rsidR="00DC462C" w:rsidRPr="00DC462C" w:rsidRDefault="00DC462C" w:rsidP="00DC462C">
      <w:pPr>
        <w:pStyle w:val="SourceCode"/>
        <w:rPr>
          <w:rStyle w:val="NormalTok"/>
        </w:rPr>
      </w:pPr>
      <w:r w:rsidRPr="00DC462C">
        <w:rPr>
          <w:rStyle w:val="NormalTok"/>
        </w:rPr>
        <w:t>factor(movie_train$genres)Mystery                             1.861e-01  2.067e-01</w:t>
      </w:r>
    </w:p>
    <w:p w14:paraId="6E027EC1" w14:textId="77777777" w:rsidR="00DC462C" w:rsidRPr="00DC462C" w:rsidRDefault="00DC462C" w:rsidP="00DC462C">
      <w:pPr>
        <w:pStyle w:val="SourceCode"/>
        <w:rPr>
          <w:rStyle w:val="NormalTok"/>
        </w:rPr>
      </w:pPr>
      <w:r w:rsidRPr="00DC462C">
        <w:rPr>
          <w:rStyle w:val="NormalTok"/>
        </w:rPr>
        <w:t>factor(movie_train$genres)Romance                             8.519e-01  7.608e-01</w:t>
      </w:r>
    </w:p>
    <w:p w14:paraId="70C5A400" w14:textId="77777777" w:rsidR="00DC462C" w:rsidRPr="00DC462C" w:rsidRDefault="00DC462C" w:rsidP="00DC462C">
      <w:pPr>
        <w:pStyle w:val="SourceCode"/>
        <w:rPr>
          <w:rStyle w:val="NormalTok"/>
        </w:rPr>
      </w:pPr>
      <w:r w:rsidRPr="00DC462C">
        <w:rPr>
          <w:rStyle w:val="NormalTok"/>
        </w:rPr>
        <w:t>factor(movie_train$genres)Sci-Fi                              2.869e-01  3.821e-01</w:t>
      </w:r>
    </w:p>
    <w:p w14:paraId="693197CC" w14:textId="77777777" w:rsidR="00DC462C" w:rsidRPr="00DC462C" w:rsidRDefault="00DC462C" w:rsidP="00DC462C">
      <w:pPr>
        <w:pStyle w:val="SourceCode"/>
        <w:rPr>
          <w:rStyle w:val="NormalTok"/>
        </w:rPr>
      </w:pPr>
      <w:r w:rsidRPr="00DC462C">
        <w:rPr>
          <w:rStyle w:val="NormalTok"/>
        </w:rPr>
        <w:t>factor(movie_train$genres)Western                             9.181e-01  7.642e-01</w:t>
      </w:r>
    </w:p>
    <w:p w14:paraId="2E995A6E" w14:textId="77777777" w:rsidR="00DC462C" w:rsidRPr="00DC462C" w:rsidRDefault="00DC462C" w:rsidP="00DC462C">
      <w:pPr>
        <w:pStyle w:val="SourceCode"/>
        <w:rPr>
          <w:rStyle w:val="NormalTok"/>
        </w:rPr>
      </w:pPr>
      <w:r w:rsidRPr="00DC462C">
        <w:rPr>
          <w:rStyle w:val="NormalTok"/>
        </w:rPr>
        <w:t>movie_train$num_voted_users:movie_train$duration             -3.497e-08  3.921e-09</w:t>
      </w:r>
    </w:p>
    <w:p w14:paraId="4C2F0853" w14:textId="77777777" w:rsidR="00DC462C" w:rsidRPr="00DC462C" w:rsidRDefault="00DC462C" w:rsidP="00DC462C">
      <w:pPr>
        <w:pStyle w:val="SourceCode"/>
        <w:rPr>
          <w:rStyle w:val="NormalTok"/>
        </w:rPr>
      </w:pPr>
      <w:r w:rsidRPr="00DC462C">
        <w:rPr>
          <w:rStyle w:val="NormalTok"/>
        </w:rPr>
        <w:t>movie_train$num_voted_users:movie_train$num_user_for_reviews -4.250e-10  1.264e-10</w:t>
      </w:r>
    </w:p>
    <w:p w14:paraId="435F343D" w14:textId="77777777" w:rsidR="00DC462C" w:rsidRPr="00DC462C" w:rsidRDefault="00DC462C" w:rsidP="00DC462C">
      <w:pPr>
        <w:pStyle w:val="SourceCode"/>
        <w:rPr>
          <w:rStyle w:val="NormalTok"/>
        </w:rPr>
      </w:pPr>
      <w:r w:rsidRPr="00DC462C">
        <w:rPr>
          <w:rStyle w:val="NormalTok"/>
        </w:rPr>
        <w:t>movie_train$gross:movie_train$budget                          1.558e-17  3.088e-18</w:t>
      </w:r>
    </w:p>
    <w:p w14:paraId="3663EB11" w14:textId="77777777" w:rsidR="00DC462C" w:rsidRPr="00DC462C" w:rsidRDefault="00DC462C" w:rsidP="00DC462C">
      <w:pPr>
        <w:pStyle w:val="SourceCode"/>
        <w:rPr>
          <w:rStyle w:val="NormalTok"/>
        </w:rPr>
      </w:pPr>
      <w:r w:rsidRPr="00DC462C">
        <w:rPr>
          <w:rStyle w:val="NormalTok"/>
        </w:rPr>
        <w:t xml:space="preserve">                                                             t value Pr(&gt;|t|)    </w:t>
      </w:r>
    </w:p>
    <w:p w14:paraId="323DBC06" w14:textId="77777777" w:rsidR="00DC462C" w:rsidRPr="00DC462C" w:rsidRDefault="00DC462C" w:rsidP="00DC462C">
      <w:pPr>
        <w:pStyle w:val="SourceCode"/>
        <w:rPr>
          <w:rStyle w:val="NormalTok"/>
        </w:rPr>
      </w:pPr>
      <w:r w:rsidRPr="00DC462C">
        <w:rPr>
          <w:rStyle w:val="NormalTok"/>
        </w:rPr>
        <w:t>(Intercept)                                                   11.931  &lt; 2e-16 ***</w:t>
      </w:r>
    </w:p>
    <w:p w14:paraId="05630BA6" w14:textId="77777777" w:rsidR="00DC462C" w:rsidRPr="00DC462C" w:rsidRDefault="00DC462C" w:rsidP="00DC462C">
      <w:pPr>
        <w:pStyle w:val="SourceCode"/>
        <w:rPr>
          <w:rStyle w:val="NormalTok"/>
        </w:rPr>
      </w:pPr>
      <w:r w:rsidRPr="00DC462C">
        <w:rPr>
          <w:rStyle w:val="NormalTok"/>
        </w:rPr>
        <w:t>movie_train$num_voted_users                                   16.155  &lt; 2e-16 ***</w:t>
      </w:r>
    </w:p>
    <w:p w14:paraId="43C28E23" w14:textId="77777777" w:rsidR="00DC462C" w:rsidRPr="00DC462C" w:rsidRDefault="00DC462C" w:rsidP="00DC462C">
      <w:pPr>
        <w:pStyle w:val="SourceCode"/>
        <w:rPr>
          <w:rStyle w:val="NormalTok"/>
        </w:rPr>
      </w:pPr>
      <w:r w:rsidRPr="00DC462C">
        <w:rPr>
          <w:rStyle w:val="NormalTok"/>
        </w:rPr>
        <w:t>movie_train$num_critic_for_reviews                             9.205  &lt; 2e-16 ***</w:t>
      </w:r>
    </w:p>
    <w:p w14:paraId="19D39C59" w14:textId="77777777" w:rsidR="00DC462C" w:rsidRPr="00DC462C" w:rsidRDefault="00DC462C" w:rsidP="00DC462C">
      <w:pPr>
        <w:pStyle w:val="SourceCode"/>
        <w:rPr>
          <w:rStyle w:val="NormalTok"/>
        </w:rPr>
      </w:pPr>
      <w:r w:rsidRPr="00DC462C">
        <w:rPr>
          <w:rStyle w:val="NormalTok"/>
        </w:rPr>
        <w:t>movie_train$num_user_for_reviews                              -4.127 3.79e-05 ***</w:t>
      </w:r>
    </w:p>
    <w:p w14:paraId="6621CEAF" w14:textId="77777777" w:rsidR="00DC462C" w:rsidRPr="00DC462C" w:rsidRDefault="00DC462C" w:rsidP="00DC462C">
      <w:pPr>
        <w:pStyle w:val="SourceCode"/>
        <w:rPr>
          <w:rStyle w:val="NormalTok"/>
        </w:rPr>
      </w:pPr>
      <w:r w:rsidRPr="00DC462C">
        <w:rPr>
          <w:rStyle w:val="NormalTok"/>
        </w:rPr>
        <w:lastRenderedPageBreak/>
        <w:t>movie_train$duration                                          13.709  &lt; 2e-16 ***</w:t>
      </w:r>
    </w:p>
    <w:p w14:paraId="3A02ECF0" w14:textId="77777777" w:rsidR="00DC462C" w:rsidRPr="00DC462C" w:rsidRDefault="00DC462C" w:rsidP="00DC462C">
      <w:pPr>
        <w:pStyle w:val="SourceCode"/>
        <w:rPr>
          <w:rStyle w:val="NormalTok"/>
        </w:rPr>
      </w:pPr>
      <w:r w:rsidRPr="00DC462C">
        <w:rPr>
          <w:rStyle w:val="NormalTok"/>
        </w:rPr>
        <w:t xml:space="preserve">movie_train$facenumber_in_poster                              -2.808 0.005023 ** </w:t>
      </w:r>
    </w:p>
    <w:p w14:paraId="1D48731B" w14:textId="77777777" w:rsidR="00DC462C" w:rsidRPr="00DC462C" w:rsidRDefault="00DC462C" w:rsidP="00DC462C">
      <w:pPr>
        <w:pStyle w:val="SourceCode"/>
        <w:rPr>
          <w:rStyle w:val="NormalTok"/>
        </w:rPr>
      </w:pPr>
      <w:r w:rsidRPr="00DC462C">
        <w:rPr>
          <w:rStyle w:val="NormalTok"/>
        </w:rPr>
        <w:t>movie_train$gross                                             -3.669 0.000249 ***</w:t>
      </w:r>
    </w:p>
    <w:p w14:paraId="7F7483F5" w14:textId="77777777" w:rsidR="00DC462C" w:rsidRPr="00DC462C" w:rsidRDefault="00DC462C" w:rsidP="00DC462C">
      <w:pPr>
        <w:pStyle w:val="SourceCode"/>
        <w:rPr>
          <w:rStyle w:val="NormalTok"/>
        </w:rPr>
      </w:pPr>
      <w:r w:rsidRPr="00DC462C">
        <w:rPr>
          <w:rStyle w:val="NormalTok"/>
        </w:rPr>
        <w:t xml:space="preserve">movie_train$movie_facebook_likes                              -1.374 0.169453    </w:t>
      </w:r>
    </w:p>
    <w:p w14:paraId="33F75434" w14:textId="77777777" w:rsidR="00DC462C" w:rsidRPr="00DC462C" w:rsidRDefault="00DC462C" w:rsidP="00DC462C">
      <w:pPr>
        <w:pStyle w:val="SourceCode"/>
        <w:rPr>
          <w:rStyle w:val="NormalTok"/>
        </w:rPr>
      </w:pPr>
      <w:r w:rsidRPr="00DC462C">
        <w:rPr>
          <w:rStyle w:val="NormalTok"/>
        </w:rPr>
        <w:t xml:space="preserve">movie_train$director_facebook_likes                            0.348 0.727767    </w:t>
      </w:r>
    </w:p>
    <w:p w14:paraId="32660EA8" w14:textId="77777777" w:rsidR="00DC462C" w:rsidRPr="00DC462C" w:rsidRDefault="00DC462C" w:rsidP="00DC462C">
      <w:pPr>
        <w:pStyle w:val="SourceCode"/>
        <w:rPr>
          <w:rStyle w:val="NormalTok"/>
        </w:rPr>
      </w:pPr>
      <w:r w:rsidRPr="00DC462C">
        <w:rPr>
          <w:rStyle w:val="NormalTok"/>
        </w:rPr>
        <w:t xml:space="preserve">movie_train$cast_total_facebook_likes                          1.182 0.237372    </w:t>
      </w:r>
    </w:p>
    <w:p w14:paraId="104D0C9D" w14:textId="77777777" w:rsidR="00DC462C" w:rsidRPr="00DC462C" w:rsidRDefault="00DC462C" w:rsidP="00DC462C">
      <w:pPr>
        <w:pStyle w:val="SourceCode"/>
        <w:rPr>
          <w:rStyle w:val="NormalTok"/>
        </w:rPr>
      </w:pPr>
      <w:r w:rsidRPr="00DC462C">
        <w:rPr>
          <w:rStyle w:val="NormalTok"/>
        </w:rPr>
        <w:t>movie_train$budget                                            -9.783  &lt; 2e-16 ***</w:t>
      </w:r>
    </w:p>
    <w:p w14:paraId="76E9A4BF" w14:textId="77777777" w:rsidR="00DC462C" w:rsidRPr="00DC462C" w:rsidRDefault="00DC462C" w:rsidP="00DC462C">
      <w:pPr>
        <w:pStyle w:val="SourceCode"/>
        <w:rPr>
          <w:rStyle w:val="NormalTok"/>
        </w:rPr>
      </w:pPr>
      <w:r w:rsidRPr="00DC462C">
        <w:rPr>
          <w:rStyle w:val="NormalTok"/>
        </w:rPr>
        <w:t>movie_train$title_year                                       -10.866  &lt; 2e-16 ***</w:t>
      </w:r>
    </w:p>
    <w:p w14:paraId="7C6218B0" w14:textId="77777777" w:rsidR="00DC462C" w:rsidRPr="00DC462C" w:rsidRDefault="00DC462C" w:rsidP="00DC462C">
      <w:pPr>
        <w:pStyle w:val="SourceCode"/>
        <w:rPr>
          <w:rStyle w:val="NormalTok"/>
        </w:rPr>
      </w:pPr>
      <w:r w:rsidRPr="00DC462C">
        <w:rPr>
          <w:rStyle w:val="NormalTok"/>
        </w:rPr>
        <w:t>factor(movie_train$genres)Adventure                            5.736 1.08e-08 ***</w:t>
      </w:r>
    </w:p>
    <w:p w14:paraId="5A5A07F4" w14:textId="77777777" w:rsidR="00DC462C" w:rsidRPr="00DC462C" w:rsidRDefault="00DC462C" w:rsidP="00DC462C">
      <w:pPr>
        <w:pStyle w:val="SourceCode"/>
        <w:rPr>
          <w:rStyle w:val="NormalTok"/>
        </w:rPr>
      </w:pPr>
      <w:r w:rsidRPr="00DC462C">
        <w:rPr>
          <w:rStyle w:val="NormalTok"/>
        </w:rPr>
        <w:t>factor(movie_train$genres)Animation                            5.011 5.76e-07 ***</w:t>
      </w:r>
    </w:p>
    <w:p w14:paraId="4AF00AC2" w14:textId="77777777" w:rsidR="00DC462C" w:rsidRPr="00DC462C" w:rsidRDefault="00DC462C" w:rsidP="00DC462C">
      <w:pPr>
        <w:pStyle w:val="SourceCode"/>
        <w:rPr>
          <w:rStyle w:val="NormalTok"/>
        </w:rPr>
      </w:pPr>
      <w:r w:rsidRPr="00DC462C">
        <w:rPr>
          <w:rStyle w:val="NormalTok"/>
        </w:rPr>
        <w:t>factor(movie_train$genres)Biography                            7.922 3.42e-15 ***</w:t>
      </w:r>
    </w:p>
    <w:p w14:paraId="75D99CA0" w14:textId="77777777" w:rsidR="00DC462C" w:rsidRPr="00DC462C" w:rsidRDefault="00DC462C" w:rsidP="00DC462C">
      <w:pPr>
        <w:pStyle w:val="SourceCode"/>
        <w:rPr>
          <w:rStyle w:val="NormalTok"/>
        </w:rPr>
      </w:pPr>
      <w:r w:rsidRPr="00DC462C">
        <w:rPr>
          <w:rStyle w:val="NormalTok"/>
        </w:rPr>
        <w:t>factor(movie_train$genres)Comedy                               3.423 0.000630 ***</w:t>
      </w:r>
    </w:p>
    <w:p w14:paraId="385A9266" w14:textId="77777777" w:rsidR="00DC462C" w:rsidRPr="00DC462C" w:rsidRDefault="00DC462C" w:rsidP="00DC462C">
      <w:pPr>
        <w:pStyle w:val="SourceCode"/>
        <w:rPr>
          <w:rStyle w:val="NormalTok"/>
        </w:rPr>
      </w:pPr>
      <w:r w:rsidRPr="00DC462C">
        <w:rPr>
          <w:rStyle w:val="NormalTok"/>
        </w:rPr>
        <w:t>factor(movie_train$genres)Crime                                6.826 1.08e-11 ***</w:t>
      </w:r>
    </w:p>
    <w:p w14:paraId="05AF18AB" w14:textId="77777777" w:rsidR="00DC462C" w:rsidRPr="00DC462C" w:rsidRDefault="00DC462C" w:rsidP="00DC462C">
      <w:pPr>
        <w:pStyle w:val="SourceCode"/>
        <w:rPr>
          <w:rStyle w:val="NormalTok"/>
        </w:rPr>
      </w:pPr>
      <w:r w:rsidRPr="00DC462C">
        <w:rPr>
          <w:rStyle w:val="NormalTok"/>
        </w:rPr>
        <w:t>factor(movie_train$genres)Documentary                          7.635 3.14e-14 ***</w:t>
      </w:r>
    </w:p>
    <w:p w14:paraId="295201C8" w14:textId="77777777" w:rsidR="00DC462C" w:rsidRPr="00DC462C" w:rsidRDefault="00DC462C" w:rsidP="00DC462C">
      <w:pPr>
        <w:pStyle w:val="SourceCode"/>
        <w:rPr>
          <w:rStyle w:val="NormalTok"/>
        </w:rPr>
      </w:pPr>
      <w:r w:rsidRPr="00DC462C">
        <w:rPr>
          <w:rStyle w:val="NormalTok"/>
        </w:rPr>
        <w:t>factor(movie_train$genres)Drama                                9.471  &lt; 2e-16 ***</w:t>
      </w:r>
    </w:p>
    <w:p w14:paraId="4A1B2F32" w14:textId="77777777" w:rsidR="00DC462C" w:rsidRPr="00DC462C" w:rsidRDefault="00DC462C" w:rsidP="00DC462C">
      <w:pPr>
        <w:pStyle w:val="SourceCode"/>
        <w:rPr>
          <w:rStyle w:val="NormalTok"/>
        </w:rPr>
      </w:pPr>
      <w:r w:rsidRPr="00DC462C">
        <w:rPr>
          <w:rStyle w:val="NormalTok"/>
        </w:rPr>
        <w:t xml:space="preserve">factor(movie_train$genres)Family                               0.787 0.431219    </w:t>
      </w:r>
    </w:p>
    <w:p w14:paraId="0FEE6D54" w14:textId="77777777" w:rsidR="00DC462C" w:rsidRPr="00DC462C" w:rsidRDefault="00DC462C" w:rsidP="00DC462C">
      <w:pPr>
        <w:pStyle w:val="SourceCode"/>
        <w:rPr>
          <w:rStyle w:val="NormalTok"/>
        </w:rPr>
      </w:pPr>
      <w:r w:rsidRPr="00DC462C">
        <w:rPr>
          <w:rStyle w:val="NormalTok"/>
        </w:rPr>
        <w:t xml:space="preserve">factor(movie_train$genres)Fantasy                             -1.217 0.223723    </w:t>
      </w:r>
    </w:p>
    <w:p w14:paraId="48E4F307" w14:textId="77777777" w:rsidR="00DC462C" w:rsidRPr="00DC462C" w:rsidRDefault="00DC462C" w:rsidP="00DC462C">
      <w:pPr>
        <w:pStyle w:val="SourceCode"/>
        <w:rPr>
          <w:rStyle w:val="NormalTok"/>
        </w:rPr>
      </w:pPr>
      <w:r w:rsidRPr="00DC462C">
        <w:rPr>
          <w:rStyle w:val="NormalTok"/>
        </w:rPr>
        <w:t>factor(movie_train$genres)Horror                              -4.502 7.04e-06 ***</w:t>
      </w:r>
    </w:p>
    <w:p w14:paraId="124C2046" w14:textId="77777777" w:rsidR="00DC462C" w:rsidRPr="00DC462C" w:rsidRDefault="00DC462C" w:rsidP="00DC462C">
      <w:pPr>
        <w:pStyle w:val="SourceCode"/>
        <w:rPr>
          <w:rStyle w:val="NormalTok"/>
        </w:rPr>
      </w:pPr>
      <w:r w:rsidRPr="00DC462C">
        <w:rPr>
          <w:rStyle w:val="NormalTok"/>
        </w:rPr>
        <w:lastRenderedPageBreak/>
        <w:t xml:space="preserve">factor(movie_train$genres)Musical                              0.429 0.668111    </w:t>
      </w:r>
    </w:p>
    <w:p w14:paraId="0D7ED0E9" w14:textId="77777777" w:rsidR="00DC462C" w:rsidRPr="00DC462C" w:rsidRDefault="00DC462C" w:rsidP="00DC462C">
      <w:pPr>
        <w:pStyle w:val="SourceCode"/>
        <w:rPr>
          <w:rStyle w:val="NormalTok"/>
        </w:rPr>
      </w:pPr>
      <w:r w:rsidRPr="00DC462C">
        <w:rPr>
          <w:rStyle w:val="NormalTok"/>
        </w:rPr>
        <w:t xml:space="preserve">factor(movie_train$genres)Mystery                              0.900 0.368101    </w:t>
      </w:r>
    </w:p>
    <w:p w14:paraId="552125F4" w14:textId="77777777" w:rsidR="00DC462C" w:rsidRPr="00DC462C" w:rsidRDefault="00DC462C" w:rsidP="00DC462C">
      <w:pPr>
        <w:pStyle w:val="SourceCode"/>
        <w:rPr>
          <w:rStyle w:val="NormalTok"/>
        </w:rPr>
      </w:pPr>
      <w:r w:rsidRPr="00DC462C">
        <w:rPr>
          <w:rStyle w:val="NormalTok"/>
        </w:rPr>
        <w:t xml:space="preserve">factor(movie_train$genres)Romance                              1.120 0.262933    </w:t>
      </w:r>
    </w:p>
    <w:p w14:paraId="73B9DB07" w14:textId="77777777" w:rsidR="00DC462C" w:rsidRPr="00DC462C" w:rsidRDefault="00DC462C" w:rsidP="00DC462C">
      <w:pPr>
        <w:pStyle w:val="SourceCode"/>
        <w:rPr>
          <w:rStyle w:val="NormalTok"/>
        </w:rPr>
      </w:pPr>
      <w:r w:rsidRPr="00DC462C">
        <w:rPr>
          <w:rStyle w:val="NormalTok"/>
        </w:rPr>
        <w:t xml:space="preserve">factor(movie_train$genres)Sci-Fi                               0.751 0.452860    </w:t>
      </w:r>
    </w:p>
    <w:p w14:paraId="3C149022" w14:textId="77777777" w:rsidR="00DC462C" w:rsidRPr="00DC462C" w:rsidRDefault="00DC462C" w:rsidP="00DC462C">
      <w:pPr>
        <w:pStyle w:val="SourceCode"/>
        <w:rPr>
          <w:rStyle w:val="NormalTok"/>
        </w:rPr>
      </w:pPr>
      <w:r w:rsidRPr="00DC462C">
        <w:rPr>
          <w:rStyle w:val="NormalTok"/>
        </w:rPr>
        <w:t xml:space="preserve">factor(movie_train$genres)Western                              1.201 0.229704    </w:t>
      </w:r>
    </w:p>
    <w:p w14:paraId="7BEA341A" w14:textId="77777777" w:rsidR="00DC462C" w:rsidRPr="00DC462C" w:rsidRDefault="00DC462C" w:rsidP="00DC462C">
      <w:pPr>
        <w:pStyle w:val="SourceCode"/>
        <w:rPr>
          <w:rStyle w:val="NormalTok"/>
        </w:rPr>
      </w:pPr>
      <w:r w:rsidRPr="00DC462C">
        <w:rPr>
          <w:rStyle w:val="NormalTok"/>
        </w:rPr>
        <w:t>movie_train$num_voted_users:movie_train$duration              -8.918  &lt; 2e-16 ***</w:t>
      </w:r>
    </w:p>
    <w:p w14:paraId="62DDBBC9" w14:textId="77777777" w:rsidR="00DC462C" w:rsidRPr="00DC462C" w:rsidRDefault="00DC462C" w:rsidP="00DC462C">
      <w:pPr>
        <w:pStyle w:val="SourceCode"/>
        <w:rPr>
          <w:rStyle w:val="NormalTok"/>
        </w:rPr>
      </w:pPr>
      <w:r w:rsidRPr="00DC462C">
        <w:rPr>
          <w:rStyle w:val="NormalTok"/>
        </w:rPr>
        <w:t>movie_train$num_voted_users:movie_train$num_user_for_reviews  -3.362 0.000785 ***</w:t>
      </w:r>
    </w:p>
    <w:p w14:paraId="6F79EF0D" w14:textId="77777777" w:rsidR="00DC462C" w:rsidRPr="00DC462C" w:rsidRDefault="00DC462C" w:rsidP="00DC462C">
      <w:pPr>
        <w:pStyle w:val="SourceCode"/>
        <w:rPr>
          <w:rStyle w:val="NormalTok"/>
        </w:rPr>
      </w:pPr>
      <w:r w:rsidRPr="00DC462C">
        <w:rPr>
          <w:rStyle w:val="NormalTok"/>
        </w:rPr>
        <w:t>movie_train$gross:movie_train$budget                           5.045 4.83e-07 ***</w:t>
      </w:r>
    </w:p>
    <w:p w14:paraId="33D4A82E" w14:textId="77777777" w:rsidR="00DC462C" w:rsidRPr="00DC462C" w:rsidRDefault="00DC462C" w:rsidP="00DC462C">
      <w:pPr>
        <w:pStyle w:val="SourceCode"/>
        <w:rPr>
          <w:rStyle w:val="NormalTok"/>
        </w:rPr>
      </w:pPr>
      <w:r w:rsidRPr="00DC462C">
        <w:rPr>
          <w:rStyle w:val="NormalTok"/>
        </w:rPr>
        <w:t>---</w:t>
      </w:r>
    </w:p>
    <w:p w14:paraId="0044BA44" w14:textId="77777777" w:rsidR="00DC462C" w:rsidRPr="00DC462C" w:rsidRDefault="00DC462C" w:rsidP="00DC462C">
      <w:pPr>
        <w:pStyle w:val="SourceCode"/>
        <w:rPr>
          <w:rStyle w:val="NormalTok"/>
        </w:rPr>
      </w:pPr>
      <w:r w:rsidRPr="00DC462C">
        <w:rPr>
          <w:rStyle w:val="NormalTok"/>
        </w:rPr>
        <w:t>Signif. codes:  0 ‘***’ 0.001 ‘**’ 0.01 ‘*’ 0.05 ‘.’ 0.1 ‘ ’ 1</w:t>
      </w:r>
    </w:p>
    <w:p w14:paraId="67AA761A" w14:textId="77777777" w:rsidR="00DC462C" w:rsidRPr="00DC462C" w:rsidRDefault="00DC462C" w:rsidP="00DC462C">
      <w:pPr>
        <w:pStyle w:val="SourceCode"/>
        <w:rPr>
          <w:rStyle w:val="NormalTok"/>
        </w:rPr>
      </w:pPr>
    </w:p>
    <w:p w14:paraId="1181B484" w14:textId="77777777" w:rsidR="00DC462C" w:rsidRPr="00DC462C" w:rsidRDefault="00DC462C" w:rsidP="00DC462C">
      <w:pPr>
        <w:pStyle w:val="SourceCode"/>
        <w:rPr>
          <w:rStyle w:val="NormalTok"/>
        </w:rPr>
      </w:pPr>
      <w:r w:rsidRPr="00DC462C">
        <w:rPr>
          <w:rStyle w:val="NormalTok"/>
        </w:rPr>
        <w:t>Residual standard error: 0.759 on 2644 degrees of freedom</w:t>
      </w:r>
    </w:p>
    <w:p w14:paraId="37F6F17D" w14:textId="77777777" w:rsidR="00DC462C" w:rsidRPr="00DC462C" w:rsidRDefault="00DC462C" w:rsidP="00DC462C">
      <w:pPr>
        <w:pStyle w:val="SourceCode"/>
        <w:rPr>
          <w:rStyle w:val="NormalTok"/>
        </w:rPr>
      </w:pPr>
      <w:r w:rsidRPr="00DC462C">
        <w:rPr>
          <w:rStyle w:val="NormalTok"/>
        </w:rPr>
        <w:t>Multiple R-squared:  0.484,</w:t>
      </w:r>
      <w:r w:rsidRPr="00DC462C">
        <w:rPr>
          <w:rStyle w:val="NormalTok"/>
        </w:rPr>
        <w:tab/>
        <w:t xml:space="preserve">Adjusted R-squared:  0.4784 </w:t>
      </w:r>
    </w:p>
    <w:p w14:paraId="1D6394C4" w14:textId="179B1178" w:rsidR="00DC462C" w:rsidRPr="00DC462C" w:rsidRDefault="00DC462C" w:rsidP="00DC462C">
      <w:pPr>
        <w:pStyle w:val="SourceCode"/>
        <w:rPr>
          <w:rStyle w:val="NormalTok"/>
        </w:rPr>
      </w:pPr>
      <w:r w:rsidRPr="00DC462C">
        <w:rPr>
          <w:rStyle w:val="NormalTok"/>
        </w:rPr>
        <w:t>F-statistic: 85.53 on 29 and 2644 DF,  p-value: &lt; 2.2e-16</w:t>
      </w:r>
    </w:p>
    <w:p w14:paraId="6EDBA6A8" w14:textId="77777777" w:rsidR="00DC462C" w:rsidRDefault="00DC462C">
      <w:pPr>
        <w:pStyle w:val="SourceCode"/>
        <w:rPr>
          <w:rStyle w:val="VerbatimChar"/>
        </w:rPr>
      </w:pPr>
    </w:p>
    <w:p w14:paraId="7B955E9C" w14:textId="77777777" w:rsidR="00DC462C" w:rsidRDefault="00DC462C">
      <w:pPr>
        <w:pStyle w:val="SourceCode"/>
        <w:rPr>
          <w:rStyle w:val="VerbatimChar"/>
        </w:rPr>
      </w:pPr>
    </w:p>
    <w:p w14:paraId="18197E47" w14:textId="77777777" w:rsidR="00D12613" w:rsidRDefault="00BF0ECF">
      <w:pPr>
        <w:pStyle w:val="SourceCode"/>
      </w:pPr>
      <w:r>
        <w:rPr>
          <w:rStyle w:val="KeywordTok"/>
        </w:rPr>
        <w:t>anova</w:t>
      </w:r>
      <w:r>
        <w:rPr>
          <w:rStyle w:val="NormalTok"/>
        </w:rPr>
        <w:t xml:space="preserve">(lm.full,lm.fit1) </w:t>
      </w:r>
      <w:r>
        <w:rPr>
          <w:rStyle w:val="CommentTok"/>
        </w:rPr>
        <w:t># H0: reduced model fits===lack of fit=0</w:t>
      </w:r>
    </w:p>
    <w:p w14:paraId="4B46AA07" w14:textId="2BF802FC" w:rsidR="00DC462C" w:rsidRPr="00DC462C" w:rsidRDefault="00DC462C" w:rsidP="00DC462C">
      <w:pPr>
        <w:pStyle w:val="SourceCode"/>
        <w:rPr>
          <w:rStyle w:val="VerbatimChar"/>
        </w:rPr>
      </w:pPr>
      <w:r>
        <w:rPr>
          <w:rStyle w:val="VerbatimChar"/>
        </w:rPr>
        <w:t>Analysis of Variance Table</w:t>
      </w:r>
    </w:p>
    <w:p w14:paraId="70F5B3B2" w14:textId="77777777" w:rsidR="00DC462C" w:rsidRPr="00DC462C" w:rsidRDefault="00DC462C" w:rsidP="00DC462C">
      <w:pPr>
        <w:pStyle w:val="SourceCode"/>
        <w:rPr>
          <w:rStyle w:val="VerbatimChar"/>
        </w:rPr>
      </w:pPr>
      <w:r w:rsidRPr="00DC462C">
        <w:rPr>
          <w:rStyle w:val="VerbatimChar"/>
        </w:rPr>
        <w:t xml:space="preserve">Model 1: movie_train$imdb_score ~ movie_train$num_voted_users + movie_train$num_critic_for_reviews + </w:t>
      </w:r>
    </w:p>
    <w:p w14:paraId="1CFB95BF" w14:textId="77777777" w:rsidR="00DC462C" w:rsidRPr="00DC462C" w:rsidRDefault="00DC462C" w:rsidP="00DC462C">
      <w:pPr>
        <w:pStyle w:val="SourceCode"/>
        <w:rPr>
          <w:rStyle w:val="VerbatimChar"/>
        </w:rPr>
      </w:pPr>
      <w:r w:rsidRPr="00DC462C">
        <w:rPr>
          <w:rStyle w:val="VerbatimChar"/>
        </w:rPr>
        <w:t xml:space="preserve">    movie_train$num_user_for_reviews + movie_train$duration + </w:t>
      </w:r>
    </w:p>
    <w:p w14:paraId="7AAC9162" w14:textId="77777777" w:rsidR="00DC462C" w:rsidRPr="00DC462C" w:rsidRDefault="00DC462C" w:rsidP="00DC462C">
      <w:pPr>
        <w:pStyle w:val="SourceCode"/>
        <w:rPr>
          <w:rStyle w:val="VerbatimChar"/>
        </w:rPr>
      </w:pPr>
      <w:r w:rsidRPr="00DC462C">
        <w:rPr>
          <w:rStyle w:val="VerbatimChar"/>
        </w:rPr>
        <w:t xml:space="preserve">    movie_train$facenumber_in_poster + movie_train$gross + movie_train$movie_facebook_likes + </w:t>
      </w:r>
    </w:p>
    <w:p w14:paraId="49524401" w14:textId="77777777" w:rsidR="00DC462C" w:rsidRPr="00DC462C" w:rsidRDefault="00DC462C" w:rsidP="00DC462C">
      <w:pPr>
        <w:pStyle w:val="SourceCode"/>
        <w:rPr>
          <w:rStyle w:val="VerbatimChar"/>
        </w:rPr>
      </w:pPr>
      <w:r w:rsidRPr="00DC462C">
        <w:rPr>
          <w:rStyle w:val="VerbatimChar"/>
        </w:rPr>
        <w:t xml:space="preserve">    movie_train$director_facebook_likes + movie_train$cast_total_facebook_likes + </w:t>
      </w:r>
    </w:p>
    <w:p w14:paraId="7407A750" w14:textId="77777777" w:rsidR="00DC462C" w:rsidRPr="00DC462C" w:rsidRDefault="00DC462C" w:rsidP="00DC462C">
      <w:pPr>
        <w:pStyle w:val="SourceCode"/>
        <w:rPr>
          <w:rStyle w:val="VerbatimChar"/>
        </w:rPr>
      </w:pPr>
      <w:r w:rsidRPr="00DC462C">
        <w:rPr>
          <w:rStyle w:val="VerbatimChar"/>
        </w:rPr>
        <w:lastRenderedPageBreak/>
        <w:t xml:space="preserve">    movie_train$budget + movie_train$title_year + factor(movie_train$genres) + </w:t>
      </w:r>
    </w:p>
    <w:p w14:paraId="64AA96CE" w14:textId="77777777" w:rsidR="00DC462C" w:rsidRPr="00DC462C" w:rsidRDefault="00DC462C" w:rsidP="00DC462C">
      <w:pPr>
        <w:pStyle w:val="SourceCode"/>
        <w:rPr>
          <w:rStyle w:val="VerbatimChar"/>
        </w:rPr>
      </w:pPr>
      <w:r w:rsidRPr="00DC462C">
        <w:rPr>
          <w:rStyle w:val="VerbatimChar"/>
        </w:rPr>
        <w:t xml:space="preserve">    movie_train$duration * movie_train$num_voted_users + movie_train$num_voted_users * </w:t>
      </w:r>
    </w:p>
    <w:p w14:paraId="7F6848A7" w14:textId="77777777" w:rsidR="00DC462C" w:rsidRPr="00DC462C" w:rsidRDefault="00DC462C" w:rsidP="00DC462C">
      <w:pPr>
        <w:pStyle w:val="SourceCode"/>
        <w:rPr>
          <w:rStyle w:val="VerbatimChar"/>
        </w:rPr>
      </w:pPr>
      <w:r w:rsidRPr="00DC462C">
        <w:rPr>
          <w:rStyle w:val="VerbatimChar"/>
        </w:rPr>
        <w:t xml:space="preserve">    movie_train$num_user_for_reviews + movie_train$gross * movie_train$budget</w:t>
      </w:r>
    </w:p>
    <w:p w14:paraId="5EB83D7B" w14:textId="77777777" w:rsidR="00DC462C" w:rsidRPr="00DC462C" w:rsidRDefault="00DC462C" w:rsidP="00DC462C">
      <w:pPr>
        <w:pStyle w:val="SourceCode"/>
        <w:rPr>
          <w:rStyle w:val="VerbatimChar"/>
        </w:rPr>
      </w:pPr>
      <w:r w:rsidRPr="00DC462C">
        <w:rPr>
          <w:rStyle w:val="VerbatimChar"/>
        </w:rPr>
        <w:t xml:space="preserve">Model 2: movie_train$imdb_score ~ movie_train$num_voted_users + movie_train$num_critic_for_reviews + </w:t>
      </w:r>
    </w:p>
    <w:p w14:paraId="5D1B799D" w14:textId="77777777" w:rsidR="00DC462C" w:rsidRPr="00DC462C" w:rsidRDefault="00DC462C" w:rsidP="00DC462C">
      <w:pPr>
        <w:pStyle w:val="SourceCode"/>
        <w:rPr>
          <w:rStyle w:val="VerbatimChar"/>
        </w:rPr>
      </w:pPr>
      <w:r w:rsidRPr="00DC462C">
        <w:rPr>
          <w:rStyle w:val="VerbatimChar"/>
        </w:rPr>
        <w:t xml:space="preserve">    movie_train$num_user_for_reviews + movie_train$duration + </w:t>
      </w:r>
    </w:p>
    <w:p w14:paraId="02156563" w14:textId="77777777" w:rsidR="00DC462C" w:rsidRPr="00DC462C" w:rsidRDefault="00DC462C" w:rsidP="00DC462C">
      <w:pPr>
        <w:pStyle w:val="SourceCode"/>
        <w:rPr>
          <w:rStyle w:val="VerbatimChar"/>
        </w:rPr>
      </w:pPr>
      <w:r w:rsidRPr="00DC462C">
        <w:rPr>
          <w:rStyle w:val="VerbatimChar"/>
        </w:rPr>
        <w:t xml:space="preserve">    movie_train$facenumber_in_poster + movie_train$gross + movie_train$budget + </w:t>
      </w:r>
    </w:p>
    <w:p w14:paraId="09DF4948" w14:textId="77777777" w:rsidR="00DC462C" w:rsidRPr="00DC462C" w:rsidRDefault="00DC462C" w:rsidP="00DC462C">
      <w:pPr>
        <w:pStyle w:val="SourceCode"/>
        <w:rPr>
          <w:rStyle w:val="VerbatimChar"/>
        </w:rPr>
      </w:pPr>
      <w:r w:rsidRPr="00DC462C">
        <w:rPr>
          <w:rStyle w:val="VerbatimChar"/>
        </w:rPr>
        <w:t xml:space="preserve">    movie_train$title_year + factor(movie_train$genres) + movie_train$duration * </w:t>
      </w:r>
    </w:p>
    <w:p w14:paraId="560AF91E" w14:textId="77777777" w:rsidR="00DC462C" w:rsidRPr="00DC462C" w:rsidRDefault="00DC462C" w:rsidP="00DC462C">
      <w:pPr>
        <w:pStyle w:val="SourceCode"/>
        <w:rPr>
          <w:rStyle w:val="VerbatimChar"/>
        </w:rPr>
      </w:pPr>
      <w:r w:rsidRPr="00DC462C">
        <w:rPr>
          <w:rStyle w:val="VerbatimChar"/>
        </w:rPr>
        <w:t xml:space="preserve">    movie_train$num_voted_users + movie_train$num_voted_users * </w:t>
      </w:r>
    </w:p>
    <w:p w14:paraId="7E03D9F0" w14:textId="77777777" w:rsidR="00DC462C" w:rsidRPr="00DC462C" w:rsidRDefault="00DC462C" w:rsidP="00DC462C">
      <w:pPr>
        <w:pStyle w:val="SourceCode"/>
        <w:rPr>
          <w:rStyle w:val="VerbatimChar"/>
        </w:rPr>
      </w:pPr>
      <w:r w:rsidRPr="00DC462C">
        <w:rPr>
          <w:rStyle w:val="VerbatimChar"/>
        </w:rPr>
        <w:t xml:space="preserve">    movie_train$num_user_for_reviews + movie_train$gross * movie_train$budget</w:t>
      </w:r>
    </w:p>
    <w:p w14:paraId="74CCCC3D" w14:textId="77777777" w:rsidR="00DC462C" w:rsidRPr="00DC462C" w:rsidRDefault="00DC462C" w:rsidP="00DC462C">
      <w:pPr>
        <w:pStyle w:val="SourceCode"/>
        <w:rPr>
          <w:rStyle w:val="VerbatimChar"/>
        </w:rPr>
      </w:pPr>
      <w:r w:rsidRPr="00DC462C">
        <w:rPr>
          <w:rStyle w:val="VerbatimChar"/>
        </w:rPr>
        <w:t xml:space="preserve">  Res.Df    RSS Df Sum of Sq      F Pr(&gt;F)</w:t>
      </w:r>
    </w:p>
    <w:p w14:paraId="6FC42A55" w14:textId="77777777" w:rsidR="00DC462C" w:rsidRPr="00DC462C" w:rsidRDefault="00DC462C" w:rsidP="00DC462C">
      <w:pPr>
        <w:pStyle w:val="SourceCode"/>
        <w:rPr>
          <w:rStyle w:val="VerbatimChar"/>
        </w:rPr>
      </w:pPr>
      <w:r w:rsidRPr="00DC462C">
        <w:rPr>
          <w:rStyle w:val="VerbatimChar"/>
        </w:rPr>
        <w:t xml:space="preserve">1   2644 1523.3                           </w:t>
      </w:r>
    </w:p>
    <w:p w14:paraId="250E2B35" w14:textId="0BCC4E32" w:rsidR="00D12613" w:rsidRDefault="00DC462C" w:rsidP="00DC462C">
      <w:pPr>
        <w:pStyle w:val="SourceCode"/>
      </w:pPr>
      <w:r w:rsidRPr="00DC462C">
        <w:rPr>
          <w:rStyle w:val="VerbatimChar"/>
        </w:rPr>
        <w:t>2   2647 1525.3 -3   -1.9874 1.1498 0.3276</w:t>
      </w:r>
    </w:p>
    <w:p w14:paraId="282968B7" w14:textId="77777777" w:rsidR="00D12613" w:rsidRDefault="00BF0ECF">
      <w:pPr>
        <w:pStyle w:val="BodyText"/>
      </w:pPr>
      <w:r>
        <w:t>Diagnostics:</w:t>
      </w:r>
    </w:p>
    <w:p w14:paraId="57A2FBA9" w14:textId="77777777" w:rsidR="00D12613" w:rsidRDefault="00BF0ECF">
      <w:pPr>
        <w:pStyle w:val="SourceCode"/>
      </w:pPr>
      <w:r>
        <w:rPr>
          <w:rStyle w:val="KeywordTok"/>
        </w:rPr>
        <w:t>plot</w:t>
      </w:r>
      <w:r>
        <w:rPr>
          <w:rStyle w:val="NormalTok"/>
        </w:rPr>
        <w:t>(lm.fit1)</w:t>
      </w:r>
    </w:p>
    <w:p w14:paraId="229D71AA" w14:textId="6791884B" w:rsidR="00D12613" w:rsidRDefault="00BF0ECF">
      <w:pPr>
        <w:pStyle w:val="SourceCode"/>
      </w:pPr>
      <w:r>
        <w:rPr>
          <w:rStyle w:val="VerbatimChar"/>
        </w:rPr>
        <w:t>## Warning: not plotting observations with leverage one:</w:t>
      </w:r>
      <w:r>
        <w:br/>
      </w:r>
      <w:r>
        <w:rPr>
          <w:rStyle w:val="VerbatimChar"/>
        </w:rPr>
        <w:t xml:space="preserve">##   </w:t>
      </w:r>
      <w:r w:rsidR="00DC462C">
        <w:rPr>
          <w:rStyle w:val="VerbatimChar"/>
        </w:rPr>
        <w:t>408,1125,1679</w:t>
      </w:r>
    </w:p>
    <w:p w14:paraId="0D1E567C" w14:textId="77777777" w:rsidR="00D12613" w:rsidRDefault="00BF0ECF">
      <w:pPr>
        <w:pStyle w:val="FirstParagraph"/>
      </w:pPr>
      <w:r>
        <w:rPr>
          <w:noProof/>
        </w:rPr>
        <w:lastRenderedPageBreak/>
        <w:drawing>
          <wp:inline distT="0" distB="0" distL="0" distR="0" wp14:anchorId="2A4255A9" wp14:editId="4DDCFD9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1F9C22E" wp14:editId="559B3241">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8-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FE890B6" w14:textId="77777777" w:rsidR="00D12613" w:rsidRDefault="00BF0ECF">
      <w:pPr>
        <w:pStyle w:val="SourceCode"/>
      </w:pPr>
      <w:r>
        <w:rPr>
          <w:rStyle w:val="VerbatimChar"/>
        </w:rPr>
        <w:t>## Warning: not plotting observations with leverage one:</w:t>
      </w:r>
      <w:r>
        <w:br/>
      </w:r>
      <w:r>
        <w:rPr>
          <w:rStyle w:val="VerbatimChar"/>
        </w:rPr>
        <w:t>##   122, 2563</w:t>
      </w:r>
    </w:p>
    <w:p w14:paraId="780482C3" w14:textId="77777777" w:rsidR="00D12613" w:rsidRDefault="00BF0ECF">
      <w:pPr>
        <w:pStyle w:val="FirstParagraph"/>
      </w:pPr>
      <w:r>
        <w:rPr>
          <w:noProof/>
        </w:rPr>
        <w:lastRenderedPageBreak/>
        <w:drawing>
          <wp:inline distT="0" distB="0" distL="0" distR="0" wp14:anchorId="3DE3D5C2" wp14:editId="688C4DC3">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8-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0195B37" w14:textId="77777777" w:rsidR="00D12613" w:rsidRDefault="00BF0ECF">
      <w:pPr>
        <w:pStyle w:val="SourceCode"/>
      </w:pPr>
      <w:r>
        <w:rPr>
          <w:rStyle w:val="VerbatimChar"/>
        </w:rPr>
        <w:t>## Warning in sqrt(crit * p * (1 - hh)/hh): NaNs produced</w:t>
      </w:r>
    </w:p>
    <w:p w14:paraId="47CD27DE" w14:textId="77777777" w:rsidR="00D12613" w:rsidRDefault="00BF0ECF">
      <w:pPr>
        <w:pStyle w:val="SourceCode"/>
      </w:pPr>
      <w:r>
        <w:rPr>
          <w:rStyle w:val="VerbatimChar"/>
        </w:rPr>
        <w:t>## Warning in sqrt(crit * p * (1 - hh)/hh): NaNs produced</w:t>
      </w:r>
    </w:p>
    <w:p w14:paraId="247F5627" w14:textId="77777777" w:rsidR="00D12613" w:rsidRDefault="00BF0ECF">
      <w:pPr>
        <w:pStyle w:val="FirstParagraph"/>
      </w:pPr>
      <w:r>
        <w:rPr>
          <w:noProof/>
        </w:rPr>
        <w:lastRenderedPageBreak/>
        <w:drawing>
          <wp:inline distT="0" distB="0" distL="0" distR="0" wp14:anchorId="69902D52" wp14:editId="5B2789D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8-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418DC3A" w14:textId="77777777" w:rsidR="00D12613" w:rsidRDefault="00BF0ECF">
      <w:pPr>
        <w:pStyle w:val="SourceCode"/>
      </w:pPr>
      <w:r>
        <w:rPr>
          <w:rStyle w:val="CommentTok"/>
        </w:rPr>
        <w:t># residual vs fitted indicates might be higher order term. Normal plot not good.</w:t>
      </w:r>
    </w:p>
    <w:p w14:paraId="08C5708B" w14:textId="77777777" w:rsidR="00D12613" w:rsidRDefault="00BF0ECF">
      <w:pPr>
        <w:pStyle w:val="SourceCode"/>
      </w:pPr>
      <w:r>
        <w:rPr>
          <w:rStyle w:val="KeywordTok"/>
        </w:rPr>
        <w:t>library</w:t>
      </w:r>
      <w:r>
        <w:rPr>
          <w:rStyle w:val="NormalTok"/>
        </w:rPr>
        <w:t>(car)</w:t>
      </w:r>
      <w:r>
        <w:br/>
      </w:r>
      <w:r>
        <w:rPr>
          <w:rStyle w:val="KeywordTok"/>
        </w:rPr>
        <w:t>residualPlots</w:t>
      </w:r>
      <w:r>
        <w:rPr>
          <w:rStyle w:val="NormalTok"/>
        </w:rPr>
        <w:t>(lm.fit1)</w:t>
      </w:r>
    </w:p>
    <w:p w14:paraId="197B4550" w14:textId="77777777" w:rsidR="00D12613" w:rsidRDefault="00BF0ECF">
      <w:pPr>
        <w:pStyle w:val="FirstParagraph"/>
      </w:pPr>
      <w:r>
        <w:rPr>
          <w:noProof/>
        </w:rPr>
        <w:lastRenderedPageBreak/>
        <w:drawing>
          <wp:inline distT="0" distB="0" distL="0" distR="0" wp14:anchorId="16DEE767" wp14:editId="0060110B">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07A9670" wp14:editId="79E9E615">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39-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B32A3E0" w14:textId="77777777" w:rsidR="003E2FAB" w:rsidRDefault="00BF0ECF">
      <w:pPr>
        <w:pStyle w:val="SourceCode"/>
        <w:rPr>
          <w:rStyle w:val="VerbatimChar"/>
        </w:rPr>
      </w:pPr>
      <w:r>
        <w:rPr>
          <w:rStyle w:val="VerbatimChar"/>
        </w:rPr>
        <w:t>##                                    Test stat Pr(&gt;|t|)</w:t>
      </w:r>
    </w:p>
    <w:p w14:paraId="22A16A8E" w14:textId="77777777" w:rsidR="003E2FAB" w:rsidRPr="003E2FAB" w:rsidRDefault="003E2FAB" w:rsidP="003E2FAB">
      <w:pPr>
        <w:pStyle w:val="SourceCode"/>
        <w:rPr>
          <w:rStyle w:val="VerbatimChar"/>
        </w:rPr>
      </w:pPr>
      <w:r w:rsidRPr="003E2FAB">
        <w:rPr>
          <w:rStyle w:val="VerbatimChar"/>
        </w:rPr>
        <w:t xml:space="preserve">                                   Test stat Pr(&gt;|t|)</w:t>
      </w:r>
    </w:p>
    <w:p w14:paraId="5E3FBD54" w14:textId="77777777" w:rsidR="003E2FAB" w:rsidRDefault="003E2FAB" w:rsidP="003E2FAB">
      <w:pPr>
        <w:pStyle w:val="SourceCode"/>
        <w:rPr>
          <w:rStyle w:val="VerbatimChar"/>
        </w:rPr>
      </w:pPr>
      <w:r w:rsidRPr="003E2FAB">
        <w:rPr>
          <w:rStyle w:val="VerbatimChar"/>
        </w:rPr>
        <w:t>movie_train$num_voted_</w:t>
      </w:r>
      <w:r>
        <w:rPr>
          <w:rStyle w:val="VerbatimChar"/>
        </w:rPr>
        <w:t>users           -8.262    0.000</w:t>
      </w:r>
    </w:p>
    <w:p w14:paraId="76E951FB" w14:textId="4E4F1F46" w:rsidR="003E2FAB" w:rsidRPr="003E2FAB" w:rsidRDefault="003E2FAB" w:rsidP="003E2FAB">
      <w:pPr>
        <w:pStyle w:val="SourceCode"/>
        <w:rPr>
          <w:rStyle w:val="VerbatimChar"/>
        </w:rPr>
      </w:pPr>
      <w:r w:rsidRPr="003E2FAB">
        <w:rPr>
          <w:rStyle w:val="VerbatimChar"/>
        </w:rPr>
        <w:t>movie_train$num_critic_for_reviews    -7.891    0.000</w:t>
      </w:r>
    </w:p>
    <w:p w14:paraId="6FFAFB06" w14:textId="77777777" w:rsidR="003E2FAB" w:rsidRPr="003E2FAB" w:rsidRDefault="003E2FAB" w:rsidP="003E2FAB">
      <w:pPr>
        <w:pStyle w:val="SourceCode"/>
        <w:rPr>
          <w:rStyle w:val="VerbatimChar"/>
        </w:rPr>
      </w:pPr>
      <w:r w:rsidRPr="003E2FAB">
        <w:rPr>
          <w:rStyle w:val="VerbatimChar"/>
        </w:rPr>
        <w:t>movie_train$num_user_for_reviews       3.602    0.000</w:t>
      </w:r>
    </w:p>
    <w:p w14:paraId="0A7D044D" w14:textId="77777777" w:rsidR="003E2FAB" w:rsidRPr="003E2FAB" w:rsidRDefault="003E2FAB" w:rsidP="003E2FAB">
      <w:pPr>
        <w:pStyle w:val="SourceCode"/>
        <w:rPr>
          <w:rStyle w:val="VerbatimChar"/>
        </w:rPr>
      </w:pPr>
      <w:r w:rsidRPr="003E2FAB">
        <w:rPr>
          <w:rStyle w:val="VerbatimChar"/>
        </w:rPr>
        <w:t>movie_train$duration                  -2.977    0.003</w:t>
      </w:r>
    </w:p>
    <w:p w14:paraId="791ABFD5" w14:textId="77777777" w:rsidR="003E2FAB" w:rsidRPr="003E2FAB" w:rsidRDefault="003E2FAB" w:rsidP="003E2FAB">
      <w:pPr>
        <w:pStyle w:val="SourceCode"/>
        <w:rPr>
          <w:rStyle w:val="VerbatimChar"/>
        </w:rPr>
      </w:pPr>
      <w:r w:rsidRPr="003E2FAB">
        <w:rPr>
          <w:rStyle w:val="VerbatimChar"/>
        </w:rPr>
        <w:t>movie_train$facenumber_in_poster       0.478    0.633</w:t>
      </w:r>
    </w:p>
    <w:p w14:paraId="123E419F" w14:textId="77777777" w:rsidR="003E2FAB" w:rsidRPr="003E2FAB" w:rsidRDefault="003E2FAB" w:rsidP="003E2FAB">
      <w:pPr>
        <w:pStyle w:val="SourceCode"/>
        <w:rPr>
          <w:rStyle w:val="VerbatimChar"/>
        </w:rPr>
      </w:pPr>
      <w:r w:rsidRPr="003E2FAB">
        <w:rPr>
          <w:rStyle w:val="VerbatimChar"/>
        </w:rPr>
        <w:t>movie_train$gross                     -3.859    0.000</w:t>
      </w:r>
    </w:p>
    <w:p w14:paraId="79683252" w14:textId="77777777" w:rsidR="003E2FAB" w:rsidRPr="003E2FAB" w:rsidRDefault="003E2FAB" w:rsidP="003E2FAB">
      <w:pPr>
        <w:pStyle w:val="SourceCode"/>
        <w:rPr>
          <w:rStyle w:val="VerbatimChar"/>
        </w:rPr>
      </w:pPr>
      <w:r w:rsidRPr="003E2FAB">
        <w:rPr>
          <w:rStyle w:val="VerbatimChar"/>
        </w:rPr>
        <w:t>movie_train$budget                     4.742    0.000</w:t>
      </w:r>
    </w:p>
    <w:p w14:paraId="2D5F7185" w14:textId="77777777" w:rsidR="003E2FAB" w:rsidRPr="003E2FAB" w:rsidRDefault="003E2FAB" w:rsidP="003E2FAB">
      <w:pPr>
        <w:pStyle w:val="SourceCode"/>
        <w:rPr>
          <w:rStyle w:val="VerbatimChar"/>
        </w:rPr>
      </w:pPr>
      <w:r w:rsidRPr="003E2FAB">
        <w:rPr>
          <w:rStyle w:val="VerbatimChar"/>
        </w:rPr>
        <w:t>movie_train$title_year                -3.893    0.000</w:t>
      </w:r>
    </w:p>
    <w:p w14:paraId="4192CD5D" w14:textId="77777777" w:rsidR="003E2FAB" w:rsidRPr="003E2FAB" w:rsidRDefault="003E2FAB" w:rsidP="003E2FAB">
      <w:pPr>
        <w:pStyle w:val="SourceCode"/>
        <w:rPr>
          <w:rStyle w:val="VerbatimChar"/>
        </w:rPr>
      </w:pPr>
      <w:r w:rsidRPr="003E2FAB">
        <w:rPr>
          <w:rStyle w:val="VerbatimChar"/>
        </w:rPr>
        <w:t>factor(movie_train$genres)                NA       NA</w:t>
      </w:r>
    </w:p>
    <w:p w14:paraId="0B70CCC3" w14:textId="37DD3EA7" w:rsidR="003E2FAB" w:rsidRDefault="003E2FAB" w:rsidP="003E2FAB">
      <w:pPr>
        <w:pStyle w:val="SourceCode"/>
        <w:rPr>
          <w:rStyle w:val="VerbatimChar"/>
        </w:rPr>
      </w:pPr>
      <w:r w:rsidRPr="003E2FAB">
        <w:rPr>
          <w:rStyle w:val="VerbatimChar"/>
        </w:rPr>
        <w:t>Tukey test                           -14.024    0.000</w:t>
      </w:r>
    </w:p>
    <w:p w14:paraId="291EC61C" w14:textId="4E9E1537" w:rsidR="00D12613" w:rsidRDefault="00BF0ECF">
      <w:pPr>
        <w:pStyle w:val="SourceCode"/>
      </w:pPr>
      <w:r>
        <w:br/>
      </w:r>
    </w:p>
    <w:p w14:paraId="329A9F8F" w14:textId="77777777" w:rsidR="00D12613" w:rsidRDefault="00BF0ECF">
      <w:pPr>
        <w:pStyle w:val="BodyText"/>
      </w:pPr>
      <w:r>
        <w:lastRenderedPageBreak/>
        <w:t>Fit model with higer order terms:</w:t>
      </w:r>
    </w:p>
    <w:p w14:paraId="0A989F32" w14:textId="77777777" w:rsidR="001C192E" w:rsidRPr="001C192E" w:rsidRDefault="001C192E" w:rsidP="001C192E">
      <w:pPr>
        <w:pStyle w:val="SourceCode"/>
        <w:rPr>
          <w:rStyle w:val="CommentTok"/>
        </w:rPr>
      </w:pPr>
      <w:r w:rsidRPr="001C192E">
        <w:rPr>
          <w:rStyle w:val="CommentTok"/>
        </w:rPr>
        <w:t># lm.fit2: model based on lm.fit1 adding higer order for all variables except for 'face number in poster' and 'title-year'.</w:t>
      </w:r>
    </w:p>
    <w:p w14:paraId="1C1FF5D7" w14:textId="77777777" w:rsidR="001C192E" w:rsidRPr="001C192E" w:rsidRDefault="001C192E" w:rsidP="001C192E">
      <w:pPr>
        <w:pStyle w:val="SourceCode"/>
        <w:rPr>
          <w:rStyle w:val="NormalTok"/>
        </w:rPr>
      </w:pPr>
      <w:r w:rsidRPr="001C192E">
        <w:rPr>
          <w:rStyle w:val="NormalTok"/>
        </w:rPr>
        <w:t>lm.fit2&lt;-</w:t>
      </w:r>
      <w:r w:rsidRPr="001C192E">
        <w:rPr>
          <w:rStyle w:val="KeywordTok"/>
        </w:rPr>
        <w:t>lm</w:t>
      </w:r>
      <w:r w:rsidRPr="001C192E">
        <w:rPr>
          <w:rStyle w:val="NormalTok"/>
        </w:rPr>
        <w:t>(movie_train$imdb_score~</w:t>
      </w:r>
      <w:r w:rsidRPr="001C192E">
        <w:rPr>
          <w:rStyle w:val="KeywordTok"/>
        </w:rPr>
        <w:t>poly</w:t>
      </w:r>
      <w:r w:rsidRPr="001C192E">
        <w:rPr>
          <w:rStyle w:val="NormalTok"/>
        </w:rPr>
        <w:t>(movie_train$num_voted_users,</w:t>
      </w:r>
      <w:r w:rsidRPr="001C192E">
        <w:rPr>
          <w:rStyle w:val="DecValTok"/>
        </w:rPr>
        <w:t>2</w:t>
      </w:r>
      <w:r w:rsidRPr="001C192E">
        <w:rPr>
          <w:rStyle w:val="NormalTok"/>
        </w:rPr>
        <w:t>)+</w:t>
      </w:r>
      <w:r w:rsidRPr="001C192E">
        <w:rPr>
          <w:rStyle w:val="KeywordTok"/>
        </w:rPr>
        <w:t>poly</w:t>
      </w:r>
      <w:r w:rsidRPr="001C192E">
        <w:rPr>
          <w:rStyle w:val="NormalTok"/>
        </w:rPr>
        <w:t>(movie_train$num_critic_for_reviews,</w:t>
      </w:r>
      <w:r w:rsidRPr="001C192E">
        <w:rPr>
          <w:rStyle w:val="DecValTok"/>
        </w:rPr>
        <w:t>2</w:t>
      </w:r>
      <w:r w:rsidRPr="001C192E">
        <w:rPr>
          <w:rStyle w:val="NormalTok"/>
        </w:rPr>
        <w:t>)+</w:t>
      </w:r>
      <w:r w:rsidRPr="001C192E">
        <w:rPr>
          <w:rStyle w:val="KeywordTok"/>
        </w:rPr>
        <w:t>poly</w:t>
      </w:r>
      <w:r w:rsidRPr="001C192E">
        <w:rPr>
          <w:rStyle w:val="NormalTok"/>
        </w:rPr>
        <w:t>(movie_train$num_user_for_reviews,</w:t>
      </w:r>
      <w:r w:rsidRPr="001C192E">
        <w:rPr>
          <w:rStyle w:val="DecValTok"/>
        </w:rPr>
        <w:t>2</w:t>
      </w:r>
      <w:r w:rsidRPr="001C192E">
        <w:rPr>
          <w:rStyle w:val="NormalTok"/>
        </w:rPr>
        <w:t>)+</w:t>
      </w:r>
      <w:r w:rsidRPr="001C192E">
        <w:rPr>
          <w:rStyle w:val="KeywordTok"/>
        </w:rPr>
        <w:t>poly</w:t>
      </w:r>
      <w:r w:rsidRPr="001C192E">
        <w:rPr>
          <w:rStyle w:val="NormalTok"/>
        </w:rPr>
        <w:t>(movie_train$duration,</w:t>
      </w:r>
      <w:r w:rsidRPr="001C192E">
        <w:rPr>
          <w:rStyle w:val="DecValTok"/>
        </w:rPr>
        <w:t>2</w:t>
      </w:r>
      <w:r w:rsidRPr="001C192E">
        <w:rPr>
          <w:rStyle w:val="NormalTok"/>
        </w:rPr>
        <w:t>)+movie_train$facenumber_in_poster+</w:t>
      </w:r>
      <w:r w:rsidRPr="001C192E">
        <w:rPr>
          <w:rStyle w:val="KeywordTok"/>
        </w:rPr>
        <w:t>poly</w:t>
      </w:r>
      <w:r w:rsidRPr="001C192E">
        <w:rPr>
          <w:rStyle w:val="NormalTok"/>
        </w:rPr>
        <w:t>(movie_train$gross,</w:t>
      </w:r>
      <w:r w:rsidRPr="001C192E">
        <w:rPr>
          <w:rStyle w:val="DecValTok"/>
        </w:rPr>
        <w:t>2</w:t>
      </w:r>
      <w:r w:rsidRPr="001C192E">
        <w:rPr>
          <w:rStyle w:val="NormalTok"/>
        </w:rPr>
        <w:t>)+</w:t>
      </w:r>
      <w:r w:rsidRPr="001C192E">
        <w:rPr>
          <w:rStyle w:val="KeywordTok"/>
        </w:rPr>
        <w:t>poly</w:t>
      </w:r>
      <w:r w:rsidRPr="001C192E">
        <w:rPr>
          <w:rStyle w:val="NormalTok"/>
        </w:rPr>
        <w:t>(movie_train$budget,2)+movie_train$title_year+</w:t>
      </w:r>
      <w:r w:rsidRPr="001C192E">
        <w:rPr>
          <w:rStyle w:val="KeywordTok"/>
        </w:rPr>
        <w:t>factor</w:t>
      </w:r>
      <w:r w:rsidRPr="001C192E">
        <w:rPr>
          <w:rStyle w:val="NormalTok"/>
        </w:rPr>
        <w:t>(movie_train$genres)+movie_train$duration*movie_train$num_voted_users+movie_train$num_voted_users*</w:t>
      </w:r>
      <w:r w:rsidRPr="001C192E">
        <w:rPr>
          <w:rStyle w:val="DecValTok"/>
        </w:rPr>
        <w:t>movie</w:t>
      </w:r>
      <w:r w:rsidRPr="001C192E">
        <w:rPr>
          <w:rStyle w:val="NormalTok"/>
        </w:rPr>
        <w:t>_train$num_user_for_reviews+movie_train$gross*movie_train$budget)</w:t>
      </w:r>
    </w:p>
    <w:p w14:paraId="3F1B49CD" w14:textId="1127072F" w:rsidR="001C192E" w:rsidRDefault="001C192E" w:rsidP="001C192E">
      <w:pPr>
        <w:pStyle w:val="SourceCode"/>
        <w:rPr>
          <w:rStyle w:val="NormalTok"/>
        </w:rPr>
      </w:pPr>
      <w:r w:rsidRPr="001C192E">
        <w:rPr>
          <w:rStyle w:val="KeywordTok"/>
        </w:rPr>
        <w:t>summary</w:t>
      </w:r>
      <w:r w:rsidRPr="001C192E">
        <w:rPr>
          <w:rStyle w:val="NormalTok"/>
        </w:rPr>
        <w:t>(lm.fit2)</w:t>
      </w:r>
    </w:p>
    <w:p w14:paraId="6B5AC6CD" w14:textId="77777777" w:rsidR="0095706E" w:rsidRPr="0095706E" w:rsidRDefault="0095706E" w:rsidP="0095706E">
      <w:pPr>
        <w:pStyle w:val="SourceCode"/>
        <w:rPr>
          <w:rStyle w:val="NormalTok"/>
        </w:rPr>
      </w:pPr>
      <w:r w:rsidRPr="0095706E">
        <w:rPr>
          <w:rStyle w:val="NormalTok"/>
        </w:rPr>
        <w:t>Call:</w:t>
      </w:r>
    </w:p>
    <w:p w14:paraId="148991FF" w14:textId="77777777" w:rsidR="0095706E" w:rsidRPr="0095706E" w:rsidRDefault="0095706E" w:rsidP="0095706E">
      <w:pPr>
        <w:pStyle w:val="SourceCode"/>
        <w:rPr>
          <w:rStyle w:val="NormalTok"/>
        </w:rPr>
      </w:pPr>
      <w:r w:rsidRPr="0095706E">
        <w:rPr>
          <w:rStyle w:val="NormalTok"/>
        </w:rPr>
        <w:t xml:space="preserve">lm(formula = movie_train$imdb_score ~ poly(movie_train$num_voted_users, </w:t>
      </w:r>
    </w:p>
    <w:p w14:paraId="7CB2B049" w14:textId="77777777" w:rsidR="0095706E" w:rsidRPr="0095706E" w:rsidRDefault="0095706E" w:rsidP="0095706E">
      <w:pPr>
        <w:pStyle w:val="SourceCode"/>
        <w:rPr>
          <w:rStyle w:val="NormalTok"/>
        </w:rPr>
      </w:pPr>
      <w:r w:rsidRPr="0095706E">
        <w:rPr>
          <w:rStyle w:val="NormalTok"/>
        </w:rPr>
        <w:t xml:space="preserve">    2) + poly(movie_train$num_critic_for_reviews, 2) + poly(movie_train$num_user_for_reviews, </w:t>
      </w:r>
    </w:p>
    <w:p w14:paraId="6E21D9C0" w14:textId="77777777" w:rsidR="0095706E" w:rsidRPr="0095706E" w:rsidRDefault="0095706E" w:rsidP="0095706E">
      <w:pPr>
        <w:pStyle w:val="SourceCode"/>
        <w:rPr>
          <w:rStyle w:val="NormalTok"/>
        </w:rPr>
      </w:pPr>
      <w:r w:rsidRPr="0095706E">
        <w:rPr>
          <w:rStyle w:val="NormalTok"/>
        </w:rPr>
        <w:t xml:space="preserve">    2) + poly(movie_train$duration, 2) + movie_train$facenumber_in_poster + </w:t>
      </w:r>
    </w:p>
    <w:p w14:paraId="23AB970F" w14:textId="77777777" w:rsidR="0095706E" w:rsidRPr="0095706E" w:rsidRDefault="0095706E" w:rsidP="0095706E">
      <w:pPr>
        <w:pStyle w:val="SourceCode"/>
        <w:rPr>
          <w:rStyle w:val="NormalTok"/>
        </w:rPr>
      </w:pPr>
      <w:r w:rsidRPr="0095706E">
        <w:rPr>
          <w:rStyle w:val="NormalTok"/>
        </w:rPr>
        <w:t xml:space="preserve">    poly(movie_train$gross, 2) + poly(movie_train$budget, 2) + </w:t>
      </w:r>
    </w:p>
    <w:p w14:paraId="08CEDB1E" w14:textId="77777777" w:rsidR="0095706E" w:rsidRPr="0095706E" w:rsidRDefault="0095706E" w:rsidP="0095706E">
      <w:pPr>
        <w:pStyle w:val="SourceCode"/>
        <w:rPr>
          <w:rStyle w:val="NormalTok"/>
        </w:rPr>
      </w:pPr>
      <w:r w:rsidRPr="0095706E">
        <w:rPr>
          <w:rStyle w:val="NormalTok"/>
        </w:rPr>
        <w:t xml:space="preserve">    movie_train$title_year + factor(movie_train$genres) + movie_train$duration * </w:t>
      </w:r>
    </w:p>
    <w:p w14:paraId="02B8B803" w14:textId="77777777" w:rsidR="0095706E" w:rsidRPr="0095706E" w:rsidRDefault="0095706E" w:rsidP="0095706E">
      <w:pPr>
        <w:pStyle w:val="SourceCode"/>
        <w:rPr>
          <w:rStyle w:val="NormalTok"/>
        </w:rPr>
      </w:pPr>
      <w:r w:rsidRPr="0095706E">
        <w:rPr>
          <w:rStyle w:val="NormalTok"/>
        </w:rPr>
        <w:t xml:space="preserve">    movie_train$num_voted_users + movie_train$num_voted_users * </w:t>
      </w:r>
    </w:p>
    <w:p w14:paraId="037801B7" w14:textId="77777777" w:rsidR="0095706E" w:rsidRPr="0095706E" w:rsidRDefault="0095706E" w:rsidP="0095706E">
      <w:pPr>
        <w:pStyle w:val="SourceCode"/>
        <w:rPr>
          <w:rStyle w:val="NormalTok"/>
        </w:rPr>
      </w:pPr>
      <w:r w:rsidRPr="0095706E">
        <w:rPr>
          <w:rStyle w:val="NormalTok"/>
        </w:rPr>
        <w:t xml:space="preserve">    movie_train$num_user_for_reviews + movie_train$gross * movie_train$budget)</w:t>
      </w:r>
    </w:p>
    <w:p w14:paraId="2DE68CEB" w14:textId="77777777" w:rsidR="0095706E" w:rsidRPr="0095706E" w:rsidRDefault="0095706E" w:rsidP="0095706E">
      <w:pPr>
        <w:pStyle w:val="SourceCode"/>
        <w:rPr>
          <w:rStyle w:val="NormalTok"/>
        </w:rPr>
      </w:pPr>
    </w:p>
    <w:p w14:paraId="00B8F021" w14:textId="77777777" w:rsidR="0095706E" w:rsidRPr="0095706E" w:rsidRDefault="0095706E" w:rsidP="0095706E">
      <w:pPr>
        <w:pStyle w:val="SourceCode"/>
        <w:rPr>
          <w:rStyle w:val="NormalTok"/>
        </w:rPr>
      </w:pPr>
      <w:r w:rsidRPr="0095706E">
        <w:rPr>
          <w:rStyle w:val="NormalTok"/>
        </w:rPr>
        <w:t>Residuals:</w:t>
      </w:r>
    </w:p>
    <w:p w14:paraId="51E0C145" w14:textId="77777777" w:rsidR="0095706E" w:rsidRPr="0095706E" w:rsidRDefault="0095706E" w:rsidP="0095706E">
      <w:pPr>
        <w:pStyle w:val="SourceCode"/>
        <w:rPr>
          <w:rStyle w:val="NormalTok"/>
        </w:rPr>
      </w:pPr>
      <w:r w:rsidRPr="0095706E">
        <w:rPr>
          <w:rStyle w:val="NormalTok"/>
        </w:rPr>
        <w:t xml:space="preserve">    Min      1Q  Median      3Q     Max </w:t>
      </w:r>
    </w:p>
    <w:p w14:paraId="36635AC2" w14:textId="77777777" w:rsidR="0095706E" w:rsidRPr="0095706E" w:rsidRDefault="0095706E" w:rsidP="0095706E">
      <w:pPr>
        <w:pStyle w:val="SourceCode"/>
        <w:rPr>
          <w:rStyle w:val="NormalTok"/>
        </w:rPr>
      </w:pPr>
      <w:r w:rsidRPr="0095706E">
        <w:rPr>
          <w:rStyle w:val="NormalTok"/>
        </w:rPr>
        <w:t xml:space="preserve">-3.9101 -0.3534  0.0686  0.4626  2.1872 </w:t>
      </w:r>
    </w:p>
    <w:p w14:paraId="1C9D9447" w14:textId="77777777" w:rsidR="0095706E" w:rsidRPr="0095706E" w:rsidRDefault="0095706E" w:rsidP="0095706E">
      <w:pPr>
        <w:pStyle w:val="SourceCode"/>
        <w:rPr>
          <w:rStyle w:val="NormalTok"/>
        </w:rPr>
      </w:pPr>
    </w:p>
    <w:p w14:paraId="644E2C6D" w14:textId="77777777" w:rsidR="0095706E" w:rsidRPr="0095706E" w:rsidRDefault="0095706E" w:rsidP="0095706E">
      <w:pPr>
        <w:pStyle w:val="SourceCode"/>
        <w:rPr>
          <w:rStyle w:val="NormalTok"/>
        </w:rPr>
      </w:pPr>
      <w:r w:rsidRPr="0095706E">
        <w:rPr>
          <w:rStyle w:val="NormalTok"/>
        </w:rPr>
        <w:t>Coefficients: (5 not defined because of singularities)</w:t>
      </w:r>
    </w:p>
    <w:p w14:paraId="260B3A20" w14:textId="77777777" w:rsidR="0095706E" w:rsidRPr="0095706E" w:rsidRDefault="0095706E" w:rsidP="0095706E">
      <w:pPr>
        <w:pStyle w:val="SourceCode"/>
        <w:rPr>
          <w:rStyle w:val="NormalTok"/>
        </w:rPr>
      </w:pPr>
      <w:r w:rsidRPr="0095706E">
        <w:rPr>
          <w:rStyle w:val="NormalTok"/>
        </w:rPr>
        <w:t xml:space="preserve">                                                               Estimate Std. Error</w:t>
      </w:r>
    </w:p>
    <w:p w14:paraId="17C1A004" w14:textId="77777777" w:rsidR="0095706E" w:rsidRPr="0095706E" w:rsidRDefault="0095706E" w:rsidP="0095706E">
      <w:pPr>
        <w:pStyle w:val="SourceCode"/>
        <w:rPr>
          <w:rStyle w:val="NormalTok"/>
        </w:rPr>
      </w:pPr>
      <w:r w:rsidRPr="0095706E">
        <w:rPr>
          <w:rStyle w:val="NormalTok"/>
        </w:rPr>
        <w:t>(Intercept)                                                   5.191e+01  3.815e+00</w:t>
      </w:r>
    </w:p>
    <w:p w14:paraId="7A246A61" w14:textId="77777777" w:rsidR="0095706E" w:rsidRPr="0095706E" w:rsidRDefault="0095706E" w:rsidP="0095706E">
      <w:pPr>
        <w:pStyle w:val="SourceCode"/>
        <w:rPr>
          <w:rStyle w:val="NormalTok"/>
        </w:rPr>
      </w:pPr>
      <w:r w:rsidRPr="0095706E">
        <w:rPr>
          <w:rStyle w:val="NormalTok"/>
        </w:rPr>
        <w:lastRenderedPageBreak/>
        <w:t>poly(movie_train$num_voted_users, 2)1                         4.092e+01  5.128e+00</w:t>
      </w:r>
    </w:p>
    <w:p w14:paraId="6211FC87" w14:textId="77777777" w:rsidR="0095706E" w:rsidRPr="0095706E" w:rsidRDefault="0095706E" w:rsidP="0095706E">
      <w:pPr>
        <w:pStyle w:val="SourceCode"/>
        <w:rPr>
          <w:rStyle w:val="NormalTok"/>
        </w:rPr>
      </w:pPr>
      <w:r w:rsidRPr="0095706E">
        <w:rPr>
          <w:rStyle w:val="NormalTok"/>
        </w:rPr>
        <w:t>poly(movie_train$num_voted_users, 2)2                        -1.645e+01  2.197e+00</w:t>
      </w:r>
    </w:p>
    <w:p w14:paraId="6711B975" w14:textId="77777777" w:rsidR="0095706E" w:rsidRPr="0095706E" w:rsidRDefault="0095706E" w:rsidP="0095706E">
      <w:pPr>
        <w:pStyle w:val="SourceCode"/>
        <w:rPr>
          <w:rStyle w:val="NormalTok"/>
        </w:rPr>
      </w:pPr>
      <w:r w:rsidRPr="0095706E">
        <w:rPr>
          <w:rStyle w:val="NormalTok"/>
        </w:rPr>
        <w:t>poly(movie_train$num_critic_for_reviews, 2)1                  1.290e+01  1.326e+00</w:t>
      </w:r>
    </w:p>
    <w:p w14:paraId="2E04A55B" w14:textId="77777777" w:rsidR="0095706E" w:rsidRPr="0095706E" w:rsidRDefault="0095706E" w:rsidP="0095706E">
      <w:pPr>
        <w:pStyle w:val="SourceCode"/>
        <w:rPr>
          <w:rStyle w:val="NormalTok"/>
        </w:rPr>
      </w:pPr>
      <w:r w:rsidRPr="0095706E">
        <w:rPr>
          <w:rStyle w:val="NormalTok"/>
        </w:rPr>
        <w:t>poly(movie_train$num_critic_for_reviews, 2)2                 -7.365e+00  8.388e-01</w:t>
      </w:r>
    </w:p>
    <w:p w14:paraId="03486476" w14:textId="77777777" w:rsidR="0095706E" w:rsidRPr="0095706E" w:rsidRDefault="0095706E" w:rsidP="0095706E">
      <w:pPr>
        <w:pStyle w:val="SourceCode"/>
        <w:rPr>
          <w:rStyle w:val="NormalTok"/>
        </w:rPr>
      </w:pPr>
      <w:r w:rsidRPr="0095706E">
        <w:rPr>
          <w:rStyle w:val="NormalTok"/>
        </w:rPr>
        <w:t>poly(movie_train$num_user_for_reviews, 2)1                   -1.836e+01  2.394e+00</w:t>
      </w:r>
    </w:p>
    <w:p w14:paraId="0B42B286" w14:textId="77777777" w:rsidR="0095706E" w:rsidRPr="0095706E" w:rsidRDefault="0095706E" w:rsidP="0095706E">
      <w:pPr>
        <w:pStyle w:val="SourceCode"/>
        <w:rPr>
          <w:rStyle w:val="NormalTok"/>
        </w:rPr>
      </w:pPr>
      <w:r w:rsidRPr="0095706E">
        <w:rPr>
          <w:rStyle w:val="NormalTok"/>
        </w:rPr>
        <w:t>poly(movie_train$num_user_for_reviews, 2)2                    2.421e+00  1.578e+00</w:t>
      </w:r>
    </w:p>
    <w:p w14:paraId="18C7863E" w14:textId="77777777" w:rsidR="0095706E" w:rsidRPr="0095706E" w:rsidRDefault="0095706E" w:rsidP="0095706E">
      <w:pPr>
        <w:pStyle w:val="SourceCode"/>
        <w:rPr>
          <w:rStyle w:val="NormalTok"/>
        </w:rPr>
      </w:pPr>
      <w:r w:rsidRPr="0095706E">
        <w:rPr>
          <w:rStyle w:val="NormalTok"/>
        </w:rPr>
        <w:t>poly(movie_train$duration, 2)1                                1.391e+01  1.127e+00</w:t>
      </w:r>
    </w:p>
    <w:p w14:paraId="3975AE8A" w14:textId="77777777" w:rsidR="0095706E" w:rsidRPr="0095706E" w:rsidRDefault="0095706E" w:rsidP="0095706E">
      <w:pPr>
        <w:pStyle w:val="SourceCode"/>
        <w:rPr>
          <w:rStyle w:val="NormalTok"/>
        </w:rPr>
      </w:pPr>
      <w:r w:rsidRPr="0095706E">
        <w:rPr>
          <w:rStyle w:val="NormalTok"/>
        </w:rPr>
        <w:t>poly(movie_train$duration, 2)2                               -2.466e+00  8.048e-01</w:t>
      </w:r>
    </w:p>
    <w:p w14:paraId="72B5AD4C" w14:textId="77777777" w:rsidR="0095706E" w:rsidRPr="0095706E" w:rsidRDefault="0095706E" w:rsidP="0095706E">
      <w:pPr>
        <w:pStyle w:val="SourceCode"/>
        <w:rPr>
          <w:rStyle w:val="NormalTok"/>
        </w:rPr>
      </w:pPr>
      <w:r w:rsidRPr="0095706E">
        <w:rPr>
          <w:rStyle w:val="NormalTok"/>
        </w:rPr>
        <w:t>movie_train$facenumber_in_poster                             -2.298e-02  7.123e-03</w:t>
      </w:r>
    </w:p>
    <w:p w14:paraId="3EC637F1" w14:textId="77777777" w:rsidR="0095706E" w:rsidRPr="0095706E" w:rsidRDefault="0095706E" w:rsidP="0095706E">
      <w:pPr>
        <w:pStyle w:val="SourceCode"/>
        <w:rPr>
          <w:rStyle w:val="NormalTok"/>
        </w:rPr>
      </w:pPr>
      <w:r w:rsidRPr="0095706E">
        <w:rPr>
          <w:rStyle w:val="NormalTok"/>
        </w:rPr>
        <w:t>poly(movie_train$gross, 2)1                                  -6.234e+00  2.091e+00</w:t>
      </w:r>
    </w:p>
    <w:p w14:paraId="555CF1CA" w14:textId="77777777" w:rsidR="0095706E" w:rsidRPr="0095706E" w:rsidRDefault="0095706E" w:rsidP="0095706E">
      <w:pPr>
        <w:pStyle w:val="SourceCode"/>
        <w:rPr>
          <w:rStyle w:val="NormalTok"/>
        </w:rPr>
      </w:pPr>
      <w:r w:rsidRPr="0095706E">
        <w:rPr>
          <w:rStyle w:val="NormalTok"/>
        </w:rPr>
        <w:t>poly(movie_train$gross, 2)2                                  -1.703e+00  1.204e+00</w:t>
      </w:r>
    </w:p>
    <w:p w14:paraId="69B4B908" w14:textId="77777777" w:rsidR="0095706E" w:rsidRPr="0095706E" w:rsidRDefault="0095706E" w:rsidP="0095706E">
      <w:pPr>
        <w:pStyle w:val="SourceCode"/>
        <w:rPr>
          <w:rStyle w:val="NormalTok"/>
        </w:rPr>
      </w:pPr>
      <w:r w:rsidRPr="0095706E">
        <w:rPr>
          <w:rStyle w:val="NormalTok"/>
        </w:rPr>
        <w:t>poly(movie_train$budget, 2)1                                 -1.346e+01  1.943e+00</w:t>
      </w:r>
    </w:p>
    <w:p w14:paraId="552B6243" w14:textId="77777777" w:rsidR="0095706E" w:rsidRPr="0095706E" w:rsidRDefault="0095706E" w:rsidP="0095706E">
      <w:pPr>
        <w:pStyle w:val="SourceCode"/>
        <w:rPr>
          <w:rStyle w:val="NormalTok"/>
        </w:rPr>
      </w:pPr>
      <w:r w:rsidRPr="0095706E">
        <w:rPr>
          <w:rStyle w:val="NormalTok"/>
        </w:rPr>
        <w:t>poly(movie_train$budget, 2)2                                  5.738e+00  1.084e+00</w:t>
      </w:r>
    </w:p>
    <w:p w14:paraId="7C6595EE" w14:textId="77777777" w:rsidR="0095706E" w:rsidRPr="0095706E" w:rsidRDefault="0095706E" w:rsidP="0095706E">
      <w:pPr>
        <w:pStyle w:val="SourceCode"/>
        <w:rPr>
          <w:rStyle w:val="NormalTok"/>
        </w:rPr>
      </w:pPr>
      <w:r w:rsidRPr="0095706E">
        <w:rPr>
          <w:rStyle w:val="NormalTok"/>
        </w:rPr>
        <w:t>movie_train$title_year                                       -2.278e-02  1.910e-03</w:t>
      </w:r>
    </w:p>
    <w:p w14:paraId="6035B363" w14:textId="77777777" w:rsidR="0095706E" w:rsidRPr="0095706E" w:rsidRDefault="0095706E" w:rsidP="0095706E">
      <w:pPr>
        <w:pStyle w:val="SourceCode"/>
        <w:rPr>
          <w:rStyle w:val="NormalTok"/>
        </w:rPr>
      </w:pPr>
      <w:r w:rsidRPr="0095706E">
        <w:rPr>
          <w:rStyle w:val="NormalTok"/>
        </w:rPr>
        <w:t>factor(movie_train$genres)Adventure                           3.517e-01  5.560e-02</w:t>
      </w:r>
    </w:p>
    <w:p w14:paraId="072FB469" w14:textId="77777777" w:rsidR="0095706E" w:rsidRPr="0095706E" w:rsidRDefault="0095706E" w:rsidP="0095706E">
      <w:pPr>
        <w:pStyle w:val="SourceCode"/>
        <w:rPr>
          <w:rStyle w:val="NormalTok"/>
        </w:rPr>
      </w:pPr>
      <w:r w:rsidRPr="0095706E">
        <w:rPr>
          <w:rStyle w:val="NormalTok"/>
        </w:rPr>
        <w:t>factor(movie_train$genres)Animation                           7.280e-01  1.386e-01</w:t>
      </w:r>
    </w:p>
    <w:p w14:paraId="4C28D2A5" w14:textId="77777777" w:rsidR="0095706E" w:rsidRPr="0095706E" w:rsidRDefault="0095706E" w:rsidP="0095706E">
      <w:pPr>
        <w:pStyle w:val="SourceCode"/>
        <w:rPr>
          <w:rStyle w:val="NormalTok"/>
        </w:rPr>
      </w:pPr>
      <w:r w:rsidRPr="0095706E">
        <w:rPr>
          <w:rStyle w:val="NormalTok"/>
        </w:rPr>
        <w:t>factor(movie_train$genres)Biography                           6.269e-01  7.659e-02</w:t>
      </w:r>
    </w:p>
    <w:p w14:paraId="5525EE1D" w14:textId="77777777" w:rsidR="0095706E" w:rsidRPr="0095706E" w:rsidRDefault="0095706E" w:rsidP="0095706E">
      <w:pPr>
        <w:pStyle w:val="SourceCode"/>
        <w:rPr>
          <w:rStyle w:val="NormalTok"/>
        </w:rPr>
      </w:pPr>
      <w:r w:rsidRPr="0095706E">
        <w:rPr>
          <w:rStyle w:val="NormalTok"/>
        </w:rPr>
        <w:t>factor(movie_train$genres)Comedy                              1.373e-01  4.429e-02</w:t>
      </w:r>
    </w:p>
    <w:p w14:paraId="2B2CB723" w14:textId="77777777" w:rsidR="0095706E" w:rsidRPr="0095706E" w:rsidRDefault="0095706E" w:rsidP="0095706E">
      <w:pPr>
        <w:pStyle w:val="SourceCode"/>
        <w:rPr>
          <w:rStyle w:val="NormalTok"/>
        </w:rPr>
      </w:pPr>
      <w:r w:rsidRPr="0095706E">
        <w:rPr>
          <w:rStyle w:val="NormalTok"/>
        </w:rPr>
        <w:lastRenderedPageBreak/>
        <w:t>factor(movie_train$genres)Crime                               4.575e-01  6.460e-02</w:t>
      </w:r>
    </w:p>
    <w:p w14:paraId="6D7A8311" w14:textId="77777777" w:rsidR="0095706E" w:rsidRPr="0095706E" w:rsidRDefault="0095706E" w:rsidP="0095706E">
      <w:pPr>
        <w:pStyle w:val="SourceCode"/>
        <w:rPr>
          <w:rStyle w:val="NormalTok"/>
        </w:rPr>
      </w:pPr>
      <w:r w:rsidRPr="0095706E">
        <w:rPr>
          <w:rStyle w:val="NormalTok"/>
        </w:rPr>
        <w:t>factor(movie_train$genres)Documentary                         1.309e+00  1.634e-01</w:t>
      </w:r>
    </w:p>
    <w:p w14:paraId="10031CB6" w14:textId="77777777" w:rsidR="0095706E" w:rsidRPr="0095706E" w:rsidRDefault="0095706E" w:rsidP="0095706E">
      <w:pPr>
        <w:pStyle w:val="SourceCode"/>
        <w:rPr>
          <w:rStyle w:val="NormalTok"/>
        </w:rPr>
      </w:pPr>
      <w:r w:rsidRPr="0095706E">
        <w:rPr>
          <w:rStyle w:val="NormalTok"/>
        </w:rPr>
        <w:t>factor(movie_train$genres)Drama                               4.885e-01  4.980e-02</w:t>
      </w:r>
    </w:p>
    <w:p w14:paraId="62713D91" w14:textId="77777777" w:rsidR="0095706E" w:rsidRPr="0095706E" w:rsidRDefault="0095706E" w:rsidP="0095706E">
      <w:pPr>
        <w:pStyle w:val="SourceCode"/>
        <w:rPr>
          <w:rStyle w:val="NormalTok"/>
        </w:rPr>
      </w:pPr>
      <w:r w:rsidRPr="0095706E">
        <w:rPr>
          <w:rStyle w:val="NormalTok"/>
        </w:rPr>
        <w:t>factor(movie_train$genres)Family                              3.536e-01  4.337e-01</w:t>
      </w:r>
    </w:p>
    <w:p w14:paraId="2D53E082" w14:textId="77777777" w:rsidR="0095706E" w:rsidRPr="0095706E" w:rsidRDefault="0095706E" w:rsidP="0095706E">
      <w:pPr>
        <w:pStyle w:val="SourceCode"/>
        <w:rPr>
          <w:rStyle w:val="NormalTok"/>
        </w:rPr>
      </w:pPr>
      <w:r w:rsidRPr="0095706E">
        <w:rPr>
          <w:rStyle w:val="NormalTok"/>
        </w:rPr>
        <w:t>factor(movie_train$genres)Fantasy                            -2.195e-01  1.421e-01</w:t>
      </w:r>
    </w:p>
    <w:p w14:paraId="05D8A63C" w14:textId="77777777" w:rsidR="0095706E" w:rsidRPr="0095706E" w:rsidRDefault="0095706E" w:rsidP="0095706E">
      <w:pPr>
        <w:pStyle w:val="SourceCode"/>
        <w:rPr>
          <w:rStyle w:val="NormalTok"/>
        </w:rPr>
      </w:pPr>
      <w:r w:rsidRPr="0095706E">
        <w:rPr>
          <w:rStyle w:val="NormalTok"/>
        </w:rPr>
        <w:t>factor(movie_train$genres)Horror                             -3.916e-01  8.049e-02</w:t>
      </w:r>
    </w:p>
    <w:p w14:paraId="636DF874" w14:textId="77777777" w:rsidR="0095706E" w:rsidRPr="0095706E" w:rsidRDefault="0095706E" w:rsidP="0095706E">
      <w:pPr>
        <w:pStyle w:val="SourceCode"/>
        <w:rPr>
          <w:rStyle w:val="NormalTok"/>
        </w:rPr>
      </w:pPr>
      <w:r w:rsidRPr="0095706E">
        <w:rPr>
          <w:rStyle w:val="NormalTok"/>
        </w:rPr>
        <w:t>factor(movie_train$genres)Musical                            -2.307e-02  7.386e-01</w:t>
      </w:r>
    </w:p>
    <w:p w14:paraId="0CE15DE0" w14:textId="77777777" w:rsidR="0095706E" w:rsidRPr="0095706E" w:rsidRDefault="0095706E" w:rsidP="0095706E">
      <w:pPr>
        <w:pStyle w:val="SourceCode"/>
        <w:rPr>
          <w:rStyle w:val="NormalTok"/>
        </w:rPr>
      </w:pPr>
      <w:r w:rsidRPr="0095706E">
        <w:rPr>
          <w:rStyle w:val="NormalTok"/>
        </w:rPr>
        <w:t>factor(movie_train$genres)Mystery                             1.637e-01  2.000e-01</w:t>
      </w:r>
    </w:p>
    <w:p w14:paraId="3CDB04C9" w14:textId="77777777" w:rsidR="0095706E" w:rsidRPr="0095706E" w:rsidRDefault="0095706E" w:rsidP="0095706E">
      <w:pPr>
        <w:pStyle w:val="SourceCode"/>
        <w:rPr>
          <w:rStyle w:val="NormalTok"/>
        </w:rPr>
      </w:pPr>
      <w:r w:rsidRPr="0095706E">
        <w:rPr>
          <w:rStyle w:val="NormalTok"/>
        </w:rPr>
        <w:t>factor(movie_train$genres)Romance                             8.961e-01  7.362e-01</w:t>
      </w:r>
    </w:p>
    <w:p w14:paraId="39536584" w14:textId="77777777" w:rsidR="0095706E" w:rsidRPr="0095706E" w:rsidRDefault="0095706E" w:rsidP="0095706E">
      <w:pPr>
        <w:pStyle w:val="SourceCode"/>
        <w:rPr>
          <w:rStyle w:val="NormalTok"/>
        </w:rPr>
      </w:pPr>
      <w:r w:rsidRPr="0095706E">
        <w:rPr>
          <w:rStyle w:val="NormalTok"/>
        </w:rPr>
        <w:t>factor(movie_train$genres)Sci-Fi                              1.123e-01  3.701e-01</w:t>
      </w:r>
    </w:p>
    <w:p w14:paraId="4F6A5244" w14:textId="77777777" w:rsidR="0095706E" w:rsidRPr="0095706E" w:rsidRDefault="0095706E" w:rsidP="0095706E">
      <w:pPr>
        <w:pStyle w:val="SourceCode"/>
        <w:rPr>
          <w:rStyle w:val="NormalTok"/>
        </w:rPr>
      </w:pPr>
      <w:r w:rsidRPr="0095706E">
        <w:rPr>
          <w:rStyle w:val="NormalTok"/>
        </w:rPr>
        <w:t>factor(movie_train$genres)Western                             9.097e-01  7.358e-01</w:t>
      </w:r>
    </w:p>
    <w:p w14:paraId="3CE2E853" w14:textId="77777777" w:rsidR="0095706E" w:rsidRPr="0095706E" w:rsidRDefault="0095706E" w:rsidP="0095706E">
      <w:pPr>
        <w:pStyle w:val="SourceCode"/>
        <w:rPr>
          <w:rStyle w:val="NormalTok"/>
        </w:rPr>
      </w:pPr>
      <w:r w:rsidRPr="0095706E">
        <w:rPr>
          <w:rStyle w:val="NormalTok"/>
        </w:rPr>
        <w:t>movie_train$duration                                                 NA         NA</w:t>
      </w:r>
    </w:p>
    <w:p w14:paraId="67F78806" w14:textId="77777777" w:rsidR="0095706E" w:rsidRPr="0095706E" w:rsidRDefault="0095706E" w:rsidP="0095706E">
      <w:pPr>
        <w:pStyle w:val="SourceCode"/>
        <w:rPr>
          <w:rStyle w:val="NormalTok"/>
        </w:rPr>
      </w:pPr>
      <w:r w:rsidRPr="0095706E">
        <w:rPr>
          <w:rStyle w:val="NormalTok"/>
        </w:rPr>
        <w:t>movie_train$num_voted_users                                          NA         NA</w:t>
      </w:r>
    </w:p>
    <w:p w14:paraId="1E2A4026" w14:textId="77777777" w:rsidR="0095706E" w:rsidRPr="0095706E" w:rsidRDefault="0095706E" w:rsidP="0095706E">
      <w:pPr>
        <w:pStyle w:val="SourceCode"/>
        <w:rPr>
          <w:rStyle w:val="NormalTok"/>
        </w:rPr>
      </w:pPr>
      <w:r w:rsidRPr="0095706E">
        <w:rPr>
          <w:rStyle w:val="NormalTok"/>
        </w:rPr>
        <w:t>movie_train$num_user_for_reviews                                     NA         NA</w:t>
      </w:r>
    </w:p>
    <w:p w14:paraId="55EBAFD8" w14:textId="77777777" w:rsidR="0095706E" w:rsidRPr="0095706E" w:rsidRDefault="0095706E" w:rsidP="0095706E">
      <w:pPr>
        <w:pStyle w:val="SourceCode"/>
        <w:rPr>
          <w:rStyle w:val="NormalTok"/>
        </w:rPr>
      </w:pPr>
      <w:r w:rsidRPr="0095706E">
        <w:rPr>
          <w:rStyle w:val="NormalTok"/>
        </w:rPr>
        <w:t>movie_train$gross                                                    NA         NA</w:t>
      </w:r>
    </w:p>
    <w:p w14:paraId="4DC5DA98" w14:textId="77777777" w:rsidR="0095706E" w:rsidRPr="0095706E" w:rsidRDefault="0095706E" w:rsidP="0095706E">
      <w:pPr>
        <w:pStyle w:val="SourceCode"/>
        <w:rPr>
          <w:rStyle w:val="NormalTok"/>
        </w:rPr>
      </w:pPr>
      <w:r w:rsidRPr="0095706E">
        <w:rPr>
          <w:rStyle w:val="NormalTok"/>
        </w:rPr>
        <w:t>movie_train$budget                                                   NA         NA</w:t>
      </w:r>
    </w:p>
    <w:p w14:paraId="3A5FCCFD" w14:textId="77777777" w:rsidR="0095706E" w:rsidRPr="0095706E" w:rsidRDefault="0095706E" w:rsidP="0095706E">
      <w:pPr>
        <w:pStyle w:val="SourceCode"/>
        <w:rPr>
          <w:rStyle w:val="NormalTok"/>
        </w:rPr>
      </w:pPr>
      <w:r w:rsidRPr="0095706E">
        <w:rPr>
          <w:rStyle w:val="NormalTok"/>
        </w:rPr>
        <w:t>movie_train$duration:movie_train$num_voted_users             -1.869e-08  4.142e-09</w:t>
      </w:r>
    </w:p>
    <w:p w14:paraId="0847E29A" w14:textId="77777777" w:rsidR="0095706E" w:rsidRPr="0095706E" w:rsidRDefault="0095706E" w:rsidP="0095706E">
      <w:pPr>
        <w:pStyle w:val="SourceCode"/>
        <w:rPr>
          <w:rStyle w:val="NormalTok"/>
        </w:rPr>
      </w:pPr>
      <w:r w:rsidRPr="0095706E">
        <w:rPr>
          <w:rStyle w:val="NormalTok"/>
        </w:rPr>
        <w:t>movie_train$num_voted_users:movie_train$num_user_for_reviews  1.184e-09  3.635e-10</w:t>
      </w:r>
    </w:p>
    <w:p w14:paraId="48CCD582" w14:textId="77777777" w:rsidR="0095706E" w:rsidRPr="0095706E" w:rsidRDefault="0095706E" w:rsidP="0095706E">
      <w:pPr>
        <w:pStyle w:val="SourceCode"/>
        <w:rPr>
          <w:rStyle w:val="NormalTok"/>
        </w:rPr>
      </w:pPr>
      <w:r w:rsidRPr="0095706E">
        <w:rPr>
          <w:rStyle w:val="NormalTok"/>
        </w:rPr>
        <w:lastRenderedPageBreak/>
        <w:t>movie_train$gross:movie_train$budget                          1.198e-17  5.662e-18</w:t>
      </w:r>
    </w:p>
    <w:p w14:paraId="7527B277" w14:textId="77777777" w:rsidR="0095706E" w:rsidRPr="0095706E" w:rsidRDefault="0095706E" w:rsidP="0095706E">
      <w:pPr>
        <w:pStyle w:val="SourceCode"/>
        <w:rPr>
          <w:rStyle w:val="NormalTok"/>
        </w:rPr>
      </w:pPr>
      <w:r w:rsidRPr="0095706E">
        <w:rPr>
          <w:rStyle w:val="NormalTok"/>
        </w:rPr>
        <w:t xml:space="preserve">                                                             t value Pr(&gt;|t|)    </w:t>
      </w:r>
    </w:p>
    <w:p w14:paraId="0EF6820F" w14:textId="77777777" w:rsidR="0095706E" w:rsidRPr="0095706E" w:rsidRDefault="0095706E" w:rsidP="0095706E">
      <w:pPr>
        <w:pStyle w:val="SourceCode"/>
        <w:rPr>
          <w:rStyle w:val="NormalTok"/>
        </w:rPr>
      </w:pPr>
      <w:r w:rsidRPr="0095706E">
        <w:rPr>
          <w:rStyle w:val="NormalTok"/>
        </w:rPr>
        <w:t>(Intercept)                                                   13.606  &lt; 2e-16 ***</w:t>
      </w:r>
    </w:p>
    <w:p w14:paraId="21E8329F" w14:textId="77777777" w:rsidR="0095706E" w:rsidRPr="0095706E" w:rsidRDefault="0095706E" w:rsidP="0095706E">
      <w:pPr>
        <w:pStyle w:val="SourceCode"/>
        <w:rPr>
          <w:rStyle w:val="NormalTok"/>
        </w:rPr>
      </w:pPr>
      <w:r w:rsidRPr="0095706E">
        <w:rPr>
          <w:rStyle w:val="NormalTok"/>
        </w:rPr>
        <w:t>poly(movie_train$num_voted_users, 2)1                          7.980 2.16e-15 ***</w:t>
      </w:r>
    </w:p>
    <w:p w14:paraId="63EAC7F0" w14:textId="77777777" w:rsidR="0095706E" w:rsidRPr="0095706E" w:rsidRDefault="0095706E" w:rsidP="0095706E">
      <w:pPr>
        <w:pStyle w:val="SourceCode"/>
        <w:rPr>
          <w:rStyle w:val="NormalTok"/>
        </w:rPr>
      </w:pPr>
      <w:r w:rsidRPr="0095706E">
        <w:rPr>
          <w:rStyle w:val="NormalTok"/>
        </w:rPr>
        <w:t>poly(movie_train$num_voted_users, 2)2                         -7.487 9.56e-14 ***</w:t>
      </w:r>
    </w:p>
    <w:p w14:paraId="41053BA6" w14:textId="77777777" w:rsidR="0095706E" w:rsidRPr="0095706E" w:rsidRDefault="0095706E" w:rsidP="0095706E">
      <w:pPr>
        <w:pStyle w:val="SourceCode"/>
        <w:rPr>
          <w:rStyle w:val="NormalTok"/>
        </w:rPr>
      </w:pPr>
      <w:r w:rsidRPr="0095706E">
        <w:rPr>
          <w:rStyle w:val="NormalTok"/>
        </w:rPr>
        <w:t>poly(movie_train$num_critic_for_reviews, 2)1                   9.728  &lt; 2e-16 ***</w:t>
      </w:r>
    </w:p>
    <w:p w14:paraId="00CE13A5" w14:textId="77777777" w:rsidR="0095706E" w:rsidRPr="0095706E" w:rsidRDefault="0095706E" w:rsidP="0095706E">
      <w:pPr>
        <w:pStyle w:val="SourceCode"/>
        <w:rPr>
          <w:rStyle w:val="NormalTok"/>
        </w:rPr>
      </w:pPr>
      <w:r w:rsidRPr="0095706E">
        <w:rPr>
          <w:rStyle w:val="NormalTok"/>
        </w:rPr>
        <w:t>poly(movie_train$num_critic_for_reviews, 2)2                  -8.780  &lt; 2e-16 ***</w:t>
      </w:r>
    </w:p>
    <w:p w14:paraId="7CD4473A" w14:textId="77777777" w:rsidR="0095706E" w:rsidRPr="0095706E" w:rsidRDefault="0095706E" w:rsidP="0095706E">
      <w:pPr>
        <w:pStyle w:val="SourceCode"/>
        <w:rPr>
          <w:rStyle w:val="NormalTok"/>
        </w:rPr>
      </w:pPr>
      <w:r w:rsidRPr="0095706E">
        <w:rPr>
          <w:rStyle w:val="NormalTok"/>
        </w:rPr>
        <w:t>poly(movie_train$num_user_for_reviews, 2)1                    -7.671 2.39e-14 ***</w:t>
      </w:r>
    </w:p>
    <w:p w14:paraId="76BD754D" w14:textId="77777777" w:rsidR="0095706E" w:rsidRPr="0095706E" w:rsidRDefault="0095706E" w:rsidP="0095706E">
      <w:pPr>
        <w:pStyle w:val="SourceCode"/>
        <w:rPr>
          <w:rStyle w:val="NormalTok"/>
        </w:rPr>
      </w:pPr>
      <w:r w:rsidRPr="0095706E">
        <w:rPr>
          <w:rStyle w:val="NormalTok"/>
        </w:rPr>
        <w:t xml:space="preserve">poly(movie_train$num_user_for_reviews, 2)2                     1.534  0.12508    </w:t>
      </w:r>
    </w:p>
    <w:p w14:paraId="5D4A12AB" w14:textId="77777777" w:rsidR="0095706E" w:rsidRPr="0095706E" w:rsidRDefault="0095706E" w:rsidP="0095706E">
      <w:pPr>
        <w:pStyle w:val="SourceCode"/>
        <w:rPr>
          <w:rStyle w:val="NormalTok"/>
        </w:rPr>
      </w:pPr>
      <w:r w:rsidRPr="0095706E">
        <w:rPr>
          <w:rStyle w:val="NormalTok"/>
        </w:rPr>
        <w:t>poly(movie_train$duration, 2)1                                12.342  &lt; 2e-16 ***</w:t>
      </w:r>
    </w:p>
    <w:p w14:paraId="7DBB0229" w14:textId="77777777" w:rsidR="0095706E" w:rsidRPr="0095706E" w:rsidRDefault="0095706E" w:rsidP="0095706E">
      <w:pPr>
        <w:pStyle w:val="SourceCode"/>
        <w:rPr>
          <w:rStyle w:val="NormalTok"/>
        </w:rPr>
      </w:pPr>
      <w:r w:rsidRPr="0095706E">
        <w:rPr>
          <w:rStyle w:val="NormalTok"/>
        </w:rPr>
        <w:t xml:space="preserve">poly(movie_train$duration, 2)2                                -3.065  0.00220 ** </w:t>
      </w:r>
    </w:p>
    <w:p w14:paraId="0A4EC925" w14:textId="77777777" w:rsidR="0095706E" w:rsidRPr="0095706E" w:rsidRDefault="0095706E" w:rsidP="0095706E">
      <w:pPr>
        <w:pStyle w:val="SourceCode"/>
        <w:rPr>
          <w:rStyle w:val="NormalTok"/>
        </w:rPr>
      </w:pPr>
      <w:r w:rsidRPr="0095706E">
        <w:rPr>
          <w:rStyle w:val="NormalTok"/>
        </w:rPr>
        <w:t xml:space="preserve">movie_train$facenumber_in_poster                              -3.226  0.00127 ** </w:t>
      </w:r>
    </w:p>
    <w:p w14:paraId="0B8759CD" w14:textId="77777777" w:rsidR="0095706E" w:rsidRPr="0095706E" w:rsidRDefault="0095706E" w:rsidP="0095706E">
      <w:pPr>
        <w:pStyle w:val="SourceCode"/>
        <w:rPr>
          <w:rStyle w:val="NormalTok"/>
        </w:rPr>
      </w:pPr>
      <w:r w:rsidRPr="0095706E">
        <w:rPr>
          <w:rStyle w:val="NormalTok"/>
        </w:rPr>
        <w:t xml:space="preserve">poly(movie_train$gross, 2)1                                   -2.982  0.00289 ** </w:t>
      </w:r>
    </w:p>
    <w:p w14:paraId="628CBA47" w14:textId="77777777" w:rsidR="0095706E" w:rsidRPr="0095706E" w:rsidRDefault="0095706E" w:rsidP="0095706E">
      <w:pPr>
        <w:pStyle w:val="SourceCode"/>
        <w:rPr>
          <w:rStyle w:val="NormalTok"/>
        </w:rPr>
      </w:pPr>
      <w:r w:rsidRPr="0095706E">
        <w:rPr>
          <w:rStyle w:val="NormalTok"/>
        </w:rPr>
        <w:t xml:space="preserve">poly(movie_train$gross, 2)2                                   -1.415  0.15730    </w:t>
      </w:r>
    </w:p>
    <w:p w14:paraId="4BD32775" w14:textId="77777777" w:rsidR="0095706E" w:rsidRPr="0095706E" w:rsidRDefault="0095706E" w:rsidP="0095706E">
      <w:pPr>
        <w:pStyle w:val="SourceCode"/>
        <w:rPr>
          <w:rStyle w:val="NormalTok"/>
        </w:rPr>
      </w:pPr>
      <w:r w:rsidRPr="0095706E">
        <w:rPr>
          <w:rStyle w:val="NormalTok"/>
        </w:rPr>
        <w:t>poly(movie_train$budget, 2)1                                  -6.926 5.41e-12 ***</w:t>
      </w:r>
    </w:p>
    <w:p w14:paraId="7E9DA265" w14:textId="77777777" w:rsidR="0095706E" w:rsidRPr="0095706E" w:rsidRDefault="0095706E" w:rsidP="0095706E">
      <w:pPr>
        <w:pStyle w:val="SourceCode"/>
        <w:rPr>
          <w:rStyle w:val="NormalTok"/>
        </w:rPr>
      </w:pPr>
      <w:r w:rsidRPr="0095706E">
        <w:rPr>
          <w:rStyle w:val="NormalTok"/>
        </w:rPr>
        <w:t>poly(movie_train$budget, 2)2                                   5.292 1.31e-07 ***</w:t>
      </w:r>
    </w:p>
    <w:p w14:paraId="006BF64E" w14:textId="77777777" w:rsidR="0095706E" w:rsidRPr="0095706E" w:rsidRDefault="0095706E" w:rsidP="0095706E">
      <w:pPr>
        <w:pStyle w:val="SourceCode"/>
        <w:rPr>
          <w:rStyle w:val="NormalTok"/>
        </w:rPr>
      </w:pPr>
      <w:r w:rsidRPr="0095706E">
        <w:rPr>
          <w:rStyle w:val="NormalTok"/>
        </w:rPr>
        <w:t>movie_train$title_year                                       -11.926  &lt; 2e-16 ***</w:t>
      </w:r>
    </w:p>
    <w:p w14:paraId="48D4BA52" w14:textId="77777777" w:rsidR="0095706E" w:rsidRPr="0095706E" w:rsidRDefault="0095706E" w:rsidP="0095706E">
      <w:pPr>
        <w:pStyle w:val="SourceCode"/>
        <w:rPr>
          <w:rStyle w:val="NormalTok"/>
        </w:rPr>
      </w:pPr>
      <w:r w:rsidRPr="0095706E">
        <w:rPr>
          <w:rStyle w:val="NormalTok"/>
        </w:rPr>
        <w:t>factor(movie_train$genres)Adventure                            6.326 2.96e-10 ***</w:t>
      </w:r>
    </w:p>
    <w:p w14:paraId="23FCA72C" w14:textId="77777777" w:rsidR="0095706E" w:rsidRPr="0095706E" w:rsidRDefault="0095706E" w:rsidP="0095706E">
      <w:pPr>
        <w:pStyle w:val="SourceCode"/>
        <w:rPr>
          <w:rStyle w:val="NormalTok"/>
        </w:rPr>
      </w:pPr>
      <w:r w:rsidRPr="0095706E">
        <w:rPr>
          <w:rStyle w:val="NormalTok"/>
        </w:rPr>
        <w:lastRenderedPageBreak/>
        <w:t>factor(movie_train$genres)Animation                            5.253 1.61e-07 ***</w:t>
      </w:r>
    </w:p>
    <w:p w14:paraId="2EA5F796" w14:textId="77777777" w:rsidR="0095706E" w:rsidRPr="0095706E" w:rsidRDefault="0095706E" w:rsidP="0095706E">
      <w:pPr>
        <w:pStyle w:val="SourceCode"/>
        <w:rPr>
          <w:rStyle w:val="NormalTok"/>
        </w:rPr>
      </w:pPr>
      <w:r w:rsidRPr="0095706E">
        <w:rPr>
          <w:rStyle w:val="NormalTok"/>
        </w:rPr>
        <w:t>factor(movie_train$genres)Biography                            8.186 4.18e-16 ***</w:t>
      </w:r>
    </w:p>
    <w:p w14:paraId="3017FC9A" w14:textId="77777777" w:rsidR="0095706E" w:rsidRPr="0095706E" w:rsidRDefault="0095706E" w:rsidP="0095706E">
      <w:pPr>
        <w:pStyle w:val="SourceCode"/>
        <w:rPr>
          <w:rStyle w:val="NormalTok"/>
        </w:rPr>
      </w:pPr>
      <w:r w:rsidRPr="0095706E">
        <w:rPr>
          <w:rStyle w:val="NormalTok"/>
        </w:rPr>
        <w:t xml:space="preserve">factor(movie_train$genres)Comedy                               3.101  0.00195 ** </w:t>
      </w:r>
    </w:p>
    <w:p w14:paraId="234261E2" w14:textId="77777777" w:rsidR="0095706E" w:rsidRPr="0095706E" w:rsidRDefault="0095706E" w:rsidP="0095706E">
      <w:pPr>
        <w:pStyle w:val="SourceCode"/>
        <w:rPr>
          <w:rStyle w:val="NormalTok"/>
        </w:rPr>
      </w:pPr>
      <w:r w:rsidRPr="0095706E">
        <w:rPr>
          <w:rStyle w:val="NormalTok"/>
        </w:rPr>
        <w:t>factor(movie_train$genres)Crime                                7.082 1.81e-12 ***</w:t>
      </w:r>
    </w:p>
    <w:p w14:paraId="44B1EEF2" w14:textId="77777777" w:rsidR="0095706E" w:rsidRPr="0095706E" w:rsidRDefault="0095706E" w:rsidP="0095706E">
      <w:pPr>
        <w:pStyle w:val="SourceCode"/>
        <w:rPr>
          <w:rStyle w:val="NormalTok"/>
        </w:rPr>
      </w:pPr>
      <w:r w:rsidRPr="0095706E">
        <w:rPr>
          <w:rStyle w:val="NormalTok"/>
        </w:rPr>
        <w:t>factor(movie_train$genres)Documentary                          8.011 1.70e-15 ***</w:t>
      </w:r>
    </w:p>
    <w:p w14:paraId="79289D91" w14:textId="77777777" w:rsidR="0095706E" w:rsidRPr="0095706E" w:rsidRDefault="0095706E" w:rsidP="0095706E">
      <w:pPr>
        <w:pStyle w:val="SourceCode"/>
        <w:rPr>
          <w:rStyle w:val="NormalTok"/>
        </w:rPr>
      </w:pPr>
      <w:r w:rsidRPr="0095706E">
        <w:rPr>
          <w:rStyle w:val="NormalTok"/>
        </w:rPr>
        <w:t>factor(movie_train$genres)Drama                                9.808  &lt; 2e-16 ***</w:t>
      </w:r>
    </w:p>
    <w:p w14:paraId="2631B3D8" w14:textId="77777777" w:rsidR="0095706E" w:rsidRPr="0095706E" w:rsidRDefault="0095706E" w:rsidP="0095706E">
      <w:pPr>
        <w:pStyle w:val="SourceCode"/>
        <w:rPr>
          <w:rStyle w:val="NormalTok"/>
        </w:rPr>
      </w:pPr>
      <w:r w:rsidRPr="0095706E">
        <w:rPr>
          <w:rStyle w:val="NormalTok"/>
        </w:rPr>
        <w:t xml:space="preserve">factor(movie_train$genres)Family                               0.815  0.41505    </w:t>
      </w:r>
    </w:p>
    <w:p w14:paraId="5BCD3C29" w14:textId="77777777" w:rsidR="0095706E" w:rsidRPr="0095706E" w:rsidRDefault="0095706E" w:rsidP="0095706E">
      <w:pPr>
        <w:pStyle w:val="SourceCode"/>
        <w:rPr>
          <w:rStyle w:val="NormalTok"/>
        </w:rPr>
      </w:pPr>
      <w:r w:rsidRPr="0095706E">
        <w:rPr>
          <w:rStyle w:val="NormalTok"/>
        </w:rPr>
        <w:t xml:space="preserve">factor(movie_train$genres)Fantasy                             -1.544  0.12266    </w:t>
      </w:r>
    </w:p>
    <w:p w14:paraId="6B89D0CD" w14:textId="77777777" w:rsidR="0095706E" w:rsidRPr="0095706E" w:rsidRDefault="0095706E" w:rsidP="0095706E">
      <w:pPr>
        <w:pStyle w:val="SourceCode"/>
        <w:rPr>
          <w:rStyle w:val="NormalTok"/>
        </w:rPr>
      </w:pPr>
      <w:r w:rsidRPr="0095706E">
        <w:rPr>
          <w:rStyle w:val="NormalTok"/>
        </w:rPr>
        <w:t>factor(movie_train$genres)Horror                              -4.865 1.21e-06 ***</w:t>
      </w:r>
    </w:p>
    <w:p w14:paraId="211C357F" w14:textId="77777777" w:rsidR="0095706E" w:rsidRPr="0095706E" w:rsidRDefault="0095706E" w:rsidP="0095706E">
      <w:pPr>
        <w:pStyle w:val="SourceCode"/>
        <w:rPr>
          <w:rStyle w:val="NormalTok"/>
        </w:rPr>
      </w:pPr>
      <w:r w:rsidRPr="0095706E">
        <w:rPr>
          <w:rStyle w:val="NormalTok"/>
        </w:rPr>
        <w:t xml:space="preserve">factor(movie_train$genres)Musical                             -0.031  0.97509    </w:t>
      </w:r>
    </w:p>
    <w:p w14:paraId="523D07B3" w14:textId="77777777" w:rsidR="0095706E" w:rsidRPr="0095706E" w:rsidRDefault="0095706E" w:rsidP="0095706E">
      <w:pPr>
        <w:pStyle w:val="SourceCode"/>
        <w:rPr>
          <w:rStyle w:val="NormalTok"/>
        </w:rPr>
      </w:pPr>
      <w:r w:rsidRPr="0095706E">
        <w:rPr>
          <w:rStyle w:val="NormalTok"/>
        </w:rPr>
        <w:t xml:space="preserve">factor(movie_train$genres)Mystery                              0.819  0.41308    </w:t>
      </w:r>
    </w:p>
    <w:p w14:paraId="0A5D5192" w14:textId="77777777" w:rsidR="0095706E" w:rsidRPr="0095706E" w:rsidRDefault="0095706E" w:rsidP="0095706E">
      <w:pPr>
        <w:pStyle w:val="SourceCode"/>
        <w:rPr>
          <w:rStyle w:val="NormalTok"/>
        </w:rPr>
      </w:pPr>
      <w:r w:rsidRPr="0095706E">
        <w:rPr>
          <w:rStyle w:val="NormalTok"/>
        </w:rPr>
        <w:t xml:space="preserve">factor(movie_train$genres)Romance                              1.217  0.22361    </w:t>
      </w:r>
    </w:p>
    <w:p w14:paraId="390F04F6" w14:textId="77777777" w:rsidR="0095706E" w:rsidRPr="0095706E" w:rsidRDefault="0095706E" w:rsidP="0095706E">
      <w:pPr>
        <w:pStyle w:val="SourceCode"/>
        <w:rPr>
          <w:rStyle w:val="NormalTok"/>
        </w:rPr>
      </w:pPr>
      <w:r w:rsidRPr="0095706E">
        <w:rPr>
          <w:rStyle w:val="NormalTok"/>
        </w:rPr>
        <w:t xml:space="preserve">factor(movie_train$genres)Sci-Fi                               0.304  0.76151    </w:t>
      </w:r>
    </w:p>
    <w:p w14:paraId="103E30AE" w14:textId="77777777" w:rsidR="0095706E" w:rsidRPr="0095706E" w:rsidRDefault="0095706E" w:rsidP="0095706E">
      <w:pPr>
        <w:pStyle w:val="SourceCode"/>
        <w:rPr>
          <w:rStyle w:val="NormalTok"/>
        </w:rPr>
      </w:pPr>
      <w:r w:rsidRPr="0095706E">
        <w:rPr>
          <w:rStyle w:val="NormalTok"/>
        </w:rPr>
        <w:t xml:space="preserve">factor(movie_train$genres)Western                              1.236  0.21643    </w:t>
      </w:r>
    </w:p>
    <w:p w14:paraId="3CDE387C" w14:textId="77777777" w:rsidR="0095706E" w:rsidRPr="0095706E" w:rsidRDefault="0095706E" w:rsidP="0095706E">
      <w:pPr>
        <w:pStyle w:val="SourceCode"/>
        <w:rPr>
          <w:rStyle w:val="NormalTok"/>
        </w:rPr>
      </w:pPr>
      <w:r w:rsidRPr="0095706E">
        <w:rPr>
          <w:rStyle w:val="NormalTok"/>
        </w:rPr>
        <w:t xml:space="preserve">movie_train$duration                                              NA       NA    </w:t>
      </w:r>
    </w:p>
    <w:p w14:paraId="3429CC82" w14:textId="77777777" w:rsidR="0095706E" w:rsidRPr="0095706E" w:rsidRDefault="0095706E" w:rsidP="0095706E">
      <w:pPr>
        <w:pStyle w:val="SourceCode"/>
        <w:rPr>
          <w:rStyle w:val="NormalTok"/>
        </w:rPr>
      </w:pPr>
      <w:r w:rsidRPr="0095706E">
        <w:rPr>
          <w:rStyle w:val="NormalTok"/>
        </w:rPr>
        <w:t xml:space="preserve">movie_train$num_voted_users                                       NA       NA    </w:t>
      </w:r>
    </w:p>
    <w:p w14:paraId="42975A70" w14:textId="77777777" w:rsidR="0095706E" w:rsidRPr="0095706E" w:rsidRDefault="0095706E" w:rsidP="0095706E">
      <w:pPr>
        <w:pStyle w:val="SourceCode"/>
        <w:rPr>
          <w:rStyle w:val="NormalTok"/>
        </w:rPr>
      </w:pPr>
      <w:r w:rsidRPr="0095706E">
        <w:rPr>
          <w:rStyle w:val="NormalTok"/>
        </w:rPr>
        <w:t xml:space="preserve">movie_train$num_user_for_reviews                                  NA       NA    </w:t>
      </w:r>
    </w:p>
    <w:p w14:paraId="437551E7" w14:textId="77777777" w:rsidR="0095706E" w:rsidRPr="0095706E" w:rsidRDefault="0095706E" w:rsidP="0095706E">
      <w:pPr>
        <w:pStyle w:val="SourceCode"/>
        <w:rPr>
          <w:rStyle w:val="NormalTok"/>
        </w:rPr>
      </w:pPr>
      <w:r w:rsidRPr="0095706E">
        <w:rPr>
          <w:rStyle w:val="NormalTok"/>
        </w:rPr>
        <w:t xml:space="preserve">movie_train$gross                                                 NA       NA    </w:t>
      </w:r>
    </w:p>
    <w:p w14:paraId="06D3F53F" w14:textId="77777777" w:rsidR="0095706E" w:rsidRPr="0095706E" w:rsidRDefault="0095706E" w:rsidP="0095706E">
      <w:pPr>
        <w:pStyle w:val="SourceCode"/>
        <w:rPr>
          <w:rStyle w:val="NormalTok"/>
        </w:rPr>
      </w:pPr>
      <w:r w:rsidRPr="0095706E">
        <w:rPr>
          <w:rStyle w:val="NormalTok"/>
        </w:rPr>
        <w:lastRenderedPageBreak/>
        <w:t xml:space="preserve">movie_train$budget                                                NA       NA    </w:t>
      </w:r>
    </w:p>
    <w:p w14:paraId="0C741BB3" w14:textId="77777777" w:rsidR="0095706E" w:rsidRPr="0095706E" w:rsidRDefault="0095706E" w:rsidP="0095706E">
      <w:pPr>
        <w:pStyle w:val="SourceCode"/>
        <w:rPr>
          <w:rStyle w:val="NormalTok"/>
        </w:rPr>
      </w:pPr>
      <w:r w:rsidRPr="0095706E">
        <w:rPr>
          <w:rStyle w:val="NormalTok"/>
        </w:rPr>
        <w:t>movie_train$duration:movie_train$num_voted_users              -4.513 6.67e-06 ***</w:t>
      </w:r>
    </w:p>
    <w:p w14:paraId="5D576323" w14:textId="77777777" w:rsidR="0095706E" w:rsidRPr="0095706E" w:rsidRDefault="0095706E" w:rsidP="0095706E">
      <w:pPr>
        <w:pStyle w:val="SourceCode"/>
        <w:rPr>
          <w:rStyle w:val="NormalTok"/>
        </w:rPr>
      </w:pPr>
      <w:r w:rsidRPr="0095706E">
        <w:rPr>
          <w:rStyle w:val="NormalTok"/>
        </w:rPr>
        <w:t xml:space="preserve">movie_train$num_voted_users:movie_train$num_user_for_reviews   3.257  0.00114 ** </w:t>
      </w:r>
    </w:p>
    <w:p w14:paraId="7C832FFF" w14:textId="77777777" w:rsidR="0095706E" w:rsidRPr="0095706E" w:rsidRDefault="0095706E" w:rsidP="0095706E">
      <w:pPr>
        <w:pStyle w:val="SourceCode"/>
        <w:rPr>
          <w:rStyle w:val="NormalTok"/>
        </w:rPr>
      </w:pPr>
      <w:r w:rsidRPr="0095706E">
        <w:rPr>
          <w:rStyle w:val="NormalTok"/>
        </w:rPr>
        <w:t xml:space="preserve">movie_train$gross:movie_train$budget                           2.116  0.03441 *  </w:t>
      </w:r>
    </w:p>
    <w:p w14:paraId="4FD53442" w14:textId="77777777" w:rsidR="0095706E" w:rsidRPr="0095706E" w:rsidRDefault="0095706E" w:rsidP="0095706E">
      <w:pPr>
        <w:pStyle w:val="SourceCode"/>
        <w:rPr>
          <w:rStyle w:val="NormalTok"/>
        </w:rPr>
      </w:pPr>
      <w:r w:rsidRPr="0095706E">
        <w:rPr>
          <w:rStyle w:val="NormalTok"/>
        </w:rPr>
        <w:t>---</w:t>
      </w:r>
    </w:p>
    <w:p w14:paraId="4142B419" w14:textId="77777777" w:rsidR="0095706E" w:rsidRDefault="0095706E" w:rsidP="0095706E">
      <w:pPr>
        <w:pStyle w:val="SourceCode"/>
        <w:rPr>
          <w:rStyle w:val="NormalTok"/>
        </w:rPr>
      </w:pPr>
      <w:r w:rsidRPr="0095706E">
        <w:rPr>
          <w:rStyle w:val="NormalTok"/>
        </w:rPr>
        <w:t>Signif. codes:  0 ‘***’ 0.001 ‘**’ 0.01 ‘*’ 0.05 ‘.’ 0.1 ‘ ’ 1</w:t>
      </w:r>
    </w:p>
    <w:p w14:paraId="487F6256" w14:textId="77777777" w:rsidR="0095706E" w:rsidRPr="0095706E" w:rsidRDefault="0095706E" w:rsidP="0095706E">
      <w:pPr>
        <w:pStyle w:val="SourceCode"/>
        <w:rPr>
          <w:rStyle w:val="NormalTok"/>
        </w:rPr>
      </w:pPr>
      <w:r w:rsidRPr="0095706E">
        <w:rPr>
          <w:rStyle w:val="NormalTok"/>
        </w:rPr>
        <w:t>Residual standard error: 0.7341 on 2632 degrees of freedom</w:t>
      </w:r>
    </w:p>
    <w:p w14:paraId="59EC57D4" w14:textId="77777777" w:rsidR="0095706E" w:rsidRPr="0095706E" w:rsidRDefault="0095706E" w:rsidP="0095706E">
      <w:pPr>
        <w:pStyle w:val="SourceCode"/>
        <w:rPr>
          <w:rStyle w:val="NormalTok"/>
        </w:rPr>
      </w:pPr>
      <w:r w:rsidRPr="0095706E">
        <w:rPr>
          <w:rStyle w:val="NormalTok"/>
        </w:rPr>
        <w:t>Multiple R-squared:  0.5175,</w:t>
      </w:r>
      <w:r w:rsidRPr="0095706E">
        <w:rPr>
          <w:rStyle w:val="NormalTok"/>
        </w:rPr>
        <w:tab/>
        <w:t xml:space="preserve">Adjusted R-squared:  0.5116 </w:t>
      </w:r>
    </w:p>
    <w:p w14:paraId="100D74BA" w14:textId="5AF25102" w:rsidR="0095706E" w:rsidRDefault="0095706E" w:rsidP="0095706E">
      <w:pPr>
        <w:pStyle w:val="SourceCode"/>
        <w:rPr>
          <w:rStyle w:val="NormalTok"/>
        </w:rPr>
      </w:pPr>
      <w:r w:rsidRPr="0095706E">
        <w:rPr>
          <w:rStyle w:val="NormalTok"/>
        </w:rPr>
        <w:t>F-statistic: 88.21 on 32 and 2632 DF,  p-value: &lt; 2.2e-16</w:t>
      </w:r>
    </w:p>
    <w:p w14:paraId="7D99CAFE" w14:textId="77777777" w:rsidR="0095706E" w:rsidRPr="0095706E" w:rsidRDefault="0095706E" w:rsidP="0095706E">
      <w:pPr>
        <w:pStyle w:val="SourceCode"/>
        <w:rPr>
          <w:rStyle w:val="NormalTok"/>
        </w:rPr>
      </w:pPr>
    </w:p>
    <w:p w14:paraId="4D1C41D8" w14:textId="77777777" w:rsidR="00654C92" w:rsidRDefault="00B80660">
      <w:pPr>
        <w:pStyle w:val="SourceCode"/>
        <w:rPr>
          <w:rStyle w:val="CommentTok"/>
        </w:rPr>
      </w:pPr>
      <w:r w:rsidRPr="00B80660">
        <w:rPr>
          <w:rStyle w:val="CommentTok"/>
        </w:rPr>
        <w:t># lm.fit3: based on lm.fit2 dropping second order term for 'gross' and budget*gross</w:t>
      </w:r>
    </w:p>
    <w:p w14:paraId="05B7D826" w14:textId="486FBDCB" w:rsidR="00D12613" w:rsidRDefault="00BF0ECF">
      <w:pPr>
        <w:pStyle w:val="SourceCode"/>
        <w:rPr>
          <w:rStyle w:val="NormalTok"/>
        </w:rPr>
      </w:pPr>
      <w:r>
        <w:br/>
      </w:r>
      <w:r>
        <w:rPr>
          <w:rStyle w:val="NormalTok"/>
        </w:rPr>
        <w:t>lm.fit3&lt;-</w:t>
      </w:r>
      <w:r>
        <w:rPr>
          <w:rStyle w:val="KeywordTok"/>
        </w:rPr>
        <w:t>lm</w:t>
      </w:r>
      <w:r>
        <w:rPr>
          <w:rStyle w:val="NormalTok"/>
        </w:rPr>
        <w:t>(movie_train$imdb_score~</w:t>
      </w:r>
      <w:r>
        <w:rPr>
          <w:rStyle w:val="KeywordTok"/>
        </w:rPr>
        <w:t>poly</w:t>
      </w:r>
      <w:r>
        <w:rPr>
          <w:rStyle w:val="NormalTok"/>
        </w:rPr>
        <w:t>(movie_train$num_voted_users,</w:t>
      </w:r>
      <w:r>
        <w:rPr>
          <w:rStyle w:val="DecValTok"/>
        </w:rPr>
        <w:t>2</w:t>
      </w:r>
      <w:r>
        <w:rPr>
          <w:rStyle w:val="NormalTok"/>
        </w:rPr>
        <w:t>)+</w:t>
      </w:r>
      <w:r>
        <w:rPr>
          <w:rStyle w:val="KeywordTok"/>
        </w:rPr>
        <w:t>poly</w:t>
      </w:r>
      <w:r>
        <w:rPr>
          <w:rStyle w:val="NormalTok"/>
        </w:rPr>
        <w:t>(movie_train$num_critic_for_reviews,</w:t>
      </w:r>
      <w:r>
        <w:rPr>
          <w:rStyle w:val="DecValTok"/>
        </w:rPr>
        <w:t>2</w:t>
      </w:r>
      <w:r>
        <w:rPr>
          <w:rStyle w:val="NormalTok"/>
        </w:rPr>
        <w:t>)+</w:t>
      </w:r>
      <w:r>
        <w:rPr>
          <w:rStyle w:val="KeywordTok"/>
        </w:rPr>
        <w:t>poly</w:t>
      </w:r>
      <w:r>
        <w:rPr>
          <w:rStyle w:val="NormalTok"/>
        </w:rPr>
        <w:t>(movie_train$num_user_for_reviews,</w:t>
      </w:r>
      <w:r>
        <w:rPr>
          <w:rStyle w:val="DecValTok"/>
        </w:rPr>
        <w:t>2</w:t>
      </w:r>
      <w:r>
        <w:rPr>
          <w:rStyle w:val="NormalTok"/>
        </w:rPr>
        <w:t>)+</w:t>
      </w:r>
      <w:r>
        <w:rPr>
          <w:rStyle w:val="KeywordTok"/>
        </w:rPr>
        <w:t>poly</w:t>
      </w:r>
      <w:r>
        <w:rPr>
          <w:rStyle w:val="NormalTok"/>
        </w:rPr>
        <w:t>(movie_train$duration,</w:t>
      </w:r>
      <w:r>
        <w:rPr>
          <w:rStyle w:val="DecValTok"/>
        </w:rPr>
        <w:t>2</w:t>
      </w:r>
      <w:r>
        <w:rPr>
          <w:rStyle w:val="NormalTok"/>
        </w:rPr>
        <w:t>)+movie_train$facenumber_in_poster+movie_train$gross+</w:t>
      </w:r>
      <w:r>
        <w:rPr>
          <w:rStyle w:val="KeywordTok"/>
        </w:rPr>
        <w:t>poly</w:t>
      </w:r>
      <w:r>
        <w:rPr>
          <w:rStyle w:val="NormalTok"/>
        </w:rPr>
        <w:t>(movie_train$budget,</w:t>
      </w:r>
      <w:r>
        <w:rPr>
          <w:rStyle w:val="DecValTok"/>
        </w:rPr>
        <w:t>2</w:t>
      </w:r>
      <w:r>
        <w:rPr>
          <w:rStyle w:val="NormalTok"/>
        </w:rPr>
        <w:t>)+movie_train$title_year+</w:t>
      </w:r>
      <w:r>
        <w:rPr>
          <w:rStyle w:val="KeywordTok"/>
        </w:rPr>
        <w:t>factor</w:t>
      </w:r>
      <w:r>
        <w:rPr>
          <w:rStyle w:val="NormalTok"/>
        </w:rPr>
        <w:t>(movie_train$genres)+movie_train$duration*movie_train$num_voted_users+movie_train$num_voted_users*movie_train$num_user_for_reviews)</w:t>
      </w:r>
      <w:r>
        <w:br/>
      </w:r>
      <w:r>
        <w:rPr>
          <w:rStyle w:val="KeywordTok"/>
        </w:rPr>
        <w:t>summary</w:t>
      </w:r>
      <w:r>
        <w:rPr>
          <w:rStyle w:val="NormalTok"/>
        </w:rPr>
        <w:t>(lm.fit3)</w:t>
      </w:r>
    </w:p>
    <w:p w14:paraId="093FB9EE" w14:textId="77777777" w:rsidR="00654C92" w:rsidRPr="00654C92" w:rsidRDefault="00654C92" w:rsidP="00654C92">
      <w:pPr>
        <w:pStyle w:val="SourceCode"/>
        <w:rPr>
          <w:rStyle w:val="NormalTok"/>
        </w:rPr>
      </w:pPr>
      <w:r w:rsidRPr="00654C92">
        <w:rPr>
          <w:rStyle w:val="NormalTok"/>
        </w:rPr>
        <w:t>Call:</w:t>
      </w:r>
    </w:p>
    <w:p w14:paraId="6CCC82C0" w14:textId="77777777" w:rsidR="00654C92" w:rsidRPr="00654C92" w:rsidRDefault="00654C92" w:rsidP="00654C92">
      <w:pPr>
        <w:pStyle w:val="SourceCode"/>
        <w:rPr>
          <w:rStyle w:val="NormalTok"/>
        </w:rPr>
      </w:pPr>
      <w:r w:rsidRPr="00654C92">
        <w:rPr>
          <w:rStyle w:val="NormalTok"/>
        </w:rPr>
        <w:t xml:space="preserve">lm(formula = movie_train$imdb_score ~ poly(movie_train$num_voted_users, </w:t>
      </w:r>
    </w:p>
    <w:p w14:paraId="7CC0EECA" w14:textId="77777777" w:rsidR="00654C92" w:rsidRPr="00654C92" w:rsidRDefault="00654C92" w:rsidP="00654C92">
      <w:pPr>
        <w:pStyle w:val="SourceCode"/>
        <w:rPr>
          <w:rStyle w:val="NormalTok"/>
        </w:rPr>
      </w:pPr>
      <w:r w:rsidRPr="00654C92">
        <w:rPr>
          <w:rStyle w:val="NormalTok"/>
        </w:rPr>
        <w:t xml:space="preserve">    2) + poly(movie_train$num_critic_for_reviews, 2) + poly(movie_train$num_user_for_reviews, </w:t>
      </w:r>
    </w:p>
    <w:p w14:paraId="1095C315" w14:textId="77777777" w:rsidR="00654C92" w:rsidRPr="00654C92" w:rsidRDefault="00654C92" w:rsidP="00654C92">
      <w:pPr>
        <w:pStyle w:val="SourceCode"/>
        <w:rPr>
          <w:rStyle w:val="NormalTok"/>
        </w:rPr>
      </w:pPr>
      <w:r w:rsidRPr="00654C92">
        <w:rPr>
          <w:rStyle w:val="NormalTok"/>
        </w:rPr>
        <w:t xml:space="preserve">    2) + poly(movie_train$duration, 2) + movie_train$facenumber_in_poster + </w:t>
      </w:r>
    </w:p>
    <w:p w14:paraId="5C69AE4E" w14:textId="77777777" w:rsidR="00654C92" w:rsidRPr="00654C92" w:rsidRDefault="00654C92" w:rsidP="00654C92">
      <w:pPr>
        <w:pStyle w:val="SourceCode"/>
        <w:rPr>
          <w:rStyle w:val="NormalTok"/>
        </w:rPr>
      </w:pPr>
      <w:r w:rsidRPr="00654C92">
        <w:rPr>
          <w:rStyle w:val="NormalTok"/>
        </w:rPr>
        <w:t xml:space="preserve">    movie_train$gross + poly(movie_train$budget, 2) + movie_train$title_year + </w:t>
      </w:r>
    </w:p>
    <w:p w14:paraId="5D50D095" w14:textId="77777777" w:rsidR="00654C92" w:rsidRPr="00654C92" w:rsidRDefault="00654C92" w:rsidP="00654C92">
      <w:pPr>
        <w:pStyle w:val="SourceCode"/>
        <w:rPr>
          <w:rStyle w:val="NormalTok"/>
        </w:rPr>
      </w:pPr>
      <w:r w:rsidRPr="00654C92">
        <w:rPr>
          <w:rStyle w:val="NormalTok"/>
        </w:rPr>
        <w:t xml:space="preserve">    factor(movie_train$genres) + movie_train$duration * movie_train$num_voted_users + </w:t>
      </w:r>
    </w:p>
    <w:p w14:paraId="005ED3B4" w14:textId="77777777" w:rsidR="00654C92" w:rsidRPr="00654C92" w:rsidRDefault="00654C92" w:rsidP="00654C92">
      <w:pPr>
        <w:pStyle w:val="SourceCode"/>
        <w:rPr>
          <w:rStyle w:val="NormalTok"/>
        </w:rPr>
      </w:pPr>
      <w:r w:rsidRPr="00654C92">
        <w:rPr>
          <w:rStyle w:val="NormalTok"/>
        </w:rPr>
        <w:t xml:space="preserve">    movie_train$num_voted_users * movie_train$num_user_for_reviews)</w:t>
      </w:r>
    </w:p>
    <w:p w14:paraId="50EC3F43" w14:textId="77777777" w:rsidR="00654C92" w:rsidRPr="00654C92" w:rsidRDefault="00654C92" w:rsidP="00654C92">
      <w:pPr>
        <w:pStyle w:val="SourceCode"/>
        <w:rPr>
          <w:rStyle w:val="NormalTok"/>
        </w:rPr>
      </w:pPr>
    </w:p>
    <w:p w14:paraId="1243C0E4" w14:textId="77777777" w:rsidR="00654C92" w:rsidRPr="00654C92" w:rsidRDefault="00654C92" w:rsidP="00654C92">
      <w:pPr>
        <w:pStyle w:val="SourceCode"/>
        <w:rPr>
          <w:rStyle w:val="NormalTok"/>
        </w:rPr>
      </w:pPr>
      <w:r w:rsidRPr="00654C92">
        <w:rPr>
          <w:rStyle w:val="NormalTok"/>
        </w:rPr>
        <w:t>Residuals:</w:t>
      </w:r>
    </w:p>
    <w:p w14:paraId="4C4B9AA2" w14:textId="77777777" w:rsidR="00654C92" w:rsidRPr="00654C92" w:rsidRDefault="00654C92" w:rsidP="00654C92">
      <w:pPr>
        <w:pStyle w:val="SourceCode"/>
        <w:rPr>
          <w:rStyle w:val="NormalTok"/>
        </w:rPr>
      </w:pPr>
      <w:r w:rsidRPr="00654C92">
        <w:rPr>
          <w:rStyle w:val="NormalTok"/>
        </w:rPr>
        <w:t xml:space="preserve">    Min      1Q  Median      3Q     Max </w:t>
      </w:r>
    </w:p>
    <w:p w14:paraId="0B780E59" w14:textId="77777777" w:rsidR="00654C92" w:rsidRPr="00654C92" w:rsidRDefault="00654C92" w:rsidP="00654C92">
      <w:pPr>
        <w:pStyle w:val="SourceCode"/>
        <w:rPr>
          <w:rStyle w:val="NormalTok"/>
        </w:rPr>
      </w:pPr>
      <w:r w:rsidRPr="00654C92">
        <w:rPr>
          <w:rStyle w:val="NormalTok"/>
        </w:rPr>
        <w:t xml:space="preserve">-3.9076 -0.3552  0.0688  0.4625  2.1776 </w:t>
      </w:r>
    </w:p>
    <w:p w14:paraId="17CB297A" w14:textId="77777777" w:rsidR="00654C92" w:rsidRPr="00654C92" w:rsidRDefault="00654C92" w:rsidP="00654C92">
      <w:pPr>
        <w:pStyle w:val="SourceCode"/>
        <w:rPr>
          <w:rStyle w:val="NormalTok"/>
        </w:rPr>
      </w:pPr>
    </w:p>
    <w:p w14:paraId="6802E930" w14:textId="77777777" w:rsidR="00654C92" w:rsidRPr="00654C92" w:rsidRDefault="00654C92" w:rsidP="00654C92">
      <w:pPr>
        <w:pStyle w:val="SourceCode"/>
        <w:rPr>
          <w:rStyle w:val="NormalTok"/>
        </w:rPr>
      </w:pPr>
      <w:r w:rsidRPr="00654C92">
        <w:rPr>
          <w:rStyle w:val="NormalTok"/>
        </w:rPr>
        <w:t>Coefficients: (3 not defined because of singularities)</w:t>
      </w:r>
    </w:p>
    <w:p w14:paraId="52B8B54C" w14:textId="77777777" w:rsidR="00654C92" w:rsidRPr="00654C92" w:rsidRDefault="00654C92" w:rsidP="00654C92">
      <w:pPr>
        <w:pStyle w:val="SourceCode"/>
        <w:rPr>
          <w:rStyle w:val="NormalTok"/>
        </w:rPr>
      </w:pPr>
      <w:r w:rsidRPr="00654C92">
        <w:rPr>
          <w:rStyle w:val="NormalTok"/>
        </w:rPr>
        <w:t xml:space="preserve">                                                               Estimate Std. Error</w:t>
      </w:r>
    </w:p>
    <w:p w14:paraId="130FFCCE" w14:textId="77777777" w:rsidR="00654C92" w:rsidRPr="00654C92" w:rsidRDefault="00654C92" w:rsidP="00654C92">
      <w:pPr>
        <w:pStyle w:val="SourceCode"/>
        <w:rPr>
          <w:rStyle w:val="NormalTok"/>
        </w:rPr>
      </w:pPr>
      <w:r w:rsidRPr="00654C92">
        <w:rPr>
          <w:rStyle w:val="NormalTok"/>
        </w:rPr>
        <w:t>(Intercept)                                                   5.111e+01  3.788e+00</w:t>
      </w:r>
    </w:p>
    <w:p w14:paraId="6762164B" w14:textId="77777777" w:rsidR="00654C92" w:rsidRPr="00654C92" w:rsidRDefault="00654C92" w:rsidP="00654C92">
      <w:pPr>
        <w:pStyle w:val="SourceCode"/>
        <w:rPr>
          <w:rStyle w:val="NormalTok"/>
        </w:rPr>
      </w:pPr>
      <w:r w:rsidRPr="00654C92">
        <w:rPr>
          <w:rStyle w:val="NormalTok"/>
        </w:rPr>
        <w:t>poly(movie_train$num_voted_users, 2)1                         3.936e+01  5.016e+00</w:t>
      </w:r>
    </w:p>
    <w:p w14:paraId="38FE2293" w14:textId="77777777" w:rsidR="00654C92" w:rsidRPr="00654C92" w:rsidRDefault="00654C92" w:rsidP="00654C92">
      <w:pPr>
        <w:pStyle w:val="SourceCode"/>
        <w:rPr>
          <w:rStyle w:val="NormalTok"/>
        </w:rPr>
      </w:pPr>
      <w:r w:rsidRPr="00654C92">
        <w:rPr>
          <w:rStyle w:val="NormalTok"/>
        </w:rPr>
        <w:t>poly(movie_train$num_voted_users, 2)2                        -1.704e+01  2.181e+00</w:t>
      </w:r>
    </w:p>
    <w:p w14:paraId="08812764" w14:textId="77777777" w:rsidR="00654C92" w:rsidRPr="00654C92" w:rsidRDefault="00654C92" w:rsidP="00654C92">
      <w:pPr>
        <w:pStyle w:val="SourceCode"/>
        <w:rPr>
          <w:rStyle w:val="NormalTok"/>
        </w:rPr>
      </w:pPr>
      <w:r w:rsidRPr="00654C92">
        <w:rPr>
          <w:rStyle w:val="NormalTok"/>
        </w:rPr>
        <w:t>poly(movie_train$num_critic_for_reviews, 2)1                  1.277e+01  1.325e+00</w:t>
      </w:r>
    </w:p>
    <w:p w14:paraId="5DD0CD77" w14:textId="77777777" w:rsidR="00654C92" w:rsidRPr="00654C92" w:rsidRDefault="00654C92" w:rsidP="00654C92">
      <w:pPr>
        <w:pStyle w:val="SourceCode"/>
        <w:rPr>
          <w:rStyle w:val="NormalTok"/>
        </w:rPr>
      </w:pPr>
      <w:r w:rsidRPr="00654C92">
        <w:rPr>
          <w:rStyle w:val="NormalTok"/>
        </w:rPr>
        <w:t>poly(movie_train$num_critic_for_reviews, 2)2                 -7.141e+00  8.217e-01</w:t>
      </w:r>
    </w:p>
    <w:p w14:paraId="2E673987" w14:textId="77777777" w:rsidR="00654C92" w:rsidRPr="00654C92" w:rsidRDefault="00654C92" w:rsidP="00654C92">
      <w:pPr>
        <w:pStyle w:val="SourceCode"/>
        <w:rPr>
          <w:rStyle w:val="NormalTok"/>
        </w:rPr>
      </w:pPr>
      <w:r w:rsidRPr="00654C92">
        <w:rPr>
          <w:rStyle w:val="NormalTok"/>
        </w:rPr>
        <w:t>poly(movie_train$num_user_for_reviews, 2)1                   -1.851e+01  2.393e+00</w:t>
      </w:r>
    </w:p>
    <w:p w14:paraId="4916CE14" w14:textId="77777777" w:rsidR="00654C92" w:rsidRPr="00654C92" w:rsidRDefault="00654C92" w:rsidP="00654C92">
      <w:pPr>
        <w:pStyle w:val="SourceCode"/>
        <w:rPr>
          <w:rStyle w:val="NormalTok"/>
        </w:rPr>
      </w:pPr>
      <w:r w:rsidRPr="00654C92">
        <w:rPr>
          <w:rStyle w:val="NormalTok"/>
        </w:rPr>
        <w:t>poly(movie_train$num_user_for_reviews, 2)2                    2.427e+00  1.578e+00</w:t>
      </w:r>
    </w:p>
    <w:p w14:paraId="0AECAD89" w14:textId="77777777" w:rsidR="00654C92" w:rsidRPr="00654C92" w:rsidRDefault="00654C92" w:rsidP="00654C92">
      <w:pPr>
        <w:pStyle w:val="SourceCode"/>
        <w:rPr>
          <w:rStyle w:val="NormalTok"/>
        </w:rPr>
      </w:pPr>
      <w:r w:rsidRPr="00654C92">
        <w:rPr>
          <w:rStyle w:val="NormalTok"/>
        </w:rPr>
        <w:t>poly(movie_train$duration, 2)1                                1.372e+01  1.122e+00</w:t>
      </w:r>
    </w:p>
    <w:p w14:paraId="34CA1333" w14:textId="77777777" w:rsidR="00654C92" w:rsidRPr="00654C92" w:rsidRDefault="00654C92" w:rsidP="00654C92">
      <w:pPr>
        <w:pStyle w:val="SourceCode"/>
        <w:rPr>
          <w:rStyle w:val="NormalTok"/>
        </w:rPr>
      </w:pPr>
      <w:r w:rsidRPr="00654C92">
        <w:rPr>
          <w:rStyle w:val="NormalTok"/>
        </w:rPr>
        <w:t>poly(movie_train$duration, 2)2                               -2.483e+00  8.049e-01</w:t>
      </w:r>
    </w:p>
    <w:p w14:paraId="474F485E" w14:textId="77777777" w:rsidR="00654C92" w:rsidRPr="00654C92" w:rsidRDefault="00654C92" w:rsidP="00654C92">
      <w:pPr>
        <w:pStyle w:val="SourceCode"/>
        <w:rPr>
          <w:rStyle w:val="NormalTok"/>
        </w:rPr>
      </w:pPr>
      <w:r w:rsidRPr="00654C92">
        <w:rPr>
          <w:rStyle w:val="NormalTok"/>
        </w:rPr>
        <w:t>movie_train$facenumber_in_poster                             -2.261e-02  7.124e-03</w:t>
      </w:r>
    </w:p>
    <w:p w14:paraId="47982ADF" w14:textId="77777777" w:rsidR="00654C92" w:rsidRPr="00654C92" w:rsidRDefault="00654C92" w:rsidP="00654C92">
      <w:pPr>
        <w:pStyle w:val="SourceCode"/>
        <w:rPr>
          <w:rStyle w:val="NormalTok"/>
        </w:rPr>
      </w:pPr>
      <w:r w:rsidRPr="00654C92">
        <w:rPr>
          <w:rStyle w:val="NormalTok"/>
        </w:rPr>
        <w:t>movie_train$gross                                            -7.074e-10  3.240e-10</w:t>
      </w:r>
    </w:p>
    <w:p w14:paraId="33B175FE" w14:textId="77777777" w:rsidR="00654C92" w:rsidRPr="00654C92" w:rsidRDefault="00654C92" w:rsidP="00654C92">
      <w:pPr>
        <w:pStyle w:val="SourceCode"/>
        <w:rPr>
          <w:rStyle w:val="NormalTok"/>
        </w:rPr>
      </w:pPr>
      <w:r w:rsidRPr="00654C92">
        <w:rPr>
          <w:rStyle w:val="NormalTok"/>
        </w:rPr>
        <w:t>poly(movie_train$budget, 2)1                                 -1.022e+01  1.167e+00</w:t>
      </w:r>
    </w:p>
    <w:p w14:paraId="3A0867F7" w14:textId="77777777" w:rsidR="00654C92" w:rsidRPr="00654C92" w:rsidRDefault="00654C92" w:rsidP="00654C92">
      <w:pPr>
        <w:pStyle w:val="SourceCode"/>
        <w:rPr>
          <w:rStyle w:val="NormalTok"/>
        </w:rPr>
      </w:pPr>
      <w:r w:rsidRPr="00654C92">
        <w:rPr>
          <w:rStyle w:val="NormalTok"/>
        </w:rPr>
        <w:t>poly(movie_train$budget, 2)2                                  7.221e+00  8.067e-01</w:t>
      </w:r>
    </w:p>
    <w:p w14:paraId="6F894EA3" w14:textId="77777777" w:rsidR="00654C92" w:rsidRPr="00654C92" w:rsidRDefault="00654C92" w:rsidP="00654C92">
      <w:pPr>
        <w:pStyle w:val="SourceCode"/>
        <w:rPr>
          <w:rStyle w:val="NormalTok"/>
        </w:rPr>
      </w:pPr>
      <w:r w:rsidRPr="00654C92">
        <w:rPr>
          <w:rStyle w:val="NormalTok"/>
        </w:rPr>
        <w:lastRenderedPageBreak/>
        <w:t>movie_train$title_year                                       -2.234e-02  1.895e-03</w:t>
      </w:r>
    </w:p>
    <w:p w14:paraId="019AB03D" w14:textId="77777777" w:rsidR="00654C92" w:rsidRPr="00654C92" w:rsidRDefault="00654C92" w:rsidP="00654C92">
      <w:pPr>
        <w:pStyle w:val="SourceCode"/>
        <w:rPr>
          <w:rStyle w:val="NormalTok"/>
        </w:rPr>
      </w:pPr>
      <w:r w:rsidRPr="00654C92">
        <w:rPr>
          <w:rStyle w:val="NormalTok"/>
        </w:rPr>
        <w:t>factor(movie_train$genres)Adventure                           3.559e-01  5.554e-02</w:t>
      </w:r>
    </w:p>
    <w:p w14:paraId="2667D2BA" w14:textId="77777777" w:rsidR="00654C92" w:rsidRPr="00654C92" w:rsidRDefault="00654C92" w:rsidP="00654C92">
      <w:pPr>
        <w:pStyle w:val="SourceCode"/>
        <w:rPr>
          <w:rStyle w:val="NormalTok"/>
        </w:rPr>
      </w:pPr>
      <w:r w:rsidRPr="00654C92">
        <w:rPr>
          <w:rStyle w:val="NormalTok"/>
        </w:rPr>
        <w:t>factor(movie_train$genres)Animation                           7.284e-01  1.386e-01</w:t>
      </w:r>
    </w:p>
    <w:p w14:paraId="780BF6BF" w14:textId="77777777" w:rsidR="00654C92" w:rsidRPr="00654C92" w:rsidRDefault="00654C92" w:rsidP="00654C92">
      <w:pPr>
        <w:pStyle w:val="SourceCode"/>
        <w:rPr>
          <w:rStyle w:val="NormalTok"/>
        </w:rPr>
      </w:pPr>
      <w:r w:rsidRPr="00654C92">
        <w:rPr>
          <w:rStyle w:val="NormalTok"/>
        </w:rPr>
        <w:t>factor(movie_train$genres)Biography                           6.334e-01  7.655e-02</w:t>
      </w:r>
    </w:p>
    <w:p w14:paraId="7E05E62C" w14:textId="77777777" w:rsidR="00654C92" w:rsidRPr="00654C92" w:rsidRDefault="00654C92" w:rsidP="00654C92">
      <w:pPr>
        <w:pStyle w:val="SourceCode"/>
        <w:rPr>
          <w:rStyle w:val="NormalTok"/>
        </w:rPr>
      </w:pPr>
      <w:r w:rsidRPr="00654C92">
        <w:rPr>
          <w:rStyle w:val="NormalTok"/>
        </w:rPr>
        <w:t>factor(movie_train$genres)Comedy                              1.408e-01  4.423e-02</w:t>
      </w:r>
    </w:p>
    <w:p w14:paraId="435C140E" w14:textId="77777777" w:rsidR="00654C92" w:rsidRPr="00654C92" w:rsidRDefault="00654C92" w:rsidP="00654C92">
      <w:pPr>
        <w:pStyle w:val="SourceCode"/>
        <w:rPr>
          <w:rStyle w:val="NormalTok"/>
        </w:rPr>
      </w:pPr>
      <w:r w:rsidRPr="00654C92">
        <w:rPr>
          <w:rStyle w:val="NormalTok"/>
        </w:rPr>
        <w:t>factor(movie_train$genres)Crime                               4.674e-01  6.446e-02</w:t>
      </w:r>
    </w:p>
    <w:p w14:paraId="3E7A307B" w14:textId="77777777" w:rsidR="00654C92" w:rsidRPr="00654C92" w:rsidRDefault="00654C92" w:rsidP="00654C92">
      <w:pPr>
        <w:pStyle w:val="SourceCode"/>
        <w:rPr>
          <w:rStyle w:val="NormalTok"/>
        </w:rPr>
      </w:pPr>
      <w:r w:rsidRPr="00654C92">
        <w:rPr>
          <w:rStyle w:val="NormalTok"/>
        </w:rPr>
        <w:t>factor(movie_train$genres)Documentary                         1.312e+00  1.634e-01</w:t>
      </w:r>
    </w:p>
    <w:p w14:paraId="70A2BEE4" w14:textId="77777777" w:rsidR="00654C92" w:rsidRPr="00654C92" w:rsidRDefault="00654C92" w:rsidP="00654C92">
      <w:pPr>
        <w:pStyle w:val="SourceCode"/>
        <w:rPr>
          <w:rStyle w:val="NormalTok"/>
        </w:rPr>
      </w:pPr>
      <w:r w:rsidRPr="00654C92">
        <w:rPr>
          <w:rStyle w:val="NormalTok"/>
        </w:rPr>
        <w:t>factor(movie_train$genres)Drama                               4.938e-01  4.976e-02</w:t>
      </w:r>
    </w:p>
    <w:p w14:paraId="2E82135C" w14:textId="77777777" w:rsidR="00654C92" w:rsidRPr="00654C92" w:rsidRDefault="00654C92" w:rsidP="00654C92">
      <w:pPr>
        <w:pStyle w:val="SourceCode"/>
        <w:rPr>
          <w:rStyle w:val="NormalTok"/>
        </w:rPr>
      </w:pPr>
      <w:r w:rsidRPr="00654C92">
        <w:rPr>
          <w:rStyle w:val="NormalTok"/>
        </w:rPr>
        <w:t>factor(movie_train$genres)Family                              2.018e-01  4.273e-01</w:t>
      </w:r>
    </w:p>
    <w:p w14:paraId="4F2D84DE" w14:textId="77777777" w:rsidR="00654C92" w:rsidRPr="00654C92" w:rsidRDefault="00654C92" w:rsidP="00654C92">
      <w:pPr>
        <w:pStyle w:val="SourceCode"/>
        <w:rPr>
          <w:rStyle w:val="NormalTok"/>
        </w:rPr>
      </w:pPr>
      <w:r w:rsidRPr="00654C92">
        <w:rPr>
          <w:rStyle w:val="NormalTok"/>
        </w:rPr>
        <w:t>factor(movie_train$genres)Fantasy                            -2.120e-01  1.421e-01</w:t>
      </w:r>
    </w:p>
    <w:p w14:paraId="204F0753" w14:textId="77777777" w:rsidR="00654C92" w:rsidRPr="00654C92" w:rsidRDefault="00654C92" w:rsidP="00654C92">
      <w:pPr>
        <w:pStyle w:val="SourceCode"/>
        <w:rPr>
          <w:rStyle w:val="NormalTok"/>
        </w:rPr>
      </w:pPr>
      <w:r w:rsidRPr="00654C92">
        <w:rPr>
          <w:rStyle w:val="NormalTok"/>
        </w:rPr>
        <w:t>factor(movie_train$genres)Horror                             -3.848e-01  8.040e-02</w:t>
      </w:r>
    </w:p>
    <w:p w14:paraId="12D8CA5B" w14:textId="77777777" w:rsidR="00654C92" w:rsidRPr="00654C92" w:rsidRDefault="00654C92" w:rsidP="00654C92">
      <w:pPr>
        <w:pStyle w:val="SourceCode"/>
        <w:rPr>
          <w:rStyle w:val="NormalTok"/>
        </w:rPr>
      </w:pPr>
      <w:r w:rsidRPr="00654C92">
        <w:rPr>
          <w:rStyle w:val="NormalTok"/>
        </w:rPr>
        <w:t>factor(movie_train$genres)Musical                            -1.028e-01  7.377e-01</w:t>
      </w:r>
    </w:p>
    <w:p w14:paraId="21D7B850" w14:textId="77777777" w:rsidR="00654C92" w:rsidRPr="00654C92" w:rsidRDefault="00654C92" w:rsidP="00654C92">
      <w:pPr>
        <w:pStyle w:val="SourceCode"/>
        <w:rPr>
          <w:rStyle w:val="NormalTok"/>
        </w:rPr>
      </w:pPr>
      <w:r w:rsidRPr="00654C92">
        <w:rPr>
          <w:rStyle w:val="NormalTok"/>
        </w:rPr>
        <w:t>factor(movie_train$genres)Mystery                             1.728e-01  2.000e-01</w:t>
      </w:r>
    </w:p>
    <w:p w14:paraId="6BC691D4" w14:textId="77777777" w:rsidR="00654C92" w:rsidRPr="00654C92" w:rsidRDefault="00654C92" w:rsidP="00654C92">
      <w:pPr>
        <w:pStyle w:val="SourceCode"/>
        <w:rPr>
          <w:rStyle w:val="NormalTok"/>
        </w:rPr>
      </w:pPr>
      <w:r w:rsidRPr="00654C92">
        <w:rPr>
          <w:rStyle w:val="NormalTok"/>
        </w:rPr>
        <w:t>factor(movie_train$genres)Romance                             8.931e-01  7.365e-01</w:t>
      </w:r>
    </w:p>
    <w:p w14:paraId="3BD557C5" w14:textId="77777777" w:rsidR="00654C92" w:rsidRPr="00654C92" w:rsidRDefault="00654C92" w:rsidP="00654C92">
      <w:pPr>
        <w:pStyle w:val="SourceCode"/>
        <w:rPr>
          <w:rStyle w:val="NormalTok"/>
        </w:rPr>
      </w:pPr>
      <w:r w:rsidRPr="00654C92">
        <w:rPr>
          <w:rStyle w:val="NormalTok"/>
        </w:rPr>
        <w:t>factor(movie_train$genres)Sci-Fi                              1.134e-01  3.701e-01</w:t>
      </w:r>
    </w:p>
    <w:p w14:paraId="0294EDD2" w14:textId="77777777" w:rsidR="00654C92" w:rsidRPr="00654C92" w:rsidRDefault="00654C92" w:rsidP="00654C92">
      <w:pPr>
        <w:pStyle w:val="SourceCode"/>
        <w:rPr>
          <w:rStyle w:val="NormalTok"/>
        </w:rPr>
      </w:pPr>
      <w:r w:rsidRPr="00654C92">
        <w:rPr>
          <w:rStyle w:val="NormalTok"/>
        </w:rPr>
        <w:t>factor(movie_train$genres)Western                             9.152e-01  7.361e-01</w:t>
      </w:r>
    </w:p>
    <w:p w14:paraId="26744F2F" w14:textId="77777777" w:rsidR="00654C92" w:rsidRPr="00654C92" w:rsidRDefault="00654C92" w:rsidP="00654C92">
      <w:pPr>
        <w:pStyle w:val="SourceCode"/>
        <w:rPr>
          <w:rStyle w:val="NormalTok"/>
        </w:rPr>
      </w:pPr>
      <w:r w:rsidRPr="00654C92">
        <w:rPr>
          <w:rStyle w:val="NormalTok"/>
        </w:rPr>
        <w:t>movie_train$duration                                                 NA         NA</w:t>
      </w:r>
    </w:p>
    <w:p w14:paraId="570E72E6" w14:textId="77777777" w:rsidR="00654C92" w:rsidRPr="00654C92" w:rsidRDefault="00654C92" w:rsidP="00654C92">
      <w:pPr>
        <w:pStyle w:val="SourceCode"/>
        <w:rPr>
          <w:rStyle w:val="NormalTok"/>
        </w:rPr>
      </w:pPr>
      <w:r w:rsidRPr="00654C92">
        <w:rPr>
          <w:rStyle w:val="NormalTok"/>
        </w:rPr>
        <w:t>movie_train$num_voted_users                                          NA         NA</w:t>
      </w:r>
    </w:p>
    <w:p w14:paraId="605AD491" w14:textId="77777777" w:rsidR="00654C92" w:rsidRPr="00654C92" w:rsidRDefault="00654C92" w:rsidP="00654C92">
      <w:pPr>
        <w:pStyle w:val="SourceCode"/>
        <w:rPr>
          <w:rStyle w:val="NormalTok"/>
        </w:rPr>
      </w:pPr>
      <w:r w:rsidRPr="00654C92">
        <w:rPr>
          <w:rStyle w:val="NormalTok"/>
        </w:rPr>
        <w:lastRenderedPageBreak/>
        <w:t>movie_train$num_user_for_reviews                                     NA         NA</w:t>
      </w:r>
    </w:p>
    <w:p w14:paraId="1799B7EA" w14:textId="77777777" w:rsidR="00654C92" w:rsidRPr="00654C92" w:rsidRDefault="00654C92" w:rsidP="00654C92">
      <w:pPr>
        <w:pStyle w:val="SourceCode"/>
        <w:rPr>
          <w:rStyle w:val="NormalTok"/>
        </w:rPr>
      </w:pPr>
      <w:r w:rsidRPr="00654C92">
        <w:rPr>
          <w:rStyle w:val="NormalTok"/>
        </w:rPr>
        <w:t>movie_train$duration:movie_train$num_voted_users             -1.770e-08  4.096e-09</w:t>
      </w:r>
    </w:p>
    <w:p w14:paraId="7F313B6F" w14:textId="77777777" w:rsidR="00654C92" w:rsidRPr="00654C92" w:rsidRDefault="00654C92" w:rsidP="00654C92">
      <w:pPr>
        <w:pStyle w:val="SourceCode"/>
        <w:rPr>
          <w:rStyle w:val="NormalTok"/>
        </w:rPr>
      </w:pPr>
      <w:r w:rsidRPr="00654C92">
        <w:rPr>
          <w:rStyle w:val="NormalTok"/>
        </w:rPr>
        <w:t>movie_train$num_voted_users:movie_train$num_user_for_reviews  1.246e-09  3.616e-10</w:t>
      </w:r>
    </w:p>
    <w:p w14:paraId="1EC210B4" w14:textId="77777777" w:rsidR="00654C92" w:rsidRPr="00654C92" w:rsidRDefault="00654C92" w:rsidP="00654C92">
      <w:pPr>
        <w:pStyle w:val="SourceCode"/>
        <w:rPr>
          <w:rStyle w:val="NormalTok"/>
        </w:rPr>
      </w:pPr>
      <w:r w:rsidRPr="00654C92">
        <w:rPr>
          <w:rStyle w:val="NormalTok"/>
        </w:rPr>
        <w:t xml:space="preserve">                                                             t value Pr(&gt;|t|)    </w:t>
      </w:r>
    </w:p>
    <w:p w14:paraId="16079B24" w14:textId="77777777" w:rsidR="00654C92" w:rsidRPr="00654C92" w:rsidRDefault="00654C92" w:rsidP="00654C92">
      <w:pPr>
        <w:pStyle w:val="SourceCode"/>
        <w:rPr>
          <w:rStyle w:val="NormalTok"/>
        </w:rPr>
      </w:pPr>
      <w:r w:rsidRPr="00654C92">
        <w:rPr>
          <w:rStyle w:val="NormalTok"/>
        </w:rPr>
        <w:t>(Intercept)                                                   13.492  &lt; 2e-16 ***</w:t>
      </w:r>
    </w:p>
    <w:p w14:paraId="3CD76E13" w14:textId="77777777" w:rsidR="00654C92" w:rsidRPr="00654C92" w:rsidRDefault="00654C92" w:rsidP="00654C92">
      <w:pPr>
        <w:pStyle w:val="SourceCode"/>
        <w:rPr>
          <w:rStyle w:val="NormalTok"/>
        </w:rPr>
      </w:pPr>
      <w:r w:rsidRPr="00654C92">
        <w:rPr>
          <w:rStyle w:val="NormalTok"/>
        </w:rPr>
        <w:t>poly(movie_train$num_voted_users, 2)1                          7.846 6.21e-15 ***</w:t>
      </w:r>
    </w:p>
    <w:p w14:paraId="2FA69902" w14:textId="77777777" w:rsidR="00654C92" w:rsidRPr="00654C92" w:rsidRDefault="00654C92" w:rsidP="00654C92">
      <w:pPr>
        <w:pStyle w:val="SourceCode"/>
        <w:rPr>
          <w:rStyle w:val="NormalTok"/>
        </w:rPr>
      </w:pPr>
      <w:r w:rsidRPr="00654C92">
        <w:rPr>
          <w:rStyle w:val="NormalTok"/>
        </w:rPr>
        <w:t>poly(movie_train$num_voted_users, 2)2                         -7.813 7.98e-15 ***</w:t>
      </w:r>
    </w:p>
    <w:p w14:paraId="2548ADDB" w14:textId="77777777" w:rsidR="00654C92" w:rsidRPr="00654C92" w:rsidRDefault="00654C92" w:rsidP="00654C92">
      <w:pPr>
        <w:pStyle w:val="SourceCode"/>
        <w:rPr>
          <w:rStyle w:val="NormalTok"/>
        </w:rPr>
      </w:pPr>
      <w:r w:rsidRPr="00654C92">
        <w:rPr>
          <w:rStyle w:val="NormalTok"/>
        </w:rPr>
        <w:t>poly(movie_train$num_critic_for_reviews, 2)1                   9.639  &lt; 2e-16 ***</w:t>
      </w:r>
    </w:p>
    <w:p w14:paraId="70427303" w14:textId="77777777" w:rsidR="00654C92" w:rsidRPr="00654C92" w:rsidRDefault="00654C92" w:rsidP="00654C92">
      <w:pPr>
        <w:pStyle w:val="SourceCode"/>
        <w:rPr>
          <w:rStyle w:val="NormalTok"/>
        </w:rPr>
      </w:pPr>
      <w:r w:rsidRPr="00654C92">
        <w:rPr>
          <w:rStyle w:val="NormalTok"/>
        </w:rPr>
        <w:t>poly(movie_train$num_critic_for_reviews, 2)2                  -8.690  &lt; 2e-16 ***</w:t>
      </w:r>
    </w:p>
    <w:p w14:paraId="40432CBB" w14:textId="77777777" w:rsidR="00654C92" w:rsidRPr="00654C92" w:rsidRDefault="00654C92" w:rsidP="00654C92">
      <w:pPr>
        <w:pStyle w:val="SourceCode"/>
        <w:rPr>
          <w:rStyle w:val="NormalTok"/>
        </w:rPr>
      </w:pPr>
      <w:r w:rsidRPr="00654C92">
        <w:rPr>
          <w:rStyle w:val="NormalTok"/>
        </w:rPr>
        <w:t>poly(movie_train$num_user_for_reviews, 2)1                    -7.737 1.44e-14 ***</w:t>
      </w:r>
    </w:p>
    <w:p w14:paraId="6C17D879" w14:textId="77777777" w:rsidR="00654C92" w:rsidRPr="00654C92" w:rsidRDefault="00654C92" w:rsidP="00654C92">
      <w:pPr>
        <w:pStyle w:val="SourceCode"/>
        <w:rPr>
          <w:rStyle w:val="NormalTok"/>
        </w:rPr>
      </w:pPr>
      <w:r w:rsidRPr="00654C92">
        <w:rPr>
          <w:rStyle w:val="NormalTok"/>
        </w:rPr>
        <w:t xml:space="preserve">poly(movie_train$num_user_for_reviews, 2)2                     1.537 0.124298    </w:t>
      </w:r>
    </w:p>
    <w:p w14:paraId="69D8924A" w14:textId="77777777" w:rsidR="00654C92" w:rsidRPr="00654C92" w:rsidRDefault="00654C92" w:rsidP="00654C92">
      <w:pPr>
        <w:pStyle w:val="SourceCode"/>
        <w:rPr>
          <w:rStyle w:val="NormalTok"/>
        </w:rPr>
      </w:pPr>
      <w:r w:rsidRPr="00654C92">
        <w:rPr>
          <w:rStyle w:val="NormalTok"/>
        </w:rPr>
        <w:t>poly(movie_train$duration, 2)1                                12.229  &lt; 2e-16 ***</w:t>
      </w:r>
    </w:p>
    <w:p w14:paraId="3471164C" w14:textId="77777777" w:rsidR="00654C92" w:rsidRPr="00654C92" w:rsidRDefault="00654C92" w:rsidP="00654C92">
      <w:pPr>
        <w:pStyle w:val="SourceCode"/>
        <w:rPr>
          <w:rStyle w:val="NormalTok"/>
        </w:rPr>
      </w:pPr>
      <w:r w:rsidRPr="00654C92">
        <w:rPr>
          <w:rStyle w:val="NormalTok"/>
        </w:rPr>
        <w:t xml:space="preserve">poly(movie_train$duration, 2)2                                -3.085 0.002058 ** </w:t>
      </w:r>
    </w:p>
    <w:p w14:paraId="71712D49" w14:textId="77777777" w:rsidR="00654C92" w:rsidRPr="00654C92" w:rsidRDefault="00654C92" w:rsidP="00654C92">
      <w:pPr>
        <w:pStyle w:val="SourceCode"/>
        <w:rPr>
          <w:rStyle w:val="NormalTok"/>
        </w:rPr>
      </w:pPr>
      <w:r w:rsidRPr="00654C92">
        <w:rPr>
          <w:rStyle w:val="NormalTok"/>
        </w:rPr>
        <w:t xml:space="preserve">movie_train$facenumber_in_poster                              -3.174 0.001523 ** </w:t>
      </w:r>
    </w:p>
    <w:p w14:paraId="1DE334E5" w14:textId="77777777" w:rsidR="00654C92" w:rsidRPr="00654C92" w:rsidRDefault="00654C92" w:rsidP="00654C92">
      <w:pPr>
        <w:pStyle w:val="SourceCode"/>
        <w:rPr>
          <w:rStyle w:val="NormalTok"/>
        </w:rPr>
      </w:pPr>
      <w:r w:rsidRPr="00654C92">
        <w:rPr>
          <w:rStyle w:val="NormalTok"/>
        </w:rPr>
        <w:t xml:space="preserve">movie_train$gross                                             -2.184 0.029077 *  </w:t>
      </w:r>
    </w:p>
    <w:p w14:paraId="3070F3E8" w14:textId="77777777" w:rsidR="00654C92" w:rsidRPr="00654C92" w:rsidRDefault="00654C92" w:rsidP="00654C92">
      <w:pPr>
        <w:pStyle w:val="SourceCode"/>
        <w:rPr>
          <w:rStyle w:val="NormalTok"/>
        </w:rPr>
      </w:pPr>
      <w:r w:rsidRPr="00654C92">
        <w:rPr>
          <w:rStyle w:val="NormalTok"/>
        </w:rPr>
        <w:t>poly(movie_train$budget, 2)1                                  -8.755  &lt; 2e-16 ***</w:t>
      </w:r>
    </w:p>
    <w:p w14:paraId="7849E664" w14:textId="77777777" w:rsidR="00654C92" w:rsidRPr="00654C92" w:rsidRDefault="00654C92" w:rsidP="00654C92">
      <w:pPr>
        <w:pStyle w:val="SourceCode"/>
        <w:rPr>
          <w:rStyle w:val="NormalTok"/>
        </w:rPr>
      </w:pPr>
      <w:r w:rsidRPr="00654C92">
        <w:rPr>
          <w:rStyle w:val="NormalTok"/>
        </w:rPr>
        <w:t>poly(movie_train$budget, 2)2                                   8.950  &lt; 2e-16 ***</w:t>
      </w:r>
    </w:p>
    <w:p w14:paraId="461885BC" w14:textId="77777777" w:rsidR="00654C92" w:rsidRPr="00654C92" w:rsidRDefault="00654C92" w:rsidP="00654C92">
      <w:pPr>
        <w:pStyle w:val="SourceCode"/>
        <w:rPr>
          <w:rStyle w:val="NormalTok"/>
        </w:rPr>
      </w:pPr>
      <w:r w:rsidRPr="00654C92">
        <w:rPr>
          <w:rStyle w:val="NormalTok"/>
        </w:rPr>
        <w:t>movie_train$title_year                                       -11.790  &lt; 2e-16 ***</w:t>
      </w:r>
    </w:p>
    <w:p w14:paraId="35CF5D6E" w14:textId="77777777" w:rsidR="00654C92" w:rsidRPr="00654C92" w:rsidRDefault="00654C92" w:rsidP="00654C92">
      <w:pPr>
        <w:pStyle w:val="SourceCode"/>
        <w:rPr>
          <w:rStyle w:val="NormalTok"/>
        </w:rPr>
      </w:pPr>
      <w:r w:rsidRPr="00654C92">
        <w:rPr>
          <w:rStyle w:val="NormalTok"/>
        </w:rPr>
        <w:lastRenderedPageBreak/>
        <w:t>factor(movie_train$genres)Adventure                            6.408 1.74e-10 ***</w:t>
      </w:r>
    </w:p>
    <w:p w14:paraId="6F402085" w14:textId="77777777" w:rsidR="00654C92" w:rsidRPr="00654C92" w:rsidRDefault="00654C92" w:rsidP="00654C92">
      <w:pPr>
        <w:pStyle w:val="SourceCode"/>
        <w:rPr>
          <w:rStyle w:val="NormalTok"/>
        </w:rPr>
      </w:pPr>
      <w:r w:rsidRPr="00654C92">
        <w:rPr>
          <w:rStyle w:val="NormalTok"/>
        </w:rPr>
        <w:t>factor(movie_train$genres)Animation                            5.257 1.58e-07 ***</w:t>
      </w:r>
    </w:p>
    <w:p w14:paraId="0A2C8D2C" w14:textId="77777777" w:rsidR="00654C92" w:rsidRPr="00654C92" w:rsidRDefault="00654C92" w:rsidP="00654C92">
      <w:pPr>
        <w:pStyle w:val="SourceCode"/>
        <w:rPr>
          <w:rStyle w:val="NormalTok"/>
        </w:rPr>
      </w:pPr>
      <w:r w:rsidRPr="00654C92">
        <w:rPr>
          <w:rStyle w:val="NormalTok"/>
        </w:rPr>
        <w:t>factor(movie_train$genres)Biography                            8.273  &lt; 2e-16 ***</w:t>
      </w:r>
    </w:p>
    <w:p w14:paraId="6A309864" w14:textId="77777777" w:rsidR="00654C92" w:rsidRPr="00654C92" w:rsidRDefault="00654C92" w:rsidP="00654C92">
      <w:pPr>
        <w:pStyle w:val="SourceCode"/>
        <w:rPr>
          <w:rStyle w:val="NormalTok"/>
        </w:rPr>
      </w:pPr>
      <w:r w:rsidRPr="00654C92">
        <w:rPr>
          <w:rStyle w:val="NormalTok"/>
        </w:rPr>
        <w:t xml:space="preserve">factor(movie_train$genres)Comedy                               3.184 0.001471 ** </w:t>
      </w:r>
    </w:p>
    <w:p w14:paraId="65531223" w14:textId="77777777" w:rsidR="00654C92" w:rsidRPr="00654C92" w:rsidRDefault="00654C92" w:rsidP="00654C92">
      <w:pPr>
        <w:pStyle w:val="SourceCode"/>
        <w:rPr>
          <w:rStyle w:val="NormalTok"/>
        </w:rPr>
      </w:pPr>
      <w:r w:rsidRPr="00654C92">
        <w:rPr>
          <w:rStyle w:val="NormalTok"/>
        </w:rPr>
        <w:t>factor(movie_train$genres)Crime                                7.251 5.40e-13 ***</w:t>
      </w:r>
    </w:p>
    <w:p w14:paraId="3EEBB270" w14:textId="77777777" w:rsidR="00654C92" w:rsidRPr="00654C92" w:rsidRDefault="00654C92" w:rsidP="00654C92">
      <w:pPr>
        <w:pStyle w:val="SourceCode"/>
        <w:rPr>
          <w:rStyle w:val="NormalTok"/>
        </w:rPr>
      </w:pPr>
      <w:r w:rsidRPr="00654C92">
        <w:rPr>
          <w:rStyle w:val="NormalTok"/>
        </w:rPr>
        <w:t>factor(movie_train$genres)Documentary                          8.028 1.48e-15 ***</w:t>
      </w:r>
    </w:p>
    <w:p w14:paraId="732957D7" w14:textId="77777777" w:rsidR="00654C92" w:rsidRPr="00654C92" w:rsidRDefault="00654C92" w:rsidP="00654C92">
      <w:pPr>
        <w:pStyle w:val="SourceCode"/>
        <w:rPr>
          <w:rStyle w:val="NormalTok"/>
        </w:rPr>
      </w:pPr>
      <w:r w:rsidRPr="00654C92">
        <w:rPr>
          <w:rStyle w:val="NormalTok"/>
        </w:rPr>
        <w:t>factor(movie_train$genres)Drama                                9.925  &lt; 2e-16 ***</w:t>
      </w:r>
    </w:p>
    <w:p w14:paraId="141BB531" w14:textId="77777777" w:rsidR="00654C92" w:rsidRPr="00654C92" w:rsidRDefault="00654C92" w:rsidP="00654C92">
      <w:pPr>
        <w:pStyle w:val="SourceCode"/>
        <w:rPr>
          <w:rStyle w:val="NormalTok"/>
        </w:rPr>
      </w:pPr>
      <w:r w:rsidRPr="00654C92">
        <w:rPr>
          <w:rStyle w:val="NormalTok"/>
        </w:rPr>
        <w:t xml:space="preserve">factor(movie_train$genres)Family                               0.472 0.636816    </w:t>
      </w:r>
    </w:p>
    <w:p w14:paraId="0602C370" w14:textId="77777777" w:rsidR="00654C92" w:rsidRPr="00654C92" w:rsidRDefault="00654C92" w:rsidP="00654C92">
      <w:pPr>
        <w:pStyle w:val="SourceCode"/>
        <w:rPr>
          <w:rStyle w:val="NormalTok"/>
        </w:rPr>
      </w:pPr>
      <w:r w:rsidRPr="00654C92">
        <w:rPr>
          <w:rStyle w:val="NormalTok"/>
        </w:rPr>
        <w:t xml:space="preserve">factor(movie_train$genres)Fantasy                             -1.492 0.135833    </w:t>
      </w:r>
    </w:p>
    <w:p w14:paraId="331060BA" w14:textId="77777777" w:rsidR="00654C92" w:rsidRPr="00654C92" w:rsidRDefault="00654C92" w:rsidP="00654C92">
      <w:pPr>
        <w:pStyle w:val="SourceCode"/>
        <w:rPr>
          <w:rStyle w:val="NormalTok"/>
        </w:rPr>
      </w:pPr>
      <w:r w:rsidRPr="00654C92">
        <w:rPr>
          <w:rStyle w:val="NormalTok"/>
        </w:rPr>
        <w:t>factor(movie_train$genres)Horror                              -4.787 1.79e-06 ***</w:t>
      </w:r>
    </w:p>
    <w:p w14:paraId="165B8C86" w14:textId="77777777" w:rsidR="00654C92" w:rsidRPr="00654C92" w:rsidRDefault="00654C92" w:rsidP="00654C92">
      <w:pPr>
        <w:pStyle w:val="SourceCode"/>
        <w:rPr>
          <w:rStyle w:val="NormalTok"/>
        </w:rPr>
      </w:pPr>
      <w:r w:rsidRPr="00654C92">
        <w:rPr>
          <w:rStyle w:val="NormalTok"/>
        </w:rPr>
        <w:t xml:space="preserve">factor(movie_train$genres)Musical                             -0.139 0.889184    </w:t>
      </w:r>
    </w:p>
    <w:p w14:paraId="512AB90F" w14:textId="77777777" w:rsidR="00654C92" w:rsidRPr="00654C92" w:rsidRDefault="00654C92" w:rsidP="00654C92">
      <w:pPr>
        <w:pStyle w:val="SourceCode"/>
        <w:rPr>
          <w:rStyle w:val="NormalTok"/>
        </w:rPr>
      </w:pPr>
      <w:r w:rsidRPr="00654C92">
        <w:rPr>
          <w:rStyle w:val="NormalTok"/>
        </w:rPr>
        <w:t xml:space="preserve">factor(movie_train$genres)Mystery                              0.864 0.387742    </w:t>
      </w:r>
    </w:p>
    <w:p w14:paraId="6F0A601E" w14:textId="77777777" w:rsidR="00654C92" w:rsidRPr="00654C92" w:rsidRDefault="00654C92" w:rsidP="00654C92">
      <w:pPr>
        <w:pStyle w:val="SourceCode"/>
        <w:rPr>
          <w:rStyle w:val="NormalTok"/>
        </w:rPr>
      </w:pPr>
      <w:r w:rsidRPr="00654C92">
        <w:rPr>
          <w:rStyle w:val="NormalTok"/>
        </w:rPr>
        <w:t xml:space="preserve">factor(movie_train$genres)Romance                              1.213 0.225378    </w:t>
      </w:r>
    </w:p>
    <w:p w14:paraId="7C165FC6" w14:textId="77777777" w:rsidR="00654C92" w:rsidRPr="00654C92" w:rsidRDefault="00654C92" w:rsidP="00654C92">
      <w:pPr>
        <w:pStyle w:val="SourceCode"/>
        <w:rPr>
          <w:rStyle w:val="NormalTok"/>
        </w:rPr>
      </w:pPr>
      <w:r w:rsidRPr="00654C92">
        <w:rPr>
          <w:rStyle w:val="NormalTok"/>
        </w:rPr>
        <w:t xml:space="preserve">factor(movie_train$genres)Sci-Fi                               0.306 0.759288    </w:t>
      </w:r>
    </w:p>
    <w:p w14:paraId="016518F5" w14:textId="77777777" w:rsidR="00654C92" w:rsidRPr="00654C92" w:rsidRDefault="00654C92" w:rsidP="00654C92">
      <w:pPr>
        <w:pStyle w:val="SourceCode"/>
        <w:rPr>
          <w:rStyle w:val="NormalTok"/>
        </w:rPr>
      </w:pPr>
      <w:r w:rsidRPr="00654C92">
        <w:rPr>
          <w:rStyle w:val="NormalTok"/>
        </w:rPr>
        <w:t xml:space="preserve">factor(movie_train$genres)Western                              1.243 0.213871    </w:t>
      </w:r>
    </w:p>
    <w:p w14:paraId="1E7B2362" w14:textId="77777777" w:rsidR="00654C92" w:rsidRPr="00654C92" w:rsidRDefault="00654C92" w:rsidP="00654C92">
      <w:pPr>
        <w:pStyle w:val="SourceCode"/>
        <w:rPr>
          <w:rStyle w:val="NormalTok"/>
        </w:rPr>
      </w:pPr>
      <w:r w:rsidRPr="00654C92">
        <w:rPr>
          <w:rStyle w:val="NormalTok"/>
        </w:rPr>
        <w:t xml:space="preserve">movie_train$duration                                              NA       NA    </w:t>
      </w:r>
    </w:p>
    <w:p w14:paraId="750918CD" w14:textId="77777777" w:rsidR="00654C92" w:rsidRPr="00654C92" w:rsidRDefault="00654C92" w:rsidP="00654C92">
      <w:pPr>
        <w:pStyle w:val="SourceCode"/>
        <w:rPr>
          <w:rStyle w:val="NormalTok"/>
        </w:rPr>
      </w:pPr>
      <w:r w:rsidRPr="00654C92">
        <w:rPr>
          <w:rStyle w:val="NormalTok"/>
        </w:rPr>
        <w:t xml:space="preserve">movie_train$num_voted_users                                       NA       NA    </w:t>
      </w:r>
    </w:p>
    <w:p w14:paraId="790970A2" w14:textId="77777777" w:rsidR="00654C92" w:rsidRPr="00654C92" w:rsidRDefault="00654C92" w:rsidP="00654C92">
      <w:pPr>
        <w:pStyle w:val="SourceCode"/>
        <w:rPr>
          <w:rStyle w:val="NormalTok"/>
        </w:rPr>
      </w:pPr>
      <w:r w:rsidRPr="00654C92">
        <w:rPr>
          <w:rStyle w:val="NormalTok"/>
        </w:rPr>
        <w:t xml:space="preserve">movie_train$num_user_for_reviews                                  NA       NA    </w:t>
      </w:r>
    </w:p>
    <w:p w14:paraId="7A32FEB1" w14:textId="77777777" w:rsidR="00654C92" w:rsidRPr="00654C92" w:rsidRDefault="00654C92" w:rsidP="00654C92">
      <w:pPr>
        <w:pStyle w:val="SourceCode"/>
        <w:rPr>
          <w:rStyle w:val="NormalTok"/>
        </w:rPr>
      </w:pPr>
      <w:r w:rsidRPr="00654C92">
        <w:rPr>
          <w:rStyle w:val="NormalTok"/>
        </w:rPr>
        <w:lastRenderedPageBreak/>
        <w:t>movie_train$duration:movie_train$num_voted_users              -4.322 1.60e-05 ***</w:t>
      </w:r>
    </w:p>
    <w:p w14:paraId="1161D8A5" w14:textId="77777777" w:rsidR="00654C92" w:rsidRPr="00654C92" w:rsidRDefault="00654C92" w:rsidP="00654C92">
      <w:pPr>
        <w:pStyle w:val="SourceCode"/>
        <w:rPr>
          <w:rStyle w:val="NormalTok"/>
        </w:rPr>
      </w:pPr>
      <w:r w:rsidRPr="00654C92">
        <w:rPr>
          <w:rStyle w:val="NormalTok"/>
        </w:rPr>
        <w:t>movie_train$num_voted_users:movie_train$num_user_for_reviews   3.447 0.000576 ***</w:t>
      </w:r>
    </w:p>
    <w:p w14:paraId="71C0EDA8" w14:textId="77777777" w:rsidR="00654C92" w:rsidRPr="00654C92" w:rsidRDefault="00654C92" w:rsidP="00654C92">
      <w:pPr>
        <w:pStyle w:val="SourceCode"/>
        <w:rPr>
          <w:rStyle w:val="NormalTok"/>
        </w:rPr>
      </w:pPr>
      <w:r w:rsidRPr="00654C92">
        <w:rPr>
          <w:rStyle w:val="NormalTok"/>
        </w:rPr>
        <w:t>---</w:t>
      </w:r>
    </w:p>
    <w:p w14:paraId="116A3D52" w14:textId="77777777" w:rsidR="00654C92" w:rsidRPr="00654C92" w:rsidRDefault="00654C92" w:rsidP="00654C92">
      <w:pPr>
        <w:pStyle w:val="SourceCode"/>
        <w:rPr>
          <w:rStyle w:val="NormalTok"/>
        </w:rPr>
      </w:pPr>
      <w:r w:rsidRPr="00654C92">
        <w:rPr>
          <w:rStyle w:val="NormalTok"/>
        </w:rPr>
        <w:t>Signif. codes:  0 ‘***’ 0.001 ‘**’ 0.01 ‘*’ 0.05 ‘.’ 0.1 ‘ ’ 1</w:t>
      </w:r>
    </w:p>
    <w:p w14:paraId="33BF2CDC" w14:textId="77777777" w:rsidR="00654C92" w:rsidRPr="00654C92" w:rsidRDefault="00654C92" w:rsidP="00654C92">
      <w:pPr>
        <w:pStyle w:val="SourceCode"/>
        <w:rPr>
          <w:rStyle w:val="NormalTok"/>
        </w:rPr>
      </w:pPr>
    </w:p>
    <w:p w14:paraId="4828C4FE" w14:textId="77777777" w:rsidR="00654C92" w:rsidRPr="00654C92" w:rsidRDefault="00654C92" w:rsidP="00654C92">
      <w:pPr>
        <w:pStyle w:val="SourceCode"/>
        <w:rPr>
          <w:rStyle w:val="NormalTok"/>
        </w:rPr>
      </w:pPr>
      <w:r w:rsidRPr="00654C92">
        <w:rPr>
          <w:rStyle w:val="NormalTok"/>
        </w:rPr>
        <w:t>Residual standard error: 0.7344 on 2634 degrees of freedom</w:t>
      </w:r>
    </w:p>
    <w:p w14:paraId="5F1A32A4" w14:textId="77777777" w:rsidR="00654C92" w:rsidRPr="00654C92" w:rsidRDefault="00654C92" w:rsidP="00654C92">
      <w:pPr>
        <w:pStyle w:val="SourceCode"/>
        <w:rPr>
          <w:rStyle w:val="NormalTok"/>
        </w:rPr>
      </w:pPr>
      <w:r w:rsidRPr="00654C92">
        <w:rPr>
          <w:rStyle w:val="NormalTok"/>
        </w:rPr>
        <w:t>Multiple R-squared:  0.5167,</w:t>
      </w:r>
      <w:r w:rsidRPr="00654C92">
        <w:rPr>
          <w:rStyle w:val="NormalTok"/>
        </w:rPr>
        <w:tab/>
        <w:t xml:space="preserve">Adjusted R-squared:  0.5112 </w:t>
      </w:r>
    </w:p>
    <w:p w14:paraId="78EBD808" w14:textId="690B127A" w:rsidR="00D12613" w:rsidRPr="00654C92" w:rsidRDefault="00654C92">
      <w:pPr>
        <w:pStyle w:val="SourceCode"/>
        <w:rPr>
          <w:rFonts w:ascii="Consolas" w:hAnsi="Consolas"/>
          <w:sz w:val="22"/>
          <w:shd w:val="clear" w:color="auto" w:fill="F8F8F8"/>
        </w:rPr>
      </w:pPr>
      <w:r w:rsidRPr="00654C92">
        <w:rPr>
          <w:rStyle w:val="NormalTok"/>
        </w:rPr>
        <w:t>F-statistic: 93.85 on 30 and 2634 DF,  p-value: &lt; 2.2e-16</w:t>
      </w:r>
    </w:p>
    <w:p w14:paraId="40A6ADB7" w14:textId="77777777" w:rsidR="00654C92" w:rsidRDefault="00654C92">
      <w:pPr>
        <w:pStyle w:val="SourceCode"/>
        <w:rPr>
          <w:rStyle w:val="KeywordTok"/>
        </w:rPr>
      </w:pPr>
    </w:p>
    <w:p w14:paraId="57001B19" w14:textId="77777777" w:rsidR="00654C92" w:rsidRDefault="00BF0ECF">
      <w:pPr>
        <w:pStyle w:val="SourceCode"/>
        <w:rPr>
          <w:rStyle w:val="NormalTok"/>
        </w:rPr>
      </w:pPr>
      <w:r>
        <w:rPr>
          <w:rStyle w:val="KeywordTok"/>
        </w:rPr>
        <w:t>anova</w:t>
      </w:r>
      <w:r>
        <w:rPr>
          <w:rStyle w:val="NormalTok"/>
        </w:rPr>
        <w:t xml:space="preserve">(lm.fit2,lm.fit3) </w:t>
      </w:r>
    </w:p>
    <w:p w14:paraId="7283BDEC" w14:textId="77777777" w:rsidR="003E29AB" w:rsidRPr="003E29AB" w:rsidRDefault="003E29AB" w:rsidP="003E29AB">
      <w:pPr>
        <w:pStyle w:val="SourceCode"/>
        <w:rPr>
          <w:rStyle w:val="VerbatimChar"/>
        </w:rPr>
      </w:pPr>
      <w:r w:rsidRPr="003E29AB">
        <w:rPr>
          <w:rStyle w:val="VerbatimChar"/>
        </w:rPr>
        <w:t>Analysis of Variance Table</w:t>
      </w:r>
    </w:p>
    <w:p w14:paraId="431A025E" w14:textId="77777777" w:rsidR="003E29AB" w:rsidRPr="003E29AB" w:rsidRDefault="003E29AB" w:rsidP="003E29AB">
      <w:pPr>
        <w:pStyle w:val="SourceCode"/>
        <w:rPr>
          <w:rStyle w:val="VerbatimChar"/>
        </w:rPr>
      </w:pPr>
    </w:p>
    <w:p w14:paraId="57D99EE6" w14:textId="77777777" w:rsidR="003E29AB" w:rsidRPr="003E29AB" w:rsidRDefault="003E29AB" w:rsidP="003E29AB">
      <w:pPr>
        <w:pStyle w:val="SourceCode"/>
        <w:rPr>
          <w:rStyle w:val="VerbatimChar"/>
        </w:rPr>
      </w:pPr>
      <w:r w:rsidRPr="003E29AB">
        <w:rPr>
          <w:rStyle w:val="VerbatimChar"/>
        </w:rPr>
        <w:t xml:space="preserve">Model 1: movie_train$imdb_score ~ poly(movie_train$num_voted_users, 2) + </w:t>
      </w:r>
    </w:p>
    <w:p w14:paraId="52B1B3B9" w14:textId="77777777" w:rsidR="003E29AB" w:rsidRPr="003E29AB" w:rsidRDefault="003E29AB" w:rsidP="003E29AB">
      <w:pPr>
        <w:pStyle w:val="SourceCode"/>
        <w:rPr>
          <w:rStyle w:val="VerbatimChar"/>
        </w:rPr>
      </w:pPr>
      <w:r w:rsidRPr="003E29AB">
        <w:rPr>
          <w:rStyle w:val="VerbatimChar"/>
        </w:rPr>
        <w:t xml:space="preserve">    poly(movie_train$num_critic_for_reviews, 2) + poly(movie_train$num_user_for_reviews, </w:t>
      </w:r>
    </w:p>
    <w:p w14:paraId="064895B4" w14:textId="77777777" w:rsidR="003E29AB" w:rsidRPr="003E29AB" w:rsidRDefault="003E29AB" w:rsidP="003E29AB">
      <w:pPr>
        <w:pStyle w:val="SourceCode"/>
        <w:rPr>
          <w:rStyle w:val="VerbatimChar"/>
        </w:rPr>
      </w:pPr>
      <w:r w:rsidRPr="003E29AB">
        <w:rPr>
          <w:rStyle w:val="VerbatimChar"/>
        </w:rPr>
        <w:t xml:space="preserve">    2) + poly(movie_train$duration, 2) + movie_train$facenumber_in_poster + </w:t>
      </w:r>
    </w:p>
    <w:p w14:paraId="29A3D789" w14:textId="77777777" w:rsidR="003E29AB" w:rsidRPr="003E29AB" w:rsidRDefault="003E29AB" w:rsidP="003E29AB">
      <w:pPr>
        <w:pStyle w:val="SourceCode"/>
        <w:rPr>
          <w:rStyle w:val="VerbatimChar"/>
        </w:rPr>
      </w:pPr>
      <w:r w:rsidRPr="003E29AB">
        <w:rPr>
          <w:rStyle w:val="VerbatimChar"/>
        </w:rPr>
        <w:t xml:space="preserve">    poly(movie_train$gross, 2) + poly(movie_train$budget, 2) + </w:t>
      </w:r>
    </w:p>
    <w:p w14:paraId="0D905EA4" w14:textId="77777777" w:rsidR="003E29AB" w:rsidRPr="003E29AB" w:rsidRDefault="003E29AB" w:rsidP="003E29AB">
      <w:pPr>
        <w:pStyle w:val="SourceCode"/>
        <w:rPr>
          <w:rStyle w:val="VerbatimChar"/>
        </w:rPr>
      </w:pPr>
      <w:r w:rsidRPr="003E29AB">
        <w:rPr>
          <w:rStyle w:val="VerbatimChar"/>
        </w:rPr>
        <w:t xml:space="preserve">    movie_train$title_year + factor(movie_train$genres) + movie_train$duration * </w:t>
      </w:r>
    </w:p>
    <w:p w14:paraId="768B7212" w14:textId="77777777" w:rsidR="003E29AB" w:rsidRPr="003E29AB" w:rsidRDefault="003E29AB" w:rsidP="003E29AB">
      <w:pPr>
        <w:pStyle w:val="SourceCode"/>
        <w:rPr>
          <w:rStyle w:val="VerbatimChar"/>
        </w:rPr>
      </w:pPr>
      <w:r w:rsidRPr="003E29AB">
        <w:rPr>
          <w:rStyle w:val="VerbatimChar"/>
        </w:rPr>
        <w:t xml:space="preserve">    movie_train$num_voted_users + movie_train$num_voted_users * </w:t>
      </w:r>
    </w:p>
    <w:p w14:paraId="5EA41B17" w14:textId="77777777" w:rsidR="003E29AB" w:rsidRPr="003E29AB" w:rsidRDefault="003E29AB" w:rsidP="003E29AB">
      <w:pPr>
        <w:pStyle w:val="SourceCode"/>
        <w:rPr>
          <w:rStyle w:val="VerbatimChar"/>
        </w:rPr>
      </w:pPr>
      <w:r w:rsidRPr="003E29AB">
        <w:rPr>
          <w:rStyle w:val="VerbatimChar"/>
        </w:rPr>
        <w:t xml:space="preserve">    movie_train$num_user_for_reviews + movie_train$gross * movie_train$budget</w:t>
      </w:r>
    </w:p>
    <w:p w14:paraId="58B0399D" w14:textId="77777777" w:rsidR="003E29AB" w:rsidRPr="003E29AB" w:rsidRDefault="003E29AB" w:rsidP="003E29AB">
      <w:pPr>
        <w:pStyle w:val="SourceCode"/>
        <w:rPr>
          <w:rStyle w:val="VerbatimChar"/>
        </w:rPr>
      </w:pPr>
      <w:r w:rsidRPr="003E29AB">
        <w:rPr>
          <w:rStyle w:val="VerbatimChar"/>
        </w:rPr>
        <w:t xml:space="preserve">Model 2: movie_train$imdb_score ~ poly(movie_train$num_voted_users, 2) + </w:t>
      </w:r>
    </w:p>
    <w:p w14:paraId="7B9F2A54" w14:textId="77777777" w:rsidR="003E29AB" w:rsidRPr="003E29AB" w:rsidRDefault="003E29AB" w:rsidP="003E29AB">
      <w:pPr>
        <w:pStyle w:val="SourceCode"/>
        <w:rPr>
          <w:rStyle w:val="VerbatimChar"/>
        </w:rPr>
      </w:pPr>
      <w:r w:rsidRPr="003E29AB">
        <w:rPr>
          <w:rStyle w:val="VerbatimChar"/>
        </w:rPr>
        <w:t xml:space="preserve">    poly(movie_train$num_critic_for_reviews, 2) + poly(movie_train$num_user_for_reviews, </w:t>
      </w:r>
    </w:p>
    <w:p w14:paraId="2427C0BE" w14:textId="77777777" w:rsidR="003E29AB" w:rsidRPr="003E29AB" w:rsidRDefault="003E29AB" w:rsidP="003E29AB">
      <w:pPr>
        <w:pStyle w:val="SourceCode"/>
        <w:rPr>
          <w:rStyle w:val="VerbatimChar"/>
        </w:rPr>
      </w:pPr>
      <w:r w:rsidRPr="003E29AB">
        <w:rPr>
          <w:rStyle w:val="VerbatimChar"/>
        </w:rPr>
        <w:t xml:space="preserve">    2) + poly(movie_train$duration, 2) + movie_train$facenumber_in_poster + </w:t>
      </w:r>
    </w:p>
    <w:p w14:paraId="241A05FA" w14:textId="77777777" w:rsidR="003E29AB" w:rsidRPr="003E29AB" w:rsidRDefault="003E29AB" w:rsidP="003E29AB">
      <w:pPr>
        <w:pStyle w:val="SourceCode"/>
        <w:rPr>
          <w:rStyle w:val="VerbatimChar"/>
        </w:rPr>
      </w:pPr>
      <w:r w:rsidRPr="003E29AB">
        <w:rPr>
          <w:rStyle w:val="VerbatimChar"/>
        </w:rPr>
        <w:lastRenderedPageBreak/>
        <w:t xml:space="preserve">    movie_train$gross + poly(movie_train$budget, 2) + movie_train$title_year + </w:t>
      </w:r>
    </w:p>
    <w:p w14:paraId="15641034" w14:textId="77777777" w:rsidR="003E29AB" w:rsidRPr="003E29AB" w:rsidRDefault="003E29AB" w:rsidP="003E29AB">
      <w:pPr>
        <w:pStyle w:val="SourceCode"/>
        <w:rPr>
          <w:rStyle w:val="VerbatimChar"/>
        </w:rPr>
      </w:pPr>
      <w:r w:rsidRPr="003E29AB">
        <w:rPr>
          <w:rStyle w:val="VerbatimChar"/>
        </w:rPr>
        <w:t xml:space="preserve">    factor(movie_train$genres) + movie_train$duration * movie_train$num_voted_users + </w:t>
      </w:r>
    </w:p>
    <w:p w14:paraId="3ACE6033" w14:textId="77777777" w:rsidR="003E29AB" w:rsidRPr="003E29AB" w:rsidRDefault="003E29AB" w:rsidP="003E29AB">
      <w:pPr>
        <w:pStyle w:val="SourceCode"/>
        <w:rPr>
          <w:rStyle w:val="VerbatimChar"/>
        </w:rPr>
      </w:pPr>
      <w:r w:rsidRPr="003E29AB">
        <w:rPr>
          <w:rStyle w:val="VerbatimChar"/>
        </w:rPr>
        <w:t xml:space="preserve">    movie_train$num_voted_users * movie_train$num_user_for_reviews</w:t>
      </w:r>
    </w:p>
    <w:p w14:paraId="1A4D5F0B" w14:textId="77777777" w:rsidR="003E29AB" w:rsidRPr="003E29AB" w:rsidRDefault="003E29AB" w:rsidP="003E29AB">
      <w:pPr>
        <w:pStyle w:val="SourceCode"/>
        <w:rPr>
          <w:rStyle w:val="VerbatimChar"/>
        </w:rPr>
      </w:pPr>
      <w:r w:rsidRPr="003E29AB">
        <w:rPr>
          <w:rStyle w:val="VerbatimChar"/>
        </w:rPr>
        <w:t xml:space="preserve">  Res.Df    RSS Df Sum of Sq      F Pr(&gt;F)</w:t>
      </w:r>
    </w:p>
    <w:p w14:paraId="2543ECA9" w14:textId="77777777" w:rsidR="003E29AB" w:rsidRPr="003E29AB" w:rsidRDefault="003E29AB" w:rsidP="003E29AB">
      <w:pPr>
        <w:pStyle w:val="SourceCode"/>
        <w:rPr>
          <w:rStyle w:val="VerbatimChar"/>
        </w:rPr>
      </w:pPr>
      <w:r w:rsidRPr="003E29AB">
        <w:rPr>
          <w:rStyle w:val="VerbatimChar"/>
        </w:rPr>
        <w:t xml:space="preserve">1   2632 1418.2                           </w:t>
      </w:r>
    </w:p>
    <w:p w14:paraId="42DA7E0F" w14:textId="31905A73" w:rsidR="00D12613" w:rsidRPr="003E29AB" w:rsidRDefault="003E29AB">
      <w:pPr>
        <w:pStyle w:val="SourceCode"/>
        <w:rPr>
          <w:rFonts w:ascii="Consolas" w:hAnsi="Consolas"/>
          <w:sz w:val="22"/>
        </w:rPr>
      </w:pPr>
      <w:r w:rsidRPr="003E29AB">
        <w:rPr>
          <w:rStyle w:val="VerbatimChar"/>
        </w:rPr>
        <w:t>2   2634 1420.6 -2   -2.4178 2.2436 0.1063</w:t>
      </w:r>
      <w:r w:rsidR="00BF0ECF">
        <w:rPr>
          <w:rStyle w:val="VerbatimChar"/>
        </w:rPr>
        <w:t xml:space="preserve">     </w:t>
      </w:r>
    </w:p>
    <w:p w14:paraId="0A665955" w14:textId="77777777" w:rsidR="00814CD0" w:rsidRDefault="00814CD0">
      <w:pPr>
        <w:pStyle w:val="FirstParagraph"/>
      </w:pPr>
    </w:p>
    <w:p w14:paraId="5322DFD0" w14:textId="5A2BAFB0" w:rsidR="00D12613" w:rsidRDefault="00BF0ECF">
      <w:pPr>
        <w:pStyle w:val="FirstParagraph"/>
      </w:pPr>
      <w:r>
        <w:t>P-value</w:t>
      </w:r>
      <w:r w:rsidR="00814CD0">
        <w:t xml:space="preserve"> for lack of fit test is : 0.1063</w:t>
      </w:r>
      <w:r>
        <w:t>. Meaning lm.fit3 is better than lm.fit2. R^2 for lm.fit3: 0.5075, 50.75% of variation could be explained by this model.</w:t>
      </w:r>
    </w:p>
    <w:p w14:paraId="7BF10AA5" w14:textId="77777777" w:rsidR="00D12613" w:rsidRDefault="00BF0ECF">
      <w:pPr>
        <w:pStyle w:val="BodyText"/>
      </w:pPr>
      <w:r>
        <w:t>Diagnostics for lm.fit3:</w:t>
      </w:r>
    </w:p>
    <w:p w14:paraId="69326535" w14:textId="77777777" w:rsidR="00D12613" w:rsidRDefault="00BF0ECF">
      <w:pPr>
        <w:pStyle w:val="SourceCode"/>
      </w:pPr>
      <w:r>
        <w:rPr>
          <w:rStyle w:val="KeywordTok"/>
        </w:rPr>
        <w:t>plot</w:t>
      </w:r>
      <w:r>
        <w:rPr>
          <w:rStyle w:val="NormalTok"/>
        </w:rPr>
        <w:t>(lm.fit3)</w:t>
      </w:r>
    </w:p>
    <w:p w14:paraId="55649A75" w14:textId="4E790F6F" w:rsidR="00FF69DD" w:rsidRPr="00FF69DD" w:rsidRDefault="00BF0ECF" w:rsidP="00FF69DD">
      <w:pPr>
        <w:pStyle w:val="HTMLPreformatted"/>
        <w:rPr>
          <w:rFonts w:ascii="Monaco" w:hAnsi="Monaco"/>
          <w:color w:val="FFFFFF"/>
          <w:sz w:val="18"/>
          <w:szCs w:val="18"/>
        </w:rPr>
      </w:pPr>
      <w:r>
        <w:rPr>
          <w:rStyle w:val="VerbatimChar"/>
        </w:rPr>
        <w:t>## Warning: not plotting observations with leverage one:</w:t>
      </w:r>
      <w:r>
        <w:br/>
      </w:r>
      <w:r w:rsidR="00FF69DD">
        <w:rPr>
          <w:rStyle w:val="VerbatimChar"/>
        </w:rPr>
        <w:t xml:space="preserve">## </w:t>
      </w:r>
      <w:r w:rsidR="00FF69DD" w:rsidRPr="00FF69DD">
        <w:rPr>
          <w:rFonts w:ascii="Monaco" w:hAnsi="Monaco"/>
          <w:color w:val="339999"/>
          <w:sz w:val="18"/>
          <w:szCs w:val="18"/>
        </w:rPr>
        <w:t>408, 1679</w:t>
      </w:r>
    </w:p>
    <w:p w14:paraId="4D619977" w14:textId="36CC444A" w:rsidR="00D12613" w:rsidRDefault="00D12613">
      <w:pPr>
        <w:pStyle w:val="SourceCode"/>
      </w:pPr>
    </w:p>
    <w:p w14:paraId="344943B2" w14:textId="77777777" w:rsidR="00D12613" w:rsidRDefault="00BF0ECF">
      <w:pPr>
        <w:pStyle w:val="FirstParagraph"/>
      </w:pPr>
      <w:r>
        <w:rPr>
          <w:noProof/>
        </w:rPr>
        <w:lastRenderedPageBreak/>
        <w:drawing>
          <wp:inline distT="0" distB="0" distL="0" distR="0" wp14:anchorId="1D2C9FF7" wp14:editId="540187FE">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9CAFD21" wp14:editId="5B5DBD5E">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3-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9B6D8DB" w14:textId="77777777" w:rsidR="00D12613" w:rsidRDefault="00BF0ECF">
      <w:pPr>
        <w:pStyle w:val="SourceCode"/>
      </w:pPr>
      <w:r>
        <w:rPr>
          <w:rStyle w:val="VerbatimChar"/>
        </w:rPr>
        <w:t>## Warning: not plotting observations with leverage one:</w:t>
      </w:r>
      <w:r>
        <w:br/>
      </w:r>
      <w:r>
        <w:rPr>
          <w:rStyle w:val="VerbatimChar"/>
        </w:rPr>
        <w:t>##   122, 843, 2563</w:t>
      </w:r>
    </w:p>
    <w:p w14:paraId="76AA378D" w14:textId="77777777" w:rsidR="00D12613" w:rsidRDefault="00BF0ECF">
      <w:pPr>
        <w:pStyle w:val="FirstParagraph"/>
      </w:pPr>
      <w:r>
        <w:rPr>
          <w:noProof/>
        </w:rPr>
        <w:lastRenderedPageBreak/>
        <w:drawing>
          <wp:inline distT="0" distB="0" distL="0" distR="0" wp14:anchorId="3636ABF2" wp14:editId="6A6F32D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3-3.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B220EEF" w14:textId="77777777" w:rsidR="00D12613" w:rsidRDefault="00BF0ECF">
      <w:pPr>
        <w:pStyle w:val="SourceCode"/>
      </w:pPr>
      <w:r>
        <w:rPr>
          <w:rStyle w:val="VerbatimChar"/>
        </w:rPr>
        <w:t>## Warning in sqrt(crit * p * (1 - hh)/hh): NaNs produced</w:t>
      </w:r>
    </w:p>
    <w:p w14:paraId="64A3EA9F" w14:textId="77777777" w:rsidR="00D12613" w:rsidRDefault="00BF0ECF">
      <w:pPr>
        <w:pStyle w:val="SourceCode"/>
      </w:pPr>
      <w:r>
        <w:rPr>
          <w:rStyle w:val="VerbatimChar"/>
        </w:rPr>
        <w:t>## Warning in sqrt(crit * p * (1 - hh)/hh): NaNs produced</w:t>
      </w:r>
    </w:p>
    <w:p w14:paraId="7F6CC314" w14:textId="77777777" w:rsidR="00D12613" w:rsidRDefault="00BF0ECF">
      <w:pPr>
        <w:pStyle w:val="FirstParagraph"/>
      </w:pPr>
      <w:r>
        <w:rPr>
          <w:noProof/>
        </w:rPr>
        <w:lastRenderedPageBreak/>
        <w:drawing>
          <wp:inline distT="0" distB="0" distL="0" distR="0" wp14:anchorId="46FF1ADB" wp14:editId="43B623D7">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3-4.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A84D6FF" w14:textId="77777777" w:rsidR="00D12613" w:rsidRDefault="00BF0ECF">
      <w:pPr>
        <w:pStyle w:val="SourceCode"/>
      </w:pPr>
      <w:r>
        <w:rPr>
          <w:rStyle w:val="KeywordTok"/>
        </w:rPr>
        <w:t>library</w:t>
      </w:r>
      <w:r>
        <w:rPr>
          <w:rStyle w:val="NormalTok"/>
        </w:rPr>
        <w:t>(car)</w:t>
      </w:r>
      <w:r>
        <w:br/>
      </w:r>
      <w:r>
        <w:rPr>
          <w:rStyle w:val="KeywordTok"/>
        </w:rPr>
        <w:t>residualPlots</w:t>
      </w:r>
      <w:r>
        <w:rPr>
          <w:rStyle w:val="NormalTok"/>
        </w:rPr>
        <w:t>(lm.fit3)</w:t>
      </w:r>
    </w:p>
    <w:p w14:paraId="2538AA83" w14:textId="77777777" w:rsidR="00D12613" w:rsidRDefault="00BF0ECF">
      <w:pPr>
        <w:pStyle w:val="FirstParagraph"/>
      </w:pPr>
      <w:r>
        <w:rPr>
          <w:noProof/>
        </w:rPr>
        <w:lastRenderedPageBreak/>
        <w:drawing>
          <wp:inline distT="0" distB="0" distL="0" distR="0" wp14:anchorId="3D89D89B" wp14:editId="6C47828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E687009" wp14:editId="579EB2DB">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4-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5F79AF9" w14:textId="77777777" w:rsidR="00FF69DD" w:rsidRDefault="00BF0ECF">
      <w:pPr>
        <w:pStyle w:val="SourceCode"/>
        <w:rPr>
          <w:rStyle w:val="VerbatimChar"/>
        </w:rPr>
      </w:pPr>
      <w:r>
        <w:rPr>
          <w:rStyle w:val="VerbatimChar"/>
        </w:rPr>
        <w:t>##</w:t>
      </w:r>
    </w:p>
    <w:p w14:paraId="7859A87E" w14:textId="77777777" w:rsidR="00FF69DD" w:rsidRPr="00FF69DD" w:rsidRDefault="00FF69DD" w:rsidP="00FF69DD">
      <w:pPr>
        <w:pStyle w:val="SourceCode"/>
        <w:rPr>
          <w:rStyle w:val="VerbatimChar"/>
        </w:rPr>
      </w:pPr>
      <w:r w:rsidRPr="00FF69DD">
        <w:rPr>
          <w:rStyle w:val="VerbatimChar"/>
        </w:rPr>
        <w:t xml:space="preserve">                                            Test stat Pr(&gt;|t|)</w:t>
      </w:r>
    </w:p>
    <w:p w14:paraId="22A1E076" w14:textId="77777777" w:rsidR="00FF69DD" w:rsidRPr="00FF69DD" w:rsidRDefault="00FF69DD" w:rsidP="00FF69DD">
      <w:pPr>
        <w:pStyle w:val="SourceCode"/>
        <w:rPr>
          <w:rStyle w:val="VerbatimChar"/>
        </w:rPr>
      </w:pPr>
      <w:r w:rsidRPr="00FF69DD">
        <w:rPr>
          <w:rStyle w:val="VerbatimChar"/>
        </w:rPr>
        <w:t>poly(movie_train$num_voted_users, 2)               NA       NA</w:t>
      </w:r>
    </w:p>
    <w:p w14:paraId="372CDDEB" w14:textId="77777777" w:rsidR="00FF69DD" w:rsidRPr="00FF69DD" w:rsidRDefault="00FF69DD" w:rsidP="00FF69DD">
      <w:pPr>
        <w:pStyle w:val="SourceCode"/>
        <w:rPr>
          <w:rStyle w:val="VerbatimChar"/>
        </w:rPr>
      </w:pPr>
      <w:r w:rsidRPr="00FF69DD">
        <w:rPr>
          <w:rStyle w:val="VerbatimChar"/>
        </w:rPr>
        <w:t>poly(movie_train$num_critic_for_reviews, 2)        NA       NA</w:t>
      </w:r>
    </w:p>
    <w:p w14:paraId="4F4A4C0C" w14:textId="77777777" w:rsidR="00FF69DD" w:rsidRPr="00FF69DD" w:rsidRDefault="00FF69DD" w:rsidP="00FF69DD">
      <w:pPr>
        <w:pStyle w:val="SourceCode"/>
        <w:rPr>
          <w:rStyle w:val="VerbatimChar"/>
        </w:rPr>
      </w:pPr>
      <w:r w:rsidRPr="00FF69DD">
        <w:rPr>
          <w:rStyle w:val="VerbatimChar"/>
        </w:rPr>
        <w:t>poly(movie_train$num_user_for_reviews, 2)          NA       NA</w:t>
      </w:r>
    </w:p>
    <w:p w14:paraId="705453BB" w14:textId="77777777" w:rsidR="00FF69DD" w:rsidRPr="00FF69DD" w:rsidRDefault="00FF69DD" w:rsidP="00FF69DD">
      <w:pPr>
        <w:pStyle w:val="SourceCode"/>
        <w:rPr>
          <w:rStyle w:val="VerbatimChar"/>
        </w:rPr>
      </w:pPr>
      <w:r w:rsidRPr="00FF69DD">
        <w:rPr>
          <w:rStyle w:val="VerbatimChar"/>
        </w:rPr>
        <w:t>poly(movie_train$duration, 2)                      NA       NA</w:t>
      </w:r>
    </w:p>
    <w:p w14:paraId="6E1D11EF" w14:textId="77777777" w:rsidR="00FF69DD" w:rsidRPr="00FF69DD" w:rsidRDefault="00FF69DD" w:rsidP="00FF69DD">
      <w:pPr>
        <w:pStyle w:val="SourceCode"/>
        <w:rPr>
          <w:rStyle w:val="VerbatimChar"/>
        </w:rPr>
      </w:pPr>
      <w:r w:rsidRPr="00FF69DD">
        <w:rPr>
          <w:rStyle w:val="VerbatimChar"/>
        </w:rPr>
        <w:t>movie_train$facenumber_in_poster                0.564    0.573</w:t>
      </w:r>
    </w:p>
    <w:p w14:paraId="6C45F854" w14:textId="77777777" w:rsidR="00FF69DD" w:rsidRPr="00FF69DD" w:rsidRDefault="00FF69DD" w:rsidP="00FF69DD">
      <w:pPr>
        <w:pStyle w:val="SourceCode"/>
        <w:rPr>
          <w:rStyle w:val="VerbatimChar"/>
        </w:rPr>
      </w:pPr>
      <w:r w:rsidRPr="00FF69DD">
        <w:rPr>
          <w:rStyle w:val="VerbatimChar"/>
        </w:rPr>
        <w:t>movie_train$gross                               0.089    0.929</w:t>
      </w:r>
    </w:p>
    <w:p w14:paraId="5354AE1E" w14:textId="77777777" w:rsidR="00FF69DD" w:rsidRPr="00FF69DD" w:rsidRDefault="00FF69DD" w:rsidP="00FF69DD">
      <w:pPr>
        <w:pStyle w:val="SourceCode"/>
        <w:rPr>
          <w:rStyle w:val="VerbatimChar"/>
        </w:rPr>
      </w:pPr>
      <w:r w:rsidRPr="00FF69DD">
        <w:rPr>
          <w:rStyle w:val="VerbatimChar"/>
        </w:rPr>
        <w:t>poly(movie_train$budget, 2)                        NA       NA</w:t>
      </w:r>
    </w:p>
    <w:p w14:paraId="72A89B9F" w14:textId="77777777" w:rsidR="00FF69DD" w:rsidRPr="00FF69DD" w:rsidRDefault="00FF69DD" w:rsidP="00FF69DD">
      <w:pPr>
        <w:pStyle w:val="SourceCode"/>
        <w:rPr>
          <w:rStyle w:val="VerbatimChar"/>
        </w:rPr>
      </w:pPr>
      <w:r w:rsidRPr="00FF69DD">
        <w:rPr>
          <w:rStyle w:val="VerbatimChar"/>
        </w:rPr>
        <w:t>movie_train$title_year                         -6.247    0.000</w:t>
      </w:r>
    </w:p>
    <w:p w14:paraId="49672416" w14:textId="77777777" w:rsidR="00FF69DD" w:rsidRPr="00FF69DD" w:rsidRDefault="00FF69DD" w:rsidP="00FF69DD">
      <w:pPr>
        <w:pStyle w:val="SourceCode"/>
        <w:rPr>
          <w:rStyle w:val="VerbatimChar"/>
        </w:rPr>
      </w:pPr>
      <w:r w:rsidRPr="00FF69DD">
        <w:rPr>
          <w:rStyle w:val="VerbatimChar"/>
        </w:rPr>
        <w:t>factor(movie_train$genres)                         NA       NA</w:t>
      </w:r>
    </w:p>
    <w:p w14:paraId="14E04D9D" w14:textId="77777777" w:rsidR="00FF69DD" w:rsidRPr="00FF69DD" w:rsidRDefault="00FF69DD" w:rsidP="00FF69DD">
      <w:pPr>
        <w:pStyle w:val="SourceCode"/>
        <w:rPr>
          <w:rStyle w:val="VerbatimChar"/>
        </w:rPr>
      </w:pPr>
      <w:r w:rsidRPr="00FF69DD">
        <w:rPr>
          <w:rStyle w:val="VerbatimChar"/>
        </w:rPr>
        <w:t>movie_train$duration                           -0.432    0.665</w:t>
      </w:r>
    </w:p>
    <w:p w14:paraId="7C0E4FE8" w14:textId="77777777" w:rsidR="00FF69DD" w:rsidRPr="00FF69DD" w:rsidRDefault="00FF69DD" w:rsidP="00FF69DD">
      <w:pPr>
        <w:pStyle w:val="SourceCode"/>
        <w:rPr>
          <w:rStyle w:val="VerbatimChar"/>
        </w:rPr>
      </w:pPr>
      <w:r w:rsidRPr="00FF69DD">
        <w:rPr>
          <w:rStyle w:val="VerbatimChar"/>
        </w:rPr>
        <w:t>movie_train$num_voted_users                    -0.774    0.439</w:t>
      </w:r>
    </w:p>
    <w:p w14:paraId="4C1C693F" w14:textId="77777777" w:rsidR="00FF69DD" w:rsidRPr="00FF69DD" w:rsidRDefault="00FF69DD" w:rsidP="00FF69DD">
      <w:pPr>
        <w:pStyle w:val="SourceCode"/>
        <w:rPr>
          <w:rStyle w:val="VerbatimChar"/>
        </w:rPr>
      </w:pPr>
      <w:r w:rsidRPr="00FF69DD">
        <w:rPr>
          <w:rStyle w:val="VerbatimChar"/>
        </w:rPr>
        <w:lastRenderedPageBreak/>
        <w:t>movie_train$num_user_for_reviews               -0.581    0.562</w:t>
      </w:r>
    </w:p>
    <w:p w14:paraId="78FE7A5D" w14:textId="77777777" w:rsidR="00FF69DD" w:rsidRPr="00FF69DD" w:rsidRDefault="00FF69DD" w:rsidP="00FF69DD">
      <w:pPr>
        <w:pStyle w:val="SourceCode"/>
        <w:rPr>
          <w:rStyle w:val="VerbatimChar"/>
        </w:rPr>
      </w:pPr>
      <w:r w:rsidRPr="00FF69DD">
        <w:rPr>
          <w:rStyle w:val="VerbatimChar"/>
        </w:rPr>
        <w:t>Tukey test                                    -12.602    0.000</w:t>
      </w:r>
    </w:p>
    <w:p w14:paraId="2ADE3125" w14:textId="77777777" w:rsidR="00D12613" w:rsidRDefault="00BF0ECF">
      <w:pPr>
        <w:pStyle w:val="FirstParagraph"/>
      </w:pPr>
      <w:r>
        <w:t>The plot is way better than lm.fit2. All the residuals vs predictors are strainght lines except for title year. So, let't try to add second order for title year.</w:t>
      </w:r>
    </w:p>
    <w:p w14:paraId="291032A8" w14:textId="77777777" w:rsidR="00D12613" w:rsidRDefault="00BF0ECF">
      <w:pPr>
        <w:pStyle w:val="SourceCode"/>
      </w:pPr>
      <w:r>
        <w:rPr>
          <w:rStyle w:val="CommentTok"/>
        </w:rPr>
        <w:t># lm.fit4: based on lm.fit3 addting second order for title year.</w:t>
      </w:r>
      <w:r>
        <w:br/>
      </w:r>
      <w:r>
        <w:rPr>
          <w:rStyle w:val="NormalTok"/>
        </w:rPr>
        <w:t>lm.fit4&lt;-</w:t>
      </w:r>
      <w:r>
        <w:rPr>
          <w:rStyle w:val="KeywordTok"/>
        </w:rPr>
        <w:t>lm</w:t>
      </w:r>
      <w:r>
        <w:rPr>
          <w:rStyle w:val="NormalTok"/>
        </w:rPr>
        <w:t>(movie_train$imdb_score~</w:t>
      </w:r>
      <w:r>
        <w:rPr>
          <w:rStyle w:val="KeywordTok"/>
        </w:rPr>
        <w:t>poly</w:t>
      </w:r>
      <w:r>
        <w:rPr>
          <w:rStyle w:val="NormalTok"/>
        </w:rPr>
        <w:t>(movie_train$num_voted_users,</w:t>
      </w:r>
      <w:r>
        <w:rPr>
          <w:rStyle w:val="DecValTok"/>
        </w:rPr>
        <w:t>2</w:t>
      </w:r>
      <w:r>
        <w:rPr>
          <w:rStyle w:val="NormalTok"/>
        </w:rPr>
        <w:t>)+</w:t>
      </w:r>
      <w:r>
        <w:rPr>
          <w:rStyle w:val="KeywordTok"/>
        </w:rPr>
        <w:t>poly</w:t>
      </w:r>
      <w:r>
        <w:rPr>
          <w:rStyle w:val="NormalTok"/>
        </w:rPr>
        <w:t>(movie_train$num_critic_for_reviews,</w:t>
      </w:r>
      <w:r>
        <w:rPr>
          <w:rStyle w:val="DecValTok"/>
        </w:rPr>
        <w:t>2</w:t>
      </w:r>
      <w:r>
        <w:rPr>
          <w:rStyle w:val="NormalTok"/>
        </w:rPr>
        <w:t>)+movie_train$num_user_for_reviews+</w:t>
      </w:r>
      <w:r>
        <w:rPr>
          <w:rStyle w:val="KeywordTok"/>
        </w:rPr>
        <w:t>poly</w:t>
      </w:r>
      <w:r>
        <w:rPr>
          <w:rStyle w:val="NormalTok"/>
        </w:rPr>
        <w:t>(movie_train$duration,</w:t>
      </w:r>
      <w:r>
        <w:rPr>
          <w:rStyle w:val="DecValTok"/>
        </w:rPr>
        <w:t>2</w:t>
      </w:r>
      <w:r>
        <w:rPr>
          <w:rStyle w:val="NormalTok"/>
        </w:rPr>
        <w:t>)+movie_train$facenumber_in_poster+movie_train$gross+</w:t>
      </w:r>
      <w:r>
        <w:rPr>
          <w:rStyle w:val="KeywordTok"/>
        </w:rPr>
        <w:t>poly</w:t>
      </w:r>
      <w:r>
        <w:rPr>
          <w:rStyle w:val="NormalTok"/>
        </w:rPr>
        <w:t>(movie_train$budget,</w:t>
      </w:r>
      <w:r>
        <w:rPr>
          <w:rStyle w:val="DecValTok"/>
        </w:rPr>
        <w:t>2</w:t>
      </w:r>
      <w:r>
        <w:rPr>
          <w:rStyle w:val="NormalTok"/>
        </w:rPr>
        <w:t>)+</w:t>
      </w:r>
      <w:r>
        <w:rPr>
          <w:rStyle w:val="KeywordTok"/>
        </w:rPr>
        <w:t>poly</w:t>
      </w:r>
      <w:r>
        <w:rPr>
          <w:rStyle w:val="NormalTok"/>
        </w:rPr>
        <w:t>(movie_train$title_year,</w:t>
      </w:r>
      <w:r>
        <w:rPr>
          <w:rStyle w:val="DecValTok"/>
        </w:rPr>
        <w:t>2</w:t>
      </w:r>
      <w:r>
        <w:rPr>
          <w:rStyle w:val="NormalTok"/>
        </w:rPr>
        <w:t>)+</w:t>
      </w:r>
      <w:r>
        <w:rPr>
          <w:rStyle w:val="KeywordTok"/>
        </w:rPr>
        <w:t>factor</w:t>
      </w:r>
      <w:r>
        <w:rPr>
          <w:rStyle w:val="NormalTok"/>
        </w:rPr>
        <w:t>(movie_train$genres)+movie_train$duration*movie_train$num_voted_users+movie_train$num_voted_users*movie_train$num_user_for_reviews)</w:t>
      </w:r>
      <w:r>
        <w:br/>
      </w:r>
      <w:r>
        <w:rPr>
          <w:rStyle w:val="KeywordTok"/>
        </w:rPr>
        <w:t>summary</w:t>
      </w:r>
      <w:r>
        <w:rPr>
          <w:rStyle w:val="NormalTok"/>
        </w:rPr>
        <w:t>(lm.fit4)</w:t>
      </w:r>
    </w:p>
    <w:p w14:paraId="3D5265AC" w14:textId="77777777" w:rsidR="00FB1585" w:rsidRPr="00FB1585" w:rsidRDefault="00FB1585" w:rsidP="00FB1585">
      <w:pPr>
        <w:pStyle w:val="SourceCode"/>
        <w:rPr>
          <w:rStyle w:val="VerbatimChar"/>
        </w:rPr>
      </w:pPr>
      <w:r w:rsidRPr="00FB1585">
        <w:rPr>
          <w:rStyle w:val="VerbatimChar"/>
        </w:rPr>
        <w:t>Call:</w:t>
      </w:r>
    </w:p>
    <w:p w14:paraId="1D133FF1" w14:textId="77777777" w:rsidR="00FB1585" w:rsidRPr="00FB1585" w:rsidRDefault="00FB1585" w:rsidP="00FB1585">
      <w:pPr>
        <w:pStyle w:val="SourceCode"/>
        <w:rPr>
          <w:rStyle w:val="VerbatimChar"/>
        </w:rPr>
      </w:pPr>
      <w:r w:rsidRPr="00FB1585">
        <w:rPr>
          <w:rStyle w:val="VerbatimChar"/>
        </w:rPr>
        <w:t xml:space="preserve">lm(formula = movie_train$imdb_score ~ poly(movie_train$num_voted_users, </w:t>
      </w:r>
    </w:p>
    <w:p w14:paraId="0688CCD5" w14:textId="77777777" w:rsidR="00FB1585" w:rsidRPr="00FB1585" w:rsidRDefault="00FB1585" w:rsidP="00FB1585">
      <w:pPr>
        <w:pStyle w:val="SourceCode"/>
        <w:rPr>
          <w:rStyle w:val="VerbatimChar"/>
        </w:rPr>
      </w:pPr>
      <w:r w:rsidRPr="00FB1585">
        <w:rPr>
          <w:rStyle w:val="VerbatimChar"/>
        </w:rPr>
        <w:t xml:space="preserve">    2) + poly(movie_train$num_critic_for_reviews, 2) + movie_train$num_user_for_reviews + </w:t>
      </w:r>
    </w:p>
    <w:p w14:paraId="4926B768" w14:textId="77777777" w:rsidR="00FB1585" w:rsidRPr="00FB1585" w:rsidRDefault="00FB1585" w:rsidP="00FB1585">
      <w:pPr>
        <w:pStyle w:val="SourceCode"/>
        <w:rPr>
          <w:rStyle w:val="VerbatimChar"/>
        </w:rPr>
      </w:pPr>
      <w:r w:rsidRPr="00FB1585">
        <w:rPr>
          <w:rStyle w:val="VerbatimChar"/>
        </w:rPr>
        <w:t xml:space="preserve">    poly(movie_train$duration, 2) + movie_train$facenumber_in_poster + </w:t>
      </w:r>
    </w:p>
    <w:p w14:paraId="6D56FB2D" w14:textId="77777777" w:rsidR="00FB1585" w:rsidRPr="00FB1585" w:rsidRDefault="00FB1585" w:rsidP="00FB1585">
      <w:pPr>
        <w:pStyle w:val="SourceCode"/>
        <w:rPr>
          <w:rStyle w:val="VerbatimChar"/>
        </w:rPr>
      </w:pPr>
      <w:r w:rsidRPr="00FB1585">
        <w:rPr>
          <w:rStyle w:val="VerbatimChar"/>
        </w:rPr>
        <w:t xml:space="preserve">    movie_train$gross + poly(movie_train$budget, 2) + poly(movie_train$title_year, </w:t>
      </w:r>
    </w:p>
    <w:p w14:paraId="3CEEEADA" w14:textId="77777777" w:rsidR="00FB1585" w:rsidRPr="00FB1585" w:rsidRDefault="00FB1585" w:rsidP="00FB1585">
      <w:pPr>
        <w:pStyle w:val="SourceCode"/>
        <w:rPr>
          <w:rStyle w:val="VerbatimChar"/>
        </w:rPr>
      </w:pPr>
      <w:r w:rsidRPr="00FB1585">
        <w:rPr>
          <w:rStyle w:val="VerbatimChar"/>
        </w:rPr>
        <w:t xml:space="preserve">    2) + factor(movie_train$genres) + movie_train$duration * </w:t>
      </w:r>
    </w:p>
    <w:p w14:paraId="34B490A0" w14:textId="77777777" w:rsidR="00FB1585" w:rsidRPr="00FB1585" w:rsidRDefault="00FB1585" w:rsidP="00FB1585">
      <w:pPr>
        <w:pStyle w:val="SourceCode"/>
        <w:rPr>
          <w:rStyle w:val="VerbatimChar"/>
        </w:rPr>
      </w:pPr>
      <w:r w:rsidRPr="00FB1585">
        <w:rPr>
          <w:rStyle w:val="VerbatimChar"/>
        </w:rPr>
        <w:t xml:space="preserve">    movie_train$num_voted_users + movie_train$num_voted_users * </w:t>
      </w:r>
    </w:p>
    <w:p w14:paraId="0E1D2564" w14:textId="77777777" w:rsidR="00FB1585" w:rsidRPr="00FB1585" w:rsidRDefault="00FB1585" w:rsidP="00FB1585">
      <w:pPr>
        <w:pStyle w:val="SourceCode"/>
        <w:rPr>
          <w:rStyle w:val="VerbatimChar"/>
        </w:rPr>
      </w:pPr>
      <w:r w:rsidRPr="00FB1585">
        <w:rPr>
          <w:rStyle w:val="VerbatimChar"/>
        </w:rPr>
        <w:t xml:space="preserve">    movie_train$num_user_for_reviews)</w:t>
      </w:r>
    </w:p>
    <w:p w14:paraId="0F3029F3" w14:textId="77777777" w:rsidR="00FB1585" w:rsidRPr="00FB1585" w:rsidRDefault="00FB1585" w:rsidP="00FB1585">
      <w:pPr>
        <w:pStyle w:val="SourceCode"/>
        <w:rPr>
          <w:rStyle w:val="VerbatimChar"/>
        </w:rPr>
      </w:pPr>
    </w:p>
    <w:p w14:paraId="45C600BB" w14:textId="77777777" w:rsidR="00FB1585" w:rsidRPr="00FB1585" w:rsidRDefault="00FB1585" w:rsidP="00FB1585">
      <w:pPr>
        <w:pStyle w:val="SourceCode"/>
        <w:rPr>
          <w:rStyle w:val="VerbatimChar"/>
        </w:rPr>
      </w:pPr>
      <w:r w:rsidRPr="00FB1585">
        <w:rPr>
          <w:rStyle w:val="VerbatimChar"/>
        </w:rPr>
        <w:t>Residuals:</w:t>
      </w:r>
    </w:p>
    <w:p w14:paraId="5816DB47" w14:textId="77777777" w:rsidR="00FB1585" w:rsidRPr="00FB1585" w:rsidRDefault="00FB1585" w:rsidP="00FB1585">
      <w:pPr>
        <w:pStyle w:val="SourceCode"/>
        <w:rPr>
          <w:rStyle w:val="VerbatimChar"/>
        </w:rPr>
      </w:pPr>
      <w:r w:rsidRPr="00FB1585">
        <w:rPr>
          <w:rStyle w:val="VerbatimChar"/>
        </w:rPr>
        <w:t xml:space="preserve">    Min      1Q  Median      3Q     Max </w:t>
      </w:r>
    </w:p>
    <w:p w14:paraId="7FE7085C" w14:textId="77777777" w:rsidR="00FB1585" w:rsidRPr="00FB1585" w:rsidRDefault="00FB1585" w:rsidP="00FB1585">
      <w:pPr>
        <w:pStyle w:val="SourceCode"/>
        <w:rPr>
          <w:rStyle w:val="VerbatimChar"/>
        </w:rPr>
      </w:pPr>
      <w:r w:rsidRPr="00FB1585">
        <w:rPr>
          <w:rStyle w:val="VerbatimChar"/>
        </w:rPr>
        <w:t xml:space="preserve">-3.9264 -0.3543  0.0557  0.4566  2.1730 </w:t>
      </w:r>
    </w:p>
    <w:p w14:paraId="5D389BE5" w14:textId="77777777" w:rsidR="00FB1585" w:rsidRPr="00FB1585" w:rsidRDefault="00FB1585" w:rsidP="00FB1585">
      <w:pPr>
        <w:pStyle w:val="SourceCode"/>
        <w:rPr>
          <w:rStyle w:val="VerbatimChar"/>
        </w:rPr>
      </w:pPr>
    </w:p>
    <w:p w14:paraId="5FC17E60" w14:textId="77777777" w:rsidR="00FB1585" w:rsidRPr="00FB1585" w:rsidRDefault="00FB1585" w:rsidP="00FB1585">
      <w:pPr>
        <w:pStyle w:val="SourceCode"/>
        <w:rPr>
          <w:rStyle w:val="VerbatimChar"/>
        </w:rPr>
      </w:pPr>
      <w:r w:rsidRPr="00FB1585">
        <w:rPr>
          <w:rStyle w:val="VerbatimChar"/>
        </w:rPr>
        <w:t>Coefficients: (2 not defined because of singularities)</w:t>
      </w:r>
    </w:p>
    <w:p w14:paraId="1D1A0F14" w14:textId="77777777" w:rsidR="00FB1585" w:rsidRPr="00FB1585" w:rsidRDefault="00FB1585" w:rsidP="00FB1585">
      <w:pPr>
        <w:pStyle w:val="SourceCode"/>
        <w:rPr>
          <w:rStyle w:val="VerbatimChar"/>
        </w:rPr>
      </w:pPr>
      <w:r w:rsidRPr="00FB1585">
        <w:rPr>
          <w:rStyle w:val="VerbatimChar"/>
        </w:rPr>
        <w:t xml:space="preserve">                                                               Estimate Std. Error</w:t>
      </w:r>
    </w:p>
    <w:p w14:paraId="0BC142D1" w14:textId="77777777" w:rsidR="00FB1585" w:rsidRPr="00FB1585" w:rsidRDefault="00FB1585" w:rsidP="00FB1585">
      <w:pPr>
        <w:pStyle w:val="SourceCode"/>
        <w:rPr>
          <w:rStyle w:val="VerbatimChar"/>
        </w:rPr>
      </w:pPr>
      <w:r w:rsidRPr="00FB1585">
        <w:rPr>
          <w:rStyle w:val="VerbatimChar"/>
        </w:rPr>
        <w:t>(Intercept)                                                   6.679e+00  6.701e-02</w:t>
      </w:r>
    </w:p>
    <w:p w14:paraId="102D0985" w14:textId="77777777" w:rsidR="00FB1585" w:rsidRPr="00FB1585" w:rsidRDefault="00FB1585" w:rsidP="00FB1585">
      <w:pPr>
        <w:pStyle w:val="SourceCode"/>
        <w:rPr>
          <w:rStyle w:val="VerbatimChar"/>
        </w:rPr>
      </w:pPr>
      <w:r w:rsidRPr="00FB1585">
        <w:rPr>
          <w:rStyle w:val="VerbatimChar"/>
        </w:rPr>
        <w:t>poly(movie_train$num_voted_users, 2)1                         3.349e+01  4.593e+00</w:t>
      </w:r>
    </w:p>
    <w:p w14:paraId="2AD2F2A2" w14:textId="77777777" w:rsidR="00FB1585" w:rsidRPr="00FB1585" w:rsidRDefault="00FB1585" w:rsidP="00FB1585">
      <w:pPr>
        <w:pStyle w:val="SourceCode"/>
        <w:rPr>
          <w:rStyle w:val="VerbatimChar"/>
        </w:rPr>
      </w:pPr>
      <w:r w:rsidRPr="00FB1585">
        <w:rPr>
          <w:rStyle w:val="VerbatimChar"/>
        </w:rPr>
        <w:lastRenderedPageBreak/>
        <w:t>poly(movie_train$num_voted_users, 2)2                        -1.878e+01  1.987e+00</w:t>
      </w:r>
    </w:p>
    <w:p w14:paraId="79B2F6FB" w14:textId="77777777" w:rsidR="00FB1585" w:rsidRPr="00FB1585" w:rsidRDefault="00FB1585" w:rsidP="00FB1585">
      <w:pPr>
        <w:pStyle w:val="SourceCode"/>
        <w:rPr>
          <w:rStyle w:val="VerbatimChar"/>
        </w:rPr>
      </w:pPr>
      <w:r w:rsidRPr="00FB1585">
        <w:rPr>
          <w:rStyle w:val="VerbatimChar"/>
        </w:rPr>
        <w:t>poly(movie_train$num_critic_for_reviews, 2)1                  1.664e+01  1.475e+00</w:t>
      </w:r>
    </w:p>
    <w:p w14:paraId="61B9FBFC" w14:textId="77777777" w:rsidR="00FB1585" w:rsidRPr="00FB1585" w:rsidRDefault="00FB1585" w:rsidP="00FB1585">
      <w:pPr>
        <w:pStyle w:val="SourceCode"/>
        <w:rPr>
          <w:rStyle w:val="VerbatimChar"/>
        </w:rPr>
      </w:pPr>
      <w:r w:rsidRPr="00FB1585">
        <w:rPr>
          <w:rStyle w:val="VerbatimChar"/>
        </w:rPr>
        <w:t>poly(movie_train$num_critic_for_reviews, 2)2                 -7.765e+00  8.219e-01</w:t>
      </w:r>
    </w:p>
    <w:p w14:paraId="3704D5AE" w14:textId="77777777" w:rsidR="00FB1585" w:rsidRPr="00FB1585" w:rsidRDefault="00FB1585" w:rsidP="00FB1585">
      <w:pPr>
        <w:pStyle w:val="SourceCode"/>
        <w:rPr>
          <w:rStyle w:val="VerbatimChar"/>
        </w:rPr>
      </w:pPr>
      <w:r w:rsidRPr="00FB1585">
        <w:rPr>
          <w:rStyle w:val="VerbatimChar"/>
        </w:rPr>
        <w:t>movie_train$num_user_for_reviews                             -1.159e-03  1.044e-04</w:t>
      </w:r>
    </w:p>
    <w:p w14:paraId="4F86339A" w14:textId="77777777" w:rsidR="00FB1585" w:rsidRPr="00FB1585" w:rsidRDefault="00FB1585" w:rsidP="00FB1585">
      <w:pPr>
        <w:pStyle w:val="SourceCode"/>
        <w:rPr>
          <w:rStyle w:val="VerbatimChar"/>
        </w:rPr>
      </w:pPr>
      <w:r w:rsidRPr="00FB1585">
        <w:rPr>
          <w:rStyle w:val="VerbatimChar"/>
        </w:rPr>
        <w:t>poly(movie_train$duration, 2)1                                1.358e+01  1.118e+00</w:t>
      </w:r>
    </w:p>
    <w:p w14:paraId="6A76680B" w14:textId="77777777" w:rsidR="00FB1585" w:rsidRPr="00FB1585" w:rsidRDefault="00FB1585" w:rsidP="00FB1585">
      <w:pPr>
        <w:pStyle w:val="SourceCode"/>
        <w:rPr>
          <w:rStyle w:val="VerbatimChar"/>
        </w:rPr>
      </w:pPr>
      <w:r w:rsidRPr="00FB1585">
        <w:rPr>
          <w:rStyle w:val="VerbatimChar"/>
        </w:rPr>
        <w:t>poly(movie_train$duration, 2)2                               -2.192e+00  8.000e-01</w:t>
      </w:r>
    </w:p>
    <w:p w14:paraId="5B826AAD" w14:textId="77777777" w:rsidR="00FB1585" w:rsidRPr="00FB1585" w:rsidRDefault="00FB1585" w:rsidP="00FB1585">
      <w:pPr>
        <w:pStyle w:val="SourceCode"/>
        <w:rPr>
          <w:rStyle w:val="VerbatimChar"/>
        </w:rPr>
      </w:pPr>
      <w:r w:rsidRPr="00FB1585">
        <w:rPr>
          <w:rStyle w:val="VerbatimChar"/>
        </w:rPr>
        <w:t>movie_train$facenumber_in_poster                             -1.776e-02  7.107e-03</w:t>
      </w:r>
    </w:p>
    <w:p w14:paraId="35435247" w14:textId="77777777" w:rsidR="00FB1585" w:rsidRPr="00FB1585" w:rsidRDefault="00FB1585" w:rsidP="00FB1585">
      <w:pPr>
        <w:pStyle w:val="SourceCode"/>
        <w:rPr>
          <w:rStyle w:val="VerbatimChar"/>
        </w:rPr>
      </w:pPr>
      <w:r w:rsidRPr="00FB1585">
        <w:rPr>
          <w:rStyle w:val="VerbatimChar"/>
        </w:rPr>
        <w:t>movie_train$gross                                            -5.902e-10  3.204e-10</w:t>
      </w:r>
    </w:p>
    <w:p w14:paraId="72B8490E" w14:textId="77777777" w:rsidR="00FB1585" w:rsidRPr="00FB1585" w:rsidRDefault="00FB1585" w:rsidP="00FB1585">
      <w:pPr>
        <w:pStyle w:val="SourceCode"/>
        <w:rPr>
          <w:rStyle w:val="VerbatimChar"/>
        </w:rPr>
      </w:pPr>
      <w:r w:rsidRPr="00FB1585">
        <w:rPr>
          <w:rStyle w:val="VerbatimChar"/>
        </w:rPr>
        <w:t>poly(movie_train$budget, 2)1                                 -1.054e+01  1.159e+00</w:t>
      </w:r>
    </w:p>
    <w:p w14:paraId="22D78111" w14:textId="77777777" w:rsidR="00FB1585" w:rsidRPr="00FB1585" w:rsidRDefault="00FB1585" w:rsidP="00FB1585">
      <w:pPr>
        <w:pStyle w:val="SourceCode"/>
        <w:rPr>
          <w:rStyle w:val="VerbatimChar"/>
        </w:rPr>
      </w:pPr>
      <w:r w:rsidRPr="00FB1585">
        <w:rPr>
          <w:rStyle w:val="VerbatimChar"/>
        </w:rPr>
        <w:t>poly(movie_train$budget, 2)2                                  7.608e+00  8.042e-01</w:t>
      </w:r>
    </w:p>
    <w:p w14:paraId="407F4111" w14:textId="77777777" w:rsidR="00FB1585" w:rsidRPr="00FB1585" w:rsidRDefault="00FB1585" w:rsidP="00FB1585">
      <w:pPr>
        <w:pStyle w:val="SourceCode"/>
        <w:rPr>
          <w:rStyle w:val="VerbatimChar"/>
        </w:rPr>
      </w:pPr>
      <w:r w:rsidRPr="00FB1585">
        <w:rPr>
          <w:rStyle w:val="VerbatimChar"/>
        </w:rPr>
        <w:t>poly(movie_train$title_year, 2)1                             -1.309e+01  1.003e+00</w:t>
      </w:r>
    </w:p>
    <w:p w14:paraId="6CF0057C" w14:textId="77777777" w:rsidR="00FB1585" w:rsidRPr="00FB1585" w:rsidRDefault="00FB1585" w:rsidP="00FB1585">
      <w:pPr>
        <w:pStyle w:val="SourceCode"/>
        <w:rPr>
          <w:rStyle w:val="VerbatimChar"/>
        </w:rPr>
      </w:pPr>
      <w:r w:rsidRPr="00FB1585">
        <w:rPr>
          <w:rStyle w:val="VerbatimChar"/>
        </w:rPr>
        <w:t>poly(movie_train$title_year, 2)2                             -5.135e+00  8.539e-01</w:t>
      </w:r>
    </w:p>
    <w:p w14:paraId="4F0F5DDB" w14:textId="77777777" w:rsidR="00FB1585" w:rsidRPr="00FB1585" w:rsidRDefault="00FB1585" w:rsidP="00FB1585">
      <w:pPr>
        <w:pStyle w:val="SourceCode"/>
        <w:rPr>
          <w:rStyle w:val="VerbatimChar"/>
        </w:rPr>
      </w:pPr>
      <w:r w:rsidRPr="00FB1585">
        <w:rPr>
          <w:rStyle w:val="VerbatimChar"/>
        </w:rPr>
        <w:t>factor(movie_train$genres)Adventure                           3.712e-01  5.497e-02</w:t>
      </w:r>
    </w:p>
    <w:p w14:paraId="1B90857C" w14:textId="77777777" w:rsidR="00FB1585" w:rsidRPr="00FB1585" w:rsidRDefault="00FB1585" w:rsidP="00FB1585">
      <w:pPr>
        <w:pStyle w:val="SourceCode"/>
        <w:rPr>
          <w:rStyle w:val="VerbatimChar"/>
        </w:rPr>
      </w:pPr>
      <w:r w:rsidRPr="00FB1585">
        <w:rPr>
          <w:rStyle w:val="VerbatimChar"/>
        </w:rPr>
        <w:t>factor(movie_train$genres)Animation                           7.905e-01  1.379e-01</w:t>
      </w:r>
    </w:p>
    <w:p w14:paraId="125DA13E" w14:textId="77777777" w:rsidR="00FB1585" w:rsidRPr="00FB1585" w:rsidRDefault="00FB1585" w:rsidP="00FB1585">
      <w:pPr>
        <w:pStyle w:val="SourceCode"/>
        <w:rPr>
          <w:rStyle w:val="VerbatimChar"/>
        </w:rPr>
      </w:pPr>
      <w:r w:rsidRPr="00FB1585">
        <w:rPr>
          <w:rStyle w:val="VerbatimChar"/>
        </w:rPr>
        <w:t>factor(movie_train$genres)Biography                           6.365e-01  7.601e-02</w:t>
      </w:r>
    </w:p>
    <w:p w14:paraId="2CFF8E08" w14:textId="77777777" w:rsidR="00FB1585" w:rsidRPr="00FB1585" w:rsidRDefault="00FB1585" w:rsidP="00FB1585">
      <w:pPr>
        <w:pStyle w:val="SourceCode"/>
        <w:rPr>
          <w:rStyle w:val="VerbatimChar"/>
        </w:rPr>
      </w:pPr>
      <w:r w:rsidRPr="00FB1585">
        <w:rPr>
          <w:rStyle w:val="VerbatimChar"/>
        </w:rPr>
        <w:t>factor(movie_train$genres)Comedy                              1.446e-01  4.388e-02</w:t>
      </w:r>
    </w:p>
    <w:p w14:paraId="62F89FD2" w14:textId="77777777" w:rsidR="00FB1585" w:rsidRPr="00FB1585" w:rsidRDefault="00FB1585" w:rsidP="00FB1585">
      <w:pPr>
        <w:pStyle w:val="SourceCode"/>
        <w:rPr>
          <w:rStyle w:val="VerbatimChar"/>
        </w:rPr>
      </w:pPr>
      <w:r w:rsidRPr="00FB1585">
        <w:rPr>
          <w:rStyle w:val="VerbatimChar"/>
        </w:rPr>
        <w:t>factor(movie_train$genres)Crime                               4.706e-01  6.397e-02</w:t>
      </w:r>
    </w:p>
    <w:p w14:paraId="77183019" w14:textId="77777777" w:rsidR="00FB1585" w:rsidRPr="00FB1585" w:rsidRDefault="00FB1585" w:rsidP="00FB1585">
      <w:pPr>
        <w:pStyle w:val="SourceCode"/>
        <w:rPr>
          <w:rStyle w:val="VerbatimChar"/>
        </w:rPr>
      </w:pPr>
      <w:r w:rsidRPr="00FB1585">
        <w:rPr>
          <w:rStyle w:val="VerbatimChar"/>
        </w:rPr>
        <w:t>factor(movie_train$genres)Documentary                         1.375e+00  1.627e-01</w:t>
      </w:r>
    </w:p>
    <w:p w14:paraId="75FA361A" w14:textId="77777777" w:rsidR="00FB1585" w:rsidRPr="00FB1585" w:rsidRDefault="00FB1585" w:rsidP="00FB1585">
      <w:pPr>
        <w:pStyle w:val="SourceCode"/>
        <w:rPr>
          <w:rStyle w:val="VerbatimChar"/>
        </w:rPr>
      </w:pPr>
      <w:r w:rsidRPr="00FB1585">
        <w:rPr>
          <w:rStyle w:val="VerbatimChar"/>
        </w:rPr>
        <w:lastRenderedPageBreak/>
        <w:t>factor(movie_train$genres)Drama                               5.046e-01  4.940e-02</w:t>
      </w:r>
    </w:p>
    <w:p w14:paraId="1AFA6993" w14:textId="77777777" w:rsidR="00FB1585" w:rsidRPr="00FB1585" w:rsidRDefault="00FB1585" w:rsidP="00FB1585">
      <w:pPr>
        <w:pStyle w:val="SourceCode"/>
        <w:rPr>
          <w:rStyle w:val="VerbatimChar"/>
        </w:rPr>
      </w:pPr>
      <w:r w:rsidRPr="00FB1585">
        <w:rPr>
          <w:rStyle w:val="VerbatimChar"/>
        </w:rPr>
        <w:t>factor(movie_train$genres)Family                              1.591e-01  4.247e-01</w:t>
      </w:r>
    </w:p>
    <w:p w14:paraId="13B0F60F" w14:textId="77777777" w:rsidR="00FB1585" w:rsidRPr="00FB1585" w:rsidRDefault="00FB1585" w:rsidP="00FB1585">
      <w:pPr>
        <w:pStyle w:val="SourceCode"/>
        <w:rPr>
          <w:rStyle w:val="VerbatimChar"/>
        </w:rPr>
      </w:pPr>
      <w:r w:rsidRPr="00FB1585">
        <w:rPr>
          <w:rStyle w:val="VerbatimChar"/>
        </w:rPr>
        <w:t>factor(movie_train$genres)Fantasy                            -2.701e-01  1.413e-01</w:t>
      </w:r>
    </w:p>
    <w:p w14:paraId="06DC6622" w14:textId="77777777" w:rsidR="00FB1585" w:rsidRPr="00FB1585" w:rsidRDefault="00FB1585" w:rsidP="00FB1585">
      <w:pPr>
        <w:pStyle w:val="SourceCode"/>
        <w:rPr>
          <w:rStyle w:val="VerbatimChar"/>
        </w:rPr>
      </w:pPr>
      <w:r w:rsidRPr="00FB1585">
        <w:rPr>
          <w:rStyle w:val="VerbatimChar"/>
        </w:rPr>
        <w:t>factor(movie_train$genres)Horror                             -4.130e-01  7.972e-02</w:t>
      </w:r>
    </w:p>
    <w:p w14:paraId="5046E12B" w14:textId="77777777" w:rsidR="00FB1585" w:rsidRPr="00FB1585" w:rsidRDefault="00FB1585" w:rsidP="00FB1585">
      <w:pPr>
        <w:pStyle w:val="SourceCode"/>
        <w:rPr>
          <w:rStyle w:val="VerbatimChar"/>
        </w:rPr>
      </w:pPr>
      <w:r w:rsidRPr="00FB1585">
        <w:rPr>
          <w:rStyle w:val="VerbatimChar"/>
        </w:rPr>
        <w:t>factor(movie_train$genres)Musical                            -1.662e-01  7.332e-01</w:t>
      </w:r>
    </w:p>
    <w:p w14:paraId="4A391F03" w14:textId="77777777" w:rsidR="00FB1585" w:rsidRPr="00FB1585" w:rsidRDefault="00FB1585" w:rsidP="00FB1585">
      <w:pPr>
        <w:pStyle w:val="SourceCode"/>
        <w:rPr>
          <w:rStyle w:val="VerbatimChar"/>
        </w:rPr>
      </w:pPr>
      <w:r w:rsidRPr="00FB1585">
        <w:rPr>
          <w:rStyle w:val="VerbatimChar"/>
        </w:rPr>
        <w:t>factor(movie_train$genres)Mystery                             1.747e-01  1.987e-01</w:t>
      </w:r>
    </w:p>
    <w:p w14:paraId="0C67A19E" w14:textId="77777777" w:rsidR="00FB1585" w:rsidRPr="00FB1585" w:rsidRDefault="00FB1585" w:rsidP="00FB1585">
      <w:pPr>
        <w:pStyle w:val="SourceCode"/>
        <w:rPr>
          <w:rStyle w:val="VerbatimChar"/>
        </w:rPr>
      </w:pPr>
      <w:r w:rsidRPr="00FB1585">
        <w:rPr>
          <w:rStyle w:val="VerbatimChar"/>
        </w:rPr>
        <w:t>factor(movie_train$genres)Romance                             9.884e-01  7.321e-01</w:t>
      </w:r>
    </w:p>
    <w:p w14:paraId="7EAFD09C" w14:textId="77777777" w:rsidR="00FB1585" w:rsidRPr="00FB1585" w:rsidRDefault="00FB1585" w:rsidP="00FB1585">
      <w:pPr>
        <w:pStyle w:val="SourceCode"/>
        <w:rPr>
          <w:rStyle w:val="VerbatimChar"/>
        </w:rPr>
      </w:pPr>
      <w:r w:rsidRPr="00FB1585">
        <w:rPr>
          <w:rStyle w:val="VerbatimChar"/>
        </w:rPr>
        <w:t>factor(movie_train$genres)Sci-Fi                              6.816e-02  3.677e-01</w:t>
      </w:r>
    </w:p>
    <w:p w14:paraId="39E2E2F0" w14:textId="77777777" w:rsidR="00FB1585" w:rsidRPr="00FB1585" w:rsidRDefault="00FB1585" w:rsidP="00FB1585">
      <w:pPr>
        <w:pStyle w:val="SourceCode"/>
        <w:rPr>
          <w:rStyle w:val="VerbatimChar"/>
        </w:rPr>
      </w:pPr>
      <w:r w:rsidRPr="00FB1585">
        <w:rPr>
          <w:rStyle w:val="VerbatimChar"/>
        </w:rPr>
        <w:t>factor(movie_train$genres)Western                             8.681e-01  7.316e-01</w:t>
      </w:r>
    </w:p>
    <w:p w14:paraId="5028EB2D" w14:textId="77777777" w:rsidR="00FB1585" w:rsidRPr="00FB1585" w:rsidRDefault="00FB1585" w:rsidP="00FB1585">
      <w:pPr>
        <w:pStyle w:val="SourceCode"/>
        <w:rPr>
          <w:rStyle w:val="VerbatimChar"/>
        </w:rPr>
      </w:pPr>
      <w:r w:rsidRPr="00FB1585">
        <w:rPr>
          <w:rStyle w:val="VerbatimChar"/>
        </w:rPr>
        <w:t>movie_train$duration                                                 NA         NA</w:t>
      </w:r>
    </w:p>
    <w:p w14:paraId="4CD2FCF5" w14:textId="77777777" w:rsidR="00FB1585" w:rsidRPr="00FB1585" w:rsidRDefault="00FB1585" w:rsidP="00FB1585">
      <w:pPr>
        <w:pStyle w:val="SourceCode"/>
        <w:rPr>
          <w:rStyle w:val="VerbatimChar"/>
        </w:rPr>
      </w:pPr>
      <w:r w:rsidRPr="00FB1585">
        <w:rPr>
          <w:rStyle w:val="VerbatimChar"/>
        </w:rPr>
        <w:t>movie_train$num_voted_users                                          NA         NA</w:t>
      </w:r>
    </w:p>
    <w:p w14:paraId="553F1426" w14:textId="77777777" w:rsidR="00FB1585" w:rsidRPr="00FB1585" w:rsidRDefault="00FB1585" w:rsidP="00FB1585">
      <w:pPr>
        <w:pStyle w:val="SourceCode"/>
        <w:rPr>
          <w:rStyle w:val="VerbatimChar"/>
        </w:rPr>
      </w:pPr>
      <w:r w:rsidRPr="00FB1585">
        <w:rPr>
          <w:rStyle w:val="VerbatimChar"/>
        </w:rPr>
        <w:t>movie_train$duration:movie_train$num_voted_users             -1.737e-08  4.063e-09</w:t>
      </w:r>
    </w:p>
    <w:p w14:paraId="6FF4EB24" w14:textId="77777777" w:rsidR="00FB1585" w:rsidRPr="00FB1585" w:rsidRDefault="00FB1585" w:rsidP="00FB1585">
      <w:pPr>
        <w:pStyle w:val="SourceCode"/>
        <w:rPr>
          <w:rStyle w:val="VerbatimChar"/>
        </w:rPr>
      </w:pPr>
      <w:r w:rsidRPr="00FB1585">
        <w:rPr>
          <w:rStyle w:val="VerbatimChar"/>
        </w:rPr>
        <w:t>movie_train$num_user_for_reviews:movie_train$num_voted_users  1.834e-09  2.449e-10</w:t>
      </w:r>
    </w:p>
    <w:p w14:paraId="21EDAF27" w14:textId="77777777" w:rsidR="00FB1585" w:rsidRPr="00FB1585" w:rsidRDefault="00FB1585" w:rsidP="00FB1585">
      <w:pPr>
        <w:pStyle w:val="SourceCode"/>
        <w:rPr>
          <w:rStyle w:val="VerbatimChar"/>
        </w:rPr>
      </w:pPr>
      <w:r w:rsidRPr="00FB1585">
        <w:rPr>
          <w:rStyle w:val="VerbatimChar"/>
        </w:rPr>
        <w:t xml:space="preserve">                                                             t value Pr(&gt;|t|)    </w:t>
      </w:r>
    </w:p>
    <w:p w14:paraId="36653460" w14:textId="77777777" w:rsidR="00FB1585" w:rsidRPr="00FB1585" w:rsidRDefault="00FB1585" w:rsidP="00FB1585">
      <w:pPr>
        <w:pStyle w:val="SourceCode"/>
        <w:rPr>
          <w:rStyle w:val="VerbatimChar"/>
        </w:rPr>
      </w:pPr>
      <w:r w:rsidRPr="00FB1585">
        <w:rPr>
          <w:rStyle w:val="VerbatimChar"/>
        </w:rPr>
        <w:t>(Intercept)                                                   99.660  &lt; 2e-16 ***</w:t>
      </w:r>
    </w:p>
    <w:p w14:paraId="63970C1B" w14:textId="77777777" w:rsidR="00FB1585" w:rsidRPr="00FB1585" w:rsidRDefault="00FB1585" w:rsidP="00FB1585">
      <w:pPr>
        <w:pStyle w:val="SourceCode"/>
        <w:rPr>
          <w:rStyle w:val="VerbatimChar"/>
        </w:rPr>
      </w:pPr>
      <w:r w:rsidRPr="00FB1585">
        <w:rPr>
          <w:rStyle w:val="VerbatimChar"/>
        </w:rPr>
        <w:t>poly(movie_train$num_voted_users, 2)1                          7.292 4.03e-13 ***</w:t>
      </w:r>
    </w:p>
    <w:p w14:paraId="34B861B8" w14:textId="77777777" w:rsidR="00FB1585" w:rsidRPr="00FB1585" w:rsidRDefault="00FB1585" w:rsidP="00FB1585">
      <w:pPr>
        <w:pStyle w:val="SourceCode"/>
        <w:rPr>
          <w:rStyle w:val="VerbatimChar"/>
        </w:rPr>
      </w:pPr>
      <w:r w:rsidRPr="00FB1585">
        <w:rPr>
          <w:rStyle w:val="VerbatimChar"/>
        </w:rPr>
        <w:t>poly(movie_train$num_voted_users, 2)2                         -9.453  &lt; 2e-16 ***</w:t>
      </w:r>
    </w:p>
    <w:p w14:paraId="208997A1" w14:textId="77777777" w:rsidR="00FB1585" w:rsidRPr="00FB1585" w:rsidRDefault="00FB1585" w:rsidP="00FB1585">
      <w:pPr>
        <w:pStyle w:val="SourceCode"/>
        <w:rPr>
          <w:rStyle w:val="VerbatimChar"/>
        </w:rPr>
      </w:pPr>
      <w:r w:rsidRPr="00FB1585">
        <w:rPr>
          <w:rStyle w:val="VerbatimChar"/>
        </w:rPr>
        <w:t>poly(movie_train$num_critic_for_reviews, 2)1                  11.285  &lt; 2e-16 ***</w:t>
      </w:r>
    </w:p>
    <w:p w14:paraId="598AAF6A" w14:textId="77777777" w:rsidR="00FB1585" w:rsidRPr="00FB1585" w:rsidRDefault="00FB1585" w:rsidP="00FB1585">
      <w:pPr>
        <w:pStyle w:val="SourceCode"/>
        <w:rPr>
          <w:rStyle w:val="VerbatimChar"/>
        </w:rPr>
      </w:pPr>
      <w:r w:rsidRPr="00FB1585">
        <w:rPr>
          <w:rStyle w:val="VerbatimChar"/>
        </w:rPr>
        <w:lastRenderedPageBreak/>
        <w:t>poly(movie_train$num_critic_for_reviews, 2)2                  -9.447  &lt; 2e-16 ***</w:t>
      </w:r>
    </w:p>
    <w:p w14:paraId="38784AA1" w14:textId="77777777" w:rsidR="00FB1585" w:rsidRPr="00FB1585" w:rsidRDefault="00FB1585" w:rsidP="00FB1585">
      <w:pPr>
        <w:pStyle w:val="SourceCode"/>
        <w:rPr>
          <w:rStyle w:val="VerbatimChar"/>
        </w:rPr>
      </w:pPr>
      <w:r w:rsidRPr="00FB1585">
        <w:rPr>
          <w:rStyle w:val="VerbatimChar"/>
        </w:rPr>
        <w:t>movie_train$num_user_for_reviews                             -11.093  &lt; 2e-16 ***</w:t>
      </w:r>
    </w:p>
    <w:p w14:paraId="79D3C326" w14:textId="77777777" w:rsidR="00FB1585" w:rsidRPr="00FB1585" w:rsidRDefault="00FB1585" w:rsidP="00FB1585">
      <w:pPr>
        <w:pStyle w:val="SourceCode"/>
        <w:rPr>
          <w:rStyle w:val="VerbatimChar"/>
        </w:rPr>
      </w:pPr>
      <w:r w:rsidRPr="00FB1585">
        <w:rPr>
          <w:rStyle w:val="VerbatimChar"/>
        </w:rPr>
        <w:t>poly(movie_train$duration, 2)1                                12.152  &lt; 2e-16 ***</w:t>
      </w:r>
    </w:p>
    <w:p w14:paraId="4BF27FA4" w14:textId="77777777" w:rsidR="00FB1585" w:rsidRPr="00FB1585" w:rsidRDefault="00FB1585" w:rsidP="00FB1585">
      <w:pPr>
        <w:pStyle w:val="SourceCode"/>
        <w:rPr>
          <w:rStyle w:val="VerbatimChar"/>
        </w:rPr>
      </w:pPr>
      <w:r w:rsidRPr="00FB1585">
        <w:rPr>
          <w:rStyle w:val="VerbatimChar"/>
        </w:rPr>
        <w:t xml:space="preserve">poly(movie_train$duration, 2)2                                -2.740 0.006179 ** </w:t>
      </w:r>
    </w:p>
    <w:p w14:paraId="311793B7" w14:textId="77777777" w:rsidR="00FB1585" w:rsidRPr="00FB1585" w:rsidRDefault="00FB1585" w:rsidP="00FB1585">
      <w:pPr>
        <w:pStyle w:val="SourceCode"/>
        <w:rPr>
          <w:rStyle w:val="VerbatimChar"/>
        </w:rPr>
      </w:pPr>
      <w:r w:rsidRPr="00FB1585">
        <w:rPr>
          <w:rStyle w:val="VerbatimChar"/>
        </w:rPr>
        <w:t xml:space="preserve">movie_train$facenumber_in_poster                              -2.499 0.012501 *  </w:t>
      </w:r>
    </w:p>
    <w:p w14:paraId="708AA4DA" w14:textId="77777777" w:rsidR="00FB1585" w:rsidRPr="00FB1585" w:rsidRDefault="00FB1585" w:rsidP="00FB1585">
      <w:pPr>
        <w:pStyle w:val="SourceCode"/>
        <w:rPr>
          <w:rStyle w:val="VerbatimChar"/>
        </w:rPr>
      </w:pPr>
      <w:r w:rsidRPr="00FB1585">
        <w:rPr>
          <w:rStyle w:val="VerbatimChar"/>
        </w:rPr>
        <w:t xml:space="preserve">movie_train$gross                                             -1.842 0.065598 .  </w:t>
      </w:r>
    </w:p>
    <w:p w14:paraId="11E32314" w14:textId="77777777" w:rsidR="00FB1585" w:rsidRPr="00FB1585" w:rsidRDefault="00FB1585" w:rsidP="00FB1585">
      <w:pPr>
        <w:pStyle w:val="SourceCode"/>
        <w:rPr>
          <w:rStyle w:val="VerbatimChar"/>
        </w:rPr>
      </w:pPr>
      <w:r w:rsidRPr="00FB1585">
        <w:rPr>
          <w:rStyle w:val="VerbatimChar"/>
        </w:rPr>
        <w:t>poly(movie_train$budget, 2)1                                  -9.098  &lt; 2e-16 ***</w:t>
      </w:r>
    </w:p>
    <w:p w14:paraId="51C56EB0" w14:textId="77777777" w:rsidR="00FB1585" w:rsidRPr="00FB1585" w:rsidRDefault="00FB1585" w:rsidP="00FB1585">
      <w:pPr>
        <w:pStyle w:val="SourceCode"/>
        <w:rPr>
          <w:rStyle w:val="VerbatimChar"/>
        </w:rPr>
      </w:pPr>
      <w:r w:rsidRPr="00FB1585">
        <w:rPr>
          <w:rStyle w:val="VerbatimChar"/>
        </w:rPr>
        <w:t>poly(movie_train$budget, 2)2                                   9.461  &lt; 2e-16 ***</w:t>
      </w:r>
    </w:p>
    <w:p w14:paraId="1E34272A" w14:textId="77777777" w:rsidR="00FB1585" w:rsidRPr="00FB1585" w:rsidRDefault="00FB1585" w:rsidP="00FB1585">
      <w:pPr>
        <w:pStyle w:val="SourceCode"/>
        <w:rPr>
          <w:rStyle w:val="VerbatimChar"/>
        </w:rPr>
      </w:pPr>
      <w:r w:rsidRPr="00FB1585">
        <w:rPr>
          <w:rStyle w:val="VerbatimChar"/>
        </w:rPr>
        <w:t>poly(movie_train$title_year, 2)1                             -13.056  &lt; 2e-16 ***</w:t>
      </w:r>
    </w:p>
    <w:p w14:paraId="51CF25D6" w14:textId="77777777" w:rsidR="00FB1585" w:rsidRPr="00FB1585" w:rsidRDefault="00FB1585" w:rsidP="00FB1585">
      <w:pPr>
        <w:pStyle w:val="SourceCode"/>
        <w:rPr>
          <w:rStyle w:val="VerbatimChar"/>
        </w:rPr>
      </w:pPr>
      <w:r w:rsidRPr="00FB1585">
        <w:rPr>
          <w:rStyle w:val="VerbatimChar"/>
        </w:rPr>
        <w:t>poly(movie_train$title_year, 2)2                              -6.013 2.07e-09 ***</w:t>
      </w:r>
    </w:p>
    <w:p w14:paraId="12EB69B2" w14:textId="77777777" w:rsidR="00FB1585" w:rsidRPr="00FB1585" w:rsidRDefault="00FB1585" w:rsidP="00FB1585">
      <w:pPr>
        <w:pStyle w:val="SourceCode"/>
        <w:rPr>
          <w:rStyle w:val="VerbatimChar"/>
        </w:rPr>
      </w:pPr>
      <w:r w:rsidRPr="00FB1585">
        <w:rPr>
          <w:rStyle w:val="VerbatimChar"/>
        </w:rPr>
        <w:t>factor(movie_train$genres)Adventure                            6.753 1.77e-11 ***</w:t>
      </w:r>
    </w:p>
    <w:p w14:paraId="6C429B2B" w14:textId="77777777" w:rsidR="00FB1585" w:rsidRPr="00FB1585" w:rsidRDefault="00FB1585" w:rsidP="00FB1585">
      <w:pPr>
        <w:pStyle w:val="SourceCode"/>
        <w:rPr>
          <w:rStyle w:val="VerbatimChar"/>
        </w:rPr>
      </w:pPr>
      <w:r w:rsidRPr="00FB1585">
        <w:rPr>
          <w:rStyle w:val="VerbatimChar"/>
        </w:rPr>
        <w:t>factor(movie_train$genres)Animation                            5.731 1.11e-08 ***</w:t>
      </w:r>
    </w:p>
    <w:p w14:paraId="5247A1BA" w14:textId="77777777" w:rsidR="00FB1585" w:rsidRPr="00FB1585" w:rsidRDefault="00FB1585" w:rsidP="00FB1585">
      <w:pPr>
        <w:pStyle w:val="SourceCode"/>
        <w:rPr>
          <w:rStyle w:val="VerbatimChar"/>
        </w:rPr>
      </w:pPr>
      <w:r w:rsidRPr="00FB1585">
        <w:rPr>
          <w:rStyle w:val="VerbatimChar"/>
        </w:rPr>
        <w:t>factor(movie_train$genres)Biography                            8.375  &lt; 2e-16 ***</w:t>
      </w:r>
    </w:p>
    <w:p w14:paraId="211445FF" w14:textId="77777777" w:rsidR="00FB1585" w:rsidRPr="00FB1585" w:rsidRDefault="00FB1585" w:rsidP="00FB1585">
      <w:pPr>
        <w:pStyle w:val="SourceCode"/>
        <w:rPr>
          <w:rStyle w:val="VerbatimChar"/>
        </w:rPr>
      </w:pPr>
      <w:r w:rsidRPr="00FB1585">
        <w:rPr>
          <w:rStyle w:val="VerbatimChar"/>
        </w:rPr>
        <w:t>factor(movie_train$genres)Comedy                               3.295 0.000998 ***</w:t>
      </w:r>
    </w:p>
    <w:p w14:paraId="21CE10EB" w14:textId="77777777" w:rsidR="00FB1585" w:rsidRPr="00FB1585" w:rsidRDefault="00FB1585" w:rsidP="00FB1585">
      <w:pPr>
        <w:pStyle w:val="SourceCode"/>
        <w:rPr>
          <w:rStyle w:val="VerbatimChar"/>
        </w:rPr>
      </w:pPr>
      <w:r w:rsidRPr="00FB1585">
        <w:rPr>
          <w:rStyle w:val="VerbatimChar"/>
        </w:rPr>
        <w:t>factor(movie_train$genres)Crime                                7.356 2.52e-13 ***</w:t>
      </w:r>
    </w:p>
    <w:p w14:paraId="796BD392" w14:textId="77777777" w:rsidR="00FB1585" w:rsidRPr="00FB1585" w:rsidRDefault="00FB1585" w:rsidP="00FB1585">
      <w:pPr>
        <w:pStyle w:val="SourceCode"/>
        <w:rPr>
          <w:rStyle w:val="VerbatimChar"/>
        </w:rPr>
      </w:pPr>
      <w:r w:rsidRPr="00FB1585">
        <w:rPr>
          <w:rStyle w:val="VerbatimChar"/>
        </w:rPr>
        <w:t>factor(movie_train$genres)Documentary                          8.452  &lt; 2e-16 ***</w:t>
      </w:r>
    </w:p>
    <w:p w14:paraId="38A07DD4" w14:textId="77777777" w:rsidR="00FB1585" w:rsidRPr="00FB1585" w:rsidRDefault="00FB1585" w:rsidP="00FB1585">
      <w:pPr>
        <w:pStyle w:val="SourceCode"/>
        <w:rPr>
          <w:rStyle w:val="VerbatimChar"/>
        </w:rPr>
      </w:pPr>
      <w:r w:rsidRPr="00FB1585">
        <w:rPr>
          <w:rStyle w:val="VerbatimChar"/>
        </w:rPr>
        <w:t>factor(movie_train$genres)Drama                               10.215  &lt; 2e-16 ***</w:t>
      </w:r>
    </w:p>
    <w:p w14:paraId="0007F62D" w14:textId="77777777" w:rsidR="00FB1585" w:rsidRPr="00FB1585" w:rsidRDefault="00FB1585" w:rsidP="00FB1585">
      <w:pPr>
        <w:pStyle w:val="SourceCode"/>
        <w:rPr>
          <w:rStyle w:val="VerbatimChar"/>
        </w:rPr>
      </w:pPr>
      <w:r w:rsidRPr="00FB1585">
        <w:rPr>
          <w:rStyle w:val="VerbatimChar"/>
        </w:rPr>
        <w:t xml:space="preserve">factor(movie_train$genres)Family                               0.375 0.708030    </w:t>
      </w:r>
    </w:p>
    <w:p w14:paraId="4C7BCCC0" w14:textId="77777777" w:rsidR="00FB1585" w:rsidRPr="00FB1585" w:rsidRDefault="00FB1585" w:rsidP="00FB1585">
      <w:pPr>
        <w:pStyle w:val="SourceCode"/>
        <w:rPr>
          <w:rStyle w:val="VerbatimChar"/>
        </w:rPr>
      </w:pPr>
      <w:r w:rsidRPr="00FB1585">
        <w:rPr>
          <w:rStyle w:val="VerbatimChar"/>
        </w:rPr>
        <w:lastRenderedPageBreak/>
        <w:t xml:space="preserve">factor(movie_train$genres)Fantasy                             -1.911 0.056104 .  </w:t>
      </w:r>
    </w:p>
    <w:p w14:paraId="446AC8A1" w14:textId="77777777" w:rsidR="00FB1585" w:rsidRPr="00FB1585" w:rsidRDefault="00FB1585" w:rsidP="00FB1585">
      <w:pPr>
        <w:pStyle w:val="SourceCode"/>
        <w:rPr>
          <w:rStyle w:val="VerbatimChar"/>
        </w:rPr>
      </w:pPr>
      <w:r w:rsidRPr="00FB1585">
        <w:rPr>
          <w:rStyle w:val="VerbatimChar"/>
        </w:rPr>
        <w:t>factor(movie_train$genres)Horror                              -5.180 2.38e-07 ***</w:t>
      </w:r>
    </w:p>
    <w:p w14:paraId="4F9F98A9" w14:textId="77777777" w:rsidR="00FB1585" w:rsidRPr="00FB1585" w:rsidRDefault="00FB1585" w:rsidP="00FB1585">
      <w:pPr>
        <w:pStyle w:val="SourceCode"/>
        <w:rPr>
          <w:rStyle w:val="VerbatimChar"/>
        </w:rPr>
      </w:pPr>
      <w:r w:rsidRPr="00FB1585">
        <w:rPr>
          <w:rStyle w:val="VerbatimChar"/>
        </w:rPr>
        <w:t xml:space="preserve">factor(movie_train$genres)Musical                             -0.227 0.820641    </w:t>
      </w:r>
    </w:p>
    <w:p w14:paraId="38B072DF" w14:textId="77777777" w:rsidR="00FB1585" w:rsidRPr="00FB1585" w:rsidRDefault="00FB1585" w:rsidP="00FB1585">
      <w:pPr>
        <w:pStyle w:val="SourceCode"/>
        <w:rPr>
          <w:rStyle w:val="VerbatimChar"/>
        </w:rPr>
      </w:pPr>
      <w:r w:rsidRPr="00FB1585">
        <w:rPr>
          <w:rStyle w:val="VerbatimChar"/>
        </w:rPr>
        <w:t xml:space="preserve">factor(movie_train$genres)Mystery                              0.880 0.379159    </w:t>
      </w:r>
    </w:p>
    <w:p w14:paraId="6433A8EE" w14:textId="77777777" w:rsidR="00FB1585" w:rsidRPr="00FB1585" w:rsidRDefault="00FB1585" w:rsidP="00FB1585">
      <w:pPr>
        <w:pStyle w:val="SourceCode"/>
        <w:rPr>
          <w:rStyle w:val="VerbatimChar"/>
        </w:rPr>
      </w:pPr>
      <w:r w:rsidRPr="00FB1585">
        <w:rPr>
          <w:rStyle w:val="VerbatimChar"/>
        </w:rPr>
        <w:t xml:space="preserve">factor(movie_train$genres)Romance                              1.350 0.177099    </w:t>
      </w:r>
    </w:p>
    <w:p w14:paraId="2CE49D16" w14:textId="77777777" w:rsidR="00FB1585" w:rsidRPr="00FB1585" w:rsidRDefault="00FB1585" w:rsidP="00FB1585">
      <w:pPr>
        <w:pStyle w:val="SourceCode"/>
        <w:rPr>
          <w:rStyle w:val="VerbatimChar"/>
        </w:rPr>
      </w:pPr>
      <w:r w:rsidRPr="00FB1585">
        <w:rPr>
          <w:rStyle w:val="VerbatimChar"/>
        </w:rPr>
        <w:t xml:space="preserve">factor(movie_train$genres)Sci-Fi                               0.185 0.852950    </w:t>
      </w:r>
    </w:p>
    <w:p w14:paraId="596B1AAD" w14:textId="77777777" w:rsidR="00FB1585" w:rsidRPr="00FB1585" w:rsidRDefault="00FB1585" w:rsidP="00FB1585">
      <w:pPr>
        <w:pStyle w:val="SourceCode"/>
        <w:rPr>
          <w:rStyle w:val="VerbatimChar"/>
        </w:rPr>
      </w:pPr>
      <w:r w:rsidRPr="00FB1585">
        <w:rPr>
          <w:rStyle w:val="VerbatimChar"/>
        </w:rPr>
        <w:t xml:space="preserve">factor(movie_train$genres)Western                              1.187 0.235469    </w:t>
      </w:r>
    </w:p>
    <w:p w14:paraId="7CEB35D6" w14:textId="77777777" w:rsidR="00FB1585" w:rsidRPr="00FB1585" w:rsidRDefault="00FB1585" w:rsidP="00FB1585">
      <w:pPr>
        <w:pStyle w:val="SourceCode"/>
        <w:rPr>
          <w:rStyle w:val="VerbatimChar"/>
        </w:rPr>
      </w:pPr>
      <w:r w:rsidRPr="00FB1585">
        <w:rPr>
          <w:rStyle w:val="VerbatimChar"/>
        </w:rPr>
        <w:t xml:space="preserve">movie_train$duration                                              NA       NA    </w:t>
      </w:r>
    </w:p>
    <w:p w14:paraId="667D4E86" w14:textId="77777777" w:rsidR="00FB1585" w:rsidRPr="00FB1585" w:rsidRDefault="00FB1585" w:rsidP="00FB1585">
      <w:pPr>
        <w:pStyle w:val="SourceCode"/>
        <w:rPr>
          <w:rStyle w:val="VerbatimChar"/>
        </w:rPr>
      </w:pPr>
      <w:r w:rsidRPr="00FB1585">
        <w:rPr>
          <w:rStyle w:val="VerbatimChar"/>
        </w:rPr>
        <w:t xml:space="preserve">movie_train$num_voted_users                                       NA       NA    </w:t>
      </w:r>
    </w:p>
    <w:p w14:paraId="703A4737" w14:textId="77777777" w:rsidR="00FB1585" w:rsidRPr="00FB1585" w:rsidRDefault="00FB1585" w:rsidP="00FB1585">
      <w:pPr>
        <w:pStyle w:val="SourceCode"/>
        <w:rPr>
          <w:rStyle w:val="VerbatimChar"/>
        </w:rPr>
      </w:pPr>
      <w:r w:rsidRPr="00FB1585">
        <w:rPr>
          <w:rStyle w:val="VerbatimChar"/>
        </w:rPr>
        <w:t>movie_train$duration:movie_train$num_voted_users              -4.275 1.98e-05 ***</w:t>
      </w:r>
    </w:p>
    <w:p w14:paraId="06CAEF56" w14:textId="77777777" w:rsidR="00FB1585" w:rsidRPr="00FB1585" w:rsidRDefault="00FB1585" w:rsidP="00FB1585">
      <w:pPr>
        <w:pStyle w:val="SourceCode"/>
        <w:rPr>
          <w:rStyle w:val="VerbatimChar"/>
        </w:rPr>
      </w:pPr>
      <w:r w:rsidRPr="00FB1585">
        <w:rPr>
          <w:rStyle w:val="VerbatimChar"/>
        </w:rPr>
        <w:t>movie_train$num_user_for_reviews:movie_train$num_voted_users   7.490 9.36e-14 ***</w:t>
      </w:r>
    </w:p>
    <w:p w14:paraId="324C6E84" w14:textId="77777777" w:rsidR="00FB1585" w:rsidRPr="00FB1585" w:rsidRDefault="00FB1585" w:rsidP="00FB1585">
      <w:pPr>
        <w:pStyle w:val="SourceCode"/>
        <w:rPr>
          <w:rStyle w:val="VerbatimChar"/>
        </w:rPr>
      </w:pPr>
      <w:r w:rsidRPr="00FB1585">
        <w:rPr>
          <w:rStyle w:val="VerbatimChar"/>
        </w:rPr>
        <w:t>---</w:t>
      </w:r>
    </w:p>
    <w:p w14:paraId="3938813D" w14:textId="77777777" w:rsidR="00FB1585" w:rsidRPr="00FB1585" w:rsidRDefault="00FB1585" w:rsidP="00FB1585">
      <w:pPr>
        <w:pStyle w:val="SourceCode"/>
        <w:rPr>
          <w:rStyle w:val="VerbatimChar"/>
        </w:rPr>
      </w:pPr>
      <w:r w:rsidRPr="00FB1585">
        <w:rPr>
          <w:rStyle w:val="VerbatimChar"/>
        </w:rPr>
        <w:t>Signif. codes:  0 ‘***’ 0.001 ‘**’ 0.01 ‘*’ 0.05 ‘.’ 0.1 ‘ ’ 1</w:t>
      </w:r>
    </w:p>
    <w:p w14:paraId="47C2DF58" w14:textId="77777777" w:rsidR="00FB1585" w:rsidRPr="00FB1585" w:rsidRDefault="00FB1585" w:rsidP="00FB1585">
      <w:pPr>
        <w:pStyle w:val="SourceCode"/>
        <w:rPr>
          <w:rStyle w:val="VerbatimChar"/>
        </w:rPr>
      </w:pPr>
    </w:p>
    <w:p w14:paraId="19FF192C" w14:textId="77777777" w:rsidR="00FB1585" w:rsidRPr="00FB1585" w:rsidRDefault="00FB1585" w:rsidP="00FB1585">
      <w:pPr>
        <w:pStyle w:val="SourceCode"/>
        <w:rPr>
          <w:rStyle w:val="VerbatimChar"/>
        </w:rPr>
      </w:pPr>
      <w:r w:rsidRPr="00FB1585">
        <w:rPr>
          <w:rStyle w:val="VerbatimChar"/>
        </w:rPr>
        <w:t>Residual standard error: 0.7299 on 2643 degrees of freedom</w:t>
      </w:r>
    </w:p>
    <w:p w14:paraId="6A757D88" w14:textId="77777777" w:rsidR="00FB1585" w:rsidRPr="00FB1585" w:rsidRDefault="00FB1585" w:rsidP="00FB1585">
      <w:pPr>
        <w:pStyle w:val="SourceCode"/>
        <w:rPr>
          <w:rStyle w:val="VerbatimChar"/>
        </w:rPr>
      </w:pPr>
      <w:r w:rsidRPr="00FB1585">
        <w:rPr>
          <w:rStyle w:val="VerbatimChar"/>
        </w:rPr>
        <w:t>Multiple R-squared:  0.5231,</w:t>
      </w:r>
      <w:r w:rsidRPr="00FB1585">
        <w:rPr>
          <w:rStyle w:val="VerbatimChar"/>
        </w:rPr>
        <w:tab/>
        <w:t xml:space="preserve">Adjusted R-squared:  0.5177 </w:t>
      </w:r>
    </w:p>
    <w:p w14:paraId="3B1ABE01" w14:textId="385DAE5D" w:rsidR="00FB1585" w:rsidRDefault="00FB1585" w:rsidP="00FB1585">
      <w:pPr>
        <w:pStyle w:val="SourceCode"/>
        <w:rPr>
          <w:rStyle w:val="VerbatimChar"/>
        </w:rPr>
      </w:pPr>
      <w:r w:rsidRPr="00FB1585">
        <w:rPr>
          <w:rStyle w:val="VerbatimChar"/>
        </w:rPr>
        <w:t>F-statistic: 96.65 on 30 and 2643 DF,  p-value: &lt; 2.2e-16</w:t>
      </w:r>
    </w:p>
    <w:p w14:paraId="0BF80B00" w14:textId="77777777" w:rsidR="00FB1585" w:rsidRDefault="00FB1585">
      <w:pPr>
        <w:pStyle w:val="SourceCode"/>
        <w:rPr>
          <w:rStyle w:val="VerbatimChar"/>
        </w:rPr>
      </w:pPr>
    </w:p>
    <w:p w14:paraId="1BC340DC" w14:textId="77777777" w:rsidR="00D12613" w:rsidRDefault="00BF0ECF">
      <w:pPr>
        <w:pStyle w:val="SourceCode"/>
        <w:rPr>
          <w:rStyle w:val="NormalTok"/>
        </w:rPr>
      </w:pPr>
      <w:r>
        <w:rPr>
          <w:rStyle w:val="KeywordTok"/>
        </w:rPr>
        <w:t>anova</w:t>
      </w:r>
      <w:r>
        <w:rPr>
          <w:rStyle w:val="NormalTok"/>
        </w:rPr>
        <w:t>(lm.fit3,lm.fit4)</w:t>
      </w:r>
    </w:p>
    <w:p w14:paraId="1F601C92" w14:textId="31EB9758" w:rsidR="000D206A" w:rsidRPr="000D206A" w:rsidRDefault="000D206A" w:rsidP="000D206A">
      <w:pPr>
        <w:pStyle w:val="SourceCode"/>
        <w:rPr>
          <w:rStyle w:val="VerbatimChar"/>
          <w:shd w:val="clear" w:color="auto" w:fill="F8F8F8"/>
        </w:rPr>
      </w:pPr>
      <w:r w:rsidRPr="000D206A">
        <w:rPr>
          <w:rStyle w:val="NormalTok"/>
        </w:rPr>
        <w:t>Analysis of Variance Table</w:t>
      </w:r>
    </w:p>
    <w:p w14:paraId="4534D14C" w14:textId="77777777" w:rsidR="000D206A" w:rsidRPr="000D206A" w:rsidRDefault="000D206A" w:rsidP="000D206A">
      <w:pPr>
        <w:pStyle w:val="SourceCode"/>
        <w:rPr>
          <w:rStyle w:val="VerbatimChar"/>
        </w:rPr>
      </w:pPr>
      <w:r w:rsidRPr="000D206A">
        <w:rPr>
          <w:rStyle w:val="VerbatimChar"/>
        </w:rPr>
        <w:t xml:space="preserve">Model 1: movie_train$imdb_score ~ poly(movie_train$num_voted_users, 2) + </w:t>
      </w:r>
    </w:p>
    <w:p w14:paraId="164E3CA9" w14:textId="77777777" w:rsidR="000D206A" w:rsidRPr="000D206A" w:rsidRDefault="000D206A" w:rsidP="000D206A">
      <w:pPr>
        <w:pStyle w:val="SourceCode"/>
        <w:rPr>
          <w:rStyle w:val="VerbatimChar"/>
        </w:rPr>
      </w:pPr>
      <w:r w:rsidRPr="000D206A">
        <w:rPr>
          <w:rStyle w:val="VerbatimChar"/>
        </w:rPr>
        <w:lastRenderedPageBreak/>
        <w:t xml:space="preserve">    poly(movie_train$num_critic_for_reviews, 2) + poly(movie_train$num_user_for_reviews, </w:t>
      </w:r>
    </w:p>
    <w:p w14:paraId="5279D006" w14:textId="77777777" w:rsidR="000D206A" w:rsidRPr="000D206A" w:rsidRDefault="000D206A" w:rsidP="000D206A">
      <w:pPr>
        <w:pStyle w:val="SourceCode"/>
        <w:rPr>
          <w:rStyle w:val="VerbatimChar"/>
        </w:rPr>
      </w:pPr>
      <w:r w:rsidRPr="000D206A">
        <w:rPr>
          <w:rStyle w:val="VerbatimChar"/>
        </w:rPr>
        <w:t xml:space="preserve">    2) + poly(movie_train$duration, 2) + movie_train$facenumber_in_poster + </w:t>
      </w:r>
    </w:p>
    <w:p w14:paraId="262E4B9A" w14:textId="77777777" w:rsidR="000D206A" w:rsidRPr="000D206A" w:rsidRDefault="000D206A" w:rsidP="000D206A">
      <w:pPr>
        <w:pStyle w:val="SourceCode"/>
        <w:rPr>
          <w:rStyle w:val="VerbatimChar"/>
        </w:rPr>
      </w:pPr>
      <w:r w:rsidRPr="000D206A">
        <w:rPr>
          <w:rStyle w:val="VerbatimChar"/>
        </w:rPr>
        <w:t xml:space="preserve">    movie_train$gross + poly(movie_train$budget, 2) + movie_train$title_year + </w:t>
      </w:r>
    </w:p>
    <w:p w14:paraId="5917091E" w14:textId="77777777" w:rsidR="000D206A" w:rsidRPr="000D206A" w:rsidRDefault="000D206A" w:rsidP="000D206A">
      <w:pPr>
        <w:pStyle w:val="SourceCode"/>
        <w:rPr>
          <w:rStyle w:val="VerbatimChar"/>
        </w:rPr>
      </w:pPr>
      <w:r w:rsidRPr="000D206A">
        <w:rPr>
          <w:rStyle w:val="VerbatimChar"/>
        </w:rPr>
        <w:t xml:space="preserve">    factor(movie_train$genres) + movie_train$duration * movie_train$num_voted_users + </w:t>
      </w:r>
    </w:p>
    <w:p w14:paraId="63C5AA40" w14:textId="77777777" w:rsidR="000D206A" w:rsidRPr="000D206A" w:rsidRDefault="000D206A" w:rsidP="000D206A">
      <w:pPr>
        <w:pStyle w:val="SourceCode"/>
        <w:rPr>
          <w:rStyle w:val="VerbatimChar"/>
        </w:rPr>
      </w:pPr>
      <w:r w:rsidRPr="000D206A">
        <w:rPr>
          <w:rStyle w:val="VerbatimChar"/>
        </w:rPr>
        <w:t xml:space="preserve">    movie_train$num_voted_users * movie_train$num_user_for_reviews</w:t>
      </w:r>
    </w:p>
    <w:p w14:paraId="312137BC" w14:textId="77777777" w:rsidR="000D206A" w:rsidRPr="000D206A" w:rsidRDefault="000D206A" w:rsidP="000D206A">
      <w:pPr>
        <w:pStyle w:val="SourceCode"/>
        <w:rPr>
          <w:rStyle w:val="VerbatimChar"/>
        </w:rPr>
      </w:pPr>
      <w:r w:rsidRPr="000D206A">
        <w:rPr>
          <w:rStyle w:val="VerbatimChar"/>
        </w:rPr>
        <w:t xml:space="preserve">Model 2: movie_train$imdb_score ~ poly(movie_train$num_voted_users, 2) + </w:t>
      </w:r>
    </w:p>
    <w:p w14:paraId="62640302" w14:textId="77777777" w:rsidR="000D206A" w:rsidRPr="000D206A" w:rsidRDefault="000D206A" w:rsidP="000D206A">
      <w:pPr>
        <w:pStyle w:val="SourceCode"/>
        <w:rPr>
          <w:rStyle w:val="VerbatimChar"/>
        </w:rPr>
      </w:pPr>
      <w:r w:rsidRPr="000D206A">
        <w:rPr>
          <w:rStyle w:val="VerbatimChar"/>
        </w:rPr>
        <w:t xml:space="preserve">    poly(movie_train$num_critic_for_reviews, 2) + movie_train$num_user_for_reviews + </w:t>
      </w:r>
    </w:p>
    <w:p w14:paraId="31D44A28" w14:textId="77777777" w:rsidR="000D206A" w:rsidRPr="000D206A" w:rsidRDefault="000D206A" w:rsidP="000D206A">
      <w:pPr>
        <w:pStyle w:val="SourceCode"/>
        <w:rPr>
          <w:rStyle w:val="VerbatimChar"/>
        </w:rPr>
      </w:pPr>
      <w:r w:rsidRPr="000D206A">
        <w:rPr>
          <w:rStyle w:val="VerbatimChar"/>
        </w:rPr>
        <w:t xml:space="preserve">    poly(movie_train$duration, 2) + movie_train$facenumber_in_poster + </w:t>
      </w:r>
    </w:p>
    <w:p w14:paraId="382D9F9F" w14:textId="77777777" w:rsidR="000D206A" w:rsidRPr="000D206A" w:rsidRDefault="000D206A" w:rsidP="000D206A">
      <w:pPr>
        <w:pStyle w:val="SourceCode"/>
        <w:rPr>
          <w:rStyle w:val="VerbatimChar"/>
        </w:rPr>
      </w:pPr>
      <w:r w:rsidRPr="000D206A">
        <w:rPr>
          <w:rStyle w:val="VerbatimChar"/>
        </w:rPr>
        <w:t xml:space="preserve">    movie_train$gross + poly(movie_train$budget, 2) + poly(movie_train$title_year, </w:t>
      </w:r>
    </w:p>
    <w:p w14:paraId="49516E5A" w14:textId="77777777" w:rsidR="000D206A" w:rsidRPr="000D206A" w:rsidRDefault="000D206A" w:rsidP="000D206A">
      <w:pPr>
        <w:pStyle w:val="SourceCode"/>
        <w:rPr>
          <w:rStyle w:val="VerbatimChar"/>
        </w:rPr>
      </w:pPr>
      <w:r w:rsidRPr="000D206A">
        <w:rPr>
          <w:rStyle w:val="VerbatimChar"/>
        </w:rPr>
        <w:t xml:space="preserve">    2) + factor(movie_train$genres) + movie_train$duration * </w:t>
      </w:r>
    </w:p>
    <w:p w14:paraId="5403597F" w14:textId="77777777" w:rsidR="000D206A" w:rsidRPr="000D206A" w:rsidRDefault="000D206A" w:rsidP="000D206A">
      <w:pPr>
        <w:pStyle w:val="SourceCode"/>
        <w:rPr>
          <w:rStyle w:val="VerbatimChar"/>
        </w:rPr>
      </w:pPr>
      <w:r w:rsidRPr="000D206A">
        <w:rPr>
          <w:rStyle w:val="VerbatimChar"/>
        </w:rPr>
        <w:t xml:space="preserve">    movie_train$num_voted_users + movie_train$num_voted_users * </w:t>
      </w:r>
    </w:p>
    <w:p w14:paraId="1F8D3F12" w14:textId="77777777" w:rsidR="000D206A" w:rsidRPr="000D206A" w:rsidRDefault="000D206A" w:rsidP="000D206A">
      <w:pPr>
        <w:pStyle w:val="SourceCode"/>
        <w:rPr>
          <w:rStyle w:val="VerbatimChar"/>
        </w:rPr>
      </w:pPr>
      <w:r w:rsidRPr="000D206A">
        <w:rPr>
          <w:rStyle w:val="VerbatimChar"/>
        </w:rPr>
        <w:t xml:space="preserve">    movie_train$num_user_for_reviews</w:t>
      </w:r>
    </w:p>
    <w:p w14:paraId="08B95887" w14:textId="77777777" w:rsidR="000D206A" w:rsidRPr="000D206A" w:rsidRDefault="000D206A" w:rsidP="000D206A">
      <w:pPr>
        <w:pStyle w:val="SourceCode"/>
        <w:rPr>
          <w:rStyle w:val="VerbatimChar"/>
        </w:rPr>
      </w:pPr>
      <w:r w:rsidRPr="000D206A">
        <w:rPr>
          <w:rStyle w:val="VerbatimChar"/>
        </w:rPr>
        <w:t xml:space="preserve">  Res.Df    RSS Df Sum of Sq F Pr(&gt;F)</w:t>
      </w:r>
    </w:p>
    <w:p w14:paraId="4985F55B" w14:textId="77777777" w:rsidR="000D206A" w:rsidRPr="000D206A" w:rsidRDefault="000D206A" w:rsidP="000D206A">
      <w:pPr>
        <w:pStyle w:val="SourceCode"/>
        <w:rPr>
          <w:rStyle w:val="VerbatimChar"/>
        </w:rPr>
      </w:pPr>
      <w:r w:rsidRPr="000D206A">
        <w:rPr>
          <w:rStyle w:val="VerbatimChar"/>
        </w:rPr>
        <w:t xml:space="preserve">1   2643 1425.8                      </w:t>
      </w:r>
    </w:p>
    <w:p w14:paraId="33179740" w14:textId="33227462" w:rsidR="000D206A" w:rsidRPr="000D206A" w:rsidRDefault="000D206A" w:rsidP="000D206A">
      <w:pPr>
        <w:pStyle w:val="SourceCode"/>
        <w:rPr>
          <w:rStyle w:val="VerbatimChar"/>
        </w:rPr>
      </w:pPr>
      <w:r w:rsidRPr="000D206A">
        <w:rPr>
          <w:rStyle w:val="VerbatimChar"/>
        </w:rPr>
        <w:t xml:space="preserve">2   2643 1408.0  0      17.8   </w:t>
      </w:r>
    </w:p>
    <w:p w14:paraId="2B124832" w14:textId="77777777" w:rsidR="000D206A" w:rsidRDefault="000D206A">
      <w:pPr>
        <w:pStyle w:val="SourceCode"/>
      </w:pPr>
    </w:p>
    <w:p w14:paraId="01C383FB" w14:textId="77777777" w:rsidR="00D12613" w:rsidRDefault="00BF0ECF">
      <w:pPr>
        <w:pStyle w:val="BodyText"/>
      </w:pPr>
      <w:r>
        <w:t>Marginal Model plot:</w:t>
      </w:r>
    </w:p>
    <w:p w14:paraId="44AAD288" w14:textId="77777777" w:rsidR="00D12613" w:rsidRDefault="00BF0ECF">
      <w:pPr>
        <w:pStyle w:val="SourceCode"/>
      </w:pPr>
      <w:r>
        <w:rPr>
          <w:rStyle w:val="KeywordTok"/>
        </w:rPr>
        <w:t>marginalModelPlots</w:t>
      </w:r>
      <w:r>
        <w:rPr>
          <w:rStyle w:val="NormalTok"/>
        </w:rPr>
        <w:t>(lm.fit3)</w:t>
      </w:r>
    </w:p>
    <w:p w14:paraId="685B7489" w14:textId="77777777" w:rsidR="00D12613" w:rsidRDefault="00BF0ECF">
      <w:pPr>
        <w:pStyle w:val="SourceCode"/>
      </w:pPr>
      <w:r>
        <w:rPr>
          <w:rStyle w:val="VerbatimChar"/>
        </w:rPr>
        <w:t>## Warning in mmps(...): Splines and/or polynomials replaced by a fitted</w:t>
      </w:r>
      <w:r>
        <w:br/>
      </w:r>
      <w:r>
        <w:rPr>
          <w:rStyle w:val="VerbatimChar"/>
        </w:rPr>
        <w:t>## linear combination</w:t>
      </w:r>
    </w:p>
    <w:p w14:paraId="1792A767" w14:textId="77777777" w:rsidR="00D12613" w:rsidRDefault="00BF0ECF">
      <w:pPr>
        <w:pStyle w:val="FirstParagraph"/>
      </w:pPr>
      <w:r>
        <w:rPr>
          <w:noProof/>
        </w:rPr>
        <w:lastRenderedPageBreak/>
        <w:drawing>
          <wp:inline distT="0" distB="0" distL="0" distR="0" wp14:anchorId="7E404E20" wp14:editId="0402284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7-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02CE904" w14:textId="77777777" w:rsidR="00D12613" w:rsidRDefault="00BF0ECF">
      <w:pPr>
        <w:pStyle w:val="SourceCode"/>
      </w:pPr>
      <w:r>
        <w:rPr>
          <w:rStyle w:val="VerbatimChar"/>
        </w:rPr>
        <w:t>## Warning in mmps(...): Interactions and/or factors skipped</w:t>
      </w:r>
    </w:p>
    <w:p w14:paraId="05F42D0D" w14:textId="77777777" w:rsidR="00D12613" w:rsidRDefault="00BF0ECF">
      <w:pPr>
        <w:pStyle w:val="FirstParagraph"/>
      </w:pPr>
      <w:r>
        <w:rPr>
          <w:noProof/>
        </w:rPr>
        <w:lastRenderedPageBreak/>
        <w:drawing>
          <wp:inline distT="0" distB="0" distL="0" distR="0" wp14:anchorId="61CFC8A3" wp14:editId="7B5112C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7-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The plots of the response versus the individual predictors display the conditional distribution of the response given each predictor, ignoring the other predictors. From our plots, our model is really good.since the marginal relationship between the response and the predictor are overlapping.</w:t>
      </w:r>
    </w:p>
    <w:p w14:paraId="03710319" w14:textId="77777777" w:rsidR="00D12613" w:rsidRDefault="00BF0ECF">
      <w:pPr>
        <w:pStyle w:val="BodyText"/>
      </w:pPr>
      <w:r>
        <w:t>Check for residual ourliers:</w:t>
      </w:r>
    </w:p>
    <w:p w14:paraId="2190927A" w14:textId="77777777" w:rsidR="00D12613" w:rsidRDefault="00BF0ECF">
      <w:pPr>
        <w:pStyle w:val="SourceCode"/>
      </w:pPr>
      <w:r>
        <w:rPr>
          <w:rStyle w:val="KeywordTok"/>
        </w:rPr>
        <w:t>library</w:t>
      </w:r>
      <w:r>
        <w:rPr>
          <w:rStyle w:val="NormalTok"/>
        </w:rPr>
        <w:t>(car)</w:t>
      </w:r>
      <w:r>
        <w:br/>
      </w:r>
      <w:r>
        <w:rPr>
          <w:rStyle w:val="KeywordTok"/>
        </w:rPr>
        <w:t>qqPlot</w:t>
      </w:r>
      <w:r>
        <w:rPr>
          <w:rStyle w:val="NormalTok"/>
        </w:rPr>
        <w:t>(lm.fit3$residuals,</w:t>
      </w:r>
      <w:r>
        <w:rPr>
          <w:rStyle w:val="DataTypeTok"/>
        </w:rPr>
        <w:t>id.n =</w:t>
      </w:r>
      <w:r>
        <w:rPr>
          <w:rStyle w:val="NormalTok"/>
        </w:rPr>
        <w:t xml:space="preserve"> </w:t>
      </w:r>
      <w:r>
        <w:rPr>
          <w:rStyle w:val="DecValTok"/>
        </w:rPr>
        <w:t>10</w:t>
      </w:r>
      <w:r>
        <w:rPr>
          <w:rStyle w:val="NormalTok"/>
        </w:rPr>
        <w:t>)</w:t>
      </w:r>
    </w:p>
    <w:p w14:paraId="4250153B" w14:textId="77777777" w:rsidR="00D12613" w:rsidRDefault="00BF0ECF">
      <w:pPr>
        <w:pStyle w:val="FirstParagraph"/>
      </w:pPr>
      <w:r>
        <w:rPr>
          <w:noProof/>
        </w:rPr>
        <w:lastRenderedPageBreak/>
        <w:drawing>
          <wp:inline distT="0" distB="0" distL="0" distR="0" wp14:anchorId="704AE011" wp14:editId="0382E2CB">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48-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098B9BD" w14:textId="77777777" w:rsidR="00175F8A" w:rsidRPr="00175F8A" w:rsidRDefault="00175F8A" w:rsidP="00175F8A">
      <w:pPr>
        <w:pStyle w:val="SourceCode"/>
        <w:rPr>
          <w:rStyle w:val="VerbatimChar"/>
        </w:rPr>
      </w:pPr>
      <w:r w:rsidRPr="00175F8A">
        <w:rPr>
          <w:rStyle w:val="VerbatimChar"/>
        </w:rPr>
        <w:t xml:space="preserve">248 2269 1365 2056 2243  467  703  714 2629 1196 </w:t>
      </w:r>
    </w:p>
    <w:p w14:paraId="2E575C01" w14:textId="5D470318" w:rsidR="00175F8A" w:rsidRDefault="00175F8A" w:rsidP="00175F8A">
      <w:pPr>
        <w:pStyle w:val="SourceCode"/>
        <w:rPr>
          <w:rStyle w:val="VerbatimChar"/>
        </w:rPr>
      </w:pPr>
      <w:r>
        <w:rPr>
          <w:rStyle w:val="VerbatimChar"/>
        </w:rPr>
        <w:t xml:space="preserve"> </w:t>
      </w:r>
      <w:r w:rsidRPr="00175F8A">
        <w:rPr>
          <w:rStyle w:val="VerbatimChar"/>
        </w:rPr>
        <w:t>1    2    3    4    5    6    7    8    9   10</w:t>
      </w:r>
    </w:p>
    <w:p w14:paraId="06CDEB87" w14:textId="77777777" w:rsidR="00D12613" w:rsidRDefault="00BF0ECF">
      <w:pPr>
        <w:pStyle w:val="SourceCode"/>
        <w:rPr>
          <w:rStyle w:val="CommentTok"/>
        </w:rPr>
      </w:pPr>
      <w:r>
        <w:rPr>
          <w:rStyle w:val="KeywordTok"/>
        </w:rPr>
        <w:t>outlierTest</w:t>
      </w:r>
      <w:r>
        <w:rPr>
          <w:rStyle w:val="NormalTok"/>
        </w:rPr>
        <w:t xml:space="preserve">(lm.fit3) </w:t>
      </w:r>
      <w:r>
        <w:rPr>
          <w:rStyle w:val="CommentTok"/>
        </w:rPr>
        <w:t># H0: residual is not an outlier</w:t>
      </w:r>
    </w:p>
    <w:p w14:paraId="0BA01075" w14:textId="77777777" w:rsidR="005D5F8C" w:rsidRDefault="005D5F8C" w:rsidP="005D5F8C">
      <w:pPr>
        <w:pStyle w:val="SourceCode"/>
      </w:pPr>
      <w:r>
        <w:t>Show in New WindowClear OutputExpand/Collapse Output</w:t>
      </w:r>
    </w:p>
    <w:p w14:paraId="16A41619" w14:textId="77777777" w:rsidR="005D5F8C" w:rsidRDefault="005D5F8C" w:rsidP="005D5F8C">
      <w:pPr>
        <w:pStyle w:val="SourceCode"/>
      </w:pPr>
      <w:r>
        <w:t>[1] 10</w:t>
      </w:r>
    </w:p>
    <w:p w14:paraId="2FF07C66" w14:textId="77777777" w:rsidR="005D5F8C" w:rsidRDefault="005D5F8C" w:rsidP="005D5F8C">
      <w:pPr>
        <w:pStyle w:val="SourceCode"/>
      </w:pPr>
      <w:r>
        <w:t>[1] 19</w:t>
      </w:r>
    </w:p>
    <w:p w14:paraId="37E11B30" w14:textId="77777777" w:rsidR="005D5F8C" w:rsidRDefault="005D5F8C" w:rsidP="005D5F8C">
      <w:pPr>
        <w:pStyle w:val="SourceCode"/>
      </w:pPr>
      <w:r>
        <w:t>Show in New WindowClear OutputExpand/Collapse Output</w:t>
      </w:r>
    </w:p>
    <w:p w14:paraId="51DCDAE0" w14:textId="77777777" w:rsidR="005D5F8C" w:rsidRDefault="005D5F8C" w:rsidP="005D5F8C">
      <w:pPr>
        <w:pStyle w:val="SourceCode"/>
      </w:pPr>
      <w:r>
        <w:t xml:space="preserve">   [1] USA USA USA USA USA USA USA USA USA USA USA USA USA USA USA USA USA USA USA USA USA</w:t>
      </w:r>
    </w:p>
    <w:p w14:paraId="20C5A66F" w14:textId="77777777" w:rsidR="005D5F8C" w:rsidRDefault="005D5F8C" w:rsidP="005D5F8C">
      <w:pPr>
        <w:pStyle w:val="SourceCode"/>
      </w:pPr>
      <w:r>
        <w:t xml:space="preserve">  [22] USA USA USA USA USA USA USA USA USA USA USA USA USA USA USA USA USA USA USA USA USA</w:t>
      </w:r>
    </w:p>
    <w:p w14:paraId="598EA8BE" w14:textId="77777777" w:rsidR="005D5F8C" w:rsidRDefault="005D5F8C" w:rsidP="005D5F8C">
      <w:pPr>
        <w:pStyle w:val="SourceCode"/>
      </w:pPr>
      <w:r>
        <w:t xml:space="preserve">  [43] USA USA USA USA USA USA USA USA USA USA USA USA USA USA USA USA USA USA USA USA USA</w:t>
      </w:r>
    </w:p>
    <w:p w14:paraId="50EC789C" w14:textId="77777777" w:rsidR="005D5F8C" w:rsidRDefault="005D5F8C" w:rsidP="005D5F8C">
      <w:pPr>
        <w:pStyle w:val="SourceCode"/>
      </w:pPr>
      <w:r>
        <w:lastRenderedPageBreak/>
        <w:t xml:space="preserve">  [64] USA USA USA USA USA USA USA USA USA USA USA USA USA USA USA USA USA USA USA USA USA</w:t>
      </w:r>
    </w:p>
    <w:p w14:paraId="1ADBCE9E" w14:textId="77777777" w:rsidR="005D5F8C" w:rsidRDefault="005D5F8C" w:rsidP="005D5F8C">
      <w:pPr>
        <w:pStyle w:val="SourceCode"/>
      </w:pPr>
      <w:r>
        <w:t xml:space="preserve">  [85] USA USA USA USA USA USA USA USA USA USA USA USA USA USA USA USA USA USA USA USA USA</w:t>
      </w:r>
    </w:p>
    <w:p w14:paraId="7D9243FC" w14:textId="77777777" w:rsidR="005D5F8C" w:rsidRDefault="005D5F8C" w:rsidP="005D5F8C">
      <w:pPr>
        <w:pStyle w:val="SourceCode"/>
      </w:pPr>
      <w:r>
        <w:t xml:space="preserve"> [106] USA USA USA USA USA USA USA USA USA USA USA USA USA USA USA USA USA USA USA USA USA</w:t>
      </w:r>
    </w:p>
    <w:p w14:paraId="6F470A6A" w14:textId="77777777" w:rsidR="005D5F8C" w:rsidRDefault="005D5F8C" w:rsidP="005D5F8C">
      <w:pPr>
        <w:pStyle w:val="SourceCode"/>
      </w:pPr>
      <w:r>
        <w:t xml:space="preserve"> [127] USA USA USA USA USA USA USA USA USA USA USA USA USA USA USA USA USA USA USA USA USA</w:t>
      </w:r>
    </w:p>
    <w:p w14:paraId="136765B1" w14:textId="77777777" w:rsidR="005D5F8C" w:rsidRDefault="005D5F8C" w:rsidP="005D5F8C">
      <w:pPr>
        <w:pStyle w:val="SourceCode"/>
      </w:pPr>
      <w:r>
        <w:t xml:space="preserve"> [148] USA USA USA USA USA USA USA USA USA USA USA USA USA USA USA USA USA USA USA USA USA</w:t>
      </w:r>
    </w:p>
    <w:p w14:paraId="00B50169" w14:textId="77777777" w:rsidR="005D5F8C" w:rsidRDefault="005D5F8C" w:rsidP="005D5F8C">
      <w:pPr>
        <w:pStyle w:val="SourceCode"/>
      </w:pPr>
      <w:r>
        <w:t xml:space="preserve"> [169] USA USA USA USA USA USA USA USA USA USA USA USA USA USA USA USA USA USA USA USA USA</w:t>
      </w:r>
    </w:p>
    <w:p w14:paraId="3B03BEE9" w14:textId="77777777" w:rsidR="005D5F8C" w:rsidRDefault="005D5F8C" w:rsidP="005D5F8C">
      <w:pPr>
        <w:pStyle w:val="SourceCode"/>
      </w:pPr>
      <w:r>
        <w:t xml:space="preserve"> [190] USA USA USA USA USA USA USA USA USA USA USA USA USA USA USA USA USA USA USA USA USA</w:t>
      </w:r>
    </w:p>
    <w:p w14:paraId="19BFB91B" w14:textId="77777777" w:rsidR="005D5F8C" w:rsidRDefault="005D5F8C" w:rsidP="005D5F8C">
      <w:pPr>
        <w:pStyle w:val="SourceCode"/>
      </w:pPr>
      <w:r>
        <w:t xml:space="preserve"> [211] USA USA USA USA USA USA USA USA USA USA USA USA USA USA USA USA USA USA USA USA USA</w:t>
      </w:r>
    </w:p>
    <w:p w14:paraId="6B2CF22F" w14:textId="77777777" w:rsidR="005D5F8C" w:rsidRDefault="005D5F8C" w:rsidP="005D5F8C">
      <w:pPr>
        <w:pStyle w:val="SourceCode"/>
      </w:pPr>
      <w:r>
        <w:t xml:space="preserve"> [232] USA USA USA USA USA USA USA USA USA USA USA USA USA USA USA USA USA USA USA USA USA</w:t>
      </w:r>
    </w:p>
    <w:p w14:paraId="3653E9D0" w14:textId="77777777" w:rsidR="005D5F8C" w:rsidRDefault="005D5F8C" w:rsidP="005D5F8C">
      <w:pPr>
        <w:pStyle w:val="SourceCode"/>
      </w:pPr>
      <w:r>
        <w:t xml:space="preserve"> [253] USA USA USA USA USA USA USA USA USA USA USA USA USA USA USA USA USA USA USA USA USA</w:t>
      </w:r>
    </w:p>
    <w:p w14:paraId="4C3DAA67" w14:textId="77777777" w:rsidR="005D5F8C" w:rsidRDefault="005D5F8C" w:rsidP="005D5F8C">
      <w:pPr>
        <w:pStyle w:val="SourceCode"/>
      </w:pPr>
      <w:r>
        <w:t xml:space="preserve"> [274] USA USA USA USA USA USA USA USA USA USA USA USA USA USA USA USA USA USA USA USA USA</w:t>
      </w:r>
    </w:p>
    <w:p w14:paraId="74BF0316" w14:textId="77777777" w:rsidR="005D5F8C" w:rsidRDefault="005D5F8C" w:rsidP="005D5F8C">
      <w:pPr>
        <w:pStyle w:val="SourceCode"/>
      </w:pPr>
      <w:r>
        <w:t xml:space="preserve"> [295] USA USA USA USA USA USA USA USA USA USA USA USA USA USA USA USA USA USA USA USA USA</w:t>
      </w:r>
    </w:p>
    <w:p w14:paraId="5EE662BE" w14:textId="77777777" w:rsidR="005D5F8C" w:rsidRDefault="005D5F8C" w:rsidP="005D5F8C">
      <w:pPr>
        <w:pStyle w:val="SourceCode"/>
      </w:pPr>
      <w:r>
        <w:t xml:space="preserve"> [316] USA USA USA USA USA USA USA USA USA USA USA USA USA USA USA USA USA USA USA USA USA</w:t>
      </w:r>
    </w:p>
    <w:p w14:paraId="476707B0" w14:textId="77777777" w:rsidR="005D5F8C" w:rsidRDefault="005D5F8C" w:rsidP="005D5F8C">
      <w:pPr>
        <w:pStyle w:val="SourceCode"/>
      </w:pPr>
      <w:r>
        <w:t xml:space="preserve"> [337] USA USA USA USA USA USA USA USA USA USA USA USA USA USA USA USA USA USA USA USA USA</w:t>
      </w:r>
    </w:p>
    <w:p w14:paraId="569EBDA8" w14:textId="77777777" w:rsidR="005D5F8C" w:rsidRDefault="005D5F8C" w:rsidP="005D5F8C">
      <w:pPr>
        <w:pStyle w:val="SourceCode"/>
      </w:pPr>
      <w:r>
        <w:t xml:space="preserve"> [358] USA USA USA USA USA USA USA USA USA USA USA USA USA USA USA USA USA USA USA USA USA</w:t>
      </w:r>
    </w:p>
    <w:p w14:paraId="22DEC441" w14:textId="77777777" w:rsidR="005D5F8C" w:rsidRDefault="005D5F8C" w:rsidP="005D5F8C">
      <w:pPr>
        <w:pStyle w:val="SourceCode"/>
      </w:pPr>
      <w:r>
        <w:t xml:space="preserve"> [379] USA USA USA USA USA USA USA USA USA USA USA USA USA USA USA USA USA USA USA USA USA</w:t>
      </w:r>
    </w:p>
    <w:p w14:paraId="571BAC81" w14:textId="77777777" w:rsidR="005D5F8C" w:rsidRDefault="005D5F8C" w:rsidP="005D5F8C">
      <w:pPr>
        <w:pStyle w:val="SourceCode"/>
      </w:pPr>
      <w:r>
        <w:t xml:space="preserve"> [400] USA USA USA USA USA USA USA USA USA USA USA USA USA USA USA USA USA USA USA USA USA</w:t>
      </w:r>
    </w:p>
    <w:p w14:paraId="5BB5C839" w14:textId="77777777" w:rsidR="005D5F8C" w:rsidRDefault="005D5F8C" w:rsidP="005D5F8C">
      <w:pPr>
        <w:pStyle w:val="SourceCode"/>
      </w:pPr>
      <w:r>
        <w:lastRenderedPageBreak/>
        <w:t xml:space="preserve"> [421] USA USA USA USA USA USA USA USA USA USA USA USA USA USA USA USA USA USA USA USA USA</w:t>
      </w:r>
    </w:p>
    <w:p w14:paraId="67CF1A1B" w14:textId="77777777" w:rsidR="005D5F8C" w:rsidRDefault="005D5F8C" w:rsidP="005D5F8C">
      <w:pPr>
        <w:pStyle w:val="SourceCode"/>
      </w:pPr>
      <w:r>
        <w:t xml:space="preserve"> [442] USA USA USA USA USA USA USA USA USA USA USA USA USA USA USA USA USA USA USA USA USA</w:t>
      </w:r>
    </w:p>
    <w:p w14:paraId="0F297120" w14:textId="77777777" w:rsidR="005D5F8C" w:rsidRDefault="005D5F8C" w:rsidP="005D5F8C">
      <w:pPr>
        <w:pStyle w:val="SourceCode"/>
      </w:pPr>
      <w:r>
        <w:t xml:space="preserve"> [463] USA USA USA USA USA USA USA USA USA USA USA USA USA USA USA USA USA USA USA USA USA</w:t>
      </w:r>
    </w:p>
    <w:p w14:paraId="43E5A101" w14:textId="77777777" w:rsidR="005D5F8C" w:rsidRDefault="005D5F8C" w:rsidP="005D5F8C">
      <w:pPr>
        <w:pStyle w:val="SourceCode"/>
      </w:pPr>
      <w:r>
        <w:t xml:space="preserve"> [484] USA USA USA USA USA USA USA USA USA USA USA USA USA USA USA USA USA USA USA USA USA</w:t>
      </w:r>
    </w:p>
    <w:p w14:paraId="5B5E8F09" w14:textId="77777777" w:rsidR="005D5F8C" w:rsidRDefault="005D5F8C" w:rsidP="005D5F8C">
      <w:pPr>
        <w:pStyle w:val="SourceCode"/>
      </w:pPr>
      <w:r>
        <w:t xml:space="preserve"> [505] USA USA USA USA USA USA USA USA USA USA USA USA USA USA USA USA USA USA USA USA USA</w:t>
      </w:r>
    </w:p>
    <w:p w14:paraId="55A226C8" w14:textId="77777777" w:rsidR="005D5F8C" w:rsidRDefault="005D5F8C" w:rsidP="005D5F8C">
      <w:pPr>
        <w:pStyle w:val="SourceCode"/>
      </w:pPr>
      <w:r>
        <w:t xml:space="preserve"> [526] USA USA USA USA USA USA USA USA USA USA USA USA USA USA USA USA USA USA USA USA USA</w:t>
      </w:r>
    </w:p>
    <w:p w14:paraId="48B6B0AE" w14:textId="77777777" w:rsidR="005D5F8C" w:rsidRDefault="005D5F8C" w:rsidP="005D5F8C">
      <w:pPr>
        <w:pStyle w:val="SourceCode"/>
      </w:pPr>
      <w:r>
        <w:t xml:space="preserve"> [547] USA USA USA USA USA USA USA USA USA USA USA USA USA USA USA USA USA USA USA USA USA</w:t>
      </w:r>
    </w:p>
    <w:p w14:paraId="23A4DDE0" w14:textId="77777777" w:rsidR="005D5F8C" w:rsidRDefault="005D5F8C" w:rsidP="005D5F8C">
      <w:pPr>
        <w:pStyle w:val="SourceCode"/>
      </w:pPr>
      <w:r>
        <w:t xml:space="preserve"> [568] USA USA USA USA USA USA USA USA USA USA USA USA USA USA USA USA USA USA USA USA USA</w:t>
      </w:r>
    </w:p>
    <w:p w14:paraId="06E0ABFA" w14:textId="77777777" w:rsidR="005D5F8C" w:rsidRDefault="005D5F8C" w:rsidP="005D5F8C">
      <w:pPr>
        <w:pStyle w:val="SourceCode"/>
      </w:pPr>
      <w:r>
        <w:t xml:space="preserve"> [589] USA USA USA USA USA USA USA USA USA USA USA USA USA USA USA USA USA USA USA USA USA</w:t>
      </w:r>
    </w:p>
    <w:p w14:paraId="743241E0" w14:textId="77777777" w:rsidR="005D5F8C" w:rsidRDefault="005D5F8C" w:rsidP="005D5F8C">
      <w:pPr>
        <w:pStyle w:val="SourceCode"/>
      </w:pPr>
      <w:r>
        <w:t xml:space="preserve"> [610] USA USA USA USA USA USA USA USA USA USA USA USA USA USA USA USA USA USA USA USA USA</w:t>
      </w:r>
    </w:p>
    <w:p w14:paraId="47162716" w14:textId="77777777" w:rsidR="005D5F8C" w:rsidRDefault="005D5F8C" w:rsidP="005D5F8C">
      <w:pPr>
        <w:pStyle w:val="SourceCode"/>
      </w:pPr>
      <w:r>
        <w:t xml:space="preserve"> [631] USA USA USA USA USA USA USA USA USA USA USA USA USA USA USA USA USA USA USA USA USA</w:t>
      </w:r>
    </w:p>
    <w:p w14:paraId="37E64272" w14:textId="77777777" w:rsidR="005D5F8C" w:rsidRDefault="005D5F8C" w:rsidP="005D5F8C">
      <w:pPr>
        <w:pStyle w:val="SourceCode"/>
      </w:pPr>
      <w:r>
        <w:t xml:space="preserve"> [652] USA USA USA USA USA USA USA USA USA USA USA USA USA USA USA USA USA USA USA USA USA</w:t>
      </w:r>
    </w:p>
    <w:p w14:paraId="178FE5E2" w14:textId="77777777" w:rsidR="005D5F8C" w:rsidRDefault="005D5F8C" w:rsidP="005D5F8C">
      <w:pPr>
        <w:pStyle w:val="SourceCode"/>
      </w:pPr>
      <w:r>
        <w:t xml:space="preserve"> [673] USA USA USA USA USA USA USA USA USA USA USA USA USA USA USA USA USA USA USA USA USA</w:t>
      </w:r>
    </w:p>
    <w:p w14:paraId="0672DA1C" w14:textId="77777777" w:rsidR="005D5F8C" w:rsidRDefault="005D5F8C" w:rsidP="005D5F8C">
      <w:pPr>
        <w:pStyle w:val="SourceCode"/>
      </w:pPr>
      <w:r>
        <w:t xml:space="preserve"> [694] USA USA USA USA USA USA USA USA USA USA USA USA USA USA USA USA USA USA USA USA USA</w:t>
      </w:r>
    </w:p>
    <w:p w14:paraId="7F2610D3" w14:textId="77777777" w:rsidR="005D5F8C" w:rsidRDefault="005D5F8C" w:rsidP="005D5F8C">
      <w:pPr>
        <w:pStyle w:val="SourceCode"/>
      </w:pPr>
      <w:r>
        <w:t xml:space="preserve"> [715] USA USA USA USA USA USA USA USA USA USA USA USA USA USA USA USA USA USA USA USA USA</w:t>
      </w:r>
    </w:p>
    <w:p w14:paraId="726078BE" w14:textId="77777777" w:rsidR="005D5F8C" w:rsidRDefault="005D5F8C" w:rsidP="005D5F8C">
      <w:pPr>
        <w:pStyle w:val="SourceCode"/>
      </w:pPr>
      <w:r>
        <w:t xml:space="preserve"> [736] USA USA USA USA USA USA USA USA USA USA USA USA USA USA USA USA USA USA USA USA USA</w:t>
      </w:r>
    </w:p>
    <w:p w14:paraId="7A05083B" w14:textId="77777777" w:rsidR="005D5F8C" w:rsidRDefault="005D5F8C" w:rsidP="005D5F8C">
      <w:pPr>
        <w:pStyle w:val="SourceCode"/>
      </w:pPr>
      <w:r>
        <w:t xml:space="preserve"> [757] USA USA USA USA USA USA USA USA USA USA USA USA USA USA USA USA USA USA USA USA USA</w:t>
      </w:r>
    </w:p>
    <w:p w14:paraId="2E19BF56" w14:textId="77777777" w:rsidR="005D5F8C" w:rsidRDefault="005D5F8C" w:rsidP="005D5F8C">
      <w:pPr>
        <w:pStyle w:val="SourceCode"/>
      </w:pPr>
      <w:r>
        <w:lastRenderedPageBreak/>
        <w:t xml:space="preserve"> [778] USA USA USA USA USA USA USA USA USA USA USA USA USA USA USA USA USA USA USA USA USA</w:t>
      </w:r>
    </w:p>
    <w:p w14:paraId="2CCE227B" w14:textId="77777777" w:rsidR="005D5F8C" w:rsidRDefault="005D5F8C" w:rsidP="005D5F8C">
      <w:pPr>
        <w:pStyle w:val="SourceCode"/>
      </w:pPr>
      <w:r>
        <w:t xml:space="preserve"> [799] USA USA USA USA USA USA USA USA USA USA USA USA USA USA USA USA USA USA USA USA USA</w:t>
      </w:r>
    </w:p>
    <w:p w14:paraId="7B0D9329" w14:textId="77777777" w:rsidR="005D5F8C" w:rsidRDefault="005D5F8C" w:rsidP="005D5F8C">
      <w:pPr>
        <w:pStyle w:val="SourceCode"/>
      </w:pPr>
      <w:r>
        <w:t xml:space="preserve"> [820] USA USA USA USA USA USA USA USA USA USA USA USA USA USA USA USA USA USA USA USA USA</w:t>
      </w:r>
    </w:p>
    <w:p w14:paraId="52D37ADD" w14:textId="77777777" w:rsidR="005D5F8C" w:rsidRDefault="005D5F8C" w:rsidP="005D5F8C">
      <w:pPr>
        <w:pStyle w:val="SourceCode"/>
      </w:pPr>
      <w:r>
        <w:t xml:space="preserve"> [841] USA USA USA USA USA USA USA USA USA USA USA USA USA USA USA USA USA USA USA USA USA</w:t>
      </w:r>
    </w:p>
    <w:p w14:paraId="161D4A94" w14:textId="77777777" w:rsidR="005D5F8C" w:rsidRDefault="005D5F8C" w:rsidP="005D5F8C">
      <w:pPr>
        <w:pStyle w:val="SourceCode"/>
      </w:pPr>
      <w:r>
        <w:t xml:space="preserve"> [862] USA USA USA USA USA USA USA USA USA USA USA USA USA USA USA USA USA USA USA USA USA</w:t>
      </w:r>
    </w:p>
    <w:p w14:paraId="7CC2BE84" w14:textId="77777777" w:rsidR="005D5F8C" w:rsidRDefault="005D5F8C" w:rsidP="005D5F8C">
      <w:pPr>
        <w:pStyle w:val="SourceCode"/>
      </w:pPr>
      <w:r>
        <w:t xml:space="preserve"> [883] USA USA USA USA USA USA USA USA USA USA USA USA USA USA USA USA USA USA USA USA USA</w:t>
      </w:r>
    </w:p>
    <w:p w14:paraId="5613DB57" w14:textId="77777777" w:rsidR="005D5F8C" w:rsidRDefault="005D5F8C" w:rsidP="005D5F8C">
      <w:pPr>
        <w:pStyle w:val="SourceCode"/>
      </w:pPr>
      <w:r>
        <w:t xml:space="preserve"> [904] USA USA USA USA USA USA USA USA USA USA USA USA USA USA USA USA USA USA USA USA USA</w:t>
      </w:r>
    </w:p>
    <w:p w14:paraId="52D28F84" w14:textId="77777777" w:rsidR="005D5F8C" w:rsidRDefault="005D5F8C" w:rsidP="005D5F8C">
      <w:pPr>
        <w:pStyle w:val="SourceCode"/>
      </w:pPr>
      <w:r>
        <w:t xml:space="preserve"> [925] USA USA USA USA USA USA USA USA USA USA USA USA USA USA USA USA USA USA USA USA USA</w:t>
      </w:r>
    </w:p>
    <w:p w14:paraId="72D89EE8" w14:textId="77777777" w:rsidR="005D5F8C" w:rsidRDefault="005D5F8C" w:rsidP="005D5F8C">
      <w:pPr>
        <w:pStyle w:val="SourceCode"/>
      </w:pPr>
      <w:r>
        <w:t xml:space="preserve"> [946] USA USA USA USA USA USA USA USA USA USA USA USA USA USA USA USA USA USA USA USA USA</w:t>
      </w:r>
    </w:p>
    <w:p w14:paraId="7B550FF5" w14:textId="77777777" w:rsidR="005D5F8C" w:rsidRDefault="005D5F8C" w:rsidP="005D5F8C">
      <w:pPr>
        <w:pStyle w:val="SourceCode"/>
      </w:pPr>
      <w:r>
        <w:t xml:space="preserve"> [967] USA USA USA USA USA USA USA USA USA USA USA USA USA USA USA USA USA USA USA USA USA</w:t>
      </w:r>
    </w:p>
    <w:p w14:paraId="09521694" w14:textId="77777777" w:rsidR="005D5F8C" w:rsidRDefault="005D5F8C" w:rsidP="005D5F8C">
      <w:pPr>
        <w:pStyle w:val="SourceCode"/>
      </w:pPr>
      <w:r>
        <w:t xml:space="preserve"> [988] USA USA USA USA USA USA USA USA USA USA USA USA USA</w:t>
      </w:r>
    </w:p>
    <w:p w14:paraId="2D38E6E3" w14:textId="77777777" w:rsidR="005D5F8C" w:rsidRDefault="005D5F8C" w:rsidP="005D5F8C">
      <w:pPr>
        <w:pStyle w:val="SourceCode"/>
      </w:pPr>
      <w:r>
        <w:t xml:space="preserve"> [ reached getOption("max.print") -- omitted 2807 entries ]</w:t>
      </w:r>
    </w:p>
    <w:p w14:paraId="7AFE5200" w14:textId="77777777" w:rsidR="005D5F8C" w:rsidRDefault="005D5F8C" w:rsidP="005D5F8C">
      <w:pPr>
        <w:pStyle w:val="SourceCode"/>
      </w:pPr>
      <w:r>
        <w:t>66 Levels:  Afghanistan Argentina Aruba Australia Bahamas Belgium Brazil ... West Germany</w:t>
      </w:r>
    </w:p>
    <w:p w14:paraId="099CCB68" w14:textId="77777777" w:rsidR="005D5F8C" w:rsidRDefault="005D5F8C" w:rsidP="005D5F8C">
      <w:pPr>
        <w:pStyle w:val="SourceCode"/>
      </w:pPr>
      <w:r>
        <w:t>Show in New WindowClear OutputExpand/Collapse Output</w:t>
      </w:r>
    </w:p>
    <w:p w14:paraId="5F33FC91" w14:textId="77777777" w:rsidR="005D5F8C" w:rsidRDefault="005D5F8C" w:rsidP="005D5F8C">
      <w:pPr>
        <w:pStyle w:val="SourceCode"/>
      </w:pPr>
      <w:r>
        <w:t xml:space="preserve">           Aboriginal     Arabic    Aramaic    Bosnian  Cantonese    Chinese      Czech </w:t>
      </w:r>
    </w:p>
    <w:p w14:paraId="686D31D2" w14:textId="77777777" w:rsidR="005D5F8C" w:rsidRDefault="005D5F8C" w:rsidP="005D5F8C">
      <w:pPr>
        <w:pStyle w:val="SourceCode"/>
      </w:pPr>
      <w:r>
        <w:t xml:space="preserve">        10          0          0          1          1          1          0          0 </w:t>
      </w:r>
    </w:p>
    <w:p w14:paraId="401D3BC0" w14:textId="77777777" w:rsidR="005D5F8C" w:rsidRDefault="005D5F8C" w:rsidP="005D5F8C">
      <w:pPr>
        <w:pStyle w:val="SourceCode"/>
      </w:pPr>
      <w:r>
        <w:t xml:space="preserve">    Danish       Dari      Dutch   Dzongkha    English   Filipino     French     German </w:t>
      </w:r>
    </w:p>
    <w:p w14:paraId="3C8A1542" w14:textId="77777777" w:rsidR="005D5F8C" w:rsidRDefault="005D5F8C" w:rsidP="005D5F8C">
      <w:pPr>
        <w:pStyle w:val="SourceCode"/>
      </w:pPr>
      <w:r>
        <w:t xml:space="preserve">         0          1          0          0       3779          1          0          0 </w:t>
      </w:r>
    </w:p>
    <w:p w14:paraId="185E5D05" w14:textId="77777777" w:rsidR="005D5F8C" w:rsidRDefault="005D5F8C" w:rsidP="005D5F8C">
      <w:pPr>
        <w:pStyle w:val="SourceCode"/>
      </w:pPr>
      <w:r>
        <w:t xml:space="preserve">     Greek     Hebrew      Hindi  Hungarian  Icelandic Indonesian    Italian   Japanese </w:t>
      </w:r>
    </w:p>
    <w:p w14:paraId="77234CB3" w14:textId="77777777" w:rsidR="005D5F8C" w:rsidRDefault="005D5F8C" w:rsidP="005D5F8C">
      <w:pPr>
        <w:pStyle w:val="SourceCode"/>
      </w:pPr>
      <w:r>
        <w:t xml:space="preserve">         0          1          1          0          0          0          0          1 </w:t>
      </w:r>
    </w:p>
    <w:p w14:paraId="20425E99" w14:textId="77777777" w:rsidR="005D5F8C" w:rsidRDefault="005D5F8C" w:rsidP="005D5F8C">
      <w:pPr>
        <w:pStyle w:val="SourceCode"/>
      </w:pPr>
      <w:r>
        <w:lastRenderedPageBreak/>
        <w:t xml:space="preserve">   Kannada     Kazakh     Korean   Mandarin       Maya  Mongolian       None  Norwegian </w:t>
      </w:r>
    </w:p>
    <w:p w14:paraId="2D33D8E4" w14:textId="77777777" w:rsidR="005D5F8C" w:rsidRDefault="005D5F8C" w:rsidP="005D5F8C">
      <w:pPr>
        <w:pStyle w:val="SourceCode"/>
      </w:pPr>
      <w:r>
        <w:t xml:space="preserve">         0          0          0          0          1          0          1          0 </w:t>
      </w:r>
    </w:p>
    <w:p w14:paraId="39147D58" w14:textId="77777777" w:rsidR="005D5F8C" w:rsidRDefault="005D5F8C" w:rsidP="005D5F8C">
      <w:pPr>
        <w:pStyle w:val="SourceCode"/>
      </w:pPr>
      <w:r>
        <w:t xml:space="preserve">   Panjabi    Persian     Polish Portuguese   Romanian    Russian  Slovenian    Spanish </w:t>
      </w:r>
    </w:p>
    <w:p w14:paraId="62195CA1" w14:textId="77777777" w:rsidR="005D5F8C" w:rsidRDefault="005D5F8C" w:rsidP="005D5F8C">
      <w:pPr>
        <w:pStyle w:val="SourceCode"/>
      </w:pPr>
      <w:r>
        <w:t xml:space="preserve">         0          0          0          0          0          0          0          7 </w:t>
      </w:r>
    </w:p>
    <w:p w14:paraId="02036728" w14:textId="77777777" w:rsidR="005D5F8C" w:rsidRDefault="005D5F8C" w:rsidP="005D5F8C">
      <w:pPr>
        <w:pStyle w:val="SourceCode"/>
      </w:pPr>
      <w:r>
        <w:t xml:space="preserve">   Swahili    Swedish      Tamil     Telugu       Thai       Urdu Vietnamese       Zulu </w:t>
      </w:r>
    </w:p>
    <w:p w14:paraId="579914C4" w14:textId="77777777" w:rsidR="005D5F8C" w:rsidRDefault="005D5F8C" w:rsidP="005D5F8C">
      <w:pPr>
        <w:pStyle w:val="SourceCode"/>
      </w:pPr>
      <w:r>
        <w:t xml:space="preserve">         0          0          0          0          0          0          1          0 </w:t>
      </w:r>
    </w:p>
    <w:p w14:paraId="26BE75A1" w14:textId="77777777" w:rsidR="005D5F8C" w:rsidRDefault="005D5F8C" w:rsidP="005D5F8C">
      <w:pPr>
        <w:pStyle w:val="SourceCode"/>
      </w:pPr>
      <w:r>
        <w:t>Show in New WindowClear OutputExpand/Collapse Output</w:t>
      </w:r>
    </w:p>
    <w:p w14:paraId="73B36479" w14:textId="77777777" w:rsidR="005D5F8C" w:rsidRDefault="005D5F8C" w:rsidP="005D5F8C">
      <w:pPr>
        <w:pStyle w:val="SourceCode"/>
      </w:pPr>
      <w:r>
        <w:t>'data.frame':</w:t>
      </w:r>
      <w:r>
        <w:tab/>
        <w:t>3807 obs. of  26 variables:</w:t>
      </w:r>
    </w:p>
    <w:p w14:paraId="44225EA2" w14:textId="77777777" w:rsidR="005D5F8C" w:rsidRDefault="005D5F8C" w:rsidP="005D5F8C">
      <w:pPr>
        <w:pStyle w:val="SourceCode"/>
      </w:pPr>
      <w:r>
        <w:t xml:space="preserve"> $ color                    : Factor w/ 3 levels ""," Black and White",..: 3 3 3 3 3 3 3 3 3 3 ...</w:t>
      </w:r>
    </w:p>
    <w:p w14:paraId="75953D3F" w14:textId="77777777" w:rsidR="005D5F8C" w:rsidRDefault="005D5F8C" w:rsidP="005D5F8C">
      <w:pPr>
        <w:pStyle w:val="SourceCode"/>
      </w:pPr>
      <w:r>
        <w:t xml:space="preserve"> $ director_name            : Factor w/ 2399 levels "","\xcc\xe4mile Gaudreault",..: 926 799 379 106 2030 1652 1225 2394 284 799 ...</w:t>
      </w:r>
    </w:p>
    <w:p w14:paraId="795B9644" w14:textId="77777777" w:rsidR="005D5F8C" w:rsidRDefault="005D5F8C" w:rsidP="005D5F8C">
      <w:pPr>
        <w:pStyle w:val="SourceCode"/>
      </w:pPr>
      <w:r>
        <w:t xml:space="preserve"> $ num_critic_for_reviews   : int  723 302 813 462 392 324 635 673 434 313 ...</w:t>
      </w:r>
    </w:p>
    <w:p w14:paraId="49A09C9F" w14:textId="77777777" w:rsidR="005D5F8C" w:rsidRDefault="005D5F8C" w:rsidP="005D5F8C">
      <w:pPr>
        <w:pStyle w:val="SourceCode"/>
      </w:pPr>
      <w:r>
        <w:t xml:space="preserve"> $ duration                 : int  178 169 164 132 156 100 141 183 169 151 ...</w:t>
      </w:r>
    </w:p>
    <w:p w14:paraId="31A56B96" w14:textId="77777777" w:rsidR="005D5F8C" w:rsidRDefault="005D5F8C" w:rsidP="005D5F8C">
      <w:pPr>
        <w:pStyle w:val="SourceCode"/>
      </w:pPr>
      <w:r>
        <w:t xml:space="preserve"> $ director_facebook_likes  : int  0 563 22000 475 0 15 0 0 0 563 ...</w:t>
      </w:r>
    </w:p>
    <w:p w14:paraId="321D1B95" w14:textId="77777777" w:rsidR="005D5F8C" w:rsidRDefault="005D5F8C" w:rsidP="005D5F8C">
      <w:pPr>
        <w:pStyle w:val="SourceCode"/>
      </w:pPr>
      <w:r>
        <w:t xml:space="preserve"> $ actor_3_facebook_likes   : int  855 1000 23000 530 4000 284 19000 2000 903 1000 ...</w:t>
      </w:r>
    </w:p>
    <w:p w14:paraId="21B7DE8D" w14:textId="77777777" w:rsidR="005D5F8C" w:rsidRDefault="005D5F8C" w:rsidP="005D5F8C">
      <w:pPr>
        <w:pStyle w:val="SourceCode"/>
      </w:pPr>
      <w:r>
        <w:t xml:space="preserve"> $ actor_2_name             : Factor w/ 3033 levels "","50 Cent","A. Michael Baldwin",..: 1408 2218 534 2549 1228 801 2440 1704 1911 2218 ...</w:t>
      </w:r>
    </w:p>
    <w:p w14:paraId="25E17C46" w14:textId="77777777" w:rsidR="005D5F8C" w:rsidRDefault="005D5F8C" w:rsidP="005D5F8C">
      <w:pPr>
        <w:pStyle w:val="SourceCode"/>
      </w:pPr>
      <w:r>
        <w:t xml:space="preserve"> $ actor_1_facebook_likes   : int  1000 40000 27000 640 24000 799 26000 15000 18000 40000 ...</w:t>
      </w:r>
    </w:p>
    <w:p w14:paraId="566953FB" w14:textId="77777777" w:rsidR="005D5F8C" w:rsidRDefault="005D5F8C" w:rsidP="005D5F8C">
      <w:pPr>
        <w:pStyle w:val="SourceCode"/>
      </w:pPr>
      <w:r>
        <w:t xml:space="preserve"> $ gross                    : int  760505847 309404152 448130642 73058679 336530303 200807262 458991599 330249062 200069408 423032628 ...</w:t>
      </w:r>
    </w:p>
    <w:p w14:paraId="21C7BA1F" w14:textId="77777777" w:rsidR="005D5F8C" w:rsidRDefault="005D5F8C" w:rsidP="005D5F8C">
      <w:pPr>
        <w:pStyle w:val="SourceCode"/>
      </w:pPr>
      <w:r>
        <w:t xml:space="preserve"> $ genres                   : Factor w/ 21 levels "Action","Adventure",..: 1 1 1 1 1 2 1 1 1 1 ...</w:t>
      </w:r>
    </w:p>
    <w:p w14:paraId="063C0D5C" w14:textId="77777777" w:rsidR="005D5F8C" w:rsidRDefault="005D5F8C" w:rsidP="005D5F8C">
      <w:pPr>
        <w:pStyle w:val="SourceCode"/>
      </w:pPr>
      <w:r>
        <w:t xml:space="preserve"> $ actor_1_name             : Factor w/ 2098 levels "","\xcc\xd2lafur Darri \xcc\xd2lafsson",..: 303 982 1968 441 786 221 337 740 1104 982 ...</w:t>
      </w:r>
    </w:p>
    <w:p w14:paraId="48D92A95" w14:textId="77777777" w:rsidR="005D5F8C" w:rsidRDefault="005D5F8C" w:rsidP="005D5F8C">
      <w:pPr>
        <w:pStyle w:val="SourceCode"/>
      </w:pPr>
      <w:r>
        <w:t xml:space="preserve"> $ movie_title              : Factor w/ 4917 levels "[Rec] 2\xe5\xca",..: 397 2731 3707 1960 3289 3459 398 460 3416 2732 ...</w:t>
      </w:r>
    </w:p>
    <w:p w14:paraId="4E437DC1" w14:textId="77777777" w:rsidR="005D5F8C" w:rsidRDefault="005D5F8C" w:rsidP="005D5F8C">
      <w:pPr>
        <w:pStyle w:val="SourceCode"/>
      </w:pPr>
      <w:r>
        <w:t xml:space="preserve"> $ num_voted_users          : int  886204 471220 1144337 212204 383056 294810 462669 371639 240396 522040 ...</w:t>
      </w:r>
    </w:p>
    <w:p w14:paraId="0E3C36F9" w14:textId="77777777" w:rsidR="005D5F8C" w:rsidRDefault="005D5F8C" w:rsidP="005D5F8C">
      <w:pPr>
        <w:pStyle w:val="SourceCode"/>
      </w:pPr>
      <w:r>
        <w:t xml:space="preserve"> $ cast_total_facebook_likes: int  4834 48350 106759 1873 46055 2036 92000 24450 29991 48486 ...</w:t>
      </w:r>
    </w:p>
    <w:p w14:paraId="3715AA7A" w14:textId="77777777" w:rsidR="005D5F8C" w:rsidRDefault="005D5F8C" w:rsidP="005D5F8C">
      <w:pPr>
        <w:pStyle w:val="SourceCode"/>
      </w:pPr>
      <w:r>
        <w:lastRenderedPageBreak/>
        <w:t xml:space="preserve"> $ actor_3_name             : Factor w/ 3522 levels "","\xcc\xd2scar Jaenada",..: 3442 1393 1769 2714 1969 2162 3018 57 1134 1393 ...</w:t>
      </w:r>
    </w:p>
    <w:p w14:paraId="5539D0C0" w14:textId="77777777" w:rsidR="005D5F8C" w:rsidRDefault="005D5F8C" w:rsidP="005D5F8C">
      <w:pPr>
        <w:pStyle w:val="SourceCode"/>
      </w:pPr>
      <w:r>
        <w:t xml:space="preserve"> $ facenumber_in_poster     : int  0 0 0 1 0 1 4 0 0 2 ...</w:t>
      </w:r>
    </w:p>
    <w:p w14:paraId="260A4C10" w14:textId="77777777" w:rsidR="005D5F8C" w:rsidRDefault="005D5F8C" w:rsidP="005D5F8C">
      <w:pPr>
        <w:pStyle w:val="SourceCode"/>
      </w:pPr>
      <w:r>
        <w:t xml:space="preserve"> $ plot_keywords            : Factor w/ 4761 levels "","10 year old|dog|florida|girl|supermarket",..: 1320 4283 3484 651 4745 29 1142 1564 3312 2188 ...</w:t>
      </w:r>
    </w:p>
    <w:p w14:paraId="7414D461" w14:textId="77777777" w:rsidR="005D5F8C" w:rsidRDefault="005D5F8C" w:rsidP="005D5F8C">
      <w:pPr>
        <w:pStyle w:val="SourceCode"/>
      </w:pPr>
      <w:r>
        <w:t xml:space="preserve"> $ num_user_for_reviews     : int  3054 1238 2701 738 1902 387 1117 3018 2367 1832 ...</w:t>
      </w:r>
    </w:p>
    <w:p w14:paraId="5E2493E2" w14:textId="77777777" w:rsidR="005D5F8C" w:rsidRDefault="005D5F8C" w:rsidP="005D5F8C">
      <w:pPr>
        <w:pStyle w:val="SourceCode"/>
      </w:pPr>
      <w:r>
        <w:t xml:space="preserve"> $ country                  : Factor w/ 66 levels "","Afghanistan",..: 65 65 65 65 65 65 65 65 65 65 ...</w:t>
      </w:r>
    </w:p>
    <w:p w14:paraId="3C4A2EAD" w14:textId="77777777" w:rsidR="005D5F8C" w:rsidRDefault="005D5F8C" w:rsidP="005D5F8C">
      <w:pPr>
        <w:pStyle w:val="SourceCode"/>
      </w:pPr>
      <w:r>
        <w:t xml:space="preserve"> $ content_rating           : Factor w/ 19 levels "","Approved",..: 10 10 10 10 10 9 10 10 10 10 ...</w:t>
      </w:r>
    </w:p>
    <w:p w14:paraId="04ED7A11" w14:textId="77777777" w:rsidR="005D5F8C" w:rsidRDefault="005D5F8C" w:rsidP="005D5F8C">
      <w:pPr>
        <w:pStyle w:val="SourceCode"/>
      </w:pPr>
      <w:r>
        <w:t xml:space="preserve"> $ budget                   : num  2.37e+08 3.00e+08 2.50e+08 2.64e+08 2.58e+08 ...</w:t>
      </w:r>
    </w:p>
    <w:p w14:paraId="2570A223" w14:textId="77777777" w:rsidR="005D5F8C" w:rsidRDefault="005D5F8C" w:rsidP="005D5F8C">
      <w:pPr>
        <w:pStyle w:val="SourceCode"/>
      </w:pPr>
      <w:r>
        <w:t xml:space="preserve"> $ title_year               : int  2009 2007 2012 2012 2007 2010 2015 2016 2006 2006 ...</w:t>
      </w:r>
    </w:p>
    <w:p w14:paraId="6D08E8E3" w14:textId="77777777" w:rsidR="005D5F8C" w:rsidRDefault="005D5F8C" w:rsidP="005D5F8C">
      <w:pPr>
        <w:pStyle w:val="SourceCode"/>
      </w:pPr>
      <w:r>
        <w:t xml:space="preserve"> $ actor_2_facebook_likes   : int  936 5000 23000 632 11000 553 21000 4000 10000 5000 ...</w:t>
      </w:r>
    </w:p>
    <w:p w14:paraId="09DB33F2" w14:textId="77777777" w:rsidR="005D5F8C" w:rsidRDefault="005D5F8C" w:rsidP="005D5F8C">
      <w:pPr>
        <w:pStyle w:val="SourceCode"/>
      </w:pPr>
      <w:r>
        <w:t xml:space="preserve"> $ imdb_score               : num  7.9 7.1 8.5 6.6 6.2 7.8 7.5 6.9 6.1 7.3 ...</w:t>
      </w:r>
    </w:p>
    <w:p w14:paraId="3964788C" w14:textId="77777777" w:rsidR="005D5F8C" w:rsidRDefault="005D5F8C" w:rsidP="005D5F8C">
      <w:pPr>
        <w:pStyle w:val="SourceCode"/>
      </w:pPr>
      <w:r>
        <w:t xml:space="preserve"> $ aspect_ratio             : num  1.78 2.35 2.35 2.35 2.35 1.85 2.35 2.35 2.35 2.35 ...</w:t>
      </w:r>
    </w:p>
    <w:p w14:paraId="5E715E16" w14:textId="77777777" w:rsidR="005D5F8C" w:rsidRDefault="005D5F8C" w:rsidP="005D5F8C">
      <w:pPr>
        <w:pStyle w:val="SourceCode"/>
      </w:pPr>
      <w:r>
        <w:t xml:space="preserve"> $ movie_facebook_likes     : int  33000 0 164000 24000 0 29000 118000 197000 0 5000 ...</w:t>
      </w:r>
    </w:p>
    <w:p w14:paraId="3E3359EB" w14:textId="77777777" w:rsidR="005D5F8C" w:rsidRDefault="005D5F8C" w:rsidP="005D5F8C">
      <w:pPr>
        <w:pStyle w:val="SourceCode"/>
      </w:pPr>
      <w:r>
        <w:t>Show in New WindowClear OutputExpand/Collapse Output</w:t>
      </w:r>
    </w:p>
    <w:p w14:paraId="530D63BD" w14:textId="77777777" w:rsidR="005D5F8C" w:rsidRDefault="005D5F8C" w:rsidP="005D5F8C">
      <w:pPr>
        <w:pStyle w:val="SourceCode"/>
      </w:pPr>
    </w:p>
    <w:p w14:paraId="43B81B8F" w14:textId="77777777" w:rsidR="005D5F8C" w:rsidRDefault="005D5F8C" w:rsidP="005D5F8C">
      <w:pPr>
        <w:pStyle w:val="SourceCode"/>
      </w:pPr>
      <w:r>
        <w:t xml:space="preserve">                    color             director_name    num_critic_for_reviews </w:t>
      </w:r>
    </w:p>
    <w:p w14:paraId="090604E2" w14:textId="77777777" w:rsidR="005D5F8C" w:rsidRDefault="005D5F8C" w:rsidP="005D5F8C">
      <w:pPr>
        <w:pStyle w:val="SourceCode"/>
      </w:pPr>
      <w:r>
        <w:t xml:space="preserve">                        0                         0                        39 </w:t>
      </w:r>
    </w:p>
    <w:p w14:paraId="46F613F7" w14:textId="77777777" w:rsidR="005D5F8C" w:rsidRDefault="005D5F8C" w:rsidP="005D5F8C">
      <w:pPr>
        <w:pStyle w:val="SourceCode"/>
      </w:pPr>
      <w:r>
        <w:t xml:space="preserve">                 duration   director_facebook_likes    actor_3_facebook_likes </w:t>
      </w:r>
    </w:p>
    <w:p w14:paraId="6968B79B" w14:textId="77777777" w:rsidR="005D5F8C" w:rsidRDefault="005D5F8C" w:rsidP="005D5F8C">
      <w:pPr>
        <w:pStyle w:val="SourceCode"/>
      </w:pPr>
      <w:r>
        <w:t xml:space="preserve">                        6                        74                        13 </w:t>
      </w:r>
    </w:p>
    <w:p w14:paraId="71589D15" w14:textId="77777777" w:rsidR="005D5F8C" w:rsidRDefault="005D5F8C" w:rsidP="005D5F8C">
      <w:pPr>
        <w:pStyle w:val="SourceCode"/>
      </w:pPr>
      <w:r>
        <w:t xml:space="preserve">             actor_2_name    actor_1_facebook_likes                     gross </w:t>
      </w:r>
    </w:p>
    <w:p w14:paraId="6F8F1E6B" w14:textId="77777777" w:rsidR="005D5F8C" w:rsidRDefault="005D5F8C" w:rsidP="005D5F8C">
      <w:pPr>
        <w:pStyle w:val="SourceCode"/>
      </w:pPr>
      <w:r>
        <w:t xml:space="preserve">                        0                         4                       572 </w:t>
      </w:r>
    </w:p>
    <w:p w14:paraId="608EEF5F" w14:textId="77777777" w:rsidR="005D5F8C" w:rsidRDefault="005D5F8C" w:rsidP="005D5F8C">
      <w:pPr>
        <w:pStyle w:val="SourceCode"/>
      </w:pPr>
      <w:r>
        <w:t xml:space="preserve">                   genres              actor_1_name               movie_title </w:t>
      </w:r>
    </w:p>
    <w:p w14:paraId="6681FD21" w14:textId="77777777" w:rsidR="005D5F8C" w:rsidRDefault="005D5F8C" w:rsidP="005D5F8C">
      <w:pPr>
        <w:pStyle w:val="SourceCode"/>
      </w:pPr>
      <w:r>
        <w:t xml:space="preserve">                        0                         0                         0 </w:t>
      </w:r>
    </w:p>
    <w:p w14:paraId="23D8D13A" w14:textId="77777777" w:rsidR="005D5F8C" w:rsidRDefault="005D5F8C" w:rsidP="005D5F8C">
      <w:pPr>
        <w:pStyle w:val="SourceCode"/>
      </w:pPr>
      <w:r>
        <w:t xml:space="preserve">          num_voted_users cast_total_facebook_likes              actor_3_name </w:t>
      </w:r>
    </w:p>
    <w:p w14:paraId="4FDF69AC" w14:textId="77777777" w:rsidR="005D5F8C" w:rsidRDefault="005D5F8C" w:rsidP="005D5F8C">
      <w:pPr>
        <w:pStyle w:val="SourceCode"/>
      </w:pPr>
      <w:r>
        <w:lastRenderedPageBreak/>
        <w:t xml:space="preserve">                        0                         0                         0 </w:t>
      </w:r>
    </w:p>
    <w:p w14:paraId="48E5CFE3" w14:textId="77777777" w:rsidR="005D5F8C" w:rsidRDefault="005D5F8C" w:rsidP="005D5F8C">
      <w:pPr>
        <w:pStyle w:val="SourceCode"/>
      </w:pPr>
      <w:r>
        <w:t xml:space="preserve">     facenumber_in_poster             plot_keywords      num_user_for_reviews </w:t>
      </w:r>
    </w:p>
    <w:p w14:paraId="33652097" w14:textId="77777777" w:rsidR="005D5F8C" w:rsidRDefault="005D5F8C" w:rsidP="005D5F8C">
      <w:pPr>
        <w:pStyle w:val="SourceCode"/>
      </w:pPr>
      <w:r>
        <w:t xml:space="preserve">                       12                         0                        13 </w:t>
      </w:r>
    </w:p>
    <w:p w14:paraId="49A014A0" w14:textId="77777777" w:rsidR="005D5F8C" w:rsidRDefault="005D5F8C" w:rsidP="005D5F8C">
      <w:pPr>
        <w:pStyle w:val="SourceCode"/>
      </w:pPr>
      <w:r>
        <w:t xml:space="preserve">                  country            content_rating                    budget </w:t>
      </w:r>
    </w:p>
    <w:p w14:paraId="1D441AD0" w14:textId="77777777" w:rsidR="005D5F8C" w:rsidRDefault="005D5F8C" w:rsidP="005D5F8C">
      <w:pPr>
        <w:pStyle w:val="SourceCode"/>
      </w:pPr>
      <w:r>
        <w:t xml:space="preserve">                        0                         0                       298 </w:t>
      </w:r>
    </w:p>
    <w:p w14:paraId="58C56B7D" w14:textId="77777777" w:rsidR="005D5F8C" w:rsidRDefault="005D5F8C" w:rsidP="005D5F8C">
      <w:pPr>
        <w:pStyle w:val="SourceCode"/>
      </w:pPr>
      <w:r>
        <w:t xml:space="preserve">               title_year    actor_2_facebook_likes                imdb_score </w:t>
      </w:r>
    </w:p>
    <w:p w14:paraId="28B970A8" w14:textId="77777777" w:rsidR="005D5F8C" w:rsidRDefault="005D5F8C" w:rsidP="005D5F8C">
      <w:pPr>
        <w:pStyle w:val="SourceCode"/>
      </w:pPr>
      <w:r>
        <w:t xml:space="preserve">                       74                         7                         0 </w:t>
      </w:r>
    </w:p>
    <w:p w14:paraId="6D239321" w14:textId="77777777" w:rsidR="005D5F8C" w:rsidRDefault="005D5F8C" w:rsidP="005D5F8C">
      <w:pPr>
        <w:pStyle w:val="SourceCode"/>
      </w:pPr>
      <w:r>
        <w:t xml:space="preserve">             aspect_ratio      movie_facebook_likes </w:t>
      </w:r>
    </w:p>
    <w:p w14:paraId="08D03860" w14:textId="77777777" w:rsidR="005D5F8C" w:rsidRDefault="005D5F8C" w:rsidP="005D5F8C">
      <w:pPr>
        <w:pStyle w:val="SourceCode"/>
      </w:pPr>
      <w:r>
        <w:t xml:space="preserve">                      222                         0 </w:t>
      </w:r>
    </w:p>
    <w:p w14:paraId="370F7731" w14:textId="77777777" w:rsidR="005D5F8C" w:rsidRDefault="005D5F8C" w:rsidP="005D5F8C">
      <w:pPr>
        <w:pStyle w:val="SourceCode"/>
      </w:pPr>
      <w:r>
        <w:t>R Console</w:t>
      </w:r>
    </w:p>
    <w:p w14:paraId="675C751B" w14:textId="77777777" w:rsidR="005D5F8C" w:rsidRDefault="005D5F8C" w:rsidP="005D5F8C">
      <w:pPr>
        <w:pStyle w:val="SourceCode"/>
      </w:pPr>
    </w:p>
    <w:p w14:paraId="610572A2" w14:textId="77777777" w:rsidR="005D5F8C" w:rsidRDefault="005D5F8C" w:rsidP="005D5F8C">
      <w:pPr>
        <w:pStyle w:val="SourceCode"/>
      </w:pPr>
      <w:r>
        <w:t>Show in New WindowClear OutputExpand/Collapse Output</w:t>
      </w:r>
    </w:p>
    <w:p w14:paraId="290BAB49" w14:textId="77777777" w:rsidR="005D5F8C" w:rsidRDefault="005D5F8C" w:rsidP="005D5F8C">
      <w:pPr>
        <w:pStyle w:val="SourceCode"/>
      </w:pPr>
      <w:r>
        <w:t xml:space="preserve">                    color             director_name    num_critic_for_reviews </w:t>
      </w:r>
    </w:p>
    <w:p w14:paraId="3FB6E1B7" w14:textId="77777777" w:rsidR="005D5F8C" w:rsidRDefault="005D5F8C" w:rsidP="005D5F8C">
      <w:pPr>
        <w:pStyle w:val="SourceCode"/>
      </w:pPr>
      <w:r>
        <w:t xml:space="preserve">                        0                         0                         0 </w:t>
      </w:r>
    </w:p>
    <w:p w14:paraId="65FE0D48" w14:textId="77777777" w:rsidR="005D5F8C" w:rsidRDefault="005D5F8C" w:rsidP="005D5F8C">
      <w:pPr>
        <w:pStyle w:val="SourceCode"/>
      </w:pPr>
      <w:r>
        <w:t xml:space="preserve">                 duration   director_facebook_likes    actor_3_facebook_likes </w:t>
      </w:r>
    </w:p>
    <w:p w14:paraId="5E508142" w14:textId="77777777" w:rsidR="005D5F8C" w:rsidRDefault="005D5F8C" w:rsidP="005D5F8C">
      <w:pPr>
        <w:pStyle w:val="SourceCode"/>
      </w:pPr>
      <w:r>
        <w:t xml:space="preserve">                        0                         0                         0 </w:t>
      </w:r>
    </w:p>
    <w:p w14:paraId="517BB5B7" w14:textId="77777777" w:rsidR="005D5F8C" w:rsidRDefault="005D5F8C" w:rsidP="005D5F8C">
      <w:pPr>
        <w:pStyle w:val="SourceCode"/>
      </w:pPr>
      <w:r>
        <w:t xml:space="preserve">             actor_2_name    actor_1_facebook_likes                     gross </w:t>
      </w:r>
    </w:p>
    <w:p w14:paraId="11F7072C" w14:textId="77777777" w:rsidR="005D5F8C" w:rsidRDefault="005D5F8C" w:rsidP="005D5F8C">
      <w:pPr>
        <w:pStyle w:val="SourceCode"/>
      </w:pPr>
      <w:r>
        <w:t xml:space="preserve">                        0                         0                         0 </w:t>
      </w:r>
    </w:p>
    <w:p w14:paraId="4CDAE6B8" w14:textId="77777777" w:rsidR="005D5F8C" w:rsidRDefault="005D5F8C" w:rsidP="005D5F8C">
      <w:pPr>
        <w:pStyle w:val="SourceCode"/>
      </w:pPr>
      <w:r>
        <w:t xml:space="preserve">                   genres              actor_1_name               movie_title </w:t>
      </w:r>
    </w:p>
    <w:p w14:paraId="04D2027B" w14:textId="77777777" w:rsidR="005D5F8C" w:rsidRDefault="005D5F8C" w:rsidP="005D5F8C">
      <w:pPr>
        <w:pStyle w:val="SourceCode"/>
      </w:pPr>
      <w:r>
        <w:t xml:space="preserve">                        0                         0                         0 </w:t>
      </w:r>
    </w:p>
    <w:p w14:paraId="07B5CFCD" w14:textId="77777777" w:rsidR="005D5F8C" w:rsidRDefault="005D5F8C" w:rsidP="005D5F8C">
      <w:pPr>
        <w:pStyle w:val="SourceCode"/>
      </w:pPr>
      <w:r>
        <w:t xml:space="preserve">          num_voted_users cast_total_facebook_likes              actor_3_name </w:t>
      </w:r>
    </w:p>
    <w:p w14:paraId="64F197E7" w14:textId="77777777" w:rsidR="005D5F8C" w:rsidRDefault="005D5F8C" w:rsidP="005D5F8C">
      <w:pPr>
        <w:pStyle w:val="SourceCode"/>
      </w:pPr>
      <w:r>
        <w:t xml:space="preserve">                        0                         0                         0 </w:t>
      </w:r>
    </w:p>
    <w:p w14:paraId="235D6E1C" w14:textId="77777777" w:rsidR="005D5F8C" w:rsidRDefault="005D5F8C" w:rsidP="005D5F8C">
      <w:pPr>
        <w:pStyle w:val="SourceCode"/>
      </w:pPr>
      <w:r>
        <w:t xml:space="preserve">     facenumber_in_poster             plot_keywords      num_user_for_reviews </w:t>
      </w:r>
    </w:p>
    <w:p w14:paraId="5255DEF2" w14:textId="77777777" w:rsidR="005D5F8C" w:rsidRDefault="005D5F8C" w:rsidP="005D5F8C">
      <w:pPr>
        <w:pStyle w:val="SourceCode"/>
      </w:pPr>
      <w:r>
        <w:t xml:space="preserve">                        0                         0                         0 </w:t>
      </w:r>
    </w:p>
    <w:p w14:paraId="4356BB49" w14:textId="77777777" w:rsidR="005D5F8C" w:rsidRDefault="005D5F8C" w:rsidP="005D5F8C">
      <w:pPr>
        <w:pStyle w:val="SourceCode"/>
      </w:pPr>
      <w:r>
        <w:t xml:space="preserve">                  country            content_rating                    budget </w:t>
      </w:r>
    </w:p>
    <w:p w14:paraId="715BC365" w14:textId="77777777" w:rsidR="005D5F8C" w:rsidRDefault="005D5F8C" w:rsidP="005D5F8C">
      <w:pPr>
        <w:pStyle w:val="SourceCode"/>
      </w:pPr>
      <w:r>
        <w:t xml:space="preserve">                        0                         0                         0 </w:t>
      </w:r>
    </w:p>
    <w:p w14:paraId="6863FEC3" w14:textId="77777777" w:rsidR="005D5F8C" w:rsidRDefault="005D5F8C" w:rsidP="005D5F8C">
      <w:pPr>
        <w:pStyle w:val="SourceCode"/>
      </w:pPr>
      <w:r>
        <w:t xml:space="preserve">               title_year    actor_2_facebook_likes                imdb_score </w:t>
      </w:r>
    </w:p>
    <w:p w14:paraId="5F316F75" w14:textId="77777777" w:rsidR="005D5F8C" w:rsidRDefault="005D5F8C" w:rsidP="005D5F8C">
      <w:pPr>
        <w:pStyle w:val="SourceCode"/>
      </w:pPr>
      <w:r>
        <w:lastRenderedPageBreak/>
        <w:t xml:space="preserve">                        0                         0                         0 </w:t>
      </w:r>
    </w:p>
    <w:p w14:paraId="068DB592" w14:textId="77777777" w:rsidR="005D5F8C" w:rsidRDefault="005D5F8C" w:rsidP="005D5F8C">
      <w:pPr>
        <w:pStyle w:val="SourceCode"/>
      </w:pPr>
      <w:r>
        <w:t xml:space="preserve">             aspect_ratio      movie_facebook_likes </w:t>
      </w:r>
    </w:p>
    <w:p w14:paraId="057B6242" w14:textId="77777777" w:rsidR="005D5F8C" w:rsidRDefault="005D5F8C" w:rsidP="005D5F8C">
      <w:pPr>
        <w:pStyle w:val="SourceCode"/>
      </w:pPr>
      <w:r>
        <w:t xml:space="preserve">                        0                         0 </w:t>
      </w:r>
    </w:p>
    <w:p w14:paraId="697524A3" w14:textId="77777777" w:rsidR="005D5F8C" w:rsidRDefault="005D5F8C" w:rsidP="005D5F8C">
      <w:pPr>
        <w:pStyle w:val="SourceCode"/>
      </w:pPr>
      <w:r>
        <w:t>Show in New WindowClear OutputExpand/Collapse Output</w:t>
      </w:r>
    </w:p>
    <w:p w14:paraId="4E0B76ED" w14:textId="77777777" w:rsidR="005D5F8C" w:rsidRDefault="005D5F8C" w:rsidP="005D5F8C">
      <w:pPr>
        <w:pStyle w:val="SourceCode"/>
      </w:pPr>
      <w:r>
        <w:t>[1] 1920 2016</w:t>
      </w:r>
    </w:p>
    <w:p w14:paraId="28DE49A6" w14:textId="77777777" w:rsidR="005D5F8C" w:rsidRDefault="005D5F8C" w:rsidP="005D5F8C">
      <w:pPr>
        <w:pStyle w:val="SourceCode"/>
      </w:pPr>
      <w:r>
        <w:t>[1] 145</w:t>
      </w:r>
    </w:p>
    <w:p w14:paraId="72BC4031" w14:textId="77777777" w:rsidR="005D5F8C" w:rsidRDefault="005D5F8C" w:rsidP="005D5F8C">
      <w:pPr>
        <w:pStyle w:val="SourceCode"/>
      </w:pPr>
      <w:r>
        <w:t>[1] 121</w:t>
      </w:r>
    </w:p>
    <w:p w14:paraId="3AF77E4E" w14:textId="77777777" w:rsidR="005D5F8C" w:rsidRDefault="005D5F8C" w:rsidP="005D5F8C">
      <w:pPr>
        <w:pStyle w:val="SourceCode"/>
      </w:pPr>
      <w:r>
        <w:t>Show in New WindowClear OutputExpand/Collapse Output</w:t>
      </w:r>
    </w:p>
    <w:p w14:paraId="43B53C65" w14:textId="77777777" w:rsidR="005D5F8C" w:rsidRDefault="005D5F8C" w:rsidP="005D5F8C">
      <w:pPr>
        <w:pStyle w:val="SourceCode"/>
      </w:pPr>
      <w:r>
        <w:t xml:space="preserve"> Show Traceback</w:t>
      </w:r>
    </w:p>
    <w:p w14:paraId="1ADAC22A" w14:textId="77777777" w:rsidR="005D5F8C" w:rsidRDefault="005D5F8C" w:rsidP="005D5F8C">
      <w:pPr>
        <w:pStyle w:val="SourceCode"/>
      </w:pPr>
      <w:r>
        <w:t>Error in library(scatter) : there is no package called ‘scatter’</w:t>
      </w:r>
    </w:p>
    <w:p w14:paraId="55578612" w14:textId="77777777" w:rsidR="005D5F8C" w:rsidRDefault="005D5F8C" w:rsidP="005D5F8C">
      <w:pPr>
        <w:pStyle w:val="SourceCode"/>
      </w:pPr>
      <w:r>
        <w:t>Show in New WindowClear OutputExpand/Collapse Output</w:t>
      </w:r>
    </w:p>
    <w:p w14:paraId="19BF3EF4" w14:textId="77777777" w:rsidR="005D5F8C" w:rsidRDefault="005D5F8C" w:rsidP="005D5F8C">
      <w:pPr>
        <w:pStyle w:val="SourceCode"/>
      </w:pPr>
      <w:r>
        <w:t>[1] 9.3</w:t>
      </w:r>
    </w:p>
    <w:p w14:paraId="58DEC505" w14:textId="77777777" w:rsidR="005D5F8C" w:rsidRDefault="005D5F8C" w:rsidP="005D5F8C">
      <w:pPr>
        <w:pStyle w:val="SourceCode"/>
      </w:pPr>
      <w:r>
        <w:t>R Console</w:t>
      </w:r>
    </w:p>
    <w:p w14:paraId="75393B5D" w14:textId="77777777" w:rsidR="005D5F8C" w:rsidRDefault="005D5F8C" w:rsidP="005D5F8C">
      <w:pPr>
        <w:pStyle w:val="SourceCode"/>
      </w:pPr>
    </w:p>
    <w:p w14:paraId="2FA743DD" w14:textId="77777777" w:rsidR="005D5F8C" w:rsidRDefault="005D5F8C" w:rsidP="005D5F8C">
      <w:pPr>
        <w:pStyle w:val="SourceCode"/>
      </w:pPr>
    </w:p>
    <w:p w14:paraId="3EE35079" w14:textId="77777777" w:rsidR="005D5F8C" w:rsidRDefault="005D5F8C" w:rsidP="005D5F8C">
      <w:pPr>
        <w:pStyle w:val="SourceCode"/>
      </w:pPr>
      <w:r>
        <w:t>Show in New WindowClear OutputExpand/Collapse Output</w:t>
      </w:r>
    </w:p>
    <w:p w14:paraId="31930DF8" w14:textId="77777777" w:rsidR="005D5F8C" w:rsidRDefault="005D5F8C" w:rsidP="005D5F8C">
      <w:pPr>
        <w:pStyle w:val="SourceCode"/>
      </w:pPr>
      <w:r>
        <w:t>[1] 148</w:t>
      </w:r>
    </w:p>
    <w:p w14:paraId="718BBF07" w14:textId="77777777" w:rsidR="005D5F8C" w:rsidRDefault="005D5F8C" w:rsidP="005D5F8C">
      <w:pPr>
        <w:pStyle w:val="SourceCode"/>
      </w:pPr>
      <w:r>
        <w:t>Show in New WindowClear OutputExpand/Collapse Output</w:t>
      </w:r>
    </w:p>
    <w:p w14:paraId="192C6AE1" w14:textId="77777777" w:rsidR="005D5F8C" w:rsidRDefault="005D5F8C" w:rsidP="005D5F8C">
      <w:pPr>
        <w:pStyle w:val="SourceCode"/>
      </w:pPr>
    </w:p>
    <w:p w14:paraId="580CEC9D" w14:textId="77777777" w:rsidR="005D5F8C" w:rsidRDefault="005D5F8C" w:rsidP="005D5F8C">
      <w:pPr>
        <w:pStyle w:val="SourceCode"/>
      </w:pPr>
      <w:r>
        <w:t>Show in New WindowClear OutputExpand/Collapse Output</w:t>
      </w:r>
    </w:p>
    <w:p w14:paraId="02DE29B1" w14:textId="77777777" w:rsidR="005D5F8C" w:rsidRDefault="005D5F8C" w:rsidP="005D5F8C">
      <w:pPr>
        <w:pStyle w:val="SourceCode"/>
      </w:pPr>
    </w:p>
    <w:p w14:paraId="1FF218EF" w14:textId="77777777" w:rsidR="005D5F8C" w:rsidRDefault="005D5F8C" w:rsidP="005D5F8C">
      <w:pPr>
        <w:pStyle w:val="SourceCode"/>
      </w:pPr>
      <w:r>
        <w:t>Show in New WindowClear OutputExpand/Collapse Output</w:t>
      </w:r>
    </w:p>
    <w:p w14:paraId="25B3540E" w14:textId="77777777" w:rsidR="005D5F8C" w:rsidRDefault="005D5F8C" w:rsidP="005D5F8C">
      <w:pPr>
        <w:pStyle w:val="SourceCode"/>
      </w:pPr>
    </w:p>
    <w:p w14:paraId="6BAC75A6" w14:textId="77777777" w:rsidR="005D5F8C" w:rsidRDefault="005D5F8C" w:rsidP="005D5F8C">
      <w:pPr>
        <w:pStyle w:val="SourceCode"/>
      </w:pPr>
      <w:r>
        <w:t>Show in New WindowClear OutputExpand/Collapse Output</w:t>
      </w:r>
    </w:p>
    <w:p w14:paraId="522A55F8" w14:textId="77777777" w:rsidR="005D5F8C" w:rsidRDefault="005D5F8C" w:rsidP="005D5F8C">
      <w:pPr>
        <w:pStyle w:val="SourceCode"/>
      </w:pPr>
      <w:r>
        <w:t xml:space="preserve">Call:corr.test(x = movie.num, y = NULL, use = "pairwise", method = "pearson", </w:t>
      </w:r>
    </w:p>
    <w:p w14:paraId="3D30DDE4" w14:textId="77777777" w:rsidR="005D5F8C" w:rsidRDefault="005D5F8C" w:rsidP="005D5F8C">
      <w:pPr>
        <w:pStyle w:val="SourceCode"/>
      </w:pPr>
      <w:r>
        <w:t xml:space="preserve">    adjust = "holm", alpha = 0.05)</w:t>
      </w:r>
    </w:p>
    <w:p w14:paraId="16BD42A8" w14:textId="77777777" w:rsidR="005D5F8C" w:rsidRDefault="005D5F8C" w:rsidP="005D5F8C">
      <w:pPr>
        <w:pStyle w:val="SourceCode"/>
      </w:pPr>
      <w:r>
        <w:t xml:space="preserve">Correlation matrix </w:t>
      </w:r>
    </w:p>
    <w:p w14:paraId="75B2DDCD" w14:textId="77777777" w:rsidR="005D5F8C" w:rsidRDefault="005D5F8C" w:rsidP="005D5F8C">
      <w:pPr>
        <w:pStyle w:val="SourceCode"/>
      </w:pPr>
      <w:r>
        <w:lastRenderedPageBreak/>
        <w:t xml:space="preserve">                          num_critic_for_reviews duration director_facebook_likes</w:t>
      </w:r>
    </w:p>
    <w:p w14:paraId="69F3F935" w14:textId="77777777" w:rsidR="005D5F8C" w:rsidRDefault="005D5F8C" w:rsidP="005D5F8C">
      <w:pPr>
        <w:pStyle w:val="SourceCode"/>
      </w:pPr>
      <w:r>
        <w:t>num_critic_for_reviews                      1.00     0.26                    0.19</w:t>
      </w:r>
    </w:p>
    <w:p w14:paraId="4FAC4A48" w14:textId="77777777" w:rsidR="005D5F8C" w:rsidRDefault="005D5F8C" w:rsidP="005D5F8C">
      <w:pPr>
        <w:pStyle w:val="SourceCode"/>
      </w:pPr>
      <w:r>
        <w:t>duration                                    0.26     1.00                    0.21</w:t>
      </w:r>
    </w:p>
    <w:p w14:paraId="1FAA98CE" w14:textId="77777777" w:rsidR="005D5F8C" w:rsidRDefault="005D5F8C" w:rsidP="005D5F8C">
      <w:pPr>
        <w:pStyle w:val="SourceCode"/>
      </w:pPr>
      <w:r>
        <w:t>director_facebook_likes                     0.19     0.21                    1.00</w:t>
      </w:r>
    </w:p>
    <w:p w14:paraId="6EB4D8D8" w14:textId="77777777" w:rsidR="005D5F8C" w:rsidRDefault="005D5F8C" w:rsidP="005D5F8C">
      <w:pPr>
        <w:pStyle w:val="SourceCode"/>
      </w:pPr>
      <w:r>
        <w:t>actor_3_facebook_likes                      0.28     0.14                    0.12</w:t>
      </w:r>
    </w:p>
    <w:p w14:paraId="2AEFD7A6" w14:textId="77777777" w:rsidR="005D5F8C" w:rsidRDefault="005D5F8C" w:rsidP="005D5F8C">
      <w:pPr>
        <w:pStyle w:val="SourceCode"/>
      </w:pPr>
      <w:r>
        <w:t>actor_1_facebook_likes                      0.17     0.09                    0.09</w:t>
      </w:r>
    </w:p>
    <w:p w14:paraId="4E30B479" w14:textId="77777777" w:rsidR="005D5F8C" w:rsidRDefault="005D5F8C" w:rsidP="005D5F8C">
      <w:pPr>
        <w:pStyle w:val="SourceCode"/>
      </w:pPr>
      <w:r>
        <w:t>gross                                       0.48     0.28                    0.14</w:t>
      </w:r>
    </w:p>
    <w:p w14:paraId="3D887680" w14:textId="77777777" w:rsidR="005D5F8C" w:rsidRDefault="005D5F8C" w:rsidP="005D5F8C">
      <w:pPr>
        <w:pStyle w:val="SourceCode"/>
      </w:pPr>
      <w:r>
        <w:t>num_voted_users                             0.60     0.37                    0.32</w:t>
      </w:r>
    </w:p>
    <w:p w14:paraId="3736DF99" w14:textId="77777777" w:rsidR="005D5F8C" w:rsidRDefault="005D5F8C" w:rsidP="005D5F8C">
      <w:pPr>
        <w:pStyle w:val="SourceCode"/>
      </w:pPr>
      <w:r>
        <w:t>cast_total_facebook_likes                   0.25     0.13                    0.12</w:t>
      </w:r>
    </w:p>
    <w:p w14:paraId="4F2CB4EB" w14:textId="77777777" w:rsidR="005D5F8C" w:rsidRDefault="005D5F8C" w:rsidP="005D5F8C">
      <w:pPr>
        <w:pStyle w:val="SourceCode"/>
      </w:pPr>
      <w:r>
        <w:t>facenumber_in_poster                       -0.03     0.01                   -0.05</w:t>
      </w:r>
    </w:p>
    <w:p w14:paraId="01256807" w14:textId="77777777" w:rsidR="005D5F8C" w:rsidRDefault="005D5F8C" w:rsidP="005D5F8C">
      <w:pPr>
        <w:pStyle w:val="SourceCode"/>
      </w:pPr>
      <w:r>
        <w:t>num_user_for_reviews                        0.57     0.36                    0.24</w:t>
      </w:r>
    </w:p>
    <w:p w14:paraId="1314810E" w14:textId="77777777" w:rsidR="005D5F8C" w:rsidRDefault="005D5F8C" w:rsidP="005D5F8C">
      <w:pPr>
        <w:pStyle w:val="SourceCode"/>
      </w:pPr>
      <w:r>
        <w:t>budget                                      0.49     0.30                    0.09</w:t>
      </w:r>
    </w:p>
    <w:p w14:paraId="14A7A585" w14:textId="77777777" w:rsidR="005D5F8C" w:rsidRDefault="005D5F8C" w:rsidP="005D5F8C">
      <w:pPr>
        <w:pStyle w:val="SourceCode"/>
      </w:pPr>
      <w:r>
        <w:t>title_year                                  0.42    -0.11                   -0.06</w:t>
      </w:r>
    </w:p>
    <w:p w14:paraId="7E859D77" w14:textId="77777777" w:rsidR="005D5F8C" w:rsidRDefault="005D5F8C" w:rsidP="005D5F8C">
      <w:pPr>
        <w:pStyle w:val="SourceCode"/>
      </w:pPr>
      <w:r>
        <w:t>actor_2_facebook_likes                      0.28     0.15                    0.12</w:t>
      </w:r>
    </w:p>
    <w:p w14:paraId="66F6E4FD" w14:textId="77777777" w:rsidR="005D5F8C" w:rsidRDefault="005D5F8C" w:rsidP="005D5F8C">
      <w:pPr>
        <w:pStyle w:val="SourceCode"/>
      </w:pPr>
      <w:r>
        <w:t>imdb_score                                  0.36     0.38                    0.22</w:t>
      </w:r>
    </w:p>
    <w:p w14:paraId="28BB9ECB" w14:textId="77777777" w:rsidR="005D5F8C" w:rsidRDefault="005D5F8C" w:rsidP="005D5F8C">
      <w:pPr>
        <w:pStyle w:val="SourceCode"/>
      </w:pPr>
      <w:r>
        <w:t>aspect_ratio                                0.18     0.16                    0.05</w:t>
      </w:r>
    </w:p>
    <w:p w14:paraId="40C7A644" w14:textId="77777777" w:rsidR="005D5F8C" w:rsidRDefault="005D5F8C" w:rsidP="005D5F8C">
      <w:pPr>
        <w:pStyle w:val="SourceCode"/>
      </w:pPr>
      <w:r>
        <w:t>movie_facebook_likes                        0.71     0.25                    0.17</w:t>
      </w:r>
    </w:p>
    <w:p w14:paraId="46425459" w14:textId="77777777" w:rsidR="005D5F8C" w:rsidRDefault="005D5F8C" w:rsidP="005D5F8C">
      <w:pPr>
        <w:pStyle w:val="SourceCode"/>
      </w:pPr>
      <w:r>
        <w:t xml:space="preserve">                          actor_3_facebook_likes actor_1_facebook_likes gross</w:t>
      </w:r>
    </w:p>
    <w:p w14:paraId="79AAA568" w14:textId="77777777" w:rsidR="005D5F8C" w:rsidRDefault="005D5F8C" w:rsidP="005D5F8C">
      <w:pPr>
        <w:pStyle w:val="SourceCode"/>
      </w:pPr>
      <w:r>
        <w:t>num_critic_for_reviews                      0.28                   0.17  0.48</w:t>
      </w:r>
    </w:p>
    <w:p w14:paraId="22988723" w14:textId="77777777" w:rsidR="005D5F8C" w:rsidRDefault="005D5F8C" w:rsidP="005D5F8C">
      <w:pPr>
        <w:pStyle w:val="SourceCode"/>
      </w:pPr>
      <w:r>
        <w:t>duration                                    0.14                   0.09  0.28</w:t>
      </w:r>
    </w:p>
    <w:p w14:paraId="50850309" w14:textId="77777777" w:rsidR="005D5F8C" w:rsidRDefault="005D5F8C" w:rsidP="005D5F8C">
      <w:pPr>
        <w:pStyle w:val="SourceCode"/>
      </w:pPr>
      <w:r>
        <w:t>director_facebook_likes                     0.12                   0.09  0.14</w:t>
      </w:r>
    </w:p>
    <w:p w14:paraId="19D24863" w14:textId="77777777" w:rsidR="005D5F8C" w:rsidRDefault="005D5F8C" w:rsidP="005D5F8C">
      <w:pPr>
        <w:pStyle w:val="SourceCode"/>
      </w:pPr>
      <w:r>
        <w:t>actor_3_facebook_likes                      1.00                   0.25  0.30</w:t>
      </w:r>
    </w:p>
    <w:p w14:paraId="332FC8D2" w14:textId="77777777" w:rsidR="005D5F8C" w:rsidRDefault="005D5F8C" w:rsidP="005D5F8C">
      <w:pPr>
        <w:pStyle w:val="SourceCode"/>
      </w:pPr>
      <w:r>
        <w:t>actor_1_facebook_likes                      0.25                   1.00  0.13</w:t>
      </w:r>
    </w:p>
    <w:p w14:paraId="4B37E55F" w14:textId="77777777" w:rsidR="005D5F8C" w:rsidRDefault="005D5F8C" w:rsidP="005D5F8C">
      <w:pPr>
        <w:pStyle w:val="SourceCode"/>
      </w:pPr>
      <w:r>
        <w:t>gross                                       0.30                   0.13  1.00</w:t>
      </w:r>
    </w:p>
    <w:p w14:paraId="3A67597C" w14:textId="77777777" w:rsidR="005D5F8C" w:rsidRDefault="005D5F8C" w:rsidP="005D5F8C">
      <w:pPr>
        <w:pStyle w:val="SourceCode"/>
      </w:pPr>
      <w:r>
        <w:t>num_voted_users                             0.28                   0.17  0.64</w:t>
      </w:r>
    </w:p>
    <w:p w14:paraId="29E0BA12" w14:textId="77777777" w:rsidR="005D5F8C" w:rsidRDefault="005D5F8C" w:rsidP="005D5F8C">
      <w:pPr>
        <w:pStyle w:val="SourceCode"/>
      </w:pPr>
      <w:r>
        <w:t>cast_total_facebook_likes                   0.48                   0.95  0.22</w:t>
      </w:r>
    </w:p>
    <w:p w14:paraId="2D4F1E14" w14:textId="77777777" w:rsidR="005D5F8C" w:rsidRDefault="005D5F8C" w:rsidP="005D5F8C">
      <w:pPr>
        <w:pStyle w:val="SourceCode"/>
      </w:pPr>
      <w:r>
        <w:t>facenumber_in_poster                        0.10                   0.05 -0.04</w:t>
      </w:r>
    </w:p>
    <w:p w14:paraId="4F41C16D" w14:textId="77777777" w:rsidR="005D5F8C" w:rsidRDefault="005D5F8C" w:rsidP="005D5F8C">
      <w:pPr>
        <w:pStyle w:val="SourceCode"/>
      </w:pPr>
      <w:r>
        <w:lastRenderedPageBreak/>
        <w:t>num_user_for_reviews                        0.22                   0.12  0.55</w:t>
      </w:r>
    </w:p>
    <w:p w14:paraId="28A65C79" w14:textId="77777777" w:rsidR="005D5F8C" w:rsidRDefault="005D5F8C" w:rsidP="005D5F8C">
      <w:pPr>
        <w:pStyle w:val="SourceCode"/>
      </w:pPr>
      <w:r>
        <w:t>budget                                      0.27                   0.15  0.64</w:t>
      </w:r>
    </w:p>
    <w:p w14:paraId="11365AB0" w14:textId="77777777" w:rsidR="005D5F8C" w:rsidRDefault="005D5F8C" w:rsidP="005D5F8C">
      <w:pPr>
        <w:pStyle w:val="SourceCode"/>
      </w:pPr>
      <w:r>
        <w:t>title_year                                  0.13                   0.09  0.06</w:t>
      </w:r>
    </w:p>
    <w:p w14:paraId="6D41C569" w14:textId="77777777" w:rsidR="005D5F8C" w:rsidRDefault="005D5F8C" w:rsidP="005D5F8C">
      <w:pPr>
        <w:pStyle w:val="SourceCode"/>
      </w:pPr>
      <w:r>
        <w:t>actor_2_facebook_likes                      0.55                   0.38  0.25</w:t>
      </w:r>
    </w:p>
    <w:p w14:paraId="0F3F452F" w14:textId="77777777" w:rsidR="005D5F8C" w:rsidRDefault="005D5F8C" w:rsidP="005D5F8C">
      <w:pPr>
        <w:pStyle w:val="SourceCode"/>
      </w:pPr>
      <w:r>
        <w:t>imdb_score                                  0.09                   0.12  0.27</w:t>
      </w:r>
    </w:p>
    <w:p w14:paraId="094DCF41" w14:textId="77777777" w:rsidR="005D5F8C" w:rsidRDefault="005D5F8C" w:rsidP="005D5F8C">
      <w:pPr>
        <w:pStyle w:val="SourceCode"/>
      </w:pPr>
      <w:r>
        <w:t>aspect_ratio                                0.05                   0.05  0.07</w:t>
      </w:r>
    </w:p>
    <w:p w14:paraId="0914A66A" w14:textId="77777777" w:rsidR="005D5F8C" w:rsidRDefault="005D5F8C" w:rsidP="005D5F8C">
      <w:pPr>
        <w:pStyle w:val="SourceCode"/>
      </w:pPr>
      <w:r>
        <w:t>movie_facebook_likes                        0.31                   0.12  0.38</w:t>
      </w:r>
    </w:p>
    <w:p w14:paraId="7840F404" w14:textId="77777777" w:rsidR="005D5F8C" w:rsidRDefault="005D5F8C" w:rsidP="005D5F8C">
      <w:pPr>
        <w:pStyle w:val="SourceCode"/>
      </w:pPr>
      <w:r>
        <w:t xml:space="preserve">                          num_voted_users cast_total_facebook_likes facenumber_in_poster</w:t>
      </w:r>
    </w:p>
    <w:p w14:paraId="6EDE308A" w14:textId="77777777" w:rsidR="005D5F8C" w:rsidRDefault="005D5F8C" w:rsidP="005D5F8C">
      <w:pPr>
        <w:pStyle w:val="SourceCode"/>
      </w:pPr>
      <w:r>
        <w:t>num_critic_for_reviews               0.60                      0.25                -0.03</w:t>
      </w:r>
    </w:p>
    <w:p w14:paraId="5CF91E55" w14:textId="77777777" w:rsidR="005D5F8C" w:rsidRDefault="005D5F8C" w:rsidP="005D5F8C">
      <w:pPr>
        <w:pStyle w:val="SourceCode"/>
      </w:pPr>
      <w:r>
        <w:t>duration                             0.37                      0.13                 0.01</w:t>
      </w:r>
    </w:p>
    <w:p w14:paraId="5C0D9AFD" w14:textId="77777777" w:rsidR="005D5F8C" w:rsidRDefault="005D5F8C" w:rsidP="005D5F8C">
      <w:pPr>
        <w:pStyle w:val="SourceCode"/>
      </w:pPr>
      <w:r>
        <w:t>director_facebook_likes              0.32                      0.12                -0.05</w:t>
      </w:r>
    </w:p>
    <w:p w14:paraId="10FFBC45" w14:textId="77777777" w:rsidR="005D5F8C" w:rsidRDefault="005D5F8C" w:rsidP="005D5F8C">
      <w:pPr>
        <w:pStyle w:val="SourceCode"/>
      </w:pPr>
      <w:r>
        <w:t>actor_3_facebook_likes               0.28                      0.48                 0.10</w:t>
      </w:r>
    </w:p>
    <w:p w14:paraId="3DE66D2C" w14:textId="77777777" w:rsidR="005D5F8C" w:rsidRDefault="005D5F8C" w:rsidP="005D5F8C">
      <w:pPr>
        <w:pStyle w:val="SourceCode"/>
      </w:pPr>
      <w:r>
        <w:t>actor_1_facebook_likes               0.17                      0.95                 0.05</w:t>
      </w:r>
    </w:p>
    <w:p w14:paraId="4BF6FD1C" w14:textId="77777777" w:rsidR="005D5F8C" w:rsidRDefault="005D5F8C" w:rsidP="005D5F8C">
      <w:pPr>
        <w:pStyle w:val="SourceCode"/>
      </w:pPr>
      <w:r>
        <w:t>gross                                0.64                      0.22                -0.04</w:t>
      </w:r>
    </w:p>
    <w:p w14:paraId="5D5909FD" w14:textId="77777777" w:rsidR="005D5F8C" w:rsidRDefault="005D5F8C" w:rsidP="005D5F8C">
      <w:pPr>
        <w:pStyle w:val="SourceCode"/>
      </w:pPr>
      <w:r>
        <w:t>num_voted_users                      1.00                      0.25                -0.04</w:t>
      </w:r>
    </w:p>
    <w:p w14:paraId="3BE1218D" w14:textId="77777777" w:rsidR="005D5F8C" w:rsidRDefault="005D5F8C" w:rsidP="005D5F8C">
      <w:pPr>
        <w:pStyle w:val="SourceCode"/>
      </w:pPr>
      <w:r>
        <w:t>cast_total_facebook_likes            0.25                      1.00                 0.07</w:t>
      </w:r>
    </w:p>
    <w:p w14:paraId="46D0F49D" w14:textId="77777777" w:rsidR="005D5F8C" w:rsidRDefault="005D5F8C" w:rsidP="005D5F8C">
      <w:pPr>
        <w:pStyle w:val="SourceCode"/>
      </w:pPr>
      <w:r>
        <w:t>facenumber_in_poster                -0.04                      0.07                 1.00</w:t>
      </w:r>
    </w:p>
    <w:p w14:paraId="5945156F" w14:textId="77777777" w:rsidR="005D5F8C" w:rsidRDefault="005D5F8C" w:rsidP="005D5F8C">
      <w:pPr>
        <w:pStyle w:val="SourceCode"/>
      </w:pPr>
      <w:r>
        <w:t>num_user_for_reviews                 0.78                      0.18                -0.09</w:t>
      </w:r>
    </w:p>
    <w:p w14:paraId="4A541A77" w14:textId="77777777" w:rsidR="005D5F8C" w:rsidRDefault="005D5F8C" w:rsidP="005D5F8C">
      <w:pPr>
        <w:pStyle w:val="SourceCode"/>
      </w:pPr>
      <w:r>
        <w:t>budget                               0.40                      0.23                -0.03</w:t>
      </w:r>
    </w:p>
    <w:p w14:paraId="17882A97" w14:textId="77777777" w:rsidR="005D5F8C" w:rsidRDefault="005D5F8C" w:rsidP="005D5F8C">
      <w:pPr>
        <w:pStyle w:val="SourceCode"/>
      </w:pPr>
      <w:r>
        <w:t>title_year                           0.03                      0.13                 0.08</w:t>
      </w:r>
    </w:p>
    <w:p w14:paraId="5DD690C9" w14:textId="77777777" w:rsidR="005D5F8C" w:rsidRDefault="005D5F8C" w:rsidP="005D5F8C">
      <w:pPr>
        <w:pStyle w:val="SourceCode"/>
      </w:pPr>
      <w:r>
        <w:t>actor_2_facebook_likes               0.25                      0.63                 0.07</w:t>
      </w:r>
    </w:p>
    <w:p w14:paraId="0B7D5620" w14:textId="77777777" w:rsidR="005D5F8C" w:rsidRDefault="005D5F8C" w:rsidP="005D5F8C">
      <w:pPr>
        <w:pStyle w:val="SourceCode"/>
      </w:pPr>
      <w:r>
        <w:t>imdb_score                           0.51                      0.14                -0.07</w:t>
      </w:r>
    </w:p>
    <w:p w14:paraId="625DBAB4" w14:textId="77777777" w:rsidR="005D5F8C" w:rsidRDefault="005D5F8C" w:rsidP="005D5F8C">
      <w:pPr>
        <w:pStyle w:val="SourceCode"/>
      </w:pPr>
      <w:r>
        <w:t>aspect_ratio                         0.09                      0.07                 0.01</w:t>
      </w:r>
    </w:p>
    <w:p w14:paraId="40D06441" w14:textId="77777777" w:rsidR="005D5F8C" w:rsidRDefault="005D5F8C" w:rsidP="005D5F8C">
      <w:pPr>
        <w:pStyle w:val="SourceCode"/>
      </w:pPr>
      <w:r>
        <w:t>movie_facebook_likes                 0.52                      0.21                 0.01</w:t>
      </w:r>
    </w:p>
    <w:p w14:paraId="15A2FBCA" w14:textId="77777777" w:rsidR="005D5F8C" w:rsidRDefault="005D5F8C" w:rsidP="005D5F8C">
      <w:pPr>
        <w:pStyle w:val="SourceCode"/>
      </w:pPr>
      <w:r>
        <w:t xml:space="preserve">                          num_user_for_reviews budget title_year actor_2_facebook_likes</w:t>
      </w:r>
    </w:p>
    <w:p w14:paraId="28A2369F" w14:textId="77777777" w:rsidR="005D5F8C" w:rsidRDefault="005D5F8C" w:rsidP="005D5F8C">
      <w:pPr>
        <w:pStyle w:val="SourceCode"/>
      </w:pPr>
      <w:r>
        <w:t>num_critic_for_reviews                    0.57   0.49       0.42                   0.28</w:t>
      </w:r>
    </w:p>
    <w:p w14:paraId="72163B1D" w14:textId="77777777" w:rsidR="005D5F8C" w:rsidRDefault="005D5F8C" w:rsidP="005D5F8C">
      <w:pPr>
        <w:pStyle w:val="SourceCode"/>
      </w:pPr>
      <w:r>
        <w:t>duration                                  0.36   0.30      -0.11                   0.15</w:t>
      </w:r>
    </w:p>
    <w:p w14:paraId="59E6C111" w14:textId="77777777" w:rsidR="005D5F8C" w:rsidRDefault="005D5F8C" w:rsidP="005D5F8C">
      <w:pPr>
        <w:pStyle w:val="SourceCode"/>
      </w:pPr>
      <w:r>
        <w:lastRenderedPageBreak/>
        <w:t>director_facebook_likes                   0.24   0.09      -0.06                   0.12</w:t>
      </w:r>
    </w:p>
    <w:p w14:paraId="04899AFF" w14:textId="77777777" w:rsidR="005D5F8C" w:rsidRDefault="005D5F8C" w:rsidP="005D5F8C">
      <w:pPr>
        <w:pStyle w:val="SourceCode"/>
      </w:pPr>
      <w:r>
        <w:t>actor_3_facebook_likes                    0.22   0.27       0.13                   0.55</w:t>
      </w:r>
    </w:p>
    <w:p w14:paraId="2E0BD8BE" w14:textId="77777777" w:rsidR="005D5F8C" w:rsidRDefault="005D5F8C" w:rsidP="005D5F8C">
      <w:pPr>
        <w:pStyle w:val="SourceCode"/>
      </w:pPr>
      <w:r>
        <w:t>actor_1_facebook_likes                    0.12   0.15       0.09                   0.38</w:t>
      </w:r>
    </w:p>
    <w:p w14:paraId="1786BC08" w14:textId="77777777" w:rsidR="005D5F8C" w:rsidRDefault="005D5F8C" w:rsidP="005D5F8C">
      <w:pPr>
        <w:pStyle w:val="SourceCode"/>
      </w:pPr>
      <w:r>
        <w:t>gross                                     0.55   0.64       0.06                   0.25</w:t>
      </w:r>
    </w:p>
    <w:p w14:paraId="26E82B91" w14:textId="77777777" w:rsidR="005D5F8C" w:rsidRDefault="005D5F8C" w:rsidP="005D5F8C">
      <w:pPr>
        <w:pStyle w:val="SourceCode"/>
      </w:pPr>
      <w:r>
        <w:t>num_voted_users                           0.78   0.40       0.03                   0.25</w:t>
      </w:r>
    </w:p>
    <w:p w14:paraId="33DC170B" w14:textId="77777777" w:rsidR="005D5F8C" w:rsidRDefault="005D5F8C" w:rsidP="005D5F8C">
      <w:pPr>
        <w:pStyle w:val="SourceCode"/>
      </w:pPr>
      <w:r>
        <w:t>cast_total_facebook_likes                 0.18   0.23       0.13                   0.63</w:t>
      </w:r>
    </w:p>
    <w:p w14:paraId="1D6CD1C5" w14:textId="77777777" w:rsidR="005D5F8C" w:rsidRDefault="005D5F8C" w:rsidP="005D5F8C">
      <w:pPr>
        <w:pStyle w:val="SourceCode"/>
      </w:pPr>
      <w:r>
        <w:t>facenumber_in_poster                     -0.09  -0.03       0.08                   0.07</w:t>
      </w:r>
    </w:p>
    <w:p w14:paraId="72B8450F" w14:textId="77777777" w:rsidR="005D5F8C" w:rsidRDefault="005D5F8C" w:rsidP="005D5F8C">
      <w:pPr>
        <w:pStyle w:val="SourceCode"/>
      </w:pPr>
      <w:r>
        <w:t>num_user_for_reviews                      1.00   0.40       0.03                   0.20</w:t>
      </w:r>
    </w:p>
    <w:p w14:paraId="223E5021" w14:textId="77777777" w:rsidR="005D5F8C" w:rsidRDefault="005D5F8C" w:rsidP="005D5F8C">
      <w:pPr>
        <w:pStyle w:val="SourceCode"/>
      </w:pPr>
      <w:r>
        <w:t>budget                                    0.40   1.00       0.25                   0.25</w:t>
      </w:r>
    </w:p>
    <w:p w14:paraId="4B94C93F" w14:textId="77777777" w:rsidR="005D5F8C" w:rsidRDefault="005D5F8C" w:rsidP="005D5F8C">
      <w:pPr>
        <w:pStyle w:val="SourceCode"/>
      </w:pPr>
      <w:r>
        <w:t>title_year                                0.03   0.25       1.00                   0.13</w:t>
      </w:r>
    </w:p>
    <w:p w14:paraId="25F945C3" w14:textId="77777777" w:rsidR="005D5F8C" w:rsidRDefault="005D5F8C" w:rsidP="005D5F8C">
      <w:pPr>
        <w:pStyle w:val="SourceCode"/>
      </w:pPr>
      <w:r>
        <w:t>actor_2_facebook_likes                    0.20   0.25       0.13                   1.00</w:t>
      </w:r>
    </w:p>
    <w:p w14:paraId="66F61571" w14:textId="77777777" w:rsidR="005D5F8C" w:rsidRDefault="005D5F8C" w:rsidP="005D5F8C">
      <w:pPr>
        <w:pStyle w:val="SourceCode"/>
      </w:pPr>
      <w:r>
        <w:t>imdb_score                                0.35   0.07      -0.14                   0.13</w:t>
      </w:r>
    </w:p>
    <w:p w14:paraId="09A17475" w14:textId="77777777" w:rsidR="005D5F8C" w:rsidRDefault="005D5F8C" w:rsidP="005D5F8C">
      <w:pPr>
        <w:pStyle w:val="SourceCode"/>
      </w:pPr>
      <w:r>
        <w:t>aspect_ratio                              0.10   0.18       0.22                   0.07</w:t>
      </w:r>
    </w:p>
    <w:p w14:paraId="11FD6F45" w14:textId="77777777" w:rsidR="005D5F8C" w:rsidRDefault="005D5F8C" w:rsidP="005D5F8C">
      <w:pPr>
        <w:pStyle w:val="SourceCode"/>
      </w:pPr>
      <w:r>
        <w:t>movie_facebook_likes                      0.39   0.33       0.31                   0.25</w:t>
      </w:r>
    </w:p>
    <w:p w14:paraId="42A25779" w14:textId="77777777" w:rsidR="005D5F8C" w:rsidRDefault="005D5F8C" w:rsidP="005D5F8C">
      <w:pPr>
        <w:pStyle w:val="SourceCode"/>
      </w:pPr>
      <w:r>
        <w:t xml:space="preserve">                          imdb_score aspect_ratio movie_facebook_likes</w:t>
      </w:r>
    </w:p>
    <w:p w14:paraId="690299A4" w14:textId="77777777" w:rsidR="005D5F8C" w:rsidRDefault="005D5F8C" w:rsidP="005D5F8C">
      <w:pPr>
        <w:pStyle w:val="SourceCode"/>
      </w:pPr>
      <w:r>
        <w:t>num_critic_for_reviews          0.36         0.18                 0.71</w:t>
      </w:r>
    </w:p>
    <w:p w14:paraId="23CD1CDE" w14:textId="77777777" w:rsidR="005D5F8C" w:rsidRDefault="005D5F8C" w:rsidP="005D5F8C">
      <w:pPr>
        <w:pStyle w:val="SourceCode"/>
      </w:pPr>
      <w:r>
        <w:t>duration                        0.38         0.16                 0.25</w:t>
      </w:r>
    </w:p>
    <w:p w14:paraId="0ED946E5" w14:textId="77777777" w:rsidR="005D5F8C" w:rsidRDefault="005D5F8C" w:rsidP="005D5F8C">
      <w:pPr>
        <w:pStyle w:val="SourceCode"/>
      </w:pPr>
      <w:r>
        <w:t>director_facebook_likes         0.22         0.05                 0.17</w:t>
      </w:r>
    </w:p>
    <w:p w14:paraId="4081754A" w14:textId="77777777" w:rsidR="005D5F8C" w:rsidRDefault="005D5F8C" w:rsidP="005D5F8C">
      <w:pPr>
        <w:pStyle w:val="SourceCode"/>
      </w:pPr>
      <w:r>
        <w:t>actor_3_facebook_likes          0.09         0.05                 0.31</w:t>
      </w:r>
    </w:p>
    <w:p w14:paraId="417D7744" w14:textId="77777777" w:rsidR="005D5F8C" w:rsidRDefault="005D5F8C" w:rsidP="005D5F8C">
      <w:pPr>
        <w:pStyle w:val="SourceCode"/>
      </w:pPr>
      <w:r>
        <w:t>actor_1_facebook_likes          0.12         0.05                 0.12</w:t>
      </w:r>
    </w:p>
    <w:p w14:paraId="05554E50" w14:textId="77777777" w:rsidR="005D5F8C" w:rsidRDefault="005D5F8C" w:rsidP="005D5F8C">
      <w:pPr>
        <w:pStyle w:val="SourceCode"/>
      </w:pPr>
      <w:r>
        <w:t>gross                           0.27         0.07                 0.38</w:t>
      </w:r>
    </w:p>
    <w:p w14:paraId="34AA080A" w14:textId="77777777" w:rsidR="005D5F8C" w:rsidRDefault="005D5F8C" w:rsidP="005D5F8C">
      <w:pPr>
        <w:pStyle w:val="SourceCode"/>
      </w:pPr>
      <w:r>
        <w:t>num_voted_users                 0.51         0.09                 0.52</w:t>
      </w:r>
    </w:p>
    <w:p w14:paraId="7A032B37" w14:textId="77777777" w:rsidR="005D5F8C" w:rsidRDefault="005D5F8C" w:rsidP="005D5F8C">
      <w:pPr>
        <w:pStyle w:val="SourceCode"/>
      </w:pPr>
      <w:r>
        <w:t>cast_total_facebook_likes       0.14         0.07                 0.21</w:t>
      </w:r>
    </w:p>
    <w:p w14:paraId="669DD709" w14:textId="77777777" w:rsidR="005D5F8C" w:rsidRDefault="005D5F8C" w:rsidP="005D5F8C">
      <w:pPr>
        <w:pStyle w:val="SourceCode"/>
      </w:pPr>
      <w:r>
        <w:t>facenumber_in_poster           -0.07         0.01                 0.01</w:t>
      </w:r>
    </w:p>
    <w:p w14:paraId="504F706D" w14:textId="77777777" w:rsidR="005D5F8C" w:rsidRDefault="005D5F8C" w:rsidP="005D5F8C">
      <w:pPr>
        <w:pStyle w:val="SourceCode"/>
      </w:pPr>
      <w:r>
        <w:t>num_user_for_reviews            0.35         0.10                 0.39</w:t>
      </w:r>
    </w:p>
    <w:p w14:paraId="1298DE9E" w14:textId="77777777" w:rsidR="005D5F8C" w:rsidRDefault="005D5F8C" w:rsidP="005D5F8C">
      <w:pPr>
        <w:pStyle w:val="SourceCode"/>
      </w:pPr>
      <w:r>
        <w:t>budget                          0.07         0.18                 0.33</w:t>
      </w:r>
    </w:p>
    <w:p w14:paraId="0DA0FEC9" w14:textId="77777777" w:rsidR="005D5F8C" w:rsidRDefault="005D5F8C" w:rsidP="005D5F8C">
      <w:pPr>
        <w:pStyle w:val="SourceCode"/>
      </w:pPr>
      <w:r>
        <w:t>title_year                     -0.14         0.22                 0.31</w:t>
      </w:r>
    </w:p>
    <w:p w14:paraId="745B1F03" w14:textId="77777777" w:rsidR="005D5F8C" w:rsidRDefault="005D5F8C" w:rsidP="005D5F8C">
      <w:pPr>
        <w:pStyle w:val="SourceCode"/>
      </w:pPr>
      <w:r>
        <w:lastRenderedPageBreak/>
        <w:t>actor_2_facebook_likes          0.13         0.07                 0.25</w:t>
      </w:r>
    </w:p>
    <w:p w14:paraId="66C1A68E" w14:textId="77777777" w:rsidR="005D5F8C" w:rsidRDefault="005D5F8C" w:rsidP="005D5F8C">
      <w:pPr>
        <w:pStyle w:val="SourceCode"/>
      </w:pPr>
      <w:r>
        <w:t>imdb_score                      1.00         0.04                 0.29</w:t>
      </w:r>
    </w:p>
    <w:p w14:paraId="2E1F8827" w14:textId="77777777" w:rsidR="005D5F8C" w:rsidRDefault="005D5F8C" w:rsidP="005D5F8C">
      <w:pPr>
        <w:pStyle w:val="SourceCode"/>
      </w:pPr>
      <w:r>
        <w:t>aspect_ratio                    0.04         1.00                 0.11</w:t>
      </w:r>
    </w:p>
    <w:p w14:paraId="0AB70F98" w14:textId="77777777" w:rsidR="005D5F8C" w:rsidRDefault="005D5F8C" w:rsidP="005D5F8C">
      <w:pPr>
        <w:pStyle w:val="SourceCode"/>
      </w:pPr>
      <w:r>
        <w:t>movie_facebook_likes            0.29         0.11                 1.00</w:t>
      </w:r>
    </w:p>
    <w:p w14:paraId="2BDE0260" w14:textId="77777777" w:rsidR="005D5F8C" w:rsidRDefault="005D5F8C" w:rsidP="005D5F8C">
      <w:pPr>
        <w:pStyle w:val="SourceCode"/>
      </w:pPr>
      <w:r>
        <w:t xml:space="preserve">Sample Size </w:t>
      </w:r>
    </w:p>
    <w:p w14:paraId="7F0DF3A3" w14:textId="77777777" w:rsidR="005D5F8C" w:rsidRDefault="005D5F8C" w:rsidP="005D5F8C">
      <w:pPr>
        <w:pStyle w:val="SourceCode"/>
      </w:pPr>
      <w:r>
        <w:t>[1] 3005</w:t>
      </w:r>
    </w:p>
    <w:p w14:paraId="5548C174" w14:textId="77777777" w:rsidR="005D5F8C" w:rsidRDefault="005D5F8C" w:rsidP="005D5F8C">
      <w:pPr>
        <w:pStyle w:val="SourceCode"/>
      </w:pPr>
      <w:r>
        <w:t xml:space="preserve">Probability values (Entries above the diagonal are adjusted for multiple tests.) </w:t>
      </w:r>
    </w:p>
    <w:p w14:paraId="6332681D" w14:textId="77777777" w:rsidR="005D5F8C" w:rsidRDefault="005D5F8C" w:rsidP="005D5F8C">
      <w:pPr>
        <w:pStyle w:val="SourceCode"/>
      </w:pPr>
      <w:r>
        <w:t xml:space="preserve">                          num_critic_for_reviews duration director_facebook_likes</w:t>
      </w:r>
    </w:p>
    <w:p w14:paraId="1FD10CBC" w14:textId="77777777" w:rsidR="005D5F8C" w:rsidRDefault="005D5F8C" w:rsidP="005D5F8C">
      <w:pPr>
        <w:pStyle w:val="SourceCode"/>
      </w:pPr>
      <w:r>
        <w:t>num_critic_for_reviews                      0.00     0.00                    0.00</w:t>
      </w:r>
    </w:p>
    <w:p w14:paraId="31E246DD" w14:textId="77777777" w:rsidR="005D5F8C" w:rsidRDefault="005D5F8C" w:rsidP="005D5F8C">
      <w:pPr>
        <w:pStyle w:val="SourceCode"/>
      </w:pPr>
      <w:r>
        <w:t>duration                                    0.00     0.00                    0.00</w:t>
      </w:r>
    </w:p>
    <w:p w14:paraId="50C55976" w14:textId="77777777" w:rsidR="005D5F8C" w:rsidRDefault="005D5F8C" w:rsidP="005D5F8C">
      <w:pPr>
        <w:pStyle w:val="SourceCode"/>
      </w:pPr>
      <w:r>
        <w:t>director_facebook_likes                     0.00     0.00                    0.00</w:t>
      </w:r>
    </w:p>
    <w:p w14:paraId="3E05E127" w14:textId="77777777" w:rsidR="005D5F8C" w:rsidRDefault="005D5F8C" w:rsidP="005D5F8C">
      <w:pPr>
        <w:pStyle w:val="SourceCode"/>
      </w:pPr>
      <w:r>
        <w:t>actor_3_facebook_likes                      0.00     0.00                    0.00</w:t>
      </w:r>
    </w:p>
    <w:p w14:paraId="029B747B" w14:textId="77777777" w:rsidR="005D5F8C" w:rsidRDefault="005D5F8C" w:rsidP="005D5F8C">
      <w:pPr>
        <w:pStyle w:val="SourceCode"/>
      </w:pPr>
      <w:r>
        <w:t>actor_1_facebook_likes                      0.00     0.00                    0.00</w:t>
      </w:r>
    </w:p>
    <w:p w14:paraId="20D047F6" w14:textId="77777777" w:rsidR="005D5F8C" w:rsidRDefault="005D5F8C" w:rsidP="005D5F8C">
      <w:pPr>
        <w:pStyle w:val="SourceCode"/>
      </w:pPr>
      <w:r>
        <w:t>gross                                       0.00     0.00                    0.00</w:t>
      </w:r>
    </w:p>
    <w:p w14:paraId="71656176" w14:textId="77777777" w:rsidR="005D5F8C" w:rsidRDefault="005D5F8C" w:rsidP="005D5F8C">
      <w:pPr>
        <w:pStyle w:val="SourceCode"/>
      </w:pPr>
      <w:r>
        <w:t>num_voted_users                             0.00     0.00                    0.00</w:t>
      </w:r>
    </w:p>
    <w:p w14:paraId="5958EC71" w14:textId="77777777" w:rsidR="005D5F8C" w:rsidRDefault="005D5F8C" w:rsidP="005D5F8C">
      <w:pPr>
        <w:pStyle w:val="SourceCode"/>
      </w:pPr>
      <w:r>
        <w:t>cast_total_facebook_likes                   0.00     0.00                    0.00</w:t>
      </w:r>
    </w:p>
    <w:p w14:paraId="43739F90" w14:textId="77777777" w:rsidR="005D5F8C" w:rsidRDefault="005D5F8C" w:rsidP="005D5F8C">
      <w:pPr>
        <w:pStyle w:val="SourceCode"/>
      </w:pPr>
      <w:r>
        <w:t>facenumber_in_poster                        0.09     0.66                    0.00</w:t>
      </w:r>
    </w:p>
    <w:p w14:paraId="45BD4276" w14:textId="77777777" w:rsidR="005D5F8C" w:rsidRDefault="005D5F8C" w:rsidP="005D5F8C">
      <w:pPr>
        <w:pStyle w:val="SourceCode"/>
      </w:pPr>
      <w:r>
        <w:t>num_user_for_reviews                        0.00     0.00                    0.00</w:t>
      </w:r>
    </w:p>
    <w:p w14:paraId="08AB78F8" w14:textId="77777777" w:rsidR="005D5F8C" w:rsidRDefault="005D5F8C" w:rsidP="005D5F8C">
      <w:pPr>
        <w:pStyle w:val="SourceCode"/>
      </w:pPr>
      <w:r>
        <w:t>budget                                      0.00     0.00                    0.00</w:t>
      </w:r>
    </w:p>
    <w:p w14:paraId="354C7C3D" w14:textId="77777777" w:rsidR="005D5F8C" w:rsidRDefault="005D5F8C" w:rsidP="005D5F8C">
      <w:pPr>
        <w:pStyle w:val="SourceCode"/>
      </w:pPr>
      <w:r>
        <w:t>title_year                                  0.00     0.00                    0.00</w:t>
      </w:r>
    </w:p>
    <w:p w14:paraId="52470833" w14:textId="77777777" w:rsidR="005D5F8C" w:rsidRDefault="005D5F8C" w:rsidP="005D5F8C">
      <w:pPr>
        <w:pStyle w:val="SourceCode"/>
      </w:pPr>
      <w:r>
        <w:t>actor_2_facebook_likes                      0.00     0.00                    0.00</w:t>
      </w:r>
    </w:p>
    <w:p w14:paraId="0A1276C7" w14:textId="77777777" w:rsidR="005D5F8C" w:rsidRDefault="005D5F8C" w:rsidP="005D5F8C">
      <w:pPr>
        <w:pStyle w:val="SourceCode"/>
      </w:pPr>
      <w:r>
        <w:t>imdb_score                                  0.00     0.00                    0.00</w:t>
      </w:r>
    </w:p>
    <w:p w14:paraId="01637981" w14:textId="77777777" w:rsidR="005D5F8C" w:rsidRDefault="005D5F8C" w:rsidP="005D5F8C">
      <w:pPr>
        <w:pStyle w:val="SourceCode"/>
      </w:pPr>
      <w:r>
        <w:t>aspect_ratio                                0.00     0.00                    0.01</w:t>
      </w:r>
    </w:p>
    <w:p w14:paraId="6038E8BB" w14:textId="77777777" w:rsidR="005D5F8C" w:rsidRDefault="005D5F8C" w:rsidP="005D5F8C">
      <w:pPr>
        <w:pStyle w:val="SourceCode"/>
      </w:pPr>
      <w:r>
        <w:t>movie_facebook_likes                        0.00     0.00                    0.00</w:t>
      </w:r>
    </w:p>
    <w:p w14:paraId="024547D9" w14:textId="77777777" w:rsidR="005D5F8C" w:rsidRDefault="005D5F8C" w:rsidP="005D5F8C">
      <w:pPr>
        <w:pStyle w:val="SourceCode"/>
      </w:pPr>
      <w:r>
        <w:t xml:space="preserve">                          actor_3_facebook_likes actor_1_facebook_likes gross</w:t>
      </w:r>
    </w:p>
    <w:p w14:paraId="36E1FCB7" w14:textId="77777777" w:rsidR="005D5F8C" w:rsidRDefault="005D5F8C" w:rsidP="005D5F8C">
      <w:pPr>
        <w:pStyle w:val="SourceCode"/>
      </w:pPr>
      <w:r>
        <w:t>num_critic_for_reviews                      0.00                   0.00  0.00</w:t>
      </w:r>
    </w:p>
    <w:p w14:paraId="16A8CAC2" w14:textId="77777777" w:rsidR="005D5F8C" w:rsidRDefault="005D5F8C" w:rsidP="005D5F8C">
      <w:pPr>
        <w:pStyle w:val="SourceCode"/>
      </w:pPr>
      <w:r>
        <w:t>duration                                    0.00                   0.00  0.00</w:t>
      </w:r>
    </w:p>
    <w:p w14:paraId="64772986" w14:textId="77777777" w:rsidR="005D5F8C" w:rsidRDefault="005D5F8C" w:rsidP="005D5F8C">
      <w:pPr>
        <w:pStyle w:val="SourceCode"/>
      </w:pPr>
      <w:r>
        <w:lastRenderedPageBreak/>
        <w:t>director_facebook_likes                     0.00                   0.00  0.00</w:t>
      </w:r>
    </w:p>
    <w:p w14:paraId="4A80EA99" w14:textId="77777777" w:rsidR="005D5F8C" w:rsidRDefault="005D5F8C" w:rsidP="005D5F8C">
      <w:pPr>
        <w:pStyle w:val="SourceCode"/>
      </w:pPr>
      <w:r>
        <w:t>actor_3_facebook_likes                      0.00                   0.00  0.00</w:t>
      </w:r>
    </w:p>
    <w:p w14:paraId="4EB4BF28" w14:textId="77777777" w:rsidR="005D5F8C" w:rsidRDefault="005D5F8C" w:rsidP="005D5F8C">
      <w:pPr>
        <w:pStyle w:val="SourceCode"/>
      </w:pPr>
      <w:r>
        <w:t>actor_1_facebook_likes                      0.00                   0.00  0.00</w:t>
      </w:r>
    </w:p>
    <w:p w14:paraId="071637A1" w14:textId="77777777" w:rsidR="005D5F8C" w:rsidRDefault="005D5F8C" w:rsidP="005D5F8C">
      <w:pPr>
        <w:pStyle w:val="SourceCode"/>
      </w:pPr>
      <w:r>
        <w:t>gross                                       0.00                   0.00  0.00</w:t>
      </w:r>
    </w:p>
    <w:p w14:paraId="7A60C3A6" w14:textId="77777777" w:rsidR="005D5F8C" w:rsidRDefault="005D5F8C" w:rsidP="005D5F8C">
      <w:pPr>
        <w:pStyle w:val="SourceCode"/>
      </w:pPr>
      <w:r>
        <w:t>num_voted_users                             0.00                   0.00  0.00</w:t>
      </w:r>
    </w:p>
    <w:p w14:paraId="6D3E9EEE" w14:textId="77777777" w:rsidR="005D5F8C" w:rsidRDefault="005D5F8C" w:rsidP="005D5F8C">
      <w:pPr>
        <w:pStyle w:val="SourceCode"/>
      </w:pPr>
      <w:r>
        <w:t>cast_total_facebook_likes                   0.00                   0.00  0.00</w:t>
      </w:r>
    </w:p>
    <w:p w14:paraId="1663F265" w14:textId="77777777" w:rsidR="005D5F8C" w:rsidRDefault="005D5F8C" w:rsidP="005D5F8C">
      <w:pPr>
        <w:pStyle w:val="SourceCode"/>
      </w:pPr>
      <w:r>
        <w:t>facenumber_in_poster                        0.00                   0.01  0.05</w:t>
      </w:r>
    </w:p>
    <w:p w14:paraId="1356CFC1" w14:textId="77777777" w:rsidR="005D5F8C" w:rsidRDefault="005D5F8C" w:rsidP="005D5F8C">
      <w:pPr>
        <w:pStyle w:val="SourceCode"/>
      </w:pPr>
      <w:r>
        <w:t>num_user_for_reviews                        0.00                   0.00  0.00</w:t>
      </w:r>
    </w:p>
    <w:p w14:paraId="046CE866" w14:textId="77777777" w:rsidR="005D5F8C" w:rsidRDefault="005D5F8C" w:rsidP="005D5F8C">
      <w:pPr>
        <w:pStyle w:val="SourceCode"/>
      </w:pPr>
      <w:r>
        <w:t>budget                                      0.00                   0.00  0.00</w:t>
      </w:r>
    </w:p>
    <w:p w14:paraId="611C36E4" w14:textId="77777777" w:rsidR="005D5F8C" w:rsidRDefault="005D5F8C" w:rsidP="005D5F8C">
      <w:pPr>
        <w:pStyle w:val="SourceCode"/>
      </w:pPr>
      <w:r>
        <w:t>title_year                                  0.00                   0.00  0.00</w:t>
      </w:r>
    </w:p>
    <w:p w14:paraId="1272BE9E" w14:textId="77777777" w:rsidR="005D5F8C" w:rsidRDefault="005D5F8C" w:rsidP="005D5F8C">
      <w:pPr>
        <w:pStyle w:val="SourceCode"/>
      </w:pPr>
      <w:r>
        <w:t>actor_2_facebook_likes                      0.00                   0.00  0.00</w:t>
      </w:r>
    </w:p>
    <w:p w14:paraId="57077B8E" w14:textId="77777777" w:rsidR="005D5F8C" w:rsidRDefault="005D5F8C" w:rsidP="005D5F8C">
      <w:pPr>
        <w:pStyle w:val="SourceCode"/>
      </w:pPr>
      <w:r>
        <w:t>imdb_score                                  0.00                   0.00  0.00</w:t>
      </w:r>
    </w:p>
    <w:p w14:paraId="551BCD5A" w14:textId="77777777" w:rsidR="005D5F8C" w:rsidRDefault="005D5F8C" w:rsidP="005D5F8C">
      <w:pPr>
        <w:pStyle w:val="SourceCode"/>
      </w:pPr>
      <w:r>
        <w:t>aspect_ratio                                0.01                   0.00  0.00</w:t>
      </w:r>
    </w:p>
    <w:p w14:paraId="26A1DC93" w14:textId="77777777" w:rsidR="005D5F8C" w:rsidRDefault="005D5F8C" w:rsidP="005D5F8C">
      <w:pPr>
        <w:pStyle w:val="SourceCode"/>
      </w:pPr>
      <w:r>
        <w:t>movie_facebook_likes                        0.00                   0.00  0.00</w:t>
      </w:r>
    </w:p>
    <w:p w14:paraId="2A97B5F1" w14:textId="77777777" w:rsidR="005D5F8C" w:rsidRDefault="005D5F8C" w:rsidP="005D5F8C">
      <w:pPr>
        <w:pStyle w:val="SourceCode"/>
      </w:pPr>
      <w:r>
        <w:t xml:space="preserve">                          num_voted_users cast_total_facebook_likes facenumber_in_poster</w:t>
      </w:r>
    </w:p>
    <w:p w14:paraId="192B9D6B" w14:textId="77777777" w:rsidR="005D5F8C" w:rsidRDefault="005D5F8C" w:rsidP="005D5F8C">
      <w:pPr>
        <w:pStyle w:val="SourceCode"/>
      </w:pPr>
      <w:r>
        <w:t>num_critic_for_reviews               0.00                         0                 0.65</w:t>
      </w:r>
    </w:p>
    <w:p w14:paraId="3942D48F" w14:textId="77777777" w:rsidR="005D5F8C" w:rsidRDefault="005D5F8C" w:rsidP="005D5F8C">
      <w:pPr>
        <w:pStyle w:val="SourceCode"/>
      </w:pPr>
      <w:r>
        <w:t>duration                             0.00                         0                 1.00</w:t>
      </w:r>
    </w:p>
    <w:p w14:paraId="53E13EC0" w14:textId="77777777" w:rsidR="005D5F8C" w:rsidRDefault="005D5F8C" w:rsidP="005D5F8C">
      <w:pPr>
        <w:pStyle w:val="SourceCode"/>
      </w:pPr>
      <w:r>
        <w:t>director_facebook_likes              0.00                         0                 0.06</w:t>
      </w:r>
    </w:p>
    <w:p w14:paraId="03312C90" w14:textId="77777777" w:rsidR="005D5F8C" w:rsidRDefault="005D5F8C" w:rsidP="005D5F8C">
      <w:pPr>
        <w:pStyle w:val="SourceCode"/>
      </w:pPr>
      <w:r>
        <w:t>actor_3_facebook_likes               0.00                         0                 0.00</w:t>
      </w:r>
    </w:p>
    <w:p w14:paraId="10873781" w14:textId="77777777" w:rsidR="005D5F8C" w:rsidRDefault="005D5F8C" w:rsidP="005D5F8C">
      <w:pPr>
        <w:pStyle w:val="SourceCode"/>
      </w:pPr>
      <w:r>
        <w:t>actor_1_facebook_likes               0.00                         0                 0.07</w:t>
      </w:r>
    </w:p>
    <w:p w14:paraId="2E690345" w14:textId="77777777" w:rsidR="005D5F8C" w:rsidRDefault="005D5F8C" w:rsidP="005D5F8C">
      <w:pPr>
        <w:pStyle w:val="SourceCode"/>
      </w:pPr>
      <w:r>
        <w:t>gross                                0.00                         0                 0.37</w:t>
      </w:r>
    </w:p>
    <w:p w14:paraId="0DAF296A" w14:textId="77777777" w:rsidR="005D5F8C" w:rsidRDefault="005D5F8C" w:rsidP="005D5F8C">
      <w:pPr>
        <w:pStyle w:val="SourceCode"/>
      </w:pPr>
      <w:r>
        <w:t>num_voted_users                      0.00                         0                 0.17</w:t>
      </w:r>
    </w:p>
    <w:p w14:paraId="13D47597" w14:textId="77777777" w:rsidR="005D5F8C" w:rsidRDefault="005D5F8C" w:rsidP="005D5F8C">
      <w:pPr>
        <w:pStyle w:val="SourceCode"/>
      </w:pPr>
      <w:r>
        <w:t>cast_total_facebook_likes            0.00                         0                 0.00</w:t>
      </w:r>
    </w:p>
    <w:p w14:paraId="58AFF087" w14:textId="77777777" w:rsidR="005D5F8C" w:rsidRDefault="005D5F8C" w:rsidP="005D5F8C">
      <w:pPr>
        <w:pStyle w:val="SourceCode"/>
      </w:pPr>
      <w:r>
        <w:t>facenumber_in_poster                 0.02                         0                 0.00</w:t>
      </w:r>
    </w:p>
    <w:p w14:paraId="70AB609A" w14:textId="77777777" w:rsidR="005D5F8C" w:rsidRDefault="005D5F8C" w:rsidP="005D5F8C">
      <w:pPr>
        <w:pStyle w:val="SourceCode"/>
      </w:pPr>
      <w:r>
        <w:t>num_user_for_reviews                 0.00                         0                 0.00</w:t>
      </w:r>
    </w:p>
    <w:p w14:paraId="79A5F3EB" w14:textId="77777777" w:rsidR="005D5F8C" w:rsidRDefault="005D5F8C" w:rsidP="005D5F8C">
      <w:pPr>
        <w:pStyle w:val="SourceCode"/>
      </w:pPr>
      <w:r>
        <w:t>budget                               0.00                         0                 0.14</w:t>
      </w:r>
    </w:p>
    <w:p w14:paraId="6E8B87DD" w14:textId="77777777" w:rsidR="005D5F8C" w:rsidRDefault="005D5F8C" w:rsidP="005D5F8C">
      <w:pPr>
        <w:pStyle w:val="SourceCode"/>
      </w:pPr>
      <w:r>
        <w:t>title_year                           0.10                         0                 0.00</w:t>
      </w:r>
    </w:p>
    <w:p w14:paraId="79E80F1C" w14:textId="77777777" w:rsidR="005D5F8C" w:rsidRDefault="005D5F8C" w:rsidP="005D5F8C">
      <w:pPr>
        <w:pStyle w:val="SourceCode"/>
      </w:pPr>
      <w:r>
        <w:lastRenderedPageBreak/>
        <w:t>actor_2_facebook_likes               0.00                         0                 0.00</w:t>
      </w:r>
    </w:p>
    <w:p w14:paraId="56989FAE" w14:textId="77777777" w:rsidR="005D5F8C" w:rsidRDefault="005D5F8C" w:rsidP="005D5F8C">
      <w:pPr>
        <w:pStyle w:val="SourceCode"/>
      </w:pPr>
      <w:r>
        <w:t>imdb_score                           0.00                         0                 0.00</w:t>
      </w:r>
    </w:p>
    <w:p w14:paraId="3832AF74" w14:textId="77777777" w:rsidR="005D5F8C" w:rsidRDefault="005D5F8C" w:rsidP="005D5F8C">
      <w:pPr>
        <w:pStyle w:val="SourceCode"/>
      </w:pPr>
      <w:r>
        <w:t>aspect_ratio                         0.00                         0                 0.55</w:t>
      </w:r>
    </w:p>
    <w:p w14:paraId="0B81B56F" w14:textId="77777777" w:rsidR="005D5F8C" w:rsidRDefault="005D5F8C" w:rsidP="005D5F8C">
      <w:pPr>
        <w:pStyle w:val="SourceCode"/>
      </w:pPr>
      <w:r>
        <w:t>movie_facebook_likes                 0.00                         0                 0.50</w:t>
      </w:r>
    </w:p>
    <w:p w14:paraId="0A1A10F6" w14:textId="77777777" w:rsidR="005D5F8C" w:rsidRDefault="005D5F8C" w:rsidP="005D5F8C">
      <w:pPr>
        <w:pStyle w:val="SourceCode"/>
      </w:pPr>
      <w:r>
        <w:t xml:space="preserve">                          num_user_for_reviews budget title_year actor_2_facebook_likes</w:t>
      </w:r>
    </w:p>
    <w:p w14:paraId="2509523C" w14:textId="77777777" w:rsidR="005D5F8C" w:rsidRDefault="005D5F8C" w:rsidP="005D5F8C">
      <w:pPr>
        <w:pStyle w:val="SourceCode"/>
      </w:pPr>
      <w:r>
        <w:t>num_critic_for_reviews                    0.00   0.00       0.00                   0.00</w:t>
      </w:r>
    </w:p>
    <w:p w14:paraId="71A4895B" w14:textId="77777777" w:rsidR="005D5F8C" w:rsidRDefault="005D5F8C" w:rsidP="005D5F8C">
      <w:pPr>
        <w:pStyle w:val="SourceCode"/>
      </w:pPr>
      <w:r>
        <w:t>duration                                  0.00   0.00       0.00                   0.00</w:t>
      </w:r>
    </w:p>
    <w:p w14:paraId="503665CA" w14:textId="77777777" w:rsidR="005D5F8C" w:rsidRDefault="005D5F8C" w:rsidP="005D5F8C">
      <w:pPr>
        <w:pStyle w:val="SourceCode"/>
      </w:pPr>
      <w:r>
        <w:t>director_facebook_likes                   0.00   0.00       0.04                   0.00</w:t>
      </w:r>
    </w:p>
    <w:p w14:paraId="51EBC86E" w14:textId="77777777" w:rsidR="005D5F8C" w:rsidRDefault="005D5F8C" w:rsidP="005D5F8C">
      <w:pPr>
        <w:pStyle w:val="SourceCode"/>
      </w:pPr>
      <w:r>
        <w:t>actor_3_facebook_likes                    0.00   0.00       0.00                   0.00</w:t>
      </w:r>
    </w:p>
    <w:p w14:paraId="5D74F9D4" w14:textId="77777777" w:rsidR="005D5F8C" w:rsidRDefault="005D5F8C" w:rsidP="005D5F8C">
      <w:pPr>
        <w:pStyle w:val="SourceCode"/>
      </w:pPr>
      <w:r>
        <w:t>actor_1_facebook_likes                    0.00   0.00       0.00                   0.00</w:t>
      </w:r>
    </w:p>
    <w:p w14:paraId="6BA119FF" w14:textId="77777777" w:rsidR="005D5F8C" w:rsidRDefault="005D5F8C" w:rsidP="005D5F8C">
      <w:pPr>
        <w:pStyle w:val="SourceCode"/>
      </w:pPr>
      <w:r>
        <w:t>gross                                     0.00   0.00       0.04                   0.00</w:t>
      </w:r>
    </w:p>
    <w:p w14:paraId="1E6F3FA1" w14:textId="77777777" w:rsidR="005D5F8C" w:rsidRDefault="005D5F8C" w:rsidP="005D5F8C">
      <w:pPr>
        <w:pStyle w:val="SourceCode"/>
      </w:pPr>
      <w:r>
        <w:t>num_voted_users                           0.00   0.00       0.65                   0.00</w:t>
      </w:r>
    </w:p>
    <w:p w14:paraId="2CE8BDDC" w14:textId="77777777" w:rsidR="005D5F8C" w:rsidRDefault="005D5F8C" w:rsidP="005D5F8C">
      <w:pPr>
        <w:pStyle w:val="SourceCode"/>
      </w:pPr>
      <w:r>
        <w:t>cast_total_facebook_likes                 0.00   0.00       0.00                   0.00</w:t>
      </w:r>
    </w:p>
    <w:p w14:paraId="77C86780" w14:textId="77777777" w:rsidR="005D5F8C" w:rsidRDefault="005D5F8C" w:rsidP="005D5F8C">
      <w:pPr>
        <w:pStyle w:val="SourceCode"/>
      </w:pPr>
      <w:r>
        <w:t>facenumber_in_poster                      0.00   0.65       0.00                   0.01</w:t>
      </w:r>
    </w:p>
    <w:p w14:paraId="5E379DBF" w14:textId="77777777" w:rsidR="005D5F8C" w:rsidRDefault="005D5F8C" w:rsidP="005D5F8C">
      <w:pPr>
        <w:pStyle w:val="SourceCode"/>
      </w:pPr>
      <w:r>
        <w:t>num_user_for_reviews                      0.00   0.00       0.65                   0.00</w:t>
      </w:r>
    </w:p>
    <w:p w14:paraId="16AB9928" w14:textId="77777777" w:rsidR="005D5F8C" w:rsidRDefault="005D5F8C" w:rsidP="005D5F8C">
      <w:pPr>
        <w:pStyle w:val="SourceCode"/>
      </w:pPr>
      <w:r>
        <w:t>budget                                    0.00   0.00       0.00                   0.00</w:t>
      </w:r>
    </w:p>
    <w:p w14:paraId="501F552B" w14:textId="77777777" w:rsidR="005D5F8C" w:rsidRDefault="005D5F8C" w:rsidP="005D5F8C">
      <w:pPr>
        <w:pStyle w:val="SourceCode"/>
      </w:pPr>
      <w:r>
        <w:t>title_year                                0.12   0.00       0.00                   0.00</w:t>
      </w:r>
    </w:p>
    <w:p w14:paraId="5D1330F4" w14:textId="77777777" w:rsidR="005D5F8C" w:rsidRDefault="005D5F8C" w:rsidP="005D5F8C">
      <w:pPr>
        <w:pStyle w:val="SourceCode"/>
      </w:pPr>
      <w:r>
        <w:t>actor_2_facebook_likes                    0.00   0.00       0.00                   0.00</w:t>
      </w:r>
    </w:p>
    <w:p w14:paraId="4449F4C8" w14:textId="77777777" w:rsidR="005D5F8C" w:rsidRDefault="005D5F8C" w:rsidP="005D5F8C">
      <w:pPr>
        <w:pStyle w:val="SourceCode"/>
      </w:pPr>
      <w:r>
        <w:t>imdb_score                                0.00   0.00       0.00                   0.00</w:t>
      </w:r>
    </w:p>
    <w:p w14:paraId="644064F6" w14:textId="77777777" w:rsidR="005D5F8C" w:rsidRDefault="005D5F8C" w:rsidP="005D5F8C">
      <w:pPr>
        <w:pStyle w:val="SourceCode"/>
      </w:pPr>
      <w:r>
        <w:t>aspect_ratio                              0.00   0.00       0.00                   0.00</w:t>
      </w:r>
    </w:p>
    <w:p w14:paraId="156E1613" w14:textId="77777777" w:rsidR="005D5F8C" w:rsidRDefault="005D5F8C" w:rsidP="005D5F8C">
      <w:pPr>
        <w:pStyle w:val="SourceCode"/>
      </w:pPr>
      <w:r>
        <w:t>movie_facebook_likes                      0.00   0.00       0.00                   0.00</w:t>
      </w:r>
    </w:p>
    <w:p w14:paraId="3B518F2D" w14:textId="77777777" w:rsidR="005D5F8C" w:rsidRDefault="005D5F8C" w:rsidP="005D5F8C">
      <w:pPr>
        <w:pStyle w:val="SourceCode"/>
      </w:pPr>
      <w:r>
        <w:t xml:space="preserve">                          imdb_score aspect_ratio movie_facebook_likes</w:t>
      </w:r>
    </w:p>
    <w:p w14:paraId="42EE74A2" w14:textId="77777777" w:rsidR="005D5F8C" w:rsidRDefault="005D5F8C" w:rsidP="005D5F8C">
      <w:pPr>
        <w:pStyle w:val="SourceCode"/>
      </w:pPr>
      <w:r>
        <w:t>num_critic_for_reviews          0.00         0.00                    0</w:t>
      </w:r>
    </w:p>
    <w:p w14:paraId="50FD4909" w14:textId="77777777" w:rsidR="005D5F8C" w:rsidRDefault="005D5F8C" w:rsidP="005D5F8C">
      <w:pPr>
        <w:pStyle w:val="SourceCode"/>
      </w:pPr>
      <w:r>
        <w:t>duration                        0.00         0.00                    0</w:t>
      </w:r>
    </w:p>
    <w:p w14:paraId="1FE7C479" w14:textId="77777777" w:rsidR="005D5F8C" w:rsidRDefault="005D5F8C" w:rsidP="005D5F8C">
      <w:pPr>
        <w:pStyle w:val="SourceCode"/>
      </w:pPr>
      <w:r>
        <w:t>director_facebook_likes         0.00         0.10                    0</w:t>
      </w:r>
    </w:p>
    <w:p w14:paraId="19692682" w14:textId="77777777" w:rsidR="005D5F8C" w:rsidRDefault="005D5F8C" w:rsidP="005D5F8C">
      <w:pPr>
        <w:pStyle w:val="SourceCode"/>
      </w:pPr>
      <w:r>
        <w:t>actor_3_facebook_likes          0.00         0.07                    0</w:t>
      </w:r>
    </w:p>
    <w:p w14:paraId="71F706D1" w14:textId="77777777" w:rsidR="005D5F8C" w:rsidRDefault="005D5F8C" w:rsidP="005D5F8C">
      <w:pPr>
        <w:pStyle w:val="SourceCode"/>
      </w:pPr>
      <w:r>
        <w:t>actor_1_facebook_likes          0.00         0.05                    0</w:t>
      </w:r>
    </w:p>
    <w:p w14:paraId="2CCD659B" w14:textId="77777777" w:rsidR="005D5F8C" w:rsidRDefault="005D5F8C" w:rsidP="005D5F8C">
      <w:pPr>
        <w:pStyle w:val="SourceCode"/>
      </w:pPr>
      <w:r>
        <w:lastRenderedPageBreak/>
        <w:t>gross                           0.00         0.00                    0</w:t>
      </w:r>
    </w:p>
    <w:p w14:paraId="5EBFB184" w14:textId="77777777" w:rsidR="005D5F8C" w:rsidRDefault="005D5F8C" w:rsidP="005D5F8C">
      <w:pPr>
        <w:pStyle w:val="SourceCode"/>
      </w:pPr>
      <w:r>
        <w:t>num_voted_users                 0.00         0.00                    0</w:t>
      </w:r>
    </w:p>
    <w:p w14:paraId="7B09F65B" w14:textId="77777777" w:rsidR="005D5F8C" w:rsidRDefault="005D5F8C" w:rsidP="005D5F8C">
      <w:pPr>
        <w:pStyle w:val="SourceCode"/>
      </w:pPr>
      <w:r>
        <w:t>cast_total_facebook_likes       0.00         0.00                    0</w:t>
      </w:r>
    </w:p>
    <w:p w14:paraId="483D065B" w14:textId="77777777" w:rsidR="005D5F8C" w:rsidRDefault="005D5F8C" w:rsidP="005D5F8C">
      <w:pPr>
        <w:pStyle w:val="SourceCode"/>
      </w:pPr>
      <w:r>
        <w:t>facenumber_in_poster            0.00         1.00                    1</w:t>
      </w:r>
    </w:p>
    <w:p w14:paraId="6829B04A" w14:textId="77777777" w:rsidR="005D5F8C" w:rsidRDefault="005D5F8C" w:rsidP="005D5F8C">
      <w:pPr>
        <w:pStyle w:val="SourceCode"/>
      </w:pPr>
      <w:r>
        <w:t>num_user_for_reviews            0.00         0.00                    0</w:t>
      </w:r>
    </w:p>
    <w:p w14:paraId="225D01EB" w14:textId="77777777" w:rsidR="005D5F8C" w:rsidRDefault="005D5F8C" w:rsidP="005D5F8C">
      <w:pPr>
        <w:pStyle w:val="SourceCode"/>
      </w:pPr>
      <w:r>
        <w:t>budget                          0.00         0.00                    0</w:t>
      </w:r>
    </w:p>
    <w:p w14:paraId="651F5196" w14:textId="77777777" w:rsidR="005D5F8C" w:rsidRDefault="005D5F8C" w:rsidP="005D5F8C">
      <w:pPr>
        <w:pStyle w:val="SourceCode"/>
      </w:pPr>
      <w:r>
        <w:t>title_year                      0.00         0.00                    0</w:t>
      </w:r>
    </w:p>
    <w:p w14:paraId="7D89D0B0" w14:textId="77777777" w:rsidR="005D5F8C" w:rsidRDefault="005D5F8C" w:rsidP="005D5F8C">
      <w:pPr>
        <w:pStyle w:val="SourceCode"/>
      </w:pPr>
      <w:r>
        <w:t>actor_2_facebook_likes          0.00         0.00                    0</w:t>
      </w:r>
    </w:p>
    <w:p w14:paraId="2B17F10A" w14:textId="77777777" w:rsidR="005D5F8C" w:rsidRDefault="005D5F8C" w:rsidP="005D5F8C">
      <w:pPr>
        <w:pStyle w:val="SourceCode"/>
      </w:pPr>
      <w:r>
        <w:t>imdb_score                      0.00         0.34                    0</w:t>
      </w:r>
    </w:p>
    <w:p w14:paraId="5086E546" w14:textId="77777777" w:rsidR="005D5F8C" w:rsidRDefault="005D5F8C" w:rsidP="005D5F8C">
      <w:pPr>
        <w:pStyle w:val="SourceCode"/>
      </w:pPr>
      <w:r>
        <w:t>aspect_ratio                    0.04         0.00                    0</w:t>
      </w:r>
    </w:p>
    <w:p w14:paraId="621683B2" w14:textId="77777777" w:rsidR="005D5F8C" w:rsidRDefault="005D5F8C" w:rsidP="005D5F8C">
      <w:pPr>
        <w:pStyle w:val="SourceCode"/>
      </w:pPr>
      <w:r>
        <w:t>movie_facebook_likes            0.00         0.00                    0</w:t>
      </w:r>
    </w:p>
    <w:p w14:paraId="14C738A1" w14:textId="77777777" w:rsidR="005D5F8C" w:rsidRDefault="005D5F8C" w:rsidP="005D5F8C">
      <w:pPr>
        <w:pStyle w:val="SourceCode"/>
      </w:pPr>
    </w:p>
    <w:p w14:paraId="39D440B8" w14:textId="77777777" w:rsidR="005D5F8C" w:rsidRDefault="005D5F8C" w:rsidP="005D5F8C">
      <w:pPr>
        <w:pStyle w:val="SourceCode"/>
      </w:pPr>
      <w:r>
        <w:t xml:space="preserve"> To see confidence intervals of the correlations, print with the short=FALSE option</w:t>
      </w:r>
    </w:p>
    <w:p w14:paraId="1EC3B095" w14:textId="77777777" w:rsidR="005D5F8C" w:rsidRDefault="005D5F8C" w:rsidP="005D5F8C">
      <w:pPr>
        <w:pStyle w:val="SourceCode"/>
      </w:pPr>
      <w:r>
        <w:t>Modify Chunk OptionsRun All Chunks AboveRun Current Chunk</w:t>
      </w:r>
    </w:p>
    <w:p w14:paraId="545A0085" w14:textId="77777777" w:rsidR="005D5F8C" w:rsidRDefault="005D5F8C" w:rsidP="005D5F8C">
      <w:pPr>
        <w:pStyle w:val="SourceCode"/>
      </w:pPr>
      <w:r>
        <w:t>Show in New WindowClear OutputExpand/Collapse Output</w:t>
      </w:r>
    </w:p>
    <w:p w14:paraId="1BD2D798" w14:textId="77777777" w:rsidR="005D5F8C" w:rsidRDefault="005D5F8C" w:rsidP="005D5F8C">
      <w:pPr>
        <w:pStyle w:val="SourceCode"/>
      </w:pPr>
    </w:p>
    <w:p w14:paraId="02A59D91" w14:textId="77777777" w:rsidR="005D5F8C" w:rsidRDefault="005D5F8C" w:rsidP="005D5F8C">
      <w:pPr>
        <w:pStyle w:val="SourceCode"/>
      </w:pPr>
      <w:r>
        <w:t>Call:</w:t>
      </w:r>
    </w:p>
    <w:p w14:paraId="269A71C2" w14:textId="77777777" w:rsidR="005D5F8C" w:rsidRDefault="005D5F8C" w:rsidP="005D5F8C">
      <w:pPr>
        <w:pStyle w:val="SourceCode"/>
      </w:pPr>
      <w:r>
        <w:t xml:space="preserve">lm(formula = imdb_score ~ num_voted_users + factor(genres) + </w:t>
      </w:r>
    </w:p>
    <w:p w14:paraId="0E0AEE28" w14:textId="77777777" w:rsidR="005D5F8C" w:rsidRDefault="005D5F8C" w:rsidP="005D5F8C">
      <w:pPr>
        <w:pStyle w:val="SourceCode"/>
      </w:pPr>
      <w:r>
        <w:t xml:space="preserve">    title_year + num_critic_for_reviews + budget + duration + </w:t>
      </w:r>
    </w:p>
    <w:p w14:paraId="545F345F" w14:textId="77777777" w:rsidR="005D5F8C" w:rsidRDefault="005D5F8C" w:rsidP="005D5F8C">
      <w:pPr>
        <w:pStyle w:val="SourceCode"/>
      </w:pPr>
      <w:r>
        <w:t xml:space="preserve">    num_voted_users:duration, data = movie.sig)</w:t>
      </w:r>
    </w:p>
    <w:p w14:paraId="6368F10F" w14:textId="77777777" w:rsidR="005D5F8C" w:rsidRDefault="005D5F8C" w:rsidP="005D5F8C">
      <w:pPr>
        <w:pStyle w:val="SourceCode"/>
      </w:pPr>
    </w:p>
    <w:p w14:paraId="4BF4B067" w14:textId="77777777" w:rsidR="005D5F8C" w:rsidRDefault="005D5F8C" w:rsidP="005D5F8C">
      <w:pPr>
        <w:pStyle w:val="SourceCode"/>
      </w:pPr>
      <w:r>
        <w:t>Residuals:</w:t>
      </w:r>
    </w:p>
    <w:p w14:paraId="05204519" w14:textId="77777777" w:rsidR="005D5F8C" w:rsidRDefault="005D5F8C" w:rsidP="005D5F8C">
      <w:pPr>
        <w:pStyle w:val="SourceCode"/>
      </w:pPr>
      <w:r>
        <w:t xml:space="preserve">    Min      1Q  Median      3Q     Max </w:t>
      </w:r>
    </w:p>
    <w:p w14:paraId="42079637" w14:textId="77777777" w:rsidR="005D5F8C" w:rsidRDefault="005D5F8C" w:rsidP="005D5F8C">
      <w:pPr>
        <w:pStyle w:val="SourceCode"/>
      </w:pPr>
      <w:r>
        <w:t xml:space="preserve">-5.2315 -0.3600  0.0840  0.4917  2.1054 </w:t>
      </w:r>
    </w:p>
    <w:p w14:paraId="381A966B" w14:textId="77777777" w:rsidR="005D5F8C" w:rsidRDefault="005D5F8C" w:rsidP="005D5F8C">
      <w:pPr>
        <w:pStyle w:val="SourceCode"/>
      </w:pPr>
    </w:p>
    <w:p w14:paraId="6F0969EC" w14:textId="77777777" w:rsidR="005D5F8C" w:rsidRDefault="005D5F8C" w:rsidP="005D5F8C">
      <w:pPr>
        <w:pStyle w:val="SourceCode"/>
      </w:pPr>
      <w:r>
        <w:t>Coefficients:</w:t>
      </w:r>
    </w:p>
    <w:p w14:paraId="573187E2" w14:textId="77777777" w:rsidR="005D5F8C" w:rsidRDefault="005D5F8C" w:rsidP="005D5F8C">
      <w:pPr>
        <w:pStyle w:val="SourceCode"/>
      </w:pPr>
      <w:r>
        <w:t xml:space="preserve">                            Estimate Std. Error t value Pr(&gt;|t|)    </w:t>
      </w:r>
    </w:p>
    <w:p w14:paraId="2236BA67" w14:textId="77777777" w:rsidR="005D5F8C" w:rsidRDefault="005D5F8C" w:rsidP="005D5F8C">
      <w:pPr>
        <w:pStyle w:val="SourceCode"/>
      </w:pPr>
      <w:r>
        <w:lastRenderedPageBreak/>
        <w:t>(Intercept)                4.805e+01  3.537e+00  13.584  &lt; 2e-16 ***</w:t>
      </w:r>
    </w:p>
    <w:p w14:paraId="2899B7F8" w14:textId="77777777" w:rsidR="005D5F8C" w:rsidRDefault="005D5F8C" w:rsidP="005D5F8C">
      <w:pPr>
        <w:pStyle w:val="SourceCode"/>
      </w:pPr>
      <w:r>
        <w:t>num_voted_users            6.966e-06  4.418e-07  15.767  &lt; 2e-16 ***</w:t>
      </w:r>
    </w:p>
    <w:p w14:paraId="2C336190" w14:textId="77777777" w:rsidR="005D5F8C" w:rsidRDefault="005D5F8C" w:rsidP="005D5F8C">
      <w:pPr>
        <w:pStyle w:val="SourceCode"/>
      </w:pPr>
      <w:r>
        <w:t>factor(genres)Adventure    3.524e-01  5.358e-02   6.578 5.63e-11 ***</w:t>
      </w:r>
    </w:p>
    <w:p w14:paraId="4A329B31" w14:textId="77777777" w:rsidR="005D5F8C" w:rsidRDefault="005D5F8C" w:rsidP="005D5F8C">
      <w:pPr>
        <w:pStyle w:val="SourceCode"/>
      </w:pPr>
      <w:r>
        <w:t>factor(genres)Animation    7.748e-01  1.329e-01   5.828 6.21e-09 ***</w:t>
      </w:r>
    </w:p>
    <w:p w14:paraId="12788464" w14:textId="77777777" w:rsidR="005D5F8C" w:rsidRDefault="005D5F8C" w:rsidP="005D5F8C">
      <w:pPr>
        <w:pStyle w:val="SourceCode"/>
      </w:pPr>
      <w:r>
        <w:t>factor(genres)Biography    7.244e-01  7.554e-02   9.589  &lt; 2e-16 ***</w:t>
      </w:r>
    </w:p>
    <w:p w14:paraId="347B9EC9" w14:textId="77777777" w:rsidR="005D5F8C" w:rsidRDefault="005D5F8C" w:rsidP="005D5F8C">
      <w:pPr>
        <w:pStyle w:val="SourceCode"/>
      </w:pPr>
      <w:r>
        <w:t>factor(genres)Comedy       1.654e-01  4.274e-02   3.869 0.000111 ***</w:t>
      </w:r>
    </w:p>
    <w:p w14:paraId="0587502D" w14:textId="77777777" w:rsidR="005D5F8C" w:rsidRDefault="005D5F8C" w:rsidP="005D5F8C">
      <w:pPr>
        <w:pStyle w:val="SourceCode"/>
      </w:pPr>
      <w:r>
        <w:t>factor(genres)Crime        5.014e-01  6.397e-02   7.838 6.33e-15 ***</w:t>
      </w:r>
    </w:p>
    <w:p w14:paraId="331B88F1" w14:textId="77777777" w:rsidR="005D5F8C" w:rsidRDefault="005D5F8C" w:rsidP="005D5F8C">
      <w:pPr>
        <w:pStyle w:val="SourceCode"/>
      </w:pPr>
      <w:r>
        <w:t>factor(genres)Documentary  9.329e-01  1.594e-01   5.852 5.37e-09 ***</w:t>
      </w:r>
    </w:p>
    <w:p w14:paraId="4261610A" w14:textId="77777777" w:rsidR="005D5F8C" w:rsidRDefault="005D5F8C" w:rsidP="005D5F8C">
      <w:pPr>
        <w:pStyle w:val="SourceCode"/>
      </w:pPr>
      <w:r>
        <w:t>factor(genres)Drama        5.123e-01  4.864e-02  10.532  &lt; 2e-16 ***</w:t>
      </w:r>
    </w:p>
    <w:p w14:paraId="2CD48E28" w14:textId="77777777" w:rsidR="005D5F8C" w:rsidRDefault="005D5F8C" w:rsidP="005D5F8C">
      <w:pPr>
        <w:pStyle w:val="SourceCode"/>
      </w:pPr>
      <w:r>
        <w:t xml:space="preserve">factor(genres)Family       2.522e-01  4.470e-01   0.564 0.572591    </w:t>
      </w:r>
    </w:p>
    <w:p w14:paraId="715E5FFB" w14:textId="77777777" w:rsidR="005D5F8C" w:rsidRDefault="005D5F8C" w:rsidP="005D5F8C">
      <w:pPr>
        <w:pStyle w:val="SourceCode"/>
      </w:pPr>
      <w:r>
        <w:t xml:space="preserve">factor(genres)Fantasy     -1.510e-01  1.437e-01  -1.051 0.293246    </w:t>
      </w:r>
    </w:p>
    <w:p w14:paraId="4C951D04" w14:textId="77777777" w:rsidR="005D5F8C" w:rsidRDefault="005D5F8C" w:rsidP="005D5F8C">
      <w:pPr>
        <w:pStyle w:val="SourceCode"/>
      </w:pPr>
      <w:r>
        <w:t>factor(genres)Horror      -3.709e-01  7.646e-02  -4.851 1.29e-06 ***</w:t>
      </w:r>
    </w:p>
    <w:p w14:paraId="0F86ED9C" w14:textId="77777777" w:rsidR="005D5F8C" w:rsidRDefault="005D5F8C" w:rsidP="005D5F8C">
      <w:pPr>
        <w:pStyle w:val="SourceCode"/>
      </w:pPr>
      <w:r>
        <w:t xml:space="preserve">factor(genres)Musical     -3.720e-01  5.522e-01  -0.674 0.500586    </w:t>
      </w:r>
    </w:p>
    <w:p w14:paraId="46563444" w14:textId="77777777" w:rsidR="005D5F8C" w:rsidRDefault="005D5F8C" w:rsidP="005D5F8C">
      <w:pPr>
        <w:pStyle w:val="SourceCode"/>
      </w:pPr>
      <w:r>
        <w:t xml:space="preserve">factor(genres)Mystery      1.508e-01  1.961e-01   0.769 0.441944    </w:t>
      </w:r>
    </w:p>
    <w:p w14:paraId="741FF030" w14:textId="77777777" w:rsidR="005D5F8C" w:rsidRDefault="005D5F8C" w:rsidP="005D5F8C">
      <w:pPr>
        <w:pStyle w:val="SourceCode"/>
      </w:pPr>
      <w:r>
        <w:t xml:space="preserve">factor(genres)Romance      5.959e-01  5.468e-01   1.090 0.275917    </w:t>
      </w:r>
    </w:p>
    <w:p w14:paraId="084E5954" w14:textId="77777777" w:rsidR="005D5F8C" w:rsidRDefault="005D5F8C" w:rsidP="005D5F8C">
      <w:pPr>
        <w:pStyle w:val="SourceCode"/>
      </w:pPr>
      <w:r>
        <w:t xml:space="preserve">factor(genres)Sci-Fi       1.695e-01  2.936e-01   0.577 0.563791    </w:t>
      </w:r>
    </w:p>
    <w:p w14:paraId="40C5909B" w14:textId="77777777" w:rsidR="005D5F8C" w:rsidRDefault="005D5F8C" w:rsidP="005D5F8C">
      <w:pPr>
        <w:pStyle w:val="SourceCode"/>
      </w:pPr>
      <w:r>
        <w:t xml:space="preserve">factor(genres)Thriller    -4.447e-01  7.732e-01  -0.575 0.565232    </w:t>
      </w:r>
    </w:p>
    <w:p w14:paraId="764960C6" w14:textId="77777777" w:rsidR="005D5F8C" w:rsidRDefault="005D5F8C" w:rsidP="005D5F8C">
      <w:pPr>
        <w:pStyle w:val="SourceCode"/>
      </w:pPr>
      <w:r>
        <w:t xml:space="preserve">factor(genres)Western     -2.710e-02  5.470e-01  -0.050 0.960492    </w:t>
      </w:r>
    </w:p>
    <w:p w14:paraId="78127D4B" w14:textId="77777777" w:rsidR="005D5F8C" w:rsidRDefault="005D5F8C" w:rsidP="005D5F8C">
      <w:pPr>
        <w:pStyle w:val="SourceCode"/>
      </w:pPr>
      <w:r>
        <w:t>title_year                -2.185e-02  1.761e-03 -12.410  &lt; 2e-16 ***</w:t>
      </w:r>
    </w:p>
    <w:p w14:paraId="785D9FB4" w14:textId="77777777" w:rsidR="005D5F8C" w:rsidRDefault="005D5F8C" w:rsidP="005D5F8C">
      <w:pPr>
        <w:pStyle w:val="SourceCode"/>
      </w:pPr>
      <w:r>
        <w:t>num_critic_for_reviews     2.235e-03  1.807e-04  12.366  &lt; 2e-16 ***</w:t>
      </w:r>
    </w:p>
    <w:p w14:paraId="3AC4A72A" w14:textId="77777777" w:rsidR="005D5F8C" w:rsidRDefault="005D5F8C" w:rsidP="005D5F8C">
      <w:pPr>
        <w:pStyle w:val="SourceCode"/>
      </w:pPr>
      <w:r>
        <w:t>budget                    -4.489e-09  4.427e-10 -10.141  &lt; 2e-16 ***</w:t>
      </w:r>
    </w:p>
    <w:p w14:paraId="254DC9F4" w14:textId="77777777" w:rsidR="005D5F8C" w:rsidRDefault="005D5F8C" w:rsidP="005D5F8C">
      <w:pPr>
        <w:pStyle w:val="SourceCode"/>
      </w:pPr>
      <w:r>
        <w:t>duration                   1.240e-02  8.855e-04  14.001  &lt; 2e-16 ***</w:t>
      </w:r>
    </w:p>
    <w:p w14:paraId="34496B5C" w14:textId="77777777" w:rsidR="005D5F8C" w:rsidRDefault="005D5F8C" w:rsidP="005D5F8C">
      <w:pPr>
        <w:pStyle w:val="SourceCode"/>
      </w:pPr>
      <w:r>
        <w:t>num_voted_users:duration  -3.334e-08  3.056e-09 -10.909  &lt; 2e-16 ***</w:t>
      </w:r>
    </w:p>
    <w:p w14:paraId="7FA87A77" w14:textId="77777777" w:rsidR="005D5F8C" w:rsidRDefault="005D5F8C" w:rsidP="005D5F8C">
      <w:pPr>
        <w:pStyle w:val="SourceCode"/>
      </w:pPr>
      <w:r>
        <w:t>---</w:t>
      </w:r>
    </w:p>
    <w:p w14:paraId="7D6F2375" w14:textId="77777777" w:rsidR="005D5F8C" w:rsidRDefault="005D5F8C" w:rsidP="005D5F8C">
      <w:pPr>
        <w:pStyle w:val="SourceCode"/>
      </w:pPr>
      <w:r>
        <w:t>Signif. codes:  0 ‘***’ 0.001 ‘**’ 0.01 ‘*’ 0.05 ‘.’ 0.1 ‘ ’ 1</w:t>
      </w:r>
    </w:p>
    <w:p w14:paraId="2BB04600" w14:textId="77777777" w:rsidR="005D5F8C" w:rsidRDefault="005D5F8C" w:rsidP="005D5F8C">
      <w:pPr>
        <w:pStyle w:val="SourceCode"/>
      </w:pPr>
    </w:p>
    <w:p w14:paraId="247A49A4" w14:textId="77777777" w:rsidR="005D5F8C" w:rsidRDefault="005D5F8C" w:rsidP="005D5F8C">
      <w:pPr>
        <w:pStyle w:val="SourceCode"/>
      </w:pPr>
      <w:r>
        <w:t>Residual standard error: 0.7715 on 2982 degrees of freedom</w:t>
      </w:r>
    </w:p>
    <w:p w14:paraId="0267D1AD" w14:textId="77777777" w:rsidR="005D5F8C" w:rsidRDefault="005D5F8C" w:rsidP="005D5F8C">
      <w:pPr>
        <w:pStyle w:val="SourceCode"/>
      </w:pPr>
      <w:r>
        <w:lastRenderedPageBreak/>
        <w:t>Multiple R-squared:  0.4668,</w:t>
      </w:r>
      <w:r>
        <w:tab/>
        <w:t xml:space="preserve">Adjusted R-squared:  0.4629 </w:t>
      </w:r>
    </w:p>
    <w:p w14:paraId="63E39D0E" w14:textId="77777777" w:rsidR="005D5F8C" w:rsidRDefault="005D5F8C" w:rsidP="005D5F8C">
      <w:pPr>
        <w:pStyle w:val="SourceCode"/>
      </w:pPr>
      <w:r>
        <w:t>F-statistic: 118.7 on 22 and 2982 DF,  p-value: &lt; 2.2e-16</w:t>
      </w:r>
    </w:p>
    <w:p w14:paraId="2E0D1FAB" w14:textId="77777777" w:rsidR="005D5F8C" w:rsidRDefault="005D5F8C" w:rsidP="005D5F8C">
      <w:pPr>
        <w:pStyle w:val="SourceCode"/>
      </w:pPr>
    </w:p>
    <w:p w14:paraId="4884BE15" w14:textId="77777777" w:rsidR="005D5F8C" w:rsidRDefault="005D5F8C" w:rsidP="005D5F8C">
      <w:pPr>
        <w:pStyle w:val="SourceCode"/>
      </w:pPr>
      <w:r>
        <w:t>Show in New WindowClear OutputExpand/Collapse Output</w:t>
      </w:r>
    </w:p>
    <w:p w14:paraId="277D191A" w14:textId="77777777" w:rsidR="005D5F8C" w:rsidRDefault="005D5F8C" w:rsidP="005D5F8C">
      <w:pPr>
        <w:pStyle w:val="SourceCode"/>
      </w:pPr>
    </w:p>
    <w:p w14:paraId="0538BC63" w14:textId="77777777" w:rsidR="005D5F8C" w:rsidRDefault="005D5F8C" w:rsidP="005D5F8C">
      <w:pPr>
        <w:pStyle w:val="SourceCode"/>
      </w:pPr>
      <w:r>
        <w:t>Call:</w:t>
      </w:r>
    </w:p>
    <w:p w14:paraId="6C9FCF72" w14:textId="77777777" w:rsidR="005D5F8C" w:rsidRDefault="005D5F8C" w:rsidP="005D5F8C">
      <w:pPr>
        <w:pStyle w:val="SourceCode"/>
      </w:pPr>
      <w:r>
        <w:t xml:space="preserve">lm(formula = movie.sig$imdb_score ~ movie.sig$num_voted_users + </w:t>
      </w:r>
    </w:p>
    <w:p w14:paraId="49E62C12" w14:textId="77777777" w:rsidR="005D5F8C" w:rsidRDefault="005D5F8C" w:rsidP="005D5F8C">
      <w:pPr>
        <w:pStyle w:val="SourceCode"/>
      </w:pPr>
      <w:r>
        <w:t xml:space="preserve">    movie.sig$num_critic_for_reviews + movie.sig$num_user_for_reviews + </w:t>
      </w:r>
    </w:p>
    <w:p w14:paraId="1E35787F" w14:textId="77777777" w:rsidR="005D5F8C" w:rsidRDefault="005D5F8C" w:rsidP="005D5F8C">
      <w:pPr>
        <w:pStyle w:val="SourceCode"/>
      </w:pPr>
      <w:r>
        <w:t xml:space="preserve">    movie.sig$duration + movie.sig$facenumber_in_poster + movie.sig$gross + </w:t>
      </w:r>
    </w:p>
    <w:p w14:paraId="045C5E55" w14:textId="77777777" w:rsidR="005D5F8C" w:rsidRDefault="005D5F8C" w:rsidP="005D5F8C">
      <w:pPr>
        <w:pStyle w:val="SourceCode"/>
      </w:pPr>
      <w:r>
        <w:t xml:space="preserve">    movie.sig$movie_facebook_likes + movie.sig$director_facebook_likes + </w:t>
      </w:r>
    </w:p>
    <w:p w14:paraId="669B8D36" w14:textId="77777777" w:rsidR="005D5F8C" w:rsidRDefault="005D5F8C" w:rsidP="005D5F8C">
      <w:pPr>
        <w:pStyle w:val="SourceCode"/>
      </w:pPr>
      <w:r>
        <w:t xml:space="preserve">    movie.sig$cast_total_facebook_likes + movie.sig$budget + </w:t>
      </w:r>
    </w:p>
    <w:p w14:paraId="78854281" w14:textId="77777777" w:rsidR="005D5F8C" w:rsidRDefault="005D5F8C" w:rsidP="005D5F8C">
      <w:pPr>
        <w:pStyle w:val="SourceCode"/>
      </w:pPr>
      <w:r>
        <w:t xml:space="preserve">    movie.sig$title_year + factor(movie.sig$genres) + movie.sig$duration * </w:t>
      </w:r>
    </w:p>
    <w:p w14:paraId="2B5552AA" w14:textId="77777777" w:rsidR="005D5F8C" w:rsidRDefault="005D5F8C" w:rsidP="005D5F8C">
      <w:pPr>
        <w:pStyle w:val="SourceCode"/>
      </w:pPr>
      <w:r>
        <w:t xml:space="preserve">    movie.sig$num_voted_users + movie.sig$num_voted_users * movie.sig$num_user_for_reviews + </w:t>
      </w:r>
    </w:p>
    <w:p w14:paraId="03510AB8" w14:textId="77777777" w:rsidR="005D5F8C" w:rsidRDefault="005D5F8C" w:rsidP="005D5F8C">
      <w:pPr>
        <w:pStyle w:val="SourceCode"/>
      </w:pPr>
      <w:r>
        <w:t xml:space="preserve">    movie.sig$gross * movie.sig$budget, data = movie.sig)</w:t>
      </w:r>
    </w:p>
    <w:p w14:paraId="5714E8D8" w14:textId="77777777" w:rsidR="005D5F8C" w:rsidRDefault="005D5F8C" w:rsidP="005D5F8C">
      <w:pPr>
        <w:pStyle w:val="SourceCode"/>
      </w:pPr>
    </w:p>
    <w:p w14:paraId="5835828F" w14:textId="77777777" w:rsidR="005D5F8C" w:rsidRDefault="005D5F8C" w:rsidP="005D5F8C">
      <w:pPr>
        <w:pStyle w:val="SourceCode"/>
      </w:pPr>
      <w:r>
        <w:t>Residuals:</w:t>
      </w:r>
    </w:p>
    <w:p w14:paraId="17DE7B7F" w14:textId="77777777" w:rsidR="005D5F8C" w:rsidRDefault="005D5F8C" w:rsidP="005D5F8C">
      <w:pPr>
        <w:pStyle w:val="SourceCode"/>
      </w:pPr>
      <w:r>
        <w:t xml:space="preserve">    Min      1Q  Median      3Q     Max </w:t>
      </w:r>
    </w:p>
    <w:p w14:paraId="4D347EEB" w14:textId="77777777" w:rsidR="005D5F8C" w:rsidRDefault="005D5F8C" w:rsidP="005D5F8C">
      <w:pPr>
        <w:pStyle w:val="SourceCode"/>
      </w:pPr>
      <w:r>
        <w:t xml:space="preserve">-5.0519 -0.3700  0.0863  0.4828  2.0996 </w:t>
      </w:r>
    </w:p>
    <w:p w14:paraId="71F5D7A8" w14:textId="77777777" w:rsidR="005D5F8C" w:rsidRDefault="005D5F8C" w:rsidP="005D5F8C">
      <w:pPr>
        <w:pStyle w:val="SourceCode"/>
      </w:pPr>
    </w:p>
    <w:p w14:paraId="7F5F4382" w14:textId="77777777" w:rsidR="005D5F8C" w:rsidRDefault="005D5F8C" w:rsidP="005D5F8C">
      <w:pPr>
        <w:pStyle w:val="SourceCode"/>
      </w:pPr>
      <w:r>
        <w:t>Coefficients:</w:t>
      </w:r>
    </w:p>
    <w:p w14:paraId="04ADDF9F" w14:textId="77777777" w:rsidR="005D5F8C" w:rsidRDefault="005D5F8C" w:rsidP="005D5F8C">
      <w:pPr>
        <w:pStyle w:val="SourceCode"/>
      </w:pPr>
      <w:r>
        <w:t xml:space="preserve">                                                           Estimate Std. Error t value</w:t>
      </w:r>
    </w:p>
    <w:p w14:paraId="1D6880F3" w14:textId="77777777" w:rsidR="005D5F8C" w:rsidRDefault="005D5F8C" w:rsidP="005D5F8C">
      <w:pPr>
        <w:pStyle w:val="SourceCode"/>
      </w:pPr>
      <w:r>
        <w:t>(Intercept)                                               4.748e+01  3.592e+00  13.218</w:t>
      </w:r>
    </w:p>
    <w:p w14:paraId="4D27A7DE" w14:textId="77777777" w:rsidR="005D5F8C" w:rsidRDefault="005D5F8C" w:rsidP="005D5F8C">
      <w:pPr>
        <w:pStyle w:val="SourceCode"/>
      </w:pPr>
      <w:r>
        <w:t>movie.sig$num_voted_users                                 7.890e-06  4.790e-07  16.472</w:t>
      </w:r>
    </w:p>
    <w:p w14:paraId="055FD554" w14:textId="77777777" w:rsidR="005D5F8C" w:rsidRDefault="005D5F8C" w:rsidP="005D5F8C">
      <w:pPr>
        <w:pStyle w:val="SourceCode"/>
      </w:pPr>
      <w:r>
        <w:t>movie.sig$num_critic_for_reviews                          2.427e-03  2.275e-04  10.669</w:t>
      </w:r>
    </w:p>
    <w:p w14:paraId="4887BDA6" w14:textId="77777777" w:rsidR="005D5F8C" w:rsidRDefault="005D5F8C" w:rsidP="005D5F8C">
      <w:pPr>
        <w:pStyle w:val="SourceCode"/>
      </w:pPr>
      <w:r>
        <w:t>movie.sig$num_user_for_reviews                           -3.039e-04  6.998e-05  -4.343</w:t>
      </w:r>
    </w:p>
    <w:p w14:paraId="1A8363BF" w14:textId="77777777" w:rsidR="005D5F8C" w:rsidRDefault="005D5F8C" w:rsidP="005D5F8C">
      <w:pPr>
        <w:pStyle w:val="SourceCode"/>
      </w:pPr>
      <w:r>
        <w:t>movie.sig$duration                                        1.277e-02  9.200e-04  13.882</w:t>
      </w:r>
    </w:p>
    <w:p w14:paraId="3D965314" w14:textId="77777777" w:rsidR="005D5F8C" w:rsidRDefault="005D5F8C" w:rsidP="005D5F8C">
      <w:pPr>
        <w:pStyle w:val="SourceCode"/>
      </w:pPr>
      <w:r>
        <w:lastRenderedPageBreak/>
        <w:t>movie.sig$facenumber_in_poster                           -1.858e-02  6.806e-03  -2.730</w:t>
      </w:r>
    </w:p>
    <w:p w14:paraId="4AFE050D" w14:textId="77777777" w:rsidR="005D5F8C" w:rsidRDefault="005D5F8C" w:rsidP="005D5F8C">
      <w:pPr>
        <w:pStyle w:val="SourceCode"/>
      </w:pPr>
      <w:r>
        <w:t>movie.sig$gross                                          -1.469e-09  4.191e-10  -3.505</w:t>
      </w:r>
    </w:p>
    <w:p w14:paraId="0E1494F3" w14:textId="77777777" w:rsidR="005D5F8C" w:rsidRDefault="005D5F8C" w:rsidP="005D5F8C">
      <w:pPr>
        <w:pStyle w:val="SourceCode"/>
      </w:pPr>
      <w:r>
        <w:t>movie.sig$movie_facebook_likes                           -2.370e-06  9.659e-07  -2.454</w:t>
      </w:r>
    </w:p>
    <w:p w14:paraId="46A2DDDB" w14:textId="77777777" w:rsidR="005D5F8C" w:rsidRDefault="005D5F8C" w:rsidP="005D5F8C">
      <w:pPr>
        <w:pStyle w:val="SourceCode"/>
      </w:pPr>
      <w:r>
        <w:t>movie.sig$director_facebook_likes                         3.969e-06  4.482e-06   0.885</w:t>
      </w:r>
    </w:p>
    <w:p w14:paraId="71260182" w14:textId="77777777" w:rsidR="005D5F8C" w:rsidRDefault="005D5F8C" w:rsidP="005D5F8C">
      <w:pPr>
        <w:pStyle w:val="SourceCode"/>
      </w:pPr>
      <w:r>
        <w:t>movie.sig$cast_total_facebook_likes                       7.641e-07  7.181e-07   1.064</w:t>
      </w:r>
    </w:p>
    <w:p w14:paraId="5A14C818" w14:textId="77777777" w:rsidR="005D5F8C" w:rsidRDefault="005D5F8C" w:rsidP="005D5F8C">
      <w:pPr>
        <w:pStyle w:val="SourceCode"/>
      </w:pPr>
      <w:r>
        <w:t>movie.sig$budget                                         -5.900e-09  5.917e-10  -9.971</w:t>
      </w:r>
    </w:p>
    <w:p w14:paraId="6A4D21E6" w14:textId="77777777" w:rsidR="005D5F8C" w:rsidRDefault="005D5F8C" w:rsidP="005D5F8C">
      <w:pPr>
        <w:pStyle w:val="SourceCode"/>
      </w:pPr>
      <w:r>
        <w:t>movie.sig$title_year                                     -2.154e-02  1.790e-03 -12.032</w:t>
      </w:r>
    </w:p>
    <w:p w14:paraId="2C1A64F3" w14:textId="77777777" w:rsidR="005D5F8C" w:rsidRDefault="005D5F8C" w:rsidP="005D5F8C">
      <w:pPr>
        <w:pStyle w:val="SourceCode"/>
      </w:pPr>
      <w:r>
        <w:t>factor(movie.sig$genres)Adventure                         3.308e-01  5.338e-02   6.196</w:t>
      </w:r>
    </w:p>
    <w:p w14:paraId="0B9F8371" w14:textId="77777777" w:rsidR="005D5F8C" w:rsidRDefault="005D5F8C" w:rsidP="005D5F8C">
      <w:pPr>
        <w:pStyle w:val="SourceCode"/>
      </w:pPr>
      <w:r>
        <w:t>factor(movie.sig$genres)Animation                         7.426e-01  1.319e-01   5.629</w:t>
      </w:r>
    </w:p>
    <w:p w14:paraId="01822C45" w14:textId="77777777" w:rsidR="005D5F8C" w:rsidRDefault="005D5F8C" w:rsidP="005D5F8C">
      <w:pPr>
        <w:pStyle w:val="SourceCode"/>
      </w:pPr>
      <w:r>
        <w:t>factor(movie.sig$genres)Biography                         6.551e-01  7.512e-02   8.720</w:t>
      </w:r>
    </w:p>
    <w:p w14:paraId="79E8F89A" w14:textId="77777777" w:rsidR="005D5F8C" w:rsidRDefault="005D5F8C" w:rsidP="005D5F8C">
      <w:pPr>
        <w:pStyle w:val="SourceCode"/>
      </w:pPr>
      <w:r>
        <w:t>factor(movie.sig$genres)Comedy                            1.515e-01  4.284e-02   3.537</w:t>
      </w:r>
    </w:p>
    <w:p w14:paraId="79962C38" w14:textId="77777777" w:rsidR="005D5F8C" w:rsidRDefault="005D5F8C" w:rsidP="005D5F8C">
      <w:pPr>
        <w:pStyle w:val="SourceCode"/>
      </w:pPr>
      <w:r>
        <w:t>factor(movie.sig$genres)Crime                             4.496e-01  6.353e-02   7.077</w:t>
      </w:r>
    </w:p>
    <w:p w14:paraId="112B6AE4" w14:textId="77777777" w:rsidR="005D5F8C" w:rsidRDefault="005D5F8C" w:rsidP="005D5F8C">
      <w:pPr>
        <w:pStyle w:val="SourceCode"/>
      </w:pPr>
      <w:r>
        <w:t>factor(movie.sig$genres)Documentary                       8.960e-01  1.579e-01   5.676</w:t>
      </w:r>
    </w:p>
    <w:p w14:paraId="49B05AC2" w14:textId="77777777" w:rsidR="005D5F8C" w:rsidRDefault="005D5F8C" w:rsidP="005D5F8C">
      <w:pPr>
        <w:pStyle w:val="SourceCode"/>
      </w:pPr>
      <w:r>
        <w:t>factor(movie.sig$genres)Drama                             4.965e-01  4.835e-02  10.269</w:t>
      </w:r>
    </w:p>
    <w:p w14:paraId="0D96AB95" w14:textId="77777777" w:rsidR="005D5F8C" w:rsidRDefault="005D5F8C" w:rsidP="005D5F8C">
      <w:pPr>
        <w:pStyle w:val="SourceCode"/>
      </w:pPr>
      <w:r>
        <w:t>factor(movie.sig$genres)Family                            3.329e-01  4.432e-01   0.751</w:t>
      </w:r>
    </w:p>
    <w:p w14:paraId="68412434" w14:textId="77777777" w:rsidR="005D5F8C" w:rsidRDefault="005D5F8C" w:rsidP="005D5F8C">
      <w:pPr>
        <w:pStyle w:val="SourceCode"/>
      </w:pPr>
      <w:r>
        <w:t>factor(movie.sig$genres)Fantasy                          -1.544e-01  1.419e-01  -1.089</w:t>
      </w:r>
    </w:p>
    <w:p w14:paraId="2616DE1F" w14:textId="77777777" w:rsidR="005D5F8C" w:rsidRDefault="005D5F8C" w:rsidP="005D5F8C">
      <w:pPr>
        <w:pStyle w:val="SourceCode"/>
      </w:pPr>
      <w:r>
        <w:t>factor(movie.sig$genres)Horror                           -3.577e-01  7.638e-02  -4.683</w:t>
      </w:r>
    </w:p>
    <w:p w14:paraId="56540F12" w14:textId="77777777" w:rsidR="005D5F8C" w:rsidRDefault="005D5F8C" w:rsidP="005D5F8C">
      <w:pPr>
        <w:pStyle w:val="SourceCode"/>
      </w:pPr>
      <w:r>
        <w:t>factor(movie.sig$genres)Musical                          -2.616e-01  5.459e-01  -0.479</w:t>
      </w:r>
    </w:p>
    <w:p w14:paraId="71D30E23" w14:textId="77777777" w:rsidR="005D5F8C" w:rsidRDefault="005D5F8C" w:rsidP="005D5F8C">
      <w:pPr>
        <w:pStyle w:val="SourceCode"/>
      </w:pPr>
      <w:r>
        <w:t>factor(movie.sig$genres)Mystery                           1.263e-01  1.939e-01   0.652</w:t>
      </w:r>
    </w:p>
    <w:p w14:paraId="48D2446F" w14:textId="77777777" w:rsidR="005D5F8C" w:rsidRDefault="005D5F8C" w:rsidP="005D5F8C">
      <w:pPr>
        <w:pStyle w:val="SourceCode"/>
      </w:pPr>
      <w:r>
        <w:t>factor(movie.sig$genres)Romance                           5.476e-01  5.392e-01   1.016</w:t>
      </w:r>
    </w:p>
    <w:p w14:paraId="45982992" w14:textId="77777777" w:rsidR="005D5F8C" w:rsidRDefault="005D5F8C" w:rsidP="005D5F8C">
      <w:pPr>
        <w:pStyle w:val="SourceCode"/>
      </w:pPr>
      <w:r>
        <w:t>factor(movie.sig$genres)Sci-Fi                            1.673e-01  2.900e-01   0.577</w:t>
      </w:r>
    </w:p>
    <w:p w14:paraId="797F984F" w14:textId="77777777" w:rsidR="005D5F8C" w:rsidRDefault="005D5F8C" w:rsidP="005D5F8C">
      <w:pPr>
        <w:pStyle w:val="SourceCode"/>
      </w:pPr>
      <w:r>
        <w:t>factor(movie.sig$genres)Thriller                         -4.858e-01  7.627e-01  -0.637</w:t>
      </w:r>
    </w:p>
    <w:p w14:paraId="2F02F979" w14:textId="77777777" w:rsidR="005D5F8C" w:rsidRDefault="005D5F8C" w:rsidP="005D5F8C">
      <w:pPr>
        <w:pStyle w:val="SourceCode"/>
      </w:pPr>
      <w:r>
        <w:t>factor(movie.sig$genres)Western                          -1.277e-01  5.408e-01  -0.236</w:t>
      </w:r>
    </w:p>
    <w:p w14:paraId="20296AA7" w14:textId="77777777" w:rsidR="005D5F8C" w:rsidRDefault="005D5F8C" w:rsidP="005D5F8C">
      <w:pPr>
        <w:pStyle w:val="SourceCode"/>
      </w:pPr>
      <w:r>
        <w:t>movie.sig$num_voted_users:movie.sig$duration             -3.052e-08  3.447e-09  -8.852</w:t>
      </w:r>
    </w:p>
    <w:p w14:paraId="6FED5E62" w14:textId="77777777" w:rsidR="005D5F8C" w:rsidRDefault="005D5F8C" w:rsidP="005D5F8C">
      <w:pPr>
        <w:pStyle w:val="SourceCode"/>
      </w:pPr>
      <w:r>
        <w:t>movie.sig$num_voted_users:movie.sig$num_user_for_reviews -3.752e-10  9.851e-11  -3.809</w:t>
      </w:r>
    </w:p>
    <w:p w14:paraId="004ACE04" w14:textId="77777777" w:rsidR="005D5F8C" w:rsidRDefault="005D5F8C" w:rsidP="005D5F8C">
      <w:pPr>
        <w:pStyle w:val="SourceCode"/>
      </w:pPr>
      <w:r>
        <w:t>movie.sig$gross:movie.sig$budget                          1.411e-17  2.887e-18   4.886</w:t>
      </w:r>
    </w:p>
    <w:p w14:paraId="50CE1F08" w14:textId="77777777" w:rsidR="005D5F8C" w:rsidRDefault="005D5F8C" w:rsidP="005D5F8C">
      <w:pPr>
        <w:pStyle w:val="SourceCode"/>
      </w:pPr>
      <w:r>
        <w:lastRenderedPageBreak/>
        <w:t xml:space="preserve">                                                         Pr(&gt;|t|)    </w:t>
      </w:r>
    </w:p>
    <w:p w14:paraId="0E895CDD" w14:textId="77777777" w:rsidR="005D5F8C" w:rsidRDefault="005D5F8C" w:rsidP="005D5F8C">
      <w:pPr>
        <w:pStyle w:val="SourceCode"/>
      </w:pPr>
      <w:r>
        <w:t>(Intercept)                                               &lt; 2e-16 ***</w:t>
      </w:r>
    </w:p>
    <w:p w14:paraId="46BC3BD0" w14:textId="77777777" w:rsidR="005D5F8C" w:rsidRDefault="005D5F8C" w:rsidP="005D5F8C">
      <w:pPr>
        <w:pStyle w:val="SourceCode"/>
      </w:pPr>
      <w:r>
        <w:t>movie.sig$num_voted_users                                 &lt; 2e-16 ***</w:t>
      </w:r>
    </w:p>
    <w:p w14:paraId="3E4F76E0" w14:textId="77777777" w:rsidR="005D5F8C" w:rsidRDefault="005D5F8C" w:rsidP="005D5F8C">
      <w:pPr>
        <w:pStyle w:val="SourceCode"/>
      </w:pPr>
      <w:r>
        <w:t>movie.sig$num_critic_for_reviews                          &lt; 2e-16 ***</w:t>
      </w:r>
    </w:p>
    <w:p w14:paraId="099040D3" w14:textId="77777777" w:rsidR="005D5F8C" w:rsidRDefault="005D5F8C" w:rsidP="005D5F8C">
      <w:pPr>
        <w:pStyle w:val="SourceCode"/>
      </w:pPr>
      <w:r>
        <w:t>movie.sig$num_user_for_reviews                           1.46e-05 ***</w:t>
      </w:r>
    </w:p>
    <w:p w14:paraId="7E13A322" w14:textId="77777777" w:rsidR="005D5F8C" w:rsidRDefault="005D5F8C" w:rsidP="005D5F8C">
      <w:pPr>
        <w:pStyle w:val="SourceCode"/>
      </w:pPr>
      <w:r>
        <w:t>movie.sig$duration                                        &lt; 2e-16 ***</w:t>
      </w:r>
    </w:p>
    <w:p w14:paraId="5266504D" w14:textId="77777777" w:rsidR="005D5F8C" w:rsidRDefault="005D5F8C" w:rsidP="005D5F8C">
      <w:pPr>
        <w:pStyle w:val="SourceCode"/>
      </w:pPr>
      <w:r>
        <w:t xml:space="preserve">movie.sig$facenumber_in_poster                           0.006371 ** </w:t>
      </w:r>
    </w:p>
    <w:p w14:paraId="3A238B0A" w14:textId="77777777" w:rsidR="005D5F8C" w:rsidRDefault="005D5F8C" w:rsidP="005D5F8C">
      <w:pPr>
        <w:pStyle w:val="SourceCode"/>
      </w:pPr>
      <w:r>
        <w:t>movie.sig$gross                                          0.000463 ***</w:t>
      </w:r>
    </w:p>
    <w:p w14:paraId="0099DC26" w14:textId="77777777" w:rsidR="005D5F8C" w:rsidRDefault="005D5F8C" w:rsidP="005D5F8C">
      <w:pPr>
        <w:pStyle w:val="SourceCode"/>
      </w:pPr>
      <w:r>
        <w:t xml:space="preserve">movie.sig$movie_facebook_likes                           0.014175 *  </w:t>
      </w:r>
    </w:p>
    <w:p w14:paraId="299F454B" w14:textId="77777777" w:rsidR="005D5F8C" w:rsidRDefault="005D5F8C" w:rsidP="005D5F8C">
      <w:pPr>
        <w:pStyle w:val="SourceCode"/>
      </w:pPr>
      <w:r>
        <w:t xml:space="preserve">movie.sig$director_facebook_likes                        0.376035    </w:t>
      </w:r>
    </w:p>
    <w:p w14:paraId="5E321D85" w14:textId="77777777" w:rsidR="005D5F8C" w:rsidRDefault="005D5F8C" w:rsidP="005D5F8C">
      <w:pPr>
        <w:pStyle w:val="SourceCode"/>
      </w:pPr>
      <w:r>
        <w:t xml:space="preserve">movie.sig$cast_total_facebook_likes                      0.287447    </w:t>
      </w:r>
    </w:p>
    <w:p w14:paraId="43A36367" w14:textId="77777777" w:rsidR="005D5F8C" w:rsidRDefault="005D5F8C" w:rsidP="005D5F8C">
      <w:pPr>
        <w:pStyle w:val="SourceCode"/>
      </w:pPr>
      <w:r>
        <w:t>movie.sig$budget                                          &lt; 2e-16 ***</w:t>
      </w:r>
    </w:p>
    <w:p w14:paraId="6E292DBF" w14:textId="77777777" w:rsidR="005D5F8C" w:rsidRDefault="005D5F8C" w:rsidP="005D5F8C">
      <w:pPr>
        <w:pStyle w:val="SourceCode"/>
      </w:pPr>
      <w:r>
        <w:t>movie.sig$title_year                                      &lt; 2e-16 ***</w:t>
      </w:r>
    </w:p>
    <w:p w14:paraId="3CCCF598" w14:textId="77777777" w:rsidR="005D5F8C" w:rsidRDefault="005D5F8C" w:rsidP="005D5F8C">
      <w:pPr>
        <w:pStyle w:val="SourceCode"/>
      </w:pPr>
      <w:r>
        <w:t>factor(movie.sig$genres)Adventure                        6.60e-10 ***</w:t>
      </w:r>
    </w:p>
    <w:p w14:paraId="1DF68FC7" w14:textId="77777777" w:rsidR="005D5F8C" w:rsidRDefault="005D5F8C" w:rsidP="005D5F8C">
      <w:pPr>
        <w:pStyle w:val="SourceCode"/>
      </w:pPr>
      <w:r>
        <w:t>factor(movie.sig$genres)Animation                        1.98e-08 ***</w:t>
      </w:r>
    </w:p>
    <w:p w14:paraId="16F68AAE" w14:textId="77777777" w:rsidR="005D5F8C" w:rsidRDefault="005D5F8C" w:rsidP="005D5F8C">
      <w:pPr>
        <w:pStyle w:val="SourceCode"/>
      </w:pPr>
      <w:r>
        <w:t>factor(movie.sig$genres)Biography                         &lt; 2e-16 ***</w:t>
      </w:r>
    </w:p>
    <w:p w14:paraId="0B32F055" w14:textId="77777777" w:rsidR="005D5F8C" w:rsidRDefault="005D5F8C" w:rsidP="005D5F8C">
      <w:pPr>
        <w:pStyle w:val="SourceCode"/>
      </w:pPr>
      <w:r>
        <w:t>factor(movie.sig$genres)Comedy                           0.000411 ***</w:t>
      </w:r>
    </w:p>
    <w:p w14:paraId="3C3AAC6B" w14:textId="77777777" w:rsidR="005D5F8C" w:rsidRDefault="005D5F8C" w:rsidP="005D5F8C">
      <w:pPr>
        <w:pStyle w:val="SourceCode"/>
      </w:pPr>
      <w:r>
        <w:t>factor(movie.sig$genres)Crime                            1.83e-12 ***</w:t>
      </w:r>
    </w:p>
    <w:p w14:paraId="31F55FE9" w14:textId="77777777" w:rsidR="005D5F8C" w:rsidRDefault="005D5F8C" w:rsidP="005D5F8C">
      <w:pPr>
        <w:pStyle w:val="SourceCode"/>
      </w:pPr>
      <w:r>
        <w:t>factor(movie.sig$genres)Documentary                      1.51e-08 ***</w:t>
      </w:r>
    </w:p>
    <w:p w14:paraId="2D6D3BB9" w14:textId="77777777" w:rsidR="005D5F8C" w:rsidRDefault="005D5F8C" w:rsidP="005D5F8C">
      <w:pPr>
        <w:pStyle w:val="SourceCode"/>
      </w:pPr>
      <w:r>
        <w:t>factor(movie.sig$genres)Drama                             &lt; 2e-16 ***</w:t>
      </w:r>
    </w:p>
    <w:p w14:paraId="5298E606" w14:textId="77777777" w:rsidR="005D5F8C" w:rsidRDefault="005D5F8C" w:rsidP="005D5F8C">
      <w:pPr>
        <w:pStyle w:val="SourceCode"/>
      </w:pPr>
      <w:r>
        <w:t xml:space="preserve">factor(movie.sig$genres)Family                           0.452648    </w:t>
      </w:r>
    </w:p>
    <w:p w14:paraId="4EBD4866" w14:textId="77777777" w:rsidR="005D5F8C" w:rsidRDefault="005D5F8C" w:rsidP="005D5F8C">
      <w:pPr>
        <w:pStyle w:val="SourceCode"/>
      </w:pPr>
      <w:r>
        <w:t xml:space="preserve">factor(movie.sig$genres)Fantasy                          0.276414    </w:t>
      </w:r>
    </w:p>
    <w:p w14:paraId="4E8F5130" w14:textId="77777777" w:rsidR="005D5F8C" w:rsidRDefault="005D5F8C" w:rsidP="005D5F8C">
      <w:pPr>
        <w:pStyle w:val="SourceCode"/>
      </w:pPr>
      <w:r>
        <w:t>factor(movie.sig$genres)Horror                           2.95e-06 ***</w:t>
      </w:r>
    </w:p>
    <w:p w14:paraId="6B2A79FF" w14:textId="77777777" w:rsidR="005D5F8C" w:rsidRDefault="005D5F8C" w:rsidP="005D5F8C">
      <w:pPr>
        <w:pStyle w:val="SourceCode"/>
      </w:pPr>
      <w:r>
        <w:t xml:space="preserve">factor(movie.sig$genres)Musical                          0.631791    </w:t>
      </w:r>
    </w:p>
    <w:p w14:paraId="57972A7D" w14:textId="77777777" w:rsidR="005D5F8C" w:rsidRDefault="005D5F8C" w:rsidP="005D5F8C">
      <w:pPr>
        <w:pStyle w:val="SourceCode"/>
      </w:pPr>
      <w:r>
        <w:t xml:space="preserve">factor(movie.sig$genres)Mystery                          0.514773    </w:t>
      </w:r>
    </w:p>
    <w:p w14:paraId="5D45EB2E" w14:textId="77777777" w:rsidR="005D5F8C" w:rsidRDefault="005D5F8C" w:rsidP="005D5F8C">
      <w:pPr>
        <w:pStyle w:val="SourceCode"/>
      </w:pPr>
      <w:r>
        <w:t xml:space="preserve">factor(movie.sig$genres)Romance                          0.309947    </w:t>
      </w:r>
    </w:p>
    <w:p w14:paraId="5E5C2185" w14:textId="77777777" w:rsidR="005D5F8C" w:rsidRDefault="005D5F8C" w:rsidP="005D5F8C">
      <w:pPr>
        <w:pStyle w:val="SourceCode"/>
      </w:pPr>
      <w:r>
        <w:t xml:space="preserve">factor(movie.sig$genres)Sci-Fi                           0.563982    </w:t>
      </w:r>
    </w:p>
    <w:p w14:paraId="0F7ED50B" w14:textId="77777777" w:rsidR="005D5F8C" w:rsidRDefault="005D5F8C" w:rsidP="005D5F8C">
      <w:pPr>
        <w:pStyle w:val="SourceCode"/>
      </w:pPr>
      <w:r>
        <w:lastRenderedPageBreak/>
        <w:t xml:space="preserve">factor(movie.sig$genres)Thriller                         0.524230    </w:t>
      </w:r>
    </w:p>
    <w:p w14:paraId="0FBFC5CA" w14:textId="77777777" w:rsidR="005D5F8C" w:rsidRDefault="005D5F8C" w:rsidP="005D5F8C">
      <w:pPr>
        <w:pStyle w:val="SourceCode"/>
      </w:pPr>
      <w:r>
        <w:t xml:space="preserve">factor(movie.sig$genres)Western                          0.813336    </w:t>
      </w:r>
    </w:p>
    <w:p w14:paraId="4B13921A" w14:textId="77777777" w:rsidR="005D5F8C" w:rsidRDefault="005D5F8C" w:rsidP="005D5F8C">
      <w:pPr>
        <w:pStyle w:val="SourceCode"/>
      </w:pPr>
      <w:r>
        <w:t>movie.sig$num_voted_users:movie.sig$duration              &lt; 2e-16 ***</w:t>
      </w:r>
    </w:p>
    <w:p w14:paraId="48D8C05E" w14:textId="77777777" w:rsidR="005D5F8C" w:rsidRDefault="005D5F8C" w:rsidP="005D5F8C">
      <w:pPr>
        <w:pStyle w:val="SourceCode"/>
      </w:pPr>
      <w:r>
        <w:t>movie.sig$num_voted_users:movie.sig$num_user_for_reviews 0.000143 ***</w:t>
      </w:r>
    </w:p>
    <w:p w14:paraId="3E58B695" w14:textId="77777777" w:rsidR="005D5F8C" w:rsidRDefault="005D5F8C" w:rsidP="005D5F8C">
      <w:pPr>
        <w:pStyle w:val="SourceCode"/>
      </w:pPr>
      <w:r>
        <w:t>movie.sig$gross:movie.sig$budget                         1.08e-06 ***</w:t>
      </w:r>
    </w:p>
    <w:p w14:paraId="6C614333" w14:textId="77777777" w:rsidR="005D5F8C" w:rsidRDefault="005D5F8C" w:rsidP="005D5F8C">
      <w:pPr>
        <w:pStyle w:val="SourceCode"/>
      </w:pPr>
      <w:r>
        <w:t>---</w:t>
      </w:r>
    </w:p>
    <w:p w14:paraId="6A5BE9E5" w14:textId="77777777" w:rsidR="005D5F8C" w:rsidRDefault="005D5F8C" w:rsidP="005D5F8C">
      <w:pPr>
        <w:pStyle w:val="SourceCode"/>
      </w:pPr>
      <w:r>
        <w:t>Signif. codes:  0 ‘***’ 0.001 ‘**’ 0.01 ‘*’ 0.05 ‘.’ 0.1 ‘ ’ 1</w:t>
      </w:r>
    </w:p>
    <w:p w14:paraId="6328E575" w14:textId="77777777" w:rsidR="005D5F8C" w:rsidRDefault="005D5F8C" w:rsidP="005D5F8C">
      <w:pPr>
        <w:pStyle w:val="SourceCode"/>
      </w:pPr>
    </w:p>
    <w:p w14:paraId="32F7AF98" w14:textId="77777777" w:rsidR="005D5F8C" w:rsidRDefault="005D5F8C" w:rsidP="005D5F8C">
      <w:pPr>
        <w:pStyle w:val="SourceCode"/>
      </w:pPr>
      <w:r>
        <w:t>Residual standard error: 0.7607 on 2974 degrees of freedom</w:t>
      </w:r>
    </w:p>
    <w:p w14:paraId="631817E2" w14:textId="77777777" w:rsidR="005D5F8C" w:rsidRDefault="005D5F8C" w:rsidP="005D5F8C">
      <w:pPr>
        <w:pStyle w:val="SourceCode"/>
      </w:pPr>
      <w:r>
        <w:t>Multiple R-squared:  0.483,</w:t>
      </w:r>
      <w:r>
        <w:tab/>
        <w:t xml:space="preserve">Adjusted R-squared:  0.4778 </w:t>
      </w:r>
    </w:p>
    <w:p w14:paraId="2E5925C0" w14:textId="77777777" w:rsidR="005D5F8C" w:rsidRDefault="005D5F8C" w:rsidP="005D5F8C">
      <w:pPr>
        <w:pStyle w:val="SourceCode"/>
      </w:pPr>
      <w:r>
        <w:t>F-statistic: 92.63 on 30 and 2974 DF,  p-value: &lt; 2.2e-16</w:t>
      </w:r>
    </w:p>
    <w:p w14:paraId="2D09F8C3" w14:textId="77777777" w:rsidR="005D5F8C" w:rsidRDefault="005D5F8C" w:rsidP="005D5F8C">
      <w:pPr>
        <w:pStyle w:val="SourceCode"/>
      </w:pPr>
    </w:p>
    <w:p w14:paraId="72992BA6" w14:textId="77777777" w:rsidR="005D5F8C" w:rsidRDefault="005D5F8C" w:rsidP="005D5F8C">
      <w:pPr>
        <w:pStyle w:val="SourceCode"/>
      </w:pPr>
      <w:r>
        <w:t>Modify Chunk OptionsRun All Chunks AboveRun Current Chunk</w:t>
      </w:r>
    </w:p>
    <w:p w14:paraId="792C8533" w14:textId="77777777" w:rsidR="005D5F8C" w:rsidRDefault="005D5F8C" w:rsidP="005D5F8C">
      <w:pPr>
        <w:pStyle w:val="SourceCode"/>
      </w:pPr>
      <w:r>
        <w:t>Show in New WindowClear OutputExpand/Collapse Output</w:t>
      </w:r>
    </w:p>
    <w:p w14:paraId="3BFEE625" w14:textId="77777777" w:rsidR="005D5F8C" w:rsidRDefault="005D5F8C" w:rsidP="005D5F8C">
      <w:pPr>
        <w:pStyle w:val="SourceCode"/>
      </w:pPr>
    </w:p>
    <w:p w14:paraId="3CCFF395" w14:textId="77777777" w:rsidR="005D5F8C" w:rsidRDefault="005D5F8C" w:rsidP="005D5F8C">
      <w:pPr>
        <w:pStyle w:val="SourceCode"/>
      </w:pPr>
      <w:r>
        <w:t>Call:</w:t>
      </w:r>
    </w:p>
    <w:p w14:paraId="10C06250" w14:textId="77777777" w:rsidR="005D5F8C" w:rsidRDefault="005D5F8C" w:rsidP="005D5F8C">
      <w:pPr>
        <w:pStyle w:val="SourceCode"/>
      </w:pPr>
      <w:r>
        <w:t xml:space="preserve">lm(formula = movie_train$imdb_score ~ poly(movie_train$num_voted_users, </w:t>
      </w:r>
    </w:p>
    <w:p w14:paraId="3F885FF8" w14:textId="77777777" w:rsidR="005D5F8C" w:rsidRDefault="005D5F8C" w:rsidP="005D5F8C">
      <w:pPr>
        <w:pStyle w:val="SourceCode"/>
      </w:pPr>
      <w:r>
        <w:t xml:space="preserve">    2) + poly(movie_train$num_critic_for_reviews, 2) + poly(movie_train$num_user_for_reviews, </w:t>
      </w:r>
    </w:p>
    <w:p w14:paraId="6DD67CD1" w14:textId="77777777" w:rsidR="005D5F8C" w:rsidRDefault="005D5F8C" w:rsidP="005D5F8C">
      <w:pPr>
        <w:pStyle w:val="SourceCode"/>
      </w:pPr>
      <w:r>
        <w:t xml:space="preserve">    2) + poly(movie_train$duration, 2) + movie_train$facenumber_in_poster + </w:t>
      </w:r>
    </w:p>
    <w:p w14:paraId="587F41F4" w14:textId="77777777" w:rsidR="005D5F8C" w:rsidRDefault="005D5F8C" w:rsidP="005D5F8C">
      <w:pPr>
        <w:pStyle w:val="SourceCode"/>
      </w:pPr>
      <w:r>
        <w:t xml:space="preserve">    poly(movie_train$gross, 2) + poly(movie_train$budget, 2) + </w:t>
      </w:r>
    </w:p>
    <w:p w14:paraId="25121A5D" w14:textId="77777777" w:rsidR="005D5F8C" w:rsidRDefault="005D5F8C" w:rsidP="005D5F8C">
      <w:pPr>
        <w:pStyle w:val="SourceCode"/>
      </w:pPr>
      <w:r>
        <w:t xml:space="preserve">    movie_train$title_year + factor(movie_train$genres) + movie_train$duration * </w:t>
      </w:r>
    </w:p>
    <w:p w14:paraId="428A2AC4" w14:textId="77777777" w:rsidR="005D5F8C" w:rsidRDefault="005D5F8C" w:rsidP="005D5F8C">
      <w:pPr>
        <w:pStyle w:val="SourceCode"/>
      </w:pPr>
      <w:r>
        <w:t xml:space="preserve">    movie_train$num_voted_users + movie_train$num_voted_users * </w:t>
      </w:r>
    </w:p>
    <w:p w14:paraId="499777E5" w14:textId="77777777" w:rsidR="005D5F8C" w:rsidRDefault="005D5F8C" w:rsidP="005D5F8C">
      <w:pPr>
        <w:pStyle w:val="SourceCode"/>
      </w:pPr>
      <w:r>
        <w:t xml:space="preserve">    movie_train$num_user_for_reviews + movie_train$gross * movie_train$budget)</w:t>
      </w:r>
    </w:p>
    <w:p w14:paraId="52DF6C19" w14:textId="77777777" w:rsidR="005D5F8C" w:rsidRDefault="005D5F8C" w:rsidP="005D5F8C">
      <w:pPr>
        <w:pStyle w:val="SourceCode"/>
      </w:pPr>
    </w:p>
    <w:p w14:paraId="6042E81A" w14:textId="77777777" w:rsidR="005D5F8C" w:rsidRDefault="005D5F8C" w:rsidP="005D5F8C">
      <w:pPr>
        <w:pStyle w:val="SourceCode"/>
      </w:pPr>
      <w:r>
        <w:t>Residuals:</w:t>
      </w:r>
    </w:p>
    <w:p w14:paraId="01CF124E" w14:textId="77777777" w:rsidR="005D5F8C" w:rsidRDefault="005D5F8C" w:rsidP="005D5F8C">
      <w:pPr>
        <w:pStyle w:val="SourceCode"/>
      </w:pPr>
      <w:r>
        <w:t xml:space="preserve">    Min      1Q  Median      3Q     Max </w:t>
      </w:r>
    </w:p>
    <w:p w14:paraId="7FFDDA2D" w14:textId="77777777" w:rsidR="005D5F8C" w:rsidRDefault="005D5F8C" w:rsidP="005D5F8C">
      <w:pPr>
        <w:pStyle w:val="SourceCode"/>
      </w:pPr>
      <w:r>
        <w:lastRenderedPageBreak/>
        <w:t xml:space="preserve">-3.9101 -0.3534  0.0686  0.4626  2.1872 </w:t>
      </w:r>
    </w:p>
    <w:p w14:paraId="48A7F81F" w14:textId="77777777" w:rsidR="005D5F8C" w:rsidRDefault="005D5F8C" w:rsidP="005D5F8C">
      <w:pPr>
        <w:pStyle w:val="SourceCode"/>
      </w:pPr>
    </w:p>
    <w:p w14:paraId="6EE68CE8" w14:textId="77777777" w:rsidR="005D5F8C" w:rsidRDefault="005D5F8C" w:rsidP="005D5F8C">
      <w:pPr>
        <w:pStyle w:val="SourceCode"/>
      </w:pPr>
      <w:r>
        <w:t>Coefficients: (5 not defined because of singularities)</w:t>
      </w:r>
    </w:p>
    <w:p w14:paraId="1DB8A3B5" w14:textId="77777777" w:rsidR="005D5F8C" w:rsidRDefault="005D5F8C" w:rsidP="005D5F8C">
      <w:pPr>
        <w:pStyle w:val="SourceCode"/>
      </w:pPr>
      <w:r>
        <w:t xml:space="preserve">                                                               Estimate Std. Error</w:t>
      </w:r>
    </w:p>
    <w:p w14:paraId="4F6D214F" w14:textId="77777777" w:rsidR="005D5F8C" w:rsidRDefault="005D5F8C" w:rsidP="005D5F8C">
      <w:pPr>
        <w:pStyle w:val="SourceCode"/>
      </w:pPr>
      <w:r>
        <w:t>(Intercept)                                                   5.191e+01  3.815e+00</w:t>
      </w:r>
    </w:p>
    <w:p w14:paraId="28A3A346" w14:textId="77777777" w:rsidR="005D5F8C" w:rsidRDefault="005D5F8C" w:rsidP="005D5F8C">
      <w:pPr>
        <w:pStyle w:val="SourceCode"/>
      </w:pPr>
      <w:r>
        <w:t>poly(movie_train$num_voted_users, 2)1                         4.092e+01  5.128e+00</w:t>
      </w:r>
    </w:p>
    <w:p w14:paraId="28BB8A86" w14:textId="77777777" w:rsidR="005D5F8C" w:rsidRDefault="005D5F8C" w:rsidP="005D5F8C">
      <w:pPr>
        <w:pStyle w:val="SourceCode"/>
      </w:pPr>
      <w:r>
        <w:t>poly(movie_train$num_voted_users, 2)2                        -1.645e+01  2.197e+00</w:t>
      </w:r>
    </w:p>
    <w:p w14:paraId="3DBE0534" w14:textId="77777777" w:rsidR="005D5F8C" w:rsidRDefault="005D5F8C" w:rsidP="005D5F8C">
      <w:pPr>
        <w:pStyle w:val="SourceCode"/>
      </w:pPr>
      <w:r>
        <w:t>poly(movie_train$num_critic_for_reviews, 2)1                  1.290e+01  1.326e+00</w:t>
      </w:r>
    </w:p>
    <w:p w14:paraId="3DDA8384" w14:textId="77777777" w:rsidR="005D5F8C" w:rsidRDefault="005D5F8C" w:rsidP="005D5F8C">
      <w:pPr>
        <w:pStyle w:val="SourceCode"/>
      </w:pPr>
      <w:r>
        <w:t>poly(movie_train$num_critic_for_reviews, 2)2                 -7.365e+00  8.388e-01</w:t>
      </w:r>
    </w:p>
    <w:p w14:paraId="02F440D0" w14:textId="77777777" w:rsidR="005D5F8C" w:rsidRDefault="005D5F8C" w:rsidP="005D5F8C">
      <w:pPr>
        <w:pStyle w:val="SourceCode"/>
      </w:pPr>
      <w:r>
        <w:t>poly(movie_train$num_user_for_reviews, 2)1                   -1.836e+01  2.394e+00</w:t>
      </w:r>
    </w:p>
    <w:p w14:paraId="6F672794" w14:textId="77777777" w:rsidR="005D5F8C" w:rsidRDefault="005D5F8C" w:rsidP="005D5F8C">
      <w:pPr>
        <w:pStyle w:val="SourceCode"/>
      </w:pPr>
      <w:r>
        <w:t>poly(movie_train$num_user_for_reviews, 2)2                    2.421e+00  1.578e+00</w:t>
      </w:r>
    </w:p>
    <w:p w14:paraId="63664590" w14:textId="77777777" w:rsidR="005D5F8C" w:rsidRDefault="005D5F8C" w:rsidP="005D5F8C">
      <w:pPr>
        <w:pStyle w:val="SourceCode"/>
      </w:pPr>
      <w:r>
        <w:t>poly(movie_train$duration, 2)1                                1.391e+01  1.127e+00</w:t>
      </w:r>
    </w:p>
    <w:p w14:paraId="65878C56" w14:textId="77777777" w:rsidR="005D5F8C" w:rsidRDefault="005D5F8C" w:rsidP="005D5F8C">
      <w:pPr>
        <w:pStyle w:val="SourceCode"/>
      </w:pPr>
      <w:r>
        <w:t>poly(movie_train$duration, 2)2                               -2.466e+00  8.048e-01</w:t>
      </w:r>
    </w:p>
    <w:p w14:paraId="1C1FB615" w14:textId="77777777" w:rsidR="005D5F8C" w:rsidRDefault="005D5F8C" w:rsidP="005D5F8C">
      <w:pPr>
        <w:pStyle w:val="SourceCode"/>
      </w:pPr>
      <w:r>
        <w:t>movie_train$facenumber_in_poster                             -2.298e-02  7.123e-03</w:t>
      </w:r>
    </w:p>
    <w:p w14:paraId="0798FA41" w14:textId="77777777" w:rsidR="005D5F8C" w:rsidRDefault="005D5F8C" w:rsidP="005D5F8C">
      <w:pPr>
        <w:pStyle w:val="SourceCode"/>
      </w:pPr>
      <w:r>
        <w:t>poly(movie_train$gross, 2)1                                  -6.234e+00  2.091e+00</w:t>
      </w:r>
    </w:p>
    <w:p w14:paraId="12C5530D" w14:textId="77777777" w:rsidR="005D5F8C" w:rsidRDefault="005D5F8C" w:rsidP="005D5F8C">
      <w:pPr>
        <w:pStyle w:val="SourceCode"/>
      </w:pPr>
      <w:r>
        <w:t>poly(movie_train$gross, 2)2                                  -1.703e+00  1.204e+00</w:t>
      </w:r>
    </w:p>
    <w:p w14:paraId="370FDF7B" w14:textId="77777777" w:rsidR="005D5F8C" w:rsidRDefault="005D5F8C" w:rsidP="005D5F8C">
      <w:pPr>
        <w:pStyle w:val="SourceCode"/>
      </w:pPr>
      <w:r>
        <w:t>poly(movie_train$budget, 2)1                                 -1.346e+01  1.943e+00</w:t>
      </w:r>
    </w:p>
    <w:p w14:paraId="76FD4FA4" w14:textId="77777777" w:rsidR="005D5F8C" w:rsidRDefault="005D5F8C" w:rsidP="005D5F8C">
      <w:pPr>
        <w:pStyle w:val="SourceCode"/>
      </w:pPr>
      <w:r>
        <w:t>poly(movie_train$budget, 2)2                                  5.738e+00  1.084e+00</w:t>
      </w:r>
    </w:p>
    <w:p w14:paraId="6EE53E3C" w14:textId="77777777" w:rsidR="005D5F8C" w:rsidRDefault="005D5F8C" w:rsidP="005D5F8C">
      <w:pPr>
        <w:pStyle w:val="SourceCode"/>
      </w:pPr>
      <w:r>
        <w:t>movie_train$title_year                                       -2.278e-02  1.910e-03</w:t>
      </w:r>
    </w:p>
    <w:p w14:paraId="6B918725" w14:textId="77777777" w:rsidR="005D5F8C" w:rsidRDefault="005D5F8C" w:rsidP="005D5F8C">
      <w:pPr>
        <w:pStyle w:val="SourceCode"/>
      </w:pPr>
      <w:r>
        <w:t>factor(movie_train$genres)Adventure                           3.517e-01  5.560e-02</w:t>
      </w:r>
    </w:p>
    <w:p w14:paraId="48FA8051" w14:textId="77777777" w:rsidR="005D5F8C" w:rsidRDefault="005D5F8C" w:rsidP="005D5F8C">
      <w:pPr>
        <w:pStyle w:val="SourceCode"/>
      </w:pPr>
      <w:r>
        <w:t>factor(movie_train$genres)Animation                           7.280e-01  1.386e-01</w:t>
      </w:r>
    </w:p>
    <w:p w14:paraId="4D19703A" w14:textId="77777777" w:rsidR="005D5F8C" w:rsidRDefault="005D5F8C" w:rsidP="005D5F8C">
      <w:pPr>
        <w:pStyle w:val="SourceCode"/>
      </w:pPr>
      <w:r>
        <w:t>factor(movie_train$genres)Biography                           6.269e-01  7.659e-02</w:t>
      </w:r>
    </w:p>
    <w:p w14:paraId="63F341E0" w14:textId="77777777" w:rsidR="005D5F8C" w:rsidRDefault="005D5F8C" w:rsidP="005D5F8C">
      <w:pPr>
        <w:pStyle w:val="SourceCode"/>
      </w:pPr>
      <w:r>
        <w:t>factor(movie_train$genres)Comedy                              1.373e-01  4.429e-02</w:t>
      </w:r>
    </w:p>
    <w:p w14:paraId="0633224B" w14:textId="77777777" w:rsidR="005D5F8C" w:rsidRDefault="005D5F8C" w:rsidP="005D5F8C">
      <w:pPr>
        <w:pStyle w:val="SourceCode"/>
      </w:pPr>
      <w:r>
        <w:t>factor(movie_train$genres)Crime                               4.575e-01  6.460e-02</w:t>
      </w:r>
    </w:p>
    <w:p w14:paraId="72B74AA5" w14:textId="77777777" w:rsidR="005D5F8C" w:rsidRDefault="005D5F8C" w:rsidP="005D5F8C">
      <w:pPr>
        <w:pStyle w:val="SourceCode"/>
      </w:pPr>
      <w:r>
        <w:t>factor(movie_train$genres)Documentary                         1.309e+00  1.634e-01</w:t>
      </w:r>
    </w:p>
    <w:p w14:paraId="7CB78D01" w14:textId="77777777" w:rsidR="005D5F8C" w:rsidRDefault="005D5F8C" w:rsidP="005D5F8C">
      <w:pPr>
        <w:pStyle w:val="SourceCode"/>
      </w:pPr>
      <w:r>
        <w:t>factor(movie_train$genres)Drama                               4.885e-01  4.980e-02</w:t>
      </w:r>
    </w:p>
    <w:p w14:paraId="28A96350" w14:textId="77777777" w:rsidR="005D5F8C" w:rsidRDefault="005D5F8C" w:rsidP="005D5F8C">
      <w:pPr>
        <w:pStyle w:val="SourceCode"/>
      </w:pPr>
      <w:r>
        <w:t>factor(movie_train$genres)Family                              3.536e-01  4.337e-01</w:t>
      </w:r>
    </w:p>
    <w:p w14:paraId="0553C8F6" w14:textId="77777777" w:rsidR="005D5F8C" w:rsidRDefault="005D5F8C" w:rsidP="005D5F8C">
      <w:pPr>
        <w:pStyle w:val="SourceCode"/>
      </w:pPr>
      <w:r>
        <w:lastRenderedPageBreak/>
        <w:t>factor(movie_train$genres)Fantasy                            -2.195e-01  1.421e-01</w:t>
      </w:r>
    </w:p>
    <w:p w14:paraId="7A51311F" w14:textId="77777777" w:rsidR="005D5F8C" w:rsidRDefault="005D5F8C" w:rsidP="005D5F8C">
      <w:pPr>
        <w:pStyle w:val="SourceCode"/>
      </w:pPr>
      <w:r>
        <w:t>factor(movie_train$genres)Horror                             -3.916e-01  8.049e-02</w:t>
      </w:r>
    </w:p>
    <w:p w14:paraId="17D67577" w14:textId="77777777" w:rsidR="005D5F8C" w:rsidRDefault="005D5F8C" w:rsidP="005D5F8C">
      <w:pPr>
        <w:pStyle w:val="SourceCode"/>
      </w:pPr>
      <w:r>
        <w:t>factor(movie_train$genres)Musical                            -2.307e-02  7.386e-01</w:t>
      </w:r>
    </w:p>
    <w:p w14:paraId="19650BCF" w14:textId="77777777" w:rsidR="005D5F8C" w:rsidRDefault="005D5F8C" w:rsidP="005D5F8C">
      <w:pPr>
        <w:pStyle w:val="SourceCode"/>
      </w:pPr>
      <w:r>
        <w:t>factor(movie_train$genres)Mystery                             1.637e-01  2.000e-01</w:t>
      </w:r>
    </w:p>
    <w:p w14:paraId="5482B2CE" w14:textId="77777777" w:rsidR="005D5F8C" w:rsidRDefault="005D5F8C" w:rsidP="005D5F8C">
      <w:pPr>
        <w:pStyle w:val="SourceCode"/>
      </w:pPr>
      <w:r>
        <w:t>factor(movie_train$genres)Romance                             8.961e-01  7.362e-01</w:t>
      </w:r>
    </w:p>
    <w:p w14:paraId="351261ED" w14:textId="77777777" w:rsidR="005D5F8C" w:rsidRDefault="005D5F8C" w:rsidP="005D5F8C">
      <w:pPr>
        <w:pStyle w:val="SourceCode"/>
      </w:pPr>
      <w:r>
        <w:t>factor(movie_train$genres)Sci-Fi                              1.123e-01  3.701e-01</w:t>
      </w:r>
    </w:p>
    <w:p w14:paraId="1D4399D1" w14:textId="77777777" w:rsidR="005D5F8C" w:rsidRDefault="005D5F8C" w:rsidP="005D5F8C">
      <w:pPr>
        <w:pStyle w:val="SourceCode"/>
      </w:pPr>
      <w:r>
        <w:t>factor(movie_train$genres)Western                             9.097e-01  7.358e-01</w:t>
      </w:r>
    </w:p>
    <w:p w14:paraId="45709CCD" w14:textId="77777777" w:rsidR="005D5F8C" w:rsidRDefault="005D5F8C" w:rsidP="005D5F8C">
      <w:pPr>
        <w:pStyle w:val="SourceCode"/>
      </w:pPr>
      <w:r>
        <w:t>movie_train$duration                                                 NA         NA</w:t>
      </w:r>
    </w:p>
    <w:p w14:paraId="0C3C2EF4" w14:textId="77777777" w:rsidR="005D5F8C" w:rsidRDefault="005D5F8C" w:rsidP="005D5F8C">
      <w:pPr>
        <w:pStyle w:val="SourceCode"/>
      </w:pPr>
      <w:r>
        <w:t>movie_train$num_voted_users                                          NA         NA</w:t>
      </w:r>
    </w:p>
    <w:p w14:paraId="7BE20F3E" w14:textId="77777777" w:rsidR="005D5F8C" w:rsidRDefault="005D5F8C" w:rsidP="005D5F8C">
      <w:pPr>
        <w:pStyle w:val="SourceCode"/>
      </w:pPr>
      <w:r>
        <w:t>movie_train$num_user_for_reviews                                     NA         NA</w:t>
      </w:r>
    </w:p>
    <w:p w14:paraId="2A6FBE1A" w14:textId="77777777" w:rsidR="005D5F8C" w:rsidRDefault="005D5F8C" w:rsidP="005D5F8C">
      <w:pPr>
        <w:pStyle w:val="SourceCode"/>
      </w:pPr>
      <w:r>
        <w:t>movie_train$gross                                                    NA         NA</w:t>
      </w:r>
    </w:p>
    <w:p w14:paraId="1BDCB999" w14:textId="77777777" w:rsidR="005D5F8C" w:rsidRDefault="005D5F8C" w:rsidP="005D5F8C">
      <w:pPr>
        <w:pStyle w:val="SourceCode"/>
      </w:pPr>
      <w:r>
        <w:t>movie_train$budget                                                   NA         NA</w:t>
      </w:r>
    </w:p>
    <w:p w14:paraId="7DC8E75D" w14:textId="77777777" w:rsidR="005D5F8C" w:rsidRDefault="005D5F8C" w:rsidP="005D5F8C">
      <w:pPr>
        <w:pStyle w:val="SourceCode"/>
      </w:pPr>
      <w:r>
        <w:t>movie_train$duration:movie_train$num_voted_users             -1.869e-08  4.142e-09</w:t>
      </w:r>
    </w:p>
    <w:p w14:paraId="1F60D140" w14:textId="77777777" w:rsidR="005D5F8C" w:rsidRDefault="005D5F8C" w:rsidP="005D5F8C">
      <w:pPr>
        <w:pStyle w:val="SourceCode"/>
      </w:pPr>
      <w:r>
        <w:t>movie_train$num_voted_users:movie_train$num_user_for_reviews  1.184e-09  3.635e-10</w:t>
      </w:r>
    </w:p>
    <w:p w14:paraId="60483E78" w14:textId="77777777" w:rsidR="005D5F8C" w:rsidRDefault="005D5F8C" w:rsidP="005D5F8C">
      <w:pPr>
        <w:pStyle w:val="SourceCode"/>
      </w:pPr>
      <w:r>
        <w:t>movie_train$gross:movie_train$budget                          1.198e-17  5.662e-18</w:t>
      </w:r>
    </w:p>
    <w:p w14:paraId="4E91609A" w14:textId="77777777" w:rsidR="005D5F8C" w:rsidRDefault="005D5F8C" w:rsidP="005D5F8C">
      <w:pPr>
        <w:pStyle w:val="SourceCode"/>
      </w:pPr>
      <w:r>
        <w:t xml:space="preserve">                                                             t value Pr(&gt;|t|)    </w:t>
      </w:r>
    </w:p>
    <w:p w14:paraId="3A33DA13" w14:textId="77777777" w:rsidR="005D5F8C" w:rsidRDefault="005D5F8C" w:rsidP="005D5F8C">
      <w:pPr>
        <w:pStyle w:val="SourceCode"/>
      </w:pPr>
      <w:r>
        <w:t>(Intercept)                                                   13.606  &lt; 2e-16 ***</w:t>
      </w:r>
    </w:p>
    <w:p w14:paraId="7241D47B" w14:textId="77777777" w:rsidR="005D5F8C" w:rsidRDefault="005D5F8C" w:rsidP="005D5F8C">
      <w:pPr>
        <w:pStyle w:val="SourceCode"/>
      </w:pPr>
      <w:r>
        <w:t>poly(movie_train$num_voted_users, 2)1                          7.980 2.16e-15 ***</w:t>
      </w:r>
    </w:p>
    <w:p w14:paraId="62815AC2" w14:textId="77777777" w:rsidR="005D5F8C" w:rsidRDefault="005D5F8C" w:rsidP="005D5F8C">
      <w:pPr>
        <w:pStyle w:val="SourceCode"/>
      </w:pPr>
      <w:r>
        <w:t>poly(movie_train$num_voted_users, 2)2                         -7.487 9.56e-14 ***</w:t>
      </w:r>
    </w:p>
    <w:p w14:paraId="1783A9DB" w14:textId="77777777" w:rsidR="005D5F8C" w:rsidRDefault="005D5F8C" w:rsidP="005D5F8C">
      <w:pPr>
        <w:pStyle w:val="SourceCode"/>
      </w:pPr>
      <w:r>
        <w:t>poly(movie_train$num_critic_for_reviews, 2)1                   9.728  &lt; 2e-16 ***</w:t>
      </w:r>
    </w:p>
    <w:p w14:paraId="3118072F" w14:textId="77777777" w:rsidR="005D5F8C" w:rsidRDefault="005D5F8C" w:rsidP="005D5F8C">
      <w:pPr>
        <w:pStyle w:val="SourceCode"/>
      </w:pPr>
      <w:r>
        <w:t>poly(movie_train$num_critic_for_reviews, 2)2                  -8.780  &lt; 2e-16 ***</w:t>
      </w:r>
    </w:p>
    <w:p w14:paraId="01D85AA3" w14:textId="77777777" w:rsidR="005D5F8C" w:rsidRDefault="005D5F8C" w:rsidP="005D5F8C">
      <w:pPr>
        <w:pStyle w:val="SourceCode"/>
      </w:pPr>
      <w:r>
        <w:t>poly(movie_train$num_user_for_reviews, 2)1                    -7.671 2.39e-14 ***</w:t>
      </w:r>
    </w:p>
    <w:p w14:paraId="6419DA68" w14:textId="77777777" w:rsidR="005D5F8C" w:rsidRDefault="005D5F8C" w:rsidP="005D5F8C">
      <w:pPr>
        <w:pStyle w:val="SourceCode"/>
      </w:pPr>
      <w:r>
        <w:t xml:space="preserve">poly(movie_train$num_user_for_reviews, 2)2                     1.534  0.12508    </w:t>
      </w:r>
    </w:p>
    <w:p w14:paraId="4EDCB4A7" w14:textId="77777777" w:rsidR="005D5F8C" w:rsidRDefault="005D5F8C" w:rsidP="005D5F8C">
      <w:pPr>
        <w:pStyle w:val="SourceCode"/>
      </w:pPr>
      <w:r>
        <w:t>poly(movie_train$duration, 2)1                                12.342  &lt; 2e-16 ***</w:t>
      </w:r>
    </w:p>
    <w:p w14:paraId="040B5897" w14:textId="77777777" w:rsidR="005D5F8C" w:rsidRDefault="005D5F8C" w:rsidP="005D5F8C">
      <w:pPr>
        <w:pStyle w:val="SourceCode"/>
      </w:pPr>
      <w:r>
        <w:t xml:space="preserve">poly(movie_train$duration, 2)2                                -3.065  0.00220 ** </w:t>
      </w:r>
    </w:p>
    <w:p w14:paraId="42525E3D" w14:textId="77777777" w:rsidR="005D5F8C" w:rsidRDefault="005D5F8C" w:rsidP="005D5F8C">
      <w:pPr>
        <w:pStyle w:val="SourceCode"/>
      </w:pPr>
      <w:r>
        <w:t xml:space="preserve">movie_train$facenumber_in_poster                              -3.226  0.00127 ** </w:t>
      </w:r>
    </w:p>
    <w:p w14:paraId="6CF62BA4" w14:textId="77777777" w:rsidR="005D5F8C" w:rsidRDefault="005D5F8C" w:rsidP="005D5F8C">
      <w:pPr>
        <w:pStyle w:val="SourceCode"/>
      </w:pPr>
      <w:r>
        <w:lastRenderedPageBreak/>
        <w:t xml:space="preserve">poly(movie_train$gross, 2)1                                   -2.982  0.00289 ** </w:t>
      </w:r>
    </w:p>
    <w:p w14:paraId="3AF5187B" w14:textId="77777777" w:rsidR="005D5F8C" w:rsidRDefault="005D5F8C" w:rsidP="005D5F8C">
      <w:pPr>
        <w:pStyle w:val="SourceCode"/>
      </w:pPr>
      <w:r>
        <w:t xml:space="preserve">poly(movie_train$gross, 2)2                                   -1.415  0.15730    </w:t>
      </w:r>
    </w:p>
    <w:p w14:paraId="67B901B8" w14:textId="77777777" w:rsidR="005D5F8C" w:rsidRDefault="005D5F8C" w:rsidP="005D5F8C">
      <w:pPr>
        <w:pStyle w:val="SourceCode"/>
      </w:pPr>
      <w:r>
        <w:t>poly(movie_train$budget, 2)1                                  -6.926 5.41e-12 ***</w:t>
      </w:r>
    </w:p>
    <w:p w14:paraId="3F83E448" w14:textId="77777777" w:rsidR="005D5F8C" w:rsidRDefault="005D5F8C" w:rsidP="005D5F8C">
      <w:pPr>
        <w:pStyle w:val="SourceCode"/>
      </w:pPr>
      <w:r>
        <w:t>poly(movie_train$budget, 2)2                                   5.292 1.31e-07 ***</w:t>
      </w:r>
    </w:p>
    <w:p w14:paraId="41D98256" w14:textId="77777777" w:rsidR="005D5F8C" w:rsidRDefault="005D5F8C" w:rsidP="005D5F8C">
      <w:pPr>
        <w:pStyle w:val="SourceCode"/>
      </w:pPr>
      <w:r>
        <w:t>movie_train$title_year                                       -11.926  &lt; 2e-16 ***</w:t>
      </w:r>
    </w:p>
    <w:p w14:paraId="5069F176" w14:textId="77777777" w:rsidR="005D5F8C" w:rsidRDefault="005D5F8C" w:rsidP="005D5F8C">
      <w:pPr>
        <w:pStyle w:val="SourceCode"/>
      </w:pPr>
      <w:r>
        <w:t>factor(movie_train$genres)Adventure                            6.326 2.96e-10 ***</w:t>
      </w:r>
    </w:p>
    <w:p w14:paraId="0B611C01" w14:textId="77777777" w:rsidR="005D5F8C" w:rsidRDefault="005D5F8C" w:rsidP="005D5F8C">
      <w:pPr>
        <w:pStyle w:val="SourceCode"/>
      </w:pPr>
      <w:r>
        <w:t>factor(movie_train$genres)Animation                            5.253 1.61e-07 ***</w:t>
      </w:r>
    </w:p>
    <w:p w14:paraId="277C0790" w14:textId="77777777" w:rsidR="005D5F8C" w:rsidRDefault="005D5F8C" w:rsidP="005D5F8C">
      <w:pPr>
        <w:pStyle w:val="SourceCode"/>
      </w:pPr>
      <w:r>
        <w:t>factor(movie_train$genres)Biography                            8.186 4.18e-16 ***</w:t>
      </w:r>
    </w:p>
    <w:p w14:paraId="5C3AF7CD" w14:textId="77777777" w:rsidR="005D5F8C" w:rsidRDefault="005D5F8C" w:rsidP="005D5F8C">
      <w:pPr>
        <w:pStyle w:val="SourceCode"/>
      </w:pPr>
      <w:r>
        <w:t xml:space="preserve">factor(movie_train$genres)Comedy                               3.101  0.00195 ** </w:t>
      </w:r>
    </w:p>
    <w:p w14:paraId="5D41612B" w14:textId="77777777" w:rsidR="005D5F8C" w:rsidRDefault="005D5F8C" w:rsidP="005D5F8C">
      <w:pPr>
        <w:pStyle w:val="SourceCode"/>
      </w:pPr>
      <w:r>
        <w:t>factor(movie_train$genres)Crime                                7.082 1.81e-12 ***</w:t>
      </w:r>
    </w:p>
    <w:p w14:paraId="30398577" w14:textId="77777777" w:rsidR="005D5F8C" w:rsidRDefault="005D5F8C" w:rsidP="005D5F8C">
      <w:pPr>
        <w:pStyle w:val="SourceCode"/>
      </w:pPr>
      <w:r>
        <w:t>factor(movie_train$genres)Documentary                          8.011 1.70e-15 ***</w:t>
      </w:r>
    </w:p>
    <w:p w14:paraId="29C1EDB7" w14:textId="77777777" w:rsidR="005D5F8C" w:rsidRDefault="005D5F8C" w:rsidP="005D5F8C">
      <w:pPr>
        <w:pStyle w:val="SourceCode"/>
      </w:pPr>
      <w:r>
        <w:t>factor(movie_train$genres)Drama                                9.808  &lt; 2e-16 ***</w:t>
      </w:r>
    </w:p>
    <w:p w14:paraId="0FC943E6" w14:textId="77777777" w:rsidR="005D5F8C" w:rsidRDefault="005D5F8C" w:rsidP="005D5F8C">
      <w:pPr>
        <w:pStyle w:val="SourceCode"/>
      </w:pPr>
      <w:r>
        <w:t xml:space="preserve">factor(movie_train$genres)Family                               0.815  0.41505    </w:t>
      </w:r>
    </w:p>
    <w:p w14:paraId="373E8DCC" w14:textId="77777777" w:rsidR="005D5F8C" w:rsidRDefault="005D5F8C" w:rsidP="005D5F8C">
      <w:pPr>
        <w:pStyle w:val="SourceCode"/>
      </w:pPr>
      <w:r>
        <w:t xml:space="preserve">factor(movie_train$genres)Fantasy                             -1.544  0.12266    </w:t>
      </w:r>
    </w:p>
    <w:p w14:paraId="75D28A45" w14:textId="77777777" w:rsidR="005D5F8C" w:rsidRDefault="005D5F8C" w:rsidP="005D5F8C">
      <w:pPr>
        <w:pStyle w:val="SourceCode"/>
      </w:pPr>
      <w:r>
        <w:t>factor(movie_train$genres)Horror                              -4.865 1.21e-06 ***</w:t>
      </w:r>
    </w:p>
    <w:p w14:paraId="290F7DFE" w14:textId="77777777" w:rsidR="005D5F8C" w:rsidRDefault="005D5F8C" w:rsidP="005D5F8C">
      <w:pPr>
        <w:pStyle w:val="SourceCode"/>
      </w:pPr>
      <w:r>
        <w:t xml:space="preserve">factor(movie_train$genres)Musical                             -0.031  0.97509    </w:t>
      </w:r>
    </w:p>
    <w:p w14:paraId="526135BD" w14:textId="77777777" w:rsidR="005D5F8C" w:rsidRDefault="005D5F8C" w:rsidP="005D5F8C">
      <w:pPr>
        <w:pStyle w:val="SourceCode"/>
      </w:pPr>
      <w:r>
        <w:t xml:space="preserve">factor(movie_train$genres)Mystery                              0.819  0.41308    </w:t>
      </w:r>
    </w:p>
    <w:p w14:paraId="765783E6" w14:textId="77777777" w:rsidR="005D5F8C" w:rsidRDefault="005D5F8C" w:rsidP="005D5F8C">
      <w:pPr>
        <w:pStyle w:val="SourceCode"/>
      </w:pPr>
      <w:r>
        <w:t xml:space="preserve">factor(movie_train$genres)Romance                              1.217  0.22361    </w:t>
      </w:r>
    </w:p>
    <w:p w14:paraId="166C1282" w14:textId="77777777" w:rsidR="005D5F8C" w:rsidRDefault="005D5F8C" w:rsidP="005D5F8C">
      <w:pPr>
        <w:pStyle w:val="SourceCode"/>
      </w:pPr>
      <w:r>
        <w:t xml:space="preserve">factor(movie_train$genres)Sci-Fi                               0.304  0.76151    </w:t>
      </w:r>
    </w:p>
    <w:p w14:paraId="4B0EB3C2" w14:textId="77777777" w:rsidR="005D5F8C" w:rsidRDefault="005D5F8C" w:rsidP="005D5F8C">
      <w:pPr>
        <w:pStyle w:val="SourceCode"/>
      </w:pPr>
      <w:r>
        <w:t xml:space="preserve">factor(movie_train$genres)Western                              1.236  0.21643    </w:t>
      </w:r>
    </w:p>
    <w:p w14:paraId="0E12EB9A" w14:textId="77777777" w:rsidR="005D5F8C" w:rsidRDefault="005D5F8C" w:rsidP="005D5F8C">
      <w:pPr>
        <w:pStyle w:val="SourceCode"/>
      </w:pPr>
      <w:r>
        <w:t xml:space="preserve">movie_train$duration                                              NA       NA    </w:t>
      </w:r>
    </w:p>
    <w:p w14:paraId="06E5296C" w14:textId="77777777" w:rsidR="005D5F8C" w:rsidRDefault="005D5F8C" w:rsidP="005D5F8C">
      <w:pPr>
        <w:pStyle w:val="SourceCode"/>
      </w:pPr>
      <w:r>
        <w:t xml:space="preserve">movie_train$num_voted_users                                       NA       NA    </w:t>
      </w:r>
    </w:p>
    <w:p w14:paraId="2072C9BC" w14:textId="77777777" w:rsidR="005D5F8C" w:rsidRDefault="005D5F8C" w:rsidP="005D5F8C">
      <w:pPr>
        <w:pStyle w:val="SourceCode"/>
      </w:pPr>
      <w:r>
        <w:t xml:space="preserve">movie_train$num_user_for_reviews                                  NA       NA    </w:t>
      </w:r>
    </w:p>
    <w:p w14:paraId="6EB1FF4B" w14:textId="77777777" w:rsidR="005D5F8C" w:rsidRDefault="005D5F8C" w:rsidP="005D5F8C">
      <w:pPr>
        <w:pStyle w:val="SourceCode"/>
      </w:pPr>
      <w:r>
        <w:t xml:space="preserve">movie_train$gross                                                 NA       NA    </w:t>
      </w:r>
    </w:p>
    <w:p w14:paraId="3D9BE3D2" w14:textId="77777777" w:rsidR="005D5F8C" w:rsidRDefault="005D5F8C" w:rsidP="005D5F8C">
      <w:pPr>
        <w:pStyle w:val="SourceCode"/>
      </w:pPr>
      <w:r>
        <w:t xml:space="preserve">movie_train$budget                                                NA       NA    </w:t>
      </w:r>
    </w:p>
    <w:p w14:paraId="207FC7A2" w14:textId="77777777" w:rsidR="005D5F8C" w:rsidRDefault="005D5F8C" w:rsidP="005D5F8C">
      <w:pPr>
        <w:pStyle w:val="SourceCode"/>
      </w:pPr>
      <w:r>
        <w:t>movie_train$duration:movie_train$num_voted_users              -4.513 6.67e-06 ***</w:t>
      </w:r>
    </w:p>
    <w:p w14:paraId="611A4B3F" w14:textId="77777777" w:rsidR="005D5F8C" w:rsidRDefault="005D5F8C" w:rsidP="005D5F8C">
      <w:pPr>
        <w:pStyle w:val="SourceCode"/>
      </w:pPr>
      <w:r>
        <w:lastRenderedPageBreak/>
        <w:t xml:space="preserve">movie_train$num_voted_users:movie_train$num_user_for_reviews   3.257  0.00114 ** </w:t>
      </w:r>
    </w:p>
    <w:p w14:paraId="48C58EF8" w14:textId="77777777" w:rsidR="005D5F8C" w:rsidRDefault="005D5F8C" w:rsidP="005D5F8C">
      <w:pPr>
        <w:pStyle w:val="SourceCode"/>
      </w:pPr>
      <w:r>
        <w:t xml:space="preserve">movie_train$gross:movie_train$budget                           2.116  0.03441 *  </w:t>
      </w:r>
    </w:p>
    <w:p w14:paraId="5E0AAD30" w14:textId="77777777" w:rsidR="005D5F8C" w:rsidRDefault="005D5F8C" w:rsidP="005D5F8C">
      <w:pPr>
        <w:pStyle w:val="SourceCode"/>
      </w:pPr>
      <w:r>
        <w:t>---</w:t>
      </w:r>
    </w:p>
    <w:p w14:paraId="5AA2F642" w14:textId="77777777" w:rsidR="005D5F8C" w:rsidRDefault="005D5F8C" w:rsidP="005D5F8C">
      <w:pPr>
        <w:pStyle w:val="SourceCode"/>
      </w:pPr>
      <w:r>
        <w:t>Signif. codes:  0 ‘***’ 0.001 ‘**’ 0.01 ‘*’ 0.05 ‘.’ 0.1 ‘ ’ 1</w:t>
      </w:r>
    </w:p>
    <w:p w14:paraId="38CE2A6D" w14:textId="77777777" w:rsidR="005D5F8C" w:rsidRDefault="005D5F8C" w:rsidP="005D5F8C">
      <w:pPr>
        <w:pStyle w:val="SourceCode"/>
      </w:pPr>
    </w:p>
    <w:p w14:paraId="583E7961" w14:textId="77777777" w:rsidR="005D5F8C" w:rsidRDefault="005D5F8C" w:rsidP="005D5F8C">
      <w:pPr>
        <w:pStyle w:val="SourceCode"/>
      </w:pPr>
      <w:r>
        <w:t>Residual standard error: 0.7341 on 2632 degrees of freedom</w:t>
      </w:r>
    </w:p>
    <w:p w14:paraId="6FC359A6" w14:textId="77777777" w:rsidR="005D5F8C" w:rsidRDefault="005D5F8C" w:rsidP="005D5F8C">
      <w:pPr>
        <w:pStyle w:val="SourceCode"/>
      </w:pPr>
      <w:r>
        <w:t>Multiple R-squared:  0.5175,</w:t>
      </w:r>
      <w:r>
        <w:tab/>
        <w:t xml:space="preserve">Adjusted R-squared:  0.5116 </w:t>
      </w:r>
    </w:p>
    <w:p w14:paraId="34532639" w14:textId="77777777" w:rsidR="005D5F8C" w:rsidRDefault="005D5F8C" w:rsidP="005D5F8C">
      <w:pPr>
        <w:pStyle w:val="SourceCode"/>
      </w:pPr>
      <w:r>
        <w:t>F-statistic: 88.21 on 32 and 2632 DF,  p-value: &lt; 2.2e-16</w:t>
      </w:r>
    </w:p>
    <w:p w14:paraId="74EE285A" w14:textId="77777777" w:rsidR="005D5F8C" w:rsidRDefault="005D5F8C" w:rsidP="005D5F8C">
      <w:pPr>
        <w:pStyle w:val="SourceCode"/>
      </w:pPr>
    </w:p>
    <w:p w14:paraId="6F8F081E" w14:textId="77777777" w:rsidR="005D5F8C" w:rsidRDefault="005D5F8C" w:rsidP="005D5F8C">
      <w:pPr>
        <w:pStyle w:val="SourceCode"/>
      </w:pPr>
      <w:r>
        <w:t>Show in New WindowClear OutputExpand/Collapse Output</w:t>
      </w:r>
    </w:p>
    <w:p w14:paraId="5D3757D0" w14:textId="77777777" w:rsidR="005D5F8C" w:rsidRDefault="005D5F8C" w:rsidP="005D5F8C">
      <w:pPr>
        <w:pStyle w:val="SourceCode"/>
      </w:pPr>
    </w:p>
    <w:p w14:paraId="2F30BC93" w14:textId="77777777" w:rsidR="005D5F8C" w:rsidRDefault="005D5F8C" w:rsidP="005D5F8C">
      <w:pPr>
        <w:pStyle w:val="SourceCode"/>
      </w:pPr>
      <w:r>
        <w:t>Call:</w:t>
      </w:r>
    </w:p>
    <w:p w14:paraId="7BBF3076" w14:textId="77777777" w:rsidR="005D5F8C" w:rsidRDefault="005D5F8C" w:rsidP="005D5F8C">
      <w:pPr>
        <w:pStyle w:val="SourceCode"/>
      </w:pPr>
      <w:r>
        <w:t xml:space="preserve">lm(formula = movie_train$imdb_score ~ poly(movie_train$num_voted_users, </w:t>
      </w:r>
    </w:p>
    <w:p w14:paraId="70B30FA2" w14:textId="77777777" w:rsidR="005D5F8C" w:rsidRDefault="005D5F8C" w:rsidP="005D5F8C">
      <w:pPr>
        <w:pStyle w:val="SourceCode"/>
      </w:pPr>
      <w:r>
        <w:t xml:space="preserve">    2) + poly(movie_train$num_critic_for_reviews, 2) + poly(movie_train$num_user_for_reviews, </w:t>
      </w:r>
    </w:p>
    <w:p w14:paraId="206BA1EE" w14:textId="77777777" w:rsidR="005D5F8C" w:rsidRDefault="005D5F8C" w:rsidP="005D5F8C">
      <w:pPr>
        <w:pStyle w:val="SourceCode"/>
      </w:pPr>
      <w:r>
        <w:t xml:space="preserve">    2) + poly(movie_train$duration, 2) + movie_train$facenumber_in_poster + </w:t>
      </w:r>
    </w:p>
    <w:p w14:paraId="5C2FE679" w14:textId="77777777" w:rsidR="005D5F8C" w:rsidRDefault="005D5F8C" w:rsidP="005D5F8C">
      <w:pPr>
        <w:pStyle w:val="SourceCode"/>
      </w:pPr>
      <w:r>
        <w:t xml:space="preserve">    movie_train$gross + poly(movie_train$budget, 2) + movie_train$title_year + </w:t>
      </w:r>
    </w:p>
    <w:p w14:paraId="34A9A6F2" w14:textId="77777777" w:rsidR="005D5F8C" w:rsidRDefault="005D5F8C" w:rsidP="005D5F8C">
      <w:pPr>
        <w:pStyle w:val="SourceCode"/>
      </w:pPr>
      <w:r>
        <w:t xml:space="preserve">    factor(movie_train$genres) + movie_train$duration * movie_train$num_voted_users + </w:t>
      </w:r>
    </w:p>
    <w:p w14:paraId="6B765679" w14:textId="77777777" w:rsidR="005D5F8C" w:rsidRDefault="005D5F8C" w:rsidP="005D5F8C">
      <w:pPr>
        <w:pStyle w:val="SourceCode"/>
      </w:pPr>
      <w:r>
        <w:t xml:space="preserve">    movie_train$num_voted_users * movie_train$num_user_for_reviews)</w:t>
      </w:r>
    </w:p>
    <w:p w14:paraId="35E04184" w14:textId="77777777" w:rsidR="005D5F8C" w:rsidRDefault="005D5F8C" w:rsidP="005D5F8C">
      <w:pPr>
        <w:pStyle w:val="SourceCode"/>
      </w:pPr>
    </w:p>
    <w:p w14:paraId="773E2B9C" w14:textId="77777777" w:rsidR="005D5F8C" w:rsidRDefault="005D5F8C" w:rsidP="005D5F8C">
      <w:pPr>
        <w:pStyle w:val="SourceCode"/>
      </w:pPr>
      <w:r>
        <w:t>Residuals:</w:t>
      </w:r>
    </w:p>
    <w:p w14:paraId="271BE487" w14:textId="77777777" w:rsidR="005D5F8C" w:rsidRDefault="005D5F8C" w:rsidP="005D5F8C">
      <w:pPr>
        <w:pStyle w:val="SourceCode"/>
      </w:pPr>
      <w:r>
        <w:t xml:space="preserve">    Min      1Q  Median      3Q     Max </w:t>
      </w:r>
    </w:p>
    <w:p w14:paraId="741AD566" w14:textId="77777777" w:rsidR="005D5F8C" w:rsidRDefault="005D5F8C" w:rsidP="005D5F8C">
      <w:pPr>
        <w:pStyle w:val="SourceCode"/>
      </w:pPr>
      <w:r>
        <w:t xml:space="preserve">-3.9076 -0.3552  0.0688  0.4625  2.1776 </w:t>
      </w:r>
    </w:p>
    <w:p w14:paraId="44799966" w14:textId="77777777" w:rsidR="005D5F8C" w:rsidRDefault="005D5F8C" w:rsidP="005D5F8C">
      <w:pPr>
        <w:pStyle w:val="SourceCode"/>
      </w:pPr>
    </w:p>
    <w:p w14:paraId="07FEB4E6" w14:textId="77777777" w:rsidR="005D5F8C" w:rsidRDefault="005D5F8C" w:rsidP="005D5F8C">
      <w:pPr>
        <w:pStyle w:val="SourceCode"/>
      </w:pPr>
      <w:r>
        <w:t>Coefficients: (3 not defined because of singularities)</w:t>
      </w:r>
    </w:p>
    <w:p w14:paraId="516EA309" w14:textId="77777777" w:rsidR="005D5F8C" w:rsidRDefault="005D5F8C" w:rsidP="005D5F8C">
      <w:pPr>
        <w:pStyle w:val="SourceCode"/>
      </w:pPr>
      <w:r>
        <w:t xml:space="preserve">                                                               Estimate Std. Error</w:t>
      </w:r>
    </w:p>
    <w:p w14:paraId="1C71750D" w14:textId="77777777" w:rsidR="005D5F8C" w:rsidRDefault="005D5F8C" w:rsidP="005D5F8C">
      <w:pPr>
        <w:pStyle w:val="SourceCode"/>
      </w:pPr>
      <w:r>
        <w:lastRenderedPageBreak/>
        <w:t>(Intercept)                                                   5.111e+01  3.788e+00</w:t>
      </w:r>
    </w:p>
    <w:p w14:paraId="47A432F6" w14:textId="77777777" w:rsidR="005D5F8C" w:rsidRDefault="005D5F8C" w:rsidP="005D5F8C">
      <w:pPr>
        <w:pStyle w:val="SourceCode"/>
      </w:pPr>
      <w:r>
        <w:t>poly(movie_train$num_voted_users, 2)1                         3.936e+01  5.016e+00</w:t>
      </w:r>
    </w:p>
    <w:p w14:paraId="0143ECE6" w14:textId="77777777" w:rsidR="005D5F8C" w:rsidRDefault="005D5F8C" w:rsidP="005D5F8C">
      <w:pPr>
        <w:pStyle w:val="SourceCode"/>
      </w:pPr>
      <w:r>
        <w:t>poly(movie_train$num_voted_users, 2)2                        -1.704e+01  2.181e+00</w:t>
      </w:r>
    </w:p>
    <w:p w14:paraId="25E3EBC1" w14:textId="77777777" w:rsidR="005D5F8C" w:rsidRDefault="005D5F8C" w:rsidP="005D5F8C">
      <w:pPr>
        <w:pStyle w:val="SourceCode"/>
      </w:pPr>
      <w:r>
        <w:t>poly(movie_train$num_critic_for_reviews, 2)1                  1.277e+01  1.325e+00</w:t>
      </w:r>
    </w:p>
    <w:p w14:paraId="33D8076F" w14:textId="77777777" w:rsidR="005D5F8C" w:rsidRDefault="005D5F8C" w:rsidP="005D5F8C">
      <w:pPr>
        <w:pStyle w:val="SourceCode"/>
      </w:pPr>
      <w:r>
        <w:t>poly(movie_train$num_critic_for_reviews, 2)2                 -7.141e+00  8.217e-01</w:t>
      </w:r>
    </w:p>
    <w:p w14:paraId="01A1F4C6" w14:textId="77777777" w:rsidR="005D5F8C" w:rsidRDefault="005D5F8C" w:rsidP="005D5F8C">
      <w:pPr>
        <w:pStyle w:val="SourceCode"/>
      </w:pPr>
      <w:r>
        <w:t>poly(movie_train$num_user_for_reviews, 2)1                   -1.851e+01  2.393e+00</w:t>
      </w:r>
    </w:p>
    <w:p w14:paraId="3D37F7AE" w14:textId="77777777" w:rsidR="005D5F8C" w:rsidRDefault="005D5F8C" w:rsidP="005D5F8C">
      <w:pPr>
        <w:pStyle w:val="SourceCode"/>
      </w:pPr>
      <w:r>
        <w:t>poly(movie_train$num_user_for_reviews, 2)2                    2.427e+00  1.578e+00</w:t>
      </w:r>
    </w:p>
    <w:p w14:paraId="2725A2B2" w14:textId="77777777" w:rsidR="005D5F8C" w:rsidRDefault="005D5F8C" w:rsidP="005D5F8C">
      <w:pPr>
        <w:pStyle w:val="SourceCode"/>
      </w:pPr>
      <w:r>
        <w:t>poly(movie_train$duration, 2)1                                1.372e+01  1.122e+00</w:t>
      </w:r>
    </w:p>
    <w:p w14:paraId="69DF5124" w14:textId="77777777" w:rsidR="005D5F8C" w:rsidRDefault="005D5F8C" w:rsidP="005D5F8C">
      <w:pPr>
        <w:pStyle w:val="SourceCode"/>
      </w:pPr>
      <w:r>
        <w:t>poly(movie_train$duration, 2)2                               -2.483e+00  8.049e-01</w:t>
      </w:r>
    </w:p>
    <w:p w14:paraId="3738C10C" w14:textId="77777777" w:rsidR="005D5F8C" w:rsidRDefault="005D5F8C" w:rsidP="005D5F8C">
      <w:pPr>
        <w:pStyle w:val="SourceCode"/>
      </w:pPr>
      <w:r>
        <w:t>movie_train$facenumber_in_poster                             -2.261e-02  7.124e-03</w:t>
      </w:r>
    </w:p>
    <w:p w14:paraId="1752C393" w14:textId="77777777" w:rsidR="005D5F8C" w:rsidRDefault="005D5F8C" w:rsidP="005D5F8C">
      <w:pPr>
        <w:pStyle w:val="SourceCode"/>
      </w:pPr>
      <w:r>
        <w:t>movie_train$gross                                            -7.074e-10  3.240e-10</w:t>
      </w:r>
    </w:p>
    <w:p w14:paraId="5D25AC8D" w14:textId="77777777" w:rsidR="005D5F8C" w:rsidRDefault="005D5F8C" w:rsidP="005D5F8C">
      <w:pPr>
        <w:pStyle w:val="SourceCode"/>
      </w:pPr>
      <w:r>
        <w:t>poly(movie_train$budget, 2)1                                 -1.022e+01  1.167e+00</w:t>
      </w:r>
    </w:p>
    <w:p w14:paraId="09598860" w14:textId="77777777" w:rsidR="005D5F8C" w:rsidRDefault="005D5F8C" w:rsidP="005D5F8C">
      <w:pPr>
        <w:pStyle w:val="SourceCode"/>
      </w:pPr>
      <w:r>
        <w:t>poly(movie_train$budget, 2)2                                  7.221e+00  8.067e-01</w:t>
      </w:r>
    </w:p>
    <w:p w14:paraId="4AD1749C" w14:textId="77777777" w:rsidR="005D5F8C" w:rsidRDefault="005D5F8C" w:rsidP="005D5F8C">
      <w:pPr>
        <w:pStyle w:val="SourceCode"/>
      </w:pPr>
      <w:r>
        <w:t>movie_train$title_year                                       -2.234e-02  1.895e-03</w:t>
      </w:r>
    </w:p>
    <w:p w14:paraId="6073652E" w14:textId="77777777" w:rsidR="005D5F8C" w:rsidRDefault="005D5F8C" w:rsidP="005D5F8C">
      <w:pPr>
        <w:pStyle w:val="SourceCode"/>
      </w:pPr>
      <w:r>
        <w:t>factor(movie_train$genres)Adventure                           3.559e-01  5.554e-02</w:t>
      </w:r>
    </w:p>
    <w:p w14:paraId="45FD6DC0" w14:textId="77777777" w:rsidR="005D5F8C" w:rsidRDefault="005D5F8C" w:rsidP="005D5F8C">
      <w:pPr>
        <w:pStyle w:val="SourceCode"/>
      </w:pPr>
      <w:r>
        <w:t>factor(movie_train$genres)Animation                           7.284e-01  1.386e-01</w:t>
      </w:r>
    </w:p>
    <w:p w14:paraId="26684900" w14:textId="77777777" w:rsidR="005D5F8C" w:rsidRDefault="005D5F8C" w:rsidP="005D5F8C">
      <w:pPr>
        <w:pStyle w:val="SourceCode"/>
      </w:pPr>
      <w:r>
        <w:t>factor(movie_train$genres)Biography                           6.334e-01  7.655e-02</w:t>
      </w:r>
    </w:p>
    <w:p w14:paraId="09C54E35" w14:textId="77777777" w:rsidR="005D5F8C" w:rsidRDefault="005D5F8C" w:rsidP="005D5F8C">
      <w:pPr>
        <w:pStyle w:val="SourceCode"/>
      </w:pPr>
      <w:r>
        <w:t>factor(movie_train$genres)Comedy                              1.408e-01  4.423e-02</w:t>
      </w:r>
    </w:p>
    <w:p w14:paraId="71560C7C" w14:textId="77777777" w:rsidR="005D5F8C" w:rsidRDefault="005D5F8C" w:rsidP="005D5F8C">
      <w:pPr>
        <w:pStyle w:val="SourceCode"/>
      </w:pPr>
      <w:r>
        <w:t>factor(movie_train$genres)Crime                               4.674e-01  6.446e-02</w:t>
      </w:r>
    </w:p>
    <w:p w14:paraId="0D29EAF5" w14:textId="77777777" w:rsidR="005D5F8C" w:rsidRDefault="005D5F8C" w:rsidP="005D5F8C">
      <w:pPr>
        <w:pStyle w:val="SourceCode"/>
      </w:pPr>
      <w:r>
        <w:t>factor(movie_train$genres)Documentary                         1.312e+00  1.634e-01</w:t>
      </w:r>
    </w:p>
    <w:p w14:paraId="1C2780DD" w14:textId="77777777" w:rsidR="005D5F8C" w:rsidRDefault="005D5F8C" w:rsidP="005D5F8C">
      <w:pPr>
        <w:pStyle w:val="SourceCode"/>
      </w:pPr>
      <w:r>
        <w:t>factor(movie_train$genres)Drama                               4.938e-01  4.976e-02</w:t>
      </w:r>
    </w:p>
    <w:p w14:paraId="3287592E" w14:textId="77777777" w:rsidR="005D5F8C" w:rsidRDefault="005D5F8C" w:rsidP="005D5F8C">
      <w:pPr>
        <w:pStyle w:val="SourceCode"/>
      </w:pPr>
      <w:r>
        <w:t>factor(movie_train$genres)Family                              2.018e-01  4.273e-01</w:t>
      </w:r>
    </w:p>
    <w:p w14:paraId="0D750AB6" w14:textId="77777777" w:rsidR="005D5F8C" w:rsidRDefault="005D5F8C" w:rsidP="005D5F8C">
      <w:pPr>
        <w:pStyle w:val="SourceCode"/>
      </w:pPr>
      <w:r>
        <w:t>factor(movie_train$genres)Fantasy                            -2.120e-01  1.421e-01</w:t>
      </w:r>
    </w:p>
    <w:p w14:paraId="5E28A927" w14:textId="77777777" w:rsidR="005D5F8C" w:rsidRDefault="005D5F8C" w:rsidP="005D5F8C">
      <w:pPr>
        <w:pStyle w:val="SourceCode"/>
      </w:pPr>
      <w:r>
        <w:t>factor(movie_train$genres)Horror                             -3.848e-01  8.040e-02</w:t>
      </w:r>
    </w:p>
    <w:p w14:paraId="58EE307B" w14:textId="77777777" w:rsidR="005D5F8C" w:rsidRDefault="005D5F8C" w:rsidP="005D5F8C">
      <w:pPr>
        <w:pStyle w:val="SourceCode"/>
      </w:pPr>
      <w:r>
        <w:t>factor(movie_train$genres)Musical                            -1.028e-01  7.377e-01</w:t>
      </w:r>
    </w:p>
    <w:p w14:paraId="44C6CD6D" w14:textId="77777777" w:rsidR="005D5F8C" w:rsidRDefault="005D5F8C" w:rsidP="005D5F8C">
      <w:pPr>
        <w:pStyle w:val="SourceCode"/>
      </w:pPr>
      <w:r>
        <w:t>factor(movie_train$genres)Mystery                             1.728e-01  2.000e-01</w:t>
      </w:r>
    </w:p>
    <w:p w14:paraId="19C3BA46" w14:textId="77777777" w:rsidR="005D5F8C" w:rsidRDefault="005D5F8C" w:rsidP="005D5F8C">
      <w:pPr>
        <w:pStyle w:val="SourceCode"/>
      </w:pPr>
      <w:r>
        <w:t>factor(movie_train$genres)Romance                             8.931e-01  7.365e-01</w:t>
      </w:r>
    </w:p>
    <w:p w14:paraId="04CDC395" w14:textId="77777777" w:rsidR="005D5F8C" w:rsidRDefault="005D5F8C" w:rsidP="005D5F8C">
      <w:pPr>
        <w:pStyle w:val="SourceCode"/>
      </w:pPr>
      <w:r>
        <w:lastRenderedPageBreak/>
        <w:t>factor(movie_train$genres)Sci-Fi                              1.134e-01  3.701e-01</w:t>
      </w:r>
    </w:p>
    <w:p w14:paraId="64D4EECA" w14:textId="77777777" w:rsidR="005D5F8C" w:rsidRDefault="005D5F8C" w:rsidP="005D5F8C">
      <w:pPr>
        <w:pStyle w:val="SourceCode"/>
      </w:pPr>
      <w:r>
        <w:t>factor(movie_train$genres)Western                             9.152e-01  7.361e-01</w:t>
      </w:r>
    </w:p>
    <w:p w14:paraId="57D9960B" w14:textId="77777777" w:rsidR="005D5F8C" w:rsidRDefault="005D5F8C" w:rsidP="005D5F8C">
      <w:pPr>
        <w:pStyle w:val="SourceCode"/>
      </w:pPr>
      <w:r>
        <w:t>movie_train$duration                                                 NA         NA</w:t>
      </w:r>
    </w:p>
    <w:p w14:paraId="515E1BF5" w14:textId="77777777" w:rsidR="005D5F8C" w:rsidRDefault="005D5F8C" w:rsidP="005D5F8C">
      <w:pPr>
        <w:pStyle w:val="SourceCode"/>
      </w:pPr>
      <w:r>
        <w:t>movie_train$num_voted_users                                          NA         NA</w:t>
      </w:r>
    </w:p>
    <w:p w14:paraId="2263586D" w14:textId="77777777" w:rsidR="005D5F8C" w:rsidRDefault="005D5F8C" w:rsidP="005D5F8C">
      <w:pPr>
        <w:pStyle w:val="SourceCode"/>
      </w:pPr>
      <w:r>
        <w:t>movie_train$num_user_for_reviews                                     NA         NA</w:t>
      </w:r>
    </w:p>
    <w:p w14:paraId="58441FF1" w14:textId="77777777" w:rsidR="005D5F8C" w:rsidRDefault="005D5F8C" w:rsidP="005D5F8C">
      <w:pPr>
        <w:pStyle w:val="SourceCode"/>
      </w:pPr>
      <w:r>
        <w:t>movie_train$duration:movie_train$num_voted_users             -1.770e-08  4.096e-09</w:t>
      </w:r>
    </w:p>
    <w:p w14:paraId="488A524B" w14:textId="77777777" w:rsidR="005D5F8C" w:rsidRDefault="005D5F8C" w:rsidP="005D5F8C">
      <w:pPr>
        <w:pStyle w:val="SourceCode"/>
      </w:pPr>
      <w:r>
        <w:t>movie_train$num_voted_users:movie_train$num_user_for_reviews  1.246e-09  3.616e-10</w:t>
      </w:r>
    </w:p>
    <w:p w14:paraId="7D83D6BE" w14:textId="77777777" w:rsidR="005D5F8C" w:rsidRDefault="005D5F8C" w:rsidP="005D5F8C">
      <w:pPr>
        <w:pStyle w:val="SourceCode"/>
      </w:pPr>
      <w:r>
        <w:t xml:space="preserve">                                                             t value Pr(&gt;|t|)    </w:t>
      </w:r>
    </w:p>
    <w:p w14:paraId="45D22C83" w14:textId="77777777" w:rsidR="005D5F8C" w:rsidRDefault="005D5F8C" w:rsidP="005D5F8C">
      <w:pPr>
        <w:pStyle w:val="SourceCode"/>
      </w:pPr>
      <w:r>
        <w:t>(Intercept)                                                   13.492  &lt; 2e-16 ***</w:t>
      </w:r>
    </w:p>
    <w:p w14:paraId="2B02703D" w14:textId="77777777" w:rsidR="005D5F8C" w:rsidRDefault="005D5F8C" w:rsidP="005D5F8C">
      <w:pPr>
        <w:pStyle w:val="SourceCode"/>
      </w:pPr>
      <w:r>
        <w:t>poly(movie_train$num_voted_users, 2)1                          7.846 6.21e-15 ***</w:t>
      </w:r>
    </w:p>
    <w:p w14:paraId="1798950D" w14:textId="77777777" w:rsidR="005D5F8C" w:rsidRDefault="005D5F8C" w:rsidP="005D5F8C">
      <w:pPr>
        <w:pStyle w:val="SourceCode"/>
      </w:pPr>
      <w:r>
        <w:t>poly(movie_train$num_voted_users, 2)2                         -7.813 7.98e-15 ***</w:t>
      </w:r>
    </w:p>
    <w:p w14:paraId="539AD2BD" w14:textId="77777777" w:rsidR="005D5F8C" w:rsidRDefault="005D5F8C" w:rsidP="005D5F8C">
      <w:pPr>
        <w:pStyle w:val="SourceCode"/>
      </w:pPr>
      <w:r>
        <w:t>poly(movie_train$num_critic_for_reviews, 2)1                   9.639  &lt; 2e-16 ***</w:t>
      </w:r>
    </w:p>
    <w:p w14:paraId="75936D48" w14:textId="77777777" w:rsidR="005D5F8C" w:rsidRDefault="005D5F8C" w:rsidP="005D5F8C">
      <w:pPr>
        <w:pStyle w:val="SourceCode"/>
      </w:pPr>
      <w:r>
        <w:t>poly(movie_train$num_critic_for_reviews, 2)2                  -8.690  &lt; 2e-16 ***</w:t>
      </w:r>
    </w:p>
    <w:p w14:paraId="33D44E14" w14:textId="77777777" w:rsidR="005D5F8C" w:rsidRDefault="005D5F8C" w:rsidP="005D5F8C">
      <w:pPr>
        <w:pStyle w:val="SourceCode"/>
      </w:pPr>
      <w:r>
        <w:t>poly(movie_train$num_user_for_reviews, 2)1                    -7.737 1.44e-14 ***</w:t>
      </w:r>
    </w:p>
    <w:p w14:paraId="72C436E5" w14:textId="77777777" w:rsidR="005D5F8C" w:rsidRDefault="005D5F8C" w:rsidP="005D5F8C">
      <w:pPr>
        <w:pStyle w:val="SourceCode"/>
      </w:pPr>
      <w:r>
        <w:t xml:space="preserve">poly(movie_train$num_user_for_reviews, 2)2                     1.537 0.124298    </w:t>
      </w:r>
    </w:p>
    <w:p w14:paraId="6C7AE307" w14:textId="77777777" w:rsidR="005D5F8C" w:rsidRDefault="005D5F8C" w:rsidP="005D5F8C">
      <w:pPr>
        <w:pStyle w:val="SourceCode"/>
      </w:pPr>
      <w:r>
        <w:t>poly(movie_train$duration, 2)1                                12.229  &lt; 2e-16 ***</w:t>
      </w:r>
    </w:p>
    <w:p w14:paraId="41647CDA" w14:textId="77777777" w:rsidR="005D5F8C" w:rsidRDefault="005D5F8C" w:rsidP="005D5F8C">
      <w:pPr>
        <w:pStyle w:val="SourceCode"/>
      </w:pPr>
      <w:r>
        <w:t xml:space="preserve">poly(movie_train$duration, 2)2                                -3.085 0.002058 ** </w:t>
      </w:r>
    </w:p>
    <w:p w14:paraId="47169408" w14:textId="77777777" w:rsidR="005D5F8C" w:rsidRDefault="005D5F8C" w:rsidP="005D5F8C">
      <w:pPr>
        <w:pStyle w:val="SourceCode"/>
      </w:pPr>
      <w:r>
        <w:t xml:space="preserve">movie_train$facenumber_in_poster                              -3.174 0.001523 ** </w:t>
      </w:r>
    </w:p>
    <w:p w14:paraId="4839D2C5" w14:textId="77777777" w:rsidR="005D5F8C" w:rsidRDefault="005D5F8C" w:rsidP="005D5F8C">
      <w:pPr>
        <w:pStyle w:val="SourceCode"/>
      </w:pPr>
      <w:r>
        <w:t xml:space="preserve">movie_train$gross                                             -2.184 0.029077 *  </w:t>
      </w:r>
    </w:p>
    <w:p w14:paraId="6D579D90" w14:textId="77777777" w:rsidR="005D5F8C" w:rsidRDefault="005D5F8C" w:rsidP="005D5F8C">
      <w:pPr>
        <w:pStyle w:val="SourceCode"/>
      </w:pPr>
      <w:r>
        <w:t>poly(movie_train$budget, 2)1                                  -8.755  &lt; 2e-16 ***</w:t>
      </w:r>
    </w:p>
    <w:p w14:paraId="5544A0E3" w14:textId="77777777" w:rsidR="005D5F8C" w:rsidRDefault="005D5F8C" w:rsidP="005D5F8C">
      <w:pPr>
        <w:pStyle w:val="SourceCode"/>
      </w:pPr>
      <w:r>
        <w:t>poly(movie_train$budget, 2)2                                   8.950  &lt; 2e-16 ***</w:t>
      </w:r>
    </w:p>
    <w:p w14:paraId="44DCFCCE" w14:textId="77777777" w:rsidR="005D5F8C" w:rsidRDefault="005D5F8C" w:rsidP="005D5F8C">
      <w:pPr>
        <w:pStyle w:val="SourceCode"/>
      </w:pPr>
      <w:r>
        <w:t>movie_train$title_year                                       -11.790  &lt; 2e-16 ***</w:t>
      </w:r>
    </w:p>
    <w:p w14:paraId="6CDB4A98" w14:textId="77777777" w:rsidR="005D5F8C" w:rsidRDefault="005D5F8C" w:rsidP="005D5F8C">
      <w:pPr>
        <w:pStyle w:val="SourceCode"/>
      </w:pPr>
      <w:r>
        <w:t>factor(movie_train$genres)Adventure                            6.408 1.74e-10 ***</w:t>
      </w:r>
    </w:p>
    <w:p w14:paraId="33C9884E" w14:textId="77777777" w:rsidR="005D5F8C" w:rsidRDefault="005D5F8C" w:rsidP="005D5F8C">
      <w:pPr>
        <w:pStyle w:val="SourceCode"/>
      </w:pPr>
      <w:r>
        <w:t>factor(movie_train$genres)Animation                            5.257 1.58e-07 ***</w:t>
      </w:r>
    </w:p>
    <w:p w14:paraId="557EDF24" w14:textId="77777777" w:rsidR="005D5F8C" w:rsidRDefault="005D5F8C" w:rsidP="005D5F8C">
      <w:pPr>
        <w:pStyle w:val="SourceCode"/>
      </w:pPr>
      <w:r>
        <w:t>factor(movie_train$genres)Biography                            8.273  &lt; 2e-16 ***</w:t>
      </w:r>
    </w:p>
    <w:p w14:paraId="7F435ADD" w14:textId="77777777" w:rsidR="005D5F8C" w:rsidRDefault="005D5F8C" w:rsidP="005D5F8C">
      <w:pPr>
        <w:pStyle w:val="SourceCode"/>
      </w:pPr>
      <w:r>
        <w:t xml:space="preserve">factor(movie_train$genres)Comedy                               3.184 0.001471 ** </w:t>
      </w:r>
    </w:p>
    <w:p w14:paraId="5601DAFA" w14:textId="77777777" w:rsidR="005D5F8C" w:rsidRDefault="005D5F8C" w:rsidP="005D5F8C">
      <w:pPr>
        <w:pStyle w:val="SourceCode"/>
      </w:pPr>
      <w:r>
        <w:lastRenderedPageBreak/>
        <w:t>factor(movie_train$genres)Crime                                7.251 5.40e-13 ***</w:t>
      </w:r>
    </w:p>
    <w:p w14:paraId="203A8B0E" w14:textId="77777777" w:rsidR="005D5F8C" w:rsidRDefault="005D5F8C" w:rsidP="005D5F8C">
      <w:pPr>
        <w:pStyle w:val="SourceCode"/>
      </w:pPr>
      <w:r>
        <w:t>factor(movie_train$genres)Documentary                          8.028 1.48e-15 ***</w:t>
      </w:r>
    </w:p>
    <w:p w14:paraId="00F55096" w14:textId="77777777" w:rsidR="005D5F8C" w:rsidRDefault="005D5F8C" w:rsidP="005D5F8C">
      <w:pPr>
        <w:pStyle w:val="SourceCode"/>
      </w:pPr>
      <w:r>
        <w:t>factor(movie_train$genres)Drama                                9.925  &lt; 2e-16 ***</w:t>
      </w:r>
    </w:p>
    <w:p w14:paraId="5E213C51" w14:textId="77777777" w:rsidR="005D5F8C" w:rsidRDefault="005D5F8C" w:rsidP="005D5F8C">
      <w:pPr>
        <w:pStyle w:val="SourceCode"/>
      </w:pPr>
      <w:r>
        <w:t xml:space="preserve">factor(movie_train$genres)Family                               0.472 0.636816    </w:t>
      </w:r>
    </w:p>
    <w:p w14:paraId="3C13E79D" w14:textId="77777777" w:rsidR="005D5F8C" w:rsidRDefault="005D5F8C" w:rsidP="005D5F8C">
      <w:pPr>
        <w:pStyle w:val="SourceCode"/>
      </w:pPr>
      <w:r>
        <w:t xml:space="preserve">factor(movie_train$genres)Fantasy                             -1.492 0.135833    </w:t>
      </w:r>
    </w:p>
    <w:p w14:paraId="62A93E76" w14:textId="77777777" w:rsidR="005D5F8C" w:rsidRDefault="005D5F8C" w:rsidP="005D5F8C">
      <w:pPr>
        <w:pStyle w:val="SourceCode"/>
      </w:pPr>
      <w:r>
        <w:t>factor(movie_train$genres)Horror                              -4.787 1.79e-06 ***</w:t>
      </w:r>
    </w:p>
    <w:p w14:paraId="11CE1933" w14:textId="77777777" w:rsidR="005D5F8C" w:rsidRDefault="005D5F8C" w:rsidP="005D5F8C">
      <w:pPr>
        <w:pStyle w:val="SourceCode"/>
      </w:pPr>
      <w:r>
        <w:t xml:space="preserve">factor(movie_train$genres)Musical                             -0.139 0.889184    </w:t>
      </w:r>
    </w:p>
    <w:p w14:paraId="2AA97552" w14:textId="77777777" w:rsidR="005D5F8C" w:rsidRDefault="005D5F8C" w:rsidP="005D5F8C">
      <w:pPr>
        <w:pStyle w:val="SourceCode"/>
      </w:pPr>
      <w:r>
        <w:t xml:space="preserve">factor(movie_train$genres)Mystery                              0.864 0.387742    </w:t>
      </w:r>
    </w:p>
    <w:p w14:paraId="4206A2AE" w14:textId="77777777" w:rsidR="005D5F8C" w:rsidRDefault="005D5F8C" w:rsidP="005D5F8C">
      <w:pPr>
        <w:pStyle w:val="SourceCode"/>
      </w:pPr>
      <w:r>
        <w:t xml:space="preserve">factor(movie_train$genres)Romance                              1.213 0.225378    </w:t>
      </w:r>
    </w:p>
    <w:p w14:paraId="139BC987" w14:textId="77777777" w:rsidR="005D5F8C" w:rsidRDefault="005D5F8C" w:rsidP="005D5F8C">
      <w:pPr>
        <w:pStyle w:val="SourceCode"/>
      </w:pPr>
      <w:r>
        <w:t xml:space="preserve">factor(movie_train$genres)Sci-Fi                               0.306 0.759288    </w:t>
      </w:r>
    </w:p>
    <w:p w14:paraId="5A8EEB20" w14:textId="77777777" w:rsidR="005D5F8C" w:rsidRDefault="005D5F8C" w:rsidP="005D5F8C">
      <w:pPr>
        <w:pStyle w:val="SourceCode"/>
      </w:pPr>
      <w:r>
        <w:t xml:space="preserve">factor(movie_train$genres)Western                              1.243 0.213871    </w:t>
      </w:r>
    </w:p>
    <w:p w14:paraId="37DF1579" w14:textId="77777777" w:rsidR="005D5F8C" w:rsidRDefault="005D5F8C" w:rsidP="005D5F8C">
      <w:pPr>
        <w:pStyle w:val="SourceCode"/>
      </w:pPr>
      <w:r>
        <w:t xml:space="preserve">movie_train$duration                                              NA       NA    </w:t>
      </w:r>
    </w:p>
    <w:p w14:paraId="04479D8D" w14:textId="77777777" w:rsidR="005D5F8C" w:rsidRDefault="005D5F8C" w:rsidP="005D5F8C">
      <w:pPr>
        <w:pStyle w:val="SourceCode"/>
      </w:pPr>
      <w:r>
        <w:t xml:space="preserve">movie_train$num_voted_users                                       NA       NA    </w:t>
      </w:r>
    </w:p>
    <w:p w14:paraId="4A73CE7D" w14:textId="77777777" w:rsidR="005D5F8C" w:rsidRDefault="005D5F8C" w:rsidP="005D5F8C">
      <w:pPr>
        <w:pStyle w:val="SourceCode"/>
      </w:pPr>
      <w:r>
        <w:t xml:space="preserve">movie_train$num_user_for_reviews                                  NA       NA    </w:t>
      </w:r>
    </w:p>
    <w:p w14:paraId="57C567F4" w14:textId="77777777" w:rsidR="005D5F8C" w:rsidRDefault="005D5F8C" w:rsidP="005D5F8C">
      <w:pPr>
        <w:pStyle w:val="SourceCode"/>
      </w:pPr>
      <w:r>
        <w:t>movie_train$duration:movie_train$num_voted_users              -4.322 1.60e-05 ***</w:t>
      </w:r>
    </w:p>
    <w:p w14:paraId="4B31CD9D" w14:textId="77777777" w:rsidR="005D5F8C" w:rsidRDefault="005D5F8C" w:rsidP="005D5F8C">
      <w:pPr>
        <w:pStyle w:val="SourceCode"/>
      </w:pPr>
      <w:r>
        <w:t>movie_train$num_voted_users:movie_train$num_user_for_reviews   3.447 0.000576 ***</w:t>
      </w:r>
    </w:p>
    <w:p w14:paraId="50A9CEEF" w14:textId="77777777" w:rsidR="005D5F8C" w:rsidRDefault="005D5F8C" w:rsidP="005D5F8C">
      <w:pPr>
        <w:pStyle w:val="SourceCode"/>
      </w:pPr>
      <w:r>
        <w:t>---</w:t>
      </w:r>
    </w:p>
    <w:p w14:paraId="1D748AEE" w14:textId="77777777" w:rsidR="005D5F8C" w:rsidRDefault="005D5F8C" w:rsidP="005D5F8C">
      <w:pPr>
        <w:pStyle w:val="SourceCode"/>
      </w:pPr>
      <w:r>
        <w:t>Signif. codes:  0 ‘***’ 0.001 ‘**’ 0.01 ‘*’ 0.05 ‘.’ 0.1 ‘ ’ 1</w:t>
      </w:r>
    </w:p>
    <w:p w14:paraId="1B0299B7" w14:textId="77777777" w:rsidR="005D5F8C" w:rsidRDefault="005D5F8C" w:rsidP="005D5F8C">
      <w:pPr>
        <w:pStyle w:val="SourceCode"/>
      </w:pPr>
    </w:p>
    <w:p w14:paraId="4DCFBF5F" w14:textId="77777777" w:rsidR="005D5F8C" w:rsidRDefault="005D5F8C" w:rsidP="005D5F8C">
      <w:pPr>
        <w:pStyle w:val="SourceCode"/>
      </w:pPr>
      <w:r>
        <w:t>Residual standard error: 0.7344 on 2634 degrees of freedom</w:t>
      </w:r>
    </w:p>
    <w:p w14:paraId="35ED7AB3" w14:textId="77777777" w:rsidR="005D5F8C" w:rsidRDefault="005D5F8C" w:rsidP="005D5F8C">
      <w:pPr>
        <w:pStyle w:val="SourceCode"/>
      </w:pPr>
      <w:r>
        <w:t>Multiple R-squared:  0.5167,</w:t>
      </w:r>
      <w:r>
        <w:tab/>
        <w:t xml:space="preserve">Adjusted R-squared:  0.5112 </w:t>
      </w:r>
    </w:p>
    <w:p w14:paraId="72890109" w14:textId="77777777" w:rsidR="005D5F8C" w:rsidRDefault="005D5F8C" w:rsidP="005D5F8C">
      <w:pPr>
        <w:pStyle w:val="SourceCode"/>
      </w:pPr>
      <w:r>
        <w:t>F-statistic: 93.85 on 30 and 2634 DF,  p-value: &lt; 2.2e-16</w:t>
      </w:r>
    </w:p>
    <w:p w14:paraId="0CF9B893" w14:textId="77777777" w:rsidR="005D5F8C" w:rsidRDefault="005D5F8C" w:rsidP="005D5F8C">
      <w:pPr>
        <w:pStyle w:val="SourceCode"/>
      </w:pPr>
    </w:p>
    <w:p w14:paraId="632A8E15" w14:textId="77777777" w:rsidR="005D5F8C" w:rsidRDefault="005D5F8C" w:rsidP="005D5F8C">
      <w:pPr>
        <w:pStyle w:val="SourceCode"/>
      </w:pPr>
      <w:r>
        <w:t>Show in New WindowClear OutputExpand/Collapse Output</w:t>
      </w:r>
    </w:p>
    <w:p w14:paraId="72999BAF" w14:textId="77777777" w:rsidR="005D5F8C" w:rsidRDefault="005D5F8C" w:rsidP="005D5F8C">
      <w:pPr>
        <w:pStyle w:val="SourceCode"/>
      </w:pPr>
      <w:r>
        <w:t>Analysis of Variance Table</w:t>
      </w:r>
    </w:p>
    <w:p w14:paraId="09F68389" w14:textId="77777777" w:rsidR="005D5F8C" w:rsidRDefault="005D5F8C" w:rsidP="005D5F8C">
      <w:pPr>
        <w:pStyle w:val="SourceCode"/>
      </w:pPr>
    </w:p>
    <w:p w14:paraId="5120D518" w14:textId="77777777" w:rsidR="005D5F8C" w:rsidRDefault="005D5F8C" w:rsidP="005D5F8C">
      <w:pPr>
        <w:pStyle w:val="SourceCode"/>
      </w:pPr>
      <w:r>
        <w:lastRenderedPageBreak/>
        <w:t xml:space="preserve">Model 1: movie_train$imdb_score ~ poly(movie_train$num_voted_users, 2) + </w:t>
      </w:r>
    </w:p>
    <w:p w14:paraId="739BC7A4" w14:textId="77777777" w:rsidR="005D5F8C" w:rsidRDefault="005D5F8C" w:rsidP="005D5F8C">
      <w:pPr>
        <w:pStyle w:val="SourceCode"/>
      </w:pPr>
      <w:r>
        <w:t xml:space="preserve">    poly(movie_train$num_critic_for_reviews, 2) + poly(movie_train$num_user_for_reviews, </w:t>
      </w:r>
    </w:p>
    <w:p w14:paraId="3A46DB2F" w14:textId="77777777" w:rsidR="005D5F8C" w:rsidRDefault="005D5F8C" w:rsidP="005D5F8C">
      <w:pPr>
        <w:pStyle w:val="SourceCode"/>
      </w:pPr>
      <w:r>
        <w:t xml:space="preserve">    2) + poly(movie_train$duration, 2) + movie_train$facenumber_in_poster + </w:t>
      </w:r>
    </w:p>
    <w:p w14:paraId="4B53769C" w14:textId="77777777" w:rsidR="005D5F8C" w:rsidRDefault="005D5F8C" w:rsidP="005D5F8C">
      <w:pPr>
        <w:pStyle w:val="SourceCode"/>
      </w:pPr>
      <w:r>
        <w:t xml:space="preserve">    poly(movie_train$gross, 2) + poly(movie_train$budget, 2) + </w:t>
      </w:r>
    </w:p>
    <w:p w14:paraId="5BFA2506" w14:textId="77777777" w:rsidR="005D5F8C" w:rsidRDefault="005D5F8C" w:rsidP="005D5F8C">
      <w:pPr>
        <w:pStyle w:val="SourceCode"/>
      </w:pPr>
      <w:r>
        <w:t xml:space="preserve">    movie_train$title_year + factor(movie_train$genres) + movie_train$duration * </w:t>
      </w:r>
    </w:p>
    <w:p w14:paraId="266B35AB" w14:textId="77777777" w:rsidR="005D5F8C" w:rsidRDefault="005D5F8C" w:rsidP="005D5F8C">
      <w:pPr>
        <w:pStyle w:val="SourceCode"/>
      </w:pPr>
      <w:r>
        <w:t xml:space="preserve">    movie_train$num_voted_users + movie_train$num_voted_users * </w:t>
      </w:r>
    </w:p>
    <w:p w14:paraId="79F69678" w14:textId="77777777" w:rsidR="005D5F8C" w:rsidRDefault="005D5F8C" w:rsidP="005D5F8C">
      <w:pPr>
        <w:pStyle w:val="SourceCode"/>
      </w:pPr>
      <w:r>
        <w:t xml:space="preserve">    movie_train$num_user_for_reviews + movie_train$gross * movie_train$budget</w:t>
      </w:r>
    </w:p>
    <w:p w14:paraId="03F76006" w14:textId="77777777" w:rsidR="005D5F8C" w:rsidRDefault="005D5F8C" w:rsidP="005D5F8C">
      <w:pPr>
        <w:pStyle w:val="SourceCode"/>
      </w:pPr>
      <w:r>
        <w:t xml:space="preserve">Model 2: movie_train$imdb_score ~ poly(movie_train$num_voted_users, 2) + </w:t>
      </w:r>
    </w:p>
    <w:p w14:paraId="442B8558" w14:textId="77777777" w:rsidR="005D5F8C" w:rsidRDefault="005D5F8C" w:rsidP="005D5F8C">
      <w:pPr>
        <w:pStyle w:val="SourceCode"/>
      </w:pPr>
      <w:r>
        <w:t xml:space="preserve">    poly(movie_train$num_critic_for_reviews, 2) + poly(movie_train$num_user_for_reviews, </w:t>
      </w:r>
    </w:p>
    <w:p w14:paraId="54A75F87" w14:textId="77777777" w:rsidR="005D5F8C" w:rsidRDefault="005D5F8C" w:rsidP="005D5F8C">
      <w:pPr>
        <w:pStyle w:val="SourceCode"/>
      </w:pPr>
      <w:r>
        <w:t xml:space="preserve">    2) + poly(movie_train$duration, 2) + movie_train$facenumber_in_poster + </w:t>
      </w:r>
    </w:p>
    <w:p w14:paraId="3408A0B9" w14:textId="77777777" w:rsidR="005D5F8C" w:rsidRDefault="005D5F8C" w:rsidP="005D5F8C">
      <w:pPr>
        <w:pStyle w:val="SourceCode"/>
      </w:pPr>
      <w:r>
        <w:t xml:space="preserve">    movie_train$gross + poly(movie_train$budget, 2) + movie_train$title_year + </w:t>
      </w:r>
    </w:p>
    <w:p w14:paraId="4A0ABB83" w14:textId="77777777" w:rsidR="005D5F8C" w:rsidRDefault="005D5F8C" w:rsidP="005D5F8C">
      <w:pPr>
        <w:pStyle w:val="SourceCode"/>
      </w:pPr>
      <w:r>
        <w:t xml:space="preserve">    factor(movie_train$genres) + movie_train$duration * movie_train$num_voted_users + </w:t>
      </w:r>
    </w:p>
    <w:p w14:paraId="18C8766C" w14:textId="77777777" w:rsidR="005D5F8C" w:rsidRDefault="005D5F8C" w:rsidP="005D5F8C">
      <w:pPr>
        <w:pStyle w:val="SourceCode"/>
      </w:pPr>
      <w:r>
        <w:t xml:space="preserve">    movie_train$num_voted_users * movie_train$num_user_for_reviews</w:t>
      </w:r>
    </w:p>
    <w:p w14:paraId="5D73BAF0" w14:textId="77777777" w:rsidR="005D5F8C" w:rsidRDefault="005D5F8C" w:rsidP="005D5F8C">
      <w:pPr>
        <w:pStyle w:val="SourceCode"/>
      </w:pPr>
      <w:r>
        <w:t xml:space="preserve">  Res.Df    RSS Df Sum of Sq      F Pr(&gt;F)</w:t>
      </w:r>
    </w:p>
    <w:p w14:paraId="3BD781BF" w14:textId="77777777" w:rsidR="005D5F8C" w:rsidRDefault="005D5F8C" w:rsidP="005D5F8C">
      <w:pPr>
        <w:pStyle w:val="SourceCode"/>
      </w:pPr>
      <w:r>
        <w:t xml:space="preserve">1   2632 1418.2                           </w:t>
      </w:r>
    </w:p>
    <w:p w14:paraId="55996031" w14:textId="77777777" w:rsidR="005D5F8C" w:rsidRDefault="005D5F8C" w:rsidP="005D5F8C">
      <w:pPr>
        <w:pStyle w:val="SourceCode"/>
      </w:pPr>
      <w:r>
        <w:t>2   2634 1420.6 -2   -2.4178 2.2436 0.1063</w:t>
      </w:r>
    </w:p>
    <w:p w14:paraId="780C0F8A" w14:textId="77777777" w:rsidR="005D5F8C" w:rsidRDefault="005D5F8C" w:rsidP="005D5F8C">
      <w:pPr>
        <w:pStyle w:val="SourceCode"/>
      </w:pPr>
      <w:r>
        <w:t>Show in New WindowClear OutputExpand/Collapse Output</w:t>
      </w:r>
    </w:p>
    <w:p w14:paraId="01BD15E0" w14:textId="77777777" w:rsidR="005D5F8C" w:rsidRDefault="005D5F8C" w:rsidP="005D5F8C">
      <w:pPr>
        <w:pStyle w:val="SourceCode"/>
      </w:pPr>
      <w:r>
        <w:t>not plotting observations with leverage one:</w:t>
      </w:r>
    </w:p>
    <w:p w14:paraId="4DFCE5DA" w14:textId="77777777" w:rsidR="005D5F8C" w:rsidRDefault="005D5F8C" w:rsidP="005D5F8C">
      <w:pPr>
        <w:pStyle w:val="SourceCode"/>
      </w:pPr>
      <w:r>
        <w:t xml:space="preserve">  408, 1679not plotting observations with leverage one:</w:t>
      </w:r>
    </w:p>
    <w:p w14:paraId="7A0AADDE" w14:textId="77777777" w:rsidR="005D5F8C" w:rsidRDefault="005D5F8C" w:rsidP="005D5F8C">
      <w:pPr>
        <w:pStyle w:val="SourceCode"/>
      </w:pPr>
      <w:r>
        <w:t xml:space="preserve">  408, 1679NaNs producedNaNs produced</w:t>
      </w:r>
    </w:p>
    <w:p w14:paraId="06BD0E0B" w14:textId="77777777" w:rsidR="005D5F8C" w:rsidRDefault="005D5F8C" w:rsidP="005D5F8C">
      <w:pPr>
        <w:pStyle w:val="SourceCode"/>
      </w:pPr>
      <w:r>
        <w:t>R Console</w:t>
      </w:r>
    </w:p>
    <w:p w14:paraId="1DD08128" w14:textId="77777777" w:rsidR="005D5F8C" w:rsidRDefault="005D5F8C" w:rsidP="005D5F8C">
      <w:pPr>
        <w:pStyle w:val="SourceCode"/>
      </w:pPr>
    </w:p>
    <w:p w14:paraId="62F7A81B" w14:textId="77777777" w:rsidR="005D5F8C" w:rsidRDefault="005D5F8C" w:rsidP="005D5F8C">
      <w:pPr>
        <w:pStyle w:val="SourceCode"/>
      </w:pPr>
    </w:p>
    <w:p w14:paraId="51F90613" w14:textId="77777777" w:rsidR="005D5F8C" w:rsidRDefault="005D5F8C" w:rsidP="005D5F8C">
      <w:pPr>
        <w:pStyle w:val="SourceCode"/>
      </w:pPr>
      <w:r>
        <w:t>not plotting observations with leverage one:</w:t>
      </w:r>
    </w:p>
    <w:p w14:paraId="596AE0D1" w14:textId="77777777" w:rsidR="005D5F8C" w:rsidRDefault="005D5F8C" w:rsidP="005D5F8C">
      <w:pPr>
        <w:pStyle w:val="SourceCode"/>
      </w:pPr>
      <w:r>
        <w:t xml:space="preserve">  408, 1679not plotting observations with leverage one:</w:t>
      </w:r>
    </w:p>
    <w:p w14:paraId="743F8A90" w14:textId="77777777" w:rsidR="005D5F8C" w:rsidRDefault="005D5F8C" w:rsidP="005D5F8C">
      <w:pPr>
        <w:pStyle w:val="SourceCode"/>
      </w:pPr>
      <w:r>
        <w:lastRenderedPageBreak/>
        <w:t xml:space="preserve">  408, 1679NaNs producedNaNs produced</w:t>
      </w:r>
    </w:p>
    <w:p w14:paraId="44B3B1F2" w14:textId="77777777" w:rsidR="005D5F8C" w:rsidRDefault="005D5F8C" w:rsidP="005D5F8C">
      <w:pPr>
        <w:pStyle w:val="SourceCode"/>
      </w:pPr>
      <w:r>
        <w:t>Show in New WindowClear OutputExpand/Collapse Output</w:t>
      </w:r>
    </w:p>
    <w:p w14:paraId="3CBE5FAA" w14:textId="77777777" w:rsidR="005D5F8C" w:rsidRDefault="005D5F8C" w:rsidP="005D5F8C">
      <w:pPr>
        <w:pStyle w:val="SourceCode"/>
      </w:pPr>
    </w:p>
    <w:p w14:paraId="6E68D2EC" w14:textId="77777777" w:rsidR="005D5F8C" w:rsidRDefault="005D5F8C" w:rsidP="005D5F8C">
      <w:pPr>
        <w:pStyle w:val="SourceCode"/>
      </w:pPr>
    </w:p>
    <w:p w14:paraId="4670A397" w14:textId="77777777" w:rsidR="005D5F8C" w:rsidRDefault="005D5F8C" w:rsidP="005D5F8C">
      <w:pPr>
        <w:pStyle w:val="SourceCode"/>
      </w:pPr>
    </w:p>
    <w:p w14:paraId="6A40BB6F" w14:textId="77777777" w:rsidR="005D5F8C" w:rsidRDefault="005D5F8C" w:rsidP="005D5F8C">
      <w:pPr>
        <w:pStyle w:val="SourceCode"/>
      </w:pPr>
      <w:r>
        <w:t>Show in New WindowClear OutputExpand/Collapse Output</w:t>
      </w:r>
    </w:p>
    <w:p w14:paraId="50637A86" w14:textId="77777777" w:rsidR="005D5F8C" w:rsidRDefault="005D5F8C" w:rsidP="005D5F8C">
      <w:pPr>
        <w:pStyle w:val="SourceCode"/>
      </w:pPr>
    </w:p>
    <w:p w14:paraId="1360416C" w14:textId="77777777" w:rsidR="005D5F8C" w:rsidRDefault="005D5F8C" w:rsidP="005D5F8C">
      <w:pPr>
        <w:pStyle w:val="SourceCode"/>
      </w:pPr>
      <w:r>
        <w:t>Call:</w:t>
      </w:r>
    </w:p>
    <w:p w14:paraId="6EBA7E6F" w14:textId="77777777" w:rsidR="005D5F8C" w:rsidRDefault="005D5F8C" w:rsidP="005D5F8C">
      <w:pPr>
        <w:pStyle w:val="SourceCode"/>
      </w:pPr>
      <w:r>
        <w:t xml:space="preserve">lm(formula = movie_train$imdb_score ~ poly(movie_train$num_voted_users, </w:t>
      </w:r>
    </w:p>
    <w:p w14:paraId="03915CFE" w14:textId="77777777" w:rsidR="005D5F8C" w:rsidRDefault="005D5F8C" w:rsidP="005D5F8C">
      <w:pPr>
        <w:pStyle w:val="SourceCode"/>
      </w:pPr>
      <w:r>
        <w:t xml:space="preserve">    2) + poly(movie_train$num_critic_for_reviews, 2) + movie_train$num_user_for_reviews + </w:t>
      </w:r>
    </w:p>
    <w:p w14:paraId="7AA928B4" w14:textId="77777777" w:rsidR="005D5F8C" w:rsidRDefault="005D5F8C" w:rsidP="005D5F8C">
      <w:pPr>
        <w:pStyle w:val="SourceCode"/>
      </w:pPr>
      <w:r>
        <w:t xml:space="preserve">    poly(movie_train$duration, 2) + movie_train$facenumber_in_poster + </w:t>
      </w:r>
    </w:p>
    <w:p w14:paraId="468B7694" w14:textId="77777777" w:rsidR="005D5F8C" w:rsidRDefault="005D5F8C" w:rsidP="005D5F8C">
      <w:pPr>
        <w:pStyle w:val="SourceCode"/>
      </w:pPr>
      <w:r>
        <w:t xml:space="preserve">    movie_train$gross + poly(movie_train$budget, 2) + poly(movie_train$title_year, </w:t>
      </w:r>
    </w:p>
    <w:p w14:paraId="6F50E8E6" w14:textId="77777777" w:rsidR="005D5F8C" w:rsidRDefault="005D5F8C" w:rsidP="005D5F8C">
      <w:pPr>
        <w:pStyle w:val="SourceCode"/>
      </w:pPr>
      <w:r>
        <w:t xml:space="preserve">    2) + factor(movie_train$genres) + movie_train$duration * </w:t>
      </w:r>
    </w:p>
    <w:p w14:paraId="0E03B74B" w14:textId="77777777" w:rsidR="005D5F8C" w:rsidRDefault="005D5F8C" w:rsidP="005D5F8C">
      <w:pPr>
        <w:pStyle w:val="SourceCode"/>
      </w:pPr>
      <w:r>
        <w:t xml:space="preserve">    movie_train$num_voted_users + movie_train$num_voted_users * </w:t>
      </w:r>
    </w:p>
    <w:p w14:paraId="3F9B75EA" w14:textId="77777777" w:rsidR="005D5F8C" w:rsidRDefault="005D5F8C" w:rsidP="005D5F8C">
      <w:pPr>
        <w:pStyle w:val="SourceCode"/>
      </w:pPr>
      <w:r>
        <w:t xml:space="preserve">    movie_train$num_user_for_reviews)</w:t>
      </w:r>
    </w:p>
    <w:p w14:paraId="4A07584A" w14:textId="77777777" w:rsidR="005D5F8C" w:rsidRDefault="005D5F8C" w:rsidP="005D5F8C">
      <w:pPr>
        <w:pStyle w:val="SourceCode"/>
      </w:pPr>
    </w:p>
    <w:p w14:paraId="16D2F743" w14:textId="77777777" w:rsidR="005D5F8C" w:rsidRDefault="005D5F8C" w:rsidP="005D5F8C">
      <w:pPr>
        <w:pStyle w:val="SourceCode"/>
      </w:pPr>
      <w:r>
        <w:t>Residuals:</w:t>
      </w:r>
    </w:p>
    <w:p w14:paraId="366479CA" w14:textId="77777777" w:rsidR="005D5F8C" w:rsidRDefault="005D5F8C" w:rsidP="005D5F8C">
      <w:pPr>
        <w:pStyle w:val="SourceCode"/>
      </w:pPr>
      <w:r>
        <w:t xml:space="preserve">    Min      1Q  Median      3Q     Max </w:t>
      </w:r>
    </w:p>
    <w:p w14:paraId="47A119EB" w14:textId="77777777" w:rsidR="005D5F8C" w:rsidRDefault="005D5F8C" w:rsidP="005D5F8C">
      <w:pPr>
        <w:pStyle w:val="SourceCode"/>
      </w:pPr>
      <w:r>
        <w:t xml:space="preserve">-3.9264 -0.3543  0.0557  0.4566  2.1730 </w:t>
      </w:r>
    </w:p>
    <w:p w14:paraId="0A6C168E" w14:textId="77777777" w:rsidR="005D5F8C" w:rsidRDefault="005D5F8C" w:rsidP="005D5F8C">
      <w:pPr>
        <w:pStyle w:val="SourceCode"/>
      </w:pPr>
    </w:p>
    <w:p w14:paraId="6FA9F251" w14:textId="77777777" w:rsidR="005D5F8C" w:rsidRDefault="005D5F8C" w:rsidP="005D5F8C">
      <w:pPr>
        <w:pStyle w:val="SourceCode"/>
      </w:pPr>
      <w:r>
        <w:t>Coefficients: (2 not defined because of singularities)</w:t>
      </w:r>
    </w:p>
    <w:p w14:paraId="65C1F81F" w14:textId="77777777" w:rsidR="005D5F8C" w:rsidRDefault="005D5F8C" w:rsidP="005D5F8C">
      <w:pPr>
        <w:pStyle w:val="SourceCode"/>
      </w:pPr>
      <w:r>
        <w:t xml:space="preserve">                                                               Estimate Std. Error</w:t>
      </w:r>
    </w:p>
    <w:p w14:paraId="5D58B046" w14:textId="77777777" w:rsidR="005D5F8C" w:rsidRDefault="005D5F8C" w:rsidP="005D5F8C">
      <w:pPr>
        <w:pStyle w:val="SourceCode"/>
      </w:pPr>
      <w:r>
        <w:t>(Intercept)                                                   6.679e+00  6.701e-02</w:t>
      </w:r>
    </w:p>
    <w:p w14:paraId="2E6F66AA" w14:textId="77777777" w:rsidR="005D5F8C" w:rsidRDefault="005D5F8C" w:rsidP="005D5F8C">
      <w:pPr>
        <w:pStyle w:val="SourceCode"/>
      </w:pPr>
      <w:r>
        <w:t>poly(movie_train$num_voted_users, 2)1                         3.349e+01  4.593e+00</w:t>
      </w:r>
    </w:p>
    <w:p w14:paraId="02C25D8E" w14:textId="77777777" w:rsidR="005D5F8C" w:rsidRDefault="005D5F8C" w:rsidP="005D5F8C">
      <w:pPr>
        <w:pStyle w:val="SourceCode"/>
      </w:pPr>
      <w:r>
        <w:t>poly(movie_train$num_voted_users, 2)2                        -1.878e+01  1.987e+00</w:t>
      </w:r>
    </w:p>
    <w:p w14:paraId="758BC33C" w14:textId="77777777" w:rsidR="005D5F8C" w:rsidRDefault="005D5F8C" w:rsidP="005D5F8C">
      <w:pPr>
        <w:pStyle w:val="SourceCode"/>
      </w:pPr>
      <w:r>
        <w:t>poly(movie_train$num_critic_for_reviews, 2)1                  1.664e+01  1.475e+00</w:t>
      </w:r>
    </w:p>
    <w:p w14:paraId="0DCDCCEA" w14:textId="77777777" w:rsidR="005D5F8C" w:rsidRDefault="005D5F8C" w:rsidP="005D5F8C">
      <w:pPr>
        <w:pStyle w:val="SourceCode"/>
      </w:pPr>
      <w:r>
        <w:lastRenderedPageBreak/>
        <w:t>poly(movie_train$num_critic_for_reviews, 2)2                 -7.765e+00  8.219e-01</w:t>
      </w:r>
    </w:p>
    <w:p w14:paraId="2B3AD7A5" w14:textId="77777777" w:rsidR="005D5F8C" w:rsidRDefault="005D5F8C" w:rsidP="005D5F8C">
      <w:pPr>
        <w:pStyle w:val="SourceCode"/>
      </w:pPr>
      <w:r>
        <w:t>movie_train$num_user_for_reviews                             -1.159e-03  1.044e-04</w:t>
      </w:r>
    </w:p>
    <w:p w14:paraId="0B6F95FC" w14:textId="77777777" w:rsidR="005D5F8C" w:rsidRDefault="005D5F8C" w:rsidP="005D5F8C">
      <w:pPr>
        <w:pStyle w:val="SourceCode"/>
      </w:pPr>
      <w:r>
        <w:t>poly(movie_train$duration, 2)1                                1.358e+01  1.118e+00</w:t>
      </w:r>
    </w:p>
    <w:p w14:paraId="52D98B22" w14:textId="77777777" w:rsidR="005D5F8C" w:rsidRDefault="005D5F8C" w:rsidP="005D5F8C">
      <w:pPr>
        <w:pStyle w:val="SourceCode"/>
      </w:pPr>
      <w:r>
        <w:t>poly(movie_train$duration, 2)2                               -2.192e+00  8.000e-01</w:t>
      </w:r>
    </w:p>
    <w:p w14:paraId="7EBB8618" w14:textId="77777777" w:rsidR="005D5F8C" w:rsidRDefault="005D5F8C" w:rsidP="005D5F8C">
      <w:pPr>
        <w:pStyle w:val="SourceCode"/>
      </w:pPr>
      <w:r>
        <w:t>movie_train$facenumber_in_poster                             -1.776e-02  7.107e-03</w:t>
      </w:r>
    </w:p>
    <w:p w14:paraId="7B143263" w14:textId="77777777" w:rsidR="005D5F8C" w:rsidRDefault="005D5F8C" w:rsidP="005D5F8C">
      <w:pPr>
        <w:pStyle w:val="SourceCode"/>
      </w:pPr>
      <w:r>
        <w:t>movie_train$gross                                            -5.902e-10  3.204e-10</w:t>
      </w:r>
    </w:p>
    <w:p w14:paraId="50DE00EA" w14:textId="77777777" w:rsidR="005D5F8C" w:rsidRDefault="005D5F8C" w:rsidP="005D5F8C">
      <w:pPr>
        <w:pStyle w:val="SourceCode"/>
      </w:pPr>
      <w:r>
        <w:t>poly(movie_train$budget, 2)1                                 -1.054e+01  1.159e+00</w:t>
      </w:r>
    </w:p>
    <w:p w14:paraId="6FD60212" w14:textId="77777777" w:rsidR="005D5F8C" w:rsidRDefault="005D5F8C" w:rsidP="005D5F8C">
      <w:pPr>
        <w:pStyle w:val="SourceCode"/>
      </w:pPr>
      <w:r>
        <w:t>poly(movie_train$budget, 2)2                                  7.608e+00  8.042e-01</w:t>
      </w:r>
    </w:p>
    <w:p w14:paraId="001A706B" w14:textId="77777777" w:rsidR="005D5F8C" w:rsidRDefault="005D5F8C" w:rsidP="005D5F8C">
      <w:pPr>
        <w:pStyle w:val="SourceCode"/>
      </w:pPr>
      <w:r>
        <w:t>poly(movie_train$title_year, 2)1                             -1.309e+01  1.003e+00</w:t>
      </w:r>
    </w:p>
    <w:p w14:paraId="1157605D" w14:textId="77777777" w:rsidR="005D5F8C" w:rsidRDefault="005D5F8C" w:rsidP="005D5F8C">
      <w:pPr>
        <w:pStyle w:val="SourceCode"/>
      </w:pPr>
      <w:r>
        <w:t>poly(movie_train$title_year, 2)2                             -5.135e+00  8.539e-01</w:t>
      </w:r>
    </w:p>
    <w:p w14:paraId="601878B2" w14:textId="77777777" w:rsidR="005D5F8C" w:rsidRDefault="005D5F8C" w:rsidP="005D5F8C">
      <w:pPr>
        <w:pStyle w:val="SourceCode"/>
      </w:pPr>
      <w:r>
        <w:t>factor(movie_train$genres)Adventure                           3.712e-01  5.497e-02</w:t>
      </w:r>
    </w:p>
    <w:p w14:paraId="25DB339E" w14:textId="77777777" w:rsidR="005D5F8C" w:rsidRDefault="005D5F8C" w:rsidP="005D5F8C">
      <w:pPr>
        <w:pStyle w:val="SourceCode"/>
      </w:pPr>
      <w:r>
        <w:t>factor(movie_train$genres)Animation                           7.905e-01  1.379e-01</w:t>
      </w:r>
    </w:p>
    <w:p w14:paraId="6557F01D" w14:textId="77777777" w:rsidR="005D5F8C" w:rsidRDefault="005D5F8C" w:rsidP="005D5F8C">
      <w:pPr>
        <w:pStyle w:val="SourceCode"/>
      </w:pPr>
      <w:r>
        <w:t>factor(movie_train$genres)Biography                           6.365e-01  7.601e-02</w:t>
      </w:r>
    </w:p>
    <w:p w14:paraId="79A37FD1" w14:textId="77777777" w:rsidR="005D5F8C" w:rsidRDefault="005D5F8C" w:rsidP="005D5F8C">
      <w:pPr>
        <w:pStyle w:val="SourceCode"/>
      </w:pPr>
      <w:r>
        <w:t>factor(movie_train$genres)Comedy                              1.446e-01  4.388e-02</w:t>
      </w:r>
    </w:p>
    <w:p w14:paraId="106B7BBA" w14:textId="77777777" w:rsidR="005D5F8C" w:rsidRDefault="005D5F8C" w:rsidP="005D5F8C">
      <w:pPr>
        <w:pStyle w:val="SourceCode"/>
      </w:pPr>
      <w:r>
        <w:t>factor(movie_train$genres)Crime                               4.706e-01  6.397e-02</w:t>
      </w:r>
    </w:p>
    <w:p w14:paraId="0676395C" w14:textId="77777777" w:rsidR="005D5F8C" w:rsidRDefault="005D5F8C" w:rsidP="005D5F8C">
      <w:pPr>
        <w:pStyle w:val="SourceCode"/>
      </w:pPr>
      <w:r>
        <w:t>factor(movie_train$genres)Documentary                         1.375e+00  1.627e-01</w:t>
      </w:r>
    </w:p>
    <w:p w14:paraId="0083270A" w14:textId="77777777" w:rsidR="005D5F8C" w:rsidRDefault="005D5F8C" w:rsidP="005D5F8C">
      <w:pPr>
        <w:pStyle w:val="SourceCode"/>
      </w:pPr>
      <w:r>
        <w:t>factor(movie_train$genres)Drama                               5.046e-01  4.940e-02</w:t>
      </w:r>
    </w:p>
    <w:p w14:paraId="427D48FB" w14:textId="77777777" w:rsidR="005D5F8C" w:rsidRDefault="005D5F8C" w:rsidP="005D5F8C">
      <w:pPr>
        <w:pStyle w:val="SourceCode"/>
      </w:pPr>
      <w:r>
        <w:t>factor(movie_train$genres)Family                              1.591e-01  4.247e-01</w:t>
      </w:r>
    </w:p>
    <w:p w14:paraId="5B658E50" w14:textId="77777777" w:rsidR="005D5F8C" w:rsidRDefault="005D5F8C" w:rsidP="005D5F8C">
      <w:pPr>
        <w:pStyle w:val="SourceCode"/>
      </w:pPr>
      <w:r>
        <w:t>factor(movie_train$genres)Fantasy                            -2.701e-01  1.413e-01</w:t>
      </w:r>
    </w:p>
    <w:p w14:paraId="62118327" w14:textId="77777777" w:rsidR="005D5F8C" w:rsidRDefault="005D5F8C" w:rsidP="005D5F8C">
      <w:pPr>
        <w:pStyle w:val="SourceCode"/>
      </w:pPr>
      <w:r>
        <w:t>factor(movie_train$genres)Horror                             -4.130e-01  7.972e-02</w:t>
      </w:r>
    </w:p>
    <w:p w14:paraId="54E1652E" w14:textId="77777777" w:rsidR="005D5F8C" w:rsidRDefault="005D5F8C" w:rsidP="005D5F8C">
      <w:pPr>
        <w:pStyle w:val="SourceCode"/>
      </w:pPr>
      <w:r>
        <w:t>factor(movie_train$genres)Musical                            -1.662e-01  7.332e-01</w:t>
      </w:r>
    </w:p>
    <w:p w14:paraId="65F372C5" w14:textId="77777777" w:rsidR="005D5F8C" w:rsidRDefault="005D5F8C" w:rsidP="005D5F8C">
      <w:pPr>
        <w:pStyle w:val="SourceCode"/>
      </w:pPr>
      <w:r>
        <w:t>factor(movie_train$genres)Mystery                             1.747e-01  1.987e-01</w:t>
      </w:r>
    </w:p>
    <w:p w14:paraId="4786E055" w14:textId="77777777" w:rsidR="005D5F8C" w:rsidRDefault="005D5F8C" w:rsidP="005D5F8C">
      <w:pPr>
        <w:pStyle w:val="SourceCode"/>
      </w:pPr>
      <w:r>
        <w:t>factor(movie_train$genres)Romance                             9.884e-01  7.321e-01</w:t>
      </w:r>
    </w:p>
    <w:p w14:paraId="1C5904E2" w14:textId="77777777" w:rsidR="005D5F8C" w:rsidRDefault="005D5F8C" w:rsidP="005D5F8C">
      <w:pPr>
        <w:pStyle w:val="SourceCode"/>
      </w:pPr>
      <w:r>
        <w:t>factor(movie_train$genres)Sci-Fi                              6.816e-02  3.677e-01</w:t>
      </w:r>
    </w:p>
    <w:p w14:paraId="1E1D0A13" w14:textId="77777777" w:rsidR="005D5F8C" w:rsidRDefault="005D5F8C" w:rsidP="005D5F8C">
      <w:pPr>
        <w:pStyle w:val="SourceCode"/>
      </w:pPr>
      <w:r>
        <w:t>factor(movie_train$genres)Western                             8.681e-01  7.316e-01</w:t>
      </w:r>
    </w:p>
    <w:p w14:paraId="5B1848AD" w14:textId="77777777" w:rsidR="005D5F8C" w:rsidRDefault="005D5F8C" w:rsidP="005D5F8C">
      <w:pPr>
        <w:pStyle w:val="SourceCode"/>
      </w:pPr>
      <w:r>
        <w:t>movie_train$duration                                                 NA         NA</w:t>
      </w:r>
    </w:p>
    <w:p w14:paraId="4DA90384" w14:textId="77777777" w:rsidR="005D5F8C" w:rsidRDefault="005D5F8C" w:rsidP="005D5F8C">
      <w:pPr>
        <w:pStyle w:val="SourceCode"/>
      </w:pPr>
      <w:r>
        <w:t>movie_train$num_voted_users                                          NA         NA</w:t>
      </w:r>
    </w:p>
    <w:p w14:paraId="67F8C3A8" w14:textId="77777777" w:rsidR="005D5F8C" w:rsidRDefault="005D5F8C" w:rsidP="005D5F8C">
      <w:pPr>
        <w:pStyle w:val="SourceCode"/>
      </w:pPr>
      <w:r>
        <w:lastRenderedPageBreak/>
        <w:t>movie_train$duration:movie_train$num_voted_users             -1.737e-08  4.063e-09</w:t>
      </w:r>
    </w:p>
    <w:p w14:paraId="4D76E2AA" w14:textId="77777777" w:rsidR="005D5F8C" w:rsidRDefault="005D5F8C" w:rsidP="005D5F8C">
      <w:pPr>
        <w:pStyle w:val="SourceCode"/>
      </w:pPr>
      <w:r>
        <w:t>movie_train$num_user_for_reviews:movie_train$num_voted_users  1.834e-09  2.449e-10</w:t>
      </w:r>
    </w:p>
    <w:p w14:paraId="64E27D68" w14:textId="77777777" w:rsidR="005D5F8C" w:rsidRDefault="005D5F8C" w:rsidP="005D5F8C">
      <w:pPr>
        <w:pStyle w:val="SourceCode"/>
      </w:pPr>
      <w:r>
        <w:t xml:space="preserve">                                                             t value Pr(&gt;|t|)    </w:t>
      </w:r>
    </w:p>
    <w:p w14:paraId="5FF1DCF7" w14:textId="77777777" w:rsidR="005D5F8C" w:rsidRDefault="005D5F8C" w:rsidP="005D5F8C">
      <w:pPr>
        <w:pStyle w:val="SourceCode"/>
      </w:pPr>
      <w:r>
        <w:t>(Intercept)                                                   99.660  &lt; 2e-16 ***</w:t>
      </w:r>
    </w:p>
    <w:p w14:paraId="5CB6D5EE" w14:textId="77777777" w:rsidR="005D5F8C" w:rsidRDefault="005D5F8C" w:rsidP="005D5F8C">
      <w:pPr>
        <w:pStyle w:val="SourceCode"/>
      </w:pPr>
      <w:r>
        <w:t>poly(movie_train$num_voted_users, 2)1                          7.292 4.03e-13 ***</w:t>
      </w:r>
    </w:p>
    <w:p w14:paraId="6D3A025F" w14:textId="77777777" w:rsidR="005D5F8C" w:rsidRDefault="005D5F8C" w:rsidP="005D5F8C">
      <w:pPr>
        <w:pStyle w:val="SourceCode"/>
      </w:pPr>
      <w:r>
        <w:t>poly(movie_train$num_voted_users, 2)2                         -9.453  &lt; 2e-16 ***</w:t>
      </w:r>
    </w:p>
    <w:p w14:paraId="6579DA77" w14:textId="77777777" w:rsidR="005D5F8C" w:rsidRDefault="005D5F8C" w:rsidP="005D5F8C">
      <w:pPr>
        <w:pStyle w:val="SourceCode"/>
      </w:pPr>
      <w:r>
        <w:t>poly(movie_train$num_critic_for_reviews, 2)1                  11.285  &lt; 2e-16 ***</w:t>
      </w:r>
    </w:p>
    <w:p w14:paraId="0EBEED10" w14:textId="77777777" w:rsidR="005D5F8C" w:rsidRDefault="005D5F8C" w:rsidP="005D5F8C">
      <w:pPr>
        <w:pStyle w:val="SourceCode"/>
      </w:pPr>
      <w:r>
        <w:t>poly(movie_train$num_critic_for_reviews, 2)2                  -9.447  &lt; 2e-16 ***</w:t>
      </w:r>
    </w:p>
    <w:p w14:paraId="4D992C85" w14:textId="77777777" w:rsidR="005D5F8C" w:rsidRDefault="005D5F8C" w:rsidP="005D5F8C">
      <w:pPr>
        <w:pStyle w:val="SourceCode"/>
      </w:pPr>
      <w:r>
        <w:t>movie_train$num_user_for_reviews                             -11.093  &lt; 2e-16 ***</w:t>
      </w:r>
    </w:p>
    <w:p w14:paraId="084DBC84" w14:textId="77777777" w:rsidR="005D5F8C" w:rsidRDefault="005D5F8C" w:rsidP="005D5F8C">
      <w:pPr>
        <w:pStyle w:val="SourceCode"/>
      </w:pPr>
      <w:r>
        <w:t>poly(movie_train$duration, 2)1                                12.152  &lt; 2e-16 ***</w:t>
      </w:r>
    </w:p>
    <w:p w14:paraId="2945D165" w14:textId="77777777" w:rsidR="005D5F8C" w:rsidRDefault="005D5F8C" w:rsidP="005D5F8C">
      <w:pPr>
        <w:pStyle w:val="SourceCode"/>
      </w:pPr>
      <w:r>
        <w:t xml:space="preserve">poly(movie_train$duration, 2)2                                -2.740 0.006179 ** </w:t>
      </w:r>
    </w:p>
    <w:p w14:paraId="767EE76E" w14:textId="77777777" w:rsidR="005D5F8C" w:rsidRDefault="005D5F8C" w:rsidP="005D5F8C">
      <w:pPr>
        <w:pStyle w:val="SourceCode"/>
      </w:pPr>
      <w:r>
        <w:t xml:space="preserve">movie_train$facenumber_in_poster                              -2.499 0.012501 *  </w:t>
      </w:r>
    </w:p>
    <w:p w14:paraId="7D815BB2" w14:textId="77777777" w:rsidR="005D5F8C" w:rsidRDefault="005D5F8C" w:rsidP="005D5F8C">
      <w:pPr>
        <w:pStyle w:val="SourceCode"/>
      </w:pPr>
      <w:r>
        <w:t xml:space="preserve">movie_train$gross                                             -1.842 0.065598 .  </w:t>
      </w:r>
    </w:p>
    <w:p w14:paraId="66A7BBDD" w14:textId="77777777" w:rsidR="005D5F8C" w:rsidRDefault="005D5F8C" w:rsidP="005D5F8C">
      <w:pPr>
        <w:pStyle w:val="SourceCode"/>
      </w:pPr>
      <w:r>
        <w:t>poly(movie_train$budget, 2)1                                  -9.098  &lt; 2e-16 ***</w:t>
      </w:r>
    </w:p>
    <w:p w14:paraId="4BDF0565" w14:textId="77777777" w:rsidR="005D5F8C" w:rsidRDefault="005D5F8C" w:rsidP="005D5F8C">
      <w:pPr>
        <w:pStyle w:val="SourceCode"/>
      </w:pPr>
      <w:r>
        <w:t>poly(movie_train$budget, 2)2                                   9.461  &lt; 2e-16 ***</w:t>
      </w:r>
    </w:p>
    <w:p w14:paraId="45DED40D" w14:textId="77777777" w:rsidR="005D5F8C" w:rsidRDefault="005D5F8C" w:rsidP="005D5F8C">
      <w:pPr>
        <w:pStyle w:val="SourceCode"/>
      </w:pPr>
      <w:r>
        <w:t>poly(movie_train$title_year, 2)1                             -13.056  &lt; 2e-16 ***</w:t>
      </w:r>
    </w:p>
    <w:p w14:paraId="1079C0D4" w14:textId="77777777" w:rsidR="005D5F8C" w:rsidRDefault="005D5F8C" w:rsidP="005D5F8C">
      <w:pPr>
        <w:pStyle w:val="SourceCode"/>
      </w:pPr>
      <w:r>
        <w:t>poly(movie_train$title_year, 2)2                              -6.013 2.07e-09 ***</w:t>
      </w:r>
    </w:p>
    <w:p w14:paraId="29E75125" w14:textId="77777777" w:rsidR="005D5F8C" w:rsidRDefault="005D5F8C" w:rsidP="005D5F8C">
      <w:pPr>
        <w:pStyle w:val="SourceCode"/>
      </w:pPr>
      <w:r>
        <w:t>factor(movie_train$genres)Adventure                            6.753 1.77e-11 ***</w:t>
      </w:r>
    </w:p>
    <w:p w14:paraId="2A20C0E6" w14:textId="77777777" w:rsidR="005D5F8C" w:rsidRDefault="005D5F8C" w:rsidP="005D5F8C">
      <w:pPr>
        <w:pStyle w:val="SourceCode"/>
      </w:pPr>
      <w:r>
        <w:t>factor(movie_train$genres)Animation                            5.731 1.11e-08 ***</w:t>
      </w:r>
    </w:p>
    <w:p w14:paraId="459503D5" w14:textId="77777777" w:rsidR="005D5F8C" w:rsidRDefault="005D5F8C" w:rsidP="005D5F8C">
      <w:pPr>
        <w:pStyle w:val="SourceCode"/>
      </w:pPr>
      <w:r>
        <w:t>factor(movie_train$genres)Biography                            8.375  &lt; 2e-16 ***</w:t>
      </w:r>
    </w:p>
    <w:p w14:paraId="00C0D8C7" w14:textId="77777777" w:rsidR="005D5F8C" w:rsidRDefault="005D5F8C" w:rsidP="005D5F8C">
      <w:pPr>
        <w:pStyle w:val="SourceCode"/>
      </w:pPr>
      <w:r>
        <w:t>factor(movie_train$genres)Comedy                               3.295 0.000998 ***</w:t>
      </w:r>
    </w:p>
    <w:p w14:paraId="0148E7F8" w14:textId="77777777" w:rsidR="005D5F8C" w:rsidRDefault="005D5F8C" w:rsidP="005D5F8C">
      <w:pPr>
        <w:pStyle w:val="SourceCode"/>
      </w:pPr>
      <w:r>
        <w:t>factor(movie_train$genres)Crime                                7.356 2.52e-13 ***</w:t>
      </w:r>
    </w:p>
    <w:p w14:paraId="64F7C5DF" w14:textId="77777777" w:rsidR="005D5F8C" w:rsidRDefault="005D5F8C" w:rsidP="005D5F8C">
      <w:pPr>
        <w:pStyle w:val="SourceCode"/>
      </w:pPr>
      <w:r>
        <w:t>factor(movie_train$genres)Documentary                          8.452  &lt; 2e-16 ***</w:t>
      </w:r>
    </w:p>
    <w:p w14:paraId="106EEADE" w14:textId="77777777" w:rsidR="005D5F8C" w:rsidRDefault="005D5F8C" w:rsidP="005D5F8C">
      <w:pPr>
        <w:pStyle w:val="SourceCode"/>
      </w:pPr>
      <w:r>
        <w:t>factor(movie_train$genres)Drama                               10.215  &lt; 2e-16 ***</w:t>
      </w:r>
    </w:p>
    <w:p w14:paraId="0A3512A1" w14:textId="77777777" w:rsidR="005D5F8C" w:rsidRDefault="005D5F8C" w:rsidP="005D5F8C">
      <w:pPr>
        <w:pStyle w:val="SourceCode"/>
      </w:pPr>
      <w:r>
        <w:t xml:space="preserve">factor(movie_train$genres)Family                               0.375 0.708030    </w:t>
      </w:r>
    </w:p>
    <w:p w14:paraId="31186502" w14:textId="77777777" w:rsidR="005D5F8C" w:rsidRDefault="005D5F8C" w:rsidP="005D5F8C">
      <w:pPr>
        <w:pStyle w:val="SourceCode"/>
      </w:pPr>
      <w:r>
        <w:t xml:space="preserve">factor(movie_train$genres)Fantasy                             -1.911 0.056104 .  </w:t>
      </w:r>
    </w:p>
    <w:p w14:paraId="0FE7D240" w14:textId="77777777" w:rsidR="005D5F8C" w:rsidRDefault="005D5F8C" w:rsidP="005D5F8C">
      <w:pPr>
        <w:pStyle w:val="SourceCode"/>
      </w:pPr>
      <w:r>
        <w:lastRenderedPageBreak/>
        <w:t>factor(movie_train$genres)Horror                              -5.180 2.38e-07 ***</w:t>
      </w:r>
    </w:p>
    <w:p w14:paraId="4B799088" w14:textId="77777777" w:rsidR="005D5F8C" w:rsidRDefault="005D5F8C" w:rsidP="005D5F8C">
      <w:pPr>
        <w:pStyle w:val="SourceCode"/>
      </w:pPr>
      <w:r>
        <w:t xml:space="preserve">factor(movie_train$genres)Musical                             -0.227 0.820641    </w:t>
      </w:r>
    </w:p>
    <w:p w14:paraId="11AA7C7D" w14:textId="77777777" w:rsidR="005D5F8C" w:rsidRDefault="005D5F8C" w:rsidP="005D5F8C">
      <w:pPr>
        <w:pStyle w:val="SourceCode"/>
      </w:pPr>
      <w:r>
        <w:t xml:space="preserve">factor(movie_train$genres)Mystery                              0.880 0.379159    </w:t>
      </w:r>
    </w:p>
    <w:p w14:paraId="54767B09" w14:textId="77777777" w:rsidR="005D5F8C" w:rsidRDefault="005D5F8C" w:rsidP="005D5F8C">
      <w:pPr>
        <w:pStyle w:val="SourceCode"/>
      </w:pPr>
      <w:r>
        <w:t xml:space="preserve">factor(movie_train$genres)Romance                              1.350 0.177099    </w:t>
      </w:r>
    </w:p>
    <w:p w14:paraId="605AE7E0" w14:textId="77777777" w:rsidR="005D5F8C" w:rsidRDefault="005D5F8C" w:rsidP="005D5F8C">
      <w:pPr>
        <w:pStyle w:val="SourceCode"/>
      </w:pPr>
      <w:r>
        <w:t xml:space="preserve">factor(movie_train$genres)Sci-Fi                               0.185 0.852950    </w:t>
      </w:r>
    </w:p>
    <w:p w14:paraId="1A7E73E3" w14:textId="77777777" w:rsidR="005D5F8C" w:rsidRDefault="005D5F8C" w:rsidP="005D5F8C">
      <w:pPr>
        <w:pStyle w:val="SourceCode"/>
      </w:pPr>
      <w:r>
        <w:t xml:space="preserve">factor(movie_train$genres)Western                              1.187 0.235469    </w:t>
      </w:r>
    </w:p>
    <w:p w14:paraId="00309A72" w14:textId="77777777" w:rsidR="005D5F8C" w:rsidRDefault="005D5F8C" w:rsidP="005D5F8C">
      <w:pPr>
        <w:pStyle w:val="SourceCode"/>
      </w:pPr>
      <w:r>
        <w:t xml:space="preserve">movie_train$duration                                              NA       NA    </w:t>
      </w:r>
    </w:p>
    <w:p w14:paraId="63A1A5C2" w14:textId="77777777" w:rsidR="005D5F8C" w:rsidRDefault="005D5F8C" w:rsidP="005D5F8C">
      <w:pPr>
        <w:pStyle w:val="SourceCode"/>
      </w:pPr>
      <w:r>
        <w:t xml:space="preserve">movie_train$num_voted_users                                       NA       NA    </w:t>
      </w:r>
    </w:p>
    <w:p w14:paraId="4B60F2F9" w14:textId="77777777" w:rsidR="005D5F8C" w:rsidRDefault="005D5F8C" w:rsidP="005D5F8C">
      <w:pPr>
        <w:pStyle w:val="SourceCode"/>
      </w:pPr>
      <w:r>
        <w:t>movie_train$duration:movie_train$num_voted_users              -4.275 1.98e-05 ***</w:t>
      </w:r>
    </w:p>
    <w:p w14:paraId="6156071B" w14:textId="77777777" w:rsidR="005D5F8C" w:rsidRDefault="005D5F8C" w:rsidP="005D5F8C">
      <w:pPr>
        <w:pStyle w:val="SourceCode"/>
      </w:pPr>
      <w:r>
        <w:t>movie_train$num_user_for_reviews:movie_train$num_voted_users   7.490 9.36e-14 ***</w:t>
      </w:r>
    </w:p>
    <w:p w14:paraId="3C5B900B" w14:textId="77777777" w:rsidR="005D5F8C" w:rsidRDefault="005D5F8C" w:rsidP="005D5F8C">
      <w:pPr>
        <w:pStyle w:val="SourceCode"/>
      </w:pPr>
      <w:r>
        <w:t>---</w:t>
      </w:r>
    </w:p>
    <w:p w14:paraId="1FB1CBCB" w14:textId="77777777" w:rsidR="005D5F8C" w:rsidRDefault="005D5F8C" w:rsidP="005D5F8C">
      <w:pPr>
        <w:pStyle w:val="SourceCode"/>
      </w:pPr>
      <w:r>
        <w:t>Signif. codes:  0 ‘***’ 0.001 ‘**’ 0.01 ‘*’ 0.05 ‘.’ 0.1 ‘ ’ 1</w:t>
      </w:r>
    </w:p>
    <w:p w14:paraId="02E3DD67" w14:textId="77777777" w:rsidR="005D5F8C" w:rsidRDefault="005D5F8C" w:rsidP="005D5F8C">
      <w:pPr>
        <w:pStyle w:val="SourceCode"/>
      </w:pPr>
    </w:p>
    <w:p w14:paraId="7AB163CC" w14:textId="77777777" w:rsidR="005D5F8C" w:rsidRDefault="005D5F8C" w:rsidP="005D5F8C">
      <w:pPr>
        <w:pStyle w:val="SourceCode"/>
      </w:pPr>
      <w:r>
        <w:t>Residual standard error: 0.7299 on 2643 degrees of freedom</w:t>
      </w:r>
    </w:p>
    <w:p w14:paraId="024E8FD6" w14:textId="77777777" w:rsidR="005D5F8C" w:rsidRDefault="005D5F8C" w:rsidP="005D5F8C">
      <w:pPr>
        <w:pStyle w:val="SourceCode"/>
      </w:pPr>
      <w:r>
        <w:t>Multiple R-squared:  0.5231,</w:t>
      </w:r>
      <w:r>
        <w:tab/>
        <w:t xml:space="preserve">Adjusted R-squared:  0.5177 </w:t>
      </w:r>
    </w:p>
    <w:p w14:paraId="1AF0BF90" w14:textId="77777777" w:rsidR="005D5F8C" w:rsidRDefault="005D5F8C" w:rsidP="005D5F8C">
      <w:pPr>
        <w:pStyle w:val="SourceCode"/>
      </w:pPr>
      <w:r>
        <w:t>F-statistic: 96.65 on 30 and 2643 DF,  p-value: &lt; 2.2e-16</w:t>
      </w:r>
    </w:p>
    <w:p w14:paraId="20F1C159" w14:textId="77777777" w:rsidR="005D5F8C" w:rsidRDefault="005D5F8C" w:rsidP="005D5F8C">
      <w:pPr>
        <w:pStyle w:val="SourceCode"/>
      </w:pPr>
    </w:p>
    <w:p w14:paraId="75932921" w14:textId="77777777" w:rsidR="005D5F8C" w:rsidRDefault="005D5F8C" w:rsidP="005D5F8C">
      <w:pPr>
        <w:pStyle w:val="SourceCode"/>
      </w:pPr>
      <w:r>
        <w:t>Show in New WindowClear OutputExpand/Collapse Output</w:t>
      </w:r>
    </w:p>
    <w:p w14:paraId="299DC0DD" w14:textId="77777777" w:rsidR="005D5F8C" w:rsidRDefault="005D5F8C" w:rsidP="005D5F8C">
      <w:pPr>
        <w:pStyle w:val="SourceCode"/>
      </w:pPr>
      <w:r>
        <w:t>Analysis of Variance Table</w:t>
      </w:r>
    </w:p>
    <w:p w14:paraId="23FCAB17" w14:textId="77777777" w:rsidR="005D5F8C" w:rsidRDefault="005D5F8C" w:rsidP="005D5F8C">
      <w:pPr>
        <w:pStyle w:val="SourceCode"/>
      </w:pPr>
    </w:p>
    <w:p w14:paraId="2F3C4BCD" w14:textId="77777777" w:rsidR="005D5F8C" w:rsidRDefault="005D5F8C" w:rsidP="005D5F8C">
      <w:pPr>
        <w:pStyle w:val="SourceCode"/>
      </w:pPr>
      <w:r>
        <w:t xml:space="preserve">Model 1: movie_train$imdb_score ~ poly(movie_train$num_voted_users, 2) + </w:t>
      </w:r>
    </w:p>
    <w:p w14:paraId="3734C506" w14:textId="77777777" w:rsidR="005D5F8C" w:rsidRDefault="005D5F8C" w:rsidP="005D5F8C">
      <w:pPr>
        <w:pStyle w:val="SourceCode"/>
      </w:pPr>
      <w:r>
        <w:t xml:space="preserve">    poly(movie_train$num_critic_for_reviews, 2) + poly(movie_train$num_user_for_reviews, </w:t>
      </w:r>
    </w:p>
    <w:p w14:paraId="7E7750F1" w14:textId="77777777" w:rsidR="005D5F8C" w:rsidRDefault="005D5F8C" w:rsidP="005D5F8C">
      <w:pPr>
        <w:pStyle w:val="SourceCode"/>
      </w:pPr>
      <w:r>
        <w:t xml:space="preserve">    2) + poly(movie_train$duration, 2) + movie_train$facenumber_in_poster + </w:t>
      </w:r>
    </w:p>
    <w:p w14:paraId="42691E9E" w14:textId="77777777" w:rsidR="005D5F8C" w:rsidRDefault="005D5F8C" w:rsidP="005D5F8C">
      <w:pPr>
        <w:pStyle w:val="SourceCode"/>
      </w:pPr>
      <w:r>
        <w:t xml:space="preserve">    movie_train$gross + poly(movie_train$budget, 2) + movie_train$title_year + </w:t>
      </w:r>
    </w:p>
    <w:p w14:paraId="55C870FC" w14:textId="77777777" w:rsidR="005D5F8C" w:rsidRDefault="005D5F8C" w:rsidP="005D5F8C">
      <w:pPr>
        <w:pStyle w:val="SourceCode"/>
      </w:pPr>
      <w:r>
        <w:t xml:space="preserve">    factor(movie_train$genres) + movie_train$duration * movie_train$num_voted_users + </w:t>
      </w:r>
    </w:p>
    <w:p w14:paraId="05A3485F" w14:textId="77777777" w:rsidR="005D5F8C" w:rsidRDefault="005D5F8C" w:rsidP="005D5F8C">
      <w:pPr>
        <w:pStyle w:val="SourceCode"/>
      </w:pPr>
      <w:r>
        <w:lastRenderedPageBreak/>
        <w:t xml:space="preserve">    movie_train$num_voted_users * movie_train$num_user_for_reviews</w:t>
      </w:r>
    </w:p>
    <w:p w14:paraId="641C094D" w14:textId="77777777" w:rsidR="005D5F8C" w:rsidRDefault="005D5F8C" w:rsidP="005D5F8C">
      <w:pPr>
        <w:pStyle w:val="SourceCode"/>
      </w:pPr>
      <w:r>
        <w:t xml:space="preserve">Model 2: movie_train$imdb_score ~ poly(movie_train$num_voted_users, 2) + </w:t>
      </w:r>
    </w:p>
    <w:p w14:paraId="229DAFEF" w14:textId="77777777" w:rsidR="005D5F8C" w:rsidRDefault="005D5F8C" w:rsidP="005D5F8C">
      <w:pPr>
        <w:pStyle w:val="SourceCode"/>
      </w:pPr>
      <w:r>
        <w:t xml:space="preserve">    poly(movie_train$num_critic_for_reviews, 2) + movie_train$num_user_for_reviews + </w:t>
      </w:r>
    </w:p>
    <w:p w14:paraId="167318F4" w14:textId="77777777" w:rsidR="005D5F8C" w:rsidRDefault="005D5F8C" w:rsidP="005D5F8C">
      <w:pPr>
        <w:pStyle w:val="SourceCode"/>
      </w:pPr>
      <w:r>
        <w:t xml:space="preserve">    poly(movie_train$duration, 2) + movie_train$facenumber_in_poster + </w:t>
      </w:r>
    </w:p>
    <w:p w14:paraId="5890F3CC" w14:textId="77777777" w:rsidR="005D5F8C" w:rsidRDefault="005D5F8C" w:rsidP="005D5F8C">
      <w:pPr>
        <w:pStyle w:val="SourceCode"/>
      </w:pPr>
      <w:r>
        <w:t xml:space="preserve">    movie_train$gross + poly(movie_train$budget, 2) + poly(movie_train$title_year, </w:t>
      </w:r>
    </w:p>
    <w:p w14:paraId="4BE5CAED" w14:textId="77777777" w:rsidR="005D5F8C" w:rsidRDefault="005D5F8C" w:rsidP="005D5F8C">
      <w:pPr>
        <w:pStyle w:val="SourceCode"/>
      </w:pPr>
      <w:r>
        <w:t xml:space="preserve">    2) + factor(movie_train$genres) + movie_train$duration * </w:t>
      </w:r>
    </w:p>
    <w:p w14:paraId="49A6BC91" w14:textId="77777777" w:rsidR="005D5F8C" w:rsidRDefault="005D5F8C" w:rsidP="005D5F8C">
      <w:pPr>
        <w:pStyle w:val="SourceCode"/>
      </w:pPr>
      <w:r>
        <w:t xml:space="preserve">    movie_train$num_voted_users + movie_train$num_voted_users * </w:t>
      </w:r>
    </w:p>
    <w:p w14:paraId="1C9CD1AE" w14:textId="77777777" w:rsidR="005D5F8C" w:rsidRDefault="005D5F8C" w:rsidP="005D5F8C">
      <w:pPr>
        <w:pStyle w:val="SourceCode"/>
      </w:pPr>
      <w:r>
        <w:t xml:space="preserve">    movie_train$num_user_for_reviews</w:t>
      </w:r>
    </w:p>
    <w:p w14:paraId="4724D33B" w14:textId="77777777" w:rsidR="005D5F8C" w:rsidRDefault="005D5F8C" w:rsidP="005D5F8C">
      <w:pPr>
        <w:pStyle w:val="SourceCode"/>
      </w:pPr>
      <w:r>
        <w:t xml:space="preserve">  Res.Df    RSS Df Sum of Sq F Pr(&gt;F)</w:t>
      </w:r>
    </w:p>
    <w:p w14:paraId="6AC86229" w14:textId="77777777" w:rsidR="005D5F8C" w:rsidRDefault="005D5F8C" w:rsidP="005D5F8C">
      <w:pPr>
        <w:pStyle w:val="SourceCode"/>
      </w:pPr>
      <w:r>
        <w:t xml:space="preserve">1   2643 1425.8                      </w:t>
      </w:r>
    </w:p>
    <w:p w14:paraId="246AB608" w14:textId="77777777" w:rsidR="005D5F8C" w:rsidRDefault="005D5F8C" w:rsidP="005D5F8C">
      <w:pPr>
        <w:pStyle w:val="SourceCode"/>
      </w:pPr>
      <w:r>
        <w:t xml:space="preserve">2   2643 1408.0  0      17.8         </w:t>
      </w:r>
    </w:p>
    <w:p w14:paraId="2CD6238E" w14:textId="77777777" w:rsidR="005D5F8C" w:rsidRDefault="005D5F8C" w:rsidP="005D5F8C">
      <w:pPr>
        <w:pStyle w:val="SourceCode"/>
      </w:pPr>
      <w:r>
        <w:t>Show in New WindowClear OutputExpand/Collapse Output</w:t>
      </w:r>
    </w:p>
    <w:p w14:paraId="2E1EBF7A" w14:textId="77777777" w:rsidR="005D5F8C" w:rsidRDefault="005D5F8C" w:rsidP="005D5F8C">
      <w:pPr>
        <w:pStyle w:val="SourceCode"/>
      </w:pPr>
      <w:r>
        <w:t>Splines and/or polynomials replaced by a fitted linear combination</w:t>
      </w:r>
    </w:p>
    <w:p w14:paraId="6CA46A55" w14:textId="77777777" w:rsidR="005D5F8C" w:rsidRDefault="005D5F8C" w:rsidP="005D5F8C">
      <w:pPr>
        <w:pStyle w:val="SourceCode"/>
      </w:pPr>
      <w:r>
        <w:t>R Console</w:t>
      </w:r>
    </w:p>
    <w:p w14:paraId="7A9035DD" w14:textId="77777777" w:rsidR="005D5F8C" w:rsidRDefault="005D5F8C" w:rsidP="005D5F8C">
      <w:pPr>
        <w:pStyle w:val="SourceCode"/>
      </w:pPr>
    </w:p>
    <w:p w14:paraId="096F4A36" w14:textId="77777777" w:rsidR="005D5F8C" w:rsidRDefault="005D5F8C" w:rsidP="005D5F8C">
      <w:pPr>
        <w:pStyle w:val="SourceCode"/>
      </w:pPr>
    </w:p>
    <w:p w14:paraId="0D7EB4E4" w14:textId="77777777" w:rsidR="005D5F8C" w:rsidRDefault="005D5F8C" w:rsidP="005D5F8C">
      <w:pPr>
        <w:pStyle w:val="SourceCode"/>
      </w:pPr>
    </w:p>
    <w:p w14:paraId="50EE35F1" w14:textId="77777777" w:rsidR="005D5F8C" w:rsidRDefault="005D5F8C" w:rsidP="005D5F8C">
      <w:pPr>
        <w:pStyle w:val="SourceCode"/>
      </w:pPr>
      <w:r>
        <w:tab/>
      </w:r>
    </w:p>
    <w:p w14:paraId="5D983158" w14:textId="77777777" w:rsidR="005D5F8C" w:rsidRDefault="005D5F8C" w:rsidP="005D5F8C">
      <w:pPr>
        <w:pStyle w:val="SourceCode"/>
      </w:pPr>
      <w:r>
        <w:t>pseudoinverse used at 1</w:t>
      </w:r>
    </w:p>
    <w:p w14:paraId="32A9F228" w14:textId="77777777" w:rsidR="005D5F8C" w:rsidRDefault="005D5F8C" w:rsidP="005D5F8C">
      <w:pPr>
        <w:pStyle w:val="SourceCode"/>
      </w:pPr>
      <w:r>
        <w:t>neighborhood radius 1</w:t>
      </w:r>
    </w:p>
    <w:p w14:paraId="3CBBC5AB" w14:textId="77777777" w:rsidR="005D5F8C" w:rsidRDefault="005D5F8C" w:rsidP="005D5F8C">
      <w:pPr>
        <w:pStyle w:val="SourceCode"/>
      </w:pPr>
      <w:r>
        <w:t>reciprocal condition number 0</w:t>
      </w:r>
    </w:p>
    <w:p w14:paraId="0A9B027F" w14:textId="77777777" w:rsidR="005D5F8C" w:rsidRDefault="005D5F8C" w:rsidP="005D5F8C">
      <w:pPr>
        <w:pStyle w:val="SourceCode"/>
      </w:pPr>
      <w:r>
        <w:t>pseudoinverse used at 1</w:t>
      </w:r>
    </w:p>
    <w:p w14:paraId="77BB7FA6" w14:textId="77777777" w:rsidR="005D5F8C" w:rsidRDefault="005D5F8C" w:rsidP="005D5F8C">
      <w:pPr>
        <w:pStyle w:val="SourceCode"/>
      </w:pPr>
      <w:r>
        <w:t>neighborhood radius 1</w:t>
      </w:r>
    </w:p>
    <w:p w14:paraId="6F1D0860" w14:textId="77777777" w:rsidR="005D5F8C" w:rsidRDefault="005D5F8C" w:rsidP="005D5F8C">
      <w:pPr>
        <w:pStyle w:val="SourceCode"/>
      </w:pPr>
      <w:r>
        <w:t>reciprocal condition number 0</w:t>
      </w:r>
    </w:p>
    <w:p w14:paraId="47D73B7E" w14:textId="77777777" w:rsidR="005D5F8C" w:rsidRDefault="005D5F8C" w:rsidP="005D5F8C">
      <w:pPr>
        <w:pStyle w:val="SourceCode"/>
      </w:pPr>
      <w:r>
        <w:t>pseudoinverse used at 1</w:t>
      </w:r>
    </w:p>
    <w:p w14:paraId="27122AEA" w14:textId="77777777" w:rsidR="005D5F8C" w:rsidRDefault="005D5F8C" w:rsidP="005D5F8C">
      <w:pPr>
        <w:pStyle w:val="SourceCode"/>
      </w:pPr>
      <w:r>
        <w:t>neighborhood radius 1</w:t>
      </w:r>
    </w:p>
    <w:p w14:paraId="7F051A30" w14:textId="77777777" w:rsidR="005D5F8C" w:rsidRDefault="005D5F8C" w:rsidP="005D5F8C">
      <w:pPr>
        <w:pStyle w:val="SourceCode"/>
      </w:pPr>
      <w:r>
        <w:lastRenderedPageBreak/>
        <w:t>reciprocal condition number 0</w:t>
      </w:r>
    </w:p>
    <w:p w14:paraId="01CA92B6" w14:textId="77777777" w:rsidR="005D5F8C" w:rsidRDefault="005D5F8C" w:rsidP="005D5F8C">
      <w:pPr>
        <w:pStyle w:val="SourceCode"/>
      </w:pPr>
      <w:r>
        <w:t>pseudoinverse used at 1</w:t>
      </w:r>
    </w:p>
    <w:p w14:paraId="536AF98D" w14:textId="77777777" w:rsidR="005D5F8C" w:rsidRDefault="005D5F8C" w:rsidP="005D5F8C">
      <w:pPr>
        <w:pStyle w:val="SourceCode"/>
      </w:pPr>
      <w:r>
        <w:t>neighborhood radius 1</w:t>
      </w:r>
    </w:p>
    <w:p w14:paraId="49F48139" w14:textId="77777777" w:rsidR="005D5F8C" w:rsidRDefault="005D5F8C" w:rsidP="005D5F8C">
      <w:pPr>
        <w:pStyle w:val="SourceCode"/>
      </w:pPr>
      <w:r>
        <w:t>reciprocal condition number 0</w:t>
      </w:r>
    </w:p>
    <w:p w14:paraId="440E40DF" w14:textId="77777777" w:rsidR="005D5F8C" w:rsidRDefault="005D5F8C" w:rsidP="005D5F8C">
      <w:pPr>
        <w:pStyle w:val="SourceCode"/>
      </w:pPr>
      <w:r>
        <w:t>pseudoinverse used at 1</w:t>
      </w:r>
    </w:p>
    <w:p w14:paraId="71DB8AB1" w14:textId="77777777" w:rsidR="005D5F8C" w:rsidRDefault="005D5F8C" w:rsidP="005D5F8C">
      <w:pPr>
        <w:pStyle w:val="SourceCode"/>
      </w:pPr>
      <w:r>
        <w:t>neighborhood radius 1</w:t>
      </w:r>
    </w:p>
    <w:p w14:paraId="0E64A6C8" w14:textId="77777777" w:rsidR="005D5F8C" w:rsidRDefault="005D5F8C" w:rsidP="005D5F8C">
      <w:pPr>
        <w:pStyle w:val="SourceCode"/>
      </w:pPr>
      <w:r>
        <w:t>reciprocal condition number 0</w:t>
      </w:r>
    </w:p>
    <w:p w14:paraId="465F1182" w14:textId="77777777" w:rsidR="005D5F8C" w:rsidRDefault="005D5F8C" w:rsidP="005D5F8C">
      <w:pPr>
        <w:pStyle w:val="SourceCode"/>
      </w:pPr>
      <w:r>
        <w:t>pseudoinverse used at 1</w:t>
      </w:r>
    </w:p>
    <w:p w14:paraId="482F93AC" w14:textId="77777777" w:rsidR="005D5F8C" w:rsidRDefault="005D5F8C" w:rsidP="005D5F8C">
      <w:pPr>
        <w:pStyle w:val="SourceCode"/>
      </w:pPr>
      <w:r>
        <w:t>neighborhood radius 1</w:t>
      </w:r>
    </w:p>
    <w:p w14:paraId="64411974" w14:textId="77777777" w:rsidR="005D5F8C" w:rsidRDefault="005D5F8C" w:rsidP="005D5F8C">
      <w:pPr>
        <w:pStyle w:val="SourceCode"/>
      </w:pPr>
      <w:r>
        <w:t>reciprocal condition number 0</w:t>
      </w:r>
    </w:p>
    <w:p w14:paraId="307A6D87" w14:textId="77777777" w:rsidR="005D5F8C" w:rsidRDefault="005D5F8C" w:rsidP="005D5F8C">
      <w:pPr>
        <w:pStyle w:val="SourceCode"/>
      </w:pPr>
      <w:r>
        <w:t>pseudoinverse used at 1</w:t>
      </w:r>
    </w:p>
    <w:p w14:paraId="63C8AD95" w14:textId="77777777" w:rsidR="005D5F8C" w:rsidRDefault="005D5F8C" w:rsidP="005D5F8C">
      <w:pPr>
        <w:pStyle w:val="SourceCode"/>
      </w:pPr>
      <w:r>
        <w:t>neighborhood radius 1</w:t>
      </w:r>
    </w:p>
    <w:p w14:paraId="24B8094B" w14:textId="77777777" w:rsidR="005D5F8C" w:rsidRDefault="005D5F8C" w:rsidP="005D5F8C">
      <w:pPr>
        <w:pStyle w:val="SourceCode"/>
      </w:pPr>
      <w:r>
        <w:t>reciprocal condition number 0</w:t>
      </w:r>
    </w:p>
    <w:p w14:paraId="434945C2" w14:textId="77777777" w:rsidR="005D5F8C" w:rsidRDefault="005D5F8C" w:rsidP="005D5F8C">
      <w:pPr>
        <w:pStyle w:val="SourceCode"/>
      </w:pPr>
      <w:r>
        <w:t>pseudoinverse used at 1</w:t>
      </w:r>
    </w:p>
    <w:p w14:paraId="6D05F033" w14:textId="77777777" w:rsidR="005D5F8C" w:rsidRDefault="005D5F8C" w:rsidP="005D5F8C">
      <w:pPr>
        <w:pStyle w:val="SourceCode"/>
      </w:pPr>
      <w:r>
        <w:t>neighborhood radius 1</w:t>
      </w:r>
    </w:p>
    <w:p w14:paraId="17DCD4BC" w14:textId="77777777" w:rsidR="005D5F8C" w:rsidRDefault="005D5F8C" w:rsidP="005D5F8C">
      <w:pPr>
        <w:pStyle w:val="SourceCode"/>
      </w:pPr>
      <w:r>
        <w:t>reciprocal condition number 0</w:t>
      </w:r>
    </w:p>
    <w:p w14:paraId="0DD9DBAF" w14:textId="77777777" w:rsidR="005D5F8C" w:rsidRDefault="005D5F8C" w:rsidP="005D5F8C">
      <w:pPr>
        <w:pStyle w:val="SourceCode"/>
      </w:pPr>
      <w:r>
        <w:t>pseudoinverse used at 1</w:t>
      </w:r>
    </w:p>
    <w:p w14:paraId="79CD8291" w14:textId="77777777" w:rsidR="005D5F8C" w:rsidRDefault="005D5F8C" w:rsidP="005D5F8C">
      <w:pPr>
        <w:pStyle w:val="SourceCode"/>
      </w:pPr>
      <w:r>
        <w:t>neighborhood radius 1</w:t>
      </w:r>
    </w:p>
    <w:p w14:paraId="5C16E524" w14:textId="77777777" w:rsidR="005D5F8C" w:rsidRDefault="005D5F8C" w:rsidP="005D5F8C">
      <w:pPr>
        <w:pStyle w:val="SourceCode"/>
      </w:pPr>
      <w:r>
        <w:t>reciprocal condition number 0</w:t>
      </w:r>
    </w:p>
    <w:p w14:paraId="756188A4" w14:textId="77777777" w:rsidR="005D5F8C" w:rsidRDefault="005D5F8C" w:rsidP="005D5F8C">
      <w:pPr>
        <w:pStyle w:val="SourceCode"/>
      </w:pPr>
      <w:r>
        <w:t>pseudoinverse used at 1</w:t>
      </w:r>
    </w:p>
    <w:p w14:paraId="39C3F15E" w14:textId="77777777" w:rsidR="005D5F8C" w:rsidRDefault="005D5F8C" w:rsidP="005D5F8C">
      <w:pPr>
        <w:pStyle w:val="SourceCode"/>
      </w:pPr>
      <w:r>
        <w:t>neighborhood radius 1</w:t>
      </w:r>
    </w:p>
    <w:p w14:paraId="2D0F6B4E" w14:textId="77777777" w:rsidR="005D5F8C" w:rsidRDefault="005D5F8C" w:rsidP="005D5F8C">
      <w:pPr>
        <w:pStyle w:val="SourceCode"/>
      </w:pPr>
      <w:r>
        <w:t>reciprocal condition number 0</w:t>
      </w:r>
    </w:p>
    <w:p w14:paraId="4394661A" w14:textId="77777777" w:rsidR="005D5F8C" w:rsidRDefault="005D5F8C" w:rsidP="005D5F8C">
      <w:pPr>
        <w:pStyle w:val="SourceCode"/>
      </w:pPr>
    </w:p>
    <w:p w14:paraId="2F1DDA53" w14:textId="77777777" w:rsidR="005D5F8C" w:rsidRDefault="005D5F8C" w:rsidP="005D5F8C">
      <w:pPr>
        <w:pStyle w:val="SourceCode"/>
      </w:pPr>
      <w:r>
        <w:t>Show in New WindowClear OutputExpand/Collapse Output</w:t>
      </w:r>
    </w:p>
    <w:p w14:paraId="274D64B1" w14:textId="77777777" w:rsidR="005D5F8C" w:rsidRDefault="005D5F8C" w:rsidP="005D5F8C">
      <w:pPr>
        <w:pStyle w:val="SourceCode"/>
      </w:pPr>
      <w:r>
        <w:t xml:space="preserve"> 248 2269 1365 2056 2243  467  703  714 2629 1196 </w:t>
      </w:r>
    </w:p>
    <w:p w14:paraId="5F1C992A" w14:textId="77777777" w:rsidR="005D5F8C" w:rsidRDefault="005D5F8C" w:rsidP="005D5F8C">
      <w:pPr>
        <w:pStyle w:val="SourceCode"/>
      </w:pPr>
      <w:r>
        <w:t xml:space="preserve">   1    2    3    4    5    6    7    8    9   10 </w:t>
      </w:r>
    </w:p>
    <w:p w14:paraId="672CC94E" w14:textId="77777777" w:rsidR="005D5F8C" w:rsidRDefault="005D5F8C" w:rsidP="005D5F8C">
      <w:pPr>
        <w:pStyle w:val="SourceCode"/>
      </w:pPr>
      <w:r>
        <w:t>R Console</w:t>
      </w:r>
    </w:p>
    <w:p w14:paraId="3C33A880" w14:textId="77777777" w:rsidR="005D5F8C" w:rsidRDefault="005D5F8C" w:rsidP="005D5F8C">
      <w:pPr>
        <w:pStyle w:val="SourceCode"/>
      </w:pPr>
    </w:p>
    <w:p w14:paraId="24D4174F" w14:textId="77777777" w:rsidR="005D5F8C" w:rsidRDefault="005D5F8C" w:rsidP="005D5F8C">
      <w:pPr>
        <w:pStyle w:val="SourceCode"/>
      </w:pPr>
      <w:r>
        <w:t xml:space="preserve"> 248 2269 1365 2056 2243  467  703  714 2629 1196 </w:t>
      </w:r>
    </w:p>
    <w:p w14:paraId="778EFF3F" w14:textId="77777777" w:rsidR="005D5F8C" w:rsidRDefault="005D5F8C" w:rsidP="005D5F8C">
      <w:pPr>
        <w:pStyle w:val="SourceCode"/>
      </w:pPr>
      <w:r>
        <w:t xml:space="preserve">   1    2    3    4    5    6    7    8    9   10 </w:t>
      </w:r>
    </w:p>
    <w:p w14:paraId="43E31404" w14:textId="77777777" w:rsidR="005D5F8C" w:rsidRDefault="005D5F8C" w:rsidP="005D5F8C">
      <w:pPr>
        <w:pStyle w:val="SourceCode"/>
      </w:pPr>
      <w:r>
        <w:t>Show in New WindowClear OutputExpand/Collapse Output</w:t>
      </w:r>
    </w:p>
    <w:p w14:paraId="7983A84E" w14:textId="18E4113E" w:rsidR="005D5F8C" w:rsidRDefault="005D5F8C" w:rsidP="005D5F8C">
      <w:pPr>
        <w:pStyle w:val="SourceCode"/>
      </w:pPr>
      <w:r>
        <w:t xml:space="preserve">rstudent unadjusted </w:t>
      </w:r>
      <w:r>
        <w:t xml:space="preserve">             </w:t>
      </w:r>
      <w:r>
        <w:t xml:space="preserve">p-value </w:t>
      </w:r>
      <w:r>
        <w:t xml:space="preserve">              </w:t>
      </w:r>
      <w:r>
        <w:t>Bonferonni p</w:t>
      </w:r>
    </w:p>
    <w:p w14:paraId="4ADCA3C8" w14:textId="77777777" w:rsidR="005D5F8C" w:rsidRPr="005D5F8C" w:rsidRDefault="005D5F8C" w:rsidP="005D5F8C">
      <w:pPr>
        <w:pStyle w:val="SourceCode"/>
        <w:rPr>
          <w:rStyle w:val="VerbatimChar"/>
        </w:rPr>
      </w:pPr>
      <w:r w:rsidRPr="005D5F8C">
        <w:rPr>
          <w:rStyle w:val="VerbatimChar"/>
        </w:rPr>
        <w:t>248  -5.353742         9.3508e-08   0.00025163</w:t>
      </w:r>
    </w:p>
    <w:p w14:paraId="0D841BC8" w14:textId="77777777" w:rsidR="005D5F8C" w:rsidRPr="005D5F8C" w:rsidRDefault="005D5F8C" w:rsidP="005D5F8C">
      <w:pPr>
        <w:pStyle w:val="SourceCode"/>
        <w:rPr>
          <w:rStyle w:val="VerbatimChar"/>
        </w:rPr>
      </w:pPr>
      <w:r w:rsidRPr="005D5F8C">
        <w:rPr>
          <w:rStyle w:val="VerbatimChar"/>
        </w:rPr>
        <w:t>2269 -5.287391         1.3415e-07   0.00036099</w:t>
      </w:r>
    </w:p>
    <w:p w14:paraId="202A7F41" w14:textId="77777777" w:rsidR="005D5F8C" w:rsidRPr="005D5F8C" w:rsidRDefault="005D5F8C" w:rsidP="005D5F8C">
      <w:pPr>
        <w:pStyle w:val="SourceCode"/>
        <w:rPr>
          <w:rStyle w:val="VerbatimChar"/>
        </w:rPr>
      </w:pPr>
      <w:r w:rsidRPr="005D5F8C">
        <w:rPr>
          <w:rStyle w:val="VerbatimChar"/>
        </w:rPr>
        <w:t>1365 -4.923691         9.0119e-07   0.00242510</w:t>
      </w:r>
    </w:p>
    <w:p w14:paraId="1960B1EA" w14:textId="77777777" w:rsidR="005D5F8C" w:rsidRPr="005D5F8C" w:rsidRDefault="005D5F8C" w:rsidP="005D5F8C">
      <w:pPr>
        <w:pStyle w:val="SourceCode"/>
        <w:rPr>
          <w:rStyle w:val="VerbatimChar"/>
        </w:rPr>
      </w:pPr>
      <w:r w:rsidRPr="005D5F8C">
        <w:rPr>
          <w:rStyle w:val="VerbatimChar"/>
        </w:rPr>
        <w:t>2056 -4.777208         1.8739e-06   0.00504280</w:t>
      </w:r>
    </w:p>
    <w:p w14:paraId="2D96148F" w14:textId="77777777" w:rsidR="005D5F8C" w:rsidRPr="005D5F8C" w:rsidRDefault="005D5F8C" w:rsidP="005D5F8C">
      <w:pPr>
        <w:pStyle w:val="SourceCode"/>
        <w:rPr>
          <w:rStyle w:val="VerbatimChar"/>
        </w:rPr>
      </w:pPr>
      <w:r w:rsidRPr="005D5F8C">
        <w:rPr>
          <w:rStyle w:val="VerbatimChar"/>
        </w:rPr>
        <w:t>467  -4.661852         3.2883e-06   0.00884880</w:t>
      </w:r>
    </w:p>
    <w:p w14:paraId="719F6E6A" w14:textId="77777777" w:rsidR="005D5F8C" w:rsidRPr="005D5F8C" w:rsidRDefault="005D5F8C" w:rsidP="005D5F8C">
      <w:pPr>
        <w:pStyle w:val="SourceCode"/>
        <w:rPr>
          <w:rStyle w:val="VerbatimChar"/>
        </w:rPr>
      </w:pPr>
      <w:r w:rsidRPr="005D5F8C">
        <w:rPr>
          <w:rStyle w:val="VerbatimChar"/>
        </w:rPr>
        <w:t>2243 -4.637936         3.6891e-06   0.00992740</w:t>
      </w:r>
    </w:p>
    <w:p w14:paraId="0C5BC8C1" w14:textId="77777777" w:rsidR="005D5F8C" w:rsidRPr="005D5F8C" w:rsidRDefault="005D5F8C" w:rsidP="005D5F8C">
      <w:pPr>
        <w:pStyle w:val="SourceCode"/>
        <w:rPr>
          <w:rStyle w:val="VerbatimChar"/>
        </w:rPr>
      </w:pPr>
      <w:r w:rsidRPr="005D5F8C">
        <w:rPr>
          <w:rStyle w:val="VerbatimChar"/>
        </w:rPr>
        <w:t>703  -4.561085         5.3194e-06   0.01431400</w:t>
      </w:r>
    </w:p>
    <w:p w14:paraId="38314B7C" w14:textId="77777777" w:rsidR="005D5F8C" w:rsidRPr="005D5F8C" w:rsidRDefault="005D5F8C" w:rsidP="005D5F8C">
      <w:pPr>
        <w:pStyle w:val="SourceCode"/>
        <w:rPr>
          <w:rStyle w:val="VerbatimChar"/>
        </w:rPr>
      </w:pPr>
      <w:r w:rsidRPr="005D5F8C">
        <w:rPr>
          <w:rStyle w:val="VerbatimChar"/>
        </w:rPr>
        <w:t>1196 -4.488397         7.4813e-06   0.02013200</w:t>
      </w:r>
    </w:p>
    <w:p w14:paraId="5629B6CD" w14:textId="77777777" w:rsidR="005D5F8C" w:rsidRPr="005D5F8C" w:rsidRDefault="005D5F8C" w:rsidP="005D5F8C">
      <w:pPr>
        <w:pStyle w:val="SourceCode"/>
        <w:rPr>
          <w:rStyle w:val="VerbatimChar"/>
        </w:rPr>
      </w:pPr>
      <w:r w:rsidRPr="005D5F8C">
        <w:rPr>
          <w:rStyle w:val="VerbatimChar"/>
        </w:rPr>
        <w:t>714  -4.479549         7.7957e-06   0.02097800</w:t>
      </w:r>
    </w:p>
    <w:p w14:paraId="4206F099" w14:textId="1956BFC0" w:rsidR="005D5F8C" w:rsidRPr="005D5F8C" w:rsidRDefault="005D5F8C" w:rsidP="005D5F8C">
      <w:pPr>
        <w:pStyle w:val="SourceCode"/>
        <w:rPr>
          <w:rStyle w:val="VerbatimChar"/>
        </w:rPr>
      </w:pPr>
      <w:r w:rsidRPr="005D5F8C">
        <w:rPr>
          <w:rStyle w:val="VerbatimChar"/>
        </w:rPr>
        <w:t>2629 -4.474565         7.9784e-06   0.02147000</w:t>
      </w:r>
    </w:p>
    <w:p w14:paraId="0AEB6C43" w14:textId="77777777" w:rsidR="00D12613" w:rsidRDefault="00BF0ECF">
      <w:pPr>
        <w:pStyle w:val="FirstParagraph"/>
      </w:pPr>
      <w:r>
        <w:t>All of the 10 residuals have significant p-values, therefore, we can drop them.</w:t>
      </w:r>
    </w:p>
    <w:p w14:paraId="04A4F998" w14:textId="77777777" w:rsidR="00D12613" w:rsidRDefault="00BF0ECF">
      <w:pPr>
        <w:pStyle w:val="BodyText"/>
      </w:pPr>
      <w:r>
        <w:t>Before we drop, let's do some digsnostics to double check which to drop.</w:t>
      </w:r>
    </w:p>
    <w:p w14:paraId="4807F8FC" w14:textId="77777777" w:rsidR="00D12613" w:rsidRDefault="00BF0ECF">
      <w:pPr>
        <w:pStyle w:val="SourceCode"/>
      </w:pPr>
      <w:r>
        <w:rPr>
          <w:rStyle w:val="KeywordTok"/>
        </w:rPr>
        <w:t>library</w:t>
      </w:r>
      <w:r>
        <w:rPr>
          <w:rStyle w:val="NormalTok"/>
        </w:rPr>
        <w:t>(car)</w:t>
      </w:r>
      <w:r>
        <w:br/>
      </w:r>
      <w:r>
        <w:rPr>
          <w:rStyle w:val="KeywordTok"/>
        </w:rPr>
        <w:t>influencePlot</w:t>
      </w:r>
      <w:r>
        <w:rPr>
          <w:rStyle w:val="NormalTok"/>
        </w:rPr>
        <w:t xml:space="preserve">(lm.fit3, </w:t>
      </w:r>
      <w:r>
        <w:rPr>
          <w:rStyle w:val="DataTypeTok"/>
        </w:rPr>
        <w:t>id.n=</w:t>
      </w:r>
      <w:r>
        <w:rPr>
          <w:rStyle w:val="DecValTok"/>
        </w:rPr>
        <w:t>10</w:t>
      </w:r>
      <w:r>
        <w:rPr>
          <w:rStyle w:val="NormalTok"/>
        </w:rPr>
        <w:t>)</w:t>
      </w:r>
    </w:p>
    <w:p w14:paraId="74E7C14C" w14:textId="7D278D22" w:rsidR="00D12613" w:rsidRDefault="00966582">
      <w:pPr>
        <w:pStyle w:val="FirstParagraph"/>
        <w:rPr>
          <w:noProof/>
        </w:rPr>
      </w:pPr>
      <w:r>
        <w:rPr>
          <w:rFonts w:ascii="Helvetica" w:hAnsi="Helvetica" w:cs="Helvetica"/>
          <w:noProof/>
        </w:rPr>
        <w:lastRenderedPageBreak/>
        <w:drawing>
          <wp:inline distT="0" distB="0" distL="0" distR="0" wp14:anchorId="128A502D" wp14:editId="28183667">
            <wp:extent cx="5486400" cy="3384256"/>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3384256"/>
                    </a:xfrm>
                    <a:prstGeom prst="rect">
                      <a:avLst/>
                    </a:prstGeom>
                    <a:noFill/>
                    <a:ln>
                      <a:noFill/>
                    </a:ln>
                  </pic:spPr>
                </pic:pic>
              </a:graphicData>
            </a:graphic>
          </wp:inline>
        </w:drawing>
      </w:r>
    </w:p>
    <w:p w14:paraId="03F16146" w14:textId="77777777" w:rsidR="00966582" w:rsidRPr="00966582" w:rsidRDefault="00966582" w:rsidP="00966582">
      <w:pPr>
        <w:pStyle w:val="BodyText"/>
      </w:pPr>
    </w:p>
    <w:p w14:paraId="6D00D751" w14:textId="77777777" w:rsidR="00966582" w:rsidRPr="00966582" w:rsidRDefault="00BF0ECF" w:rsidP="00966582">
      <w:pPr>
        <w:pStyle w:val="SourceCode"/>
        <w:rPr>
          <w:rStyle w:val="VerbatimChar"/>
        </w:rPr>
      </w:pPr>
      <w:r>
        <w:rPr>
          <w:rStyle w:val="VerbatimChar"/>
        </w:rPr>
        <w:t>##          StudRes         Hat        CookD</w:t>
      </w:r>
      <w:r>
        <w:br/>
      </w:r>
      <w:r w:rsidR="00966582" w:rsidRPr="00966582">
        <w:rPr>
          <w:rStyle w:val="VerbatimChar"/>
        </w:rPr>
        <w:t>30</w:t>
      </w:r>
      <w:r w:rsidR="00966582" w:rsidRPr="00966582">
        <w:rPr>
          <w:rStyle w:val="VerbatimChar"/>
        </w:rPr>
        <w:tab/>
        <w:t>1.622138959</w:t>
      </w:r>
      <w:r w:rsidR="00966582" w:rsidRPr="00966582">
        <w:rPr>
          <w:rStyle w:val="VerbatimChar"/>
        </w:rPr>
        <w:tab/>
        <w:t>0.338406745</w:t>
      </w:r>
      <w:r w:rsidR="00966582" w:rsidRPr="00966582">
        <w:rPr>
          <w:rStyle w:val="VerbatimChar"/>
        </w:rPr>
        <w:tab/>
        <w:t>4.203471e-02</w:t>
      </w:r>
      <w:r w:rsidR="00966582" w:rsidRPr="00966582">
        <w:rPr>
          <w:rStyle w:val="VerbatimChar"/>
        </w:rPr>
        <w:tab/>
      </w:r>
    </w:p>
    <w:p w14:paraId="545120E1" w14:textId="77777777" w:rsidR="00966582" w:rsidRPr="00966582" w:rsidRDefault="00966582" w:rsidP="00966582">
      <w:pPr>
        <w:pStyle w:val="SourceCode"/>
        <w:rPr>
          <w:rStyle w:val="VerbatimChar"/>
        </w:rPr>
      </w:pPr>
      <w:r w:rsidRPr="00966582">
        <w:rPr>
          <w:rStyle w:val="VerbatimChar"/>
        </w:rPr>
        <w:t>95</w:t>
      </w:r>
      <w:r w:rsidRPr="00966582">
        <w:rPr>
          <w:rStyle w:val="VerbatimChar"/>
        </w:rPr>
        <w:tab/>
        <w:t>2.662022785</w:t>
      </w:r>
      <w:r w:rsidRPr="00966582">
        <w:rPr>
          <w:rStyle w:val="VerbatimChar"/>
        </w:rPr>
        <w:tab/>
        <w:t>0.157003065</w:t>
      </w:r>
      <w:r w:rsidRPr="00966582">
        <w:rPr>
          <w:rStyle w:val="VerbatimChar"/>
        </w:rPr>
        <w:tab/>
        <w:t>4.114943e-02</w:t>
      </w:r>
      <w:r w:rsidRPr="00966582">
        <w:rPr>
          <w:rStyle w:val="VerbatimChar"/>
        </w:rPr>
        <w:tab/>
      </w:r>
    </w:p>
    <w:p w14:paraId="47674BA7" w14:textId="77777777" w:rsidR="00966582" w:rsidRPr="00966582" w:rsidRDefault="00966582" w:rsidP="00966582">
      <w:pPr>
        <w:pStyle w:val="SourceCode"/>
        <w:rPr>
          <w:rStyle w:val="VerbatimChar"/>
        </w:rPr>
      </w:pPr>
      <w:r w:rsidRPr="00966582">
        <w:rPr>
          <w:rStyle w:val="VerbatimChar"/>
        </w:rPr>
        <w:t>165</w:t>
      </w:r>
      <w:r w:rsidRPr="00966582">
        <w:rPr>
          <w:rStyle w:val="VerbatimChar"/>
        </w:rPr>
        <w:tab/>
        <w:t>-1.158716315</w:t>
      </w:r>
      <w:r w:rsidRPr="00966582">
        <w:rPr>
          <w:rStyle w:val="VerbatimChar"/>
        </w:rPr>
        <w:tab/>
        <w:t>0.306363071</w:t>
      </w:r>
      <w:r w:rsidRPr="00966582">
        <w:rPr>
          <w:rStyle w:val="VerbatimChar"/>
        </w:rPr>
        <w:tab/>
        <w:t>1.852903e-02</w:t>
      </w:r>
      <w:r w:rsidRPr="00966582">
        <w:rPr>
          <w:rStyle w:val="VerbatimChar"/>
        </w:rPr>
        <w:tab/>
      </w:r>
    </w:p>
    <w:p w14:paraId="60CE1F6E" w14:textId="77777777" w:rsidR="00966582" w:rsidRPr="00966582" w:rsidRDefault="00966582" w:rsidP="00966582">
      <w:pPr>
        <w:pStyle w:val="SourceCode"/>
        <w:rPr>
          <w:rStyle w:val="VerbatimChar"/>
        </w:rPr>
      </w:pPr>
      <w:r w:rsidRPr="00966582">
        <w:rPr>
          <w:rStyle w:val="VerbatimChar"/>
        </w:rPr>
        <w:t>248</w:t>
      </w:r>
      <w:r w:rsidRPr="00966582">
        <w:rPr>
          <w:rStyle w:val="VerbatimChar"/>
        </w:rPr>
        <w:tab/>
        <w:t>-5.353742201</w:t>
      </w:r>
      <w:r w:rsidRPr="00966582">
        <w:rPr>
          <w:rStyle w:val="VerbatimChar"/>
        </w:rPr>
        <w:tab/>
        <w:t>0.003326096</w:t>
      </w:r>
      <w:r w:rsidRPr="00966582">
        <w:rPr>
          <w:rStyle w:val="VerbatimChar"/>
        </w:rPr>
        <w:tab/>
        <w:t>2.958400e-03</w:t>
      </w:r>
      <w:r w:rsidRPr="00966582">
        <w:rPr>
          <w:rStyle w:val="VerbatimChar"/>
        </w:rPr>
        <w:tab/>
      </w:r>
    </w:p>
    <w:p w14:paraId="5E98B007" w14:textId="77777777" w:rsidR="00966582" w:rsidRPr="00966582" w:rsidRDefault="00966582" w:rsidP="00966582">
      <w:pPr>
        <w:pStyle w:val="SourceCode"/>
        <w:rPr>
          <w:rStyle w:val="VerbatimChar"/>
        </w:rPr>
      </w:pPr>
      <w:r w:rsidRPr="00966582">
        <w:rPr>
          <w:rStyle w:val="VerbatimChar"/>
        </w:rPr>
        <w:t>387</w:t>
      </w:r>
      <w:r w:rsidRPr="00966582">
        <w:rPr>
          <w:rStyle w:val="VerbatimChar"/>
        </w:rPr>
        <w:tab/>
        <w:t>1.918383293</w:t>
      </w:r>
      <w:r w:rsidRPr="00966582">
        <w:rPr>
          <w:rStyle w:val="VerbatimChar"/>
        </w:rPr>
        <w:tab/>
        <w:t>0.194886925</w:t>
      </w:r>
      <w:r w:rsidRPr="00966582">
        <w:rPr>
          <w:rStyle w:val="VerbatimChar"/>
        </w:rPr>
        <w:tab/>
        <w:t>2.781055e-02</w:t>
      </w:r>
      <w:r w:rsidRPr="00966582">
        <w:rPr>
          <w:rStyle w:val="VerbatimChar"/>
        </w:rPr>
        <w:tab/>
      </w:r>
    </w:p>
    <w:p w14:paraId="22A5DA0E" w14:textId="77777777" w:rsidR="00966582" w:rsidRPr="00966582" w:rsidRDefault="00966582" w:rsidP="00966582">
      <w:pPr>
        <w:pStyle w:val="SourceCode"/>
        <w:rPr>
          <w:rStyle w:val="VerbatimChar"/>
        </w:rPr>
      </w:pPr>
      <w:r w:rsidRPr="00966582">
        <w:rPr>
          <w:rStyle w:val="VerbatimChar"/>
        </w:rPr>
        <w:t>418</w:t>
      </w:r>
      <w:r w:rsidRPr="00966582">
        <w:rPr>
          <w:rStyle w:val="VerbatimChar"/>
        </w:rPr>
        <w:tab/>
        <w:t>NaN</w:t>
      </w:r>
      <w:r w:rsidRPr="00966582">
        <w:rPr>
          <w:rStyle w:val="VerbatimChar"/>
        </w:rPr>
        <w:tab/>
        <w:t>1.000000000</w:t>
      </w:r>
      <w:r w:rsidRPr="00966582">
        <w:rPr>
          <w:rStyle w:val="VerbatimChar"/>
        </w:rPr>
        <w:tab/>
        <w:t>NaN</w:t>
      </w:r>
      <w:r w:rsidRPr="00966582">
        <w:rPr>
          <w:rStyle w:val="VerbatimChar"/>
        </w:rPr>
        <w:tab/>
      </w:r>
    </w:p>
    <w:p w14:paraId="4FAB18F0" w14:textId="77777777" w:rsidR="00966582" w:rsidRPr="00966582" w:rsidRDefault="00966582" w:rsidP="00966582">
      <w:pPr>
        <w:pStyle w:val="SourceCode"/>
        <w:rPr>
          <w:rStyle w:val="VerbatimChar"/>
        </w:rPr>
      </w:pPr>
      <w:r w:rsidRPr="00966582">
        <w:rPr>
          <w:rStyle w:val="VerbatimChar"/>
        </w:rPr>
        <w:t>467</w:t>
      </w:r>
      <w:r w:rsidRPr="00966582">
        <w:rPr>
          <w:rStyle w:val="VerbatimChar"/>
        </w:rPr>
        <w:tab/>
        <w:t>-4.661852478</w:t>
      </w:r>
      <w:r w:rsidRPr="00966582">
        <w:rPr>
          <w:rStyle w:val="VerbatimChar"/>
        </w:rPr>
        <w:tab/>
        <w:t>0.018231931</w:t>
      </w:r>
      <w:r w:rsidRPr="00966582">
        <w:rPr>
          <w:rStyle w:val="VerbatimChar"/>
        </w:rPr>
        <w:tab/>
        <w:t>1.251473e-02</w:t>
      </w:r>
      <w:r w:rsidRPr="00966582">
        <w:rPr>
          <w:rStyle w:val="VerbatimChar"/>
        </w:rPr>
        <w:tab/>
      </w:r>
    </w:p>
    <w:p w14:paraId="71E87E75" w14:textId="77777777" w:rsidR="00966582" w:rsidRPr="00966582" w:rsidRDefault="00966582" w:rsidP="00966582">
      <w:pPr>
        <w:pStyle w:val="SourceCode"/>
        <w:rPr>
          <w:rStyle w:val="VerbatimChar"/>
        </w:rPr>
      </w:pPr>
      <w:r w:rsidRPr="00966582">
        <w:rPr>
          <w:rStyle w:val="VerbatimChar"/>
        </w:rPr>
        <w:t>513</w:t>
      </w:r>
      <w:r w:rsidRPr="00966582">
        <w:rPr>
          <w:rStyle w:val="VerbatimChar"/>
        </w:rPr>
        <w:tab/>
        <w:t>-3.811062717</w:t>
      </w:r>
      <w:r w:rsidRPr="00966582">
        <w:rPr>
          <w:rStyle w:val="VerbatimChar"/>
        </w:rPr>
        <w:tab/>
        <w:t>0.055473567</w:t>
      </w:r>
      <w:r w:rsidRPr="00966582">
        <w:rPr>
          <w:rStyle w:val="VerbatimChar"/>
        </w:rPr>
        <w:tab/>
        <w:t>2.652243e-02</w:t>
      </w:r>
      <w:r w:rsidRPr="00966582">
        <w:rPr>
          <w:rStyle w:val="VerbatimChar"/>
        </w:rPr>
        <w:tab/>
      </w:r>
    </w:p>
    <w:p w14:paraId="7F485572" w14:textId="77777777" w:rsidR="00966582" w:rsidRPr="00966582" w:rsidRDefault="00966582" w:rsidP="00966582">
      <w:pPr>
        <w:pStyle w:val="SourceCode"/>
        <w:rPr>
          <w:rStyle w:val="VerbatimChar"/>
        </w:rPr>
      </w:pPr>
      <w:r w:rsidRPr="00966582">
        <w:rPr>
          <w:rStyle w:val="VerbatimChar"/>
        </w:rPr>
        <w:t>575</w:t>
      </w:r>
      <w:r w:rsidRPr="00966582">
        <w:rPr>
          <w:rStyle w:val="VerbatimChar"/>
        </w:rPr>
        <w:tab/>
        <w:t>0.228123357</w:t>
      </w:r>
      <w:r w:rsidRPr="00966582">
        <w:rPr>
          <w:rStyle w:val="VerbatimChar"/>
        </w:rPr>
        <w:tab/>
        <w:t>0.337102118</w:t>
      </w:r>
      <w:r w:rsidRPr="00966582">
        <w:rPr>
          <w:rStyle w:val="VerbatimChar"/>
        </w:rPr>
        <w:tab/>
        <w:t>8.272924e-04</w:t>
      </w:r>
      <w:r w:rsidRPr="00966582">
        <w:rPr>
          <w:rStyle w:val="VerbatimChar"/>
        </w:rPr>
        <w:tab/>
      </w:r>
    </w:p>
    <w:p w14:paraId="1145D4C6" w14:textId="77777777" w:rsidR="00966582" w:rsidRDefault="00966582" w:rsidP="00966582">
      <w:pPr>
        <w:pStyle w:val="SourceCode"/>
        <w:rPr>
          <w:rStyle w:val="VerbatimChar"/>
        </w:rPr>
      </w:pPr>
      <w:r w:rsidRPr="00966582">
        <w:rPr>
          <w:rStyle w:val="VerbatimChar"/>
        </w:rPr>
        <w:t>703</w:t>
      </w:r>
      <w:r w:rsidRPr="00966582">
        <w:rPr>
          <w:rStyle w:val="VerbatimChar"/>
        </w:rPr>
        <w:tab/>
        <w:t>-4.561084814</w:t>
      </w:r>
      <w:r w:rsidRPr="00966582">
        <w:rPr>
          <w:rStyle w:val="VerbatimChar"/>
        </w:rPr>
        <w:tab/>
        <w:t>0.002700268</w:t>
      </w:r>
      <w:r w:rsidRPr="00966582">
        <w:rPr>
          <w:rStyle w:val="VerbatimChar"/>
        </w:rPr>
        <w:tab/>
        <w:t>1.747224e-03</w:t>
      </w:r>
    </w:p>
    <w:p w14:paraId="09A7BD52" w14:textId="77777777" w:rsidR="00966582" w:rsidRPr="00966582" w:rsidRDefault="00966582" w:rsidP="00966582">
      <w:pPr>
        <w:pStyle w:val="SourceCode"/>
        <w:rPr>
          <w:rStyle w:val="VerbatimChar"/>
        </w:rPr>
      </w:pPr>
      <w:r w:rsidRPr="00966582">
        <w:rPr>
          <w:rStyle w:val="VerbatimChar"/>
        </w:rPr>
        <w:t>714</w:t>
      </w:r>
      <w:r w:rsidRPr="00966582">
        <w:rPr>
          <w:rStyle w:val="VerbatimChar"/>
        </w:rPr>
        <w:tab/>
        <w:t>-4.479548636</w:t>
      </w:r>
      <w:r w:rsidRPr="00966582">
        <w:rPr>
          <w:rStyle w:val="VerbatimChar"/>
        </w:rPr>
        <w:tab/>
        <w:t>0.006321509</w:t>
      </w:r>
      <w:r w:rsidRPr="00966582">
        <w:rPr>
          <w:rStyle w:val="VerbatimChar"/>
        </w:rPr>
        <w:tab/>
        <w:t>3.960900e-03</w:t>
      </w:r>
      <w:r w:rsidRPr="00966582">
        <w:rPr>
          <w:rStyle w:val="VerbatimChar"/>
        </w:rPr>
        <w:tab/>
      </w:r>
    </w:p>
    <w:p w14:paraId="03169A9E" w14:textId="77777777" w:rsidR="00966582" w:rsidRPr="00966582" w:rsidRDefault="00966582" w:rsidP="00966582">
      <w:pPr>
        <w:pStyle w:val="SourceCode"/>
        <w:rPr>
          <w:rStyle w:val="VerbatimChar"/>
        </w:rPr>
      </w:pPr>
      <w:r w:rsidRPr="00966582">
        <w:rPr>
          <w:rStyle w:val="VerbatimChar"/>
        </w:rPr>
        <w:t>1137</w:t>
      </w:r>
      <w:r w:rsidRPr="00966582">
        <w:rPr>
          <w:rStyle w:val="VerbatimChar"/>
        </w:rPr>
        <w:tab/>
        <w:t>NaN</w:t>
      </w:r>
      <w:r w:rsidRPr="00966582">
        <w:rPr>
          <w:rStyle w:val="VerbatimChar"/>
        </w:rPr>
        <w:tab/>
        <w:t>1.000000000</w:t>
      </w:r>
      <w:r w:rsidRPr="00966582">
        <w:rPr>
          <w:rStyle w:val="VerbatimChar"/>
        </w:rPr>
        <w:tab/>
        <w:t>NaN</w:t>
      </w:r>
      <w:r w:rsidRPr="00966582">
        <w:rPr>
          <w:rStyle w:val="VerbatimChar"/>
        </w:rPr>
        <w:tab/>
      </w:r>
    </w:p>
    <w:p w14:paraId="1536547D" w14:textId="77777777" w:rsidR="00966582" w:rsidRPr="00966582" w:rsidRDefault="00966582" w:rsidP="00966582">
      <w:pPr>
        <w:pStyle w:val="SourceCode"/>
        <w:rPr>
          <w:rStyle w:val="VerbatimChar"/>
        </w:rPr>
      </w:pPr>
      <w:r w:rsidRPr="00966582">
        <w:rPr>
          <w:rStyle w:val="VerbatimChar"/>
        </w:rPr>
        <w:t>1196</w:t>
      </w:r>
      <w:r w:rsidRPr="00966582">
        <w:rPr>
          <w:rStyle w:val="VerbatimChar"/>
        </w:rPr>
        <w:tab/>
        <w:t>-4.488396735</w:t>
      </w:r>
      <w:r w:rsidRPr="00966582">
        <w:rPr>
          <w:rStyle w:val="VerbatimChar"/>
        </w:rPr>
        <w:tab/>
        <w:t>0.042017486</w:t>
      </w:r>
      <w:r w:rsidRPr="00966582">
        <w:rPr>
          <w:rStyle w:val="VerbatimChar"/>
        </w:rPr>
        <w:tab/>
        <w:t>2.741528e-02</w:t>
      </w:r>
      <w:r w:rsidRPr="00966582">
        <w:rPr>
          <w:rStyle w:val="VerbatimChar"/>
        </w:rPr>
        <w:tab/>
      </w:r>
    </w:p>
    <w:p w14:paraId="6053FA44" w14:textId="77777777" w:rsidR="00966582" w:rsidRPr="00966582" w:rsidRDefault="00966582" w:rsidP="00966582">
      <w:pPr>
        <w:pStyle w:val="SourceCode"/>
        <w:rPr>
          <w:rStyle w:val="VerbatimChar"/>
        </w:rPr>
      </w:pPr>
      <w:r w:rsidRPr="00966582">
        <w:rPr>
          <w:rStyle w:val="VerbatimChar"/>
        </w:rPr>
        <w:t>1302</w:t>
      </w:r>
      <w:r w:rsidRPr="00966582">
        <w:rPr>
          <w:rStyle w:val="VerbatimChar"/>
        </w:rPr>
        <w:tab/>
        <w:t>-2.016447371</w:t>
      </w:r>
      <w:r w:rsidRPr="00966582">
        <w:rPr>
          <w:rStyle w:val="VerbatimChar"/>
        </w:rPr>
        <w:tab/>
        <w:t>0.107168678</w:t>
      </w:r>
      <w:r w:rsidRPr="00966582">
        <w:rPr>
          <w:rStyle w:val="VerbatimChar"/>
        </w:rPr>
        <w:tab/>
        <w:t>1.523429e-02</w:t>
      </w:r>
      <w:r w:rsidRPr="00966582">
        <w:rPr>
          <w:rStyle w:val="VerbatimChar"/>
        </w:rPr>
        <w:tab/>
      </w:r>
    </w:p>
    <w:p w14:paraId="10B4FA67" w14:textId="77777777" w:rsidR="00966582" w:rsidRPr="00966582" w:rsidRDefault="00966582" w:rsidP="00966582">
      <w:pPr>
        <w:pStyle w:val="SourceCode"/>
        <w:rPr>
          <w:rStyle w:val="VerbatimChar"/>
        </w:rPr>
      </w:pPr>
      <w:r w:rsidRPr="00966582">
        <w:rPr>
          <w:rStyle w:val="VerbatimChar"/>
        </w:rPr>
        <w:t>1365</w:t>
      </w:r>
      <w:r w:rsidRPr="00966582">
        <w:rPr>
          <w:rStyle w:val="VerbatimChar"/>
        </w:rPr>
        <w:tab/>
        <w:t>-4.923691422</w:t>
      </w:r>
      <w:r w:rsidRPr="00966582">
        <w:rPr>
          <w:rStyle w:val="VerbatimChar"/>
        </w:rPr>
        <w:tab/>
        <w:t>0.003286630</w:t>
      </w:r>
      <w:r w:rsidRPr="00966582">
        <w:rPr>
          <w:rStyle w:val="VerbatimChar"/>
        </w:rPr>
        <w:tab/>
        <w:t>2.476490e-03</w:t>
      </w:r>
      <w:r w:rsidRPr="00966582">
        <w:rPr>
          <w:rStyle w:val="VerbatimChar"/>
        </w:rPr>
        <w:tab/>
      </w:r>
    </w:p>
    <w:p w14:paraId="09F70E99" w14:textId="77777777" w:rsidR="00966582" w:rsidRPr="00966582" w:rsidRDefault="00966582" w:rsidP="00966582">
      <w:pPr>
        <w:pStyle w:val="SourceCode"/>
        <w:rPr>
          <w:rStyle w:val="VerbatimChar"/>
        </w:rPr>
      </w:pPr>
      <w:r w:rsidRPr="00966582">
        <w:rPr>
          <w:rStyle w:val="VerbatimChar"/>
        </w:rPr>
        <w:lastRenderedPageBreak/>
        <w:t>1468</w:t>
      </w:r>
      <w:r w:rsidRPr="00966582">
        <w:rPr>
          <w:rStyle w:val="VerbatimChar"/>
        </w:rPr>
        <w:tab/>
        <w:t>-1.214142572</w:t>
      </w:r>
      <w:r w:rsidRPr="00966582">
        <w:rPr>
          <w:rStyle w:val="VerbatimChar"/>
        </w:rPr>
        <w:tab/>
        <w:t>0.205494827</w:t>
      </w:r>
      <w:r w:rsidRPr="00966582">
        <w:rPr>
          <w:rStyle w:val="VerbatimChar"/>
        </w:rPr>
        <w:tab/>
        <w:t>1.191286e-02</w:t>
      </w:r>
      <w:r w:rsidRPr="00966582">
        <w:rPr>
          <w:rStyle w:val="VerbatimChar"/>
        </w:rPr>
        <w:tab/>
      </w:r>
    </w:p>
    <w:p w14:paraId="65F7BA81" w14:textId="77777777" w:rsidR="00966582" w:rsidRPr="00966582" w:rsidRDefault="00966582" w:rsidP="00966582">
      <w:pPr>
        <w:pStyle w:val="SourceCode"/>
        <w:rPr>
          <w:rStyle w:val="VerbatimChar"/>
        </w:rPr>
      </w:pPr>
      <w:r w:rsidRPr="00966582">
        <w:rPr>
          <w:rStyle w:val="VerbatimChar"/>
        </w:rPr>
        <w:t>1634</w:t>
      </w:r>
      <w:r w:rsidRPr="00966582">
        <w:rPr>
          <w:rStyle w:val="VerbatimChar"/>
        </w:rPr>
        <w:tab/>
        <w:t>0.009693384</w:t>
      </w:r>
      <w:r w:rsidRPr="00966582">
        <w:rPr>
          <w:rStyle w:val="VerbatimChar"/>
        </w:rPr>
        <w:tab/>
        <w:t>0.337619819</w:t>
      </w:r>
      <w:r w:rsidRPr="00966582">
        <w:rPr>
          <w:rStyle w:val="VerbatimChar"/>
        </w:rPr>
        <w:tab/>
        <w:t>1.497217e-06</w:t>
      </w:r>
      <w:r w:rsidRPr="00966582">
        <w:rPr>
          <w:rStyle w:val="VerbatimChar"/>
        </w:rPr>
        <w:tab/>
      </w:r>
    </w:p>
    <w:p w14:paraId="6BBAC62B" w14:textId="77777777" w:rsidR="00966582" w:rsidRPr="00966582" w:rsidRDefault="00966582" w:rsidP="00966582">
      <w:pPr>
        <w:pStyle w:val="SourceCode"/>
        <w:rPr>
          <w:rStyle w:val="VerbatimChar"/>
        </w:rPr>
      </w:pPr>
      <w:r w:rsidRPr="00966582">
        <w:rPr>
          <w:rStyle w:val="VerbatimChar"/>
        </w:rPr>
        <w:t>1693</w:t>
      </w:r>
      <w:r w:rsidRPr="00966582">
        <w:rPr>
          <w:rStyle w:val="VerbatimChar"/>
        </w:rPr>
        <w:tab/>
        <w:t>NaN</w:t>
      </w:r>
      <w:r w:rsidRPr="00966582">
        <w:rPr>
          <w:rStyle w:val="VerbatimChar"/>
        </w:rPr>
        <w:tab/>
        <w:t>1.000000000</w:t>
      </w:r>
      <w:r w:rsidRPr="00966582">
        <w:rPr>
          <w:rStyle w:val="VerbatimChar"/>
        </w:rPr>
        <w:tab/>
        <w:t>NaN</w:t>
      </w:r>
      <w:r w:rsidRPr="00966582">
        <w:rPr>
          <w:rStyle w:val="VerbatimChar"/>
        </w:rPr>
        <w:tab/>
      </w:r>
    </w:p>
    <w:p w14:paraId="7751619E" w14:textId="77777777" w:rsidR="00966582" w:rsidRPr="00966582" w:rsidRDefault="00966582" w:rsidP="00966582">
      <w:pPr>
        <w:pStyle w:val="SourceCode"/>
        <w:rPr>
          <w:rStyle w:val="VerbatimChar"/>
        </w:rPr>
      </w:pPr>
      <w:r w:rsidRPr="00966582">
        <w:rPr>
          <w:rStyle w:val="VerbatimChar"/>
        </w:rPr>
        <w:t>1725</w:t>
      </w:r>
      <w:r w:rsidRPr="00966582">
        <w:rPr>
          <w:rStyle w:val="VerbatimChar"/>
        </w:rPr>
        <w:tab/>
        <w:t>0.000000000</w:t>
      </w:r>
      <w:r w:rsidRPr="00966582">
        <w:rPr>
          <w:rStyle w:val="VerbatimChar"/>
        </w:rPr>
        <w:tab/>
        <w:t>1.000000000</w:t>
      </w:r>
      <w:r w:rsidRPr="00966582">
        <w:rPr>
          <w:rStyle w:val="VerbatimChar"/>
        </w:rPr>
        <w:tab/>
        <w:t>4.480570e-03</w:t>
      </w:r>
      <w:r w:rsidRPr="00966582">
        <w:rPr>
          <w:rStyle w:val="VerbatimChar"/>
        </w:rPr>
        <w:tab/>
      </w:r>
    </w:p>
    <w:p w14:paraId="0C815DDE" w14:textId="77777777" w:rsidR="00966582" w:rsidRDefault="00966582" w:rsidP="00966582">
      <w:pPr>
        <w:pStyle w:val="SourceCode"/>
        <w:rPr>
          <w:rStyle w:val="VerbatimChar"/>
        </w:rPr>
      </w:pPr>
      <w:r w:rsidRPr="00966582">
        <w:rPr>
          <w:rStyle w:val="VerbatimChar"/>
        </w:rPr>
        <w:t>1892</w:t>
      </w:r>
      <w:r w:rsidRPr="00966582">
        <w:rPr>
          <w:rStyle w:val="VerbatimChar"/>
        </w:rPr>
        <w:tab/>
        <w:t>1.119323787</w:t>
      </w:r>
      <w:r w:rsidRPr="00966582">
        <w:rPr>
          <w:rStyle w:val="VerbatimChar"/>
        </w:rPr>
        <w:tab/>
        <w:t>0.290045774</w:t>
      </w:r>
      <w:r w:rsidRPr="00966582">
        <w:rPr>
          <w:rStyle w:val="VerbatimChar"/>
        </w:rPr>
        <w:tab/>
        <w:t>1.599398e-02</w:t>
      </w:r>
    </w:p>
    <w:p w14:paraId="364B8C3C" w14:textId="77777777" w:rsidR="00966582" w:rsidRPr="00966582" w:rsidRDefault="00966582" w:rsidP="00966582">
      <w:pPr>
        <w:pStyle w:val="SourceCode"/>
        <w:rPr>
          <w:rStyle w:val="VerbatimChar"/>
        </w:rPr>
      </w:pPr>
      <w:r w:rsidRPr="00966582">
        <w:rPr>
          <w:rStyle w:val="VerbatimChar"/>
        </w:rPr>
        <w:t>2056</w:t>
      </w:r>
      <w:r w:rsidRPr="00966582">
        <w:rPr>
          <w:rStyle w:val="VerbatimChar"/>
        </w:rPr>
        <w:tab/>
        <w:t>-4.777207533</w:t>
      </w:r>
      <w:r w:rsidRPr="00966582">
        <w:rPr>
          <w:rStyle w:val="VerbatimChar"/>
        </w:rPr>
        <w:tab/>
        <w:t>0.004441782</w:t>
      </w:r>
      <w:r w:rsidRPr="00966582">
        <w:rPr>
          <w:rStyle w:val="VerbatimChar"/>
        </w:rPr>
        <w:tab/>
        <w:t>3.156045e-03</w:t>
      </w:r>
      <w:r w:rsidRPr="00966582">
        <w:rPr>
          <w:rStyle w:val="VerbatimChar"/>
        </w:rPr>
        <w:tab/>
      </w:r>
    </w:p>
    <w:p w14:paraId="0B4FAB2C" w14:textId="77777777" w:rsidR="00966582" w:rsidRPr="00966582" w:rsidRDefault="00966582" w:rsidP="00966582">
      <w:pPr>
        <w:pStyle w:val="SourceCode"/>
        <w:rPr>
          <w:rStyle w:val="VerbatimChar"/>
        </w:rPr>
      </w:pPr>
      <w:r w:rsidRPr="00966582">
        <w:rPr>
          <w:rStyle w:val="VerbatimChar"/>
        </w:rPr>
        <w:t>2243</w:t>
      </w:r>
      <w:r w:rsidRPr="00966582">
        <w:rPr>
          <w:rStyle w:val="VerbatimChar"/>
        </w:rPr>
        <w:tab/>
        <w:t>-4.637936105</w:t>
      </w:r>
      <w:r w:rsidRPr="00966582">
        <w:rPr>
          <w:rStyle w:val="VerbatimChar"/>
        </w:rPr>
        <w:tab/>
        <w:t>0.002819597</w:t>
      </w:r>
      <w:r w:rsidRPr="00966582">
        <w:rPr>
          <w:rStyle w:val="VerbatimChar"/>
        </w:rPr>
        <w:tab/>
        <w:t>1.886164e-03</w:t>
      </w:r>
      <w:r w:rsidRPr="00966582">
        <w:rPr>
          <w:rStyle w:val="VerbatimChar"/>
        </w:rPr>
        <w:tab/>
      </w:r>
    </w:p>
    <w:p w14:paraId="0A667481" w14:textId="77777777" w:rsidR="00966582" w:rsidRPr="00966582" w:rsidRDefault="00966582" w:rsidP="00966582">
      <w:pPr>
        <w:pStyle w:val="SourceCode"/>
        <w:rPr>
          <w:rStyle w:val="VerbatimChar"/>
        </w:rPr>
      </w:pPr>
      <w:r w:rsidRPr="00966582">
        <w:rPr>
          <w:rStyle w:val="VerbatimChar"/>
        </w:rPr>
        <w:t>2269</w:t>
      </w:r>
      <w:r w:rsidRPr="00966582">
        <w:rPr>
          <w:rStyle w:val="VerbatimChar"/>
        </w:rPr>
        <w:tab/>
        <w:t>-5.287390686</w:t>
      </w:r>
      <w:r w:rsidRPr="00966582">
        <w:rPr>
          <w:rStyle w:val="VerbatimChar"/>
        </w:rPr>
        <w:tab/>
        <w:t>0.002984647</w:t>
      </w:r>
      <w:r w:rsidRPr="00966582">
        <w:rPr>
          <w:rStyle w:val="VerbatimChar"/>
        </w:rPr>
        <w:tab/>
        <w:t>2.589097e-03</w:t>
      </w:r>
      <w:r w:rsidRPr="00966582">
        <w:rPr>
          <w:rStyle w:val="VerbatimChar"/>
        </w:rPr>
        <w:tab/>
      </w:r>
    </w:p>
    <w:p w14:paraId="17903136" w14:textId="77777777" w:rsidR="00966582" w:rsidRPr="00966582" w:rsidRDefault="00966582" w:rsidP="00966582">
      <w:pPr>
        <w:pStyle w:val="SourceCode"/>
        <w:rPr>
          <w:rStyle w:val="VerbatimChar"/>
        </w:rPr>
      </w:pPr>
      <w:r w:rsidRPr="00966582">
        <w:rPr>
          <w:rStyle w:val="VerbatimChar"/>
        </w:rPr>
        <w:t>2306</w:t>
      </w:r>
      <w:r w:rsidRPr="00966582">
        <w:rPr>
          <w:rStyle w:val="VerbatimChar"/>
        </w:rPr>
        <w:tab/>
        <w:t>-0.239672582</w:t>
      </w:r>
      <w:r w:rsidRPr="00966582">
        <w:rPr>
          <w:rStyle w:val="VerbatimChar"/>
        </w:rPr>
        <w:tab/>
        <w:t>0.347347252</w:t>
      </w:r>
      <w:r w:rsidRPr="00966582">
        <w:rPr>
          <w:rStyle w:val="VerbatimChar"/>
        </w:rPr>
        <w:tab/>
        <w:t>9.557014e-04</w:t>
      </w:r>
      <w:r w:rsidRPr="00966582">
        <w:rPr>
          <w:rStyle w:val="VerbatimChar"/>
        </w:rPr>
        <w:tab/>
      </w:r>
    </w:p>
    <w:p w14:paraId="11BCAEE0" w14:textId="77777777" w:rsidR="00966582" w:rsidRPr="00966582" w:rsidRDefault="00966582" w:rsidP="00966582">
      <w:pPr>
        <w:pStyle w:val="SourceCode"/>
        <w:rPr>
          <w:rStyle w:val="VerbatimChar"/>
        </w:rPr>
      </w:pPr>
      <w:r w:rsidRPr="00966582">
        <w:rPr>
          <w:rStyle w:val="VerbatimChar"/>
        </w:rPr>
        <w:t>2629</w:t>
      </w:r>
      <w:r w:rsidRPr="00966582">
        <w:rPr>
          <w:rStyle w:val="VerbatimChar"/>
        </w:rPr>
        <w:tab/>
        <w:t>-4.474564548</w:t>
      </w:r>
      <w:r w:rsidRPr="00966582">
        <w:rPr>
          <w:rStyle w:val="VerbatimChar"/>
        </w:rPr>
        <w:tab/>
        <w:t>0.006833358</w:t>
      </w:r>
      <w:r w:rsidRPr="00966582">
        <w:rPr>
          <w:rStyle w:val="VerbatimChar"/>
        </w:rPr>
        <w:tab/>
        <w:t>4.274362e-03</w:t>
      </w:r>
      <w:r w:rsidRPr="00966582">
        <w:rPr>
          <w:rStyle w:val="VerbatimChar"/>
        </w:rPr>
        <w:tab/>
      </w:r>
    </w:p>
    <w:p w14:paraId="03D859EA" w14:textId="0E8D7B14" w:rsidR="00966582" w:rsidRDefault="00966582" w:rsidP="00966582">
      <w:pPr>
        <w:pStyle w:val="SourceCode"/>
        <w:rPr>
          <w:rStyle w:val="VerbatimChar"/>
        </w:rPr>
      </w:pPr>
      <w:r w:rsidRPr="00966582">
        <w:rPr>
          <w:rStyle w:val="VerbatimChar"/>
        </w:rPr>
        <w:t>2678</w:t>
      </w:r>
      <w:r w:rsidRPr="00966582">
        <w:rPr>
          <w:rStyle w:val="VerbatimChar"/>
        </w:rPr>
        <w:tab/>
        <w:t>0.623015593</w:t>
      </w:r>
      <w:r w:rsidRPr="00966582">
        <w:rPr>
          <w:rStyle w:val="VerbatimChar"/>
        </w:rPr>
        <w:tab/>
        <w:t>0.360198498</w:t>
      </w:r>
      <w:r w:rsidRPr="00966582">
        <w:rPr>
          <w:rStyle w:val="VerbatimChar"/>
        </w:rPr>
        <w:tab/>
        <w:t>6.830372e-03</w:t>
      </w:r>
      <w:r w:rsidRPr="00966582">
        <w:rPr>
          <w:rStyle w:val="VerbatimChar"/>
        </w:rPr>
        <w:tab/>
      </w:r>
    </w:p>
    <w:p w14:paraId="14E2D3F4" w14:textId="6031603B" w:rsidR="00966582" w:rsidRPr="007D3A65" w:rsidRDefault="00966582">
      <w:pPr>
        <w:pStyle w:val="SourceCode"/>
        <w:rPr>
          <w:rFonts w:ascii="Consolas" w:hAnsi="Consolas"/>
          <w:sz w:val="22"/>
        </w:rPr>
      </w:pPr>
    </w:p>
    <w:p w14:paraId="7244D34B" w14:textId="77777777" w:rsidR="00D12613" w:rsidRDefault="00BF0ECF">
      <w:pPr>
        <w:pStyle w:val="FirstParagraph"/>
      </w:pPr>
      <w:r>
        <w:t>From the influcence plot, we decided to drop observations: 1725,165,30,95,387,1892,2678,1468,634,57</w:t>
      </w:r>
    </w:p>
    <w:p w14:paraId="556ACEB8" w14:textId="77777777" w:rsidR="00D12613" w:rsidRDefault="00BF0ECF">
      <w:pPr>
        <w:pStyle w:val="SourceCode"/>
      </w:pPr>
      <w:r>
        <w:rPr>
          <w:rStyle w:val="CommentTok"/>
        </w:rPr>
        <w:t># lm.fit5: model based on lm.fit3 removing 10 outliers.</w:t>
      </w:r>
      <w:r>
        <w:br/>
      </w:r>
      <w:r>
        <w:rPr>
          <w:rStyle w:val="NormalTok"/>
        </w:rPr>
        <w:t>movie_train&lt;-movie_train[-</w:t>
      </w:r>
      <w:r>
        <w:rPr>
          <w:rStyle w:val="KeywordTok"/>
        </w:rPr>
        <w:t>c</w:t>
      </w:r>
      <w:r>
        <w:rPr>
          <w:rStyle w:val="NormalTok"/>
        </w:rPr>
        <w:t>(</w:t>
      </w:r>
      <w:r>
        <w:rPr>
          <w:rStyle w:val="DecValTok"/>
        </w:rPr>
        <w:t>1725</w:t>
      </w:r>
      <w:r>
        <w:rPr>
          <w:rStyle w:val="NormalTok"/>
        </w:rPr>
        <w:t>,</w:t>
      </w:r>
      <w:r>
        <w:rPr>
          <w:rStyle w:val="DecValTok"/>
        </w:rPr>
        <w:t>165</w:t>
      </w:r>
      <w:r>
        <w:rPr>
          <w:rStyle w:val="NormalTok"/>
        </w:rPr>
        <w:t>,</w:t>
      </w:r>
      <w:r>
        <w:rPr>
          <w:rStyle w:val="DecValTok"/>
        </w:rPr>
        <w:t>30</w:t>
      </w:r>
      <w:r>
        <w:rPr>
          <w:rStyle w:val="NormalTok"/>
        </w:rPr>
        <w:t>,</w:t>
      </w:r>
      <w:r>
        <w:rPr>
          <w:rStyle w:val="DecValTok"/>
        </w:rPr>
        <w:t>95</w:t>
      </w:r>
      <w:r>
        <w:rPr>
          <w:rStyle w:val="NormalTok"/>
        </w:rPr>
        <w:t>,</w:t>
      </w:r>
      <w:r>
        <w:rPr>
          <w:rStyle w:val="DecValTok"/>
        </w:rPr>
        <w:t>387</w:t>
      </w:r>
      <w:r>
        <w:rPr>
          <w:rStyle w:val="NormalTok"/>
        </w:rPr>
        <w:t>,</w:t>
      </w:r>
      <w:r>
        <w:rPr>
          <w:rStyle w:val="DecValTok"/>
        </w:rPr>
        <w:t>1892</w:t>
      </w:r>
      <w:r>
        <w:rPr>
          <w:rStyle w:val="NormalTok"/>
        </w:rPr>
        <w:t>,</w:t>
      </w:r>
      <w:r>
        <w:rPr>
          <w:rStyle w:val="DecValTok"/>
        </w:rPr>
        <w:t>2678</w:t>
      </w:r>
      <w:r>
        <w:rPr>
          <w:rStyle w:val="NormalTok"/>
        </w:rPr>
        <w:t>,</w:t>
      </w:r>
      <w:r>
        <w:rPr>
          <w:rStyle w:val="DecValTok"/>
        </w:rPr>
        <w:t>1468</w:t>
      </w:r>
      <w:r>
        <w:rPr>
          <w:rStyle w:val="NormalTok"/>
        </w:rPr>
        <w:t>,</w:t>
      </w:r>
      <w:r>
        <w:rPr>
          <w:rStyle w:val="DecValTok"/>
        </w:rPr>
        <w:t>634</w:t>
      </w:r>
      <w:r>
        <w:rPr>
          <w:rStyle w:val="NormalTok"/>
        </w:rPr>
        <w:t>,</w:t>
      </w:r>
      <w:r>
        <w:rPr>
          <w:rStyle w:val="DecValTok"/>
        </w:rPr>
        <w:t>57</w:t>
      </w:r>
      <w:r>
        <w:rPr>
          <w:rStyle w:val="NormalTok"/>
        </w:rPr>
        <w:t>),]</w:t>
      </w:r>
      <w:r>
        <w:br/>
      </w:r>
      <w:r>
        <w:br/>
      </w:r>
      <w:r>
        <w:rPr>
          <w:rStyle w:val="NormalTok"/>
        </w:rPr>
        <w:t>lm.fit5&lt;-</w:t>
      </w:r>
      <w:r>
        <w:rPr>
          <w:rStyle w:val="KeywordTok"/>
        </w:rPr>
        <w:t>lm</w:t>
      </w:r>
      <w:r>
        <w:rPr>
          <w:rStyle w:val="NormalTok"/>
        </w:rPr>
        <w:t>(movie_train$imdb_score~</w:t>
      </w:r>
      <w:r>
        <w:rPr>
          <w:rStyle w:val="KeywordTok"/>
        </w:rPr>
        <w:t>poly</w:t>
      </w:r>
      <w:r>
        <w:rPr>
          <w:rStyle w:val="NormalTok"/>
        </w:rPr>
        <w:t>(movie_train$num_voted_users,</w:t>
      </w:r>
      <w:r>
        <w:rPr>
          <w:rStyle w:val="DecValTok"/>
        </w:rPr>
        <w:t>2</w:t>
      </w:r>
      <w:r>
        <w:rPr>
          <w:rStyle w:val="NormalTok"/>
        </w:rPr>
        <w:t>)+</w:t>
      </w:r>
      <w:r>
        <w:rPr>
          <w:rStyle w:val="KeywordTok"/>
        </w:rPr>
        <w:t>poly</w:t>
      </w:r>
      <w:r>
        <w:rPr>
          <w:rStyle w:val="NormalTok"/>
        </w:rPr>
        <w:t>(movie_train$num_critic_for_reviews,</w:t>
      </w:r>
      <w:r>
        <w:rPr>
          <w:rStyle w:val="DecValTok"/>
        </w:rPr>
        <w:t>2</w:t>
      </w:r>
      <w:r>
        <w:rPr>
          <w:rStyle w:val="NormalTok"/>
        </w:rPr>
        <w:t>)+</w:t>
      </w:r>
      <w:r>
        <w:rPr>
          <w:rStyle w:val="KeywordTok"/>
        </w:rPr>
        <w:t>poly</w:t>
      </w:r>
      <w:r>
        <w:rPr>
          <w:rStyle w:val="NormalTok"/>
        </w:rPr>
        <w:t>(movie_train$num_user_for_reviews,</w:t>
      </w:r>
      <w:r>
        <w:rPr>
          <w:rStyle w:val="DecValTok"/>
        </w:rPr>
        <w:t>2</w:t>
      </w:r>
      <w:r>
        <w:rPr>
          <w:rStyle w:val="NormalTok"/>
        </w:rPr>
        <w:t>)+</w:t>
      </w:r>
      <w:r>
        <w:rPr>
          <w:rStyle w:val="KeywordTok"/>
        </w:rPr>
        <w:t>poly</w:t>
      </w:r>
      <w:r>
        <w:rPr>
          <w:rStyle w:val="NormalTok"/>
        </w:rPr>
        <w:t>(movie_train$duration,</w:t>
      </w:r>
      <w:r>
        <w:rPr>
          <w:rStyle w:val="DecValTok"/>
        </w:rPr>
        <w:t>2</w:t>
      </w:r>
      <w:r>
        <w:rPr>
          <w:rStyle w:val="NormalTok"/>
        </w:rPr>
        <w:t>)+movie_train$facenumber_in_poster+movie_train$gross+</w:t>
      </w:r>
      <w:r>
        <w:rPr>
          <w:rStyle w:val="KeywordTok"/>
        </w:rPr>
        <w:t>poly</w:t>
      </w:r>
      <w:r>
        <w:rPr>
          <w:rStyle w:val="NormalTok"/>
        </w:rPr>
        <w:t>(movie_train$budget,</w:t>
      </w:r>
      <w:r>
        <w:rPr>
          <w:rStyle w:val="DecValTok"/>
        </w:rPr>
        <w:t>2</w:t>
      </w:r>
      <w:r>
        <w:rPr>
          <w:rStyle w:val="NormalTok"/>
        </w:rPr>
        <w:t>)+movie_train$title_year+</w:t>
      </w:r>
      <w:r>
        <w:rPr>
          <w:rStyle w:val="KeywordTok"/>
        </w:rPr>
        <w:t>factor</w:t>
      </w:r>
      <w:r>
        <w:rPr>
          <w:rStyle w:val="NormalTok"/>
        </w:rPr>
        <w:t>(movie_train$genres)+movie_train$duration*movie_train$num_voted_users+movie_train$num_voted_users*movie_train$num_user_for_reviews)</w:t>
      </w:r>
      <w:r>
        <w:br/>
      </w:r>
      <w:r>
        <w:rPr>
          <w:rStyle w:val="KeywordTok"/>
        </w:rPr>
        <w:t>summary</w:t>
      </w:r>
      <w:r>
        <w:rPr>
          <w:rStyle w:val="NormalTok"/>
        </w:rPr>
        <w:t xml:space="preserve">(lm.fit5) </w:t>
      </w:r>
    </w:p>
    <w:p w14:paraId="2491045F" w14:textId="77777777" w:rsidR="00CD740F" w:rsidRDefault="00BF0ECF">
      <w:pPr>
        <w:pStyle w:val="SourceCode"/>
        <w:rPr>
          <w:rStyle w:val="VerbatimChar"/>
        </w:rPr>
      </w:pPr>
      <w:r>
        <w:rPr>
          <w:rStyle w:val="VerbatimChar"/>
        </w:rPr>
        <w:t xml:space="preserve">## </w:t>
      </w:r>
    </w:p>
    <w:p w14:paraId="045FDF18" w14:textId="77777777" w:rsidR="00CD740F" w:rsidRPr="00CD740F" w:rsidRDefault="00CD740F" w:rsidP="00CD740F">
      <w:pPr>
        <w:pStyle w:val="SourceCode"/>
        <w:rPr>
          <w:rStyle w:val="VerbatimChar"/>
        </w:rPr>
      </w:pPr>
      <w:r w:rsidRPr="00CD740F">
        <w:rPr>
          <w:rStyle w:val="VerbatimChar"/>
        </w:rPr>
        <w:t>Call:</w:t>
      </w:r>
    </w:p>
    <w:p w14:paraId="6CFE4D2B" w14:textId="77777777" w:rsidR="00CD740F" w:rsidRPr="00CD740F" w:rsidRDefault="00CD740F" w:rsidP="00CD740F">
      <w:pPr>
        <w:pStyle w:val="SourceCode"/>
        <w:rPr>
          <w:rStyle w:val="VerbatimChar"/>
        </w:rPr>
      </w:pPr>
      <w:r w:rsidRPr="00CD740F">
        <w:rPr>
          <w:rStyle w:val="VerbatimChar"/>
        </w:rPr>
        <w:t xml:space="preserve">lm(formula = movie_train$imdb_score ~ poly(movie_train$num_voted_users, </w:t>
      </w:r>
    </w:p>
    <w:p w14:paraId="72E36653" w14:textId="77777777" w:rsidR="00CD740F" w:rsidRPr="00CD740F" w:rsidRDefault="00CD740F" w:rsidP="00CD740F">
      <w:pPr>
        <w:pStyle w:val="SourceCode"/>
        <w:rPr>
          <w:rStyle w:val="VerbatimChar"/>
        </w:rPr>
      </w:pPr>
      <w:r w:rsidRPr="00CD740F">
        <w:rPr>
          <w:rStyle w:val="VerbatimChar"/>
        </w:rPr>
        <w:t xml:space="preserve">    2) + poly(movie_train$num_critic_for_reviews, 2) + poly(movie_train$num_user_for_reviews, </w:t>
      </w:r>
    </w:p>
    <w:p w14:paraId="18D97A29" w14:textId="77777777" w:rsidR="00CD740F" w:rsidRPr="00CD740F" w:rsidRDefault="00CD740F" w:rsidP="00CD740F">
      <w:pPr>
        <w:pStyle w:val="SourceCode"/>
        <w:rPr>
          <w:rStyle w:val="VerbatimChar"/>
        </w:rPr>
      </w:pPr>
      <w:r w:rsidRPr="00CD740F">
        <w:rPr>
          <w:rStyle w:val="VerbatimChar"/>
        </w:rPr>
        <w:t xml:space="preserve">    2) + poly(movie_train$duration, 2) + movie_train$facenumber_in_poster + </w:t>
      </w:r>
    </w:p>
    <w:p w14:paraId="6A30420C" w14:textId="77777777" w:rsidR="00CD740F" w:rsidRPr="00CD740F" w:rsidRDefault="00CD740F" w:rsidP="00CD740F">
      <w:pPr>
        <w:pStyle w:val="SourceCode"/>
        <w:rPr>
          <w:rStyle w:val="VerbatimChar"/>
        </w:rPr>
      </w:pPr>
      <w:r w:rsidRPr="00CD740F">
        <w:rPr>
          <w:rStyle w:val="VerbatimChar"/>
        </w:rPr>
        <w:t xml:space="preserve">    movie_train$gross + poly(movie_train$budget, 2) + movie_train$title_year + </w:t>
      </w:r>
    </w:p>
    <w:p w14:paraId="5862A751" w14:textId="77777777" w:rsidR="00CD740F" w:rsidRPr="00CD740F" w:rsidRDefault="00CD740F" w:rsidP="00CD740F">
      <w:pPr>
        <w:pStyle w:val="SourceCode"/>
        <w:rPr>
          <w:rStyle w:val="VerbatimChar"/>
        </w:rPr>
      </w:pPr>
      <w:r w:rsidRPr="00CD740F">
        <w:rPr>
          <w:rStyle w:val="VerbatimChar"/>
        </w:rPr>
        <w:lastRenderedPageBreak/>
        <w:t xml:space="preserve">    factor(movie_train$genres) + movie_train$duration * movie_train$num_voted_users + </w:t>
      </w:r>
    </w:p>
    <w:p w14:paraId="5BB9A9E9" w14:textId="77777777" w:rsidR="00CD740F" w:rsidRPr="00CD740F" w:rsidRDefault="00CD740F" w:rsidP="00CD740F">
      <w:pPr>
        <w:pStyle w:val="SourceCode"/>
        <w:rPr>
          <w:rStyle w:val="VerbatimChar"/>
        </w:rPr>
      </w:pPr>
      <w:r w:rsidRPr="00CD740F">
        <w:rPr>
          <w:rStyle w:val="VerbatimChar"/>
        </w:rPr>
        <w:t xml:space="preserve">    movie_train$num_voted_users * movie_train$num_user_for_reviews)</w:t>
      </w:r>
    </w:p>
    <w:p w14:paraId="7CB84787" w14:textId="77777777" w:rsidR="00CD740F" w:rsidRPr="00CD740F" w:rsidRDefault="00CD740F" w:rsidP="00CD740F">
      <w:pPr>
        <w:pStyle w:val="SourceCode"/>
        <w:rPr>
          <w:rStyle w:val="VerbatimChar"/>
        </w:rPr>
      </w:pPr>
    </w:p>
    <w:p w14:paraId="449CF7DC" w14:textId="77777777" w:rsidR="00CD740F" w:rsidRPr="00CD740F" w:rsidRDefault="00CD740F" w:rsidP="00CD740F">
      <w:pPr>
        <w:pStyle w:val="SourceCode"/>
        <w:rPr>
          <w:rStyle w:val="VerbatimChar"/>
        </w:rPr>
      </w:pPr>
      <w:r w:rsidRPr="00CD740F">
        <w:rPr>
          <w:rStyle w:val="VerbatimChar"/>
        </w:rPr>
        <w:t>Residuals:</w:t>
      </w:r>
    </w:p>
    <w:p w14:paraId="54DD8977" w14:textId="77777777" w:rsidR="00CD740F" w:rsidRPr="00CD740F" w:rsidRDefault="00CD740F" w:rsidP="00CD740F">
      <w:pPr>
        <w:pStyle w:val="SourceCode"/>
        <w:rPr>
          <w:rStyle w:val="VerbatimChar"/>
        </w:rPr>
      </w:pPr>
      <w:r w:rsidRPr="00CD740F">
        <w:rPr>
          <w:rStyle w:val="VerbatimChar"/>
        </w:rPr>
        <w:t xml:space="preserve">    Min      1Q  Median      3Q     Max </w:t>
      </w:r>
    </w:p>
    <w:p w14:paraId="51EF6C34" w14:textId="77777777" w:rsidR="00CD740F" w:rsidRPr="00CD740F" w:rsidRDefault="00CD740F" w:rsidP="00CD740F">
      <w:pPr>
        <w:pStyle w:val="SourceCode"/>
        <w:rPr>
          <w:rStyle w:val="VerbatimChar"/>
        </w:rPr>
      </w:pPr>
      <w:r w:rsidRPr="00CD740F">
        <w:rPr>
          <w:rStyle w:val="VerbatimChar"/>
        </w:rPr>
        <w:t xml:space="preserve">-3.9076 -0.3552  0.0688  0.4625  2.1776 </w:t>
      </w:r>
    </w:p>
    <w:p w14:paraId="6916D5CA" w14:textId="77777777" w:rsidR="00CD740F" w:rsidRPr="00CD740F" w:rsidRDefault="00CD740F" w:rsidP="00CD740F">
      <w:pPr>
        <w:pStyle w:val="SourceCode"/>
        <w:rPr>
          <w:rStyle w:val="VerbatimChar"/>
        </w:rPr>
      </w:pPr>
    </w:p>
    <w:p w14:paraId="2C148A7D" w14:textId="77777777" w:rsidR="00CD740F" w:rsidRPr="00CD740F" w:rsidRDefault="00CD740F" w:rsidP="00CD740F">
      <w:pPr>
        <w:pStyle w:val="SourceCode"/>
        <w:rPr>
          <w:rStyle w:val="VerbatimChar"/>
        </w:rPr>
      </w:pPr>
      <w:r w:rsidRPr="00CD740F">
        <w:rPr>
          <w:rStyle w:val="VerbatimChar"/>
        </w:rPr>
        <w:t>Coefficients: (3 not defined because of singularities)</w:t>
      </w:r>
    </w:p>
    <w:p w14:paraId="2B11AAAA" w14:textId="77777777" w:rsidR="00CD740F" w:rsidRPr="00CD740F" w:rsidRDefault="00CD740F" w:rsidP="00CD740F">
      <w:pPr>
        <w:pStyle w:val="SourceCode"/>
        <w:rPr>
          <w:rStyle w:val="VerbatimChar"/>
        </w:rPr>
      </w:pPr>
      <w:r w:rsidRPr="00CD740F">
        <w:rPr>
          <w:rStyle w:val="VerbatimChar"/>
        </w:rPr>
        <w:t xml:space="preserve">                                                               Estimate Std. Error</w:t>
      </w:r>
    </w:p>
    <w:p w14:paraId="5FCCF9A6" w14:textId="77777777" w:rsidR="00CD740F" w:rsidRPr="00CD740F" w:rsidRDefault="00CD740F" w:rsidP="00CD740F">
      <w:pPr>
        <w:pStyle w:val="SourceCode"/>
        <w:rPr>
          <w:rStyle w:val="VerbatimChar"/>
        </w:rPr>
      </w:pPr>
      <w:r w:rsidRPr="00CD740F">
        <w:rPr>
          <w:rStyle w:val="VerbatimChar"/>
        </w:rPr>
        <w:t>(Intercept)                                                   5.111e+01  3.788e+00</w:t>
      </w:r>
    </w:p>
    <w:p w14:paraId="5592307E" w14:textId="77777777" w:rsidR="00CD740F" w:rsidRPr="00CD740F" w:rsidRDefault="00CD740F" w:rsidP="00CD740F">
      <w:pPr>
        <w:pStyle w:val="SourceCode"/>
        <w:rPr>
          <w:rStyle w:val="VerbatimChar"/>
        </w:rPr>
      </w:pPr>
      <w:r w:rsidRPr="00CD740F">
        <w:rPr>
          <w:rStyle w:val="VerbatimChar"/>
        </w:rPr>
        <w:t>poly(movie_train$num_voted_users, 2)1                         3.936e+01  5.016e+00</w:t>
      </w:r>
    </w:p>
    <w:p w14:paraId="645B2DC9" w14:textId="77777777" w:rsidR="00CD740F" w:rsidRPr="00CD740F" w:rsidRDefault="00CD740F" w:rsidP="00CD740F">
      <w:pPr>
        <w:pStyle w:val="SourceCode"/>
        <w:rPr>
          <w:rStyle w:val="VerbatimChar"/>
        </w:rPr>
      </w:pPr>
      <w:r w:rsidRPr="00CD740F">
        <w:rPr>
          <w:rStyle w:val="VerbatimChar"/>
        </w:rPr>
        <w:t>poly(movie_train$num_voted_users, 2)2                        -1.704e+01  2.181e+00</w:t>
      </w:r>
    </w:p>
    <w:p w14:paraId="18F853F6" w14:textId="77777777" w:rsidR="00CD740F" w:rsidRPr="00CD740F" w:rsidRDefault="00CD740F" w:rsidP="00CD740F">
      <w:pPr>
        <w:pStyle w:val="SourceCode"/>
        <w:rPr>
          <w:rStyle w:val="VerbatimChar"/>
        </w:rPr>
      </w:pPr>
      <w:r w:rsidRPr="00CD740F">
        <w:rPr>
          <w:rStyle w:val="VerbatimChar"/>
        </w:rPr>
        <w:t>poly(movie_train$num_critic_for_reviews, 2)1                  1.277e+01  1.325e+00</w:t>
      </w:r>
    </w:p>
    <w:p w14:paraId="09B9B2FA" w14:textId="77777777" w:rsidR="00CD740F" w:rsidRPr="00CD740F" w:rsidRDefault="00CD740F" w:rsidP="00CD740F">
      <w:pPr>
        <w:pStyle w:val="SourceCode"/>
        <w:rPr>
          <w:rStyle w:val="VerbatimChar"/>
        </w:rPr>
      </w:pPr>
      <w:r w:rsidRPr="00CD740F">
        <w:rPr>
          <w:rStyle w:val="VerbatimChar"/>
        </w:rPr>
        <w:t>poly(movie_train$num_critic_for_reviews, 2)2                 -7.141e+00  8.217e-01</w:t>
      </w:r>
    </w:p>
    <w:p w14:paraId="3413D38C" w14:textId="77777777" w:rsidR="00CD740F" w:rsidRPr="00CD740F" w:rsidRDefault="00CD740F" w:rsidP="00CD740F">
      <w:pPr>
        <w:pStyle w:val="SourceCode"/>
        <w:rPr>
          <w:rStyle w:val="VerbatimChar"/>
        </w:rPr>
      </w:pPr>
      <w:r w:rsidRPr="00CD740F">
        <w:rPr>
          <w:rStyle w:val="VerbatimChar"/>
        </w:rPr>
        <w:t>poly(movie_train$num_user_for_reviews, 2)1                   -1.851e+01  2.393e+00</w:t>
      </w:r>
    </w:p>
    <w:p w14:paraId="77A77A92" w14:textId="77777777" w:rsidR="00CD740F" w:rsidRPr="00CD740F" w:rsidRDefault="00CD740F" w:rsidP="00CD740F">
      <w:pPr>
        <w:pStyle w:val="SourceCode"/>
        <w:rPr>
          <w:rStyle w:val="VerbatimChar"/>
        </w:rPr>
      </w:pPr>
      <w:r w:rsidRPr="00CD740F">
        <w:rPr>
          <w:rStyle w:val="VerbatimChar"/>
        </w:rPr>
        <w:t>poly(movie_train$num_user_for_reviews, 2)2                    2.427e+00  1.578e+00</w:t>
      </w:r>
    </w:p>
    <w:p w14:paraId="6F1635A3" w14:textId="77777777" w:rsidR="00CD740F" w:rsidRPr="00CD740F" w:rsidRDefault="00CD740F" w:rsidP="00CD740F">
      <w:pPr>
        <w:pStyle w:val="SourceCode"/>
        <w:rPr>
          <w:rStyle w:val="VerbatimChar"/>
        </w:rPr>
      </w:pPr>
      <w:r w:rsidRPr="00CD740F">
        <w:rPr>
          <w:rStyle w:val="VerbatimChar"/>
        </w:rPr>
        <w:t>poly(movie_train$duration, 2)1                                1.372e+01  1.122e+00</w:t>
      </w:r>
    </w:p>
    <w:p w14:paraId="42149F22" w14:textId="77777777" w:rsidR="00CD740F" w:rsidRPr="00CD740F" w:rsidRDefault="00CD740F" w:rsidP="00CD740F">
      <w:pPr>
        <w:pStyle w:val="SourceCode"/>
        <w:rPr>
          <w:rStyle w:val="VerbatimChar"/>
        </w:rPr>
      </w:pPr>
      <w:r w:rsidRPr="00CD740F">
        <w:rPr>
          <w:rStyle w:val="VerbatimChar"/>
        </w:rPr>
        <w:t>poly(movie_train$duration, 2)2                               -2.483e+00  8.049e-01</w:t>
      </w:r>
    </w:p>
    <w:p w14:paraId="2C29AB00" w14:textId="77777777" w:rsidR="00CD740F" w:rsidRPr="00CD740F" w:rsidRDefault="00CD740F" w:rsidP="00CD740F">
      <w:pPr>
        <w:pStyle w:val="SourceCode"/>
        <w:rPr>
          <w:rStyle w:val="VerbatimChar"/>
        </w:rPr>
      </w:pPr>
      <w:r w:rsidRPr="00CD740F">
        <w:rPr>
          <w:rStyle w:val="VerbatimChar"/>
        </w:rPr>
        <w:t>movie_train$facenumber_in_poster                             -2.261e-02  7.124e-03</w:t>
      </w:r>
    </w:p>
    <w:p w14:paraId="5591FC0F" w14:textId="77777777" w:rsidR="00CD740F" w:rsidRPr="00CD740F" w:rsidRDefault="00CD740F" w:rsidP="00CD740F">
      <w:pPr>
        <w:pStyle w:val="SourceCode"/>
        <w:rPr>
          <w:rStyle w:val="VerbatimChar"/>
        </w:rPr>
      </w:pPr>
      <w:r w:rsidRPr="00CD740F">
        <w:rPr>
          <w:rStyle w:val="VerbatimChar"/>
        </w:rPr>
        <w:t>movie_train$gross                                            -7.074e-10  3.240e-10</w:t>
      </w:r>
    </w:p>
    <w:p w14:paraId="5C7FBC37" w14:textId="77777777" w:rsidR="00CD740F" w:rsidRPr="00CD740F" w:rsidRDefault="00CD740F" w:rsidP="00CD740F">
      <w:pPr>
        <w:pStyle w:val="SourceCode"/>
        <w:rPr>
          <w:rStyle w:val="VerbatimChar"/>
        </w:rPr>
      </w:pPr>
      <w:r w:rsidRPr="00CD740F">
        <w:rPr>
          <w:rStyle w:val="VerbatimChar"/>
        </w:rPr>
        <w:lastRenderedPageBreak/>
        <w:t>poly(movie_train$budget, 2)1                                 -1.022e+01  1.167e+00</w:t>
      </w:r>
    </w:p>
    <w:p w14:paraId="2B6471FC" w14:textId="77777777" w:rsidR="00CD740F" w:rsidRPr="00CD740F" w:rsidRDefault="00CD740F" w:rsidP="00CD740F">
      <w:pPr>
        <w:pStyle w:val="SourceCode"/>
        <w:rPr>
          <w:rStyle w:val="VerbatimChar"/>
        </w:rPr>
      </w:pPr>
      <w:r w:rsidRPr="00CD740F">
        <w:rPr>
          <w:rStyle w:val="VerbatimChar"/>
        </w:rPr>
        <w:t>poly(movie_train$budget, 2)2                                  7.221e+00  8.067e-01</w:t>
      </w:r>
    </w:p>
    <w:p w14:paraId="47758885" w14:textId="77777777" w:rsidR="00CD740F" w:rsidRPr="00CD740F" w:rsidRDefault="00CD740F" w:rsidP="00CD740F">
      <w:pPr>
        <w:pStyle w:val="SourceCode"/>
        <w:rPr>
          <w:rStyle w:val="VerbatimChar"/>
        </w:rPr>
      </w:pPr>
      <w:r w:rsidRPr="00CD740F">
        <w:rPr>
          <w:rStyle w:val="VerbatimChar"/>
        </w:rPr>
        <w:t>movie_train$title_year                                       -2.234e-02  1.895e-03</w:t>
      </w:r>
    </w:p>
    <w:p w14:paraId="03032419" w14:textId="77777777" w:rsidR="00CD740F" w:rsidRPr="00CD740F" w:rsidRDefault="00CD740F" w:rsidP="00CD740F">
      <w:pPr>
        <w:pStyle w:val="SourceCode"/>
        <w:rPr>
          <w:rStyle w:val="VerbatimChar"/>
        </w:rPr>
      </w:pPr>
      <w:r w:rsidRPr="00CD740F">
        <w:rPr>
          <w:rStyle w:val="VerbatimChar"/>
        </w:rPr>
        <w:t>factor(movie_train$genres)Adventure                           3.559e-01  5.554e-02</w:t>
      </w:r>
    </w:p>
    <w:p w14:paraId="2A8C7507" w14:textId="77777777" w:rsidR="00CD740F" w:rsidRPr="00CD740F" w:rsidRDefault="00CD740F" w:rsidP="00CD740F">
      <w:pPr>
        <w:pStyle w:val="SourceCode"/>
        <w:rPr>
          <w:rStyle w:val="VerbatimChar"/>
        </w:rPr>
      </w:pPr>
      <w:r w:rsidRPr="00CD740F">
        <w:rPr>
          <w:rStyle w:val="VerbatimChar"/>
        </w:rPr>
        <w:t>factor(movie_train$genres)Animation                           7.284e-01  1.386e-01</w:t>
      </w:r>
    </w:p>
    <w:p w14:paraId="69724BE2" w14:textId="77777777" w:rsidR="00CD740F" w:rsidRPr="00CD740F" w:rsidRDefault="00CD740F" w:rsidP="00CD740F">
      <w:pPr>
        <w:pStyle w:val="SourceCode"/>
        <w:rPr>
          <w:rStyle w:val="VerbatimChar"/>
        </w:rPr>
      </w:pPr>
      <w:r w:rsidRPr="00CD740F">
        <w:rPr>
          <w:rStyle w:val="VerbatimChar"/>
        </w:rPr>
        <w:t>factor(movie_train$genres)Biography                           6.334e-01  7.655e-02</w:t>
      </w:r>
    </w:p>
    <w:p w14:paraId="60D612BD" w14:textId="77777777" w:rsidR="00CD740F" w:rsidRPr="00CD740F" w:rsidRDefault="00CD740F" w:rsidP="00CD740F">
      <w:pPr>
        <w:pStyle w:val="SourceCode"/>
        <w:rPr>
          <w:rStyle w:val="VerbatimChar"/>
        </w:rPr>
      </w:pPr>
      <w:r w:rsidRPr="00CD740F">
        <w:rPr>
          <w:rStyle w:val="VerbatimChar"/>
        </w:rPr>
        <w:t>factor(movie_train$genres)Comedy                              1.408e-01  4.423e-02</w:t>
      </w:r>
    </w:p>
    <w:p w14:paraId="0F99BD3F" w14:textId="77777777" w:rsidR="00CD740F" w:rsidRPr="00CD740F" w:rsidRDefault="00CD740F" w:rsidP="00CD740F">
      <w:pPr>
        <w:pStyle w:val="SourceCode"/>
        <w:rPr>
          <w:rStyle w:val="VerbatimChar"/>
        </w:rPr>
      </w:pPr>
      <w:r w:rsidRPr="00CD740F">
        <w:rPr>
          <w:rStyle w:val="VerbatimChar"/>
        </w:rPr>
        <w:t>factor(movie_train$genres)Crime                               4.674e-01  6.446e-02</w:t>
      </w:r>
    </w:p>
    <w:p w14:paraId="17FDD289" w14:textId="77777777" w:rsidR="00CD740F" w:rsidRPr="00CD740F" w:rsidRDefault="00CD740F" w:rsidP="00CD740F">
      <w:pPr>
        <w:pStyle w:val="SourceCode"/>
        <w:rPr>
          <w:rStyle w:val="VerbatimChar"/>
        </w:rPr>
      </w:pPr>
      <w:r w:rsidRPr="00CD740F">
        <w:rPr>
          <w:rStyle w:val="VerbatimChar"/>
        </w:rPr>
        <w:t>factor(movie_train$genres)Documentary                         1.312e+00  1.634e-01</w:t>
      </w:r>
    </w:p>
    <w:p w14:paraId="7F829188" w14:textId="77777777" w:rsidR="00CD740F" w:rsidRPr="00CD740F" w:rsidRDefault="00CD740F" w:rsidP="00CD740F">
      <w:pPr>
        <w:pStyle w:val="SourceCode"/>
        <w:rPr>
          <w:rStyle w:val="VerbatimChar"/>
        </w:rPr>
      </w:pPr>
      <w:r w:rsidRPr="00CD740F">
        <w:rPr>
          <w:rStyle w:val="VerbatimChar"/>
        </w:rPr>
        <w:t>factor(movie_train$genres)Drama                               4.938e-01  4.976e-02</w:t>
      </w:r>
    </w:p>
    <w:p w14:paraId="4F15FE59" w14:textId="77777777" w:rsidR="00CD740F" w:rsidRPr="00CD740F" w:rsidRDefault="00CD740F" w:rsidP="00CD740F">
      <w:pPr>
        <w:pStyle w:val="SourceCode"/>
        <w:rPr>
          <w:rStyle w:val="VerbatimChar"/>
        </w:rPr>
      </w:pPr>
      <w:r w:rsidRPr="00CD740F">
        <w:rPr>
          <w:rStyle w:val="VerbatimChar"/>
        </w:rPr>
        <w:t>factor(movie_train$genres)Family                              2.018e-01  4.273e-01</w:t>
      </w:r>
    </w:p>
    <w:p w14:paraId="19CB848F" w14:textId="77777777" w:rsidR="00CD740F" w:rsidRPr="00CD740F" w:rsidRDefault="00CD740F" w:rsidP="00CD740F">
      <w:pPr>
        <w:pStyle w:val="SourceCode"/>
        <w:rPr>
          <w:rStyle w:val="VerbatimChar"/>
        </w:rPr>
      </w:pPr>
      <w:r w:rsidRPr="00CD740F">
        <w:rPr>
          <w:rStyle w:val="VerbatimChar"/>
        </w:rPr>
        <w:t>factor(movie_train$genres)Fantasy                            -2.120e-01  1.421e-01</w:t>
      </w:r>
    </w:p>
    <w:p w14:paraId="2FA92ED4" w14:textId="77777777" w:rsidR="00CD740F" w:rsidRPr="00CD740F" w:rsidRDefault="00CD740F" w:rsidP="00CD740F">
      <w:pPr>
        <w:pStyle w:val="SourceCode"/>
        <w:rPr>
          <w:rStyle w:val="VerbatimChar"/>
        </w:rPr>
      </w:pPr>
      <w:r w:rsidRPr="00CD740F">
        <w:rPr>
          <w:rStyle w:val="VerbatimChar"/>
        </w:rPr>
        <w:t>factor(movie_train$genres)Horror                             -3.848e-01  8.040e-02</w:t>
      </w:r>
    </w:p>
    <w:p w14:paraId="08763C6F" w14:textId="77777777" w:rsidR="00CD740F" w:rsidRPr="00CD740F" w:rsidRDefault="00CD740F" w:rsidP="00CD740F">
      <w:pPr>
        <w:pStyle w:val="SourceCode"/>
        <w:rPr>
          <w:rStyle w:val="VerbatimChar"/>
        </w:rPr>
      </w:pPr>
      <w:r w:rsidRPr="00CD740F">
        <w:rPr>
          <w:rStyle w:val="VerbatimChar"/>
        </w:rPr>
        <w:t>factor(movie_train$genres)Musical                            -1.028e-01  7.377e-01</w:t>
      </w:r>
    </w:p>
    <w:p w14:paraId="3AF91164" w14:textId="77777777" w:rsidR="00CD740F" w:rsidRPr="00CD740F" w:rsidRDefault="00CD740F" w:rsidP="00CD740F">
      <w:pPr>
        <w:pStyle w:val="SourceCode"/>
        <w:rPr>
          <w:rStyle w:val="VerbatimChar"/>
        </w:rPr>
      </w:pPr>
      <w:r w:rsidRPr="00CD740F">
        <w:rPr>
          <w:rStyle w:val="VerbatimChar"/>
        </w:rPr>
        <w:t>factor(movie_train$genres)Mystery                             1.728e-01  2.000e-01</w:t>
      </w:r>
    </w:p>
    <w:p w14:paraId="001D0379" w14:textId="77777777" w:rsidR="00CD740F" w:rsidRPr="00CD740F" w:rsidRDefault="00CD740F" w:rsidP="00CD740F">
      <w:pPr>
        <w:pStyle w:val="SourceCode"/>
        <w:rPr>
          <w:rStyle w:val="VerbatimChar"/>
        </w:rPr>
      </w:pPr>
      <w:r w:rsidRPr="00CD740F">
        <w:rPr>
          <w:rStyle w:val="VerbatimChar"/>
        </w:rPr>
        <w:t>factor(movie_train$genres)Romance                             8.931e-01  7.365e-01</w:t>
      </w:r>
    </w:p>
    <w:p w14:paraId="741AD9C6" w14:textId="77777777" w:rsidR="00CD740F" w:rsidRPr="00CD740F" w:rsidRDefault="00CD740F" w:rsidP="00CD740F">
      <w:pPr>
        <w:pStyle w:val="SourceCode"/>
        <w:rPr>
          <w:rStyle w:val="VerbatimChar"/>
        </w:rPr>
      </w:pPr>
      <w:r w:rsidRPr="00CD740F">
        <w:rPr>
          <w:rStyle w:val="VerbatimChar"/>
        </w:rPr>
        <w:t>factor(movie_train$genres)Sci-Fi                              1.134e-01  3.701e-01</w:t>
      </w:r>
    </w:p>
    <w:p w14:paraId="45217033" w14:textId="77777777" w:rsidR="00CD740F" w:rsidRPr="00CD740F" w:rsidRDefault="00CD740F" w:rsidP="00CD740F">
      <w:pPr>
        <w:pStyle w:val="SourceCode"/>
        <w:rPr>
          <w:rStyle w:val="VerbatimChar"/>
        </w:rPr>
      </w:pPr>
      <w:r w:rsidRPr="00CD740F">
        <w:rPr>
          <w:rStyle w:val="VerbatimChar"/>
        </w:rPr>
        <w:t>factor(movie_train$genres)Western                             9.152e-01  7.361e-01</w:t>
      </w:r>
    </w:p>
    <w:p w14:paraId="2EDA32B7" w14:textId="77777777" w:rsidR="00CD740F" w:rsidRPr="00CD740F" w:rsidRDefault="00CD740F" w:rsidP="00CD740F">
      <w:pPr>
        <w:pStyle w:val="SourceCode"/>
        <w:rPr>
          <w:rStyle w:val="VerbatimChar"/>
        </w:rPr>
      </w:pPr>
      <w:r w:rsidRPr="00CD740F">
        <w:rPr>
          <w:rStyle w:val="VerbatimChar"/>
        </w:rPr>
        <w:lastRenderedPageBreak/>
        <w:t>movie_train$duration                                                 NA         NA</w:t>
      </w:r>
    </w:p>
    <w:p w14:paraId="03D85653" w14:textId="77777777" w:rsidR="00CD740F" w:rsidRPr="00CD740F" w:rsidRDefault="00CD740F" w:rsidP="00CD740F">
      <w:pPr>
        <w:pStyle w:val="SourceCode"/>
        <w:rPr>
          <w:rStyle w:val="VerbatimChar"/>
        </w:rPr>
      </w:pPr>
      <w:r w:rsidRPr="00CD740F">
        <w:rPr>
          <w:rStyle w:val="VerbatimChar"/>
        </w:rPr>
        <w:t>movie_train$num_voted_users                                          NA         NA</w:t>
      </w:r>
    </w:p>
    <w:p w14:paraId="1D745857" w14:textId="77777777" w:rsidR="00CD740F" w:rsidRPr="00CD740F" w:rsidRDefault="00CD740F" w:rsidP="00CD740F">
      <w:pPr>
        <w:pStyle w:val="SourceCode"/>
        <w:rPr>
          <w:rStyle w:val="VerbatimChar"/>
        </w:rPr>
      </w:pPr>
      <w:r w:rsidRPr="00CD740F">
        <w:rPr>
          <w:rStyle w:val="VerbatimChar"/>
        </w:rPr>
        <w:t>movie_train$num_user_for_reviews                                     NA         NA</w:t>
      </w:r>
    </w:p>
    <w:p w14:paraId="136DBF33" w14:textId="77777777" w:rsidR="00CD740F" w:rsidRPr="00CD740F" w:rsidRDefault="00CD740F" w:rsidP="00CD740F">
      <w:pPr>
        <w:pStyle w:val="SourceCode"/>
        <w:rPr>
          <w:rStyle w:val="VerbatimChar"/>
        </w:rPr>
      </w:pPr>
      <w:r w:rsidRPr="00CD740F">
        <w:rPr>
          <w:rStyle w:val="VerbatimChar"/>
        </w:rPr>
        <w:t>movie_train$duration:movie_train$num_voted_users             -1.770e-08  4.096e-09</w:t>
      </w:r>
    </w:p>
    <w:p w14:paraId="744CC6D7" w14:textId="77777777" w:rsidR="00CD740F" w:rsidRPr="00CD740F" w:rsidRDefault="00CD740F" w:rsidP="00CD740F">
      <w:pPr>
        <w:pStyle w:val="SourceCode"/>
        <w:rPr>
          <w:rStyle w:val="VerbatimChar"/>
        </w:rPr>
      </w:pPr>
      <w:r w:rsidRPr="00CD740F">
        <w:rPr>
          <w:rStyle w:val="VerbatimChar"/>
        </w:rPr>
        <w:t>movie_train$num_voted_users:movie_train$num_user_for_reviews  1.246e-09  3.616e-10</w:t>
      </w:r>
    </w:p>
    <w:p w14:paraId="4075129A" w14:textId="77777777" w:rsidR="00CD740F" w:rsidRPr="00CD740F" w:rsidRDefault="00CD740F" w:rsidP="00CD740F">
      <w:pPr>
        <w:pStyle w:val="SourceCode"/>
        <w:rPr>
          <w:rStyle w:val="VerbatimChar"/>
        </w:rPr>
      </w:pPr>
      <w:r w:rsidRPr="00CD740F">
        <w:rPr>
          <w:rStyle w:val="VerbatimChar"/>
        </w:rPr>
        <w:t xml:space="preserve">                                                             t value Pr(&gt;|t|)    </w:t>
      </w:r>
    </w:p>
    <w:p w14:paraId="66577862" w14:textId="77777777" w:rsidR="00CD740F" w:rsidRPr="00CD740F" w:rsidRDefault="00CD740F" w:rsidP="00CD740F">
      <w:pPr>
        <w:pStyle w:val="SourceCode"/>
        <w:rPr>
          <w:rStyle w:val="VerbatimChar"/>
        </w:rPr>
      </w:pPr>
      <w:r w:rsidRPr="00CD740F">
        <w:rPr>
          <w:rStyle w:val="VerbatimChar"/>
        </w:rPr>
        <w:t>(Intercept)                                                   13.492  &lt; 2e-16 ***</w:t>
      </w:r>
    </w:p>
    <w:p w14:paraId="44B22AA8" w14:textId="77777777" w:rsidR="00CD740F" w:rsidRPr="00CD740F" w:rsidRDefault="00CD740F" w:rsidP="00CD740F">
      <w:pPr>
        <w:pStyle w:val="SourceCode"/>
        <w:rPr>
          <w:rStyle w:val="VerbatimChar"/>
        </w:rPr>
      </w:pPr>
      <w:r w:rsidRPr="00CD740F">
        <w:rPr>
          <w:rStyle w:val="VerbatimChar"/>
        </w:rPr>
        <w:t>poly(movie_train$num_voted_users, 2)1                          7.846 6.21e-15 ***</w:t>
      </w:r>
    </w:p>
    <w:p w14:paraId="021B4DD2" w14:textId="77777777" w:rsidR="00CD740F" w:rsidRPr="00CD740F" w:rsidRDefault="00CD740F" w:rsidP="00CD740F">
      <w:pPr>
        <w:pStyle w:val="SourceCode"/>
        <w:rPr>
          <w:rStyle w:val="VerbatimChar"/>
        </w:rPr>
      </w:pPr>
      <w:r w:rsidRPr="00CD740F">
        <w:rPr>
          <w:rStyle w:val="VerbatimChar"/>
        </w:rPr>
        <w:t>poly(movie_train$num_voted_users, 2)2                         -7.813 7.98e-15 ***</w:t>
      </w:r>
    </w:p>
    <w:p w14:paraId="6C851C25" w14:textId="77777777" w:rsidR="00CD740F" w:rsidRPr="00CD740F" w:rsidRDefault="00CD740F" w:rsidP="00CD740F">
      <w:pPr>
        <w:pStyle w:val="SourceCode"/>
        <w:rPr>
          <w:rStyle w:val="VerbatimChar"/>
        </w:rPr>
      </w:pPr>
      <w:r w:rsidRPr="00CD740F">
        <w:rPr>
          <w:rStyle w:val="VerbatimChar"/>
        </w:rPr>
        <w:t>poly(movie_train$num_critic_for_reviews, 2)1                   9.639  &lt; 2e-16 ***</w:t>
      </w:r>
    </w:p>
    <w:p w14:paraId="4995B3C0" w14:textId="77777777" w:rsidR="00CD740F" w:rsidRPr="00CD740F" w:rsidRDefault="00CD740F" w:rsidP="00CD740F">
      <w:pPr>
        <w:pStyle w:val="SourceCode"/>
        <w:rPr>
          <w:rStyle w:val="VerbatimChar"/>
        </w:rPr>
      </w:pPr>
      <w:r w:rsidRPr="00CD740F">
        <w:rPr>
          <w:rStyle w:val="VerbatimChar"/>
        </w:rPr>
        <w:t>poly(movie_train$num_critic_for_reviews, 2)2                  -8.690  &lt; 2e-16 ***</w:t>
      </w:r>
    </w:p>
    <w:p w14:paraId="0F1DA458" w14:textId="77777777" w:rsidR="00CD740F" w:rsidRPr="00CD740F" w:rsidRDefault="00CD740F" w:rsidP="00CD740F">
      <w:pPr>
        <w:pStyle w:val="SourceCode"/>
        <w:rPr>
          <w:rStyle w:val="VerbatimChar"/>
        </w:rPr>
      </w:pPr>
      <w:r w:rsidRPr="00CD740F">
        <w:rPr>
          <w:rStyle w:val="VerbatimChar"/>
        </w:rPr>
        <w:t>poly(movie_train$num_user_for_reviews, 2)1                    -7.737 1.44e-14 ***</w:t>
      </w:r>
    </w:p>
    <w:p w14:paraId="7F368467" w14:textId="77777777" w:rsidR="00CD740F" w:rsidRPr="00CD740F" w:rsidRDefault="00CD740F" w:rsidP="00CD740F">
      <w:pPr>
        <w:pStyle w:val="SourceCode"/>
        <w:rPr>
          <w:rStyle w:val="VerbatimChar"/>
        </w:rPr>
      </w:pPr>
      <w:r w:rsidRPr="00CD740F">
        <w:rPr>
          <w:rStyle w:val="VerbatimChar"/>
        </w:rPr>
        <w:t xml:space="preserve">poly(movie_train$num_user_for_reviews, 2)2                     1.537 0.124298    </w:t>
      </w:r>
    </w:p>
    <w:p w14:paraId="69826BB6" w14:textId="77777777" w:rsidR="00CD740F" w:rsidRPr="00CD740F" w:rsidRDefault="00CD740F" w:rsidP="00CD740F">
      <w:pPr>
        <w:pStyle w:val="SourceCode"/>
        <w:rPr>
          <w:rStyle w:val="VerbatimChar"/>
        </w:rPr>
      </w:pPr>
      <w:r w:rsidRPr="00CD740F">
        <w:rPr>
          <w:rStyle w:val="VerbatimChar"/>
        </w:rPr>
        <w:t>poly(movie_train$duration, 2)1                                12.229  &lt; 2e-16 ***</w:t>
      </w:r>
    </w:p>
    <w:p w14:paraId="4B6B0E8A" w14:textId="77777777" w:rsidR="00CD740F" w:rsidRPr="00CD740F" w:rsidRDefault="00CD740F" w:rsidP="00CD740F">
      <w:pPr>
        <w:pStyle w:val="SourceCode"/>
        <w:rPr>
          <w:rStyle w:val="VerbatimChar"/>
        </w:rPr>
      </w:pPr>
      <w:r w:rsidRPr="00CD740F">
        <w:rPr>
          <w:rStyle w:val="VerbatimChar"/>
        </w:rPr>
        <w:t xml:space="preserve">poly(movie_train$duration, 2)2                                -3.085 0.002058 ** </w:t>
      </w:r>
    </w:p>
    <w:p w14:paraId="6519B3C6" w14:textId="77777777" w:rsidR="00CD740F" w:rsidRPr="00CD740F" w:rsidRDefault="00CD740F" w:rsidP="00CD740F">
      <w:pPr>
        <w:pStyle w:val="SourceCode"/>
        <w:rPr>
          <w:rStyle w:val="VerbatimChar"/>
        </w:rPr>
      </w:pPr>
      <w:r w:rsidRPr="00CD740F">
        <w:rPr>
          <w:rStyle w:val="VerbatimChar"/>
        </w:rPr>
        <w:t xml:space="preserve">movie_train$facenumber_in_poster                              -3.174 0.001523 ** </w:t>
      </w:r>
    </w:p>
    <w:p w14:paraId="2612A57F" w14:textId="77777777" w:rsidR="00CD740F" w:rsidRPr="00CD740F" w:rsidRDefault="00CD740F" w:rsidP="00CD740F">
      <w:pPr>
        <w:pStyle w:val="SourceCode"/>
        <w:rPr>
          <w:rStyle w:val="VerbatimChar"/>
        </w:rPr>
      </w:pPr>
      <w:r w:rsidRPr="00CD740F">
        <w:rPr>
          <w:rStyle w:val="VerbatimChar"/>
        </w:rPr>
        <w:t xml:space="preserve">movie_train$gross                                             -2.184 0.029077 *  </w:t>
      </w:r>
    </w:p>
    <w:p w14:paraId="3463C890" w14:textId="77777777" w:rsidR="00CD740F" w:rsidRPr="00CD740F" w:rsidRDefault="00CD740F" w:rsidP="00CD740F">
      <w:pPr>
        <w:pStyle w:val="SourceCode"/>
        <w:rPr>
          <w:rStyle w:val="VerbatimChar"/>
        </w:rPr>
      </w:pPr>
      <w:r w:rsidRPr="00CD740F">
        <w:rPr>
          <w:rStyle w:val="VerbatimChar"/>
        </w:rPr>
        <w:t>poly(movie_train$budget, 2)1                                  -8.755  &lt; 2e-16 ***</w:t>
      </w:r>
    </w:p>
    <w:p w14:paraId="73120477" w14:textId="77777777" w:rsidR="00CD740F" w:rsidRPr="00CD740F" w:rsidRDefault="00CD740F" w:rsidP="00CD740F">
      <w:pPr>
        <w:pStyle w:val="SourceCode"/>
        <w:rPr>
          <w:rStyle w:val="VerbatimChar"/>
        </w:rPr>
      </w:pPr>
      <w:r w:rsidRPr="00CD740F">
        <w:rPr>
          <w:rStyle w:val="VerbatimChar"/>
        </w:rPr>
        <w:lastRenderedPageBreak/>
        <w:t>poly(movie_train$budget, 2)2                                   8.950  &lt; 2e-16 ***</w:t>
      </w:r>
    </w:p>
    <w:p w14:paraId="1542465D" w14:textId="77777777" w:rsidR="00CD740F" w:rsidRPr="00CD740F" w:rsidRDefault="00CD740F" w:rsidP="00CD740F">
      <w:pPr>
        <w:pStyle w:val="SourceCode"/>
        <w:rPr>
          <w:rStyle w:val="VerbatimChar"/>
        </w:rPr>
      </w:pPr>
      <w:r w:rsidRPr="00CD740F">
        <w:rPr>
          <w:rStyle w:val="VerbatimChar"/>
        </w:rPr>
        <w:t>movie_train$title_year                                       -11.790  &lt; 2e-16 ***</w:t>
      </w:r>
    </w:p>
    <w:p w14:paraId="2A921E73" w14:textId="77777777" w:rsidR="00CD740F" w:rsidRPr="00CD740F" w:rsidRDefault="00CD740F" w:rsidP="00CD740F">
      <w:pPr>
        <w:pStyle w:val="SourceCode"/>
        <w:rPr>
          <w:rStyle w:val="VerbatimChar"/>
        </w:rPr>
      </w:pPr>
      <w:r w:rsidRPr="00CD740F">
        <w:rPr>
          <w:rStyle w:val="VerbatimChar"/>
        </w:rPr>
        <w:t>factor(movie_train$genres)Adventure                            6.408 1.74e-10 ***</w:t>
      </w:r>
    </w:p>
    <w:p w14:paraId="42A6F240" w14:textId="77777777" w:rsidR="00CD740F" w:rsidRPr="00CD740F" w:rsidRDefault="00CD740F" w:rsidP="00CD740F">
      <w:pPr>
        <w:pStyle w:val="SourceCode"/>
        <w:rPr>
          <w:rStyle w:val="VerbatimChar"/>
        </w:rPr>
      </w:pPr>
      <w:r w:rsidRPr="00CD740F">
        <w:rPr>
          <w:rStyle w:val="VerbatimChar"/>
        </w:rPr>
        <w:t>factor(movie_train$genres)Animation                            5.257 1.58e-07 ***</w:t>
      </w:r>
    </w:p>
    <w:p w14:paraId="19A85E3D" w14:textId="77777777" w:rsidR="00CD740F" w:rsidRPr="00CD740F" w:rsidRDefault="00CD740F" w:rsidP="00CD740F">
      <w:pPr>
        <w:pStyle w:val="SourceCode"/>
        <w:rPr>
          <w:rStyle w:val="VerbatimChar"/>
        </w:rPr>
      </w:pPr>
      <w:r w:rsidRPr="00CD740F">
        <w:rPr>
          <w:rStyle w:val="VerbatimChar"/>
        </w:rPr>
        <w:t>factor(movie_train$genres)Biography                            8.273  &lt; 2e-16 ***</w:t>
      </w:r>
    </w:p>
    <w:p w14:paraId="6B340D98" w14:textId="77777777" w:rsidR="00CD740F" w:rsidRPr="00CD740F" w:rsidRDefault="00CD740F" w:rsidP="00CD740F">
      <w:pPr>
        <w:pStyle w:val="SourceCode"/>
        <w:rPr>
          <w:rStyle w:val="VerbatimChar"/>
        </w:rPr>
      </w:pPr>
      <w:r w:rsidRPr="00CD740F">
        <w:rPr>
          <w:rStyle w:val="VerbatimChar"/>
        </w:rPr>
        <w:t xml:space="preserve">factor(movie_train$genres)Comedy                               3.184 0.001471 ** </w:t>
      </w:r>
    </w:p>
    <w:p w14:paraId="46FA6C57" w14:textId="77777777" w:rsidR="00CD740F" w:rsidRPr="00CD740F" w:rsidRDefault="00CD740F" w:rsidP="00CD740F">
      <w:pPr>
        <w:pStyle w:val="SourceCode"/>
        <w:rPr>
          <w:rStyle w:val="VerbatimChar"/>
        </w:rPr>
      </w:pPr>
      <w:r w:rsidRPr="00CD740F">
        <w:rPr>
          <w:rStyle w:val="VerbatimChar"/>
        </w:rPr>
        <w:t>factor(movie_train$genres)Crime                                7.251 5.40e-13 ***</w:t>
      </w:r>
    </w:p>
    <w:p w14:paraId="101B23A5" w14:textId="77777777" w:rsidR="00CD740F" w:rsidRPr="00CD740F" w:rsidRDefault="00CD740F" w:rsidP="00CD740F">
      <w:pPr>
        <w:pStyle w:val="SourceCode"/>
        <w:rPr>
          <w:rStyle w:val="VerbatimChar"/>
        </w:rPr>
      </w:pPr>
      <w:r w:rsidRPr="00CD740F">
        <w:rPr>
          <w:rStyle w:val="VerbatimChar"/>
        </w:rPr>
        <w:t>factor(movie_train$genres)Documentary                          8.028 1.48e-15 ***</w:t>
      </w:r>
    </w:p>
    <w:p w14:paraId="7C3322D7" w14:textId="77777777" w:rsidR="00CD740F" w:rsidRPr="00CD740F" w:rsidRDefault="00CD740F" w:rsidP="00CD740F">
      <w:pPr>
        <w:pStyle w:val="SourceCode"/>
        <w:rPr>
          <w:rStyle w:val="VerbatimChar"/>
        </w:rPr>
      </w:pPr>
      <w:r w:rsidRPr="00CD740F">
        <w:rPr>
          <w:rStyle w:val="VerbatimChar"/>
        </w:rPr>
        <w:t>factor(movie_train$genres)Drama                                9.925  &lt; 2e-16 ***</w:t>
      </w:r>
    </w:p>
    <w:p w14:paraId="50CC9142" w14:textId="77777777" w:rsidR="00CD740F" w:rsidRPr="00CD740F" w:rsidRDefault="00CD740F" w:rsidP="00CD740F">
      <w:pPr>
        <w:pStyle w:val="SourceCode"/>
        <w:rPr>
          <w:rStyle w:val="VerbatimChar"/>
        </w:rPr>
      </w:pPr>
      <w:r w:rsidRPr="00CD740F">
        <w:rPr>
          <w:rStyle w:val="VerbatimChar"/>
        </w:rPr>
        <w:t xml:space="preserve">factor(movie_train$genres)Family                               0.472 0.636816    </w:t>
      </w:r>
    </w:p>
    <w:p w14:paraId="52ED7441" w14:textId="77777777" w:rsidR="00CD740F" w:rsidRPr="00CD740F" w:rsidRDefault="00CD740F" w:rsidP="00CD740F">
      <w:pPr>
        <w:pStyle w:val="SourceCode"/>
        <w:rPr>
          <w:rStyle w:val="VerbatimChar"/>
        </w:rPr>
      </w:pPr>
      <w:r w:rsidRPr="00CD740F">
        <w:rPr>
          <w:rStyle w:val="VerbatimChar"/>
        </w:rPr>
        <w:t xml:space="preserve">factor(movie_train$genres)Fantasy                             -1.492 0.135833    </w:t>
      </w:r>
    </w:p>
    <w:p w14:paraId="7A91D54D" w14:textId="77777777" w:rsidR="00CD740F" w:rsidRPr="00CD740F" w:rsidRDefault="00CD740F" w:rsidP="00CD740F">
      <w:pPr>
        <w:pStyle w:val="SourceCode"/>
        <w:rPr>
          <w:rStyle w:val="VerbatimChar"/>
        </w:rPr>
      </w:pPr>
      <w:r w:rsidRPr="00CD740F">
        <w:rPr>
          <w:rStyle w:val="VerbatimChar"/>
        </w:rPr>
        <w:t>factor(movie_train$genres)Horror                              -4.787 1.79e-06 ***</w:t>
      </w:r>
    </w:p>
    <w:p w14:paraId="47B0D632" w14:textId="77777777" w:rsidR="00CD740F" w:rsidRPr="00CD740F" w:rsidRDefault="00CD740F" w:rsidP="00CD740F">
      <w:pPr>
        <w:pStyle w:val="SourceCode"/>
        <w:rPr>
          <w:rStyle w:val="VerbatimChar"/>
        </w:rPr>
      </w:pPr>
      <w:r w:rsidRPr="00CD740F">
        <w:rPr>
          <w:rStyle w:val="VerbatimChar"/>
        </w:rPr>
        <w:t xml:space="preserve">factor(movie_train$genres)Musical                             -0.139 0.889184    </w:t>
      </w:r>
    </w:p>
    <w:p w14:paraId="6616134E" w14:textId="77777777" w:rsidR="00CD740F" w:rsidRPr="00CD740F" w:rsidRDefault="00CD740F" w:rsidP="00CD740F">
      <w:pPr>
        <w:pStyle w:val="SourceCode"/>
        <w:rPr>
          <w:rStyle w:val="VerbatimChar"/>
        </w:rPr>
      </w:pPr>
      <w:r w:rsidRPr="00CD740F">
        <w:rPr>
          <w:rStyle w:val="VerbatimChar"/>
        </w:rPr>
        <w:t xml:space="preserve">factor(movie_train$genres)Mystery                              0.864 0.387742    </w:t>
      </w:r>
    </w:p>
    <w:p w14:paraId="77EF7AB0" w14:textId="77777777" w:rsidR="00CD740F" w:rsidRPr="00CD740F" w:rsidRDefault="00CD740F" w:rsidP="00CD740F">
      <w:pPr>
        <w:pStyle w:val="SourceCode"/>
        <w:rPr>
          <w:rStyle w:val="VerbatimChar"/>
        </w:rPr>
      </w:pPr>
      <w:r w:rsidRPr="00CD740F">
        <w:rPr>
          <w:rStyle w:val="VerbatimChar"/>
        </w:rPr>
        <w:t xml:space="preserve">factor(movie_train$genres)Romance                              1.213 0.225378    </w:t>
      </w:r>
    </w:p>
    <w:p w14:paraId="3942AC99" w14:textId="77777777" w:rsidR="00CD740F" w:rsidRPr="00CD740F" w:rsidRDefault="00CD740F" w:rsidP="00CD740F">
      <w:pPr>
        <w:pStyle w:val="SourceCode"/>
        <w:rPr>
          <w:rStyle w:val="VerbatimChar"/>
        </w:rPr>
      </w:pPr>
      <w:r w:rsidRPr="00CD740F">
        <w:rPr>
          <w:rStyle w:val="VerbatimChar"/>
        </w:rPr>
        <w:t xml:space="preserve">factor(movie_train$genres)Sci-Fi                               0.306 0.759288    </w:t>
      </w:r>
    </w:p>
    <w:p w14:paraId="4DE42A65" w14:textId="77777777" w:rsidR="00CD740F" w:rsidRPr="00CD740F" w:rsidRDefault="00CD740F" w:rsidP="00CD740F">
      <w:pPr>
        <w:pStyle w:val="SourceCode"/>
        <w:rPr>
          <w:rStyle w:val="VerbatimChar"/>
        </w:rPr>
      </w:pPr>
      <w:r w:rsidRPr="00CD740F">
        <w:rPr>
          <w:rStyle w:val="VerbatimChar"/>
        </w:rPr>
        <w:t xml:space="preserve">factor(movie_train$genres)Western                              1.243 0.213871    </w:t>
      </w:r>
    </w:p>
    <w:p w14:paraId="453B431A" w14:textId="77777777" w:rsidR="00CD740F" w:rsidRPr="00CD740F" w:rsidRDefault="00CD740F" w:rsidP="00CD740F">
      <w:pPr>
        <w:pStyle w:val="SourceCode"/>
        <w:rPr>
          <w:rStyle w:val="VerbatimChar"/>
        </w:rPr>
      </w:pPr>
      <w:r w:rsidRPr="00CD740F">
        <w:rPr>
          <w:rStyle w:val="VerbatimChar"/>
        </w:rPr>
        <w:t xml:space="preserve">movie_train$duration                                              NA       NA    </w:t>
      </w:r>
    </w:p>
    <w:p w14:paraId="0D8A1131" w14:textId="77777777" w:rsidR="00CD740F" w:rsidRPr="00CD740F" w:rsidRDefault="00CD740F" w:rsidP="00CD740F">
      <w:pPr>
        <w:pStyle w:val="SourceCode"/>
        <w:rPr>
          <w:rStyle w:val="VerbatimChar"/>
        </w:rPr>
      </w:pPr>
      <w:r w:rsidRPr="00CD740F">
        <w:rPr>
          <w:rStyle w:val="VerbatimChar"/>
        </w:rPr>
        <w:lastRenderedPageBreak/>
        <w:t xml:space="preserve">movie_train$num_voted_users                                       NA       NA    </w:t>
      </w:r>
    </w:p>
    <w:p w14:paraId="04C248FD" w14:textId="77777777" w:rsidR="00CD740F" w:rsidRPr="00CD740F" w:rsidRDefault="00CD740F" w:rsidP="00CD740F">
      <w:pPr>
        <w:pStyle w:val="SourceCode"/>
        <w:rPr>
          <w:rStyle w:val="VerbatimChar"/>
        </w:rPr>
      </w:pPr>
      <w:r w:rsidRPr="00CD740F">
        <w:rPr>
          <w:rStyle w:val="VerbatimChar"/>
        </w:rPr>
        <w:t xml:space="preserve">movie_train$num_user_for_reviews                                  NA       NA    </w:t>
      </w:r>
    </w:p>
    <w:p w14:paraId="2C76D0A0" w14:textId="77777777" w:rsidR="00CD740F" w:rsidRPr="00CD740F" w:rsidRDefault="00CD740F" w:rsidP="00CD740F">
      <w:pPr>
        <w:pStyle w:val="SourceCode"/>
        <w:rPr>
          <w:rStyle w:val="VerbatimChar"/>
        </w:rPr>
      </w:pPr>
      <w:r w:rsidRPr="00CD740F">
        <w:rPr>
          <w:rStyle w:val="VerbatimChar"/>
        </w:rPr>
        <w:t>movie_train$duration:movie_train$num_voted_users              -4.322 1.60e-05 ***</w:t>
      </w:r>
    </w:p>
    <w:p w14:paraId="652E653C" w14:textId="77777777" w:rsidR="00CD740F" w:rsidRPr="00CD740F" w:rsidRDefault="00CD740F" w:rsidP="00CD740F">
      <w:pPr>
        <w:pStyle w:val="SourceCode"/>
        <w:rPr>
          <w:rStyle w:val="VerbatimChar"/>
        </w:rPr>
      </w:pPr>
      <w:r w:rsidRPr="00CD740F">
        <w:rPr>
          <w:rStyle w:val="VerbatimChar"/>
        </w:rPr>
        <w:t>movie_train$num_voted_users:movie_train$num_user_for_reviews   3.447 0.000576 ***</w:t>
      </w:r>
    </w:p>
    <w:p w14:paraId="3FEEAA34" w14:textId="77777777" w:rsidR="00CD740F" w:rsidRPr="00CD740F" w:rsidRDefault="00CD740F" w:rsidP="00CD740F">
      <w:pPr>
        <w:pStyle w:val="SourceCode"/>
        <w:rPr>
          <w:rStyle w:val="VerbatimChar"/>
        </w:rPr>
      </w:pPr>
      <w:r w:rsidRPr="00CD740F">
        <w:rPr>
          <w:rStyle w:val="VerbatimChar"/>
        </w:rPr>
        <w:t>---</w:t>
      </w:r>
    </w:p>
    <w:p w14:paraId="42046CF3" w14:textId="77777777" w:rsidR="00CD740F" w:rsidRPr="00CD740F" w:rsidRDefault="00CD740F" w:rsidP="00CD740F">
      <w:pPr>
        <w:pStyle w:val="SourceCode"/>
        <w:rPr>
          <w:rStyle w:val="VerbatimChar"/>
        </w:rPr>
      </w:pPr>
      <w:r w:rsidRPr="00CD740F">
        <w:rPr>
          <w:rStyle w:val="VerbatimChar"/>
        </w:rPr>
        <w:t>Signif. codes:  0 ‘***’ 0.001 ‘**’ 0.01 ‘*’ 0.05 ‘.’ 0.1 ‘ ’ 1</w:t>
      </w:r>
    </w:p>
    <w:p w14:paraId="3ED47ADF" w14:textId="77777777" w:rsidR="00CD740F" w:rsidRPr="00CD740F" w:rsidRDefault="00CD740F" w:rsidP="00CD740F">
      <w:pPr>
        <w:pStyle w:val="SourceCode"/>
        <w:rPr>
          <w:rStyle w:val="VerbatimChar"/>
        </w:rPr>
      </w:pPr>
    </w:p>
    <w:p w14:paraId="787A999F" w14:textId="77777777" w:rsidR="00CD740F" w:rsidRPr="00CD740F" w:rsidRDefault="00CD740F" w:rsidP="00CD740F">
      <w:pPr>
        <w:pStyle w:val="SourceCode"/>
        <w:rPr>
          <w:rStyle w:val="VerbatimChar"/>
        </w:rPr>
      </w:pPr>
      <w:r w:rsidRPr="00CD740F">
        <w:rPr>
          <w:rStyle w:val="VerbatimChar"/>
        </w:rPr>
        <w:t>Residual standard error: 0.7344 on 2634 degrees of freedom</w:t>
      </w:r>
    </w:p>
    <w:p w14:paraId="12645616" w14:textId="77777777" w:rsidR="00CD740F" w:rsidRPr="00CD740F" w:rsidRDefault="00CD740F" w:rsidP="00CD740F">
      <w:pPr>
        <w:pStyle w:val="SourceCode"/>
        <w:rPr>
          <w:rStyle w:val="VerbatimChar"/>
        </w:rPr>
      </w:pPr>
      <w:r w:rsidRPr="00CD740F">
        <w:rPr>
          <w:rStyle w:val="VerbatimChar"/>
        </w:rPr>
        <w:t>Multiple R-squared:  0.5167,</w:t>
      </w:r>
      <w:r w:rsidRPr="00CD740F">
        <w:rPr>
          <w:rStyle w:val="VerbatimChar"/>
        </w:rPr>
        <w:tab/>
        <w:t xml:space="preserve">Adjusted R-squared:  0.5112 </w:t>
      </w:r>
    </w:p>
    <w:p w14:paraId="7D894706" w14:textId="777F5E1C" w:rsidR="00D12613" w:rsidRDefault="00CD740F">
      <w:pPr>
        <w:pStyle w:val="SourceCode"/>
        <w:rPr>
          <w:rStyle w:val="VerbatimChar"/>
        </w:rPr>
      </w:pPr>
      <w:r w:rsidRPr="00CD740F">
        <w:rPr>
          <w:rStyle w:val="VerbatimChar"/>
        </w:rPr>
        <w:t>F-statistic: 93.85 on 30 and 2634 DF,  p-value: &lt; 2.2e-16</w:t>
      </w:r>
    </w:p>
    <w:p w14:paraId="2FC93826" w14:textId="77777777" w:rsidR="005E5A30" w:rsidRPr="00CD740F" w:rsidRDefault="005E5A30">
      <w:pPr>
        <w:pStyle w:val="SourceCode"/>
        <w:rPr>
          <w:rFonts w:ascii="Consolas" w:hAnsi="Consolas"/>
          <w:sz w:val="22"/>
        </w:rPr>
      </w:pPr>
    </w:p>
    <w:p w14:paraId="1676BDBF" w14:textId="77777777" w:rsidR="00D12613" w:rsidRDefault="00BF0ECF">
      <w:pPr>
        <w:pStyle w:val="SourceCode"/>
      </w:pPr>
      <w:r>
        <w:rPr>
          <w:rStyle w:val="KeywordTok"/>
        </w:rPr>
        <w:t>compareCoefs</w:t>
      </w:r>
      <w:r>
        <w:rPr>
          <w:rStyle w:val="NormalTok"/>
        </w:rPr>
        <w:t>(lm.fit3, lm.fit5)</w:t>
      </w:r>
    </w:p>
    <w:p w14:paraId="557BCC6A" w14:textId="77777777" w:rsidR="005E5A30" w:rsidRDefault="00BF0ECF">
      <w:pPr>
        <w:pStyle w:val="SourceCode"/>
        <w:rPr>
          <w:rStyle w:val="VerbatimChar"/>
        </w:rPr>
      </w:pPr>
      <w:r>
        <w:rPr>
          <w:rStyle w:val="VerbatimChar"/>
        </w:rPr>
        <w:t xml:space="preserve">## </w:t>
      </w:r>
    </w:p>
    <w:p w14:paraId="11CCEED8" w14:textId="77777777" w:rsidR="005E5A30" w:rsidRPr="005E5A30" w:rsidRDefault="005E5A30" w:rsidP="005E5A30">
      <w:pPr>
        <w:pStyle w:val="SourceCode"/>
        <w:rPr>
          <w:rStyle w:val="VerbatimChar"/>
        </w:rPr>
      </w:pPr>
      <w:r w:rsidRPr="005E5A30">
        <w:rPr>
          <w:rStyle w:val="VerbatimChar"/>
        </w:rPr>
        <w:t>Call:</w:t>
      </w:r>
    </w:p>
    <w:p w14:paraId="02FD7DEF" w14:textId="3EEB29FC" w:rsidR="005E5A30" w:rsidRPr="005E5A30" w:rsidRDefault="005E5A30" w:rsidP="005E5A30">
      <w:pPr>
        <w:pStyle w:val="SourceCode"/>
        <w:rPr>
          <w:rStyle w:val="VerbatimChar"/>
        </w:rPr>
      </w:pPr>
      <w:r w:rsidRPr="005E5A30">
        <w:rPr>
          <w:rStyle w:val="VerbatimChar"/>
        </w:rPr>
        <w:t>1: lm(formula = movie_train$imdb_score ~ poly(movie_train$num_voted_users, 2) + poly(movie_train$num_critic_for_reviews, 2) + poly(movie_train$num_user_for_reviews, 2) + poly(movie_train$duration, 2) + movie_train$facenumber_in_poster + movie_train$gross + poly(movie_train$budget, 2) + movie_train$title_year + factor(movie_train$genres) + movie_train$duration * movie_train$num_voted_users + movie_train$num_voted_users * movie_train$num_user_for_reviews)</w:t>
      </w:r>
    </w:p>
    <w:p w14:paraId="2AA44C2A" w14:textId="7FCCDD96" w:rsidR="005E5A30" w:rsidRPr="005E5A30" w:rsidRDefault="005E5A30" w:rsidP="005E5A30">
      <w:pPr>
        <w:pStyle w:val="SourceCode"/>
        <w:rPr>
          <w:rStyle w:val="VerbatimChar"/>
        </w:rPr>
      </w:pPr>
      <w:r w:rsidRPr="005E5A30">
        <w:rPr>
          <w:rStyle w:val="VerbatimChar"/>
        </w:rPr>
        <w:t>2: lm(formula = movie_train$imdb_score ~ poly(movi</w:t>
      </w:r>
      <w:r>
        <w:rPr>
          <w:rStyle w:val="VerbatimChar"/>
        </w:rPr>
        <w:t xml:space="preserve">e_train$num_voted_users, 2) + </w:t>
      </w:r>
      <w:r w:rsidRPr="005E5A30">
        <w:rPr>
          <w:rStyle w:val="VerbatimChar"/>
        </w:rPr>
        <w:t>poly(movie_train$num_critic_for_reviews, 2) + poly(mov</w:t>
      </w:r>
      <w:r>
        <w:rPr>
          <w:rStyle w:val="VerbatimChar"/>
        </w:rPr>
        <w:t xml:space="preserve">ie_train$num_user_for_reviews, </w:t>
      </w:r>
      <w:r w:rsidRPr="005E5A30">
        <w:rPr>
          <w:rStyle w:val="VerbatimChar"/>
        </w:rPr>
        <w:t>2) + poly(movie_train$duration, 2) + movi</w:t>
      </w:r>
      <w:r>
        <w:rPr>
          <w:rStyle w:val="VerbatimChar"/>
        </w:rPr>
        <w:t>e_train$facenumber_in_poster +</w:t>
      </w:r>
      <w:r w:rsidRPr="005E5A30">
        <w:rPr>
          <w:rStyle w:val="VerbatimChar"/>
        </w:rPr>
        <w:t>movie_train$gross + poly(movie_train$budget, 2) + movie_trai</w:t>
      </w:r>
      <w:r>
        <w:rPr>
          <w:rStyle w:val="VerbatimChar"/>
        </w:rPr>
        <w:t xml:space="preserve">n$title_year + </w:t>
      </w:r>
      <w:r w:rsidRPr="005E5A30">
        <w:rPr>
          <w:rStyle w:val="VerbatimChar"/>
        </w:rPr>
        <w:t>factor(movie_train$genres) + movie_train$duration *</w:t>
      </w:r>
      <w:r>
        <w:rPr>
          <w:rStyle w:val="VerbatimChar"/>
        </w:rPr>
        <w:t xml:space="preserve"> movie_train$num_voted_users + </w:t>
      </w:r>
      <w:r w:rsidRPr="005E5A30">
        <w:rPr>
          <w:rStyle w:val="VerbatimChar"/>
        </w:rPr>
        <w:t>movie_train$num_voted_users * movie_train$num_user_for_reviews)</w:t>
      </w:r>
    </w:p>
    <w:p w14:paraId="7C0AA598" w14:textId="77777777" w:rsidR="005E5A30" w:rsidRPr="005E5A30" w:rsidRDefault="005E5A30" w:rsidP="005E5A30">
      <w:pPr>
        <w:pStyle w:val="SourceCode"/>
        <w:rPr>
          <w:rStyle w:val="VerbatimChar"/>
        </w:rPr>
      </w:pPr>
      <w:r w:rsidRPr="005E5A30">
        <w:rPr>
          <w:rStyle w:val="VerbatimChar"/>
        </w:rPr>
        <w:t xml:space="preserve">                                                                Est. 1      SE 1</w:t>
      </w:r>
    </w:p>
    <w:p w14:paraId="3F7FBD38" w14:textId="77777777" w:rsidR="005E5A30" w:rsidRPr="005E5A30" w:rsidRDefault="005E5A30" w:rsidP="005E5A30">
      <w:pPr>
        <w:pStyle w:val="SourceCode"/>
        <w:rPr>
          <w:rStyle w:val="VerbatimChar"/>
        </w:rPr>
      </w:pPr>
      <w:r w:rsidRPr="005E5A30">
        <w:rPr>
          <w:rStyle w:val="VerbatimChar"/>
        </w:rPr>
        <w:t>(Intercept)                                                   5.12e+01  3.79e+00</w:t>
      </w:r>
    </w:p>
    <w:p w14:paraId="228AD0B5" w14:textId="77777777" w:rsidR="005E5A30" w:rsidRPr="005E5A30" w:rsidRDefault="005E5A30" w:rsidP="005E5A30">
      <w:pPr>
        <w:pStyle w:val="SourceCode"/>
        <w:rPr>
          <w:rStyle w:val="VerbatimChar"/>
        </w:rPr>
      </w:pPr>
      <w:r w:rsidRPr="005E5A30">
        <w:rPr>
          <w:rStyle w:val="VerbatimChar"/>
        </w:rPr>
        <w:lastRenderedPageBreak/>
        <w:t>poly(movie_train$num_voted_users, 2)1                         3.98e+01  5.00e+00</w:t>
      </w:r>
    </w:p>
    <w:p w14:paraId="42756E8B" w14:textId="77777777" w:rsidR="005E5A30" w:rsidRPr="005E5A30" w:rsidRDefault="005E5A30" w:rsidP="005E5A30">
      <w:pPr>
        <w:pStyle w:val="SourceCode"/>
        <w:rPr>
          <w:rStyle w:val="VerbatimChar"/>
        </w:rPr>
      </w:pPr>
      <w:r w:rsidRPr="005E5A30">
        <w:rPr>
          <w:rStyle w:val="VerbatimChar"/>
        </w:rPr>
        <w:t>poly(movie_train$num_voted_users, 2)2                        -1.71e+01  2.14e+00</w:t>
      </w:r>
    </w:p>
    <w:p w14:paraId="2E1EAC94" w14:textId="77777777" w:rsidR="005E5A30" w:rsidRPr="005E5A30" w:rsidRDefault="005E5A30" w:rsidP="005E5A30">
      <w:pPr>
        <w:pStyle w:val="SourceCode"/>
        <w:rPr>
          <w:rStyle w:val="VerbatimChar"/>
        </w:rPr>
      </w:pPr>
      <w:r w:rsidRPr="005E5A30">
        <w:rPr>
          <w:rStyle w:val="VerbatimChar"/>
        </w:rPr>
        <w:t>poly(movie_train$num_critic_for_reviews, 2)1                  1.28e+01  1.33e+00</w:t>
      </w:r>
    </w:p>
    <w:p w14:paraId="69CF7AB0" w14:textId="77777777" w:rsidR="005E5A30" w:rsidRPr="005E5A30" w:rsidRDefault="005E5A30" w:rsidP="005E5A30">
      <w:pPr>
        <w:pStyle w:val="SourceCode"/>
        <w:rPr>
          <w:rStyle w:val="VerbatimChar"/>
        </w:rPr>
      </w:pPr>
      <w:r w:rsidRPr="005E5A30">
        <w:rPr>
          <w:rStyle w:val="VerbatimChar"/>
        </w:rPr>
        <w:t>poly(movie_train$num_critic_for_reviews, 2)2                 -7.11e+00  8.22e-01</w:t>
      </w:r>
    </w:p>
    <w:p w14:paraId="57A2925E" w14:textId="77777777" w:rsidR="005E5A30" w:rsidRPr="005E5A30" w:rsidRDefault="005E5A30" w:rsidP="005E5A30">
      <w:pPr>
        <w:pStyle w:val="SourceCode"/>
        <w:rPr>
          <w:rStyle w:val="VerbatimChar"/>
        </w:rPr>
      </w:pPr>
      <w:r w:rsidRPr="005E5A30">
        <w:rPr>
          <w:rStyle w:val="VerbatimChar"/>
        </w:rPr>
        <w:t>poly(movie_train$num_user_for_reviews, 2)1                   -1.85e+01  2.36e+00</w:t>
      </w:r>
    </w:p>
    <w:p w14:paraId="12D61796" w14:textId="77777777" w:rsidR="005E5A30" w:rsidRPr="005E5A30" w:rsidRDefault="005E5A30" w:rsidP="005E5A30">
      <w:pPr>
        <w:pStyle w:val="SourceCode"/>
        <w:rPr>
          <w:rStyle w:val="VerbatimChar"/>
        </w:rPr>
      </w:pPr>
      <w:r w:rsidRPr="005E5A30">
        <w:rPr>
          <w:rStyle w:val="VerbatimChar"/>
        </w:rPr>
        <w:t>poly(movie_train$num_user_for_reviews, 2)2                    2.57e+00  1.56e+00</w:t>
      </w:r>
    </w:p>
    <w:p w14:paraId="3A539D80" w14:textId="77777777" w:rsidR="005E5A30" w:rsidRPr="005E5A30" w:rsidRDefault="005E5A30" w:rsidP="005E5A30">
      <w:pPr>
        <w:pStyle w:val="SourceCode"/>
        <w:rPr>
          <w:rStyle w:val="VerbatimChar"/>
        </w:rPr>
      </w:pPr>
      <w:r w:rsidRPr="005E5A30">
        <w:rPr>
          <w:rStyle w:val="VerbatimChar"/>
        </w:rPr>
        <w:t>poly(movie_train$duration, 2)1                                1.38e+01  1.12e+00</w:t>
      </w:r>
    </w:p>
    <w:p w14:paraId="34CE0055" w14:textId="77777777" w:rsidR="005E5A30" w:rsidRPr="005E5A30" w:rsidRDefault="005E5A30" w:rsidP="005E5A30">
      <w:pPr>
        <w:pStyle w:val="SourceCode"/>
        <w:rPr>
          <w:rStyle w:val="VerbatimChar"/>
        </w:rPr>
      </w:pPr>
      <w:r w:rsidRPr="005E5A30">
        <w:rPr>
          <w:rStyle w:val="VerbatimChar"/>
        </w:rPr>
        <w:t>poly(movie_train$duration, 2)2                               -2.50e+00  8.04e-01</w:t>
      </w:r>
    </w:p>
    <w:p w14:paraId="5DEF85A2" w14:textId="77777777" w:rsidR="005E5A30" w:rsidRPr="005E5A30" w:rsidRDefault="005E5A30" w:rsidP="005E5A30">
      <w:pPr>
        <w:pStyle w:val="SourceCode"/>
        <w:rPr>
          <w:rStyle w:val="VerbatimChar"/>
        </w:rPr>
      </w:pPr>
      <w:r w:rsidRPr="005E5A30">
        <w:rPr>
          <w:rStyle w:val="VerbatimChar"/>
        </w:rPr>
        <w:t>movie_train$facenumber_in_poster                             -2.24e-02  7.12e-03</w:t>
      </w:r>
    </w:p>
    <w:p w14:paraId="48E68000" w14:textId="77777777" w:rsidR="005E5A30" w:rsidRPr="005E5A30" w:rsidRDefault="005E5A30" w:rsidP="005E5A30">
      <w:pPr>
        <w:pStyle w:val="SourceCode"/>
        <w:rPr>
          <w:rStyle w:val="VerbatimChar"/>
        </w:rPr>
      </w:pPr>
      <w:r w:rsidRPr="005E5A30">
        <w:rPr>
          <w:rStyle w:val="VerbatimChar"/>
        </w:rPr>
        <w:t>movie_train$gross                                            -6.93e-10  3.23e-10</w:t>
      </w:r>
    </w:p>
    <w:p w14:paraId="4DC96C45" w14:textId="77777777" w:rsidR="005E5A30" w:rsidRPr="005E5A30" w:rsidRDefault="005E5A30" w:rsidP="005E5A30">
      <w:pPr>
        <w:pStyle w:val="SourceCode"/>
        <w:rPr>
          <w:rStyle w:val="VerbatimChar"/>
        </w:rPr>
      </w:pPr>
      <w:r w:rsidRPr="005E5A30">
        <w:rPr>
          <w:rStyle w:val="VerbatimChar"/>
        </w:rPr>
        <w:t>poly(movie_train$budget, 2)1                                 -1.03e+01  1.17e+00</w:t>
      </w:r>
    </w:p>
    <w:p w14:paraId="434B7EF7" w14:textId="77777777" w:rsidR="005E5A30" w:rsidRPr="005E5A30" w:rsidRDefault="005E5A30" w:rsidP="005E5A30">
      <w:pPr>
        <w:pStyle w:val="SourceCode"/>
        <w:rPr>
          <w:rStyle w:val="VerbatimChar"/>
        </w:rPr>
      </w:pPr>
      <w:r w:rsidRPr="005E5A30">
        <w:rPr>
          <w:rStyle w:val="VerbatimChar"/>
        </w:rPr>
        <w:t>poly(movie_train$budget, 2)2                                  7.13e+00  8.07e-01</w:t>
      </w:r>
    </w:p>
    <w:p w14:paraId="425292C9" w14:textId="77777777" w:rsidR="005E5A30" w:rsidRPr="005E5A30" w:rsidRDefault="005E5A30" w:rsidP="005E5A30">
      <w:pPr>
        <w:pStyle w:val="SourceCode"/>
        <w:rPr>
          <w:rStyle w:val="VerbatimChar"/>
        </w:rPr>
      </w:pPr>
      <w:r w:rsidRPr="005E5A30">
        <w:rPr>
          <w:rStyle w:val="VerbatimChar"/>
        </w:rPr>
        <w:t>movie_train$title_year                                       -2.24e-02  1.89e-03</w:t>
      </w:r>
    </w:p>
    <w:p w14:paraId="74D606AD" w14:textId="77777777" w:rsidR="005E5A30" w:rsidRPr="005E5A30" w:rsidRDefault="005E5A30" w:rsidP="005E5A30">
      <w:pPr>
        <w:pStyle w:val="SourceCode"/>
        <w:rPr>
          <w:rStyle w:val="VerbatimChar"/>
        </w:rPr>
      </w:pPr>
      <w:r w:rsidRPr="005E5A30">
        <w:rPr>
          <w:rStyle w:val="VerbatimChar"/>
        </w:rPr>
        <w:t>factor(movie_train$genres)Adventure                           3.60e-01  5.53e-02</w:t>
      </w:r>
    </w:p>
    <w:p w14:paraId="51CB1CFF" w14:textId="77777777" w:rsidR="005E5A30" w:rsidRPr="005E5A30" w:rsidRDefault="005E5A30" w:rsidP="005E5A30">
      <w:pPr>
        <w:pStyle w:val="SourceCode"/>
        <w:rPr>
          <w:rStyle w:val="VerbatimChar"/>
        </w:rPr>
      </w:pPr>
      <w:r w:rsidRPr="005E5A30">
        <w:rPr>
          <w:rStyle w:val="VerbatimChar"/>
        </w:rPr>
        <w:t>factor(movie_train$genres)Animation                           7.27e-01  1.39e-01</w:t>
      </w:r>
    </w:p>
    <w:p w14:paraId="7824501B" w14:textId="77777777" w:rsidR="005E5A30" w:rsidRPr="005E5A30" w:rsidRDefault="005E5A30" w:rsidP="005E5A30">
      <w:pPr>
        <w:pStyle w:val="SourceCode"/>
        <w:rPr>
          <w:rStyle w:val="VerbatimChar"/>
        </w:rPr>
      </w:pPr>
      <w:r w:rsidRPr="005E5A30">
        <w:rPr>
          <w:rStyle w:val="VerbatimChar"/>
        </w:rPr>
        <w:t>factor(movie_train$genres)Biography                           6.33e-01  7.65e-02</w:t>
      </w:r>
    </w:p>
    <w:p w14:paraId="2422041C" w14:textId="77777777" w:rsidR="005E5A30" w:rsidRPr="005E5A30" w:rsidRDefault="005E5A30" w:rsidP="005E5A30">
      <w:pPr>
        <w:pStyle w:val="SourceCode"/>
        <w:rPr>
          <w:rStyle w:val="VerbatimChar"/>
        </w:rPr>
      </w:pPr>
      <w:r w:rsidRPr="005E5A30">
        <w:rPr>
          <w:rStyle w:val="VerbatimChar"/>
        </w:rPr>
        <w:t>factor(movie_train$genres)Comedy                              1.39e-01  4.41e-02</w:t>
      </w:r>
    </w:p>
    <w:p w14:paraId="48047A04" w14:textId="77777777" w:rsidR="005E5A30" w:rsidRPr="005E5A30" w:rsidRDefault="005E5A30" w:rsidP="005E5A30">
      <w:pPr>
        <w:pStyle w:val="SourceCode"/>
        <w:rPr>
          <w:rStyle w:val="VerbatimChar"/>
        </w:rPr>
      </w:pPr>
      <w:r w:rsidRPr="005E5A30">
        <w:rPr>
          <w:rStyle w:val="VerbatimChar"/>
        </w:rPr>
        <w:t>factor(movie_train$genres)Crime                               4.66e-01  6.44e-02</w:t>
      </w:r>
    </w:p>
    <w:p w14:paraId="6EC9CF1B" w14:textId="77777777" w:rsidR="005E5A30" w:rsidRPr="005E5A30" w:rsidRDefault="005E5A30" w:rsidP="005E5A30">
      <w:pPr>
        <w:pStyle w:val="SourceCode"/>
        <w:rPr>
          <w:rStyle w:val="VerbatimChar"/>
        </w:rPr>
      </w:pPr>
      <w:r w:rsidRPr="005E5A30">
        <w:rPr>
          <w:rStyle w:val="VerbatimChar"/>
        </w:rPr>
        <w:lastRenderedPageBreak/>
        <w:t>factor(movie_train$genres)Documentary                         1.31e+00  1.63e-01</w:t>
      </w:r>
    </w:p>
    <w:p w14:paraId="4F1B2EFA" w14:textId="77777777" w:rsidR="005E5A30" w:rsidRPr="005E5A30" w:rsidRDefault="005E5A30" w:rsidP="005E5A30">
      <w:pPr>
        <w:pStyle w:val="SourceCode"/>
        <w:rPr>
          <w:rStyle w:val="VerbatimChar"/>
        </w:rPr>
      </w:pPr>
      <w:r w:rsidRPr="005E5A30">
        <w:rPr>
          <w:rStyle w:val="VerbatimChar"/>
        </w:rPr>
        <w:t>factor(movie_train$genres)Drama                               4.96e-01  4.97e-02</w:t>
      </w:r>
    </w:p>
    <w:p w14:paraId="60E60383" w14:textId="77777777" w:rsidR="005E5A30" w:rsidRPr="005E5A30" w:rsidRDefault="005E5A30" w:rsidP="005E5A30">
      <w:pPr>
        <w:pStyle w:val="SourceCode"/>
        <w:rPr>
          <w:rStyle w:val="VerbatimChar"/>
        </w:rPr>
      </w:pPr>
      <w:r w:rsidRPr="005E5A30">
        <w:rPr>
          <w:rStyle w:val="VerbatimChar"/>
        </w:rPr>
        <w:t>factor(movie_train$genres)Family                              1.99e-01  4.27e-01</w:t>
      </w:r>
    </w:p>
    <w:p w14:paraId="7321987F" w14:textId="77777777" w:rsidR="005E5A30" w:rsidRPr="005E5A30" w:rsidRDefault="005E5A30" w:rsidP="005E5A30">
      <w:pPr>
        <w:pStyle w:val="SourceCode"/>
        <w:rPr>
          <w:rStyle w:val="VerbatimChar"/>
        </w:rPr>
      </w:pPr>
      <w:r w:rsidRPr="005E5A30">
        <w:rPr>
          <w:rStyle w:val="VerbatimChar"/>
        </w:rPr>
        <w:t>factor(movie_train$genres)Fantasy                            -2.12e-01  1.42e-01</w:t>
      </w:r>
    </w:p>
    <w:p w14:paraId="6AE42D28" w14:textId="77777777" w:rsidR="005E5A30" w:rsidRPr="005E5A30" w:rsidRDefault="005E5A30" w:rsidP="005E5A30">
      <w:pPr>
        <w:pStyle w:val="SourceCode"/>
        <w:rPr>
          <w:rStyle w:val="VerbatimChar"/>
        </w:rPr>
      </w:pPr>
      <w:r w:rsidRPr="005E5A30">
        <w:rPr>
          <w:rStyle w:val="VerbatimChar"/>
        </w:rPr>
        <w:t>factor(movie_train$genres)Horror                             -3.85e-01  8.04e-02</w:t>
      </w:r>
    </w:p>
    <w:p w14:paraId="4EA53C76" w14:textId="77777777" w:rsidR="005E5A30" w:rsidRPr="005E5A30" w:rsidRDefault="005E5A30" w:rsidP="005E5A30">
      <w:pPr>
        <w:pStyle w:val="SourceCode"/>
        <w:rPr>
          <w:rStyle w:val="VerbatimChar"/>
        </w:rPr>
      </w:pPr>
      <w:r w:rsidRPr="005E5A30">
        <w:rPr>
          <w:rStyle w:val="VerbatimChar"/>
        </w:rPr>
        <w:t>factor(movie_train$genres)Musical                            -1.06e-01  7.38e-01</w:t>
      </w:r>
    </w:p>
    <w:p w14:paraId="340D481F" w14:textId="77777777" w:rsidR="005E5A30" w:rsidRPr="005E5A30" w:rsidRDefault="005E5A30" w:rsidP="005E5A30">
      <w:pPr>
        <w:pStyle w:val="SourceCode"/>
        <w:rPr>
          <w:rStyle w:val="VerbatimChar"/>
        </w:rPr>
      </w:pPr>
      <w:r w:rsidRPr="005E5A30">
        <w:rPr>
          <w:rStyle w:val="VerbatimChar"/>
        </w:rPr>
        <w:t>factor(movie_train$genres)Mystery                             1.73e-01  2.00e-01</w:t>
      </w:r>
    </w:p>
    <w:p w14:paraId="7C948B26" w14:textId="77777777" w:rsidR="005E5A30" w:rsidRPr="005E5A30" w:rsidRDefault="005E5A30" w:rsidP="005E5A30">
      <w:pPr>
        <w:pStyle w:val="SourceCode"/>
        <w:rPr>
          <w:rStyle w:val="VerbatimChar"/>
        </w:rPr>
      </w:pPr>
      <w:r w:rsidRPr="005E5A30">
        <w:rPr>
          <w:rStyle w:val="VerbatimChar"/>
        </w:rPr>
        <w:t>factor(movie_train$genres)Romance                             8.92e-01  7.37e-01</w:t>
      </w:r>
    </w:p>
    <w:p w14:paraId="69AB325A" w14:textId="77777777" w:rsidR="005E5A30" w:rsidRPr="005E5A30" w:rsidRDefault="005E5A30" w:rsidP="005E5A30">
      <w:pPr>
        <w:pStyle w:val="SourceCode"/>
        <w:rPr>
          <w:rStyle w:val="VerbatimChar"/>
        </w:rPr>
      </w:pPr>
      <w:r w:rsidRPr="005E5A30">
        <w:rPr>
          <w:rStyle w:val="VerbatimChar"/>
        </w:rPr>
        <w:t>factor(movie_train$genres)Sci-Fi                              1.13e-01  3.70e-01</w:t>
      </w:r>
    </w:p>
    <w:p w14:paraId="67B7A925" w14:textId="77777777" w:rsidR="005E5A30" w:rsidRPr="005E5A30" w:rsidRDefault="005E5A30" w:rsidP="005E5A30">
      <w:pPr>
        <w:pStyle w:val="SourceCode"/>
        <w:rPr>
          <w:rStyle w:val="VerbatimChar"/>
        </w:rPr>
      </w:pPr>
      <w:r w:rsidRPr="005E5A30">
        <w:rPr>
          <w:rStyle w:val="VerbatimChar"/>
        </w:rPr>
        <w:t>factor(movie_train$genres)Western                             9.13e-01  7.36e-01</w:t>
      </w:r>
    </w:p>
    <w:p w14:paraId="0BE0D35A" w14:textId="77777777" w:rsidR="005E5A30" w:rsidRPr="005E5A30" w:rsidRDefault="005E5A30" w:rsidP="005E5A30">
      <w:pPr>
        <w:pStyle w:val="SourceCode"/>
        <w:rPr>
          <w:rStyle w:val="VerbatimChar"/>
        </w:rPr>
      </w:pPr>
      <w:r w:rsidRPr="005E5A30">
        <w:rPr>
          <w:rStyle w:val="VerbatimChar"/>
        </w:rPr>
        <w:t xml:space="preserve">movie_train$duration                                                            </w:t>
      </w:r>
    </w:p>
    <w:p w14:paraId="4B18CE2E" w14:textId="77777777" w:rsidR="005E5A30" w:rsidRPr="005E5A30" w:rsidRDefault="005E5A30" w:rsidP="005E5A30">
      <w:pPr>
        <w:pStyle w:val="SourceCode"/>
        <w:rPr>
          <w:rStyle w:val="VerbatimChar"/>
        </w:rPr>
      </w:pPr>
      <w:r w:rsidRPr="005E5A30">
        <w:rPr>
          <w:rStyle w:val="VerbatimChar"/>
        </w:rPr>
        <w:t xml:space="preserve">movie_train$num_voted_users                                                     </w:t>
      </w:r>
    </w:p>
    <w:p w14:paraId="11AA942E" w14:textId="77777777" w:rsidR="005E5A30" w:rsidRPr="005E5A30" w:rsidRDefault="005E5A30" w:rsidP="005E5A30">
      <w:pPr>
        <w:pStyle w:val="SourceCode"/>
        <w:rPr>
          <w:rStyle w:val="VerbatimChar"/>
        </w:rPr>
      </w:pPr>
      <w:r w:rsidRPr="005E5A30">
        <w:rPr>
          <w:rStyle w:val="VerbatimChar"/>
        </w:rPr>
        <w:t xml:space="preserve">movie_train$num_user_for_reviews                                                </w:t>
      </w:r>
    </w:p>
    <w:p w14:paraId="5803578A" w14:textId="77777777" w:rsidR="005E5A30" w:rsidRPr="005E5A30" w:rsidRDefault="005E5A30" w:rsidP="005E5A30">
      <w:pPr>
        <w:pStyle w:val="SourceCode"/>
        <w:rPr>
          <w:rStyle w:val="VerbatimChar"/>
        </w:rPr>
      </w:pPr>
      <w:r w:rsidRPr="005E5A30">
        <w:rPr>
          <w:rStyle w:val="VerbatimChar"/>
        </w:rPr>
        <w:t>movie_train$duration:movie_train$num_voted_users             -1.79e-08  4.09e-09</w:t>
      </w:r>
    </w:p>
    <w:p w14:paraId="13423721" w14:textId="77777777" w:rsidR="005E5A30" w:rsidRPr="005E5A30" w:rsidRDefault="005E5A30" w:rsidP="005E5A30">
      <w:pPr>
        <w:pStyle w:val="SourceCode"/>
        <w:rPr>
          <w:rStyle w:val="VerbatimChar"/>
        </w:rPr>
      </w:pPr>
      <w:r w:rsidRPr="005E5A30">
        <w:rPr>
          <w:rStyle w:val="VerbatimChar"/>
        </w:rPr>
        <w:t>movie_train$num_voted_users:movie_train$num_user_for_reviews  1.23e-09  3.53e-10</w:t>
      </w:r>
    </w:p>
    <w:p w14:paraId="6E49B956" w14:textId="77777777" w:rsidR="005E5A30" w:rsidRPr="005E5A30" w:rsidRDefault="005E5A30" w:rsidP="005E5A30">
      <w:pPr>
        <w:pStyle w:val="SourceCode"/>
        <w:rPr>
          <w:rStyle w:val="VerbatimChar"/>
        </w:rPr>
      </w:pPr>
      <w:r w:rsidRPr="005E5A30">
        <w:rPr>
          <w:rStyle w:val="VerbatimChar"/>
        </w:rPr>
        <w:t xml:space="preserve">                                                                Est. 2      SE 2</w:t>
      </w:r>
    </w:p>
    <w:p w14:paraId="1D581BF8" w14:textId="77777777" w:rsidR="005E5A30" w:rsidRPr="005E5A30" w:rsidRDefault="005E5A30" w:rsidP="005E5A30">
      <w:pPr>
        <w:pStyle w:val="SourceCode"/>
        <w:rPr>
          <w:rStyle w:val="VerbatimChar"/>
        </w:rPr>
      </w:pPr>
      <w:r w:rsidRPr="005E5A30">
        <w:rPr>
          <w:rStyle w:val="VerbatimChar"/>
        </w:rPr>
        <w:t>(Intercept)                                                   5.11e+01  3.79e+00</w:t>
      </w:r>
    </w:p>
    <w:p w14:paraId="5835B928" w14:textId="77777777" w:rsidR="005E5A30" w:rsidRPr="005E5A30" w:rsidRDefault="005E5A30" w:rsidP="005E5A30">
      <w:pPr>
        <w:pStyle w:val="SourceCode"/>
        <w:rPr>
          <w:rStyle w:val="VerbatimChar"/>
        </w:rPr>
      </w:pPr>
      <w:r w:rsidRPr="005E5A30">
        <w:rPr>
          <w:rStyle w:val="VerbatimChar"/>
        </w:rPr>
        <w:t>poly(movie_train$num_voted_users, 2)1                         3.94e+01  5.02e+00</w:t>
      </w:r>
    </w:p>
    <w:p w14:paraId="200D18FD" w14:textId="77777777" w:rsidR="005E5A30" w:rsidRPr="005E5A30" w:rsidRDefault="005E5A30" w:rsidP="005E5A30">
      <w:pPr>
        <w:pStyle w:val="SourceCode"/>
        <w:rPr>
          <w:rStyle w:val="VerbatimChar"/>
        </w:rPr>
      </w:pPr>
      <w:r w:rsidRPr="005E5A30">
        <w:rPr>
          <w:rStyle w:val="VerbatimChar"/>
        </w:rPr>
        <w:t>poly(movie_train$num_voted_users, 2)2                        -1.70e+01  2.18e+00</w:t>
      </w:r>
    </w:p>
    <w:p w14:paraId="31845324" w14:textId="77777777" w:rsidR="005E5A30" w:rsidRPr="005E5A30" w:rsidRDefault="005E5A30" w:rsidP="005E5A30">
      <w:pPr>
        <w:pStyle w:val="SourceCode"/>
        <w:rPr>
          <w:rStyle w:val="VerbatimChar"/>
        </w:rPr>
      </w:pPr>
      <w:r w:rsidRPr="005E5A30">
        <w:rPr>
          <w:rStyle w:val="VerbatimChar"/>
        </w:rPr>
        <w:lastRenderedPageBreak/>
        <w:t>poly(movie_train$num_critic_for_reviews, 2)1                  1.28e+01  1.33e+00</w:t>
      </w:r>
    </w:p>
    <w:p w14:paraId="3C764C84" w14:textId="77777777" w:rsidR="005E5A30" w:rsidRPr="005E5A30" w:rsidRDefault="005E5A30" w:rsidP="005E5A30">
      <w:pPr>
        <w:pStyle w:val="SourceCode"/>
        <w:rPr>
          <w:rStyle w:val="VerbatimChar"/>
        </w:rPr>
      </w:pPr>
      <w:r w:rsidRPr="005E5A30">
        <w:rPr>
          <w:rStyle w:val="VerbatimChar"/>
        </w:rPr>
        <w:t>poly(movie_train$num_critic_for_reviews, 2)2                 -7.14e+00  8.22e-01</w:t>
      </w:r>
    </w:p>
    <w:p w14:paraId="216245E3" w14:textId="77777777" w:rsidR="005E5A30" w:rsidRPr="005E5A30" w:rsidRDefault="005E5A30" w:rsidP="005E5A30">
      <w:pPr>
        <w:pStyle w:val="SourceCode"/>
        <w:rPr>
          <w:rStyle w:val="VerbatimChar"/>
        </w:rPr>
      </w:pPr>
      <w:r w:rsidRPr="005E5A30">
        <w:rPr>
          <w:rStyle w:val="VerbatimChar"/>
        </w:rPr>
        <w:t>poly(movie_train$num_user_for_reviews, 2)1                   -1.85e+01  2.39e+00</w:t>
      </w:r>
    </w:p>
    <w:p w14:paraId="521FD873" w14:textId="77777777" w:rsidR="005E5A30" w:rsidRPr="005E5A30" w:rsidRDefault="005E5A30" w:rsidP="005E5A30">
      <w:pPr>
        <w:pStyle w:val="SourceCode"/>
        <w:rPr>
          <w:rStyle w:val="VerbatimChar"/>
        </w:rPr>
      </w:pPr>
      <w:r w:rsidRPr="005E5A30">
        <w:rPr>
          <w:rStyle w:val="VerbatimChar"/>
        </w:rPr>
        <w:t>poly(movie_train$num_user_for_reviews, 2)2                    2.43e+00  1.58e+00</w:t>
      </w:r>
    </w:p>
    <w:p w14:paraId="2ABF9C74" w14:textId="77777777" w:rsidR="005E5A30" w:rsidRPr="005E5A30" w:rsidRDefault="005E5A30" w:rsidP="005E5A30">
      <w:pPr>
        <w:pStyle w:val="SourceCode"/>
        <w:rPr>
          <w:rStyle w:val="VerbatimChar"/>
        </w:rPr>
      </w:pPr>
      <w:r w:rsidRPr="005E5A30">
        <w:rPr>
          <w:rStyle w:val="VerbatimChar"/>
        </w:rPr>
        <w:t>poly(movie_train$duration, 2)1                                1.37e+01  1.12e+00</w:t>
      </w:r>
    </w:p>
    <w:p w14:paraId="13E1DE77" w14:textId="77777777" w:rsidR="005E5A30" w:rsidRPr="005E5A30" w:rsidRDefault="005E5A30" w:rsidP="005E5A30">
      <w:pPr>
        <w:pStyle w:val="SourceCode"/>
        <w:rPr>
          <w:rStyle w:val="VerbatimChar"/>
        </w:rPr>
      </w:pPr>
      <w:r w:rsidRPr="005E5A30">
        <w:rPr>
          <w:rStyle w:val="VerbatimChar"/>
        </w:rPr>
        <w:t>poly(movie_train$duration, 2)2                               -2.48e+00  8.05e-01</w:t>
      </w:r>
    </w:p>
    <w:p w14:paraId="5B204A47" w14:textId="77777777" w:rsidR="005E5A30" w:rsidRPr="005E5A30" w:rsidRDefault="005E5A30" w:rsidP="005E5A30">
      <w:pPr>
        <w:pStyle w:val="SourceCode"/>
        <w:rPr>
          <w:rStyle w:val="VerbatimChar"/>
        </w:rPr>
      </w:pPr>
      <w:r w:rsidRPr="005E5A30">
        <w:rPr>
          <w:rStyle w:val="VerbatimChar"/>
        </w:rPr>
        <w:t>movie_train$facenumber_in_poster                             -2.26e-02  7.12e-03</w:t>
      </w:r>
    </w:p>
    <w:p w14:paraId="00CE77D7" w14:textId="77777777" w:rsidR="005E5A30" w:rsidRPr="005E5A30" w:rsidRDefault="005E5A30" w:rsidP="005E5A30">
      <w:pPr>
        <w:pStyle w:val="SourceCode"/>
        <w:rPr>
          <w:rStyle w:val="VerbatimChar"/>
        </w:rPr>
      </w:pPr>
      <w:r w:rsidRPr="005E5A30">
        <w:rPr>
          <w:rStyle w:val="VerbatimChar"/>
        </w:rPr>
        <w:t>movie_train$gross                                            -7.07e-10  3.24e-10</w:t>
      </w:r>
    </w:p>
    <w:p w14:paraId="0BD811C1" w14:textId="77777777" w:rsidR="005E5A30" w:rsidRPr="005E5A30" w:rsidRDefault="005E5A30" w:rsidP="005E5A30">
      <w:pPr>
        <w:pStyle w:val="SourceCode"/>
        <w:rPr>
          <w:rStyle w:val="VerbatimChar"/>
        </w:rPr>
      </w:pPr>
      <w:r w:rsidRPr="005E5A30">
        <w:rPr>
          <w:rStyle w:val="VerbatimChar"/>
        </w:rPr>
        <w:t>poly(movie_train$budget, 2)1                                 -1.02e+01  1.17e+00</w:t>
      </w:r>
    </w:p>
    <w:p w14:paraId="7B2DD7C0" w14:textId="77777777" w:rsidR="005E5A30" w:rsidRPr="005E5A30" w:rsidRDefault="005E5A30" w:rsidP="005E5A30">
      <w:pPr>
        <w:pStyle w:val="SourceCode"/>
        <w:rPr>
          <w:rStyle w:val="VerbatimChar"/>
        </w:rPr>
      </w:pPr>
      <w:r w:rsidRPr="005E5A30">
        <w:rPr>
          <w:rStyle w:val="VerbatimChar"/>
        </w:rPr>
        <w:t>poly(movie_train$budget, 2)2                                  7.22e+00  8.07e-01</w:t>
      </w:r>
    </w:p>
    <w:p w14:paraId="28BAE6C3" w14:textId="77777777" w:rsidR="005E5A30" w:rsidRPr="005E5A30" w:rsidRDefault="005E5A30" w:rsidP="005E5A30">
      <w:pPr>
        <w:pStyle w:val="SourceCode"/>
        <w:rPr>
          <w:rStyle w:val="VerbatimChar"/>
        </w:rPr>
      </w:pPr>
      <w:r w:rsidRPr="005E5A30">
        <w:rPr>
          <w:rStyle w:val="VerbatimChar"/>
        </w:rPr>
        <w:t>movie_train$title_year                                       -2.23e-02  1.90e-03</w:t>
      </w:r>
    </w:p>
    <w:p w14:paraId="25338867" w14:textId="77777777" w:rsidR="005E5A30" w:rsidRPr="005E5A30" w:rsidRDefault="005E5A30" w:rsidP="005E5A30">
      <w:pPr>
        <w:pStyle w:val="SourceCode"/>
        <w:rPr>
          <w:rStyle w:val="VerbatimChar"/>
        </w:rPr>
      </w:pPr>
      <w:r w:rsidRPr="005E5A30">
        <w:rPr>
          <w:rStyle w:val="VerbatimChar"/>
        </w:rPr>
        <w:t>factor(movie_train$genres)Adventure                           3.56e-01  5.55e-02</w:t>
      </w:r>
    </w:p>
    <w:p w14:paraId="4504AEC9" w14:textId="77777777" w:rsidR="005E5A30" w:rsidRPr="005E5A30" w:rsidRDefault="005E5A30" w:rsidP="005E5A30">
      <w:pPr>
        <w:pStyle w:val="SourceCode"/>
        <w:rPr>
          <w:rStyle w:val="VerbatimChar"/>
        </w:rPr>
      </w:pPr>
      <w:r w:rsidRPr="005E5A30">
        <w:rPr>
          <w:rStyle w:val="VerbatimChar"/>
        </w:rPr>
        <w:t>factor(movie_train$genres)Animation                           7.28e-01  1.39e-01</w:t>
      </w:r>
    </w:p>
    <w:p w14:paraId="5FB226EA" w14:textId="77777777" w:rsidR="005E5A30" w:rsidRPr="005E5A30" w:rsidRDefault="005E5A30" w:rsidP="005E5A30">
      <w:pPr>
        <w:pStyle w:val="SourceCode"/>
        <w:rPr>
          <w:rStyle w:val="VerbatimChar"/>
        </w:rPr>
      </w:pPr>
      <w:r w:rsidRPr="005E5A30">
        <w:rPr>
          <w:rStyle w:val="VerbatimChar"/>
        </w:rPr>
        <w:t>factor(movie_train$genres)Biography                           6.33e-01  7.66e-02</w:t>
      </w:r>
    </w:p>
    <w:p w14:paraId="508BCD4D" w14:textId="77777777" w:rsidR="005E5A30" w:rsidRPr="005E5A30" w:rsidRDefault="005E5A30" w:rsidP="005E5A30">
      <w:pPr>
        <w:pStyle w:val="SourceCode"/>
        <w:rPr>
          <w:rStyle w:val="VerbatimChar"/>
        </w:rPr>
      </w:pPr>
      <w:r w:rsidRPr="005E5A30">
        <w:rPr>
          <w:rStyle w:val="VerbatimChar"/>
        </w:rPr>
        <w:t>factor(movie_train$genres)Comedy                              1.41e-01  4.42e-02</w:t>
      </w:r>
    </w:p>
    <w:p w14:paraId="1E4FEB33" w14:textId="77777777" w:rsidR="005E5A30" w:rsidRPr="005E5A30" w:rsidRDefault="005E5A30" w:rsidP="005E5A30">
      <w:pPr>
        <w:pStyle w:val="SourceCode"/>
        <w:rPr>
          <w:rStyle w:val="VerbatimChar"/>
        </w:rPr>
      </w:pPr>
      <w:r w:rsidRPr="005E5A30">
        <w:rPr>
          <w:rStyle w:val="VerbatimChar"/>
        </w:rPr>
        <w:t>factor(movie_train$genres)Crime                               4.67e-01  6.45e-02</w:t>
      </w:r>
    </w:p>
    <w:p w14:paraId="7AFED067" w14:textId="77777777" w:rsidR="005E5A30" w:rsidRPr="005E5A30" w:rsidRDefault="005E5A30" w:rsidP="005E5A30">
      <w:pPr>
        <w:pStyle w:val="SourceCode"/>
        <w:rPr>
          <w:rStyle w:val="VerbatimChar"/>
        </w:rPr>
      </w:pPr>
      <w:r w:rsidRPr="005E5A30">
        <w:rPr>
          <w:rStyle w:val="VerbatimChar"/>
        </w:rPr>
        <w:t>factor(movie_train$genres)Documentary                         1.31e+00  1.63e-01</w:t>
      </w:r>
    </w:p>
    <w:p w14:paraId="1C8DE732" w14:textId="77777777" w:rsidR="005E5A30" w:rsidRPr="005E5A30" w:rsidRDefault="005E5A30" w:rsidP="005E5A30">
      <w:pPr>
        <w:pStyle w:val="SourceCode"/>
        <w:rPr>
          <w:rStyle w:val="VerbatimChar"/>
        </w:rPr>
      </w:pPr>
      <w:r w:rsidRPr="005E5A30">
        <w:rPr>
          <w:rStyle w:val="VerbatimChar"/>
        </w:rPr>
        <w:t>factor(movie_train$genres)Drama                               4.94e-01  4.98e-02</w:t>
      </w:r>
    </w:p>
    <w:p w14:paraId="0AEB32AC" w14:textId="77777777" w:rsidR="005E5A30" w:rsidRPr="005E5A30" w:rsidRDefault="005E5A30" w:rsidP="005E5A30">
      <w:pPr>
        <w:pStyle w:val="SourceCode"/>
        <w:rPr>
          <w:rStyle w:val="VerbatimChar"/>
        </w:rPr>
      </w:pPr>
      <w:r w:rsidRPr="005E5A30">
        <w:rPr>
          <w:rStyle w:val="VerbatimChar"/>
        </w:rPr>
        <w:lastRenderedPageBreak/>
        <w:t>factor(movie_train$genres)Family                              2.02e-01  4.27e-01</w:t>
      </w:r>
    </w:p>
    <w:p w14:paraId="7C03AB3A" w14:textId="77777777" w:rsidR="005E5A30" w:rsidRPr="005E5A30" w:rsidRDefault="005E5A30" w:rsidP="005E5A30">
      <w:pPr>
        <w:pStyle w:val="SourceCode"/>
        <w:rPr>
          <w:rStyle w:val="VerbatimChar"/>
        </w:rPr>
      </w:pPr>
      <w:r w:rsidRPr="005E5A30">
        <w:rPr>
          <w:rStyle w:val="VerbatimChar"/>
        </w:rPr>
        <w:t>factor(movie_train$genres)Fantasy                            -2.12e-01  1.42e-01</w:t>
      </w:r>
    </w:p>
    <w:p w14:paraId="33CCB97F" w14:textId="77777777" w:rsidR="005E5A30" w:rsidRPr="005E5A30" w:rsidRDefault="005E5A30" w:rsidP="005E5A30">
      <w:pPr>
        <w:pStyle w:val="SourceCode"/>
        <w:rPr>
          <w:rStyle w:val="VerbatimChar"/>
        </w:rPr>
      </w:pPr>
      <w:r w:rsidRPr="005E5A30">
        <w:rPr>
          <w:rStyle w:val="VerbatimChar"/>
        </w:rPr>
        <w:t>factor(movie_train$genres)Horror                             -3.85e-01  8.04e-02</w:t>
      </w:r>
    </w:p>
    <w:p w14:paraId="4FF5067E" w14:textId="77777777" w:rsidR="005E5A30" w:rsidRPr="005E5A30" w:rsidRDefault="005E5A30" w:rsidP="005E5A30">
      <w:pPr>
        <w:pStyle w:val="SourceCode"/>
        <w:rPr>
          <w:rStyle w:val="VerbatimChar"/>
        </w:rPr>
      </w:pPr>
      <w:r w:rsidRPr="005E5A30">
        <w:rPr>
          <w:rStyle w:val="VerbatimChar"/>
        </w:rPr>
        <w:t>factor(movie_train$genres)Musical                            -1.03e-01  7.38e-01</w:t>
      </w:r>
    </w:p>
    <w:p w14:paraId="0606E2F3" w14:textId="77777777" w:rsidR="005E5A30" w:rsidRPr="005E5A30" w:rsidRDefault="005E5A30" w:rsidP="005E5A30">
      <w:pPr>
        <w:pStyle w:val="SourceCode"/>
        <w:rPr>
          <w:rStyle w:val="VerbatimChar"/>
        </w:rPr>
      </w:pPr>
      <w:r w:rsidRPr="005E5A30">
        <w:rPr>
          <w:rStyle w:val="VerbatimChar"/>
        </w:rPr>
        <w:t>factor(movie_train$genres)Mystery                             1.73e-01  2.00e-01</w:t>
      </w:r>
    </w:p>
    <w:p w14:paraId="513D2937" w14:textId="77777777" w:rsidR="005E5A30" w:rsidRPr="005E5A30" w:rsidRDefault="005E5A30" w:rsidP="005E5A30">
      <w:pPr>
        <w:pStyle w:val="SourceCode"/>
        <w:rPr>
          <w:rStyle w:val="VerbatimChar"/>
        </w:rPr>
      </w:pPr>
      <w:r w:rsidRPr="005E5A30">
        <w:rPr>
          <w:rStyle w:val="VerbatimChar"/>
        </w:rPr>
        <w:t>factor(movie_train$genres)Romance                             8.93e-01  7.37e-01</w:t>
      </w:r>
    </w:p>
    <w:p w14:paraId="326311E0" w14:textId="77777777" w:rsidR="005E5A30" w:rsidRPr="005E5A30" w:rsidRDefault="005E5A30" w:rsidP="005E5A30">
      <w:pPr>
        <w:pStyle w:val="SourceCode"/>
        <w:rPr>
          <w:rStyle w:val="VerbatimChar"/>
        </w:rPr>
      </w:pPr>
      <w:r w:rsidRPr="005E5A30">
        <w:rPr>
          <w:rStyle w:val="VerbatimChar"/>
        </w:rPr>
        <w:t>factor(movie_train$genres)Sci-Fi                              1.13e-01  3.70e-01</w:t>
      </w:r>
    </w:p>
    <w:p w14:paraId="1DB1919F" w14:textId="77777777" w:rsidR="005E5A30" w:rsidRPr="005E5A30" w:rsidRDefault="005E5A30" w:rsidP="005E5A30">
      <w:pPr>
        <w:pStyle w:val="SourceCode"/>
        <w:rPr>
          <w:rStyle w:val="VerbatimChar"/>
        </w:rPr>
      </w:pPr>
      <w:r w:rsidRPr="005E5A30">
        <w:rPr>
          <w:rStyle w:val="VerbatimChar"/>
        </w:rPr>
        <w:t>factor(movie_train$genres)Western                             9.15e-01  7.36e-01</w:t>
      </w:r>
    </w:p>
    <w:p w14:paraId="402C5309" w14:textId="77777777" w:rsidR="005E5A30" w:rsidRPr="005E5A30" w:rsidRDefault="005E5A30" w:rsidP="005E5A30">
      <w:pPr>
        <w:pStyle w:val="SourceCode"/>
        <w:rPr>
          <w:rStyle w:val="VerbatimChar"/>
        </w:rPr>
      </w:pPr>
      <w:r w:rsidRPr="005E5A30">
        <w:rPr>
          <w:rStyle w:val="VerbatimChar"/>
        </w:rPr>
        <w:t xml:space="preserve">movie_train$duration                                                            </w:t>
      </w:r>
    </w:p>
    <w:p w14:paraId="7F7A44AD" w14:textId="77777777" w:rsidR="005E5A30" w:rsidRPr="005E5A30" w:rsidRDefault="005E5A30" w:rsidP="005E5A30">
      <w:pPr>
        <w:pStyle w:val="SourceCode"/>
        <w:rPr>
          <w:rStyle w:val="VerbatimChar"/>
        </w:rPr>
      </w:pPr>
      <w:r w:rsidRPr="005E5A30">
        <w:rPr>
          <w:rStyle w:val="VerbatimChar"/>
        </w:rPr>
        <w:t xml:space="preserve">movie_train$num_voted_users                                                     </w:t>
      </w:r>
    </w:p>
    <w:p w14:paraId="10A99AD6" w14:textId="77777777" w:rsidR="005E5A30" w:rsidRPr="005E5A30" w:rsidRDefault="005E5A30" w:rsidP="005E5A30">
      <w:pPr>
        <w:pStyle w:val="SourceCode"/>
        <w:rPr>
          <w:rStyle w:val="VerbatimChar"/>
        </w:rPr>
      </w:pPr>
      <w:r w:rsidRPr="005E5A30">
        <w:rPr>
          <w:rStyle w:val="VerbatimChar"/>
        </w:rPr>
        <w:t xml:space="preserve">movie_train$num_user_for_reviews                                                </w:t>
      </w:r>
    </w:p>
    <w:p w14:paraId="55A5AC21" w14:textId="77777777" w:rsidR="005E5A30" w:rsidRPr="005E5A30" w:rsidRDefault="005E5A30" w:rsidP="005E5A30">
      <w:pPr>
        <w:pStyle w:val="SourceCode"/>
        <w:rPr>
          <w:rStyle w:val="VerbatimChar"/>
        </w:rPr>
      </w:pPr>
      <w:r w:rsidRPr="005E5A30">
        <w:rPr>
          <w:rStyle w:val="VerbatimChar"/>
        </w:rPr>
        <w:t>movie_train$duration:movie_train$num_voted_users             -1.77e-08  4.10e-09</w:t>
      </w:r>
    </w:p>
    <w:p w14:paraId="7301E051" w14:textId="4FC94428" w:rsidR="005E5A30" w:rsidRDefault="005E5A30" w:rsidP="005E5A30">
      <w:pPr>
        <w:pStyle w:val="SourceCode"/>
        <w:rPr>
          <w:rStyle w:val="VerbatimChar"/>
        </w:rPr>
      </w:pPr>
      <w:r w:rsidRPr="005E5A30">
        <w:rPr>
          <w:rStyle w:val="VerbatimChar"/>
        </w:rPr>
        <w:t>movie_train$num_voted_users:movie_train$num_user_for_reviews  1.25e-09  3.62e-10</w:t>
      </w:r>
    </w:p>
    <w:p w14:paraId="645A18EF" w14:textId="3C0497B5" w:rsidR="00D12613" w:rsidRDefault="00D12613">
      <w:pPr>
        <w:pStyle w:val="SourceCode"/>
      </w:pPr>
    </w:p>
    <w:p w14:paraId="6F7B6CC7" w14:textId="77777777" w:rsidR="00D12613" w:rsidRDefault="00BF0ECF">
      <w:pPr>
        <w:pStyle w:val="FirstParagraph"/>
      </w:pPr>
      <w:r>
        <w:t>Removing outliers did not change the result too much.</w:t>
      </w:r>
    </w:p>
    <w:p w14:paraId="6D08F3F8" w14:textId="77777777" w:rsidR="00D12613" w:rsidRDefault="00BF0ECF">
      <w:pPr>
        <w:pStyle w:val="BodyText"/>
      </w:pPr>
      <w:r>
        <w:t>Diagnostics for lm.fit5:</w:t>
      </w:r>
    </w:p>
    <w:p w14:paraId="0B845DAB" w14:textId="77777777" w:rsidR="00D12613" w:rsidRDefault="00BF0ECF">
      <w:pPr>
        <w:pStyle w:val="SourceCode"/>
      </w:pPr>
      <w:r>
        <w:rPr>
          <w:rStyle w:val="KeywordTok"/>
        </w:rPr>
        <w:t>library</w:t>
      </w:r>
      <w:r>
        <w:rPr>
          <w:rStyle w:val="NormalTok"/>
        </w:rPr>
        <w:t>(car)</w:t>
      </w:r>
      <w:r>
        <w:br/>
      </w:r>
      <w:r>
        <w:rPr>
          <w:rStyle w:val="KeywordTok"/>
        </w:rPr>
        <w:t>residualPlots</w:t>
      </w:r>
      <w:r>
        <w:rPr>
          <w:rStyle w:val="NormalTok"/>
        </w:rPr>
        <w:t>(lm.fit5)</w:t>
      </w:r>
    </w:p>
    <w:p w14:paraId="700A243D" w14:textId="77777777" w:rsidR="00D12613" w:rsidRDefault="00BF0ECF">
      <w:pPr>
        <w:pStyle w:val="FirstParagraph"/>
      </w:pPr>
      <w:r>
        <w:rPr>
          <w:noProof/>
        </w:rPr>
        <w:lastRenderedPageBreak/>
        <w:drawing>
          <wp:inline distT="0" distB="0" distL="0" distR="0" wp14:anchorId="5878F16E" wp14:editId="32D2F1DD">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3-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1956A26" wp14:editId="3C161CDB">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3-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73CD605" w14:textId="77777777" w:rsidR="00FC5B17" w:rsidRDefault="00BF0ECF">
      <w:pPr>
        <w:pStyle w:val="SourceCode"/>
        <w:rPr>
          <w:rStyle w:val="VerbatimChar"/>
        </w:rPr>
      </w:pPr>
      <w:r>
        <w:rPr>
          <w:rStyle w:val="VerbatimChar"/>
        </w:rPr>
        <w:t xml:space="preserve">##  </w:t>
      </w:r>
    </w:p>
    <w:p w14:paraId="7091003B" w14:textId="77777777" w:rsidR="00FC5B17" w:rsidRPr="00FC5B17" w:rsidRDefault="00FC5B17" w:rsidP="00FC5B17">
      <w:pPr>
        <w:pStyle w:val="SourceCode"/>
        <w:rPr>
          <w:rStyle w:val="VerbatimChar"/>
        </w:rPr>
      </w:pPr>
      <w:r w:rsidRPr="00FC5B17">
        <w:rPr>
          <w:rStyle w:val="VerbatimChar"/>
        </w:rPr>
        <w:t xml:space="preserve">                                            Test stat Pr(&gt;|t|)</w:t>
      </w:r>
    </w:p>
    <w:p w14:paraId="05C2DAC9" w14:textId="77777777" w:rsidR="00FC5B17" w:rsidRPr="00FC5B17" w:rsidRDefault="00FC5B17" w:rsidP="00FC5B17">
      <w:pPr>
        <w:pStyle w:val="SourceCode"/>
        <w:rPr>
          <w:rStyle w:val="VerbatimChar"/>
        </w:rPr>
      </w:pPr>
      <w:r w:rsidRPr="00FC5B17">
        <w:rPr>
          <w:rStyle w:val="VerbatimChar"/>
        </w:rPr>
        <w:t>poly(movie_train$num_voted_users, 2)               NA       NA</w:t>
      </w:r>
    </w:p>
    <w:p w14:paraId="1F501488" w14:textId="77777777" w:rsidR="00FC5B17" w:rsidRPr="00FC5B17" w:rsidRDefault="00FC5B17" w:rsidP="00FC5B17">
      <w:pPr>
        <w:pStyle w:val="SourceCode"/>
        <w:rPr>
          <w:rStyle w:val="VerbatimChar"/>
        </w:rPr>
      </w:pPr>
      <w:r w:rsidRPr="00FC5B17">
        <w:rPr>
          <w:rStyle w:val="VerbatimChar"/>
        </w:rPr>
        <w:t>poly(movie_train$num_critic_for_reviews, 2)        NA       NA</w:t>
      </w:r>
    </w:p>
    <w:p w14:paraId="5E307222" w14:textId="77777777" w:rsidR="00FC5B17" w:rsidRPr="00FC5B17" w:rsidRDefault="00FC5B17" w:rsidP="00FC5B17">
      <w:pPr>
        <w:pStyle w:val="SourceCode"/>
        <w:rPr>
          <w:rStyle w:val="VerbatimChar"/>
        </w:rPr>
      </w:pPr>
      <w:r w:rsidRPr="00FC5B17">
        <w:rPr>
          <w:rStyle w:val="VerbatimChar"/>
        </w:rPr>
        <w:t>poly(movie_train$num_user_for_reviews, 2)          NA       NA</w:t>
      </w:r>
    </w:p>
    <w:p w14:paraId="03975C32" w14:textId="77777777" w:rsidR="00FC5B17" w:rsidRPr="00FC5B17" w:rsidRDefault="00FC5B17" w:rsidP="00FC5B17">
      <w:pPr>
        <w:pStyle w:val="SourceCode"/>
        <w:rPr>
          <w:rStyle w:val="VerbatimChar"/>
        </w:rPr>
      </w:pPr>
      <w:r w:rsidRPr="00FC5B17">
        <w:rPr>
          <w:rStyle w:val="VerbatimChar"/>
        </w:rPr>
        <w:t>poly(movie_train$duration, 2)                      NA       NA</w:t>
      </w:r>
    </w:p>
    <w:p w14:paraId="60B89579" w14:textId="77777777" w:rsidR="00FC5B17" w:rsidRPr="00FC5B17" w:rsidRDefault="00FC5B17" w:rsidP="00FC5B17">
      <w:pPr>
        <w:pStyle w:val="SourceCode"/>
        <w:rPr>
          <w:rStyle w:val="VerbatimChar"/>
        </w:rPr>
      </w:pPr>
      <w:r w:rsidRPr="00FC5B17">
        <w:rPr>
          <w:rStyle w:val="VerbatimChar"/>
        </w:rPr>
        <w:t>movie_train$facenumber_in_poster                0.564    0.573</w:t>
      </w:r>
    </w:p>
    <w:p w14:paraId="244B1C59" w14:textId="77777777" w:rsidR="00FC5B17" w:rsidRPr="00FC5B17" w:rsidRDefault="00FC5B17" w:rsidP="00FC5B17">
      <w:pPr>
        <w:pStyle w:val="SourceCode"/>
        <w:rPr>
          <w:rStyle w:val="VerbatimChar"/>
        </w:rPr>
      </w:pPr>
      <w:r w:rsidRPr="00FC5B17">
        <w:rPr>
          <w:rStyle w:val="VerbatimChar"/>
        </w:rPr>
        <w:t>movie_train$gross                               0.089    0.929</w:t>
      </w:r>
    </w:p>
    <w:p w14:paraId="708B508E" w14:textId="77777777" w:rsidR="00FC5B17" w:rsidRPr="00FC5B17" w:rsidRDefault="00FC5B17" w:rsidP="00FC5B17">
      <w:pPr>
        <w:pStyle w:val="SourceCode"/>
        <w:rPr>
          <w:rStyle w:val="VerbatimChar"/>
        </w:rPr>
      </w:pPr>
      <w:r w:rsidRPr="00FC5B17">
        <w:rPr>
          <w:rStyle w:val="VerbatimChar"/>
        </w:rPr>
        <w:t>poly(movie_train$budget, 2)                        NA       NA</w:t>
      </w:r>
    </w:p>
    <w:p w14:paraId="2B9E49B4" w14:textId="77777777" w:rsidR="00FC5B17" w:rsidRPr="00FC5B17" w:rsidRDefault="00FC5B17" w:rsidP="00FC5B17">
      <w:pPr>
        <w:pStyle w:val="SourceCode"/>
        <w:rPr>
          <w:rStyle w:val="VerbatimChar"/>
        </w:rPr>
      </w:pPr>
      <w:r w:rsidRPr="00FC5B17">
        <w:rPr>
          <w:rStyle w:val="VerbatimChar"/>
        </w:rPr>
        <w:t>movie_train$title_year                         -6.247    0.000</w:t>
      </w:r>
    </w:p>
    <w:p w14:paraId="727E4A71" w14:textId="77777777" w:rsidR="00FC5B17" w:rsidRPr="00FC5B17" w:rsidRDefault="00FC5B17" w:rsidP="00FC5B17">
      <w:pPr>
        <w:pStyle w:val="SourceCode"/>
        <w:rPr>
          <w:rStyle w:val="VerbatimChar"/>
        </w:rPr>
      </w:pPr>
      <w:r w:rsidRPr="00FC5B17">
        <w:rPr>
          <w:rStyle w:val="VerbatimChar"/>
        </w:rPr>
        <w:t>factor(movie_train$genres)                         NA       NA</w:t>
      </w:r>
    </w:p>
    <w:p w14:paraId="71FAB8E6" w14:textId="77777777" w:rsidR="00FC5B17" w:rsidRPr="00FC5B17" w:rsidRDefault="00FC5B17" w:rsidP="00FC5B17">
      <w:pPr>
        <w:pStyle w:val="SourceCode"/>
        <w:rPr>
          <w:rStyle w:val="VerbatimChar"/>
        </w:rPr>
      </w:pPr>
      <w:r w:rsidRPr="00FC5B17">
        <w:rPr>
          <w:rStyle w:val="VerbatimChar"/>
        </w:rPr>
        <w:t>movie_train$duration                           -0.432    0.665</w:t>
      </w:r>
    </w:p>
    <w:p w14:paraId="3A944677" w14:textId="77777777" w:rsidR="00FC5B17" w:rsidRPr="00FC5B17" w:rsidRDefault="00FC5B17" w:rsidP="00FC5B17">
      <w:pPr>
        <w:pStyle w:val="SourceCode"/>
        <w:rPr>
          <w:rStyle w:val="VerbatimChar"/>
        </w:rPr>
      </w:pPr>
      <w:r w:rsidRPr="00FC5B17">
        <w:rPr>
          <w:rStyle w:val="VerbatimChar"/>
        </w:rPr>
        <w:t>movie_train$num_voted_users                    -0.774    0.439</w:t>
      </w:r>
    </w:p>
    <w:p w14:paraId="65602742" w14:textId="77777777" w:rsidR="00FC5B17" w:rsidRPr="00FC5B17" w:rsidRDefault="00FC5B17" w:rsidP="00FC5B17">
      <w:pPr>
        <w:pStyle w:val="SourceCode"/>
        <w:rPr>
          <w:rStyle w:val="VerbatimChar"/>
        </w:rPr>
      </w:pPr>
      <w:r w:rsidRPr="00FC5B17">
        <w:rPr>
          <w:rStyle w:val="VerbatimChar"/>
        </w:rPr>
        <w:lastRenderedPageBreak/>
        <w:t>movie_train$num_user_for_reviews               -0.581    0.562</w:t>
      </w:r>
    </w:p>
    <w:p w14:paraId="422D8C24" w14:textId="34CEFBA0" w:rsidR="00FC5B17" w:rsidRDefault="00FC5B17" w:rsidP="00FC5B17">
      <w:pPr>
        <w:pStyle w:val="SourceCode"/>
        <w:rPr>
          <w:rStyle w:val="VerbatimChar"/>
        </w:rPr>
      </w:pPr>
      <w:r w:rsidRPr="00FC5B17">
        <w:rPr>
          <w:rStyle w:val="VerbatimChar"/>
        </w:rPr>
        <w:t>Tukey test                                    -12.602    0.000</w:t>
      </w:r>
    </w:p>
    <w:p w14:paraId="081726DB" w14:textId="77777777" w:rsidR="00D12613" w:rsidRDefault="00BF0ECF">
      <w:pPr>
        <w:pStyle w:val="FirstParagraph"/>
      </w:pPr>
      <w:r>
        <w:t>Looks good except for residuals vs fitted values show some curviture.</w:t>
      </w:r>
    </w:p>
    <w:p w14:paraId="7B3A4744" w14:textId="77777777" w:rsidR="00D12613" w:rsidRDefault="00BF0ECF">
      <w:pPr>
        <w:pStyle w:val="SourceCode"/>
      </w:pPr>
      <w:r>
        <w:rPr>
          <w:rStyle w:val="KeywordTok"/>
        </w:rPr>
        <w:t>plot</w:t>
      </w:r>
      <w:r>
        <w:rPr>
          <w:rStyle w:val="NormalTok"/>
        </w:rPr>
        <w:t>(lm.fit5)</w:t>
      </w:r>
    </w:p>
    <w:p w14:paraId="05CD0640" w14:textId="74330B7D" w:rsidR="00D12613" w:rsidRDefault="00BF0ECF">
      <w:pPr>
        <w:pStyle w:val="SourceCode"/>
      </w:pPr>
      <w:r>
        <w:rPr>
          <w:rStyle w:val="VerbatimChar"/>
        </w:rPr>
        <w:t>## Warning: not plotting observations with leverage one:##   647, 837, 2554</w:t>
      </w:r>
    </w:p>
    <w:p w14:paraId="2575732F" w14:textId="654CBE6F" w:rsidR="00D12613" w:rsidRDefault="00BF0ECF">
      <w:pPr>
        <w:pStyle w:val="FirstParagraph"/>
      </w:pPr>
      <w:r>
        <w:rPr>
          <w:noProof/>
        </w:rPr>
        <w:drawing>
          <wp:inline distT="0" distB="0" distL="0" distR="0" wp14:anchorId="55C700FC" wp14:editId="4C328443">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4-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5D092D0" w14:textId="77777777" w:rsidR="00D12613" w:rsidRDefault="00BF0ECF">
      <w:pPr>
        <w:pStyle w:val="SourceCode"/>
      </w:pPr>
      <w:r>
        <w:rPr>
          <w:rStyle w:val="VerbatimChar"/>
        </w:rPr>
        <w:t>## Warning: not plotting observations with leverage one:</w:t>
      </w:r>
      <w:r>
        <w:br/>
      </w:r>
      <w:r>
        <w:rPr>
          <w:rStyle w:val="VerbatimChar"/>
        </w:rPr>
        <w:t>##   647, 837, 2554</w:t>
      </w:r>
    </w:p>
    <w:p w14:paraId="4D9D0D01" w14:textId="77777777" w:rsidR="00D12613" w:rsidRDefault="00BF0ECF">
      <w:pPr>
        <w:pStyle w:val="FirstParagraph"/>
      </w:pPr>
      <w:r>
        <w:rPr>
          <w:noProof/>
        </w:rPr>
        <w:lastRenderedPageBreak/>
        <w:drawing>
          <wp:inline distT="0" distB="0" distL="0" distR="0" wp14:anchorId="4408D0C4" wp14:editId="213DCCB7">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4-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D08B83B" w14:textId="77777777" w:rsidR="00D12613" w:rsidRDefault="00BF0ECF">
      <w:pPr>
        <w:pStyle w:val="SourceCode"/>
      </w:pPr>
      <w:r>
        <w:rPr>
          <w:rStyle w:val="VerbatimChar"/>
        </w:rPr>
        <w:t>## Warning in sqrt(crit * p * (1 - hh)/hh): NaNs produced</w:t>
      </w:r>
    </w:p>
    <w:p w14:paraId="7290733E" w14:textId="77777777" w:rsidR="00D12613" w:rsidRDefault="00BF0ECF">
      <w:pPr>
        <w:pStyle w:val="SourceCode"/>
      </w:pPr>
      <w:r>
        <w:rPr>
          <w:rStyle w:val="VerbatimChar"/>
        </w:rPr>
        <w:t>## Warning in sqrt(crit * p * (1 - hh)/hh): NaNs produced</w:t>
      </w:r>
    </w:p>
    <w:p w14:paraId="2AA1FA20" w14:textId="77777777" w:rsidR="00D12613" w:rsidRDefault="00BF0ECF">
      <w:pPr>
        <w:pStyle w:val="FirstParagraph"/>
      </w:pPr>
      <w:r>
        <w:rPr>
          <w:noProof/>
        </w:rPr>
        <w:lastRenderedPageBreak/>
        <w:drawing>
          <wp:inline distT="0" distB="0" distL="0" distR="0" wp14:anchorId="5AE35654" wp14:editId="5E73CA2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4-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30566FB" w14:textId="77777777" w:rsidR="00D12613" w:rsidRDefault="00BF0ECF">
      <w:pPr>
        <w:pStyle w:val="BodyText"/>
      </w:pPr>
      <w:r>
        <w:t>Now,let's look at model assumption for both lm.fit3 and lm.fit5:</w:t>
      </w:r>
    </w:p>
    <w:p w14:paraId="214C7E5B" w14:textId="77777777" w:rsidR="00D12613" w:rsidRDefault="00BF0ECF">
      <w:pPr>
        <w:pStyle w:val="SourceCode"/>
      </w:pPr>
      <w:r>
        <w:rPr>
          <w:rStyle w:val="CommentTok"/>
        </w:rPr>
        <w:t># normality</w:t>
      </w:r>
      <w:r>
        <w:br/>
      </w:r>
      <w:r>
        <w:rPr>
          <w:rStyle w:val="KeywordTok"/>
        </w:rPr>
        <w:t>shapiro.test</w:t>
      </w:r>
      <w:r>
        <w:rPr>
          <w:rStyle w:val="NormalTok"/>
        </w:rPr>
        <w:t>(lm.fit3$residuals)</w:t>
      </w:r>
    </w:p>
    <w:p w14:paraId="3DC9BAE0" w14:textId="77777777" w:rsidR="00645AAA" w:rsidRPr="00645AAA" w:rsidRDefault="00645AAA" w:rsidP="00645AAA">
      <w:pPr>
        <w:pStyle w:val="SourceCode"/>
        <w:rPr>
          <w:rStyle w:val="VerbatimChar"/>
        </w:rPr>
      </w:pPr>
      <w:r w:rsidRPr="00645AAA">
        <w:rPr>
          <w:rStyle w:val="VerbatimChar"/>
        </w:rPr>
        <w:t>Shapiro-Wilk normality test</w:t>
      </w:r>
    </w:p>
    <w:p w14:paraId="7F12FC9C" w14:textId="77777777" w:rsidR="00645AAA" w:rsidRPr="00645AAA" w:rsidRDefault="00645AAA" w:rsidP="00645AAA">
      <w:pPr>
        <w:pStyle w:val="SourceCode"/>
        <w:rPr>
          <w:rStyle w:val="VerbatimChar"/>
        </w:rPr>
      </w:pPr>
    </w:p>
    <w:p w14:paraId="1671F9B1" w14:textId="77777777" w:rsidR="00645AAA" w:rsidRPr="00645AAA" w:rsidRDefault="00645AAA" w:rsidP="00645AAA">
      <w:pPr>
        <w:pStyle w:val="SourceCode"/>
        <w:rPr>
          <w:rStyle w:val="VerbatimChar"/>
        </w:rPr>
      </w:pPr>
      <w:r w:rsidRPr="00645AAA">
        <w:rPr>
          <w:rStyle w:val="VerbatimChar"/>
        </w:rPr>
        <w:t>data:  lm.fit3$residuals</w:t>
      </w:r>
    </w:p>
    <w:p w14:paraId="2D84A915" w14:textId="77777777" w:rsidR="00645AAA" w:rsidRPr="00645AAA" w:rsidRDefault="00645AAA" w:rsidP="00645AAA">
      <w:pPr>
        <w:pStyle w:val="SourceCode"/>
        <w:rPr>
          <w:rStyle w:val="VerbatimChar"/>
        </w:rPr>
      </w:pPr>
      <w:r w:rsidRPr="00645AAA">
        <w:rPr>
          <w:rStyle w:val="VerbatimChar"/>
        </w:rPr>
        <w:t>W = 0.94761, p-value &lt; 2.2e-16</w:t>
      </w:r>
    </w:p>
    <w:p w14:paraId="555763CB" w14:textId="77777777" w:rsidR="00645AAA" w:rsidRPr="00645AAA" w:rsidRDefault="00645AAA" w:rsidP="00645AAA">
      <w:pPr>
        <w:pStyle w:val="SourceCode"/>
        <w:rPr>
          <w:rStyle w:val="VerbatimChar"/>
        </w:rPr>
      </w:pPr>
    </w:p>
    <w:p w14:paraId="149C426F" w14:textId="77777777" w:rsidR="00645AAA" w:rsidRPr="00645AAA" w:rsidRDefault="00645AAA" w:rsidP="00645AAA">
      <w:pPr>
        <w:pStyle w:val="SourceCode"/>
        <w:rPr>
          <w:rStyle w:val="VerbatimChar"/>
        </w:rPr>
      </w:pPr>
    </w:p>
    <w:p w14:paraId="49AD4E14" w14:textId="77777777" w:rsidR="00645AAA" w:rsidRPr="00645AAA" w:rsidRDefault="00645AAA" w:rsidP="00645AAA">
      <w:pPr>
        <w:pStyle w:val="SourceCode"/>
        <w:rPr>
          <w:rStyle w:val="VerbatimChar"/>
        </w:rPr>
      </w:pPr>
      <w:r w:rsidRPr="00645AAA">
        <w:rPr>
          <w:rStyle w:val="VerbatimChar"/>
        </w:rPr>
        <w:tab/>
        <w:t>Shapiro-Wilk normality test</w:t>
      </w:r>
    </w:p>
    <w:p w14:paraId="1899201F" w14:textId="77777777" w:rsidR="00645AAA" w:rsidRPr="00645AAA" w:rsidRDefault="00645AAA" w:rsidP="00645AAA">
      <w:pPr>
        <w:pStyle w:val="SourceCode"/>
        <w:rPr>
          <w:rStyle w:val="VerbatimChar"/>
        </w:rPr>
      </w:pPr>
    </w:p>
    <w:p w14:paraId="45720A58" w14:textId="77777777" w:rsidR="00645AAA" w:rsidRPr="00645AAA" w:rsidRDefault="00645AAA" w:rsidP="00645AAA">
      <w:pPr>
        <w:pStyle w:val="SourceCode"/>
        <w:rPr>
          <w:rStyle w:val="VerbatimChar"/>
        </w:rPr>
      </w:pPr>
      <w:r w:rsidRPr="00645AAA">
        <w:rPr>
          <w:rStyle w:val="VerbatimChar"/>
        </w:rPr>
        <w:t>data:  lm.fit5$residuals</w:t>
      </w:r>
    </w:p>
    <w:p w14:paraId="4908D34F" w14:textId="4303BDF1" w:rsidR="00360D68" w:rsidRDefault="00645AAA" w:rsidP="00645AAA">
      <w:pPr>
        <w:pStyle w:val="SourceCode"/>
        <w:rPr>
          <w:rStyle w:val="VerbatimChar"/>
        </w:rPr>
      </w:pPr>
      <w:r w:rsidRPr="00645AAA">
        <w:rPr>
          <w:rStyle w:val="VerbatimChar"/>
        </w:rPr>
        <w:t>W = 0.94742, p-value &lt; 2.2e-16</w:t>
      </w:r>
    </w:p>
    <w:p w14:paraId="0B02A2AD" w14:textId="019A9694" w:rsidR="00D12613" w:rsidRDefault="00D12613">
      <w:pPr>
        <w:pStyle w:val="SourceCode"/>
      </w:pPr>
    </w:p>
    <w:p w14:paraId="7F2772C1" w14:textId="77777777" w:rsidR="00D12613" w:rsidRDefault="00BF0ECF">
      <w:pPr>
        <w:pStyle w:val="FirstParagraph"/>
      </w:pPr>
      <w:r>
        <w:lastRenderedPageBreak/>
        <w:t>Both models failed the normality assumption. I think this is due to the many outliers in the data set.</w:t>
      </w:r>
    </w:p>
    <w:p w14:paraId="276A4F44" w14:textId="77777777" w:rsidR="00D12613" w:rsidRDefault="00BF0ECF">
      <w:pPr>
        <w:pStyle w:val="SourceCode"/>
        <w:rPr>
          <w:rStyle w:val="NormalTok"/>
        </w:rPr>
      </w:pPr>
      <w:r>
        <w:rPr>
          <w:rStyle w:val="CommentTok"/>
        </w:rPr>
        <w:t># equal variance : H0: variance is not constant</w:t>
      </w:r>
      <w:r>
        <w:br/>
      </w:r>
      <w:r>
        <w:rPr>
          <w:rStyle w:val="KeywordTok"/>
        </w:rPr>
        <w:t>ncvTest</w:t>
      </w:r>
      <w:r>
        <w:rPr>
          <w:rStyle w:val="NormalTok"/>
        </w:rPr>
        <w:t>(lm.fit3)</w:t>
      </w:r>
    </w:p>
    <w:p w14:paraId="2EA45A09" w14:textId="77777777" w:rsidR="00DE6203" w:rsidRPr="00DE6203" w:rsidRDefault="00DE6203" w:rsidP="00DE6203">
      <w:pPr>
        <w:pStyle w:val="SourceCode"/>
        <w:rPr>
          <w:rStyle w:val="VerbatimChar"/>
        </w:rPr>
      </w:pPr>
      <w:r w:rsidRPr="00DE6203">
        <w:rPr>
          <w:rStyle w:val="VerbatimChar"/>
        </w:rPr>
        <w:t xml:space="preserve">Non-constant Variance Score Test </w:t>
      </w:r>
    </w:p>
    <w:p w14:paraId="721EC9C2" w14:textId="77777777" w:rsidR="00DE6203" w:rsidRPr="00DE6203" w:rsidRDefault="00DE6203" w:rsidP="00DE6203">
      <w:pPr>
        <w:pStyle w:val="SourceCode"/>
        <w:rPr>
          <w:rStyle w:val="VerbatimChar"/>
        </w:rPr>
      </w:pPr>
      <w:r w:rsidRPr="00DE6203">
        <w:rPr>
          <w:rStyle w:val="VerbatimChar"/>
        </w:rPr>
        <w:t xml:space="preserve">Variance formula: ~ fitted.values </w:t>
      </w:r>
    </w:p>
    <w:p w14:paraId="222F040D" w14:textId="77777777" w:rsidR="00DE6203" w:rsidRPr="00DE6203" w:rsidRDefault="00DE6203" w:rsidP="00DE6203">
      <w:pPr>
        <w:pStyle w:val="SourceCode"/>
        <w:rPr>
          <w:rStyle w:val="VerbatimChar"/>
        </w:rPr>
      </w:pPr>
      <w:r w:rsidRPr="00DE6203">
        <w:rPr>
          <w:rStyle w:val="VerbatimChar"/>
        </w:rPr>
        <w:t xml:space="preserve">Chisquare = 172.5443    Df = 1     p = 2.058198e-39 </w:t>
      </w:r>
    </w:p>
    <w:p w14:paraId="2ED04621" w14:textId="77777777" w:rsidR="00DE6203" w:rsidRDefault="00DE6203" w:rsidP="00DE6203">
      <w:pPr>
        <w:pStyle w:val="SourceCode"/>
        <w:rPr>
          <w:rStyle w:val="VerbatimChar"/>
        </w:rPr>
      </w:pPr>
    </w:p>
    <w:p w14:paraId="00BB21D8" w14:textId="77777777" w:rsidR="00DE6203" w:rsidRPr="00DE6203" w:rsidRDefault="00DE6203" w:rsidP="00DE6203">
      <w:pPr>
        <w:pStyle w:val="SourceCode"/>
        <w:rPr>
          <w:rStyle w:val="VerbatimChar"/>
        </w:rPr>
      </w:pPr>
      <w:r w:rsidRPr="00DE6203">
        <w:rPr>
          <w:rStyle w:val="VerbatimChar"/>
        </w:rPr>
        <w:t xml:space="preserve">Non-constant Variance Score Test </w:t>
      </w:r>
    </w:p>
    <w:p w14:paraId="260E1B03" w14:textId="77777777" w:rsidR="00DE6203" w:rsidRPr="00DE6203" w:rsidRDefault="00DE6203" w:rsidP="00DE6203">
      <w:pPr>
        <w:pStyle w:val="SourceCode"/>
        <w:rPr>
          <w:rStyle w:val="VerbatimChar"/>
        </w:rPr>
      </w:pPr>
      <w:r w:rsidRPr="00DE6203">
        <w:rPr>
          <w:rStyle w:val="VerbatimChar"/>
        </w:rPr>
        <w:t xml:space="preserve">Variance formula: ~ fitted.values </w:t>
      </w:r>
    </w:p>
    <w:p w14:paraId="622C72DC" w14:textId="062EF6C5" w:rsidR="00DE6203" w:rsidRPr="00DE6203" w:rsidRDefault="00DE6203" w:rsidP="00DE6203">
      <w:pPr>
        <w:pStyle w:val="SourceCode"/>
        <w:rPr>
          <w:rStyle w:val="VerbatimChar"/>
        </w:rPr>
      </w:pPr>
      <w:r w:rsidRPr="00DE6203">
        <w:rPr>
          <w:rStyle w:val="VerbatimChar"/>
        </w:rPr>
        <w:t>Chisquare = 172.5443    Df = 1     p = 2.058198e-39</w:t>
      </w:r>
    </w:p>
    <w:p w14:paraId="63ABE058" w14:textId="77777777" w:rsidR="00D12613" w:rsidRDefault="00BF0ECF">
      <w:pPr>
        <w:pStyle w:val="FirstParagraph"/>
      </w:pPr>
      <w:r>
        <w:t>Both models passed the equal variance assumption.</w:t>
      </w:r>
    </w:p>
    <w:p w14:paraId="53CA8707" w14:textId="77777777" w:rsidR="00D12613" w:rsidRDefault="00BF0ECF">
      <w:pPr>
        <w:pStyle w:val="BodyText"/>
      </w:pPr>
      <w:r>
        <w:t>This is just to explore more interesting facts Plots for data with fitted regression line:</w:t>
      </w:r>
    </w:p>
    <w:p w14:paraId="1BAB0970" w14:textId="77777777" w:rsidR="00D12613" w:rsidRDefault="00BF0ECF">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ovie_train,</w:t>
      </w:r>
      <w:r>
        <w:rPr>
          <w:rStyle w:val="KeywordTok"/>
        </w:rPr>
        <w:t>aes</w:t>
      </w:r>
      <w:r>
        <w:rPr>
          <w:rStyle w:val="NormalTok"/>
        </w:rPr>
        <w:t>(</w:t>
      </w:r>
      <w:r>
        <w:rPr>
          <w:rStyle w:val="DataTypeTok"/>
        </w:rPr>
        <w:t>x=</w:t>
      </w:r>
      <w:r>
        <w:rPr>
          <w:rStyle w:val="NormalTok"/>
        </w:rPr>
        <w:t>duration,</w:t>
      </w:r>
      <w:r>
        <w:rPr>
          <w:rStyle w:val="DataTypeTok"/>
        </w:rPr>
        <w:t>y=</w:t>
      </w:r>
      <w:r>
        <w:rPr>
          <w:rStyle w:val="NormalTok"/>
        </w:rPr>
        <w:t>imdb_score,</w:t>
      </w:r>
      <w:r>
        <w:rPr>
          <w:rStyle w:val="DataTypeTok"/>
        </w:rPr>
        <w:t>colour=</w:t>
      </w:r>
      <w:r>
        <w:rPr>
          <w:rStyle w:val="KeywordTok"/>
        </w:rPr>
        <w:t>factor</w:t>
      </w:r>
      <w:r>
        <w:rPr>
          <w:rStyle w:val="NormalTok"/>
        </w:rPr>
        <w:t>(genres)))+</w:t>
      </w:r>
      <w:r>
        <w:rPr>
          <w:rStyle w:val="KeywordTok"/>
        </w:rPr>
        <w:t>stat_smooth</w:t>
      </w:r>
      <w:r>
        <w:rPr>
          <w:rStyle w:val="NormalTok"/>
        </w:rPr>
        <w:t>(</w:t>
      </w:r>
      <w:r>
        <w:rPr>
          <w:rStyle w:val="DataTypeTok"/>
        </w:rPr>
        <w:t>method=</w:t>
      </w:r>
      <w:r>
        <w:rPr>
          <w:rStyle w:val="NormalTok"/>
        </w:rPr>
        <w:t>lm,</w:t>
      </w:r>
      <w:r>
        <w:rPr>
          <w:rStyle w:val="DataTypeTok"/>
        </w:rPr>
        <w:t>fullrange =</w:t>
      </w:r>
      <w:r>
        <w:rPr>
          <w:rStyle w:val="NormalTok"/>
        </w:rPr>
        <w:t xml:space="preserve"> </w:t>
      </w:r>
      <w:r>
        <w:rPr>
          <w:rStyle w:val="OtherTok"/>
        </w:rPr>
        <w:t>FALSE</w:t>
      </w:r>
      <w:r>
        <w:rPr>
          <w:rStyle w:val="NormalTok"/>
        </w:rPr>
        <w:t>)+</w:t>
      </w:r>
      <w:r>
        <w:rPr>
          <w:rStyle w:val="KeywordTok"/>
        </w:rPr>
        <w:t>geom_point</w:t>
      </w:r>
      <w:r>
        <w:rPr>
          <w:rStyle w:val="NormalTok"/>
        </w:rPr>
        <w:t>()</w:t>
      </w:r>
    </w:p>
    <w:p w14:paraId="0B95C4C3" w14:textId="77777777" w:rsidR="00D12613" w:rsidRDefault="00BF0ECF">
      <w:pPr>
        <w:pStyle w:val="FirstParagraph"/>
      </w:pPr>
      <w:r>
        <w:rPr>
          <w:noProof/>
        </w:rPr>
        <w:lastRenderedPageBreak/>
        <w:drawing>
          <wp:inline distT="0" distB="0" distL="0" distR="0" wp14:anchorId="1B1F1AC1" wp14:editId="135216C3">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BAA33BA" w14:textId="77777777" w:rsidR="00D12613" w:rsidRDefault="00BF0ECF">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ovie_train,</w:t>
      </w:r>
      <w:r>
        <w:rPr>
          <w:rStyle w:val="KeywordTok"/>
        </w:rPr>
        <w:t>aes</w:t>
      </w:r>
      <w:r>
        <w:rPr>
          <w:rStyle w:val="NormalTok"/>
        </w:rPr>
        <w:t>(</w:t>
      </w:r>
      <w:r>
        <w:rPr>
          <w:rStyle w:val="DataTypeTok"/>
        </w:rPr>
        <w:t>x=</w:t>
      </w:r>
      <w:r>
        <w:rPr>
          <w:rStyle w:val="NormalTok"/>
        </w:rPr>
        <w:t>num_voted_users,</w:t>
      </w:r>
      <w:r>
        <w:rPr>
          <w:rStyle w:val="DataTypeTok"/>
        </w:rPr>
        <w:t>y=</w:t>
      </w:r>
      <w:r>
        <w:rPr>
          <w:rStyle w:val="NormalTok"/>
        </w:rPr>
        <w:t>imdb_score,</w:t>
      </w:r>
      <w:r>
        <w:rPr>
          <w:rStyle w:val="DataTypeTok"/>
        </w:rPr>
        <w:t>colour=</w:t>
      </w:r>
      <w:r>
        <w:rPr>
          <w:rStyle w:val="KeywordTok"/>
        </w:rPr>
        <w:t>factor</w:t>
      </w:r>
      <w:r>
        <w:rPr>
          <w:rStyle w:val="NormalTok"/>
        </w:rPr>
        <w:t>(genres)))+</w:t>
      </w:r>
      <w:r>
        <w:rPr>
          <w:rStyle w:val="KeywordTok"/>
        </w:rPr>
        <w:t>stat_smooth</w:t>
      </w:r>
      <w:r>
        <w:rPr>
          <w:rStyle w:val="NormalTok"/>
        </w:rPr>
        <w:t>(</w:t>
      </w:r>
      <w:r>
        <w:rPr>
          <w:rStyle w:val="DataTypeTok"/>
        </w:rPr>
        <w:t>method=</w:t>
      </w:r>
      <w:r>
        <w:rPr>
          <w:rStyle w:val="NormalTok"/>
        </w:rPr>
        <w:t>lm,</w:t>
      </w:r>
      <w:r>
        <w:rPr>
          <w:rStyle w:val="DataTypeTok"/>
        </w:rPr>
        <w:t>fullrange =</w:t>
      </w:r>
      <w:r>
        <w:rPr>
          <w:rStyle w:val="NormalTok"/>
        </w:rPr>
        <w:t xml:space="preserve"> </w:t>
      </w:r>
      <w:r>
        <w:rPr>
          <w:rStyle w:val="OtherTok"/>
        </w:rPr>
        <w:t>FALSE</w:t>
      </w:r>
      <w:r>
        <w:rPr>
          <w:rStyle w:val="NormalTok"/>
        </w:rPr>
        <w:t>)+</w:t>
      </w:r>
      <w:r>
        <w:rPr>
          <w:rStyle w:val="KeywordTok"/>
        </w:rPr>
        <w:t>geom_point</w:t>
      </w:r>
      <w:r>
        <w:rPr>
          <w:rStyle w:val="NormalTok"/>
        </w:rPr>
        <w:t>()</w:t>
      </w:r>
    </w:p>
    <w:p w14:paraId="1B8F139B" w14:textId="77777777" w:rsidR="00D12613" w:rsidRDefault="00BF0ECF">
      <w:pPr>
        <w:pStyle w:val="FirstParagraph"/>
      </w:pPr>
      <w:r>
        <w:rPr>
          <w:noProof/>
        </w:rPr>
        <w:lastRenderedPageBreak/>
        <w:drawing>
          <wp:inline distT="0" distB="0" distL="0" distR="0" wp14:anchorId="4F3FF69A" wp14:editId="63E461E3">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8-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5AEFDB27" w14:textId="77777777" w:rsidR="00D12613" w:rsidRDefault="00BF0ECF">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ovie_train,</w:t>
      </w:r>
      <w:r>
        <w:rPr>
          <w:rStyle w:val="KeywordTok"/>
        </w:rPr>
        <w:t>aes</w:t>
      </w:r>
      <w:r>
        <w:rPr>
          <w:rStyle w:val="NormalTok"/>
        </w:rPr>
        <w:t>(</w:t>
      </w:r>
      <w:r>
        <w:rPr>
          <w:rStyle w:val="DataTypeTok"/>
        </w:rPr>
        <w:t>x=</w:t>
      </w:r>
      <w:r>
        <w:rPr>
          <w:rStyle w:val="NormalTok"/>
        </w:rPr>
        <w:t>facenumber_in_poster,</w:t>
      </w:r>
      <w:r>
        <w:rPr>
          <w:rStyle w:val="DataTypeTok"/>
        </w:rPr>
        <w:t>y=</w:t>
      </w:r>
      <w:r>
        <w:rPr>
          <w:rStyle w:val="NormalTok"/>
        </w:rPr>
        <w:t>imdb_score,</w:t>
      </w:r>
      <w:r>
        <w:rPr>
          <w:rStyle w:val="DataTypeTok"/>
        </w:rPr>
        <w:t>colour=</w:t>
      </w:r>
      <w:r>
        <w:rPr>
          <w:rStyle w:val="KeywordTok"/>
        </w:rPr>
        <w:t>factor</w:t>
      </w:r>
      <w:r>
        <w:rPr>
          <w:rStyle w:val="NormalTok"/>
        </w:rPr>
        <w:t>(genres)))+</w:t>
      </w:r>
      <w:r>
        <w:rPr>
          <w:rStyle w:val="KeywordTok"/>
        </w:rPr>
        <w:t>stat_smooth</w:t>
      </w:r>
      <w:r>
        <w:rPr>
          <w:rStyle w:val="NormalTok"/>
        </w:rPr>
        <w:t>(</w:t>
      </w:r>
      <w:r>
        <w:rPr>
          <w:rStyle w:val="DataTypeTok"/>
        </w:rPr>
        <w:t>method=</w:t>
      </w:r>
      <w:r>
        <w:rPr>
          <w:rStyle w:val="NormalTok"/>
        </w:rPr>
        <w:t>lm,</w:t>
      </w:r>
      <w:r>
        <w:rPr>
          <w:rStyle w:val="DataTypeTok"/>
        </w:rPr>
        <w:t>fullrange =</w:t>
      </w:r>
      <w:r>
        <w:rPr>
          <w:rStyle w:val="NormalTok"/>
        </w:rPr>
        <w:t xml:space="preserve"> </w:t>
      </w:r>
      <w:r>
        <w:rPr>
          <w:rStyle w:val="OtherTok"/>
        </w:rPr>
        <w:t>FALSE</w:t>
      </w:r>
      <w:r>
        <w:rPr>
          <w:rStyle w:val="NormalTok"/>
        </w:rPr>
        <w:t>)+</w:t>
      </w:r>
      <w:r>
        <w:rPr>
          <w:rStyle w:val="KeywordTok"/>
        </w:rPr>
        <w:t>geom_point</w:t>
      </w:r>
      <w:r>
        <w:rPr>
          <w:rStyle w:val="NormalTok"/>
        </w:rPr>
        <w:t>()</w:t>
      </w:r>
    </w:p>
    <w:p w14:paraId="3EB749B3" w14:textId="77777777" w:rsidR="00D12613" w:rsidRDefault="00BF0ECF">
      <w:pPr>
        <w:pStyle w:val="FirstParagraph"/>
      </w:pPr>
      <w:r>
        <w:rPr>
          <w:noProof/>
        </w:rPr>
        <w:lastRenderedPageBreak/>
        <w:drawing>
          <wp:inline distT="0" distB="0" distL="0" distR="0" wp14:anchorId="4B8C298A" wp14:editId="5B22786F">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59-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18932C66" w14:textId="77777777" w:rsidR="00D12613" w:rsidRDefault="00BF0ECF">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ovie_train,</w:t>
      </w:r>
      <w:r>
        <w:rPr>
          <w:rStyle w:val="KeywordTok"/>
        </w:rPr>
        <w:t>aes</w:t>
      </w:r>
      <w:r>
        <w:rPr>
          <w:rStyle w:val="NormalTok"/>
        </w:rPr>
        <w:t>(</w:t>
      </w:r>
      <w:r>
        <w:rPr>
          <w:rStyle w:val="DataTypeTok"/>
        </w:rPr>
        <w:t>x=</w:t>
      </w:r>
      <w:r>
        <w:rPr>
          <w:rStyle w:val="NormalTok"/>
        </w:rPr>
        <w:t>gross,</w:t>
      </w:r>
      <w:r>
        <w:rPr>
          <w:rStyle w:val="DataTypeTok"/>
        </w:rPr>
        <w:t>y=</w:t>
      </w:r>
      <w:r>
        <w:rPr>
          <w:rStyle w:val="NormalTok"/>
        </w:rPr>
        <w:t>imdb_score,</w:t>
      </w:r>
      <w:r>
        <w:rPr>
          <w:rStyle w:val="DataTypeTok"/>
        </w:rPr>
        <w:t>colour=</w:t>
      </w:r>
      <w:r>
        <w:rPr>
          <w:rStyle w:val="KeywordTok"/>
        </w:rPr>
        <w:t>factor</w:t>
      </w:r>
      <w:r>
        <w:rPr>
          <w:rStyle w:val="NormalTok"/>
        </w:rPr>
        <w:t>(genres)))+</w:t>
      </w:r>
      <w:r>
        <w:rPr>
          <w:rStyle w:val="KeywordTok"/>
        </w:rPr>
        <w:t>stat_smooth</w:t>
      </w:r>
      <w:r>
        <w:rPr>
          <w:rStyle w:val="NormalTok"/>
        </w:rPr>
        <w:t>(</w:t>
      </w:r>
      <w:r>
        <w:rPr>
          <w:rStyle w:val="DataTypeTok"/>
        </w:rPr>
        <w:t>method=</w:t>
      </w:r>
      <w:r>
        <w:rPr>
          <w:rStyle w:val="NormalTok"/>
        </w:rPr>
        <w:t>lm,</w:t>
      </w:r>
      <w:r>
        <w:rPr>
          <w:rStyle w:val="DataTypeTok"/>
        </w:rPr>
        <w:t>fullrange =</w:t>
      </w:r>
      <w:r>
        <w:rPr>
          <w:rStyle w:val="NormalTok"/>
        </w:rPr>
        <w:t xml:space="preserve"> </w:t>
      </w:r>
      <w:r>
        <w:rPr>
          <w:rStyle w:val="OtherTok"/>
        </w:rPr>
        <w:t>FALSE</w:t>
      </w:r>
      <w:r>
        <w:rPr>
          <w:rStyle w:val="NormalTok"/>
        </w:rPr>
        <w:t>)+</w:t>
      </w:r>
      <w:r>
        <w:rPr>
          <w:rStyle w:val="KeywordTok"/>
        </w:rPr>
        <w:t>geom_point</w:t>
      </w:r>
      <w:r>
        <w:rPr>
          <w:rStyle w:val="NormalTok"/>
        </w:rPr>
        <w:t>()</w:t>
      </w:r>
    </w:p>
    <w:p w14:paraId="611B0CC2" w14:textId="77777777" w:rsidR="00D12613" w:rsidRDefault="00BF0ECF">
      <w:pPr>
        <w:pStyle w:val="FirstParagraph"/>
      </w:pPr>
      <w:r>
        <w:rPr>
          <w:noProof/>
        </w:rPr>
        <w:lastRenderedPageBreak/>
        <w:drawing>
          <wp:inline distT="0" distB="0" distL="0" distR="0" wp14:anchorId="54732A57" wp14:editId="612C3AA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60-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65C56828" w14:textId="77777777" w:rsidR="00D12613" w:rsidRDefault="00BF0ECF">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w:t>
      </w:r>
      <w:r>
        <w:rPr>
          <w:rStyle w:val="NormalTok"/>
        </w:rPr>
        <w:t>movie_train,</w:t>
      </w:r>
      <w:r>
        <w:rPr>
          <w:rStyle w:val="KeywordTok"/>
        </w:rPr>
        <w:t>aes</w:t>
      </w:r>
      <w:r>
        <w:rPr>
          <w:rStyle w:val="NormalTok"/>
        </w:rPr>
        <w:t>(</w:t>
      </w:r>
      <w:r>
        <w:rPr>
          <w:rStyle w:val="DataTypeTok"/>
        </w:rPr>
        <w:t>x=</w:t>
      </w:r>
      <w:r>
        <w:rPr>
          <w:rStyle w:val="NormalTok"/>
        </w:rPr>
        <w:t>budget,</w:t>
      </w:r>
      <w:r>
        <w:rPr>
          <w:rStyle w:val="DataTypeTok"/>
        </w:rPr>
        <w:t>y=</w:t>
      </w:r>
      <w:r>
        <w:rPr>
          <w:rStyle w:val="NormalTok"/>
        </w:rPr>
        <w:t>imdb_score,</w:t>
      </w:r>
      <w:r>
        <w:rPr>
          <w:rStyle w:val="DataTypeTok"/>
        </w:rPr>
        <w:t>colour=</w:t>
      </w:r>
      <w:r>
        <w:rPr>
          <w:rStyle w:val="KeywordTok"/>
        </w:rPr>
        <w:t>factor</w:t>
      </w:r>
      <w:r>
        <w:rPr>
          <w:rStyle w:val="NormalTok"/>
        </w:rPr>
        <w:t>(genres)))+</w:t>
      </w:r>
      <w:r>
        <w:rPr>
          <w:rStyle w:val="KeywordTok"/>
        </w:rPr>
        <w:t>stat_smooth</w:t>
      </w:r>
      <w:r>
        <w:rPr>
          <w:rStyle w:val="NormalTok"/>
        </w:rPr>
        <w:t>(</w:t>
      </w:r>
      <w:r>
        <w:rPr>
          <w:rStyle w:val="DataTypeTok"/>
        </w:rPr>
        <w:t>method=</w:t>
      </w:r>
      <w:r>
        <w:rPr>
          <w:rStyle w:val="NormalTok"/>
        </w:rPr>
        <w:t>lm,</w:t>
      </w:r>
      <w:r>
        <w:rPr>
          <w:rStyle w:val="DataTypeTok"/>
        </w:rPr>
        <w:t>fullrange =</w:t>
      </w:r>
      <w:r>
        <w:rPr>
          <w:rStyle w:val="NormalTok"/>
        </w:rPr>
        <w:t xml:space="preserve"> </w:t>
      </w:r>
      <w:r>
        <w:rPr>
          <w:rStyle w:val="OtherTok"/>
        </w:rPr>
        <w:t>FALSE</w:t>
      </w:r>
      <w:r>
        <w:rPr>
          <w:rStyle w:val="NormalTok"/>
        </w:rPr>
        <w:t>)+</w:t>
      </w:r>
      <w:r>
        <w:rPr>
          <w:rStyle w:val="KeywordTok"/>
        </w:rPr>
        <w:t>geom_point</w:t>
      </w:r>
      <w:r>
        <w:rPr>
          <w:rStyle w:val="NormalTok"/>
        </w:rPr>
        <w:t>()</w:t>
      </w:r>
    </w:p>
    <w:p w14:paraId="6139C622" w14:textId="77777777" w:rsidR="00D12613" w:rsidRDefault="00BF0ECF">
      <w:pPr>
        <w:pStyle w:val="FirstParagraph"/>
      </w:pPr>
      <w:r>
        <w:rPr>
          <w:noProof/>
        </w:rPr>
        <w:lastRenderedPageBreak/>
        <w:drawing>
          <wp:inline distT="0" distB="0" distL="0" distR="0" wp14:anchorId="78D2D37C" wp14:editId="4B082C7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ovie_regression_analysis_files/figure-docx/unnamed-chunk-61-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0072ED02" w14:textId="77777777" w:rsidR="00D12613" w:rsidRDefault="00BF0ECF">
      <w:pPr>
        <w:pStyle w:val="Heading2"/>
      </w:pPr>
      <w:bookmarkStart w:id="4" w:name="step-4-making-predictions-on-the-test-da"/>
      <w:bookmarkEnd w:id="4"/>
      <w:r>
        <w:t>Step 4: Making predictions on the test dataset</w:t>
      </w:r>
    </w:p>
    <w:p w14:paraId="53FB135B" w14:textId="77777777" w:rsidR="00D12613" w:rsidRDefault="00BF0ECF">
      <w:pPr>
        <w:pStyle w:val="FirstParagraph"/>
      </w:pPr>
      <w:r>
        <w:t>Rewriting model lm.fit5 in another notation: # Note, if write in lm(train</w:t>
      </w:r>
      <m:oMath>
        <m:r>
          <w:rPr>
            <w:rFonts w:ascii="Cambria Math" w:hAnsi="Cambria Math"/>
          </w:rPr>
          <m:t>score train</m:t>
        </m:r>
      </m:oMath>
      <w:r>
        <w:t>x1+train$x2....), it will create the same number of values with the train data set when predict().</w:t>
      </w:r>
    </w:p>
    <w:p w14:paraId="62227BA6" w14:textId="77777777" w:rsidR="00D12613" w:rsidRDefault="00BF0ECF">
      <w:pPr>
        <w:pStyle w:val="SourceCode"/>
        <w:rPr>
          <w:rStyle w:val="NormalTok"/>
        </w:rPr>
      </w:pPr>
      <w:r>
        <w:rPr>
          <w:rStyle w:val="CommentTok"/>
        </w:rPr>
        <w:t># lm.fit6 =lm.fit 5 using difference writing</w:t>
      </w:r>
      <w:r>
        <w:br/>
      </w:r>
      <w:r>
        <w:rPr>
          <w:rStyle w:val="NormalTok"/>
        </w:rPr>
        <w:t>lm.fit6&lt;-</w:t>
      </w:r>
      <w:r>
        <w:rPr>
          <w:rStyle w:val="KeywordTok"/>
        </w:rPr>
        <w:t>lm</w:t>
      </w:r>
      <w:r>
        <w:rPr>
          <w:rStyle w:val="NormalTok"/>
        </w:rPr>
        <w:t>(imdb_score~</w:t>
      </w:r>
      <w:r>
        <w:rPr>
          <w:rStyle w:val="KeywordTok"/>
        </w:rPr>
        <w:t>poly</w:t>
      </w:r>
      <w:r>
        <w:rPr>
          <w:rStyle w:val="NormalTok"/>
        </w:rPr>
        <w:t>(num_voted_users,</w:t>
      </w:r>
      <w:r>
        <w:rPr>
          <w:rStyle w:val="DecValTok"/>
        </w:rPr>
        <w:t>2</w:t>
      </w:r>
      <w:r>
        <w:rPr>
          <w:rStyle w:val="NormalTok"/>
        </w:rPr>
        <w:t>)+</w:t>
      </w:r>
      <w:r>
        <w:rPr>
          <w:rStyle w:val="KeywordTok"/>
        </w:rPr>
        <w:t>poly</w:t>
      </w:r>
      <w:r>
        <w:rPr>
          <w:rStyle w:val="NormalTok"/>
        </w:rPr>
        <w:t>(num_critic_for_reviews,</w:t>
      </w:r>
      <w:r>
        <w:rPr>
          <w:rStyle w:val="DecValTok"/>
        </w:rPr>
        <w:t>2</w:t>
      </w:r>
      <w:r>
        <w:rPr>
          <w:rStyle w:val="NormalTok"/>
        </w:rPr>
        <w:t>)+</w:t>
      </w:r>
      <w:r>
        <w:rPr>
          <w:rStyle w:val="KeywordTok"/>
        </w:rPr>
        <w:t>poly</w:t>
      </w:r>
      <w:r>
        <w:rPr>
          <w:rStyle w:val="NormalTok"/>
        </w:rPr>
        <w:t>(num_user_for_reviews,</w:t>
      </w:r>
      <w:r>
        <w:rPr>
          <w:rStyle w:val="DecValTok"/>
        </w:rPr>
        <w:t>2</w:t>
      </w:r>
      <w:r>
        <w:rPr>
          <w:rStyle w:val="NormalTok"/>
        </w:rPr>
        <w:t>)+</w:t>
      </w:r>
      <w:r>
        <w:rPr>
          <w:rStyle w:val="KeywordTok"/>
        </w:rPr>
        <w:t>poly</w:t>
      </w:r>
      <w:r>
        <w:rPr>
          <w:rStyle w:val="NormalTok"/>
        </w:rPr>
        <w:t>(duration,</w:t>
      </w:r>
      <w:r>
        <w:rPr>
          <w:rStyle w:val="DecValTok"/>
        </w:rPr>
        <w:t>2</w:t>
      </w:r>
      <w:r>
        <w:rPr>
          <w:rStyle w:val="NormalTok"/>
        </w:rPr>
        <w:t>)+facenumber_in_poster+gross+</w:t>
      </w:r>
      <w:r>
        <w:rPr>
          <w:rStyle w:val="KeywordTok"/>
        </w:rPr>
        <w:t>poly</w:t>
      </w:r>
      <w:r>
        <w:rPr>
          <w:rStyle w:val="NormalTok"/>
        </w:rPr>
        <w:t>(budget,</w:t>
      </w:r>
      <w:r>
        <w:rPr>
          <w:rStyle w:val="DecValTok"/>
        </w:rPr>
        <w:t>2</w:t>
      </w:r>
      <w:r>
        <w:rPr>
          <w:rStyle w:val="NormalTok"/>
        </w:rPr>
        <w:t>)+title_year+genres+duration*num_voted_users+num_voted_users*num_user_for_reviews,</w:t>
      </w:r>
      <w:r>
        <w:rPr>
          <w:rStyle w:val="DataTypeTok"/>
        </w:rPr>
        <w:t>data=</w:t>
      </w:r>
      <w:r>
        <w:rPr>
          <w:rStyle w:val="KeywordTok"/>
        </w:rPr>
        <w:t>data.frame</w:t>
      </w:r>
      <w:r>
        <w:rPr>
          <w:rStyle w:val="NormalTok"/>
        </w:rPr>
        <w:t>(movie_train))</w:t>
      </w:r>
      <w:r>
        <w:br/>
      </w:r>
      <w:r>
        <w:rPr>
          <w:rStyle w:val="KeywordTok"/>
        </w:rPr>
        <w:t>summary</w:t>
      </w:r>
      <w:r>
        <w:rPr>
          <w:rStyle w:val="NormalTok"/>
        </w:rPr>
        <w:t>(lm.fit6)</w:t>
      </w:r>
    </w:p>
    <w:p w14:paraId="5E3DE4A8" w14:textId="77777777" w:rsidR="00326127" w:rsidRPr="00326127" w:rsidRDefault="00326127" w:rsidP="00326127">
      <w:pPr>
        <w:pStyle w:val="SourceCode"/>
        <w:rPr>
          <w:rStyle w:val="NormalTok"/>
        </w:rPr>
      </w:pPr>
      <w:r w:rsidRPr="00326127">
        <w:rPr>
          <w:rStyle w:val="NormalTok"/>
        </w:rPr>
        <w:t>Call:</w:t>
      </w:r>
    </w:p>
    <w:p w14:paraId="0779D8C7" w14:textId="77777777" w:rsidR="00326127" w:rsidRPr="00326127" w:rsidRDefault="00326127" w:rsidP="00326127">
      <w:pPr>
        <w:pStyle w:val="SourceCode"/>
        <w:rPr>
          <w:rStyle w:val="NormalTok"/>
        </w:rPr>
      </w:pPr>
      <w:r w:rsidRPr="00326127">
        <w:rPr>
          <w:rStyle w:val="NormalTok"/>
        </w:rPr>
        <w:t xml:space="preserve">lm(formula = imdb_score ~ poly(num_voted_users, 2) + poly(num_critic_for_reviews, </w:t>
      </w:r>
    </w:p>
    <w:p w14:paraId="687DF24D" w14:textId="77777777" w:rsidR="00326127" w:rsidRPr="00326127" w:rsidRDefault="00326127" w:rsidP="00326127">
      <w:pPr>
        <w:pStyle w:val="SourceCode"/>
        <w:rPr>
          <w:rStyle w:val="NormalTok"/>
        </w:rPr>
      </w:pPr>
      <w:r w:rsidRPr="00326127">
        <w:rPr>
          <w:rStyle w:val="NormalTok"/>
        </w:rPr>
        <w:t xml:space="preserve">    2) + poly(num_user_for_reviews, 2) + poly(duration, 2) + </w:t>
      </w:r>
    </w:p>
    <w:p w14:paraId="42C57406" w14:textId="77777777" w:rsidR="00326127" w:rsidRPr="00326127" w:rsidRDefault="00326127" w:rsidP="00326127">
      <w:pPr>
        <w:pStyle w:val="SourceCode"/>
        <w:rPr>
          <w:rStyle w:val="NormalTok"/>
        </w:rPr>
      </w:pPr>
      <w:r w:rsidRPr="00326127">
        <w:rPr>
          <w:rStyle w:val="NormalTok"/>
        </w:rPr>
        <w:t xml:space="preserve">    facenumber_in_poster + gross + poly(budget, 2) + title_year + </w:t>
      </w:r>
    </w:p>
    <w:p w14:paraId="2C00F448" w14:textId="77777777" w:rsidR="00326127" w:rsidRPr="00326127" w:rsidRDefault="00326127" w:rsidP="00326127">
      <w:pPr>
        <w:pStyle w:val="SourceCode"/>
        <w:rPr>
          <w:rStyle w:val="NormalTok"/>
        </w:rPr>
      </w:pPr>
      <w:r w:rsidRPr="00326127">
        <w:rPr>
          <w:rStyle w:val="NormalTok"/>
        </w:rPr>
        <w:t xml:space="preserve">    genres + duration * num_voted_users + num_voted_users * num_user_for_reviews, </w:t>
      </w:r>
    </w:p>
    <w:p w14:paraId="3BA8296D" w14:textId="77777777" w:rsidR="00326127" w:rsidRPr="00326127" w:rsidRDefault="00326127" w:rsidP="00326127">
      <w:pPr>
        <w:pStyle w:val="SourceCode"/>
        <w:rPr>
          <w:rStyle w:val="NormalTok"/>
        </w:rPr>
      </w:pPr>
      <w:r w:rsidRPr="00326127">
        <w:rPr>
          <w:rStyle w:val="NormalTok"/>
        </w:rPr>
        <w:lastRenderedPageBreak/>
        <w:t xml:space="preserve">    data = data.frame(movie_train))</w:t>
      </w:r>
    </w:p>
    <w:p w14:paraId="3D4A0813" w14:textId="77777777" w:rsidR="00326127" w:rsidRPr="00326127" w:rsidRDefault="00326127" w:rsidP="00326127">
      <w:pPr>
        <w:pStyle w:val="SourceCode"/>
        <w:rPr>
          <w:rStyle w:val="NormalTok"/>
        </w:rPr>
      </w:pPr>
    </w:p>
    <w:p w14:paraId="5C2493B2" w14:textId="77777777" w:rsidR="00326127" w:rsidRPr="00326127" w:rsidRDefault="00326127" w:rsidP="00326127">
      <w:pPr>
        <w:pStyle w:val="SourceCode"/>
        <w:rPr>
          <w:rStyle w:val="NormalTok"/>
        </w:rPr>
      </w:pPr>
      <w:r w:rsidRPr="00326127">
        <w:rPr>
          <w:rStyle w:val="NormalTok"/>
        </w:rPr>
        <w:t>Residuals:</w:t>
      </w:r>
    </w:p>
    <w:p w14:paraId="024308DB" w14:textId="77777777" w:rsidR="00326127" w:rsidRPr="00326127" w:rsidRDefault="00326127" w:rsidP="00326127">
      <w:pPr>
        <w:pStyle w:val="SourceCode"/>
        <w:rPr>
          <w:rStyle w:val="NormalTok"/>
        </w:rPr>
      </w:pPr>
      <w:r w:rsidRPr="00326127">
        <w:rPr>
          <w:rStyle w:val="NormalTok"/>
        </w:rPr>
        <w:t xml:space="preserve">    Min      1Q  Median      3Q     Max </w:t>
      </w:r>
    </w:p>
    <w:p w14:paraId="60B77054" w14:textId="77777777" w:rsidR="00326127" w:rsidRPr="00326127" w:rsidRDefault="00326127" w:rsidP="00326127">
      <w:pPr>
        <w:pStyle w:val="SourceCode"/>
        <w:rPr>
          <w:rStyle w:val="NormalTok"/>
        </w:rPr>
      </w:pPr>
      <w:r w:rsidRPr="00326127">
        <w:rPr>
          <w:rStyle w:val="NormalTok"/>
        </w:rPr>
        <w:t xml:space="preserve">-3.9076 -0.3552  0.0688  0.4625  2.1776 </w:t>
      </w:r>
    </w:p>
    <w:p w14:paraId="785D3E40" w14:textId="77777777" w:rsidR="00326127" w:rsidRPr="00326127" w:rsidRDefault="00326127" w:rsidP="00326127">
      <w:pPr>
        <w:pStyle w:val="SourceCode"/>
        <w:rPr>
          <w:rStyle w:val="NormalTok"/>
        </w:rPr>
      </w:pPr>
    </w:p>
    <w:p w14:paraId="2C2A1822" w14:textId="77777777" w:rsidR="00326127" w:rsidRPr="00326127" w:rsidRDefault="00326127" w:rsidP="00326127">
      <w:pPr>
        <w:pStyle w:val="SourceCode"/>
        <w:rPr>
          <w:rStyle w:val="NormalTok"/>
        </w:rPr>
      </w:pPr>
      <w:r w:rsidRPr="00326127">
        <w:rPr>
          <w:rStyle w:val="NormalTok"/>
        </w:rPr>
        <w:t>Coefficients: (3 not defined because of singularities)</w:t>
      </w:r>
    </w:p>
    <w:p w14:paraId="65ECA5FE" w14:textId="77777777" w:rsidR="00326127" w:rsidRPr="00326127" w:rsidRDefault="00326127" w:rsidP="00326127">
      <w:pPr>
        <w:pStyle w:val="SourceCode"/>
        <w:rPr>
          <w:rStyle w:val="NormalTok"/>
        </w:rPr>
      </w:pPr>
      <w:r w:rsidRPr="00326127">
        <w:rPr>
          <w:rStyle w:val="NormalTok"/>
        </w:rPr>
        <w:t xml:space="preserve">                                       Estimate Std. Error t value Pr(&gt;|t|)    </w:t>
      </w:r>
    </w:p>
    <w:p w14:paraId="42A8F2B7" w14:textId="77777777" w:rsidR="00326127" w:rsidRPr="00326127" w:rsidRDefault="00326127" w:rsidP="00326127">
      <w:pPr>
        <w:pStyle w:val="SourceCode"/>
        <w:rPr>
          <w:rStyle w:val="NormalTok"/>
        </w:rPr>
      </w:pPr>
      <w:r w:rsidRPr="00326127">
        <w:rPr>
          <w:rStyle w:val="NormalTok"/>
        </w:rPr>
        <w:t>(Intercept)                           5.111e+01  3.788e+00  13.492  &lt; 2e-16 ***</w:t>
      </w:r>
    </w:p>
    <w:p w14:paraId="66743078" w14:textId="77777777" w:rsidR="00326127" w:rsidRPr="00326127" w:rsidRDefault="00326127" w:rsidP="00326127">
      <w:pPr>
        <w:pStyle w:val="SourceCode"/>
        <w:rPr>
          <w:rStyle w:val="NormalTok"/>
        </w:rPr>
      </w:pPr>
      <w:r w:rsidRPr="00326127">
        <w:rPr>
          <w:rStyle w:val="NormalTok"/>
        </w:rPr>
        <w:t>poly(num_voted_users, 2)1             3.936e+01  5.016e+00   7.846 6.21e-15 ***</w:t>
      </w:r>
    </w:p>
    <w:p w14:paraId="12744B35" w14:textId="77777777" w:rsidR="00326127" w:rsidRPr="00326127" w:rsidRDefault="00326127" w:rsidP="00326127">
      <w:pPr>
        <w:pStyle w:val="SourceCode"/>
        <w:rPr>
          <w:rStyle w:val="NormalTok"/>
        </w:rPr>
      </w:pPr>
      <w:r w:rsidRPr="00326127">
        <w:rPr>
          <w:rStyle w:val="NormalTok"/>
        </w:rPr>
        <w:t>poly(num_voted_users, 2)2            -1.704e+01  2.181e+00  -7.813 7.98e-15 ***</w:t>
      </w:r>
    </w:p>
    <w:p w14:paraId="1275DB0B" w14:textId="77777777" w:rsidR="00326127" w:rsidRPr="00326127" w:rsidRDefault="00326127" w:rsidP="00326127">
      <w:pPr>
        <w:pStyle w:val="SourceCode"/>
        <w:rPr>
          <w:rStyle w:val="NormalTok"/>
        </w:rPr>
      </w:pPr>
      <w:r w:rsidRPr="00326127">
        <w:rPr>
          <w:rStyle w:val="NormalTok"/>
        </w:rPr>
        <w:t>poly(num_critic_for_reviews, 2)1      1.277e+01  1.325e+00   9.639  &lt; 2e-16 ***</w:t>
      </w:r>
    </w:p>
    <w:p w14:paraId="4E60DD9B" w14:textId="77777777" w:rsidR="00326127" w:rsidRPr="00326127" w:rsidRDefault="00326127" w:rsidP="00326127">
      <w:pPr>
        <w:pStyle w:val="SourceCode"/>
        <w:rPr>
          <w:rStyle w:val="NormalTok"/>
        </w:rPr>
      </w:pPr>
      <w:r w:rsidRPr="00326127">
        <w:rPr>
          <w:rStyle w:val="NormalTok"/>
        </w:rPr>
        <w:t>poly(num_critic_for_reviews, 2)2     -7.141e+00  8.217e-01  -8.690  &lt; 2e-16 ***</w:t>
      </w:r>
    </w:p>
    <w:p w14:paraId="75226E61" w14:textId="77777777" w:rsidR="00326127" w:rsidRPr="00326127" w:rsidRDefault="00326127" w:rsidP="00326127">
      <w:pPr>
        <w:pStyle w:val="SourceCode"/>
        <w:rPr>
          <w:rStyle w:val="NormalTok"/>
        </w:rPr>
      </w:pPr>
      <w:r w:rsidRPr="00326127">
        <w:rPr>
          <w:rStyle w:val="NormalTok"/>
        </w:rPr>
        <w:t>poly(num_user_for_reviews, 2)1       -1.851e+01  2.393e+00  -7.737 1.44e-14 ***</w:t>
      </w:r>
    </w:p>
    <w:p w14:paraId="44F16EBB" w14:textId="77777777" w:rsidR="00326127" w:rsidRPr="00326127" w:rsidRDefault="00326127" w:rsidP="00326127">
      <w:pPr>
        <w:pStyle w:val="SourceCode"/>
        <w:rPr>
          <w:rStyle w:val="NormalTok"/>
        </w:rPr>
      </w:pPr>
      <w:r w:rsidRPr="00326127">
        <w:rPr>
          <w:rStyle w:val="NormalTok"/>
        </w:rPr>
        <w:t xml:space="preserve">poly(num_user_for_reviews, 2)2        2.427e+00  1.578e+00   1.537 0.124298    </w:t>
      </w:r>
    </w:p>
    <w:p w14:paraId="7D31E08F" w14:textId="77777777" w:rsidR="00326127" w:rsidRPr="00326127" w:rsidRDefault="00326127" w:rsidP="00326127">
      <w:pPr>
        <w:pStyle w:val="SourceCode"/>
        <w:rPr>
          <w:rStyle w:val="NormalTok"/>
        </w:rPr>
      </w:pPr>
      <w:r w:rsidRPr="00326127">
        <w:rPr>
          <w:rStyle w:val="NormalTok"/>
        </w:rPr>
        <w:t>poly(duration, 2)1                    1.372e+01  1.122e+00  12.229  &lt; 2e-16 ***</w:t>
      </w:r>
    </w:p>
    <w:p w14:paraId="7D80CBFA" w14:textId="77777777" w:rsidR="00326127" w:rsidRPr="00326127" w:rsidRDefault="00326127" w:rsidP="00326127">
      <w:pPr>
        <w:pStyle w:val="SourceCode"/>
        <w:rPr>
          <w:rStyle w:val="NormalTok"/>
        </w:rPr>
      </w:pPr>
      <w:r w:rsidRPr="00326127">
        <w:rPr>
          <w:rStyle w:val="NormalTok"/>
        </w:rPr>
        <w:t xml:space="preserve">poly(duration, 2)2                   -2.483e+00  8.049e-01  -3.085 0.002058 ** </w:t>
      </w:r>
    </w:p>
    <w:p w14:paraId="511E23BD" w14:textId="77777777" w:rsidR="00326127" w:rsidRPr="00326127" w:rsidRDefault="00326127" w:rsidP="00326127">
      <w:pPr>
        <w:pStyle w:val="SourceCode"/>
        <w:rPr>
          <w:rStyle w:val="NormalTok"/>
        </w:rPr>
      </w:pPr>
      <w:r w:rsidRPr="00326127">
        <w:rPr>
          <w:rStyle w:val="NormalTok"/>
        </w:rPr>
        <w:t xml:space="preserve">facenumber_in_poster                 -2.261e-02  7.124e-03  -3.174 0.001523 ** </w:t>
      </w:r>
    </w:p>
    <w:p w14:paraId="0C4DF57C" w14:textId="77777777" w:rsidR="00326127" w:rsidRPr="00326127" w:rsidRDefault="00326127" w:rsidP="00326127">
      <w:pPr>
        <w:pStyle w:val="SourceCode"/>
        <w:rPr>
          <w:rStyle w:val="NormalTok"/>
        </w:rPr>
      </w:pPr>
      <w:r w:rsidRPr="00326127">
        <w:rPr>
          <w:rStyle w:val="NormalTok"/>
        </w:rPr>
        <w:t xml:space="preserve">gross                                -7.074e-10  3.240e-10  -2.184 0.029077 *  </w:t>
      </w:r>
    </w:p>
    <w:p w14:paraId="25CF5823" w14:textId="77777777" w:rsidR="00326127" w:rsidRPr="00326127" w:rsidRDefault="00326127" w:rsidP="00326127">
      <w:pPr>
        <w:pStyle w:val="SourceCode"/>
        <w:rPr>
          <w:rStyle w:val="NormalTok"/>
        </w:rPr>
      </w:pPr>
      <w:r w:rsidRPr="00326127">
        <w:rPr>
          <w:rStyle w:val="NormalTok"/>
        </w:rPr>
        <w:t>poly(budget, 2)1                     -1.022e+01  1.167e+00  -8.755  &lt; 2e-16 ***</w:t>
      </w:r>
    </w:p>
    <w:p w14:paraId="1E74F223" w14:textId="77777777" w:rsidR="00326127" w:rsidRPr="00326127" w:rsidRDefault="00326127" w:rsidP="00326127">
      <w:pPr>
        <w:pStyle w:val="SourceCode"/>
        <w:rPr>
          <w:rStyle w:val="NormalTok"/>
        </w:rPr>
      </w:pPr>
      <w:r w:rsidRPr="00326127">
        <w:rPr>
          <w:rStyle w:val="NormalTok"/>
        </w:rPr>
        <w:lastRenderedPageBreak/>
        <w:t>poly(budget, 2)2                      7.221e+00  8.067e-01   8.950  &lt; 2e-16 ***</w:t>
      </w:r>
    </w:p>
    <w:p w14:paraId="0779DDC5" w14:textId="77777777" w:rsidR="00326127" w:rsidRPr="00326127" w:rsidRDefault="00326127" w:rsidP="00326127">
      <w:pPr>
        <w:pStyle w:val="SourceCode"/>
        <w:rPr>
          <w:rStyle w:val="NormalTok"/>
        </w:rPr>
      </w:pPr>
      <w:r w:rsidRPr="00326127">
        <w:rPr>
          <w:rStyle w:val="NormalTok"/>
        </w:rPr>
        <w:t>title_year                           -2.234e-02  1.895e-03 -11.790  &lt; 2e-16 ***</w:t>
      </w:r>
    </w:p>
    <w:p w14:paraId="693D72C1" w14:textId="77777777" w:rsidR="00326127" w:rsidRPr="00326127" w:rsidRDefault="00326127" w:rsidP="00326127">
      <w:pPr>
        <w:pStyle w:val="SourceCode"/>
        <w:rPr>
          <w:rStyle w:val="NormalTok"/>
        </w:rPr>
      </w:pPr>
      <w:r w:rsidRPr="00326127">
        <w:rPr>
          <w:rStyle w:val="NormalTok"/>
        </w:rPr>
        <w:t>genresAdventure                       3.559e-01  5.554e-02   6.408 1.74e-10 ***</w:t>
      </w:r>
    </w:p>
    <w:p w14:paraId="75684C0C" w14:textId="77777777" w:rsidR="00326127" w:rsidRPr="00326127" w:rsidRDefault="00326127" w:rsidP="00326127">
      <w:pPr>
        <w:pStyle w:val="SourceCode"/>
        <w:rPr>
          <w:rStyle w:val="NormalTok"/>
        </w:rPr>
      </w:pPr>
      <w:r w:rsidRPr="00326127">
        <w:rPr>
          <w:rStyle w:val="NormalTok"/>
        </w:rPr>
        <w:t>genresAnimation                       7.284e-01  1.386e-01   5.257 1.58e-07 ***</w:t>
      </w:r>
    </w:p>
    <w:p w14:paraId="3D3A64D1" w14:textId="77777777" w:rsidR="00326127" w:rsidRPr="00326127" w:rsidRDefault="00326127" w:rsidP="00326127">
      <w:pPr>
        <w:pStyle w:val="SourceCode"/>
        <w:rPr>
          <w:rStyle w:val="NormalTok"/>
        </w:rPr>
      </w:pPr>
      <w:r w:rsidRPr="00326127">
        <w:rPr>
          <w:rStyle w:val="NormalTok"/>
        </w:rPr>
        <w:t>genresBiography                       6.334e-01  7.655e-02   8.273  &lt; 2e-16 ***</w:t>
      </w:r>
    </w:p>
    <w:p w14:paraId="043A7488" w14:textId="77777777" w:rsidR="00326127" w:rsidRPr="00326127" w:rsidRDefault="00326127" w:rsidP="00326127">
      <w:pPr>
        <w:pStyle w:val="SourceCode"/>
        <w:rPr>
          <w:rStyle w:val="NormalTok"/>
        </w:rPr>
      </w:pPr>
      <w:r w:rsidRPr="00326127">
        <w:rPr>
          <w:rStyle w:val="NormalTok"/>
        </w:rPr>
        <w:t xml:space="preserve">genresComedy                          1.408e-01  4.423e-02   3.184 0.001471 ** </w:t>
      </w:r>
    </w:p>
    <w:p w14:paraId="51952746" w14:textId="77777777" w:rsidR="00326127" w:rsidRPr="00326127" w:rsidRDefault="00326127" w:rsidP="00326127">
      <w:pPr>
        <w:pStyle w:val="SourceCode"/>
        <w:rPr>
          <w:rStyle w:val="NormalTok"/>
        </w:rPr>
      </w:pPr>
      <w:r w:rsidRPr="00326127">
        <w:rPr>
          <w:rStyle w:val="NormalTok"/>
        </w:rPr>
        <w:t>genresCrime                           4.674e-01  6.446e-02   7.251 5.40e-13 ***</w:t>
      </w:r>
    </w:p>
    <w:p w14:paraId="6210862A" w14:textId="77777777" w:rsidR="00326127" w:rsidRPr="00326127" w:rsidRDefault="00326127" w:rsidP="00326127">
      <w:pPr>
        <w:pStyle w:val="SourceCode"/>
        <w:rPr>
          <w:rStyle w:val="NormalTok"/>
        </w:rPr>
      </w:pPr>
      <w:r w:rsidRPr="00326127">
        <w:rPr>
          <w:rStyle w:val="NormalTok"/>
        </w:rPr>
        <w:t>genresDocumentary                     1.312e+00  1.634e-01   8.028 1.48e-15 ***</w:t>
      </w:r>
    </w:p>
    <w:p w14:paraId="2EF7DC04" w14:textId="77777777" w:rsidR="00326127" w:rsidRPr="00326127" w:rsidRDefault="00326127" w:rsidP="00326127">
      <w:pPr>
        <w:pStyle w:val="SourceCode"/>
        <w:rPr>
          <w:rStyle w:val="NormalTok"/>
        </w:rPr>
      </w:pPr>
      <w:r w:rsidRPr="00326127">
        <w:rPr>
          <w:rStyle w:val="NormalTok"/>
        </w:rPr>
        <w:t>genresDrama                           4.938e-01  4.976e-02   9.925  &lt; 2e-16 ***</w:t>
      </w:r>
    </w:p>
    <w:p w14:paraId="75C0485C" w14:textId="77777777" w:rsidR="00326127" w:rsidRPr="00326127" w:rsidRDefault="00326127" w:rsidP="00326127">
      <w:pPr>
        <w:pStyle w:val="SourceCode"/>
        <w:rPr>
          <w:rStyle w:val="NormalTok"/>
        </w:rPr>
      </w:pPr>
      <w:r w:rsidRPr="00326127">
        <w:rPr>
          <w:rStyle w:val="NormalTok"/>
        </w:rPr>
        <w:t xml:space="preserve">genresFamily                          2.018e-01  4.273e-01   0.472 0.636816    </w:t>
      </w:r>
    </w:p>
    <w:p w14:paraId="6CA4F97D" w14:textId="77777777" w:rsidR="00326127" w:rsidRPr="00326127" w:rsidRDefault="00326127" w:rsidP="00326127">
      <w:pPr>
        <w:pStyle w:val="SourceCode"/>
        <w:rPr>
          <w:rStyle w:val="NormalTok"/>
        </w:rPr>
      </w:pPr>
      <w:r w:rsidRPr="00326127">
        <w:rPr>
          <w:rStyle w:val="NormalTok"/>
        </w:rPr>
        <w:t xml:space="preserve">genresFantasy                        -2.120e-01  1.421e-01  -1.492 0.135833    </w:t>
      </w:r>
    </w:p>
    <w:p w14:paraId="10042B39" w14:textId="77777777" w:rsidR="00326127" w:rsidRPr="00326127" w:rsidRDefault="00326127" w:rsidP="00326127">
      <w:pPr>
        <w:pStyle w:val="SourceCode"/>
        <w:rPr>
          <w:rStyle w:val="NormalTok"/>
        </w:rPr>
      </w:pPr>
      <w:r w:rsidRPr="00326127">
        <w:rPr>
          <w:rStyle w:val="NormalTok"/>
        </w:rPr>
        <w:t>genresHorror                         -3.848e-01  8.040e-02  -4.787 1.79e-06 ***</w:t>
      </w:r>
    </w:p>
    <w:p w14:paraId="0AFAD219" w14:textId="77777777" w:rsidR="00326127" w:rsidRPr="00326127" w:rsidRDefault="00326127" w:rsidP="00326127">
      <w:pPr>
        <w:pStyle w:val="SourceCode"/>
        <w:rPr>
          <w:rStyle w:val="NormalTok"/>
        </w:rPr>
      </w:pPr>
      <w:r w:rsidRPr="00326127">
        <w:rPr>
          <w:rStyle w:val="NormalTok"/>
        </w:rPr>
        <w:t xml:space="preserve">genresMusical                        -1.028e-01  7.377e-01  -0.139 0.889184    </w:t>
      </w:r>
    </w:p>
    <w:p w14:paraId="535AB8E3" w14:textId="77777777" w:rsidR="00326127" w:rsidRPr="00326127" w:rsidRDefault="00326127" w:rsidP="00326127">
      <w:pPr>
        <w:pStyle w:val="SourceCode"/>
        <w:rPr>
          <w:rStyle w:val="NormalTok"/>
        </w:rPr>
      </w:pPr>
      <w:r w:rsidRPr="00326127">
        <w:rPr>
          <w:rStyle w:val="NormalTok"/>
        </w:rPr>
        <w:t xml:space="preserve">genresMystery                         1.728e-01  2.000e-01   0.864 0.387742    </w:t>
      </w:r>
    </w:p>
    <w:p w14:paraId="5A73B1F5" w14:textId="77777777" w:rsidR="00326127" w:rsidRPr="00326127" w:rsidRDefault="00326127" w:rsidP="00326127">
      <w:pPr>
        <w:pStyle w:val="SourceCode"/>
        <w:rPr>
          <w:rStyle w:val="NormalTok"/>
        </w:rPr>
      </w:pPr>
      <w:r w:rsidRPr="00326127">
        <w:rPr>
          <w:rStyle w:val="NormalTok"/>
        </w:rPr>
        <w:t xml:space="preserve">genresRomance                         8.931e-01  7.365e-01   1.213 0.225378    </w:t>
      </w:r>
    </w:p>
    <w:p w14:paraId="237EE783" w14:textId="77777777" w:rsidR="00326127" w:rsidRPr="00326127" w:rsidRDefault="00326127" w:rsidP="00326127">
      <w:pPr>
        <w:pStyle w:val="SourceCode"/>
        <w:rPr>
          <w:rStyle w:val="NormalTok"/>
        </w:rPr>
      </w:pPr>
      <w:r w:rsidRPr="00326127">
        <w:rPr>
          <w:rStyle w:val="NormalTok"/>
        </w:rPr>
        <w:t xml:space="preserve">genresSci-Fi                          1.134e-01  3.701e-01   0.306 0.759288    </w:t>
      </w:r>
    </w:p>
    <w:p w14:paraId="56844875" w14:textId="77777777" w:rsidR="00326127" w:rsidRPr="00326127" w:rsidRDefault="00326127" w:rsidP="00326127">
      <w:pPr>
        <w:pStyle w:val="SourceCode"/>
        <w:rPr>
          <w:rStyle w:val="NormalTok"/>
        </w:rPr>
      </w:pPr>
      <w:r w:rsidRPr="00326127">
        <w:rPr>
          <w:rStyle w:val="NormalTok"/>
        </w:rPr>
        <w:t xml:space="preserve">genresWestern                         9.152e-01  7.361e-01   1.243 0.213871    </w:t>
      </w:r>
    </w:p>
    <w:p w14:paraId="2BDC8F5D" w14:textId="77777777" w:rsidR="00326127" w:rsidRPr="00326127" w:rsidRDefault="00326127" w:rsidP="00326127">
      <w:pPr>
        <w:pStyle w:val="SourceCode"/>
        <w:rPr>
          <w:rStyle w:val="NormalTok"/>
        </w:rPr>
      </w:pPr>
      <w:r w:rsidRPr="00326127">
        <w:rPr>
          <w:rStyle w:val="NormalTok"/>
        </w:rPr>
        <w:t xml:space="preserve">duration                                     NA         NA      NA       NA    </w:t>
      </w:r>
    </w:p>
    <w:p w14:paraId="4774BAFA" w14:textId="77777777" w:rsidR="00326127" w:rsidRPr="00326127" w:rsidRDefault="00326127" w:rsidP="00326127">
      <w:pPr>
        <w:pStyle w:val="SourceCode"/>
        <w:rPr>
          <w:rStyle w:val="NormalTok"/>
        </w:rPr>
      </w:pPr>
      <w:r w:rsidRPr="00326127">
        <w:rPr>
          <w:rStyle w:val="NormalTok"/>
        </w:rPr>
        <w:lastRenderedPageBreak/>
        <w:t xml:space="preserve">num_voted_users                              NA         NA      NA       NA    </w:t>
      </w:r>
    </w:p>
    <w:p w14:paraId="6435DAA4" w14:textId="77777777" w:rsidR="00326127" w:rsidRPr="00326127" w:rsidRDefault="00326127" w:rsidP="00326127">
      <w:pPr>
        <w:pStyle w:val="SourceCode"/>
        <w:rPr>
          <w:rStyle w:val="NormalTok"/>
        </w:rPr>
      </w:pPr>
      <w:r w:rsidRPr="00326127">
        <w:rPr>
          <w:rStyle w:val="NormalTok"/>
        </w:rPr>
        <w:t xml:space="preserve">num_user_for_reviews                         NA         NA      NA       NA    </w:t>
      </w:r>
    </w:p>
    <w:p w14:paraId="0111ACE9" w14:textId="77777777" w:rsidR="00326127" w:rsidRPr="00326127" w:rsidRDefault="00326127" w:rsidP="00326127">
      <w:pPr>
        <w:pStyle w:val="SourceCode"/>
        <w:rPr>
          <w:rStyle w:val="NormalTok"/>
        </w:rPr>
      </w:pPr>
      <w:r w:rsidRPr="00326127">
        <w:rPr>
          <w:rStyle w:val="NormalTok"/>
        </w:rPr>
        <w:t>duration:num_voted_users             -1.770e-08  4.096e-09  -4.322 1.60e-05 ***</w:t>
      </w:r>
    </w:p>
    <w:p w14:paraId="1E230644" w14:textId="77777777" w:rsidR="00326127" w:rsidRPr="00326127" w:rsidRDefault="00326127" w:rsidP="00326127">
      <w:pPr>
        <w:pStyle w:val="SourceCode"/>
        <w:rPr>
          <w:rStyle w:val="NormalTok"/>
        </w:rPr>
      </w:pPr>
      <w:r w:rsidRPr="00326127">
        <w:rPr>
          <w:rStyle w:val="NormalTok"/>
        </w:rPr>
        <w:t>num_voted_users:num_user_for_reviews  1.246e-09  3.616e-10   3.447 0.000576 ***</w:t>
      </w:r>
    </w:p>
    <w:p w14:paraId="40B42B35" w14:textId="77777777" w:rsidR="00326127" w:rsidRPr="00326127" w:rsidRDefault="00326127" w:rsidP="00326127">
      <w:pPr>
        <w:pStyle w:val="SourceCode"/>
        <w:rPr>
          <w:rStyle w:val="NormalTok"/>
        </w:rPr>
      </w:pPr>
      <w:r w:rsidRPr="00326127">
        <w:rPr>
          <w:rStyle w:val="NormalTok"/>
        </w:rPr>
        <w:t>---</w:t>
      </w:r>
    </w:p>
    <w:p w14:paraId="5AEA60B0" w14:textId="77777777" w:rsidR="00326127" w:rsidRPr="00326127" w:rsidRDefault="00326127" w:rsidP="00326127">
      <w:pPr>
        <w:pStyle w:val="SourceCode"/>
        <w:rPr>
          <w:rStyle w:val="NormalTok"/>
        </w:rPr>
      </w:pPr>
      <w:r w:rsidRPr="00326127">
        <w:rPr>
          <w:rStyle w:val="NormalTok"/>
        </w:rPr>
        <w:t>Signif. codes:  0 ‘***’ 0.001 ‘**’ 0.01 ‘*’ 0.05 ‘.’ 0.1 ‘ ’ 1</w:t>
      </w:r>
    </w:p>
    <w:p w14:paraId="6C8C2C95" w14:textId="77777777" w:rsidR="00326127" w:rsidRPr="00326127" w:rsidRDefault="00326127" w:rsidP="00326127">
      <w:pPr>
        <w:pStyle w:val="SourceCode"/>
        <w:rPr>
          <w:rStyle w:val="NormalTok"/>
        </w:rPr>
      </w:pPr>
    </w:p>
    <w:p w14:paraId="58973881" w14:textId="77777777" w:rsidR="00326127" w:rsidRPr="00326127" w:rsidRDefault="00326127" w:rsidP="00326127">
      <w:pPr>
        <w:pStyle w:val="SourceCode"/>
        <w:rPr>
          <w:rStyle w:val="NormalTok"/>
        </w:rPr>
      </w:pPr>
      <w:r w:rsidRPr="00326127">
        <w:rPr>
          <w:rStyle w:val="NormalTok"/>
        </w:rPr>
        <w:t>Residual standard error: 0.7344 on 2634 degrees of freedom</w:t>
      </w:r>
    </w:p>
    <w:p w14:paraId="3C5F87C0" w14:textId="77777777" w:rsidR="00326127" w:rsidRPr="00326127" w:rsidRDefault="00326127" w:rsidP="00326127">
      <w:pPr>
        <w:pStyle w:val="SourceCode"/>
        <w:rPr>
          <w:rStyle w:val="NormalTok"/>
        </w:rPr>
      </w:pPr>
      <w:r w:rsidRPr="00326127">
        <w:rPr>
          <w:rStyle w:val="NormalTok"/>
        </w:rPr>
        <w:t>Multiple R-squared:  0.5167,</w:t>
      </w:r>
      <w:r w:rsidRPr="00326127">
        <w:rPr>
          <w:rStyle w:val="NormalTok"/>
        </w:rPr>
        <w:tab/>
        <w:t xml:space="preserve">Adjusted R-squared:  0.5112 </w:t>
      </w:r>
    </w:p>
    <w:p w14:paraId="4ECCE837" w14:textId="37E7B741" w:rsidR="00326127" w:rsidRDefault="00326127" w:rsidP="00326127">
      <w:pPr>
        <w:pStyle w:val="SourceCode"/>
        <w:rPr>
          <w:rStyle w:val="NormalTok"/>
        </w:rPr>
      </w:pPr>
      <w:r w:rsidRPr="00326127">
        <w:rPr>
          <w:rStyle w:val="NormalTok"/>
        </w:rPr>
        <w:t>F-statistic: 93.85 on 30 and 2634 DF,  p-value: &lt; 2.2e-16</w:t>
      </w:r>
    </w:p>
    <w:p w14:paraId="25F574BA" w14:textId="77777777" w:rsidR="00326127" w:rsidRDefault="00326127">
      <w:pPr>
        <w:pStyle w:val="SourceCode"/>
      </w:pPr>
    </w:p>
    <w:p w14:paraId="5C18B603" w14:textId="77777777" w:rsidR="00D12613" w:rsidRDefault="00BF0ECF">
      <w:pPr>
        <w:pStyle w:val="SourceCode"/>
      </w:pPr>
      <w:r>
        <w:rPr>
          <w:rStyle w:val="NormalTok"/>
        </w:rPr>
        <w:t>lm.fit7&lt;-</w:t>
      </w:r>
      <w:r>
        <w:rPr>
          <w:rStyle w:val="KeywordTok"/>
        </w:rPr>
        <w:t>lm</w:t>
      </w:r>
      <w:r>
        <w:rPr>
          <w:rStyle w:val="NormalTok"/>
        </w:rPr>
        <w:t>(movie_train$imdb_score~</w:t>
      </w:r>
      <w:r>
        <w:rPr>
          <w:rStyle w:val="KeywordTok"/>
        </w:rPr>
        <w:t>poly</w:t>
      </w:r>
      <w:r>
        <w:rPr>
          <w:rStyle w:val="NormalTok"/>
        </w:rPr>
        <w:t>(movie_train$num_voted_users,</w:t>
      </w:r>
      <w:r>
        <w:rPr>
          <w:rStyle w:val="DecValTok"/>
        </w:rPr>
        <w:t>2</w:t>
      </w:r>
      <w:r>
        <w:rPr>
          <w:rStyle w:val="NormalTok"/>
        </w:rPr>
        <w:t>)+</w:t>
      </w:r>
      <w:r>
        <w:rPr>
          <w:rStyle w:val="KeywordTok"/>
        </w:rPr>
        <w:t>poly</w:t>
      </w:r>
      <w:r>
        <w:rPr>
          <w:rStyle w:val="NormalTok"/>
        </w:rPr>
        <w:t>(movie_train$num_critic_for_reviews,</w:t>
      </w:r>
      <w:r>
        <w:rPr>
          <w:rStyle w:val="DecValTok"/>
        </w:rPr>
        <w:t>2</w:t>
      </w:r>
      <w:r>
        <w:rPr>
          <w:rStyle w:val="NormalTok"/>
        </w:rPr>
        <w:t>)+movie_train$num_user_for_reviews+</w:t>
      </w:r>
      <w:r>
        <w:rPr>
          <w:rStyle w:val="KeywordTok"/>
        </w:rPr>
        <w:t>poly</w:t>
      </w:r>
      <w:r>
        <w:rPr>
          <w:rStyle w:val="NormalTok"/>
        </w:rPr>
        <w:t>(movie_train$duration,</w:t>
      </w:r>
      <w:r>
        <w:rPr>
          <w:rStyle w:val="DecValTok"/>
        </w:rPr>
        <w:t>2</w:t>
      </w:r>
      <w:r>
        <w:rPr>
          <w:rStyle w:val="NormalTok"/>
        </w:rPr>
        <w:t>)+movie_train$facenumber_in_poster+movie_train$gross+</w:t>
      </w:r>
      <w:r>
        <w:rPr>
          <w:rStyle w:val="KeywordTok"/>
        </w:rPr>
        <w:t>poly</w:t>
      </w:r>
      <w:r>
        <w:rPr>
          <w:rStyle w:val="NormalTok"/>
        </w:rPr>
        <w:t>(movie_train$budget,</w:t>
      </w:r>
      <w:r>
        <w:rPr>
          <w:rStyle w:val="DecValTok"/>
        </w:rPr>
        <w:t>2</w:t>
      </w:r>
      <w:r>
        <w:rPr>
          <w:rStyle w:val="NormalTok"/>
        </w:rPr>
        <w:t>)+movie_train$title_year+</w:t>
      </w:r>
      <w:r>
        <w:rPr>
          <w:rStyle w:val="KeywordTok"/>
        </w:rPr>
        <w:t>factor</w:t>
      </w:r>
      <w:r>
        <w:rPr>
          <w:rStyle w:val="NormalTok"/>
        </w:rPr>
        <w:t>(movie_train$genres)+movie_train$duration*movie_train$num_voted_users+movie_train$num_voted_users*movie_train$num_user_for_reviews)</w:t>
      </w:r>
      <w:r>
        <w:br/>
      </w:r>
      <w:r>
        <w:rPr>
          <w:rStyle w:val="KeywordTok"/>
        </w:rPr>
        <w:t>summary</w:t>
      </w:r>
      <w:r>
        <w:rPr>
          <w:rStyle w:val="NormalTok"/>
        </w:rPr>
        <w:t>(lm.fit7)</w:t>
      </w:r>
    </w:p>
    <w:p w14:paraId="6B28BF37" w14:textId="77777777" w:rsidR="00380CC4" w:rsidRPr="00380CC4" w:rsidRDefault="00380CC4" w:rsidP="00380CC4">
      <w:pPr>
        <w:pStyle w:val="SourceCode"/>
        <w:rPr>
          <w:rStyle w:val="VerbatimChar"/>
        </w:rPr>
      </w:pPr>
      <w:r w:rsidRPr="00380CC4">
        <w:rPr>
          <w:rStyle w:val="VerbatimChar"/>
        </w:rPr>
        <w:t>Call:</w:t>
      </w:r>
    </w:p>
    <w:p w14:paraId="153C8CBB" w14:textId="77777777" w:rsidR="00380CC4" w:rsidRPr="00380CC4" w:rsidRDefault="00380CC4" w:rsidP="00380CC4">
      <w:pPr>
        <w:pStyle w:val="SourceCode"/>
        <w:rPr>
          <w:rStyle w:val="VerbatimChar"/>
        </w:rPr>
      </w:pPr>
      <w:r w:rsidRPr="00380CC4">
        <w:rPr>
          <w:rStyle w:val="VerbatimChar"/>
        </w:rPr>
        <w:t xml:space="preserve">lm(formula = movie_train$imdb_score ~ poly(movie_train$num_voted_users, </w:t>
      </w:r>
    </w:p>
    <w:p w14:paraId="4EEF9D34" w14:textId="77777777" w:rsidR="00380CC4" w:rsidRPr="00380CC4" w:rsidRDefault="00380CC4" w:rsidP="00380CC4">
      <w:pPr>
        <w:pStyle w:val="SourceCode"/>
        <w:rPr>
          <w:rStyle w:val="VerbatimChar"/>
        </w:rPr>
      </w:pPr>
      <w:r w:rsidRPr="00380CC4">
        <w:rPr>
          <w:rStyle w:val="VerbatimChar"/>
        </w:rPr>
        <w:t xml:space="preserve">    2) + poly(movie_train$num_critic_for_reviews, 2) + movie_train$num_user_for_reviews + </w:t>
      </w:r>
    </w:p>
    <w:p w14:paraId="596EA15E" w14:textId="77777777" w:rsidR="00380CC4" w:rsidRPr="00380CC4" w:rsidRDefault="00380CC4" w:rsidP="00380CC4">
      <w:pPr>
        <w:pStyle w:val="SourceCode"/>
        <w:rPr>
          <w:rStyle w:val="VerbatimChar"/>
        </w:rPr>
      </w:pPr>
      <w:r w:rsidRPr="00380CC4">
        <w:rPr>
          <w:rStyle w:val="VerbatimChar"/>
        </w:rPr>
        <w:t xml:space="preserve">    poly(movie_train$duration, 2) + movie_train$facenumber_in_poster + </w:t>
      </w:r>
    </w:p>
    <w:p w14:paraId="043165F3" w14:textId="77777777" w:rsidR="00380CC4" w:rsidRPr="00380CC4" w:rsidRDefault="00380CC4" w:rsidP="00380CC4">
      <w:pPr>
        <w:pStyle w:val="SourceCode"/>
        <w:rPr>
          <w:rStyle w:val="VerbatimChar"/>
        </w:rPr>
      </w:pPr>
      <w:r w:rsidRPr="00380CC4">
        <w:rPr>
          <w:rStyle w:val="VerbatimChar"/>
        </w:rPr>
        <w:t xml:space="preserve">    movie_train$gross + poly(movie_train$budget, 2) + movie_train$title_year + </w:t>
      </w:r>
    </w:p>
    <w:p w14:paraId="7620C3BC" w14:textId="77777777" w:rsidR="00380CC4" w:rsidRPr="00380CC4" w:rsidRDefault="00380CC4" w:rsidP="00380CC4">
      <w:pPr>
        <w:pStyle w:val="SourceCode"/>
        <w:rPr>
          <w:rStyle w:val="VerbatimChar"/>
        </w:rPr>
      </w:pPr>
      <w:r w:rsidRPr="00380CC4">
        <w:rPr>
          <w:rStyle w:val="VerbatimChar"/>
        </w:rPr>
        <w:t xml:space="preserve">    factor(movie_train$genres) + movie_train$duration * movie_train$num_voted_users + </w:t>
      </w:r>
    </w:p>
    <w:p w14:paraId="620206CB" w14:textId="77777777" w:rsidR="00380CC4" w:rsidRPr="00380CC4" w:rsidRDefault="00380CC4" w:rsidP="00380CC4">
      <w:pPr>
        <w:pStyle w:val="SourceCode"/>
        <w:rPr>
          <w:rStyle w:val="VerbatimChar"/>
        </w:rPr>
      </w:pPr>
      <w:r w:rsidRPr="00380CC4">
        <w:rPr>
          <w:rStyle w:val="VerbatimChar"/>
        </w:rPr>
        <w:t xml:space="preserve">    movie_train$num_voted_users * movie_train$num_user_for_reviews)</w:t>
      </w:r>
    </w:p>
    <w:p w14:paraId="02CB918F" w14:textId="77777777" w:rsidR="00380CC4" w:rsidRPr="00380CC4" w:rsidRDefault="00380CC4" w:rsidP="00380CC4">
      <w:pPr>
        <w:pStyle w:val="SourceCode"/>
        <w:rPr>
          <w:rStyle w:val="VerbatimChar"/>
        </w:rPr>
      </w:pPr>
    </w:p>
    <w:p w14:paraId="569BDF6F" w14:textId="77777777" w:rsidR="00380CC4" w:rsidRPr="00380CC4" w:rsidRDefault="00380CC4" w:rsidP="00380CC4">
      <w:pPr>
        <w:pStyle w:val="SourceCode"/>
        <w:rPr>
          <w:rStyle w:val="VerbatimChar"/>
        </w:rPr>
      </w:pPr>
      <w:r w:rsidRPr="00380CC4">
        <w:rPr>
          <w:rStyle w:val="VerbatimChar"/>
        </w:rPr>
        <w:t>Residuals:</w:t>
      </w:r>
    </w:p>
    <w:p w14:paraId="34D77FEA" w14:textId="77777777" w:rsidR="00380CC4" w:rsidRPr="00380CC4" w:rsidRDefault="00380CC4" w:rsidP="00380CC4">
      <w:pPr>
        <w:pStyle w:val="SourceCode"/>
        <w:rPr>
          <w:rStyle w:val="VerbatimChar"/>
        </w:rPr>
      </w:pPr>
      <w:r w:rsidRPr="00380CC4">
        <w:rPr>
          <w:rStyle w:val="VerbatimChar"/>
        </w:rPr>
        <w:lastRenderedPageBreak/>
        <w:t xml:space="preserve">    Min      1Q  Median      3Q     Max </w:t>
      </w:r>
    </w:p>
    <w:p w14:paraId="4A5315A4" w14:textId="77777777" w:rsidR="00380CC4" w:rsidRPr="00380CC4" w:rsidRDefault="00380CC4" w:rsidP="00380CC4">
      <w:pPr>
        <w:pStyle w:val="SourceCode"/>
        <w:rPr>
          <w:rStyle w:val="VerbatimChar"/>
        </w:rPr>
      </w:pPr>
      <w:r w:rsidRPr="00380CC4">
        <w:rPr>
          <w:rStyle w:val="VerbatimChar"/>
        </w:rPr>
        <w:t xml:space="preserve">-3.9231 -0.3519  0.0683  0.4620  2.1810 </w:t>
      </w:r>
    </w:p>
    <w:p w14:paraId="7072020D" w14:textId="77777777" w:rsidR="00380CC4" w:rsidRPr="00380CC4" w:rsidRDefault="00380CC4" w:rsidP="00380CC4">
      <w:pPr>
        <w:pStyle w:val="SourceCode"/>
        <w:rPr>
          <w:rStyle w:val="VerbatimChar"/>
        </w:rPr>
      </w:pPr>
    </w:p>
    <w:p w14:paraId="60C5A5E1" w14:textId="77777777" w:rsidR="00380CC4" w:rsidRPr="00380CC4" w:rsidRDefault="00380CC4" w:rsidP="00380CC4">
      <w:pPr>
        <w:pStyle w:val="SourceCode"/>
        <w:rPr>
          <w:rStyle w:val="VerbatimChar"/>
        </w:rPr>
      </w:pPr>
      <w:r w:rsidRPr="00380CC4">
        <w:rPr>
          <w:rStyle w:val="VerbatimChar"/>
        </w:rPr>
        <w:t>Coefficients: (2 not defined because of singularities)</w:t>
      </w:r>
    </w:p>
    <w:p w14:paraId="19799E01" w14:textId="77777777" w:rsidR="00380CC4" w:rsidRPr="00380CC4" w:rsidRDefault="00380CC4" w:rsidP="00380CC4">
      <w:pPr>
        <w:pStyle w:val="SourceCode"/>
        <w:rPr>
          <w:rStyle w:val="VerbatimChar"/>
        </w:rPr>
      </w:pPr>
      <w:r w:rsidRPr="00380CC4">
        <w:rPr>
          <w:rStyle w:val="VerbatimChar"/>
        </w:rPr>
        <w:t xml:space="preserve">                                                               Estimate Std. Error</w:t>
      </w:r>
    </w:p>
    <w:p w14:paraId="69AF4A1A" w14:textId="77777777" w:rsidR="00380CC4" w:rsidRPr="00380CC4" w:rsidRDefault="00380CC4" w:rsidP="00380CC4">
      <w:pPr>
        <w:pStyle w:val="SourceCode"/>
        <w:rPr>
          <w:rStyle w:val="VerbatimChar"/>
        </w:rPr>
      </w:pPr>
      <w:r w:rsidRPr="00380CC4">
        <w:rPr>
          <w:rStyle w:val="VerbatimChar"/>
        </w:rPr>
        <w:t>(Intercept)                                                   5.082e+01  3.772e+00</w:t>
      </w:r>
    </w:p>
    <w:p w14:paraId="04BABB10" w14:textId="77777777" w:rsidR="00380CC4" w:rsidRPr="00380CC4" w:rsidRDefault="00380CC4" w:rsidP="00380CC4">
      <w:pPr>
        <w:pStyle w:val="SourceCode"/>
        <w:rPr>
          <w:rStyle w:val="VerbatimChar"/>
        </w:rPr>
      </w:pPr>
      <w:r w:rsidRPr="00380CC4">
        <w:rPr>
          <w:rStyle w:val="VerbatimChar"/>
        </w:rPr>
        <w:t>poly(movie_train$num_voted_users, 2)1                         3.626e+01  4.594e+00</w:t>
      </w:r>
    </w:p>
    <w:p w14:paraId="0AA712B5" w14:textId="77777777" w:rsidR="00380CC4" w:rsidRPr="00380CC4" w:rsidRDefault="00380CC4" w:rsidP="00380CC4">
      <w:pPr>
        <w:pStyle w:val="SourceCode"/>
        <w:rPr>
          <w:rStyle w:val="VerbatimChar"/>
        </w:rPr>
      </w:pPr>
      <w:r w:rsidRPr="00380CC4">
        <w:rPr>
          <w:rStyle w:val="VerbatimChar"/>
        </w:rPr>
        <w:t>poly(movie_train$num_voted_users, 2)2                        -1.830e+01  2.021e+00</w:t>
      </w:r>
    </w:p>
    <w:p w14:paraId="46855E94" w14:textId="77777777" w:rsidR="00380CC4" w:rsidRPr="00380CC4" w:rsidRDefault="00380CC4" w:rsidP="00380CC4">
      <w:pPr>
        <w:pStyle w:val="SourceCode"/>
        <w:rPr>
          <w:rStyle w:val="VerbatimChar"/>
        </w:rPr>
      </w:pPr>
      <w:r w:rsidRPr="00380CC4">
        <w:rPr>
          <w:rStyle w:val="VerbatimChar"/>
        </w:rPr>
        <w:t>poly(movie_train$num_critic_for_reviews, 2)1                  1.244e+01  1.308e+00</w:t>
      </w:r>
    </w:p>
    <w:p w14:paraId="058A2FC8" w14:textId="77777777" w:rsidR="00380CC4" w:rsidRPr="00380CC4" w:rsidRDefault="00380CC4" w:rsidP="00380CC4">
      <w:pPr>
        <w:pStyle w:val="SourceCode"/>
        <w:rPr>
          <w:rStyle w:val="VerbatimChar"/>
        </w:rPr>
      </w:pPr>
      <w:r w:rsidRPr="00380CC4">
        <w:rPr>
          <w:rStyle w:val="VerbatimChar"/>
        </w:rPr>
        <w:t>poly(movie_train$num_critic_for_reviews, 2)2                 -6.983e+00  8.155e-01</w:t>
      </w:r>
    </w:p>
    <w:p w14:paraId="2157C13B" w14:textId="77777777" w:rsidR="00380CC4" w:rsidRPr="00380CC4" w:rsidRDefault="00380CC4" w:rsidP="00380CC4">
      <w:pPr>
        <w:pStyle w:val="SourceCode"/>
        <w:rPr>
          <w:rStyle w:val="VerbatimChar"/>
        </w:rPr>
      </w:pPr>
      <w:r w:rsidRPr="00380CC4">
        <w:rPr>
          <w:rStyle w:val="VerbatimChar"/>
        </w:rPr>
        <w:t>movie_train$num_user_for_reviews                             -1.024e-03  1.037e-04</w:t>
      </w:r>
    </w:p>
    <w:p w14:paraId="3E9CC967" w14:textId="77777777" w:rsidR="00380CC4" w:rsidRPr="00380CC4" w:rsidRDefault="00380CC4" w:rsidP="00380CC4">
      <w:pPr>
        <w:pStyle w:val="SourceCode"/>
        <w:rPr>
          <w:rStyle w:val="VerbatimChar"/>
        </w:rPr>
      </w:pPr>
      <w:r w:rsidRPr="00380CC4">
        <w:rPr>
          <w:rStyle w:val="VerbatimChar"/>
        </w:rPr>
        <w:t>poly(movie_train$duration, 2)1                                1.368e+01  1.122e+00</w:t>
      </w:r>
    </w:p>
    <w:p w14:paraId="1FE74D83" w14:textId="77777777" w:rsidR="00380CC4" w:rsidRPr="00380CC4" w:rsidRDefault="00380CC4" w:rsidP="00380CC4">
      <w:pPr>
        <w:pStyle w:val="SourceCode"/>
        <w:rPr>
          <w:rStyle w:val="VerbatimChar"/>
        </w:rPr>
      </w:pPr>
      <w:r w:rsidRPr="00380CC4">
        <w:rPr>
          <w:rStyle w:val="VerbatimChar"/>
        </w:rPr>
        <w:t>poly(movie_train$duration, 2)2                               -2.445e+00  8.047e-01</w:t>
      </w:r>
    </w:p>
    <w:p w14:paraId="07954CF2" w14:textId="77777777" w:rsidR="00380CC4" w:rsidRPr="00380CC4" w:rsidRDefault="00380CC4" w:rsidP="00380CC4">
      <w:pPr>
        <w:pStyle w:val="SourceCode"/>
        <w:rPr>
          <w:rStyle w:val="VerbatimChar"/>
        </w:rPr>
      </w:pPr>
      <w:r w:rsidRPr="00380CC4">
        <w:rPr>
          <w:rStyle w:val="VerbatimChar"/>
        </w:rPr>
        <w:t>movie_train$facenumber_in_poster                             -2.222e-02  7.121e-03</w:t>
      </w:r>
    </w:p>
    <w:p w14:paraId="05B595CB" w14:textId="77777777" w:rsidR="00380CC4" w:rsidRPr="00380CC4" w:rsidRDefault="00380CC4" w:rsidP="00380CC4">
      <w:pPr>
        <w:pStyle w:val="SourceCode"/>
        <w:rPr>
          <w:rStyle w:val="VerbatimChar"/>
        </w:rPr>
      </w:pPr>
      <w:r w:rsidRPr="00380CC4">
        <w:rPr>
          <w:rStyle w:val="VerbatimChar"/>
        </w:rPr>
        <w:t>movie_train$gross                                            -6.636e-10  3.228e-10</w:t>
      </w:r>
    </w:p>
    <w:p w14:paraId="224030DD" w14:textId="77777777" w:rsidR="00380CC4" w:rsidRPr="00380CC4" w:rsidRDefault="00380CC4" w:rsidP="00380CC4">
      <w:pPr>
        <w:pStyle w:val="SourceCode"/>
        <w:rPr>
          <w:rStyle w:val="VerbatimChar"/>
        </w:rPr>
      </w:pPr>
      <w:r w:rsidRPr="00380CC4">
        <w:rPr>
          <w:rStyle w:val="VerbatimChar"/>
        </w:rPr>
        <w:t>poly(movie_train$budget, 2)1                                 -1.034e+01  1.164e+00</w:t>
      </w:r>
    </w:p>
    <w:p w14:paraId="139F56E5" w14:textId="77777777" w:rsidR="00380CC4" w:rsidRPr="00380CC4" w:rsidRDefault="00380CC4" w:rsidP="00380CC4">
      <w:pPr>
        <w:pStyle w:val="SourceCode"/>
        <w:rPr>
          <w:rStyle w:val="VerbatimChar"/>
        </w:rPr>
      </w:pPr>
      <w:r w:rsidRPr="00380CC4">
        <w:rPr>
          <w:rStyle w:val="VerbatimChar"/>
        </w:rPr>
        <w:t>poly(movie_train$budget, 2)2                                  7.266e+00  8.064e-01</w:t>
      </w:r>
    </w:p>
    <w:p w14:paraId="62D5430A" w14:textId="77777777" w:rsidR="00380CC4" w:rsidRPr="00380CC4" w:rsidRDefault="00380CC4" w:rsidP="00380CC4">
      <w:pPr>
        <w:pStyle w:val="SourceCode"/>
        <w:rPr>
          <w:rStyle w:val="VerbatimChar"/>
        </w:rPr>
      </w:pPr>
      <w:r w:rsidRPr="00380CC4">
        <w:rPr>
          <w:rStyle w:val="VerbatimChar"/>
        </w:rPr>
        <w:t>movie_train$title_year                                       -2.204e-02  1.886e-03</w:t>
      </w:r>
    </w:p>
    <w:p w14:paraId="2A79CB26" w14:textId="77777777" w:rsidR="00380CC4" w:rsidRPr="00380CC4" w:rsidRDefault="00380CC4" w:rsidP="00380CC4">
      <w:pPr>
        <w:pStyle w:val="SourceCode"/>
        <w:rPr>
          <w:rStyle w:val="VerbatimChar"/>
        </w:rPr>
      </w:pPr>
      <w:r w:rsidRPr="00380CC4">
        <w:rPr>
          <w:rStyle w:val="VerbatimChar"/>
        </w:rPr>
        <w:t>factor(movie_train$genres)Adventure                           3.587e-01  5.553e-02</w:t>
      </w:r>
    </w:p>
    <w:p w14:paraId="1D733597" w14:textId="77777777" w:rsidR="00380CC4" w:rsidRPr="00380CC4" w:rsidRDefault="00380CC4" w:rsidP="00380CC4">
      <w:pPr>
        <w:pStyle w:val="SourceCode"/>
        <w:rPr>
          <w:rStyle w:val="VerbatimChar"/>
        </w:rPr>
      </w:pPr>
      <w:r w:rsidRPr="00380CC4">
        <w:rPr>
          <w:rStyle w:val="VerbatimChar"/>
        </w:rPr>
        <w:lastRenderedPageBreak/>
        <w:t>factor(movie_train$genres)Animation                           7.349e-01  1.385e-01</w:t>
      </w:r>
    </w:p>
    <w:p w14:paraId="67DBB1F4" w14:textId="77777777" w:rsidR="00380CC4" w:rsidRPr="00380CC4" w:rsidRDefault="00380CC4" w:rsidP="00380CC4">
      <w:pPr>
        <w:pStyle w:val="SourceCode"/>
        <w:rPr>
          <w:rStyle w:val="VerbatimChar"/>
        </w:rPr>
      </w:pPr>
      <w:r w:rsidRPr="00380CC4">
        <w:rPr>
          <w:rStyle w:val="VerbatimChar"/>
        </w:rPr>
        <w:t>factor(movie_train$genres)Biography                           6.365e-01  7.655e-02</w:t>
      </w:r>
    </w:p>
    <w:p w14:paraId="7246BE25" w14:textId="77777777" w:rsidR="00380CC4" w:rsidRPr="00380CC4" w:rsidRDefault="00380CC4" w:rsidP="00380CC4">
      <w:pPr>
        <w:pStyle w:val="SourceCode"/>
        <w:rPr>
          <w:rStyle w:val="VerbatimChar"/>
        </w:rPr>
      </w:pPr>
      <w:r w:rsidRPr="00380CC4">
        <w:rPr>
          <w:rStyle w:val="VerbatimChar"/>
        </w:rPr>
        <w:t>factor(movie_train$genres)Comedy                              1.411e-01  4.424e-02</w:t>
      </w:r>
    </w:p>
    <w:p w14:paraId="1EF98FD9" w14:textId="77777777" w:rsidR="00380CC4" w:rsidRPr="00380CC4" w:rsidRDefault="00380CC4" w:rsidP="00380CC4">
      <w:pPr>
        <w:pStyle w:val="SourceCode"/>
        <w:rPr>
          <w:rStyle w:val="VerbatimChar"/>
        </w:rPr>
      </w:pPr>
      <w:r w:rsidRPr="00380CC4">
        <w:rPr>
          <w:rStyle w:val="VerbatimChar"/>
        </w:rPr>
        <w:t>factor(movie_train$genres)Crime                               4.667e-01  6.448e-02</w:t>
      </w:r>
    </w:p>
    <w:p w14:paraId="67103BCA" w14:textId="77777777" w:rsidR="00380CC4" w:rsidRPr="00380CC4" w:rsidRDefault="00380CC4" w:rsidP="00380CC4">
      <w:pPr>
        <w:pStyle w:val="SourceCode"/>
        <w:rPr>
          <w:rStyle w:val="VerbatimChar"/>
        </w:rPr>
      </w:pPr>
      <w:r w:rsidRPr="00380CC4">
        <w:rPr>
          <w:rStyle w:val="VerbatimChar"/>
        </w:rPr>
        <w:t>factor(movie_train$genres)Documentary                         1.314e+00  1.634e-01</w:t>
      </w:r>
    </w:p>
    <w:p w14:paraId="74D2AAEB" w14:textId="77777777" w:rsidR="00380CC4" w:rsidRPr="00380CC4" w:rsidRDefault="00380CC4" w:rsidP="00380CC4">
      <w:pPr>
        <w:pStyle w:val="SourceCode"/>
        <w:rPr>
          <w:rStyle w:val="VerbatimChar"/>
        </w:rPr>
      </w:pPr>
      <w:r w:rsidRPr="00380CC4">
        <w:rPr>
          <w:rStyle w:val="VerbatimChar"/>
        </w:rPr>
        <w:t>factor(movie_train$genres)Drama                               4.931e-01  4.977e-02</w:t>
      </w:r>
    </w:p>
    <w:p w14:paraId="50F3E0D9" w14:textId="77777777" w:rsidR="00380CC4" w:rsidRPr="00380CC4" w:rsidRDefault="00380CC4" w:rsidP="00380CC4">
      <w:pPr>
        <w:pStyle w:val="SourceCode"/>
        <w:rPr>
          <w:rStyle w:val="VerbatimChar"/>
        </w:rPr>
      </w:pPr>
      <w:r w:rsidRPr="00380CC4">
        <w:rPr>
          <w:rStyle w:val="VerbatimChar"/>
        </w:rPr>
        <w:t>factor(movie_train$genres)Family                              1.963e-01  4.274e-01</w:t>
      </w:r>
    </w:p>
    <w:p w14:paraId="3705B8D4" w14:textId="77777777" w:rsidR="00380CC4" w:rsidRPr="00380CC4" w:rsidRDefault="00380CC4" w:rsidP="00380CC4">
      <w:pPr>
        <w:pStyle w:val="SourceCode"/>
        <w:rPr>
          <w:rStyle w:val="VerbatimChar"/>
        </w:rPr>
      </w:pPr>
      <w:r w:rsidRPr="00380CC4">
        <w:rPr>
          <w:rStyle w:val="VerbatimChar"/>
        </w:rPr>
        <w:t>factor(movie_train$genres)Fantasy                            -2.196e-01  1.420e-01</w:t>
      </w:r>
    </w:p>
    <w:p w14:paraId="7190683E" w14:textId="77777777" w:rsidR="00380CC4" w:rsidRPr="00380CC4" w:rsidRDefault="00380CC4" w:rsidP="00380CC4">
      <w:pPr>
        <w:pStyle w:val="SourceCode"/>
        <w:rPr>
          <w:rStyle w:val="VerbatimChar"/>
        </w:rPr>
      </w:pPr>
      <w:r w:rsidRPr="00380CC4">
        <w:rPr>
          <w:rStyle w:val="VerbatimChar"/>
        </w:rPr>
        <w:t>factor(movie_train$genres)Horror                             -3.938e-01  8.021e-02</w:t>
      </w:r>
    </w:p>
    <w:p w14:paraId="4BFBFA73" w14:textId="77777777" w:rsidR="00380CC4" w:rsidRPr="00380CC4" w:rsidRDefault="00380CC4" w:rsidP="00380CC4">
      <w:pPr>
        <w:pStyle w:val="SourceCode"/>
        <w:rPr>
          <w:rStyle w:val="VerbatimChar"/>
        </w:rPr>
      </w:pPr>
      <w:r w:rsidRPr="00380CC4">
        <w:rPr>
          <w:rStyle w:val="VerbatimChar"/>
        </w:rPr>
        <w:t>factor(movie_train$genres)Musical                            -1.073e-01  7.378e-01</w:t>
      </w:r>
    </w:p>
    <w:p w14:paraId="1CC3E539" w14:textId="77777777" w:rsidR="00380CC4" w:rsidRPr="00380CC4" w:rsidRDefault="00380CC4" w:rsidP="00380CC4">
      <w:pPr>
        <w:pStyle w:val="SourceCode"/>
        <w:rPr>
          <w:rStyle w:val="VerbatimChar"/>
        </w:rPr>
      </w:pPr>
      <w:r w:rsidRPr="00380CC4">
        <w:rPr>
          <w:rStyle w:val="VerbatimChar"/>
        </w:rPr>
        <w:t>factor(movie_train$genres)Mystery                             1.636e-01  2.000e-01</w:t>
      </w:r>
    </w:p>
    <w:p w14:paraId="223D6E36" w14:textId="77777777" w:rsidR="00380CC4" w:rsidRPr="00380CC4" w:rsidRDefault="00380CC4" w:rsidP="00380CC4">
      <w:pPr>
        <w:pStyle w:val="SourceCode"/>
        <w:rPr>
          <w:rStyle w:val="VerbatimChar"/>
        </w:rPr>
      </w:pPr>
      <w:r w:rsidRPr="00380CC4">
        <w:rPr>
          <w:rStyle w:val="VerbatimChar"/>
        </w:rPr>
        <w:t>factor(movie_train$genres)Romance                             8.950e-01  7.367e-01</w:t>
      </w:r>
    </w:p>
    <w:p w14:paraId="29B9D16E" w14:textId="77777777" w:rsidR="00380CC4" w:rsidRPr="00380CC4" w:rsidRDefault="00380CC4" w:rsidP="00380CC4">
      <w:pPr>
        <w:pStyle w:val="SourceCode"/>
        <w:rPr>
          <w:rStyle w:val="VerbatimChar"/>
        </w:rPr>
      </w:pPr>
      <w:r w:rsidRPr="00380CC4">
        <w:rPr>
          <w:rStyle w:val="VerbatimChar"/>
        </w:rPr>
        <w:t>factor(movie_train$genres)Sci-Fi                              9.746e-02  3.700e-01</w:t>
      </w:r>
    </w:p>
    <w:p w14:paraId="58A42B32" w14:textId="77777777" w:rsidR="00380CC4" w:rsidRPr="00380CC4" w:rsidRDefault="00380CC4" w:rsidP="00380CC4">
      <w:pPr>
        <w:pStyle w:val="SourceCode"/>
        <w:rPr>
          <w:rStyle w:val="VerbatimChar"/>
        </w:rPr>
      </w:pPr>
      <w:r w:rsidRPr="00380CC4">
        <w:rPr>
          <w:rStyle w:val="VerbatimChar"/>
        </w:rPr>
        <w:t>factor(movie_train$genres)Western                             9.165e-01  7.363e-01</w:t>
      </w:r>
    </w:p>
    <w:p w14:paraId="2D1A0CE2" w14:textId="77777777" w:rsidR="00380CC4" w:rsidRPr="00380CC4" w:rsidRDefault="00380CC4" w:rsidP="00380CC4">
      <w:pPr>
        <w:pStyle w:val="SourceCode"/>
        <w:rPr>
          <w:rStyle w:val="VerbatimChar"/>
        </w:rPr>
      </w:pPr>
      <w:r w:rsidRPr="00380CC4">
        <w:rPr>
          <w:rStyle w:val="VerbatimChar"/>
        </w:rPr>
        <w:t>movie_train$duration                                                 NA         NA</w:t>
      </w:r>
    </w:p>
    <w:p w14:paraId="5B6D0D45" w14:textId="77777777" w:rsidR="00380CC4" w:rsidRPr="00380CC4" w:rsidRDefault="00380CC4" w:rsidP="00380CC4">
      <w:pPr>
        <w:pStyle w:val="SourceCode"/>
        <w:rPr>
          <w:rStyle w:val="VerbatimChar"/>
        </w:rPr>
      </w:pPr>
      <w:r w:rsidRPr="00380CC4">
        <w:rPr>
          <w:rStyle w:val="VerbatimChar"/>
        </w:rPr>
        <w:t>movie_train$num_voted_users                                          NA         NA</w:t>
      </w:r>
    </w:p>
    <w:p w14:paraId="01A301BD" w14:textId="77777777" w:rsidR="00380CC4" w:rsidRPr="00380CC4" w:rsidRDefault="00380CC4" w:rsidP="00380CC4">
      <w:pPr>
        <w:pStyle w:val="SourceCode"/>
        <w:rPr>
          <w:rStyle w:val="VerbatimChar"/>
        </w:rPr>
      </w:pPr>
      <w:r w:rsidRPr="00380CC4">
        <w:rPr>
          <w:rStyle w:val="VerbatimChar"/>
        </w:rPr>
        <w:t>movie_train$duration:movie_train$num_voted_users             -1.791e-08  4.095e-09</w:t>
      </w:r>
    </w:p>
    <w:p w14:paraId="658651D3" w14:textId="77777777" w:rsidR="00380CC4" w:rsidRPr="00380CC4" w:rsidRDefault="00380CC4" w:rsidP="00380CC4">
      <w:pPr>
        <w:pStyle w:val="SourceCode"/>
        <w:rPr>
          <w:rStyle w:val="VerbatimChar"/>
        </w:rPr>
      </w:pPr>
      <w:r w:rsidRPr="00380CC4">
        <w:rPr>
          <w:rStyle w:val="VerbatimChar"/>
        </w:rPr>
        <w:t>movie_train$num_user_for_reviews:movie_train$num_voted_users  1.650e-09  2.488e-10</w:t>
      </w:r>
    </w:p>
    <w:p w14:paraId="6CFE0542" w14:textId="77777777" w:rsidR="00380CC4" w:rsidRPr="00380CC4" w:rsidRDefault="00380CC4" w:rsidP="00380CC4">
      <w:pPr>
        <w:pStyle w:val="SourceCode"/>
        <w:rPr>
          <w:rStyle w:val="VerbatimChar"/>
        </w:rPr>
      </w:pPr>
      <w:r w:rsidRPr="00380CC4">
        <w:rPr>
          <w:rStyle w:val="VerbatimChar"/>
        </w:rPr>
        <w:lastRenderedPageBreak/>
        <w:t xml:space="preserve">                                                             t value Pr(&gt;|t|)    </w:t>
      </w:r>
    </w:p>
    <w:p w14:paraId="681CB913" w14:textId="77777777" w:rsidR="00380CC4" w:rsidRPr="00380CC4" w:rsidRDefault="00380CC4" w:rsidP="00380CC4">
      <w:pPr>
        <w:pStyle w:val="SourceCode"/>
        <w:rPr>
          <w:rStyle w:val="VerbatimChar"/>
        </w:rPr>
      </w:pPr>
      <w:r w:rsidRPr="00380CC4">
        <w:rPr>
          <w:rStyle w:val="VerbatimChar"/>
        </w:rPr>
        <w:t>(Intercept)                                                   13.472  &lt; 2e-16 ***</w:t>
      </w:r>
    </w:p>
    <w:p w14:paraId="30F4F0BC" w14:textId="77777777" w:rsidR="00380CC4" w:rsidRPr="00380CC4" w:rsidRDefault="00380CC4" w:rsidP="00380CC4">
      <w:pPr>
        <w:pStyle w:val="SourceCode"/>
        <w:rPr>
          <w:rStyle w:val="VerbatimChar"/>
        </w:rPr>
      </w:pPr>
      <w:r w:rsidRPr="00380CC4">
        <w:rPr>
          <w:rStyle w:val="VerbatimChar"/>
        </w:rPr>
        <w:t>poly(movie_train$num_voted_users, 2)1                          7.891 4.35e-15 ***</w:t>
      </w:r>
    </w:p>
    <w:p w14:paraId="3FC4262D" w14:textId="77777777" w:rsidR="00380CC4" w:rsidRPr="00380CC4" w:rsidRDefault="00380CC4" w:rsidP="00380CC4">
      <w:pPr>
        <w:pStyle w:val="SourceCode"/>
        <w:rPr>
          <w:rStyle w:val="VerbatimChar"/>
        </w:rPr>
      </w:pPr>
      <w:r w:rsidRPr="00380CC4">
        <w:rPr>
          <w:rStyle w:val="VerbatimChar"/>
        </w:rPr>
        <w:t>poly(movie_train$num_voted_users, 2)2                         -9.054  &lt; 2e-16 ***</w:t>
      </w:r>
    </w:p>
    <w:p w14:paraId="62F969EE" w14:textId="77777777" w:rsidR="00380CC4" w:rsidRPr="00380CC4" w:rsidRDefault="00380CC4" w:rsidP="00380CC4">
      <w:pPr>
        <w:pStyle w:val="SourceCode"/>
        <w:rPr>
          <w:rStyle w:val="VerbatimChar"/>
        </w:rPr>
      </w:pPr>
      <w:r w:rsidRPr="00380CC4">
        <w:rPr>
          <w:rStyle w:val="VerbatimChar"/>
        </w:rPr>
        <w:t>poly(movie_train$num_critic_for_reviews, 2)1                   9.513  &lt; 2e-16 ***</w:t>
      </w:r>
    </w:p>
    <w:p w14:paraId="1561CAA5" w14:textId="77777777" w:rsidR="00380CC4" w:rsidRPr="00380CC4" w:rsidRDefault="00380CC4" w:rsidP="00380CC4">
      <w:pPr>
        <w:pStyle w:val="SourceCode"/>
        <w:rPr>
          <w:rStyle w:val="VerbatimChar"/>
        </w:rPr>
      </w:pPr>
      <w:r w:rsidRPr="00380CC4">
        <w:rPr>
          <w:rStyle w:val="VerbatimChar"/>
        </w:rPr>
        <w:t>poly(movie_train$num_critic_for_reviews, 2)2                  -8.563  &lt; 2e-16 ***</w:t>
      </w:r>
    </w:p>
    <w:p w14:paraId="63A7E718" w14:textId="77777777" w:rsidR="00380CC4" w:rsidRPr="00380CC4" w:rsidRDefault="00380CC4" w:rsidP="00380CC4">
      <w:pPr>
        <w:pStyle w:val="SourceCode"/>
        <w:rPr>
          <w:rStyle w:val="VerbatimChar"/>
        </w:rPr>
      </w:pPr>
      <w:r w:rsidRPr="00380CC4">
        <w:rPr>
          <w:rStyle w:val="VerbatimChar"/>
        </w:rPr>
        <w:t>movie_train$num_user_for_reviews                              -9.875  &lt; 2e-16 ***</w:t>
      </w:r>
    </w:p>
    <w:p w14:paraId="3B5964AD" w14:textId="77777777" w:rsidR="00380CC4" w:rsidRPr="00380CC4" w:rsidRDefault="00380CC4" w:rsidP="00380CC4">
      <w:pPr>
        <w:pStyle w:val="SourceCode"/>
        <w:rPr>
          <w:rStyle w:val="VerbatimChar"/>
        </w:rPr>
      </w:pPr>
      <w:r w:rsidRPr="00380CC4">
        <w:rPr>
          <w:rStyle w:val="VerbatimChar"/>
        </w:rPr>
        <w:t>poly(movie_train$duration, 2)1                                12.193  &lt; 2e-16 ***</w:t>
      </w:r>
    </w:p>
    <w:p w14:paraId="6F781C55" w14:textId="77777777" w:rsidR="00380CC4" w:rsidRPr="00380CC4" w:rsidRDefault="00380CC4" w:rsidP="00380CC4">
      <w:pPr>
        <w:pStyle w:val="SourceCode"/>
        <w:rPr>
          <w:rStyle w:val="VerbatimChar"/>
        </w:rPr>
      </w:pPr>
      <w:r w:rsidRPr="00380CC4">
        <w:rPr>
          <w:rStyle w:val="VerbatimChar"/>
        </w:rPr>
        <w:t xml:space="preserve">poly(movie_train$duration, 2)2                                -3.038  0.00240 ** </w:t>
      </w:r>
    </w:p>
    <w:p w14:paraId="6DE3E0C3" w14:textId="77777777" w:rsidR="00380CC4" w:rsidRPr="00380CC4" w:rsidRDefault="00380CC4" w:rsidP="00380CC4">
      <w:pPr>
        <w:pStyle w:val="SourceCode"/>
        <w:rPr>
          <w:rStyle w:val="VerbatimChar"/>
        </w:rPr>
      </w:pPr>
      <w:r w:rsidRPr="00380CC4">
        <w:rPr>
          <w:rStyle w:val="VerbatimChar"/>
        </w:rPr>
        <w:t xml:space="preserve">movie_train$facenumber_in_poster                              -3.119  0.00183 ** </w:t>
      </w:r>
    </w:p>
    <w:p w14:paraId="5A328AA8" w14:textId="77777777" w:rsidR="00380CC4" w:rsidRPr="00380CC4" w:rsidRDefault="00380CC4" w:rsidP="00380CC4">
      <w:pPr>
        <w:pStyle w:val="SourceCode"/>
        <w:rPr>
          <w:rStyle w:val="VerbatimChar"/>
        </w:rPr>
      </w:pPr>
      <w:r w:rsidRPr="00380CC4">
        <w:rPr>
          <w:rStyle w:val="VerbatimChar"/>
        </w:rPr>
        <w:t xml:space="preserve">movie_train$gross                                             -2.056  0.03990 *  </w:t>
      </w:r>
    </w:p>
    <w:p w14:paraId="5FFE2592" w14:textId="77777777" w:rsidR="00380CC4" w:rsidRPr="00380CC4" w:rsidRDefault="00380CC4" w:rsidP="00380CC4">
      <w:pPr>
        <w:pStyle w:val="SourceCode"/>
        <w:rPr>
          <w:rStyle w:val="VerbatimChar"/>
        </w:rPr>
      </w:pPr>
      <w:r w:rsidRPr="00380CC4">
        <w:rPr>
          <w:rStyle w:val="VerbatimChar"/>
        </w:rPr>
        <w:t>poly(movie_train$budget, 2)1                                  -8.886  &lt; 2e-16 ***</w:t>
      </w:r>
    </w:p>
    <w:p w14:paraId="33F44A60" w14:textId="77777777" w:rsidR="00380CC4" w:rsidRPr="00380CC4" w:rsidRDefault="00380CC4" w:rsidP="00380CC4">
      <w:pPr>
        <w:pStyle w:val="SourceCode"/>
        <w:rPr>
          <w:rStyle w:val="VerbatimChar"/>
        </w:rPr>
      </w:pPr>
      <w:r w:rsidRPr="00380CC4">
        <w:rPr>
          <w:rStyle w:val="VerbatimChar"/>
        </w:rPr>
        <w:t>poly(movie_train$budget, 2)2                                   9.011  &lt; 2e-16 ***</w:t>
      </w:r>
    </w:p>
    <w:p w14:paraId="3DD613C6" w14:textId="77777777" w:rsidR="00380CC4" w:rsidRPr="00380CC4" w:rsidRDefault="00380CC4" w:rsidP="00380CC4">
      <w:pPr>
        <w:pStyle w:val="SourceCode"/>
        <w:rPr>
          <w:rStyle w:val="VerbatimChar"/>
        </w:rPr>
      </w:pPr>
      <w:r w:rsidRPr="00380CC4">
        <w:rPr>
          <w:rStyle w:val="VerbatimChar"/>
        </w:rPr>
        <w:t>movie_train$title_year                                       -11.691  &lt; 2e-16 ***</w:t>
      </w:r>
    </w:p>
    <w:p w14:paraId="58C17708" w14:textId="77777777" w:rsidR="00380CC4" w:rsidRPr="00380CC4" w:rsidRDefault="00380CC4" w:rsidP="00380CC4">
      <w:pPr>
        <w:pStyle w:val="SourceCode"/>
        <w:rPr>
          <w:rStyle w:val="VerbatimChar"/>
        </w:rPr>
      </w:pPr>
      <w:r w:rsidRPr="00380CC4">
        <w:rPr>
          <w:rStyle w:val="VerbatimChar"/>
        </w:rPr>
        <w:t>factor(movie_train$genres)Adventure                            6.460 1.25e-10 ***</w:t>
      </w:r>
    </w:p>
    <w:p w14:paraId="11006186" w14:textId="77777777" w:rsidR="00380CC4" w:rsidRPr="00380CC4" w:rsidRDefault="00380CC4" w:rsidP="00380CC4">
      <w:pPr>
        <w:pStyle w:val="SourceCode"/>
        <w:rPr>
          <w:rStyle w:val="VerbatimChar"/>
        </w:rPr>
      </w:pPr>
      <w:r w:rsidRPr="00380CC4">
        <w:rPr>
          <w:rStyle w:val="VerbatimChar"/>
        </w:rPr>
        <w:t>factor(movie_train$genres)Animation                            5.305 1.22e-07 ***</w:t>
      </w:r>
    </w:p>
    <w:p w14:paraId="56AA0F92" w14:textId="77777777" w:rsidR="00380CC4" w:rsidRPr="00380CC4" w:rsidRDefault="00380CC4" w:rsidP="00380CC4">
      <w:pPr>
        <w:pStyle w:val="SourceCode"/>
        <w:rPr>
          <w:rStyle w:val="VerbatimChar"/>
        </w:rPr>
      </w:pPr>
      <w:r w:rsidRPr="00380CC4">
        <w:rPr>
          <w:rStyle w:val="VerbatimChar"/>
        </w:rPr>
        <w:t>factor(movie_train$genres)Biography                            8.315  &lt; 2e-16 ***</w:t>
      </w:r>
    </w:p>
    <w:p w14:paraId="55242F3A" w14:textId="77777777" w:rsidR="00380CC4" w:rsidRPr="00380CC4" w:rsidRDefault="00380CC4" w:rsidP="00380CC4">
      <w:pPr>
        <w:pStyle w:val="SourceCode"/>
        <w:rPr>
          <w:rStyle w:val="VerbatimChar"/>
        </w:rPr>
      </w:pPr>
      <w:r w:rsidRPr="00380CC4">
        <w:rPr>
          <w:rStyle w:val="VerbatimChar"/>
        </w:rPr>
        <w:t xml:space="preserve">factor(movie_train$genres)Comedy                               3.189  0.00144 ** </w:t>
      </w:r>
    </w:p>
    <w:p w14:paraId="6834A015" w14:textId="77777777" w:rsidR="00380CC4" w:rsidRPr="00380CC4" w:rsidRDefault="00380CC4" w:rsidP="00380CC4">
      <w:pPr>
        <w:pStyle w:val="SourceCode"/>
        <w:rPr>
          <w:rStyle w:val="VerbatimChar"/>
        </w:rPr>
      </w:pPr>
      <w:r w:rsidRPr="00380CC4">
        <w:rPr>
          <w:rStyle w:val="VerbatimChar"/>
        </w:rPr>
        <w:lastRenderedPageBreak/>
        <w:t>factor(movie_train$genres)Crime                                7.238 5.95e-13 ***</w:t>
      </w:r>
    </w:p>
    <w:p w14:paraId="45EE2191" w14:textId="77777777" w:rsidR="00380CC4" w:rsidRPr="00380CC4" w:rsidRDefault="00380CC4" w:rsidP="00380CC4">
      <w:pPr>
        <w:pStyle w:val="SourceCode"/>
        <w:rPr>
          <w:rStyle w:val="VerbatimChar"/>
        </w:rPr>
      </w:pPr>
      <w:r w:rsidRPr="00380CC4">
        <w:rPr>
          <w:rStyle w:val="VerbatimChar"/>
        </w:rPr>
        <w:t>factor(movie_train$genres)Documentary                          8.037 1.37e-15 ***</w:t>
      </w:r>
    </w:p>
    <w:p w14:paraId="5B8A8CA5" w14:textId="77777777" w:rsidR="00380CC4" w:rsidRPr="00380CC4" w:rsidRDefault="00380CC4" w:rsidP="00380CC4">
      <w:pPr>
        <w:pStyle w:val="SourceCode"/>
        <w:rPr>
          <w:rStyle w:val="VerbatimChar"/>
        </w:rPr>
      </w:pPr>
      <w:r w:rsidRPr="00380CC4">
        <w:rPr>
          <w:rStyle w:val="VerbatimChar"/>
        </w:rPr>
        <w:t>factor(movie_train$genres)Drama                                9.908  &lt; 2e-16 ***</w:t>
      </w:r>
    </w:p>
    <w:p w14:paraId="6D426F07" w14:textId="77777777" w:rsidR="00380CC4" w:rsidRPr="00380CC4" w:rsidRDefault="00380CC4" w:rsidP="00380CC4">
      <w:pPr>
        <w:pStyle w:val="SourceCode"/>
        <w:rPr>
          <w:rStyle w:val="VerbatimChar"/>
        </w:rPr>
      </w:pPr>
      <w:r w:rsidRPr="00380CC4">
        <w:rPr>
          <w:rStyle w:val="VerbatimChar"/>
        </w:rPr>
        <w:t xml:space="preserve">factor(movie_train$genres)Family                               0.459  0.64610    </w:t>
      </w:r>
    </w:p>
    <w:p w14:paraId="28AA5EA0" w14:textId="77777777" w:rsidR="00380CC4" w:rsidRPr="00380CC4" w:rsidRDefault="00380CC4" w:rsidP="00380CC4">
      <w:pPr>
        <w:pStyle w:val="SourceCode"/>
        <w:rPr>
          <w:rStyle w:val="VerbatimChar"/>
        </w:rPr>
      </w:pPr>
      <w:r w:rsidRPr="00380CC4">
        <w:rPr>
          <w:rStyle w:val="VerbatimChar"/>
        </w:rPr>
        <w:t xml:space="preserve">factor(movie_train$genres)Fantasy                             -1.546  0.12222    </w:t>
      </w:r>
    </w:p>
    <w:p w14:paraId="2AFCD600" w14:textId="77777777" w:rsidR="00380CC4" w:rsidRPr="00380CC4" w:rsidRDefault="00380CC4" w:rsidP="00380CC4">
      <w:pPr>
        <w:pStyle w:val="SourceCode"/>
        <w:rPr>
          <w:rStyle w:val="VerbatimChar"/>
        </w:rPr>
      </w:pPr>
      <w:r w:rsidRPr="00380CC4">
        <w:rPr>
          <w:rStyle w:val="VerbatimChar"/>
        </w:rPr>
        <w:t>factor(movie_train$genres)Horror                              -4.909 9.70e-07 ***</w:t>
      </w:r>
    </w:p>
    <w:p w14:paraId="40AA887B" w14:textId="77777777" w:rsidR="00380CC4" w:rsidRPr="00380CC4" w:rsidRDefault="00380CC4" w:rsidP="00380CC4">
      <w:pPr>
        <w:pStyle w:val="SourceCode"/>
        <w:rPr>
          <w:rStyle w:val="VerbatimChar"/>
        </w:rPr>
      </w:pPr>
      <w:r w:rsidRPr="00380CC4">
        <w:rPr>
          <w:rStyle w:val="VerbatimChar"/>
        </w:rPr>
        <w:t xml:space="preserve">factor(movie_train$genres)Musical                             -0.145  0.88438    </w:t>
      </w:r>
    </w:p>
    <w:p w14:paraId="69429F49" w14:textId="77777777" w:rsidR="00380CC4" w:rsidRPr="00380CC4" w:rsidRDefault="00380CC4" w:rsidP="00380CC4">
      <w:pPr>
        <w:pStyle w:val="SourceCode"/>
        <w:rPr>
          <w:rStyle w:val="VerbatimChar"/>
        </w:rPr>
      </w:pPr>
      <w:r w:rsidRPr="00380CC4">
        <w:rPr>
          <w:rStyle w:val="VerbatimChar"/>
        </w:rPr>
        <w:t xml:space="preserve">factor(movie_train$genres)Mystery                              0.818  0.41324    </w:t>
      </w:r>
    </w:p>
    <w:p w14:paraId="3BE5B419" w14:textId="77777777" w:rsidR="00380CC4" w:rsidRPr="00380CC4" w:rsidRDefault="00380CC4" w:rsidP="00380CC4">
      <w:pPr>
        <w:pStyle w:val="SourceCode"/>
        <w:rPr>
          <w:rStyle w:val="VerbatimChar"/>
        </w:rPr>
      </w:pPr>
      <w:r w:rsidRPr="00380CC4">
        <w:rPr>
          <w:rStyle w:val="VerbatimChar"/>
        </w:rPr>
        <w:t xml:space="preserve">factor(movie_train$genres)Romance                              1.215  0.22450    </w:t>
      </w:r>
    </w:p>
    <w:p w14:paraId="763AF13B" w14:textId="77777777" w:rsidR="00380CC4" w:rsidRPr="00380CC4" w:rsidRDefault="00380CC4" w:rsidP="00380CC4">
      <w:pPr>
        <w:pStyle w:val="SourceCode"/>
        <w:rPr>
          <w:rStyle w:val="VerbatimChar"/>
        </w:rPr>
      </w:pPr>
      <w:r w:rsidRPr="00380CC4">
        <w:rPr>
          <w:rStyle w:val="VerbatimChar"/>
        </w:rPr>
        <w:t xml:space="preserve">factor(movie_train$genres)Sci-Fi                               0.263  0.79228    </w:t>
      </w:r>
    </w:p>
    <w:p w14:paraId="4E454F95" w14:textId="77777777" w:rsidR="00380CC4" w:rsidRPr="00380CC4" w:rsidRDefault="00380CC4" w:rsidP="00380CC4">
      <w:pPr>
        <w:pStyle w:val="SourceCode"/>
        <w:rPr>
          <w:rStyle w:val="VerbatimChar"/>
        </w:rPr>
      </w:pPr>
      <w:r w:rsidRPr="00380CC4">
        <w:rPr>
          <w:rStyle w:val="VerbatimChar"/>
        </w:rPr>
        <w:t xml:space="preserve">factor(movie_train$genres)Western                              1.245  0.21332    </w:t>
      </w:r>
    </w:p>
    <w:p w14:paraId="540AD760" w14:textId="77777777" w:rsidR="00380CC4" w:rsidRPr="00380CC4" w:rsidRDefault="00380CC4" w:rsidP="00380CC4">
      <w:pPr>
        <w:pStyle w:val="SourceCode"/>
        <w:rPr>
          <w:rStyle w:val="VerbatimChar"/>
        </w:rPr>
      </w:pPr>
      <w:r w:rsidRPr="00380CC4">
        <w:rPr>
          <w:rStyle w:val="VerbatimChar"/>
        </w:rPr>
        <w:t xml:space="preserve">movie_train$duration                                              NA       NA    </w:t>
      </w:r>
    </w:p>
    <w:p w14:paraId="3EF56C52" w14:textId="77777777" w:rsidR="00380CC4" w:rsidRPr="00380CC4" w:rsidRDefault="00380CC4" w:rsidP="00380CC4">
      <w:pPr>
        <w:pStyle w:val="SourceCode"/>
        <w:rPr>
          <w:rStyle w:val="VerbatimChar"/>
        </w:rPr>
      </w:pPr>
      <w:r w:rsidRPr="00380CC4">
        <w:rPr>
          <w:rStyle w:val="VerbatimChar"/>
        </w:rPr>
        <w:t xml:space="preserve">movie_train$num_voted_users                                       NA       NA    </w:t>
      </w:r>
    </w:p>
    <w:p w14:paraId="68495596" w14:textId="77777777" w:rsidR="00380CC4" w:rsidRPr="00380CC4" w:rsidRDefault="00380CC4" w:rsidP="00380CC4">
      <w:pPr>
        <w:pStyle w:val="SourceCode"/>
        <w:rPr>
          <w:rStyle w:val="VerbatimChar"/>
        </w:rPr>
      </w:pPr>
      <w:r w:rsidRPr="00380CC4">
        <w:rPr>
          <w:rStyle w:val="VerbatimChar"/>
        </w:rPr>
        <w:t>movie_train$duration:movie_train$num_voted_users              -4.375 1.26e-05 ***</w:t>
      </w:r>
    </w:p>
    <w:p w14:paraId="6065467D" w14:textId="77777777" w:rsidR="00380CC4" w:rsidRPr="00380CC4" w:rsidRDefault="00380CC4" w:rsidP="00380CC4">
      <w:pPr>
        <w:pStyle w:val="SourceCode"/>
        <w:rPr>
          <w:rStyle w:val="VerbatimChar"/>
        </w:rPr>
      </w:pPr>
      <w:r w:rsidRPr="00380CC4">
        <w:rPr>
          <w:rStyle w:val="VerbatimChar"/>
        </w:rPr>
        <w:t>movie_train$num_user_for_reviews:movie_train$num_voted_users   6.632 4.00e-11 ***</w:t>
      </w:r>
    </w:p>
    <w:p w14:paraId="284E11F0" w14:textId="77777777" w:rsidR="00380CC4" w:rsidRPr="00380CC4" w:rsidRDefault="00380CC4" w:rsidP="00380CC4">
      <w:pPr>
        <w:pStyle w:val="SourceCode"/>
        <w:rPr>
          <w:rStyle w:val="VerbatimChar"/>
        </w:rPr>
      </w:pPr>
      <w:r w:rsidRPr="00380CC4">
        <w:rPr>
          <w:rStyle w:val="VerbatimChar"/>
        </w:rPr>
        <w:t>---</w:t>
      </w:r>
    </w:p>
    <w:p w14:paraId="5612E693" w14:textId="77777777" w:rsidR="00380CC4" w:rsidRPr="00380CC4" w:rsidRDefault="00380CC4" w:rsidP="00380CC4">
      <w:pPr>
        <w:pStyle w:val="SourceCode"/>
        <w:rPr>
          <w:rStyle w:val="VerbatimChar"/>
        </w:rPr>
      </w:pPr>
      <w:r w:rsidRPr="00380CC4">
        <w:rPr>
          <w:rStyle w:val="VerbatimChar"/>
        </w:rPr>
        <w:t>Signif. codes:  0 ‘***’ 0.001 ‘**’ 0.01 ‘*’ 0.05 ‘.’ 0.1 ‘ ’ 1</w:t>
      </w:r>
    </w:p>
    <w:p w14:paraId="2E246CB2" w14:textId="77777777" w:rsidR="00380CC4" w:rsidRPr="00380CC4" w:rsidRDefault="00380CC4" w:rsidP="00380CC4">
      <w:pPr>
        <w:pStyle w:val="SourceCode"/>
        <w:rPr>
          <w:rStyle w:val="VerbatimChar"/>
        </w:rPr>
      </w:pPr>
    </w:p>
    <w:p w14:paraId="466AB398" w14:textId="77777777" w:rsidR="00380CC4" w:rsidRPr="00380CC4" w:rsidRDefault="00380CC4" w:rsidP="00380CC4">
      <w:pPr>
        <w:pStyle w:val="SourceCode"/>
        <w:rPr>
          <w:rStyle w:val="VerbatimChar"/>
        </w:rPr>
      </w:pPr>
      <w:r w:rsidRPr="00380CC4">
        <w:rPr>
          <w:rStyle w:val="VerbatimChar"/>
        </w:rPr>
        <w:t>Residual standard error: 0.7346 on 2635 degrees of freedom</w:t>
      </w:r>
    </w:p>
    <w:p w14:paraId="06789A46" w14:textId="77777777" w:rsidR="00380CC4" w:rsidRPr="00380CC4" w:rsidRDefault="00380CC4" w:rsidP="00380CC4">
      <w:pPr>
        <w:pStyle w:val="SourceCode"/>
        <w:rPr>
          <w:rStyle w:val="VerbatimChar"/>
        </w:rPr>
      </w:pPr>
      <w:r w:rsidRPr="00380CC4">
        <w:rPr>
          <w:rStyle w:val="VerbatimChar"/>
        </w:rPr>
        <w:t>Multiple R-squared:  0.5162,</w:t>
      </w:r>
      <w:r w:rsidRPr="00380CC4">
        <w:rPr>
          <w:rStyle w:val="VerbatimChar"/>
        </w:rPr>
        <w:tab/>
        <w:t xml:space="preserve">Adjusted R-squared:  0.5109 </w:t>
      </w:r>
    </w:p>
    <w:p w14:paraId="5BC330EA" w14:textId="77777777" w:rsidR="00380CC4" w:rsidRPr="00380CC4" w:rsidRDefault="00380CC4" w:rsidP="00380CC4">
      <w:pPr>
        <w:pStyle w:val="SourceCode"/>
        <w:rPr>
          <w:rStyle w:val="VerbatimChar"/>
        </w:rPr>
      </w:pPr>
      <w:r w:rsidRPr="00380CC4">
        <w:rPr>
          <w:rStyle w:val="VerbatimChar"/>
        </w:rPr>
        <w:lastRenderedPageBreak/>
        <w:t>F-statistic: 96.96 on 29 and 2635 DF,  p-value: &lt; 2.2e-16</w:t>
      </w:r>
    </w:p>
    <w:p w14:paraId="33363438" w14:textId="77777777" w:rsidR="00380CC4" w:rsidRDefault="00380CC4">
      <w:pPr>
        <w:pStyle w:val="SourceCode"/>
        <w:rPr>
          <w:rStyle w:val="VerbatimChar"/>
        </w:rPr>
      </w:pPr>
    </w:p>
    <w:p w14:paraId="42200677" w14:textId="77777777" w:rsidR="00D12613" w:rsidRDefault="00BF0ECF">
      <w:pPr>
        <w:pStyle w:val="SourceCode"/>
        <w:rPr>
          <w:rStyle w:val="NormalTok"/>
        </w:rPr>
      </w:pPr>
      <w:r>
        <w:rPr>
          <w:rStyle w:val="KeywordTok"/>
        </w:rPr>
        <w:t>anova</w:t>
      </w:r>
      <w:r>
        <w:rPr>
          <w:rStyle w:val="NormalTok"/>
        </w:rPr>
        <w:t>(lm.fit5,lm.fit7)</w:t>
      </w:r>
    </w:p>
    <w:p w14:paraId="6732C475" w14:textId="77777777" w:rsidR="00F76EB2" w:rsidRPr="00380CC4" w:rsidRDefault="00F76EB2" w:rsidP="00F76EB2">
      <w:pPr>
        <w:pStyle w:val="SourceCode"/>
        <w:rPr>
          <w:rStyle w:val="VerbatimChar"/>
        </w:rPr>
      </w:pPr>
      <w:r w:rsidRPr="00380CC4">
        <w:rPr>
          <w:rStyle w:val="VerbatimChar"/>
        </w:rPr>
        <w:t>Analysis of Variance Table</w:t>
      </w:r>
    </w:p>
    <w:p w14:paraId="21A7ADB9" w14:textId="77777777" w:rsidR="00F76EB2" w:rsidRPr="00380CC4" w:rsidRDefault="00F76EB2" w:rsidP="00F76EB2">
      <w:pPr>
        <w:pStyle w:val="SourceCode"/>
        <w:rPr>
          <w:rStyle w:val="VerbatimChar"/>
        </w:rPr>
      </w:pPr>
    </w:p>
    <w:p w14:paraId="38C0574B" w14:textId="77777777" w:rsidR="00F76EB2" w:rsidRPr="00380CC4" w:rsidRDefault="00F76EB2" w:rsidP="00F76EB2">
      <w:pPr>
        <w:pStyle w:val="SourceCode"/>
        <w:rPr>
          <w:rStyle w:val="VerbatimChar"/>
        </w:rPr>
      </w:pPr>
      <w:r w:rsidRPr="00380CC4">
        <w:rPr>
          <w:rStyle w:val="VerbatimChar"/>
        </w:rPr>
        <w:t xml:space="preserve">Model 1: movie_train$imdb_score ~ poly(movie_train$num_voted_users, 2) + </w:t>
      </w:r>
    </w:p>
    <w:p w14:paraId="45E19DDB" w14:textId="77777777" w:rsidR="00F76EB2" w:rsidRPr="00380CC4" w:rsidRDefault="00F76EB2" w:rsidP="00F76EB2">
      <w:pPr>
        <w:pStyle w:val="SourceCode"/>
        <w:rPr>
          <w:rStyle w:val="VerbatimChar"/>
        </w:rPr>
      </w:pPr>
      <w:r w:rsidRPr="00380CC4">
        <w:rPr>
          <w:rStyle w:val="VerbatimChar"/>
        </w:rPr>
        <w:t xml:space="preserve">    poly(movie_train$num_critic_for_reviews, 2) + poly(movie_train$num_user_for_reviews, </w:t>
      </w:r>
    </w:p>
    <w:p w14:paraId="7B71AA94" w14:textId="77777777" w:rsidR="00F76EB2" w:rsidRPr="00380CC4" w:rsidRDefault="00F76EB2" w:rsidP="00F76EB2">
      <w:pPr>
        <w:pStyle w:val="SourceCode"/>
        <w:rPr>
          <w:rStyle w:val="VerbatimChar"/>
        </w:rPr>
      </w:pPr>
      <w:r w:rsidRPr="00380CC4">
        <w:rPr>
          <w:rStyle w:val="VerbatimChar"/>
        </w:rPr>
        <w:t xml:space="preserve">    2) + poly(movie_train$duration, 2) + movie_train$facenumber_in_poster + </w:t>
      </w:r>
    </w:p>
    <w:p w14:paraId="52A9EFAB" w14:textId="77777777" w:rsidR="00F76EB2" w:rsidRPr="00380CC4" w:rsidRDefault="00F76EB2" w:rsidP="00F76EB2">
      <w:pPr>
        <w:pStyle w:val="SourceCode"/>
        <w:rPr>
          <w:rStyle w:val="VerbatimChar"/>
        </w:rPr>
      </w:pPr>
      <w:r w:rsidRPr="00380CC4">
        <w:rPr>
          <w:rStyle w:val="VerbatimChar"/>
        </w:rPr>
        <w:t xml:space="preserve">    movie_train$gross + poly(movie_train$budget, 2) + movie_train$title_year + </w:t>
      </w:r>
    </w:p>
    <w:p w14:paraId="5C5C4F5B" w14:textId="77777777" w:rsidR="00F76EB2" w:rsidRPr="00380CC4" w:rsidRDefault="00F76EB2" w:rsidP="00F76EB2">
      <w:pPr>
        <w:pStyle w:val="SourceCode"/>
        <w:rPr>
          <w:rStyle w:val="VerbatimChar"/>
        </w:rPr>
      </w:pPr>
      <w:r w:rsidRPr="00380CC4">
        <w:rPr>
          <w:rStyle w:val="VerbatimChar"/>
        </w:rPr>
        <w:t xml:space="preserve">    factor(movie_train$genres) + movie_train$duration * movie_train$num_voted_users + </w:t>
      </w:r>
    </w:p>
    <w:p w14:paraId="5C5D46E6" w14:textId="77777777" w:rsidR="00F76EB2" w:rsidRPr="00380CC4" w:rsidRDefault="00F76EB2" w:rsidP="00F76EB2">
      <w:pPr>
        <w:pStyle w:val="SourceCode"/>
        <w:rPr>
          <w:rStyle w:val="VerbatimChar"/>
        </w:rPr>
      </w:pPr>
      <w:r w:rsidRPr="00380CC4">
        <w:rPr>
          <w:rStyle w:val="VerbatimChar"/>
        </w:rPr>
        <w:t xml:space="preserve">    movie_train$num_voted_users * movie_train$num_user_for_reviews</w:t>
      </w:r>
    </w:p>
    <w:p w14:paraId="0175D487" w14:textId="77777777" w:rsidR="00F76EB2" w:rsidRPr="00380CC4" w:rsidRDefault="00F76EB2" w:rsidP="00F76EB2">
      <w:pPr>
        <w:pStyle w:val="SourceCode"/>
        <w:rPr>
          <w:rStyle w:val="VerbatimChar"/>
        </w:rPr>
      </w:pPr>
      <w:r w:rsidRPr="00380CC4">
        <w:rPr>
          <w:rStyle w:val="VerbatimChar"/>
        </w:rPr>
        <w:t xml:space="preserve">Model 2: movie_train$imdb_score ~ poly(movie_train$num_voted_users, 2) + </w:t>
      </w:r>
    </w:p>
    <w:p w14:paraId="2066F2E5" w14:textId="77777777" w:rsidR="00F76EB2" w:rsidRPr="00380CC4" w:rsidRDefault="00F76EB2" w:rsidP="00F76EB2">
      <w:pPr>
        <w:pStyle w:val="SourceCode"/>
        <w:rPr>
          <w:rStyle w:val="VerbatimChar"/>
        </w:rPr>
      </w:pPr>
      <w:r w:rsidRPr="00380CC4">
        <w:rPr>
          <w:rStyle w:val="VerbatimChar"/>
        </w:rPr>
        <w:t xml:space="preserve">    poly(movie_train$num_critic_for_reviews, 2) + movie_train$num_user_for_reviews + </w:t>
      </w:r>
    </w:p>
    <w:p w14:paraId="28810958" w14:textId="77777777" w:rsidR="00F76EB2" w:rsidRPr="00380CC4" w:rsidRDefault="00F76EB2" w:rsidP="00F76EB2">
      <w:pPr>
        <w:pStyle w:val="SourceCode"/>
        <w:rPr>
          <w:rStyle w:val="VerbatimChar"/>
        </w:rPr>
      </w:pPr>
      <w:r w:rsidRPr="00380CC4">
        <w:rPr>
          <w:rStyle w:val="VerbatimChar"/>
        </w:rPr>
        <w:t xml:space="preserve">    poly(movie_train$duration, 2) + movie_train$facenumber_in_poster + </w:t>
      </w:r>
    </w:p>
    <w:p w14:paraId="79504540" w14:textId="77777777" w:rsidR="00F76EB2" w:rsidRPr="00380CC4" w:rsidRDefault="00F76EB2" w:rsidP="00F76EB2">
      <w:pPr>
        <w:pStyle w:val="SourceCode"/>
        <w:rPr>
          <w:rStyle w:val="VerbatimChar"/>
        </w:rPr>
      </w:pPr>
      <w:r w:rsidRPr="00380CC4">
        <w:rPr>
          <w:rStyle w:val="VerbatimChar"/>
        </w:rPr>
        <w:t xml:space="preserve">    movie_train$gross + poly(movie_train$budget, 2) + movie_train$title_year + </w:t>
      </w:r>
    </w:p>
    <w:p w14:paraId="177DAD5D" w14:textId="77777777" w:rsidR="00F76EB2" w:rsidRPr="00380CC4" w:rsidRDefault="00F76EB2" w:rsidP="00F76EB2">
      <w:pPr>
        <w:pStyle w:val="SourceCode"/>
        <w:rPr>
          <w:rStyle w:val="VerbatimChar"/>
        </w:rPr>
      </w:pPr>
      <w:r w:rsidRPr="00380CC4">
        <w:rPr>
          <w:rStyle w:val="VerbatimChar"/>
        </w:rPr>
        <w:t xml:space="preserve">    factor(movie_train$genres) + movie_train$duration * movie_train$num_voted_users + </w:t>
      </w:r>
    </w:p>
    <w:p w14:paraId="4B708374" w14:textId="77777777" w:rsidR="00F76EB2" w:rsidRPr="00380CC4" w:rsidRDefault="00F76EB2" w:rsidP="00F76EB2">
      <w:pPr>
        <w:pStyle w:val="SourceCode"/>
        <w:rPr>
          <w:rStyle w:val="VerbatimChar"/>
        </w:rPr>
      </w:pPr>
      <w:r w:rsidRPr="00380CC4">
        <w:rPr>
          <w:rStyle w:val="VerbatimChar"/>
        </w:rPr>
        <w:t xml:space="preserve">    movie_train$num_voted_users * movie_train$num_user_for_reviews</w:t>
      </w:r>
    </w:p>
    <w:p w14:paraId="366FDB99" w14:textId="77777777" w:rsidR="00F76EB2" w:rsidRPr="00380CC4" w:rsidRDefault="00F76EB2" w:rsidP="00F76EB2">
      <w:pPr>
        <w:pStyle w:val="SourceCode"/>
        <w:rPr>
          <w:rStyle w:val="VerbatimChar"/>
        </w:rPr>
      </w:pPr>
      <w:r w:rsidRPr="00380CC4">
        <w:rPr>
          <w:rStyle w:val="VerbatimChar"/>
        </w:rPr>
        <w:t xml:space="preserve">  Res.Df    RSS Df Sum of Sq      F Pr(&gt;F)</w:t>
      </w:r>
    </w:p>
    <w:p w14:paraId="7C4849FB" w14:textId="77777777" w:rsidR="00F76EB2" w:rsidRPr="00380CC4" w:rsidRDefault="00F76EB2" w:rsidP="00F76EB2">
      <w:pPr>
        <w:pStyle w:val="SourceCode"/>
        <w:rPr>
          <w:rStyle w:val="VerbatimChar"/>
        </w:rPr>
      </w:pPr>
      <w:r w:rsidRPr="00380CC4">
        <w:rPr>
          <w:rStyle w:val="VerbatimChar"/>
        </w:rPr>
        <w:t xml:space="preserve">1   2634 1420.6                           </w:t>
      </w:r>
    </w:p>
    <w:p w14:paraId="7C4B145F" w14:textId="77777777" w:rsidR="00F76EB2" w:rsidRDefault="00F76EB2" w:rsidP="00F76EB2">
      <w:pPr>
        <w:pStyle w:val="SourceCode"/>
        <w:rPr>
          <w:rStyle w:val="VerbatimChar"/>
        </w:rPr>
      </w:pPr>
      <w:r w:rsidRPr="00380CC4">
        <w:rPr>
          <w:rStyle w:val="VerbatimChar"/>
        </w:rPr>
        <w:t>2   2635 1421.9 -1   -1.2749 2.3638 0.1243</w:t>
      </w:r>
    </w:p>
    <w:p w14:paraId="61A4E9BB" w14:textId="16B5F4BB" w:rsidR="00D12613" w:rsidRDefault="00BF0ECF">
      <w:pPr>
        <w:pStyle w:val="SourceCode"/>
      </w:pPr>
      <w:r>
        <w:rPr>
          <w:rStyle w:val="VerbatimChar"/>
        </w:rPr>
        <w:t xml:space="preserve"> </w:t>
      </w:r>
    </w:p>
    <w:p w14:paraId="0EA7975C" w14:textId="77777777" w:rsidR="00D12613" w:rsidRDefault="00BF0ECF">
      <w:pPr>
        <w:pStyle w:val="SourceCode"/>
      </w:pPr>
      <w:r>
        <w:rPr>
          <w:rStyle w:val="NormalTok"/>
        </w:rPr>
        <w:t>pr&lt;-</w:t>
      </w:r>
      <w:r>
        <w:rPr>
          <w:rStyle w:val="KeywordTok"/>
        </w:rPr>
        <w:t>predict.lm</w:t>
      </w:r>
      <w:r>
        <w:rPr>
          <w:rStyle w:val="NormalTok"/>
        </w:rPr>
        <w:t>(lm.fit6,</w:t>
      </w:r>
      <w:r>
        <w:rPr>
          <w:rStyle w:val="DataTypeTok"/>
        </w:rPr>
        <w:t>newdata =</w:t>
      </w:r>
      <w:r>
        <w:rPr>
          <w:rStyle w:val="NormalTok"/>
        </w:rPr>
        <w:t xml:space="preserve"> </w:t>
      </w:r>
      <w:r>
        <w:rPr>
          <w:rStyle w:val="KeywordTok"/>
        </w:rPr>
        <w:t>data.frame</w:t>
      </w:r>
      <w:r>
        <w:rPr>
          <w:rStyle w:val="NormalTok"/>
        </w:rPr>
        <w:t>(movie_test),</w:t>
      </w:r>
      <w:r>
        <w:rPr>
          <w:rStyle w:val="DataTypeTok"/>
        </w:rPr>
        <w:t>interval =</w:t>
      </w:r>
      <w:r>
        <w:rPr>
          <w:rStyle w:val="NormalTok"/>
        </w:rPr>
        <w:t xml:space="preserve"> </w:t>
      </w:r>
      <w:r>
        <w:rPr>
          <w:rStyle w:val="StringTok"/>
        </w:rPr>
        <w:t>'confidence'</w:t>
      </w:r>
      <w:r>
        <w:rPr>
          <w:rStyle w:val="NormalTok"/>
        </w:rPr>
        <w:t>)</w:t>
      </w:r>
    </w:p>
    <w:p w14:paraId="4E665187" w14:textId="77777777" w:rsidR="00D12613" w:rsidRDefault="00BF0ECF">
      <w:pPr>
        <w:pStyle w:val="SourceCode"/>
      </w:pPr>
      <w:r>
        <w:rPr>
          <w:rStyle w:val="VerbatimChar"/>
        </w:rPr>
        <w:lastRenderedPageBreak/>
        <w:t>## Warning in predict.lm(lm.fit6, newdata = data.frame(movie_test), interval =</w:t>
      </w:r>
      <w:r>
        <w:br/>
      </w:r>
      <w:r>
        <w:rPr>
          <w:rStyle w:val="VerbatimChar"/>
        </w:rPr>
        <w:t>## "confidence"): prediction from a rank-deficient fit may be misleading</w:t>
      </w:r>
    </w:p>
    <w:p w14:paraId="46528F38" w14:textId="77777777" w:rsidR="00D12613" w:rsidRDefault="00BF0ECF">
      <w:pPr>
        <w:pStyle w:val="SourceCode"/>
      </w:pPr>
      <w:r>
        <w:rPr>
          <w:rStyle w:val="NormalTok"/>
        </w:rPr>
        <w:t>pr</w:t>
      </w:r>
    </w:p>
    <w:p w14:paraId="5D7A5E15" w14:textId="77777777" w:rsidR="000644E4" w:rsidRDefault="00BF0ECF">
      <w:pPr>
        <w:pStyle w:val="SourceCode"/>
        <w:rPr>
          <w:rStyle w:val="VerbatimChar"/>
        </w:rPr>
      </w:pPr>
      <w:r>
        <w:rPr>
          <w:rStyle w:val="VerbatimChar"/>
        </w:rPr>
        <w:t>##           fit      lwr      upr</w:t>
      </w:r>
    </w:p>
    <w:p w14:paraId="69D1E40B" w14:textId="77777777" w:rsidR="000644E4" w:rsidRPr="000644E4" w:rsidRDefault="000644E4" w:rsidP="000644E4">
      <w:pPr>
        <w:pStyle w:val="SourceCode"/>
        <w:rPr>
          <w:rStyle w:val="VerbatimChar"/>
        </w:rPr>
      </w:pPr>
      <w:r w:rsidRPr="000644E4">
        <w:rPr>
          <w:rStyle w:val="VerbatimChar"/>
        </w:rPr>
        <w:t>4    7.129879 6.601719 7.658040</w:t>
      </w:r>
    </w:p>
    <w:p w14:paraId="34266359" w14:textId="77777777" w:rsidR="000644E4" w:rsidRPr="000644E4" w:rsidRDefault="000644E4" w:rsidP="000644E4">
      <w:pPr>
        <w:pStyle w:val="SourceCode"/>
        <w:rPr>
          <w:rStyle w:val="VerbatimChar"/>
        </w:rPr>
      </w:pPr>
      <w:r w:rsidRPr="000644E4">
        <w:rPr>
          <w:rStyle w:val="VerbatimChar"/>
        </w:rPr>
        <w:t>18   6.804547 6.346576 7.262518</w:t>
      </w:r>
    </w:p>
    <w:p w14:paraId="3FBE0FA5" w14:textId="77777777" w:rsidR="000644E4" w:rsidRPr="000644E4" w:rsidRDefault="000644E4" w:rsidP="000644E4">
      <w:pPr>
        <w:pStyle w:val="SourceCode"/>
        <w:rPr>
          <w:rStyle w:val="VerbatimChar"/>
        </w:rPr>
      </w:pPr>
      <w:r w:rsidRPr="000644E4">
        <w:rPr>
          <w:rStyle w:val="VerbatimChar"/>
        </w:rPr>
        <w:t>36   7.154564 6.972710 7.336418</w:t>
      </w:r>
    </w:p>
    <w:p w14:paraId="796AFD43" w14:textId="77777777" w:rsidR="000644E4" w:rsidRPr="000644E4" w:rsidRDefault="000644E4" w:rsidP="000644E4">
      <w:pPr>
        <w:pStyle w:val="SourceCode"/>
        <w:rPr>
          <w:rStyle w:val="VerbatimChar"/>
        </w:rPr>
      </w:pPr>
      <w:r w:rsidRPr="000644E4">
        <w:rPr>
          <w:rStyle w:val="VerbatimChar"/>
        </w:rPr>
        <w:t>41   6.828136 6.711522 6.944749</w:t>
      </w:r>
    </w:p>
    <w:p w14:paraId="1882E8C1" w14:textId="77777777" w:rsidR="000644E4" w:rsidRPr="000644E4" w:rsidRDefault="000644E4" w:rsidP="000644E4">
      <w:pPr>
        <w:pStyle w:val="SourceCode"/>
        <w:rPr>
          <w:rStyle w:val="VerbatimChar"/>
        </w:rPr>
      </w:pPr>
      <w:r w:rsidRPr="000644E4">
        <w:rPr>
          <w:rStyle w:val="VerbatimChar"/>
        </w:rPr>
        <w:t>52   6.800389 6.623916 6.976861</w:t>
      </w:r>
    </w:p>
    <w:p w14:paraId="7127FFDD" w14:textId="77777777" w:rsidR="000644E4" w:rsidRPr="000644E4" w:rsidRDefault="000644E4" w:rsidP="000644E4">
      <w:pPr>
        <w:pStyle w:val="SourceCode"/>
        <w:rPr>
          <w:rStyle w:val="VerbatimChar"/>
        </w:rPr>
      </w:pPr>
      <w:r w:rsidRPr="000644E4">
        <w:rPr>
          <w:rStyle w:val="VerbatimChar"/>
        </w:rPr>
        <w:t>54   7.073166 6.908433 7.237899</w:t>
      </w:r>
    </w:p>
    <w:p w14:paraId="268FB3A1" w14:textId="77777777" w:rsidR="000644E4" w:rsidRPr="000644E4" w:rsidRDefault="000644E4" w:rsidP="000644E4">
      <w:pPr>
        <w:pStyle w:val="SourceCode"/>
        <w:rPr>
          <w:rStyle w:val="VerbatimChar"/>
        </w:rPr>
      </w:pPr>
      <w:r w:rsidRPr="000644E4">
        <w:rPr>
          <w:rStyle w:val="VerbatimChar"/>
        </w:rPr>
        <w:t>62   6.490910 6.181509 6.800311</w:t>
      </w:r>
    </w:p>
    <w:p w14:paraId="71EAE228" w14:textId="77777777" w:rsidR="000644E4" w:rsidRPr="000644E4" w:rsidRDefault="000644E4" w:rsidP="000644E4">
      <w:pPr>
        <w:pStyle w:val="SourceCode"/>
        <w:rPr>
          <w:rStyle w:val="VerbatimChar"/>
        </w:rPr>
      </w:pPr>
      <w:r w:rsidRPr="000644E4">
        <w:rPr>
          <w:rStyle w:val="VerbatimChar"/>
        </w:rPr>
        <w:t>72   5.489215 5.346246 5.632185</w:t>
      </w:r>
    </w:p>
    <w:p w14:paraId="5AF2FAFC" w14:textId="77777777" w:rsidR="000644E4" w:rsidRPr="000644E4" w:rsidRDefault="000644E4" w:rsidP="000644E4">
      <w:pPr>
        <w:pStyle w:val="SourceCode"/>
        <w:rPr>
          <w:rStyle w:val="VerbatimChar"/>
        </w:rPr>
      </w:pPr>
      <w:r w:rsidRPr="000644E4">
        <w:rPr>
          <w:rStyle w:val="VerbatimChar"/>
        </w:rPr>
        <w:t>75   5.995054 5.837136 6.152971</w:t>
      </w:r>
    </w:p>
    <w:p w14:paraId="36938976" w14:textId="77777777" w:rsidR="000644E4" w:rsidRPr="000644E4" w:rsidRDefault="000644E4" w:rsidP="000644E4">
      <w:pPr>
        <w:pStyle w:val="SourceCode"/>
        <w:rPr>
          <w:rStyle w:val="VerbatimChar"/>
        </w:rPr>
      </w:pPr>
      <w:r w:rsidRPr="000644E4">
        <w:rPr>
          <w:rStyle w:val="VerbatimChar"/>
        </w:rPr>
        <w:t>97   7.832485 7.400888 8.264081</w:t>
      </w:r>
    </w:p>
    <w:p w14:paraId="550D4DA1" w14:textId="77777777" w:rsidR="000644E4" w:rsidRPr="000644E4" w:rsidRDefault="000644E4" w:rsidP="000644E4">
      <w:pPr>
        <w:pStyle w:val="SourceCode"/>
        <w:rPr>
          <w:rStyle w:val="VerbatimChar"/>
        </w:rPr>
      </w:pPr>
      <w:r w:rsidRPr="000644E4">
        <w:rPr>
          <w:rStyle w:val="VerbatimChar"/>
        </w:rPr>
        <w:t>102  8.098861 7.917276 8.280446</w:t>
      </w:r>
    </w:p>
    <w:p w14:paraId="7A680A8D" w14:textId="77777777" w:rsidR="000644E4" w:rsidRPr="000644E4" w:rsidRDefault="000644E4" w:rsidP="000644E4">
      <w:pPr>
        <w:pStyle w:val="SourceCode"/>
        <w:rPr>
          <w:rStyle w:val="VerbatimChar"/>
        </w:rPr>
      </w:pPr>
      <w:r w:rsidRPr="000644E4">
        <w:rPr>
          <w:rStyle w:val="VerbatimChar"/>
        </w:rPr>
        <w:t>109  5.689237 5.555231 5.823243</w:t>
      </w:r>
    </w:p>
    <w:p w14:paraId="0469C71A" w14:textId="77777777" w:rsidR="000644E4" w:rsidRPr="000644E4" w:rsidRDefault="000644E4" w:rsidP="000644E4">
      <w:pPr>
        <w:pStyle w:val="SourceCode"/>
        <w:rPr>
          <w:rStyle w:val="VerbatimChar"/>
        </w:rPr>
      </w:pPr>
      <w:r w:rsidRPr="000644E4">
        <w:rPr>
          <w:rStyle w:val="VerbatimChar"/>
        </w:rPr>
        <w:t>149  6.096397 5.962084 6.230709</w:t>
      </w:r>
    </w:p>
    <w:p w14:paraId="6907D7EE" w14:textId="77777777" w:rsidR="000644E4" w:rsidRPr="000644E4" w:rsidRDefault="000644E4" w:rsidP="000644E4">
      <w:pPr>
        <w:pStyle w:val="SourceCode"/>
        <w:rPr>
          <w:rStyle w:val="VerbatimChar"/>
        </w:rPr>
      </w:pPr>
      <w:r w:rsidRPr="000644E4">
        <w:rPr>
          <w:rStyle w:val="VerbatimChar"/>
        </w:rPr>
        <w:t>158  5.717597 5.613821 5.821372</w:t>
      </w:r>
    </w:p>
    <w:p w14:paraId="6CF3BB19" w14:textId="77777777" w:rsidR="000644E4" w:rsidRPr="000644E4" w:rsidRDefault="000644E4" w:rsidP="000644E4">
      <w:pPr>
        <w:pStyle w:val="SourceCode"/>
        <w:rPr>
          <w:rStyle w:val="VerbatimChar"/>
        </w:rPr>
      </w:pPr>
      <w:r w:rsidRPr="000644E4">
        <w:rPr>
          <w:rStyle w:val="VerbatimChar"/>
        </w:rPr>
        <w:t>164  5.495273 5.380139 5.610406</w:t>
      </w:r>
    </w:p>
    <w:p w14:paraId="5D5D8EAA" w14:textId="77777777" w:rsidR="000644E4" w:rsidRPr="000644E4" w:rsidRDefault="000644E4" w:rsidP="000644E4">
      <w:pPr>
        <w:pStyle w:val="SourceCode"/>
        <w:rPr>
          <w:rStyle w:val="VerbatimChar"/>
        </w:rPr>
      </w:pPr>
      <w:r w:rsidRPr="000644E4">
        <w:rPr>
          <w:rStyle w:val="VerbatimChar"/>
        </w:rPr>
        <w:t>165  5.488178 5.379152 5.597204</w:t>
      </w:r>
    </w:p>
    <w:p w14:paraId="6936EED7" w14:textId="77777777" w:rsidR="000644E4" w:rsidRPr="000644E4" w:rsidRDefault="000644E4" w:rsidP="000644E4">
      <w:pPr>
        <w:pStyle w:val="SourceCode"/>
        <w:rPr>
          <w:rStyle w:val="VerbatimChar"/>
        </w:rPr>
      </w:pPr>
      <w:r w:rsidRPr="000644E4">
        <w:rPr>
          <w:rStyle w:val="VerbatimChar"/>
        </w:rPr>
        <w:t>184  7.513695 7.399354 7.628036</w:t>
      </w:r>
    </w:p>
    <w:p w14:paraId="7B759B33" w14:textId="77777777" w:rsidR="000644E4" w:rsidRPr="000644E4" w:rsidRDefault="000644E4" w:rsidP="000644E4">
      <w:pPr>
        <w:pStyle w:val="SourceCode"/>
        <w:rPr>
          <w:rStyle w:val="VerbatimChar"/>
        </w:rPr>
      </w:pPr>
      <w:r w:rsidRPr="000644E4">
        <w:rPr>
          <w:rStyle w:val="VerbatimChar"/>
        </w:rPr>
        <w:t>190  6.718810 6.322116 7.115503</w:t>
      </w:r>
    </w:p>
    <w:p w14:paraId="69CFDF59" w14:textId="77777777" w:rsidR="000644E4" w:rsidRPr="000644E4" w:rsidRDefault="000644E4" w:rsidP="000644E4">
      <w:pPr>
        <w:pStyle w:val="SourceCode"/>
        <w:rPr>
          <w:rStyle w:val="VerbatimChar"/>
        </w:rPr>
      </w:pPr>
      <w:r w:rsidRPr="000644E4">
        <w:rPr>
          <w:rStyle w:val="VerbatimChar"/>
        </w:rPr>
        <w:t>192  5.827696 5.711272 5.944119</w:t>
      </w:r>
    </w:p>
    <w:p w14:paraId="66B841DB" w14:textId="77777777" w:rsidR="000644E4" w:rsidRPr="000644E4" w:rsidRDefault="000644E4" w:rsidP="000644E4">
      <w:pPr>
        <w:pStyle w:val="SourceCode"/>
        <w:rPr>
          <w:rStyle w:val="VerbatimChar"/>
        </w:rPr>
      </w:pPr>
      <w:r w:rsidRPr="000644E4">
        <w:rPr>
          <w:rStyle w:val="VerbatimChar"/>
        </w:rPr>
        <w:t>194  6.096459 5.968611 6.224307</w:t>
      </w:r>
    </w:p>
    <w:p w14:paraId="45C3574F" w14:textId="77777777" w:rsidR="000644E4" w:rsidRPr="000644E4" w:rsidRDefault="000644E4" w:rsidP="000644E4">
      <w:pPr>
        <w:pStyle w:val="SourceCode"/>
        <w:rPr>
          <w:rStyle w:val="VerbatimChar"/>
        </w:rPr>
      </w:pPr>
      <w:r w:rsidRPr="000644E4">
        <w:rPr>
          <w:rStyle w:val="VerbatimChar"/>
        </w:rPr>
        <w:t>220  6.776458 6.661682 6.891234</w:t>
      </w:r>
    </w:p>
    <w:p w14:paraId="71F948FD" w14:textId="77777777" w:rsidR="000644E4" w:rsidRPr="000644E4" w:rsidRDefault="000644E4" w:rsidP="000644E4">
      <w:pPr>
        <w:pStyle w:val="SourceCode"/>
        <w:rPr>
          <w:rStyle w:val="VerbatimChar"/>
        </w:rPr>
      </w:pPr>
      <w:r w:rsidRPr="000644E4">
        <w:rPr>
          <w:rStyle w:val="VerbatimChar"/>
        </w:rPr>
        <w:t>223  6.248098 6.140688 6.355508</w:t>
      </w:r>
    </w:p>
    <w:p w14:paraId="03720335" w14:textId="77777777" w:rsidR="000644E4" w:rsidRPr="000644E4" w:rsidRDefault="000644E4" w:rsidP="000644E4">
      <w:pPr>
        <w:pStyle w:val="SourceCode"/>
        <w:rPr>
          <w:rStyle w:val="VerbatimChar"/>
        </w:rPr>
      </w:pPr>
      <w:r w:rsidRPr="000644E4">
        <w:rPr>
          <w:rStyle w:val="VerbatimChar"/>
        </w:rPr>
        <w:t>233  5.981958 5.873856 6.090060</w:t>
      </w:r>
    </w:p>
    <w:p w14:paraId="47F1ADF1" w14:textId="77777777" w:rsidR="000644E4" w:rsidRPr="000644E4" w:rsidRDefault="000644E4" w:rsidP="000644E4">
      <w:pPr>
        <w:pStyle w:val="SourceCode"/>
        <w:rPr>
          <w:rStyle w:val="VerbatimChar"/>
        </w:rPr>
      </w:pPr>
      <w:r w:rsidRPr="000644E4">
        <w:rPr>
          <w:rStyle w:val="VerbatimChar"/>
        </w:rPr>
        <w:t>241  7.675872 6.997657 8.354087</w:t>
      </w:r>
    </w:p>
    <w:p w14:paraId="1DAADE67" w14:textId="77777777" w:rsidR="000644E4" w:rsidRPr="000644E4" w:rsidRDefault="000644E4" w:rsidP="000644E4">
      <w:pPr>
        <w:pStyle w:val="SourceCode"/>
        <w:rPr>
          <w:rStyle w:val="VerbatimChar"/>
        </w:rPr>
      </w:pPr>
      <w:r w:rsidRPr="000644E4">
        <w:rPr>
          <w:rStyle w:val="VerbatimChar"/>
        </w:rPr>
        <w:lastRenderedPageBreak/>
        <w:t>262  6.444692 6.355051 6.534334</w:t>
      </w:r>
    </w:p>
    <w:p w14:paraId="3F22E5D1" w14:textId="77777777" w:rsidR="000644E4" w:rsidRPr="000644E4" w:rsidRDefault="000644E4" w:rsidP="000644E4">
      <w:pPr>
        <w:pStyle w:val="SourceCode"/>
        <w:rPr>
          <w:rStyle w:val="VerbatimChar"/>
        </w:rPr>
      </w:pPr>
      <w:r w:rsidRPr="000644E4">
        <w:rPr>
          <w:rStyle w:val="VerbatimChar"/>
        </w:rPr>
        <w:t>292  6.581843 6.478196 6.685490</w:t>
      </w:r>
    </w:p>
    <w:p w14:paraId="38D758F2" w14:textId="77777777" w:rsidR="000644E4" w:rsidRPr="000644E4" w:rsidRDefault="000644E4" w:rsidP="000644E4">
      <w:pPr>
        <w:pStyle w:val="SourceCode"/>
        <w:rPr>
          <w:rStyle w:val="VerbatimChar"/>
        </w:rPr>
      </w:pPr>
      <w:r w:rsidRPr="000644E4">
        <w:rPr>
          <w:rStyle w:val="VerbatimChar"/>
        </w:rPr>
        <w:t>297  7.110811 6.568327 7.653295</w:t>
      </w:r>
    </w:p>
    <w:p w14:paraId="387C0379" w14:textId="77777777" w:rsidR="000644E4" w:rsidRPr="000644E4" w:rsidRDefault="000644E4" w:rsidP="000644E4">
      <w:pPr>
        <w:pStyle w:val="SourceCode"/>
        <w:rPr>
          <w:rStyle w:val="VerbatimChar"/>
        </w:rPr>
      </w:pPr>
      <w:r w:rsidRPr="000644E4">
        <w:rPr>
          <w:rStyle w:val="VerbatimChar"/>
        </w:rPr>
        <w:t>304  5.868093 5.720774 6.015413</w:t>
      </w:r>
    </w:p>
    <w:p w14:paraId="089DFE58" w14:textId="77777777" w:rsidR="000644E4" w:rsidRPr="000644E4" w:rsidRDefault="000644E4" w:rsidP="000644E4">
      <w:pPr>
        <w:pStyle w:val="SourceCode"/>
        <w:rPr>
          <w:rStyle w:val="VerbatimChar"/>
        </w:rPr>
      </w:pPr>
      <w:r w:rsidRPr="000644E4">
        <w:rPr>
          <w:rStyle w:val="VerbatimChar"/>
        </w:rPr>
        <w:t>305  6.089019 5.977549 6.200489</w:t>
      </w:r>
    </w:p>
    <w:p w14:paraId="30333117" w14:textId="77777777" w:rsidR="000644E4" w:rsidRPr="000644E4" w:rsidRDefault="000644E4" w:rsidP="000644E4">
      <w:pPr>
        <w:pStyle w:val="SourceCode"/>
        <w:rPr>
          <w:rStyle w:val="VerbatimChar"/>
        </w:rPr>
      </w:pPr>
      <w:r w:rsidRPr="000644E4">
        <w:rPr>
          <w:rStyle w:val="VerbatimChar"/>
        </w:rPr>
        <w:t>313  5.705722 5.627517 5.783927</w:t>
      </w:r>
    </w:p>
    <w:p w14:paraId="36EEFEE5" w14:textId="77777777" w:rsidR="000644E4" w:rsidRPr="000644E4" w:rsidRDefault="000644E4" w:rsidP="000644E4">
      <w:pPr>
        <w:pStyle w:val="SourceCode"/>
        <w:rPr>
          <w:rStyle w:val="VerbatimChar"/>
        </w:rPr>
      </w:pPr>
      <w:r w:rsidRPr="000644E4">
        <w:rPr>
          <w:rStyle w:val="VerbatimChar"/>
        </w:rPr>
        <w:t>324  5.435453 5.310373 5.560533</w:t>
      </w:r>
    </w:p>
    <w:p w14:paraId="09B5723C" w14:textId="77777777" w:rsidR="000644E4" w:rsidRPr="000644E4" w:rsidRDefault="000644E4" w:rsidP="000644E4">
      <w:pPr>
        <w:pStyle w:val="SourceCode"/>
        <w:rPr>
          <w:rStyle w:val="VerbatimChar"/>
        </w:rPr>
      </w:pPr>
      <w:r w:rsidRPr="000644E4">
        <w:rPr>
          <w:rStyle w:val="VerbatimChar"/>
        </w:rPr>
        <w:t>340  7.678189 7.099021 8.257357</w:t>
      </w:r>
    </w:p>
    <w:p w14:paraId="10EC0F83" w14:textId="77777777" w:rsidR="000644E4" w:rsidRPr="000644E4" w:rsidRDefault="000644E4" w:rsidP="000644E4">
      <w:pPr>
        <w:pStyle w:val="SourceCode"/>
        <w:rPr>
          <w:rStyle w:val="VerbatimChar"/>
        </w:rPr>
      </w:pPr>
      <w:r w:rsidRPr="000644E4">
        <w:rPr>
          <w:rStyle w:val="VerbatimChar"/>
        </w:rPr>
        <w:t>346  7.191456 7.032743 7.350169</w:t>
      </w:r>
    </w:p>
    <w:p w14:paraId="4B1BD268" w14:textId="77777777" w:rsidR="000644E4" w:rsidRPr="000644E4" w:rsidRDefault="000644E4" w:rsidP="000644E4">
      <w:pPr>
        <w:pStyle w:val="SourceCode"/>
        <w:rPr>
          <w:rStyle w:val="VerbatimChar"/>
        </w:rPr>
      </w:pPr>
      <w:r w:rsidRPr="000644E4">
        <w:rPr>
          <w:rStyle w:val="VerbatimChar"/>
        </w:rPr>
        <w:t>362  8.600062 8.363232 8.836893</w:t>
      </w:r>
    </w:p>
    <w:p w14:paraId="0563B401" w14:textId="77777777" w:rsidR="000644E4" w:rsidRPr="000644E4" w:rsidRDefault="000644E4" w:rsidP="000644E4">
      <w:pPr>
        <w:pStyle w:val="SourceCode"/>
        <w:rPr>
          <w:rStyle w:val="VerbatimChar"/>
        </w:rPr>
      </w:pPr>
      <w:r w:rsidRPr="000644E4">
        <w:rPr>
          <w:rStyle w:val="VerbatimChar"/>
        </w:rPr>
        <w:t>379  6.110887 6.003127 6.218647</w:t>
      </w:r>
    </w:p>
    <w:p w14:paraId="5CFD4422" w14:textId="77777777" w:rsidR="000644E4" w:rsidRPr="000644E4" w:rsidRDefault="000644E4" w:rsidP="000644E4">
      <w:pPr>
        <w:pStyle w:val="SourceCode"/>
        <w:rPr>
          <w:rStyle w:val="VerbatimChar"/>
        </w:rPr>
      </w:pPr>
      <w:r w:rsidRPr="000644E4">
        <w:rPr>
          <w:rStyle w:val="VerbatimChar"/>
        </w:rPr>
        <w:t>395  6.043866 5.926990 6.160742</w:t>
      </w:r>
    </w:p>
    <w:p w14:paraId="7B2BA7E9" w14:textId="77777777" w:rsidR="000644E4" w:rsidRPr="000644E4" w:rsidRDefault="000644E4" w:rsidP="000644E4">
      <w:pPr>
        <w:pStyle w:val="SourceCode"/>
        <w:rPr>
          <w:rStyle w:val="VerbatimChar"/>
        </w:rPr>
      </w:pPr>
      <w:r w:rsidRPr="000644E4">
        <w:rPr>
          <w:rStyle w:val="VerbatimChar"/>
        </w:rPr>
        <w:t>399  7.040110 6.936514 7.143706</w:t>
      </w:r>
    </w:p>
    <w:p w14:paraId="54D5947F" w14:textId="77777777" w:rsidR="000644E4" w:rsidRPr="000644E4" w:rsidRDefault="000644E4" w:rsidP="000644E4">
      <w:pPr>
        <w:pStyle w:val="SourceCode"/>
        <w:rPr>
          <w:rStyle w:val="VerbatimChar"/>
        </w:rPr>
      </w:pPr>
      <w:r w:rsidRPr="000644E4">
        <w:rPr>
          <w:rStyle w:val="VerbatimChar"/>
        </w:rPr>
        <w:t>404  6.831316 6.565035 7.097597</w:t>
      </w:r>
    </w:p>
    <w:p w14:paraId="20AEB9E9" w14:textId="77777777" w:rsidR="000644E4" w:rsidRPr="000644E4" w:rsidRDefault="000644E4" w:rsidP="000644E4">
      <w:pPr>
        <w:pStyle w:val="SourceCode"/>
        <w:rPr>
          <w:rStyle w:val="VerbatimChar"/>
        </w:rPr>
      </w:pPr>
      <w:r w:rsidRPr="000644E4">
        <w:rPr>
          <w:rStyle w:val="VerbatimChar"/>
        </w:rPr>
        <w:t>406  6.499418 6.414172 6.584664</w:t>
      </w:r>
    </w:p>
    <w:p w14:paraId="6A1ED717" w14:textId="77777777" w:rsidR="000644E4" w:rsidRPr="000644E4" w:rsidRDefault="000644E4" w:rsidP="000644E4">
      <w:pPr>
        <w:pStyle w:val="SourceCode"/>
        <w:rPr>
          <w:rStyle w:val="VerbatimChar"/>
        </w:rPr>
      </w:pPr>
      <w:r w:rsidRPr="000644E4">
        <w:rPr>
          <w:rStyle w:val="VerbatimChar"/>
        </w:rPr>
        <w:t>410  6.373834 6.268414 6.479254</w:t>
      </w:r>
    </w:p>
    <w:p w14:paraId="3C2E7714" w14:textId="77777777" w:rsidR="000644E4" w:rsidRPr="000644E4" w:rsidRDefault="000644E4" w:rsidP="000644E4">
      <w:pPr>
        <w:pStyle w:val="SourceCode"/>
        <w:rPr>
          <w:rStyle w:val="VerbatimChar"/>
        </w:rPr>
      </w:pPr>
      <w:r w:rsidRPr="000644E4">
        <w:rPr>
          <w:rStyle w:val="VerbatimChar"/>
        </w:rPr>
        <w:t>427  5.713178 5.623953 5.802403</w:t>
      </w:r>
    </w:p>
    <w:p w14:paraId="5D9B1F6B" w14:textId="77777777" w:rsidR="000644E4" w:rsidRPr="000644E4" w:rsidRDefault="000644E4" w:rsidP="000644E4">
      <w:pPr>
        <w:pStyle w:val="SourceCode"/>
        <w:rPr>
          <w:rStyle w:val="VerbatimChar"/>
        </w:rPr>
      </w:pPr>
      <w:r w:rsidRPr="000644E4">
        <w:rPr>
          <w:rStyle w:val="VerbatimChar"/>
        </w:rPr>
        <w:t>435  8.076745 7.915924 8.237566</w:t>
      </w:r>
    </w:p>
    <w:p w14:paraId="23112DF4" w14:textId="77777777" w:rsidR="000644E4" w:rsidRPr="000644E4" w:rsidRDefault="000644E4" w:rsidP="000644E4">
      <w:pPr>
        <w:pStyle w:val="SourceCode"/>
        <w:rPr>
          <w:rStyle w:val="VerbatimChar"/>
        </w:rPr>
      </w:pPr>
      <w:r w:rsidRPr="000644E4">
        <w:rPr>
          <w:rStyle w:val="VerbatimChar"/>
        </w:rPr>
        <w:t>440  7.719358 7.385065 8.053650</w:t>
      </w:r>
    </w:p>
    <w:p w14:paraId="651CBA90" w14:textId="77777777" w:rsidR="000644E4" w:rsidRPr="000644E4" w:rsidRDefault="000644E4" w:rsidP="000644E4">
      <w:pPr>
        <w:pStyle w:val="SourceCode"/>
        <w:rPr>
          <w:rStyle w:val="VerbatimChar"/>
        </w:rPr>
      </w:pPr>
      <w:r w:rsidRPr="000644E4">
        <w:rPr>
          <w:rStyle w:val="VerbatimChar"/>
        </w:rPr>
        <w:t>453  8.104699 7.636570 8.572828</w:t>
      </w:r>
    </w:p>
    <w:p w14:paraId="1A2E06BF" w14:textId="77777777" w:rsidR="000644E4" w:rsidRPr="000644E4" w:rsidRDefault="000644E4" w:rsidP="000644E4">
      <w:pPr>
        <w:pStyle w:val="SourceCode"/>
        <w:rPr>
          <w:rStyle w:val="VerbatimChar"/>
        </w:rPr>
      </w:pPr>
      <w:r w:rsidRPr="000644E4">
        <w:rPr>
          <w:rStyle w:val="VerbatimChar"/>
        </w:rPr>
        <w:t>463  6.611594 6.472484 6.750704</w:t>
      </w:r>
    </w:p>
    <w:p w14:paraId="72C59E75" w14:textId="77777777" w:rsidR="000644E4" w:rsidRPr="000644E4" w:rsidRDefault="000644E4" w:rsidP="000644E4">
      <w:pPr>
        <w:pStyle w:val="SourceCode"/>
        <w:rPr>
          <w:rStyle w:val="VerbatimChar"/>
        </w:rPr>
      </w:pPr>
      <w:r w:rsidRPr="000644E4">
        <w:rPr>
          <w:rStyle w:val="VerbatimChar"/>
        </w:rPr>
        <w:t>475  5.683846 5.593161 5.774531</w:t>
      </w:r>
    </w:p>
    <w:p w14:paraId="225CDCE0" w14:textId="77777777" w:rsidR="000644E4" w:rsidRPr="000644E4" w:rsidRDefault="000644E4" w:rsidP="000644E4">
      <w:pPr>
        <w:pStyle w:val="SourceCode"/>
        <w:rPr>
          <w:rStyle w:val="VerbatimChar"/>
        </w:rPr>
      </w:pPr>
      <w:r w:rsidRPr="000644E4">
        <w:rPr>
          <w:rStyle w:val="VerbatimChar"/>
        </w:rPr>
        <w:t>481  5.781978 5.513675 6.050282</w:t>
      </w:r>
    </w:p>
    <w:p w14:paraId="5F924647" w14:textId="77777777" w:rsidR="000644E4" w:rsidRPr="000644E4" w:rsidRDefault="000644E4" w:rsidP="000644E4">
      <w:pPr>
        <w:pStyle w:val="SourceCode"/>
        <w:rPr>
          <w:rStyle w:val="VerbatimChar"/>
        </w:rPr>
      </w:pPr>
      <w:r w:rsidRPr="000644E4">
        <w:rPr>
          <w:rStyle w:val="VerbatimChar"/>
        </w:rPr>
        <w:t>494  5.762165 5.670297 5.854032</w:t>
      </w:r>
    </w:p>
    <w:p w14:paraId="099F07E2" w14:textId="77777777" w:rsidR="000644E4" w:rsidRPr="000644E4" w:rsidRDefault="000644E4" w:rsidP="000644E4">
      <w:pPr>
        <w:pStyle w:val="SourceCode"/>
        <w:rPr>
          <w:rStyle w:val="VerbatimChar"/>
        </w:rPr>
      </w:pPr>
      <w:r w:rsidRPr="000644E4">
        <w:rPr>
          <w:rStyle w:val="VerbatimChar"/>
        </w:rPr>
        <w:t>499  5.520375 5.429795 5.610955</w:t>
      </w:r>
    </w:p>
    <w:p w14:paraId="34FE26C5" w14:textId="77777777" w:rsidR="000644E4" w:rsidRPr="000644E4" w:rsidRDefault="000644E4" w:rsidP="000644E4">
      <w:pPr>
        <w:pStyle w:val="SourceCode"/>
        <w:rPr>
          <w:rStyle w:val="VerbatimChar"/>
        </w:rPr>
      </w:pPr>
      <w:r w:rsidRPr="000644E4">
        <w:rPr>
          <w:rStyle w:val="VerbatimChar"/>
        </w:rPr>
        <w:t>502  5.697431 5.605593 5.789269</w:t>
      </w:r>
    </w:p>
    <w:p w14:paraId="152219DA" w14:textId="77777777" w:rsidR="000644E4" w:rsidRPr="000644E4" w:rsidRDefault="000644E4" w:rsidP="000644E4">
      <w:pPr>
        <w:pStyle w:val="SourceCode"/>
        <w:rPr>
          <w:rStyle w:val="VerbatimChar"/>
        </w:rPr>
      </w:pPr>
      <w:r w:rsidRPr="000644E4">
        <w:rPr>
          <w:rStyle w:val="VerbatimChar"/>
        </w:rPr>
        <w:t>519  5.319947 5.200686 5.439207</w:t>
      </w:r>
    </w:p>
    <w:p w14:paraId="58468235" w14:textId="77777777" w:rsidR="000644E4" w:rsidRPr="000644E4" w:rsidRDefault="000644E4" w:rsidP="000644E4">
      <w:pPr>
        <w:pStyle w:val="SourceCode"/>
        <w:rPr>
          <w:rStyle w:val="VerbatimChar"/>
        </w:rPr>
      </w:pPr>
      <w:r w:rsidRPr="000644E4">
        <w:rPr>
          <w:rStyle w:val="VerbatimChar"/>
        </w:rPr>
        <w:t>525  6.895383 6.762886 7.027880</w:t>
      </w:r>
    </w:p>
    <w:p w14:paraId="23FE0612" w14:textId="77777777" w:rsidR="000644E4" w:rsidRPr="000644E4" w:rsidRDefault="000644E4" w:rsidP="000644E4">
      <w:pPr>
        <w:pStyle w:val="SourceCode"/>
        <w:rPr>
          <w:rStyle w:val="VerbatimChar"/>
        </w:rPr>
      </w:pPr>
      <w:r w:rsidRPr="000644E4">
        <w:rPr>
          <w:rStyle w:val="VerbatimChar"/>
        </w:rPr>
        <w:lastRenderedPageBreak/>
        <w:t>534  5.408915 5.324487 5.493343</w:t>
      </w:r>
    </w:p>
    <w:p w14:paraId="633B99B5" w14:textId="77777777" w:rsidR="000644E4" w:rsidRPr="000644E4" w:rsidRDefault="000644E4" w:rsidP="000644E4">
      <w:pPr>
        <w:pStyle w:val="SourceCode"/>
        <w:rPr>
          <w:rStyle w:val="VerbatimChar"/>
        </w:rPr>
      </w:pPr>
      <w:r w:rsidRPr="000644E4">
        <w:rPr>
          <w:rStyle w:val="VerbatimChar"/>
        </w:rPr>
        <w:t>536  6.263727 6.166085 6.361368</w:t>
      </w:r>
    </w:p>
    <w:p w14:paraId="0084A54D" w14:textId="77777777" w:rsidR="000644E4" w:rsidRPr="000644E4" w:rsidRDefault="000644E4" w:rsidP="000644E4">
      <w:pPr>
        <w:pStyle w:val="SourceCode"/>
        <w:rPr>
          <w:rStyle w:val="VerbatimChar"/>
        </w:rPr>
      </w:pPr>
      <w:r w:rsidRPr="000644E4">
        <w:rPr>
          <w:rStyle w:val="VerbatimChar"/>
        </w:rPr>
        <w:t>551  6.383371 6.121723 6.645020</w:t>
      </w:r>
    </w:p>
    <w:p w14:paraId="7BC627B4" w14:textId="77777777" w:rsidR="000644E4" w:rsidRPr="000644E4" w:rsidRDefault="000644E4" w:rsidP="000644E4">
      <w:pPr>
        <w:pStyle w:val="SourceCode"/>
        <w:rPr>
          <w:rStyle w:val="VerbatimChar"/>
        </w:rPr>
      </w:pPr>
      <w:r w:rsidRPr="000644E4">
        <w:rPr>
          <w:rStyle w:val="VerbatimChar"/>
        </w:rPr>
        <w:t>553  6.004131 5.912677 6.095586</w:t>
      </w:r>
    </w:p>
    <w:p w14:paraId="7BEE0F16" w14:textId="77777777" w:rsidR="000644E4" w:rsidRPr="000644E4" w:rsidRDefault="000644E4" w:rsidP="000644E4">
      <w:pPr>
        <w:pStyle w:val="SourceCode"/>
        <w:rPr>
          <w:rStyle w:val="VerbatimChar"/>
        </w:rPr>
      </w:pPr>
      <w:r w:rsidRPr="000644E4">
        <w:rPr>
          <w:rStyle w:val="VerbatimChar"/>
        </w:rPr>
        <w:t>566  6.135612 6.006348 6.264876</w:t>
      </w:r>
    </w:p>
    <w:p w14:paraId="76C5BD8B" w14:textId="77777777" w:rsidR="000644E4" w:rsidRPr="000644E4" w:rsidRDefault="000644E4" w:rsidP="000644E4">
      <w:pPr>
        <w:pStyle w:val="SourceCode"/>
        <w:rPr>
          <w:rStyle w:val="VerbatimChar"/>
        </w:rPr>
      </w:pPr>
      <w:r w:rsidRPr="000644E4">
        <w:rPr>
          <w:rStyle w:val="VerbatimChar"/>
        </w:rPr>
        <w:t>570  6.667781 6.554252 6.781310</w:t>
      </w:r>
    </w:p>
    <w:p w14:paraId="1B0575C2" w14:textId="77777777" w:rsidR="000644E4" w:rsidRPr="000644E4" w:rsidRDefault="000644E4" w:rsidP="000644E4">
      <w:pPr>
        <w:pStyle w:val="SourceCode"/>
        <w:rPr>
          <w:rStyle w:val="VerbatimChar"/>
        </w:rPr>
      </w:pPr>
      <w:r w:rsidRPr="000644E4">
        <w:rPr>
          <w:rStyle w:val="VerbatimChar"/>
        </w:rPr>
        <w:t>574  8.411075 8.095212 8.726939</w:t>
      </w:r>
    </w:p>
    <w:p w14:paraId="3B835B7C" w14:textId="77777777" w:rsidR="000644E4" w:rsidRPr="000644E4" w:rsidRDefault="000644E4" w:rsidP="000644E4">
      <w:pPr>
        <w:pStyle w:val="SourceCode"/>
        <w:rPr>
          <w:rStyle w:val="VerbatimChar"/>
        </w:rPr>
      </w:pPr>
      <w:r w:rsidRPr="000644E4">
        <w:rPr>
          <w:rStyle w:val="VerbatimChar"/>
        </w:rPr>
        <w:t>576  6.813014 6.678954 6.947073</w:t>
      </w:r>
    </w:p>
    <w:p w14:paraId="39596CE1" w14:textId="77777777" w:rsidR="000644E4" w:rsidRPr="000644E4" w:rsidRDefault="000644E4" w:rsidP="000644E4">
      <w:pPr>
        <w:pStyle w:val="SourceCode"/>
        <w:rPr>
          <w:rStyle w:val="VerbatimChar"/>
        </w:rPr>
      </w:pPr>
      <w:r w:rsidRPr="000644E4">
        <w:rPr>
          <w:rStyle w:val="VerbatimChar"/>
        </w:rPr>
        <w:t>577  6.524214 6.412930 6.635498</w:t>
      </w:r>
    </w:p>
    <w:p w14:paraId="36B2BC7F" w14:textId="77777777" w:rsidR="000644E4" w:rsidRPr="000644E4" w:rsidRDefault="000644E4" w:rsidP="000644E4">
      <w:pPr>
        <w:pStyle w:val="SourceCode"/>
        <w:rPr>
          <w:rStyle w:val="VerbatimChar"/>
        </w:rPr>
      </w:pPr>
      <w:r w:rsidRPr="000644E4">
        <w:rPr>
          <w:rStyle w:val="VerbatimChar"/>
        </w:rPr>
        <w:t>599  5.764465 5.662462 5.866469</w:t>
      </w:r>
    </w:p>
    <w:p w14:paraId="01F615EE" w14:textId="77777777" w:rsidR="000644E4" w:rsidRPr="000644E4" w:rsidRDefault="000644E4" w:rsidP="000644E4">
      <w:pPr>
        <w:pStyle w:val="SourceCode"/>
        <w:rPr>
          <w:rStyle w:val="VerbatimChar"/>
        </w:rPr>
      </w:pPr>
      <w:r w:rsidRPr="000644E4">
        <w:rPr>
          <w:rStyle w:val="VerbatimChar"/>
        </w:rPr>
        <w:t>616  5.477677 5.400804 5.554550</w:t>
      </w:r>
    </w:p>
    <w:p w14:paraId="58B3EB01" w14:textId="77777777" w:rsidR="000644E4" w:rsidRPr="000644E4" w:rsidRDefault="000644E4" w:rsidP="000644E4">
      <w:pPr>
        <w:pStyle w:val="SourceCode"/>
        <w:rPr>
          <w:rStyle w:val="VerbatimChar"/>
        </w:rPr>
      </w:pPr>
      <w:r w:rsidRPr="000644E4">
        <w:rPr>
          <w:rStyle w:val="VerbatimChar"/>
        </w:rPr>
        <w:t>617  5.883344 5.793426 5.973262</w:t>
      </w:r>
    </w:p>
    <w:p w14:paraId="094B7144" w14:textId="77777777" w:rsidR="000644E4" w:rsidRPr="000644E4" w:rsidRDefault="000644E4" w:rsidP="000644E4">
      <w:pPr>
        <w:pStyle w:val="SourceCode"/>
        <w:rPr>
          <w:rStyle w:val="VerbatimChar"/>
        </w:rPr>
      </w:pPr>
      <w:r w:rsidRPr="000644E4">
        <w:rPr>
          <w:rStyle w:val="VerbatimChar"/>
        </w:rPr>
        <w:t>634  8.000097 7.700984 8.299210</w:t>
      </w:r>
    </w:p>
    <w:p w14:paraId="2E44F766" w14:textId="77777777" w:rsidR="000644E4" w:rsidRPr="000644E4" w:rsidRDefault="000644E4" w:rsidP="000644E4">
      <w:pPr>
        <w:pStyle w:val="SourceCode"/>
        <w:rPr>
          <w:rStyle w:val="VerbatimChar"/>
        </w:rPr>
      </w:pPr>
      <w:r w:rsidRPr="000644E4">
        <w:rPr>
          <w:rStyle w:val="VerbatimChar"/>
        </w:rPr>
        <w:t>642  6.809254 6.715172 6.903335</w:t>
      </w:r>
    </w:p>
    <w:p w14:paraId="26D3D8A7" w14:textId="77777777" w:rsidR="000644E4" w:rsidRPr="000644E4" w:rsidRDefault="000644E4" w:rsidP="000644E4">
      <w:pPr>
        <w:pStyle w:val="SourceCode"/>
        <w:rPr>
          <w:rStyle w:val="VerbatimChar"/>
        </w:rPr>
      </w:pPr>
      <w:r w:rsidRPr="000644E4">
        <w:rPr>
          <w:rStyle w:val="VerbatimChar"/>
        </w:rPr>
        <w:t>673  5.570513 5.465615 5.675411</w:t>
      </w:r>
    </w:p>
    <w:p w14:paraId="282B34EB" w14:textId="77777777" w:rsidR="000644E4" w:rsidRPr="000644E4" w:rsidRDefault="000644E4" w:rsidP="000644E4">
      <w:pPr>
        <w:pStyle w:val="SourceCode"/>
        <w:rPr>
          <w:rStyle w:val="VerbatimChar"/>
        </w:rPr>
      </w:pPr>
      <w:r w:rsidRPr="000644E4">
        <w:rPr>
          <w:rStyle w:val="VerbatimChar"/>
        </w:rPr>
        <w:t>680  6.726826 6.631322 6.822331</w:t>
      </w:r>
    </w:p>
    <w:p w14:paraId="1C99E255" w14:textId="77777777" w:rsidR="000644E4" w:rsidRPr="000644E4" w:rsidRDefault="000644E4" w:rsidP="000644E4">
      <w:pPr>
        <w:pStyle w:val="SourceCode"/>
        <w:rPr>
          <w:rStyle w:val="VerbatimChar"/>
        </w:rPr>
      </w:pPr>
      <w:r w:rsidRPr="000644E4">
        <w:rPr>
          <w:rStyle w:val="VerbatimChar"/>
        </w:rPr>
        <w:t>702  5.391216 5.309683 5.472749</w:t>
      </w:r>
    </w:p>
    <w:p w14:paraId="568C8AE1" w14:textId="77777777" w:rsidR="000644E4" w:rsidRPr="000644E4" w:rsidRDefault="000644E4" w:rsidP="000644E4">
      <w:pPr>
        <w:pStyle w:val="SourceCode"/>
        <w:rPr>
          <w:rStyle w:val="VerbatimChar"/>
        </w:rPr>
      </w:pPr>
      <w:r w:rsidRPr="000644E4">
        <w:rPr>
          <w:rStyle w:val="VerbatimChar"/>
        </w:rPr>
        <w:t>706  5.807916 5.720578 5.895254</w:t>
      </w:r>
    </w:p>
    <w:p w14:paraId="68B8B5D3" w14:textId="77777777" w:rsidR="000644E4" w:rsidRPr="000644E4" w:rsidRDefault="000644E4" w:rsidP="000644E4">
      <w:pPr>
        <w:pStyle w:val="SourceCode"/>
        <w:rPr>
          <w:rStyle w:val="VerbatimChar"/>
        </w:rPr>
      </w:pPr>
      <w:r w:rsidRPr="000644E4">
        <w:rPr>
          <w:rStyle w:val="VerbatimChar"/>
        </w:rPr>
        <w:t>710  7.916905 7.709705 8.124104</w:t>
      </w:r>
    </w:p>
    <w:p w14:paraId="11244290" w14:textId="77777777" w:rsidR="000644E4" w:rsidRPr="000644E4" w:rsidRDefault="000644E4" w:rsidP="000644E4">
      <w:pPr>
        <w:pStyle w:val="SourceCode"/>
        <w:rPr>
          <w:rStyle w:val="VerbatimChar"/>
        </w:rPr>
      </w:pPr>
      <w:r w:rsidRPr="000644E4">
        <w:rPr>
          <w:rStyle w:val="VerbatimChar"/>
        </w:rPr>
        <w:t>723  6.565277 6.473309 6.657246</w:t>
      </w:r>
    </w:p>
    <w:p w14:paraId="371A38CC" w14:textId="77777777" w:rsidR="000644E4" w:rsidRPr="000644E4" w:rsidRDefault="000644E4" w:rsidP="000644E4">
      <w:pPr>
        <w:pStyle w:val="SourceCode"/>
        <w:rPr>
          <w:rStyle w:val="VerbatimChar"/>
        </w:rPr>
      </w:pPr>
      <w:r w:rsidRPr="000644E4">
        <w:rPr>
          <w:rStyle w:val="VerbatimChar"/>
        </w:rPr>
        <w:t>730  5.546177 5.423775 5.668579</w:t>
      </w:r>
    </w:p>
    <w:p w14:paraId="0401C394" w14:textId="77777777" w:rsidR="000644E4" w:rsidRPr="000644E4" w:rsidRDefault="000644E4" w:rsidP="000644E4">
      <w:pPr>
        <w:pStyle w:val="SourceCode"/>
        <w:rPr>
          <w:rStyle w:val="VerbatimChar"/>
        </w:rPr>
      </w:pPr>
      <w:r w:rsidRPr="000644E4">
        <w:rPr>
          <w:rStyle w:val="VerbatimChar"/>
        </w:rPr>
        <w:t>741  5.901221 5.812799 5.989643</w:t>
      </w:r>
    </w:p>
    <w:p w14:paraId="52B8B398" w14:textId="77777777" w:rsidR="000644E4" w:rsidRPr="000644E4" w:rsidRDefault="000644E4" w:rsidP="000644E4">
      <w:pPr>
        <w:pStyle w:val="SourceCode"/>
        <w:rPr>
          <w:rStyle w:val="VerbatimChar"/>
        </w:rPr>
      </w:pPr>
      <w:r w:rsidRPr="000644E4">
        <w:rPr>
          <w:rStyle w:val="VerbatimChar"/>
        </w:rPr>
        <w:t>767  5.876873 5.806360 5.947386</w:t>
      </w:r>
    </w:p>
    <w:p w14:paraId="12CEBC37" w14:textId="77777777" w:rsidR="000644E4" w:rsidRPr="000644E4" w:rsidRDefault="000644E4" w:rsidP="000644E4">
      <w:pPr>
        <w:pStyle w:val="SourceCode"/>
        <w:rPr>
          <w:rStyle w:val="VerbatimChar"/>
        </w:rPr>
      </w:pPr>
      <w:r w:rsidRPr="000644E4">
        <w:rPr>
          <w:rStyle w:val="VerbatimChar"/>
        </w:rPr>
        <w:t>789  7.093227 6.940793 7.245661</w:t>
      </w:r>
    </w:p>
    <w:p w14:paraId="20175656" w14:textId="77777777" w:rsidR="000644E4" w:rsidRPr="000644E4" w:rsidRDefault="000644E4" w:rsidP="000644E4">
      <w:pPr>
        <w:pStyle w:val="SourceCode"/>
        <w:rPr>
          <w:rStyle w:val="VerbatimChar"/>
        </w:rPr>
      </w:pPr>
      <w:r w:rsidRPr="000644E4">
        <w:rPr>
          <w:rStyle w:val="VerbatimChar"/>
        </w:rPr>
        <w:t>801  6.395657 6.297152 6.494162</w:t>
      </w:r>
    </w:p>
    <w:p w14:paraId="3A57D83D" w14:textId="77777777" w:rsidR="000644E4" w:rsidRPr="000644E4" w:rsidRDefault="000644E4" w:rsidP="000644E4">
      <w:pPr>
        <w:pStyle w:val="SourceCode"/>
        <w:rPr>
          <w:rStyle w:val="VerbatimChar"/>
        </w:rPr>
      </w:pPr>
      <w:r w:rsidRPr="000644E4">
        <w:rPr>
          <w:rStyle w:val="VerbatimChar"/>
        </w:rPr>
        <w:t>805  6.098607 6.010300 6.186914</w:t>
      </w:r>
    </w:p>
    <w:p w14:paraId="570F8270" w14:textId="77777777" w:rsidR="000644E4" w:rsidRPr="000644E4" w:rsidRDefault="000644E4" w:rsidP="000644E4">
      <w:pPr>
        <w:pStyle w:val="SourceCode"/>
        <w:rPr>
          <w:rStyle w:val="VerbatimChar"/>
        </w:rPr>
      </w:pPr>
      <w:r w:rsidRPr="000644E4">
        <w:rPr>
          <w:rStyle w:val="VerbatimChar"/>
        </w:rPr>
        <w:t>807  5.794258 5.716980 5.871537</w:t>
      </w:r>
    </w:p>
    <w:p w14:paraId="090BDA35" w14:textId="77777777" w:rsidR="000644E4" w:rsidRPr="000644E4" w:rsidRDefault="000644E4" w:rsidP="000644E4">
      <w:pPr>
        <w:pStyle w:val="SourceCode"/>
        <w:rPr>
          <w:rStyle w:val="VerbatimChar"/>
        </w:rPr>
      </w:pPr>
      <w:r w:rsidRPr="000644E4">
        <w:rPr>
          <w:rStyle w:val="VerbatimChar"/>
        </w:rPr>
        <w:t>816  5.986424 5.872011 6.100838</w:t>
      </w:r>
    </w:p>
    <w:p w14:paraId="26BEDCBA" w14:textId="77777777" w:rsidR="000644E4" w:rsidRPr="000644E4" w:rsidRDefault="000644E4" w:rsidP="000644E4">
      <w:pPr>
        <w:pStyle w:val="SourceCode"/>
        <w:rPr>
          <w:rStyle w:val="VerbatimChar"/>
        </w:rPr>
      </w:pPr>
      <w:r w:rsidRPr="000644E4">
        <w:rPr>
          <w:rStyle w:val="VerbatimChar"/>
        </w:rPr>
        <w:lastRenderedPageBreak/>
        <w:t>820  5.900768 5.796700 6.004836</w:t>
      </w:r>
    </w:p>
    <w:p w14:paraId="03268B43" w14:textId="77777777" w:rsidR="000644E4" w:rsidRPr="000644E4" w:rsidRDefault="000644E4" w:rsidP="000644E4">
      <w:pPr>
        <w:pStyle w:val="SourceCode"/>
        <w:rPr>
          <w:rStyle w:val="VerbatimChar"/>
        </w:rPr>
      </w:pPr>
      <w:r w:rsidRPr="000644E4">
        <w:rPr>
          <w:rStyle w:val="VerbatimChar"/>
        </w:rPr>
        <w:t>842  5.912498 5.818877 6.006119</w:t>
      </w:r>
    </w:p>
    <w:p w14:paraId="78B94BF3" w14:textId="77777777" w:rsidR="000644E4" w:rsidRPr="000644E4" w:rsidRDefault="000644E4" w:rsidP="000644E4">
      <w:pPr>
        <w:pStyle w:val="SourceCode"/>
        <w:rPr>
          <w:rStyle w:val="VerbatimChar"/>
        </w:rPr>
      </w:pPr>
      <w:r w:rsidRPr="000644E4">
        <w:rPr>
          <w:rStyle w:val="VerbatimChar"/>
        </w:rPr>
        <w:t>844  5.510298 5.418937 5.601658</w:t>
      </w:r>
    </w:p>
    <w:p w14:paraId="77A39579" w14:textId="77777777" w:rsidR="000644E4" w:rsidRPr="000644E4" w:rsidRDefault="000644E4" w:rsidP="000644E4">
      <w:pPr>
        <w:pStyle w:val="SourceCode"/>
        <w:rPr>
          <w:rStyle w:val="VerbatimChar"/>
        </w:rPr>
      </w:pPr>
      <w:r w:rsidRPr="000644E4">
        <w:rPr>
          <w:rStyle w:val="VerbatimChar"/>
        </w:rPr>
        <w:t>849  7.017008 6.920682 7.113335</w:t>
      </w:r>
    </w:p>
    <w:p w14:paraId="59AA3EF6" w14:textId="77777777" w:rsidR="000644E4" w:rsidRPr="000644E4" w:rsidRDefault="000644E4" w:rsidP="000644E4">
      <w:pPr>
        <w:pStyle w:val="SourceCode"/>
        <w:rPr>
          <w:rStyle w:val="VerbatimChar"/>
        </w:rPr>
      </w:pPr>
      <w:r w:rsidRPr="000644E4">
        <w:rPr>
          <w:rStyle w:val="VerbatimChar"/>
        </w:rPr>
        <w:t>851  6.192140 6.112388 6.271893</w:t>
      </w:r>
    </w:p>
    <w:p w14:paraId="733E54E1" w14:textId="77777777" w:rsidR="000644E4" w:rsidRPr="000644E4" w:rsidRDefault="000644E4" w:rsidP="000644E4">
      <w:pPr>
        <w:pStyle w:val="SourceCode"/>
        <w:rPr>
          <w:rStyle w:val="VerbatimChar"/>
        </w:rPr>
      </w:pPr>
      <w:r w:rsidRPr="000644E4">
        <w:rPr>
          <w:rStyle w:val="VerbatimChar"/>
        </w:rPr>
        <w:t>872  6.066216 5.975162 6.157270</w:t>
      </w:r>
    </w:p>
    <w:p w14:paraId="394B430F" w14:textId="77777777" w:rsidR="000644E4" w:rsidRPr="000644E4" w:rsidRDefault="000644E4" w:rsidP="000644E4">
      <w:pPr>
        <w:pStyle w:val="SourceCode"/>
        <w:rPr>
          <w:rStyle w:val="VerbatimChar"/>
        </w:rPr>
      </w:pPr>
      <w:r w:rsidRPr="000644E4">
        <w:rPr>
          <w:rStyle w:val="VerbatimChar"/>
        </w:rPr>
        <w:t>884  6.598269 5.771500 7.425037</w:t>
      </w:r>
    </w:p>
    <w:p w14:paraId="17587217" w14:textId="77777777" w:rsidR="000644E4" w:rsidRPr="000644E4" w:rsidRDefault="000644E4" w:rsidP="000644E4">
      <w:pPr>
        <w:pStyle w:val="SourceCode"/>
        <w:rPr>
          <w:rStyle w:val="VerbatimChar"/>
        </w:rPr>
      </w:pPr>
      <w:r w:rsidRPr="000644E4">
        <w:rPr>
          <w:rStyle w:val="VerbatimChar"/>
        </w:rPr>
        <w:t>897  6.049837 5.949201 6.150472</w:t>
      </w:r>
    </w:p>
    <w:p w14:paraId="371D9574" w14:textId="77777777" w:rsidR="000644E4" w:rsidRPr="000644E4" w:rsidRDefault="000644E4" w:rsidP="000644E4">
      <w:pPr>
        <w:pStyle w:val="SourceCode"/>
        <w:rPr>
          <w:rStyle w:val="VerbatimChar"/>
        </w:rPr>
      </w:pPr>
      <w:r w:rsidRPr="000644E4">
        <w:rPr>
          <w:rStyle w:val="VerbatimChar"/>
        </w:rPr>
        <w:t>929  7.695470 6.249330 9.141611</w:t>
      </w:r>
    </w:p>
    <w:p w14:paraId="04FB465B" w14:textId="77777777" w:rsidR="000644E4" w:rsidRPr="000644E4" w:rsidRDefault="000644E4" w:rsidP="000644E4">
      <w:pPr>
        <w:pStyle w:val="SourceCode"/>
        <w:rPr>
          <w:rStyle w:val="VerbatimChar"/>
        </w:rPr>
      </w:pPr>
      <w:r w:rsidRPr="000644E4">
        <w:rPr>
          <w:rStyle w:val="VerbatimChar"/>
        </w:rPr>
        <w:t>933  7.234769 7.131099 7.338440</w:t>
      </w:r>
    </w:p>
    <w:p w14:paraId="36C6C1EA" w14:textId="77777777" w:rsidR="000644E4" w:rsidRPr="000644E4" w:rsidRDefault="000644E4" w:rsidP="000644E4">
      <w:pPr>
        <w:pStyle w:val="SourceCode"/>
        <w:rPr>
          <w:rStyle w:val="VerbatimChar"/>
        </w:rPr>
      </w:pPr>
      <w:r w:rsidRPr="000644E4">
        <w:rPr>
          <w:rStyle w:val="VerbatimChar"/>
        </w:rPr>
        <w:t>934  6.332482 6.172002 6.492962</w:t>
      </w:r>
    </w:p>
    <w:p w14:paraId="0209F1F9" w14:textId="77777777" w:rsidR="000644E4" w:rsidRPr="000644E4" w:rsidRDefault="000644E4" w:rsidP="000644E4">
      <w:pPr>
        <w:pStyle w:val="SourceCode"/>
        <w:rPr>
          <w:rStyle w:val="VerbatimChar"/>
        </w:rPr>
      </w:pPr>
      <w:r w:rsidRPr="000644E4">
        <w:rPr>
          <w:rStyle w:val="VerbatimChar"/>
        </w:rPr>
        <w:t>941  7.478458 7.365635 7.591281</w:t>
      </w:r>
    </w:p>
    <w:p w14:paraId="52948744" w14:textId="77777777" w:rsidR="000644E4" w:rsidRPr="000644E4" w:rsidRDefault="000644E4" w:rsidP="000644E4">
      <w:pPr>
        <w:pStyle w:val="SourceCode"/>
        <w:rPr>
          <w:rStyle w:val="VerbatimChar"/>
        </w:rPr>
      </w:pPr>
      <w:r w:rsidRPr="000644E4">
        <w:rPr>
          <w:rStyle w:val="VerbatimChar"/>
        </w:rPr>
        <w:t>952  5.719089 5.646883 5.791295</w:t>
      </w:r>
    </w:p>
    <w:p w14:paraId="2716232F" w14:textId="77777777" w:rsidR="000644E4" w:rsidRPr="000644E4" w:rsidRDefault="000644E4" w:rsidP="000644E4">
      <w:pPr>
        <w:pStyle w:val="SourceCode"/>
        <w:rPr>
          <w:rStyle w:val="VerbatimChar"/>
        </w:rPr>
      </w:pPr>
      <w:r w:rsidRPr="000644E4">
        <w:rPr>
          <w:rStyle w:val="VerbatimChar"/>
        </w:rPr>
        <w:t>1012 6.676421 6.555409 6.797432</w:t>
      </w:r>
    </w:p>
    <w:p w14:paraId="175086A3" w14:textId="77777777" w:rsidR="000644E4" w:rsidRPr="000644E4" w:rsidRDefault="000644E4" w:rsidP="000644E4">
      <w:pPr>
        <w:pStyle w:val="SourceCode"/>
        <w:rPr>
          <w:rStyle w:val="VerbatimChar"/>
        </w:rPr>
      </w:pPr>
      <w:r w:rsidRPr="000644E4">
        <w:rPr>
          <w:rStyle w:val="VerbatimChar"/>
        </w:rPr>
        <w:t>1020 6.156160 6.031700 6.280619</w:t>
      </w:r>
    </w:p>
    <w:p w14:paraId="0749D669" w14:textId="77777777" w:rsidR="000644E4" w:rsidRPr="000644E4" w:rsidRDefault="000644E4" w:rsidP="000644E4">
      <w:pPr>
        <w:pStyle w:val="SourceCode"/>
        <w:rPr>
          <w:rStyle w:val="VerbatimChar"/>
        </w:rPr>
      </w:pPr>
      <w:r w:rsidRPr="000644E4">
        <w:rPr>
          <w:rStyle w:val="VerbatimChar"/>
        </w:rPr>
        <w:t>1035 5.519650 5.434125 5.605174</w:t>
      </w:r>
    </w:p>
    <w:p w14:paraId="36B340A7" w14:textId="77777777" w:rsidR="000644E4" w:rsidRPr="000644E4" w:rsidRDefault="000644E4" w:rsidP="000644E4">
      <w:pPr>
        <w:pStyle w:val="SourceCode"/>
        <w:rPr>
          <w:rStyle w:val="VerbatimChar"/>
        </w:rPr>
      </w:pPr>
      <w:r w:rsidRPr="000644E4">
        <w:rPr>
          <w:rStyle w:val="VerbatimChar"/>
        </w:rPr>
        <w:t>1039 7.434400 7.233392 7.635407</w:t>
      </w:r>
    </w:p>
    <w:p w14:paraId="15C41D96" w14:textId="77777777" w:rsidR="000644E4" w:rsidRPr="000644E4" w:rsidRDefault="000644E4" w:rsidP="000644E4">
      <w:pPr>
        <w:pStyle w:val="SourceCode"/>
        <w:rPr>
          <w:rStyle w:val="VerbatimChar"/>
        </w:rPr>
      </w:pPr>
      <w:r w:rsidRPr="000644E4">
        <w:rPr>
          <w:rStyle w:val="VerbatimChar"/>
        </w:rPr>
        <w:t>1049 6.869870 6.780802 6.958937</w:t>
      </w:r>
    </w:p>
    <w:p w14:paraId="1FAFD1F2" w14:textId="77777777" w:rsidR="000644E4" w:rsidRPr="000644E4" w:rsidRDefault="000644E4" w:rsidP="000644E4">
      <w:pPr>
        <w:pStyle w:val="SourceCode"/>
        <w:rPr>
          <w:rStyle w:val="VerbatimChar"/>
        </w:rPr>
      </w:pPr>
      <w:r w:rsidRPr="000644E4">
        <w:rPr>
          <w:rStyle w:val="VerbatimChar"/>
        </w:rPr>
        <w:t>1066 5.717017 5.630988 5.803047</w:t>
      </w:r>
    </w:p>
    <w:p w14:paraId="3715EB36" w14:textId="77777777" w:rsidR="000644E4" w:rsidRPr="000644E4" w:rsidRDefault="000644E4" w:rsidP="000644E4">
      <w:pPr>
        <w:pStyle w:val="SourceCode"/>
        <w:rPr>
          <w:rStyle w:val="VerbatimChar"/>
        </w:rPr>
      </w:pPr>
      <w:r w:rsidRPr="000644E4">
        <w:rPr>
          <w:rStyle w:val="VerbatimChar"/>
        </w:rPr>
        <w:t>1074 5.685882 5.589208 5.782557</w:t>
      </w:r>
    </w:p>
    <w:p w14:paraId="5EED363B" w14:textId="77777777" w:rsidR="000644E4" w:rsidRPr="000644E4" w:rsidRDefault="000644E4" w:rsidP="000644E4">
      <w:pPr>
        <w:pStyle w:val="SourceCode"/>
        <w:rPr>
          <w:rStyle w:val="VerbatimChar"/>
        </w:rPr>
      </w:pPr>
      <w:r w:rsidRPr="000644E4">
        <w:rPr>
          <w:rStyle w:val="VerbatimChar"/>
        </w:rPr>
        <w:t>1085 8.225810 8.060569 8.391051</w:t>
      </w:r>
    </w:p>
    <w:p w14:paraId="4D465770" w14:textId="77777777" w:rsidR="000644E4" w:rsidRPr="000644E4" w:rsidRDefault="000644E4" w:rsidP="000644E4">
      <w:pPr>
        <w:pStyle w:val="SourceCode"/>
        <w:rPr>
          <w:rStyle w:val="VerbatimChar"/>
        </w:rPr>
      </w:pPr>
      <w:r w:rsidRPr="000644E4">
        <w:rPr>
          <w:rStyle w:val="VerbatimChar"/>
        </w:rPr>
        <w:t>1094 6.135485 6.054943 6.216027</w:t>
      </w:r>
    </w:p>
    <w:p w14:paraId="1E955402" w14:textId="77777777" w:rsidR="000644E4" w:rsidRPr="000644E4" w:rsidRDefault="000644E4" w:rsidP="000644E4">
      <w:pPr>
        <w:pStyle w:val="SourceCode"/>
        <w:rPr>
          <w:rStyle w:val="VerbatimChar"/>
        </w:rPr>
      </w:pPr>
      <w:r w:rsidRPr="000644E4">
        <w:rPr>
          <w:rStyle w:val="VerbatimChar"/>
        </w:rPr>
        <w:t>1103 5.480237 5.414681 5.545794</w:t>
      </w:r>
    </w:p>
    <w:p w14:paraId="61C48EEA" w14:textId="77777777" w:rsidR="000644E4" w:rsidRPr="000644E4" w:rsidRDefault="000644E4" w:rsidP="000644E4">
      <w:pPr>
        <w:pStyle w:val="SourceCode"/>
        <w:rPr>
          <w:rStyle w:val="VerbatimChar"/>
        </w:rPr>
      </w:pPr>
      <w:r w:rsidRPr="000644E4">
        <w:rPr>
          <w:rStyle w:val="VerbatimChar"/>
        </w:rPr>
        <w:t>1112 5.736857 5.633490 5.840224</w:t>
      </w:r>
    </w:p>
    <w:p w14:paraId="4CAB9E12" w14:textId="77777777" w:rsidR="000644E4" w:rsidRPr="000644E4" w:rsidRDefault="000644E4" w:rsidP="000644E4">
      <w:pPr>
        <w:pStyle w:val="SourceCode"/>
        <w:rPr>
          <w:rStyle w:val="VerbatimChar"/>
        </w:rPr>
      </w:pPr>
      <w:r w:rsidRPr="000644E4">
        <w:rPr>
          <w:rStyle w:val="VerbatimChar"/>
        </w:rPr>
        <w:t>1119 5.932489 5.842589 6.022389</w:t>
      </w:r>
    </w:p>
    <w:p w14:paraId="6EDBE410" w14:textId="77777777" w:rsidR="000644E4" w:rsidRPr="000644E4" w:rsidRDefault="000644E4" w:rsidP="000644E4">
      <w:pPr>
        <w:pStyle w:val="SourceCode"/>
        <w:rPr>
          <w:rStyle w:val="VerbatimChar"/>
        </w:rPr>
      </w:pPr>
      <w:r w:rsidRPr="000644E4">
        <w:rPr>
          <w:rStyle w:val="VerbatimChar"/>
        </w:rPr>
        <w:t>1120 5.460822 5.351631 5.570012</w:t>
      </w:r>
    </w:p>
    <w:p w14:paraId="04C93D9E" w14:textId="77777777" w:rsidR="000644E4" w:rsidRPr="000644E4" w:rsidRDefault="000644E4" w:rsidP="000644E4">
      <w:pPr>
        <w:pStyle w:val="SourceCode"/>
        <w:rPr>
          <w:rStyle w:val="VerbatimChar"/>
        </w:rPr>
      </w:pPr>
      <w:r w:rsidRPr="000644E4">
        <w:rPr>
          <w:rStyle w:val="VerbatimChar"/>
        </w:rPr>
        <w:t>1140 6.235391 6.156304 6.314479</w:t>
      </w:r>
    </w:p>
    <w:p w14:paraId="374D76FE" w14:textId="77777777" w:rsidR="000644E4" w:rsidRPr="000644E4" w:rsidRDefault="000644E4" w:rsidP="000644E4">
      <w:pPr>
        <w:pStyle w:val="SourceCode"/>
        <w:rPr>
          <w:rStyle w:val="VerbatimChar"/>
        </w:rPr>
      </w:pPr>
      <w:r w:rsidRPr="000644E4">
        <w:rPr>
          <w:rStyle w:val="VerbatimChar"/>
        </w:rPr>
        <w:t>1147 6.233684 6.147270 6.320098</w:t>
      </w:r>
    </w:p>
    <w:p w14:paraId="31DAC8A3" w14:textId="77777777" w:rsidR="000644E4" w:rsidRPr="000644E4" w:rsidRDefault="000644E4" w:rsidP="000644E4">
      <w:pPr>
        <w:pStyle w:val="SourceCode"/>
        <w:rPr>
          <w:rStyle w:val="VerbatimChar"/>
        </w:rPr>
      </w:pPr>
      <w:r w:rsidRPr="000644E4">
        <w:rPr>
          <w:rStyle w:val="VerbatimChar"/>
        </w:rPr>
        <w:lastRenderedPageBreak/>
        <w:t>1151 5.399389 5.311222 5.487555</w:t>
      </w:r>
    </w:p>
    <w:p w14:paraId="314FF14E" w14:textId="77777777" w:rsidR="000644E4" w:rsidRPr="000644E4" w:rsidRDefault="000644E4" w:rsidP="000644E4">
      <w:pPr>
        <w:pStyle w:val="SourceCode"/>
        <w:rPr>
          <w:rStyle w:val="VerbatimChar"/>
        </w:rPr>
      </w:pPr>
      <w:r w:rsidRPr="000644E4">
        <w:rPr>
          <w:rStyle w:val="VerbatimChar"/>
        </w:rPr>
        <w:t>1158 5.957840 5.883606 6.032074</w:t>
      </w:r>
    </w:p>
    <w:p w14:paraId="62E8F9E0" w14:textId="77777777" w:rsidR="000644E4" w:rsidRPr="000644E4" w:rsidRDefault="000644E4" w:rsidP="000644E4">
      <w:pPr>
        <w:pStyle w:val="SourceCode"/>
        <w:rPr>
          <w:rStyle w:val="VerbatimChar"/>
        </w:rPr>
      </w:pPr>
      <w:r w:rsidRPr="000644E4">
        <w:rPr>
          <w:rStyle w:val="VerbatimChar"/>
        </w:rPr>
        <w:t>1180 6.403172 6.309657 6.496687</w:t>
      </w:r>
    </w:p>
    <w:p w14:paraId="1EC6FD97" w14:textId="77777777" w:rsidR="000644E4" w:rsidRPr="000644E4" w:rsidRDefault="000644E4" w:rsidP="000644E4">
      <w:pPr>
        <w:pStyle w:val="SourceCode"/>
        <w:rPr>
          <w:rStyle w:val="VerbatimChar"/>
        </w:rPr>
      </w:pPr>
      <w:r w:rsidRPr="000644E4">
        <w:rPr>
          <w:rStyle w:val="VerbatimChar"/>
        </w:rPr>
        <w:t>1208 6.315142 6.239073 6.391211</w:t>
      </w:r>
    </w:p>
    <w:p w14:paraId="52FB3CF5" w14:textId="77777777" w:rsidR="000644E4" w:rsidRPr="000644E4" w:rsidRDefault="000644E4" w:rsidP="000644E4">
      <w:pPr>
        <w:pStyle w:val="SourceCode"/>
        <w:rPr>
          <w:rStyle w:val="VerbatimChar"/>
        </w:rPr>
      </w:pPr>
      <w:r w:rsidRPr="000644E4">
        <w:rPr>
          <w:rStyle w:val="VerbatimChar"/>
        </w:rPr>
        <w:t>1211 5.488830 5.393219 5.584441</w:t>
      </w:r>
    </w:p>
    <w:p w14:paraId="0B5E5833" w14:textId="77777777" w:rsidR="000644E4" w:rsidRPr="000644E4" w:rsidRDefault="000644E4" w:rsidP="000644E4">
      <w:pPr>
        <w:pStyle w:val="SourceCode"/>
        <w:rPr>
          <w:rStyle w:val="VerbatimChar"/>
        </w:rPr>
      </w:pPr>
      <w:r w:rsidRPr="000644E4">
        <w:rPr>
          <w:rStyle w:val="VerbatimChar"/>
        </w:rPr>
        <w:t>1229 6.171675 6.099918 6.243432</w:t>
      </w:r>
    </w:p>
    <w:p w14:paraId="3D6A6429" w14:textId="77777777" w:rsidR="000644E4" w:rsidRPr="000644E4" w:rsidRDefault="000644E4" w:rsidP="000644E4">
      <w:pPr>
        <w:pStyle w:val="SourceCode"/>
        <w:rPr>
          <w:rStyle w:val="VerbatimChar"/>
        </w:rPr>
      </w:pPr>
      <w:r w:rsidRPr="000644E4">
        <w:rPr>
          <w:rStyle w:val="VerbatimChar"/>
        </w:rPr>
        <w:t>1237 6.998408 6.881459 7.115357</w:t>
      </w:r>
    </w:p>
    <w:p w14:paraId="3591453F" w14:textId="77777777" w:rsidR="000644E4" w:rsidRPr="000644E4" w:rsidRDefault="000644E4" w:rsidP="000644E4">
      <w:pPr>
        <w:pStyle w:val="SourceCode"/>
        <w:rPr>
          <w:rStyle w:val="VerbatimChar"/>
        </w:rPr>
      </w:pPr>
      <w:r w:rsidRPr="000644E4">
        <w:rPr>
          <w:rStyle w:val="VerbatimChar"/>
        </w:rPr>
        <w:t>1241 6.423667 6.036319 6.811015</w:t>
      </w:r>
    </w:p>
    <w:p w14:paraId="211A5F40" w14:textId="77777777" w:rsidR="000644E4" w:rsidRPr="000644E4" w:rsidRDefault="000644E4" w:rsidP="000644E4">
      <w:pPr>
        <w:pStyle w:val="SourceCode"/>
        <w:rPr>
          <w:rStyle w:val="VerbatimChar"/>
        </w:rPr>
      </w:pPr>
      <w:r w:rsidRPr="000644E4">
        <w:rPr>
          <w:rStyle w:val="VerbatimChar"/>
        </w:rPr>
        <w:t>1255 7.329921 7.208554 7.451289</w:t>
      </w:r>
    </w:p>
    <w:p w14:paraId="0BC4DA2B" w14:textId="77777777" w:rsidR="000644E4" w:rsidRPr="000644E4" w:rsidRDefault="000644E4" w:rsidP="000644E4">
      <w:pPr>
        <w:pStyle w:val="SourceCode"/>
        <w:rPr>
          <w:rStyle w:val="VerbatimChar"/>
        </w:rPr>
      </w:pPr>
      <w:r w:rsidRPr="000644E4">
        <w:rPr>
          <w:rStyle w:val="VerbatimChar"/>
        </w:rPr>
        <w:t>1271 6.261405 6.180550 6.342260</w:t>
      </w:r>
    </w:p>
    <w:p w14:paraId="19F254C7" w14:textId="77777777" w:rsidR="000644E4" w:rsidRPr="000644E4" w:rsidRDefault="000644E4" w:rsidP="000644E4">
      <w:pPr>
        <w:pStyle w:val="SourceCode"/>
        <w:rPr>
          <w:rStyle w:val="VerbatimChar"/>
        </w:rPr>
      </w:pPr>
      <w:r w:rsidRPr="000644E4">
        <w:rPr>
          <w:rStyle w:val="VerbatimChar"/>
        </w:rPr>
        <w:t>1273 5.911551 5.838111 5.984990</w:t>
      </w:r>
    </w:p>
    <w:p w14:paraId="00AB0FC4" w14:textId="77777777" w:rsidR="000644E4" w:rsidRPr="000644E4" w:rsidRDefault="000644E4" w:rsidP="000644E4">
      <w:pPr>
        <w:pStyle w:val="SourceCode"/>
        <w:rPr>
          <w:rStyle w:val="VerbatimChar"/>
        </w:rPr>
      </w:pPr>
      <w:r w:rsidRPr="000644E4">
        <w:rPr>
          <w:rStyle w:val="VerbatimChar"/>
        </w:rPr>
        <w:t>1302 6.185764 6.043325 6.328203</w:t>
      </w:r>
    </w:p>
    <w:p w14:paraId="3D8891E5" w14:textId="77777777" w:rsidR="000644E4" w:rsidRPr="000644E4" w:rsidRDefault="000644E4" w:rsidP="000644E4">
      <w:pPr>
        <w:pStyle w:val="SourceCode"/>
        <w:rPr>
          <w:rStyle w:val="VerbatimChar"/>
        </w:rPr>
      </w:pPr>
      <w:r w:rsidRPr="000644E4">
        <w:rPr>
          <w:rStyle w:val="VerbatimChar"/>
        </w:rPr>
        <w:t>1318 6.004711 5.910194 6.099229</w:t>
      </w:r>
    </w:p>
    <w:p w14:paraId="3B51C0CE" w14:textId="77777777" w:rsidR="000644E4" w:rsidRPr="000644E4" w:rsidRDefault="000644E4" w:rsidP="000644E4">
      <w:pPr>
        <w:pStyle w:val="SourceCode"/>
        <w:rPr>
          <w:rStyle w:val="VerbatimChar"/>
        </w:rPr>
      </w:pPr>
      <w:r w:rsidRPr="000644E4">
        <w:rPr>
          <w:rStyle w:val="VerbatimChar"/>
        </w:rPr>
        <w:t>1343 5.770357 5.696084 5.844630</w:t>
      </w:r>
    </w:p>
    <w:p w14:paraId="4A5E7022" w14:textId="77777777" w:rsidR="000644E4" w:rsidRPr="000644E4" w:rsidRDefault="000644E4" w:rsidP="000644E4">
      <w:pPr>
        <w:pStyle w:val="SourceCode"/>
        <w:rPr>
          <w:rStyle w:val="VerbatimChar"/>
        </w:rPr>
      </w:pPr>
      <w:r w:rsidRPr="000644E4">
        <w:rPr>
          <w:rStyle w:val="VerbatimChar"/>
        </w:rPr>
        <w:t>1353 6.136402 6.054461 6.218344</w:t>
      </w:r>
    </w:p>
    <w:p w14:paraId="2400A544" w14:textId="77777777" w:rsidR="000644E4" w:rsidRPr="000644E4" w:rsidRDefault="000644E4" w:rsidP="000644E4">
      <w:pPr>
        <w:pStyle w:val="SourceCode"/>
        <w:rPr>
          <w:rStyle w:val="VerbatimChar"/>
        </w:rPr>
      </w:pPr>
      <w:r w:rsidRPr="000644E4">
        <w:rPr>
          <w:rStyle w:val="VerbatimChar"/>
        </w:rPr>
        <w:t>1365 6.541353 6.090551 6.992154</w:t>
      </w:r>
    </w:p>
    <w:p w14:paraId="47D0DE2C" w14:textId="77777777" w:rsidR="000644E4" w:rsidRPr="000644E4" w:rsidRDefault="000644E4" w:rsidP="000644E4">
      <w:pPr>
        <w:pStyle w:val="SourceCode"/>
        <w:rPr>
          <w:rStyle w:val="VerbatimChar"/>
        </w:rPr>
      </w:pPr>
      <w:r w:rsidRPr="000644E4">
        <w:rPr>
          <w:rStyle w:val="VerbatimChar"/>
        </w:rPr>
        <w:t>1371 5.925128 5.774452 6.075804</w:t>
      </w:r>
    </w:p>
    <w:p w14:paraId="32E807DD" w14:textId="77777777" w:rsidR="000644E4" w:rsidRPr="000644E4" w:rsidRDefault="000644E4" w:rsidP="000644E4">
      <w:pPr>
        <w:pStyle w:val="SourceCode"/>
        <w:rPr>
          <w:rStyle w:val="VerbatimChar"/>
        </w:rPr>
      </w:pPr>
      <w:r w:rsidRPr="000644E4">
        <w:rPr>
          <w:rStyle w:val="VerbatimChar"/>
        </w:rPr>
        <w:t>1372 7.179208 7.079405 7.279012</w:t>
      </w:r>
    </w:p>
    <w:p w14:paraId="0A8286E0" w14:textId="77777777" w:rsidR="000644E4" w:rsidRPr="000644E4" w:rsidRDefault="000644E4" w:rsidP="000644E4">
      <w:pPr>
        <w:pStyle w:val="SourceCode"/>
        <w:rPr>
          <w:rStyle w:val="VerbatimChar"/>
        </w:rPr>
      </w:pPr>
      <w:r w:rsidRPr="000644E4">
        <w:rPr>
          <w:rStyle w:val="VerbatimChar"/>
        </w:rPr>
        <w:t>1375 7.599312 7.406848 7.791777</w:t>
      </w:r>
    </w:p>
    <w:p w14:paraId="4C7CEDD5" w14:textId="77777777" w:rsidR="000644E4" w:rsidRPr="000644E4" w:rsidRDefault="000644E4" w:rsidP="000644E4">
      <w:pPr>
        <w:pStyle w:val="SourceCode"/>
        <w:rPr>
          <w:rStyle w:val="VerbatimChar"/>
        </w:rPr>
      </w:pPr>
      <w:r w:rsidRPr="000644E4">
        <w:rPr>
          <w:rStyle w:val="VerbatimChar"/>
        </w:rPr>
        <w:t>1390 5.768766 5.697453 5.840080</w:t>
      </w:r>
    </w:p>
    <w:p w14:paraId="6FBCCF88" w14:textId="77777777" w:rsidR="000644E4" w:rsidRPr="000644E4" w:rsidRDefault="000644E4" w:rsidP="000644E4">
      <w:pPr>
        <w:pStyle w:val="SourceCode"/>
        <w:rPr>
          <w:rStyle w:val="VerbatimChar"/>
        </w:rPr>
      </w:pPr>
      <w:r w:rsidRPr="000644E4">
        <w:rPr>
          <w:rStyle w:val="VerbatimChar"/>
        </w:rPr>
        <w:t>1392 6.418355 6.335446 6.501264</w:t>
      </w:r>
    </w:p>
    <w:p w14:paraId="3972755D" w14:textId="77777777" w:rsidR="000644E4" w:rsidRPr="000644E4" w:rsidRDefault="000644E4" w:rsidP="000644E4">
      <w:pPr>
        <w:pStyle w:val="SourceCode"/>
        <w:rPr>
          <w:rStyle w:val="VerbatimChar"/>
        </w:rPr>
      </w:pPr>
      <w:r w:rsidRPr="000644E4">
        <w:rPr>
          <w:rStyle w:val="VerbatimChar"/>
        </w:rPr>
        <w:t>1397 5.441832 5.370803 5.512861</w:t>
      </w:r>
    </w:p>
    <w:p w14:paraId="770D4C6B" w14:textId="77777777" w:rsidR="000644E4" w:rsidRPr="000644E4" w:rsidRDefault="000644E4" w:rsidP="000644E4">
      <w:pPr>
        <w:pStyle w:val="SourceCode"/>
        <w:rPr>
          <w:rStyle w:val="VerbatimChar"/>
        </w:rPr>
      </w:pPr>
      <w:r w:rsidRPr="000644E4">
        <w:rPr>
          <w:rStyle w:val="VerbatimChar"/>
        </w:rPr>
        <w:t>1428 5.672205 5.588801 5.755609</w:t>
      </w:r>
    </w:p>
    <w:p w14:paraId="5439AAB1" w14:textId="77777777" w:rsidR="000644E4" w:rsidRPr="000644E4" w:rsidRDefault="000644E4" w:rsidP="000644E4">
      <w:pPr>
        <w:pStyle w:val="SourceCode"/>
        <w:rPr>
          <w:rStyle w:val="VerbatimChar"/>
        </w:rPr>
      </w:pPr>
      <w:r w:rsidRPr="000644E4">
        <w:rPr>
          <w:rStyle w:val="VerbatimChar"/>
        </w:rPr>
        <w:t>1431 6.850461 6.753479 6.947443</w:t>
      </w:r>
    </w:p>
    <w:p w14:paraId="43563206" w14:textId="77777777" w:rsidR="000644E4" w:rsidRPr="000644E4" w:rsidRDefault="000644E4" w:rsidP="000644E4">
      <w:pPr>
        <w:pStyle w:val="SourceCode"/>
        <w:rPr>
          <w:rStyle w:val="VerbatimChar"/>
        </w:rPr>
      </w:pPr>
      <w:r w:rsidRPr="000644E4">
        <w:rPr>
          <w:rStyle w:val="VerbatimChar"/>
        </w:rPr>
        <w:t>1517 5.521986 5.441422 5.602550</w:t>
      </w:r>
    </w:p>
    <w:p w14:paraId="5CC9F555" w14:textId="77777777" w:rsidR="000644E4" w:rsidRPr="000644E4" w:rsidRDefault="000644E4" w:rsidP="000644E4">
      <w:pPr>
        <w:pStyle w:val="SourceCode"/>
        <w:rPr>
          <w:rStyle w:val="VerbatimChar"/>
        </w:rPr>
      </w:pPr>
      <w:r w:rsidRPr="000644E4">
        <w:rPr>
          <w:rStyle w:val="VerbatimChar"/>
        </w:rPr>
        <w:t>1519 6.514907 6.419784 6.610030</w:t>
      </w:r>
    </w:p>
    <w:p w14:paraId="4AD59FF6" w14:textId="77777777" w:rsidR="000644E4" w:rsidRPr="000644E4" w:rsidRDefault="000644E4" w:rsidP="000644E4">
      <w:pPr>
        <w:pStyle w:val="SourceCode"/>
        <w:rPr>
          <w:rStyle w:val="VerbatimChar"/>
        </w:rPr>
      </w:pPr>
      <w:r w:rsidRPr="000644E4">
        <w:rPr>
          <w:rStyle w:val="VerbatimChar"/>
        </w:rPr>
        <w:t>1534 6.788030 6.703776 6.872284</w:t>
      </w:r>
    </w:p>
    <w:p w14:paraId="0066714B" w14:textId="77777777" w:rsidR="000644E4" w:rsidRPr="000644E4" w:rsidRDefault="000644E4" w:rsidP="000644E4">
      <w:pPr>
        <w:pStyle w:val="SourceCode"/>
        <w:rPr>
          <w:rStyle w:val="VerbatimChar"/>
        </w:rPr>
      </w:pPr>
      <w:r w:rsidRPr="000644E4">
        <w:rPr>
          <w:rStyle w:val="VerbatimChar"/>
        </w:rPr>
        <w:t>1544 6.309473 6.231475 6.387471</w:t>
      </w:r>
    </w:p>
    <w:p w14:paraId="75150450" w14:textId="77777777" w:rsidR="000644E4" w:rsidRPr="000644E4" w:rsidRDefault="000644E4" w:rsidP="000644E4">
      <w:pPr>
        <w:pStyle w:val="SourceCode"/>
        <w:rPr>
          <w:rStyle w:val="VerbatimChar"/>
        </w:rPr>
      </w:pPr>
      <w:r w:rsidRPr="000644E4">
        <w:rPr>
          <w:rStyle w:val="VerbatimChar"/>
        </w:rPr>
        <w:lastRenderedPageBreak/>
        <w:t>1546 7.203227 7.081341 7.325113</w:t>
      </w:r>
    </w:p>
    <w:p w14:paraId="42536880" w14:textId="77777777" w:rsidR="000644E4" w:rsidRPr="000644E4" w:rsidRDefault="000644E4" w:rsidP="000644E4">
      <w:pPr>
        <w:pStyle w:val="SourceCode"/>
        <w:rPr>
          <w:rStyle w:val="VerbatimChar"/>
        </w:rPr>
      </w:pPr>
      <w:r w:rsidRPr="000644E4">
        <w:rPr>
          <w:rStyle w:val="VerbatimChar"/>
        </w:rPr>
        <w:t>1572 8.440940 7.614709 9.267172</w:t>
      </w:r>
    </w:p>
    <w:p w14:paraId="14DCCCE5" w14:textId="77777777" w:rsidR="000644E4" w:rsidRPr="000644E4" w:rsidRDefault="000644E4" w:rsidP="000644E4">
      <w:pPr>
        <w:pStyle w:val="SourceCode"/>
        <w:rPr>
          <w:rStyle w:val="VerbatimChar"/>
        </w:rPr>
      </w:pPr>
      <w:r w:rsidRPr="000644E4">
        <w:rPr>
          <w:rStyle w:val="VerbatimChar"/>
        </w:rPr>
        <w:t>1581 6.222448 6.146017 6.298880</w:t>
      </w:r>
    </w:p>
    <w:p w14:paraId="75AD3139" w14:textId="77777777" w:rsidR="000644E4" w:rsidRPr="000644E4" w:rsidRDefault="000644E4" w:rsidP="000644E4">
      <w:pPr>
        <w:pStyle w:val="SourceCode"/>
        <w:rPr>
          <w:rStyle w:val="VerbatimChar"/>
        </w:rPr>
      </w:pPr>
      <w:r w:rsidRPr="000644E4">
        <w:rPr>
          <w:rStyle w:val="VerbatimChar"/>
        </w:rPr>
        <w:t>1584 6.186199 6.072914 6.299485</w:t>
      </w:r>
    </w:p>
    <w:p w14:paraId="10465537" w14:textId="77777777" w:rsidR="000644E4" w:rsidRPr="000644E4" w:rsidRDefault="000644E4" w:rsidP="000644E4">
      <w:pPr>
        <w:pStyle w:val="SourceCode"/>
        <w:rPr>
          <w:rStyle w:val="VerbatimChar"/>
        </w:rPr>
      </w:pPr>
      <w:r w:rsidRPr="000644E4">
        <w:rPr>
          <w:rStyle w:val="VerbatimChar"/>
        </w:rPr>
        <w:t>1591 7.094998 6.987345 7.202650</w:t>
      </w:r>
    </w:p>
    <w:p w14:paraId="753FDC0B" w14:textId="77777777" w:rsidR="000644E4" w:rsidRPr="000644E4" w:rsidRDefault="000644E4" w:rsidP="000644E4">
      <w:pPr>
        <w:pStyle w:val="SourceCode"/>
        <w:rPr>
          <w:rStyle w:val="VerbatimChar"/>
        </w:rPr>
      </w:pPr>
      <w:r w:rsidRPr="000644E4">
        <w:rPr>
          <w:rStyle w:val="VerbatimChar"/>
        </w:rPr>
        <w:t>1593 7.384152 7.241913 7.526390</w:t>
      </w:r>
    </w:p>
    <w:p w14:paraId="2DE993A0" w14:textId="77777777" w:rsidR="000644E4" w:rsidRPr="000644E4" w:rsidRDefault="000644E4" w:rsidP="000644E4">
      <w:pPr>
        <w:pStyle w:val="SourceCode"/>
        <w:rPr>
          <w:rStyle w:val="VerbatimChar"/>
        </w:rPr>
      </w:pPr>
      <w:r w:rsidRPr="000644E4">
        <w:rPr>
          <w:rStyle w:val="VerbatimChar"/>
        </w:rPr>
        <w:t>1608 6.709391 6.631729 6.787052</w:t>
      </w:r>
    </w:p>
    <w:p w14:paraId="74D11DE4" w14:textId="77777777" w:rsidR="000644E4" w:rsidRPr="000644E4" w:rsidRDefault="000644E4" w:rsidP="000644E4">
      <w:pPr>
        <w:pStyle w:val="SourceCode"/>
        <w:rPr>
          <w:rStyle w:val="VerbatimChar"/>
        </w:rPr>
      </w:pPr>
      <w:r w:rsidRPr="000644E4">
        <w:rPr>
          <w:rStyle w:val="VerbatimChar"/>
        </w:rPr>
        <w:t>1616 7.722129 7.516864 7.927395</w:t>
      </w:r>
    </w:p>
    <w:p w14:paraId="15749995" w14:textId="77777777" w:rsidR="000644E4" w:rsidRPr="000644E4" w:rsidRDefault="000644E4" w:rsidP="000644E4">
      <w:pPr>
        <w:pStyle w:val="SourceCode"/>
        <w:rPr>
          <w:rStyle w:val="VerbatimChar"/>
        </w:rPr>
      </w:pPr>
      <w:r w:rsidRPr="000644E4">
        <w:rPr>
          <w:rStyle w:val="VerbatimChar"/>
        </w:rPr>
        <w:t>1623 5.915616 5.851092 5.980140</w:t>
      </w:r>
    </w:p>
    <w:p w14:paraId="3534B662" w14:textId="77777777" w:rsidR="000644E4" w:rsidRPr="000644E4" w:rsidRDefault="000644E4" w:rsidP="000644E4">
      <w:pPr>
        <w:pStyle w:val="SourceCode"/>
        <w:rPr>
          <w:rStyle w:val="VerbatimChar"/>
        </w:rPr>
      </w:pPr>
      <w:r w:rsidRPr="000644E4">
        <w:rPr>
          <w:rStyle w:val="VerbatimChar"/>
        </w:rPr>
        <w:t>1640 6.242537 6.177099 6.307975</w:t>
      </w:r>
    </w:p>
    <w:p w14:paraId="42458B7E" w14:textId="77777777" w:rsidR="000644E4" w:rsidRPr="000644E4" w:rsidRDefault="000644E4" w:rsidP="000644E4">
      <w:pPr>
        <w:pStyle w:val="SourceCode"/>
        <w:rPr>
          <w:rStyle w:val="VerbatimChar"/>
        </w:rPr>
      </w:pPr>
      <w:r w:rsidRPr="000644E4">
        <w:rPr>
          <w:rStyle w:val="VerbatimChar"/>
        </w:rPr>
        <w:t>1681 6.751281 6.655609 6.846954</w:t>
      </w:r>
    </w:p>
    <w:p w14:paraId="01053BF7" w14:textId="77777777" w:rsidR="000644E4" w:rsidRPr="000644E4" w:rsidRDefault="000644E4" w:rsidP="000644E4">
      <w:pPr>
        <w:pStyle w:val="SourceCode"/>
        <w:rPr>
          <w:rStyle w:val="VerbatimChar"/>
        </w:rPr>
      </w:pPr>
      <w:r w:rsidRPr="000644E4">
        <w:rPr>
          <w:rStyle w:val="VerbatimChar"/>
        </w:rPr>
        <w:t>1695 6.849389 6.727389 6.971389</w:t>
      </w:r>
    </w:p>
    <w:p w14:paraId="40DA2861" w14:textId="77777777" w:rsidR="000644E4" w:rsidRPr="000644E4" w:rsidRDefault="000644E4" w:rsidP="000644E4">
      <w:pPr>
        <w:pStyle w:val="SourceCode"/>
        <w:rPr>
          <w:rStyle w:val="VerbatimChar"/>
        </w:rPr>
      </w:pPr>
      <w:r w:rsidRPr="000644E4">
        <w:rPr>
          <w:rStyle w:val="VerbatimChar"/>
        </w:rPr>
        <w:t>1699 6.612137 6.512331 6.711943</w:t>
      </w:r>
    </w:p>
    <w:p w14:paraId="0C4BED2E" w14:textId="77777777" w:rsidR="000644E4" w:rsidRPr="000644E4" w:rsidRDefault="000644E4" w:rsidP="000644E4">
      <w:pPr>
        <w:pStyle w:val="SourceCode"/>
        <w:rPr>
          <w:rStyle w:val="VerbatimChar"/>
        </w:rPr>
      </w:pPr>
      <w:r w:rsidRPr="000644E4">
        <w:rPr>
          <w:rStyle w:val="VerbatimChar"/>
        </w:rPr>
        <w:t>1700 7.060396 6.898439 7.222352</w:t>
      </w:r>
    </w:p>
    <w:p w14:paraId="57D6B7C7" w14:textId="77777777" w:rsidR="000644E4" w:rsidRPr="000644E4" w:rsidRDefault="000644E4" w:rsidP="000644E4">
      <w:pPr>
        <w:pStyle w:val="SourceCode"/>
        <w:rPr>
          <w:rStyle w:val="VerbatimChar"/>
        </w:rPr>
      </w:pPr>
      <w:r w:rsidRPr="000644E4">
        <w:rPr>
          <w:rStyle w:val="VerbatimChar"/>
        </w:rPr>
        <w:t>1702 6.025601 5.942189 6.109014</w:t>
      </w:r>
    </w:p>
    <w:p w14:paraId="635544BA" w14:textId="77777777" w:rsidR="000644E4" w:rsidRPr="000644E4" w:rsidRDefault="000644E4" w:rsidP="000644E4">
      <w:pPr>
        <w:pStyle w:val="SourceCode"/>
        <w:rPr>
          <w:rStyle w:val="VerbatimChar"/>
        </w:rPr>
      </w:pPr>
      <w:r w:rsidRPr="000644E4">
        <w:rPr>
          <w:rStyle w:val="VerbatimChar"/>
        </w:rPr>
        <w:t>1708 6.216294 6.138427 6.294161</w:t>
      </w:r>
    </w:p>
    <w:p w14:paraId="593A81F0" w14:textId="77777777" w:rsidR="000644E4" w:rsidRPr="000644E4" w:rsidRDefault="000644E4" w:rsidP="000644E4">
      <w:pPr>
        <w:pStyle w:val="SourceCode"/>
        <w:rPr>
          <w:rStyle w:val="VerbatimChar"/>
        </w:rPr>
      </w:pPr>
      <w:r w:rsidRPr="000644E4">
        <w:rPr>
          <w:rStyle w:val="VerbatimChar"/>
        </w:rPr>
        <w:t>1736 7.732113 7.574336 7.889889</w:t>
      </w:r>
    </w:p>
    <w:p w14:paraId="3497C362" w14:textId="77777777" w:rsidR="000644E4" w:rsidRPr="000644E4" w:rsidRDefault="000644E4" w:rsidP="000644E4">
      <w:pPr>
        <w:pStyle w:val="SourceCode"/>
        <w:rPr>
          <w:rStyle w:val="VerbatimChar"/>
        </w:rPr>
      </w:pPr>
      <w:r w:rsidRPr="000644E4">
        <w:rPr>
          <w:rStyle w:val="VerbatimChar"/>
        </w:rPr>
        <w:t>1758 6.151356 5.991467 6.311245</w:t>
      </w:r>
    </w:p>
    <w:p w14:paraId="3D2F4F5C" w14:textId="77777777" w:rsidR="000644E4" w:rsidRPr="000644E4" w:rsidRDefault="000644E4" w:rsidP="000644E4">
      <w:pPr>
        <w:pStyle w:val="SourceCode"/>
        <w:rPr>
          <w:rStyle w:val="VerbatimChar"/>
        </w:rPr>
      </w:pPr>
      <w:r w:rsidRPr="000644E4">
        <w:rPr>
          <w:rStyle w:val="VerbatimChar"/>
        </w:rPr>
        <w:t>1760 6.652922 6.537812 6.768033</w:t>
      </w:r>
    </w:p>
    <w:p w14:paraId="5B043E35" w14:textId="77777777" w:rsidR="000644E4" w:rsidRPr="000644E4" w:rsidRDefault="000644E4" w:rsidP="000644E4">
      <w:pPr>
        <w:pStyle w:val="SourceCode"/>
        <w:rPr>
          <w:rStyle w:val="VerbatimChar"/>
        </w:rPr>
      </w:pPr>
      <w:r w:rsidRPr="000644E4">
        <w:rPr>
          <w:rStyle w:val="VerbatimChar"/>
        </w:rPr>
        <w:t>1772 6.261768 6.197013 6.326523</w:t>
      </w:r>
    </w:p>
    <w:p w14:paraId="4CD36386" w14:textId="77777777" w:rsidR="000644E4" w:rsidRPr="000644E4" w:rsidRDefault="000644E4" w:rsidP="000644E4">
      <w:pPr>
        <w:pStyle w:val="SourceCode"/>
        <w:rPr>
          <w:rStyle w:val="VerbatimChar"/>
        </w:rPr>
      </w:pPr>
      <w:r w:rsidRPr="000644E4">
        <w:rPr>
          <w:rStyle w:val="VerbatimChar"/>
        </w:rPr>
        <w:t>1807 6.599329 6.485419 6.713238</w:t>
      </w:r>
    </w:p>
    <w:p w14:paraId="649DF793" w14:textId="77777777" w:rsidR="000644E4" w:rsidRPr="000644E4" w:rsidRDefault="000644E4" w:rsidP="000644E4">
      <w:pPr>
        <w:pStyle w:val="SourceCode"/>
        <w:rPr>
          <w:rStyle w:val="VerbatimChar"/>
        </w:rPr>
      </w:pPr>
      <w:r w:rsidRPr="000644E4">
        <w:rPr>
          <w:rStyle w:val="VerbatimChar"/>
        </w:rPr>
        <w:t>1814 7.503488 7.278006 7.728971</w:t>
      </w:r>
    </w:p>
    <w:p w14:paraId="1B2FB1D3" w14:textId="77777777" w:rsidR="000644E4" w:rsidRPr="000644E4" w:rsidRDefault="000644E4" w:rsidP="000644E4">
      <w:pPr>
        <w:pStyle w:val="SourceCode"/>
        <w:rPr>
          <w:rStyle w:val="VerbatimChar"/>
        </w:rPr>
      </w:pPr>
      <w:r w:rsidRPr="000644E4">
        <w:rPr>
          <w:rStyle w:val="VerbatimChar"/>
        </w:rPr>
        <w:t>1860 6.091739 5.972299 6.211179</w:t>
      </w:r>
    </w:p>
    <w:p w14:paraId="0FC5A2F4" w14:textId="77777777" w:rsidR="000644E4" w:rsidRPr="000644E4" w:rsidRDefault="000644E4" w:rsidP="000644E4">
      <w:pPr>
        <w:pStyle w:val="SourceCode"/>
        <w:rPr>
          <w:rStyle w:val="VerbatimChar"/>
        </w:rPr>
      </w:pPr>
      <w:r w:rsidRPr="000644E4">
        <w:rPr>
          <w:rStyle w:val="VerbatimChar"/>
        </w:rPr>
        <w:t>1882 5.294651 5.198055 5.391247</w:t>
      </w:r>
    </w:p>
    <w:p w14:paraId="2C092011" w14:textId="77777777" w:rsidR="000644E4" w:rsidRPr="000644E4" w:rsidRDefault="000644E4" w:rsidP="000644E4">
      <w:pPr>
        <w:pStyle w:val="SourceCode"/>
        <w:rPr>
          <w:rStyle w:val="VerbatimChar"/>
        </w:rPr>
      </w:pPr>
      <w:r w:rsidRPr="000644E4">
        <w:rPr>
          <w:rStyle w:val="VerbatimChar"/>
        </w:rPr>
        <w:t>1884 5.839828 5.748134 5.931523</w:t>
      </w:r>
    </w:p>
    <w:p w14:paraId="751FF334" w14:textId="77777777" w:rsidR="000644E4" w:rsidRPr="000644E4" w:rsidRDefault="000644E4" w:rsidP="000644E4">
      <w:pPr>
        <w:pStyle w:val="SourceCode"/>
        <w:rPr>
          <w:rStyle w:val="VerbatimChar"/>
        </w:rPr>
      </w:pPr>
      <w:r w:rsidRPr="000644E4">
        <w:rPr>
          <w:rStyle w:val="VerbatimChar"/>
        </w:rPr>
        <w:t>1901 6.920514 6.810505 7.030522</w:t>
      </w:r>
    </w:p>
    <w:p w14:paraId="65C21995" w14:textId="77777777" w:rsidR="000644E4" w:rsidRPr="000644E4" w:rsidRDefault="000644E4" w:rsidP="000644E4">
      <w:pPr>
        <w:pStyle w:val="SourceCode"/>
        <w:rPr>
          <w:rStyle w:val="VerbatimChar"/>
        </w:rPr>
      </w:pPr>
      <w:r w:rsidRPr="000644E4">
        <w:rPr>
          <w:rStyle w:val="VerbatimChar"/>
        </w:rPr>
        <w:t>1914 5.512259 5.400279 5.624239</w:t>
      </w:r>
    </w:p>
    <w:p w14:paraId="625C6788" w14:textId="77777777" w:rsidR="000644E4" w:rsidRPr="000644E4" w:rsidRDefault="000644E4" w:rsidP="000644E4">
      <w:pPr>
        <w:pStyle w:val="SourceCode"/>
        <w:rPr>
          <w:rStyle w:val="VerbatimChar"/>
        </w:rPr>
      </w:pPr>
      <w:r w:rsidRPr="000644E4">
        <w:rPr>
          <w:rStyle w:val="VerbatimChar"/>
        </w:rPr>
        <w:t>1929 5.627333 5.554115 5.700552</w:t>
      </w:r>
    </w:p>
    <w:p w14:paraId="0DFCB6A8" w14:textId="77777777" w:rsidR="000644E4" w:rsidRPr="000644E4" w:rsidRDefault="000644E4" w:rsidP="000644E4">
      <w:pPr>
        <w:pStyle w:val="SourceCode"/>
        <w:rPr>
          <w:rStyle w:val="VerbatimChar"/>
        </w:rPr>
      </w:pPr>
      <w:r w:rsidRPr="000644E4">
        <w:rPr>
          <w:rStyle w:val="VerbatimChar"/>
        </w:rPr>
        <w:lastRenderedPageBreak/>
        <w:t>1944 6.084466 6.025578 6.143354</w:t>
      </w:r>
    </w:p>
    <w:p w14:paraId="32F8143D" w14:textId="77777777" w:rsidR="000644E4" w:rsidRPr="000644E4" w:rsidRDefault="000644E4" w:rsidP="000644E4">
      <w:pPr>
        <w:pStyle w:val="SourceCode"/>
        <w:rPr>
          <w:rStyle w:val="VerbatimChar"/>
        </w:rPr>
      </w:pPr>
      <w:r w:rsidRPr="000644E4">
        <w:rPr>
          <w:rStyle w:val="VerbatimChar"/>
        </w:rPr>
        <w:t>1965 5.709568 5.634590 5.784545</w:t>
      </w:r>
    </w:p>
    <w:p w14:paraId="722D2D64" w14:textId="77777777" w:rsidR="000644E4" w:rsidRPr="000644E4" w:rsidRDefault="000644E4" w:rsidP="000644E4">
      <w:pPr>
        <w:pStyle w:val="SourceCode"/>
        <w:rPr>
          <w:rStyle w:val="VerbatimChar"/>
        </w:rPr>
      </w:pPr>
      <w:r w:rsidRPr="000644E4">
        <w:rPr>
          <w:rStyle w:val="VerbatimChar"/>
        </w:rPr>
        <w:t>1982 6.417559 6.339578 6.495541</w:t>
      </w:r>
    </w:p>
    <w:p w14:paraId="4A334F3C" w14:textId="77777777" w:rsidR="000644E4" w:rsidRPr="000644E4" w:rsidRDefault="000644E4" w:rsidP="000644E4">
      <w:pPr>
        <w:pStyle w:val="SourceCode"/>
        <w:rPr>
          <w:rStyle w:val="VerbatimChar"/>
        </w:rPr>
      </w:pPr>
      <w:r w:rsidRPr="000644E4">
        <w:rPr>
          <w:rStyle w:val="VerbatimChar"/>
        </w:rPr>
        <w:t>1999 5.398261 5.300035 5.496487</w:t>
      </w:r>
    </w:p>
    <w:p w14:paraId="2D739F05" w14:textId="77777777" w:rsidR="000644E4" w:rsidRPr="000644E4" w:rsidRDefault="000644E4" w:rsidP="000644E4">
      <w:pPr>
        <w:pStyle w:val="SourceCode"/>
        <w:rPr>
          <w:rStyle w:val="VerbatimChar"/>
        </w:rPr>
      </w:pPr>
      <w:r w:rsidRPr="000644E4">
        <w:rPr>
          <w:rStyle w:val="VerbatimChar"/>
        </w:rPr>
        <w:t>2017 6.886101 6.797158 6.975044</w:t>
      </w:r>
    </w:p>
    <w:p w14:paraId="47A83DB6" w14:textId="77777777" w:rsidR="000644E4" w:rsidRPr="000644E4" w:rsidRDefault="000644E4" w:rsidP="000644E4">
      <w:pPr>
        <w:pStyle w:val="SourceCode"/>
        <w:rPr>
          <w:rStyle w:val="VerbatimChar"/>
        </w:rPr>
      </w:pPr>
      <w:r w:rsidRPr="000644E4">
        <w:rPr>
          <w:rStyle w:val="VerbatimChar"/>
        </w:rPr>
        <w:t>2022 6.234111 6.077633 6.390590</w:t>
      </w:r>
    </w:p>
    <w:p w14:paraId="1C54401E" w14:textId="77777777" w:rsidR="000644E4" w:rsidRPr="000644E4" w:rsidRDefault="000644E4" w:rsidP="000644E4">
      <w:pPr>
        <w:pStyle w:val="SourceCode"/>
        <w:rPr>
          <w:rStyle w:val="VerbatimChar"/>
        </w:rPr>
      </w:pPr>
      <w:r w:rsidRPr="000644E4">
        <w:rPr>
          <w:rStyle w:val="VerbatimChar"/>
        </w:rPr>
        <w:t>2027 6.485194 6.392428 6.577960</w:t>
      </w:r>
    </w:p>
    <w:p w14:paraId="672C7FEF" w14:textId="77777777" w:rsidR="000644E4" w:rsidRPr="000644E4" w:rsidRDefault="000644E4" w:rsidP="000644E4">
      <w:pPr>
        <w:pStyle w:val="SourceCode"/>
        <w:rPr>
          <w:rStyle w:val="VerbatimChar"/>
        </w:rPr>
      </w:pPr>
      <w:r w:rsidRPr="000644E4">
        <w:rPr>
          <w:rStyle w:val="VerbatimChar"/>
        </w:rPr>
        <w:t>2055 6.271453 6.127360 6.415547</w:t>
      </w:r>
    </w:p>
    <w:p w14:paraId="3134E724" w14:textId="77777777" w:rsidR="000644E4" w:rsidRPr="000644E4" w:rsidRDefault="000644E4" w:rsidP="000644E4">
      <w:pPr>
        <w:pStyle w:val="SourceCode"/>
        <w:rPr>
          <w:rStyle w:val="VerbatimChar"/>
        </w:rPr>
      </w:pPr>
      <w:r w:rsidRPr="000644E4">
        <w:rPr>
          <w:rStyle w:val="VerbatimChar"/>
        </w:rPr>
        <w:t>2077 6.743979 6.651770 6.836187</w:t>
      </w:r>
    </w:p>
    <w:p w14:paraId="55941875" w14:textId="77777777" w:rsidR="000644E4" w:rsidRPr="000644E4" w:rsidRDefault="000644E4" w:rsidP="000644E4">
      <w:pPr>
        <w:pStyle w:val="SourceCode"/>
        <w:rPr>
          <w:rStyle w:val="VerbatimChar"/>
        </w:rPr>
      </w:pPr>
      <w:r w:rsidRPr="000644E4">
        <w:rPr>
          <w:rStyle w:val="VerbatimChar"/>
        </w:rPr>
        <w:t>2086 6.166397 6.086115 6.246678</w:t>
      </w:r>
    </w:p>
    <w:p w14:paraId="2D7B2C2D" w14:textId="77777777" w:rsidR="000644E4" w:rsidRPr="000644E4" w:rsidRDefault="000644E4" w:rsidP="000644E4">
      <w:pPr>
        <w:pStyle w:val="SourceCode"/>
        <w:rPr>
          <w:rStyle w:val="VerbatimChar"/>
        </w:rPr>
      </w:pPr>
      <w:r w:rsidRPr="000644E4">
        <w:rPr>
          <w:rStyle w:val="VerbatimChar"/>
        </w:rPr>
        <w:t>2093 6.675307 6.476274 6.874341</w:t>
      </w:r>
    </w:p>
    <w:p w14:paraId="695A94DC" w14:textId="77777777" w:rsidR="000644E4" w:rsidRPr="000644E4" w:rsidRDefault="000644E4" w:rsidP="000644E4">
      <w:pPr>
        <w:pStyle w:val="SourceCode"/>
        <w:rPr>
          <w:rStyle w:val="VerbatimChar"/>
        </w:rPr>
      </w:pPr>
      <w:r w:rsidRPr="000644E4">
        <w:rPr>
          <w:rStyle w:val="VerbatimChar"/>
        </w:rPr>
        <w:t>2095 6.421349 6.342899 6.499800</w:t>
      </w:r>
    </w:p>
    <w:p w14:paraId="530DA5F2" w14:textId="77777777" w:rsidR="000644E4" w:rsidRPr="000644E4" w:rsidRDefault="000644E4" w:rsidP="000644E4">
      <w:pPr>
        <w:pStyle w:val="SourceCode"/>
        <w:rPr>
          <w:rStyle w:val="VerbatimChar"/>
        </w:rPr>
      </w:pPr>
      <w:r w:rsidRPr="000644E4">
        <w:rPr>
          <w:rStyle w:val="VerbatimChar"/>
        </w:rPr>
        <w:t>2105 6.211968 6.093879 6.330057</w:t>
      </w:r>
    </w:p>
    <w:p w14:paraId="4DA40F94" w14:textId="77777777" w:rsidR="000644E4" w:rsidRPr="000644E4" w:rsidRDefault="000644E4" w:rsidP="000644E4">
      <w:pPr>
        <w:pStyle w:val="SourceCode"/>
        <w:rPr>
          <w:rStyle w:val="VerbatimChar"/>
        </w:rPr>
      </w:pPr>
      <w:r w:rsidRPr="000644E4">
        <w:rPr>
          <w:rStyle w:val="VerbatimChar"/>
        </w:rPr>
        <w:t>2107 6.200788 6.089885 6.311692</w:t>
      </w:r>
    </w:p>
    <w:p w14:paraId="29F6725D" w14:textId="77777777" w:rsidR="000644E4" w:rsidRPr="000644E4" w:rsidRDefault="000644E4" w:rsidP="000644E4">
      <w:pPr>
        <w:pStyle w:val="SourceCode"/>
        <w:rPr>
          <w:rStyle w:val="VerbatimChar"/>
        </w:rPr>
      </w:pPr>
      <w:r w:rsidRPr="000644E4">
        <w:rPr>
          <w:rStyle w:val="VerbatimChar"/>
        </w:rPr>
        <w:t>2110 6.248472 6.161411 6.335532</w:t>
      </w:r>
    </w:p>
    <w:p w14:paraId="6E8E2C34" w14:textId="77777777" w:rsidR="000644E4" w:rsidRPr="000644E4" w:rsidRDefault="000644E4" w:rsidP="000644E4">
      <w:pPr>
        <w:pStyle w:val="SourceCode"/>
        <w:rPr>
          <w:rStyle w:val="VerbatimChar"/>
        </w:rPr>
      </w:pPr>
      <w:r w:rsidRPr="000644E4">
        <w:rPr>
          <w:rStyle w:val="VerbatimChar"/>
        </w:rPr>
        <w:t>2138 8.274940 8.087480 8.462401</w:t>
      </w:r>
    </w:p>
    <w:p w14:paraId="5F42BF99" w14:textId="77777777" w:rsidR="000644E4" w:rsidRPr="000644E4" w:rsidRDefault="000644E4" w:rsidP="000644E4">
      <w:pPr>
        <w:pStyle w:val="SourceCode"/>
        <w:rPr>
          <w:rStyle w:val="VerbatimChar"/>
        </w:rPr>
      </w:pPr>
      <w:r w:rsidRPr="000644E4">
        <w:rPr>
          <w:rStyle w:val="VerbatimChar"/>
        </w:rPr>
        <w:t>2145 6.313794 6.235620 6.391968</w:t>
      </w:r>
    </w:p>
    <w:p w14:paraId="1EBD4267" w14:textId="77777777" w:rsidR="000644E4" w:rsidRPr="000644E4" w:rsidRDefault="000644E4" w:rsidP="000644E4">
      <w:pPr>
        <w:pStyle w:val="SourceCode"/>
        <w:rPr>
          <w:rStyle w:val="VerbatimChar"/>
        </w:rPr>
      </w:pPr>
      <w:r w:rsidRPr="000644E4">
        <w:rPr>
          <w:rStyle w:val="VerbatimChar"/>
        </w:rPr>
        <w:t>2151 5.976658 5.872490 6.080826</w:t>
      </w:r>
    </w:p>
    <w:p w14:paraId="5DA91985" w14:textId="77777777" w:rsidR="000644E4" w:rsidRPr="000644E4" w:rsidRDefault="000644E4" w:rsidP="000644E4">
      <w:pPr>
        <w:pStyle w:val="SourceCode"/>
        <w:rPr>
          <w:rStyle w:val="VerbatimChar"/>
        </w:rPr>
      </w:pPr>
      <w:r w:rsidRPr="000644E4">
        <w:rPr>
          <w:rStyle w:val="VerbatimChar"/>
        </w:rPr>
        <w:t>2183 5.322050 5.205356 5.438743</w:t>
      </w:r>
    </w:p>
    <w:p w14:paraId="3B44F4AF" w14:textId="77777777" w:rsidR="000644E4" w:rsidRPr="000644E4" w:rsidRDefault="000644E4" w:rsidP="000644E4">
      <w:pPr>
        <w:pStyle w:val="SourceCode"/>
        <w:rPr>
          <w:rStyle w:val="VerbatimChar"/>
        </w:rPr>
      </w:pPr>
      <w:r w:rsidRPr="000644E4">
        <w:rPr>
          <w:rStyle w:val="VerbatimChar"/>
        </w:rPr>
        <w:t>2197 5.874918 5.716487 6.033348</w:t>
      </w:r>
    </w:p>
    <w:p w14:paraId="5F6BB098" w14:textId="77777777" w:rsidR="000644E4" w:rsidRPr="000644E4" w:rsidRDefault="000644E4" w:rsidP="000644E4">
      <w:pPr>
        <w:pStyle w:val="SourceCode"/>
        <w:rPr>
          <w:rStyle w:val="VerbatimChar"/>
        </w:rPr>
      </w:pPr>
      <w:r w:rsidRPr="000644E4">
        <w:rPr>
          <w:rStyle w:val="VerbatimChar"/>
        </w:rPr>
        <w:t>2198 6.013236 5.924982 6.101490</w:t>
      </w:r>
    </w:p>
    <w:p w14:paraId="41629AF3" w14:textId="77777777" w:rsidR="000644E4" w:rsidRPr="000644E4" w:rsidRDefault="000644E4" w:rsidP="000644E4">
      <w:pPr>
        <w:pStyle w:val="SourceCode"/>
        <w:rPr>
          <w:rStyle w:val="VerbatimChar"/>
        </w:rPr>
      </w:pPr>
      <w:r w:rsidRPr="000644E4">
        <w:rPr>
          <w:rStyle w:val="VerbatimChar"/>
        </w:rPr>
        <w:t>2276 5.984150 5.914245 6.054055</w:t>
      </w:r>
    </w:p>
    <w:p w14:paraId="7EDF2D0C" w14:textId="77777777" w:rsidR="000644E4" w:rsidRPr="000644E4" w:rsidRDefault="000644E4" w:rsidP="000644E4">
      <w:pPr>
        <w:pStyle w:val="SourceCode"/>
        <w:rPr>
          <w:rStyle w:val="VerbatimChar"/>
        </w:rPr>
      </w:pPr>
      <w:r w:rsidRPr="000644E4">
        <w:rPr>
          <w:rStyle w:val="VerbatimChar"/>
        </w:rPr>
        <w:t>2277 6.247489 6.095911 6.399066</w:t>
      </w:r>
    </w:p>
    <w:p w14:paraId="52D01E38" w14:textId="77777777" w:rsidR="000644E4" w:rsidRPr="000644E4" w:rsidRDefault="000644E4" w:rsidP="000644E4">
      <w:pPr>
        <w:pStyle w:val="SourceCode"/>
        <w:rPr>
          <w:rStyle w:val="VerbatimChar"/>
        </w:rPr>
      </w:pPr>
      <w:r w:rsidRPr="000644E4">
        <w:rPr>
          <w:rStyle w:val="VerbatimChar"/>
        </w:rPr>
        <w:t>2281 6.385939 6.312127 6.459752</w:t>
      </w:r>
    </w:p>
    <w:p w14:paraId="152423BC" w14:textId="77777777" w:rsidR="000644E4" w:rsidRPr="000644E4" w:rsidRDefault="000644E4" w:rsidP="000644E4">
      <w:pPr>
        <w:pStyle w:val="SourceCode"/>
        <w:rPr>
          <w:rStyle w:val="VerbatimChar"/>
        </w:rPr>
      </w:pPr>
      <w:r w:rsidRPr="000644E4">
        <w:rPr>
          <w:rStyle w:val="VerbatimChar"/>
        </w:rPr>
        <w:t>2321 5.563688 5.479233 5.648142</w:t>
      </w:r>
    </w:p>
    <w:p w14:paraId="267BB186" w14:textId="77777777" w:rsidR="000644E4" w:rsidRPr="000644E4" w:rsidRDefault="000644E4" w:rsidP="000644E4">
      <w:pPr>
        <w:pStyle w:val="SourceCode"/>
        <w:rPr>
          <w:rStyle w:val="VerbatimChar"/>
        </w:rPr>
      </w:pPr>
      <w:r w:rsidRPr="000644E4">
        <w:rPr>
          <w:rStyle w:val="VerbatimChar"/>
        </w:rPr>
        <w:t>2361 6.666432 6.517267 6.815596</w:t>
      </w:r>
    </w:p>
    <w:p w14:paraId="72562D6E" w14:textId="77777777" w:rsidR="000644E4" w:rsidRPr="000644E4" w:rsidRDefault="000644E4" w:rsidP="000644E4">
      <w:pPr>
        <w:pStyle w:val="SourceCode"/>
        <w:rPr>
          <w:rStyle w:val="VerbatimChar"/>
        </w:rPr>
      </w:pPr>
      <w:r w:rsidRPr="000644E4">
        <w:rPr>
          <w:rStyle w:val="VerbatimChar"/>
        </w:rPr>
        <w:t>2362 5.428520 5.291209 5.565830</w:t>
      </w:r>
    </w:p>
    <w:p w14:paraId="6F19C74D" w14:textId="77777777" w:rsidR="000644E4" w:rsidRPr="000644E4" w:rsidRDefault="000644E4" w:rsidP="000644E4">
      <w:pPr>
        <w:pStyle w:val="SourceCode"/>
        <w:rPr>
          <w:rStyle w:val="VerbatimChar"/>
        </w:rPr>
      </w:pPr>
      <w:r w:rsidRPr="000644E4">
        <w:rPr>
          <w:rStyle w:val="VerbatimChar"/>
        </w:rPr>
        <w:t>2366 5.614390 5.516315 5.712465</w:t>
      </w:r>
    </w:p>
    <w:p w14:paraId="4AFFB601" w14:textId="77777777" w:rsidR="000644E4" w:rsidRPr="000644E4" w:rsidRDefault="000644E4" w:rsidP="000644E4">
      <w:pPr>
        <w:pStyle w:val="SourceCode"/>
        <w:rPr>
          <w:rStyle w:val="VerbatimChar"/>
        </w:rPr>
      </w:pPr>
      <w:r w:rsidRPr="000644E4">
        <w:rPr>
          <w:rStyle w:val="VerbatimChar"/>
        </w:rPr>
        <w:lastRenderedPageBreak/>
        <w:t>2369 5.966485 5.910141 6.022830</w:t>
      </w:r>
    </w:p>
    <w:p w14:paraId="4EF626E5" w14:textId="77777777" w:rsidR="000644E4" w:rsidRPr="000644E4" w:rsidRDefault="000644E4" w:rsidP="000644E4">
      <w:pPr>
        <w:pStyle w:val="SourceCode"/>
        <w:rPr>
          <w:rStyle w:val="VerbatimChar"/>
        </w:rPr>
      </w:pPr>
      <w:r w:rsidRPr="000644E4">
        <w:rPr>
          <w:rStyle w:val="VerbatimChar"/>
        </w:rPr>
        <w:t>2395 7.040163 6.881628 7.198697</w:t>
      </w:r>
    </w:p>
    <w:p w14:paraId="543EF38F" w14:textId="77777777" w:rsidR="000644E4" w:rsidRPr="000644E4" w:rsidRDefault="000644E4" w:rsidP="000644E4">
      <w:pPr>
        <w:pStyle w:val="SourceCode"/>
        <w:rPr>
          <w:rStyle w:val="VerbatimChar"/>
        </w:rPr>
      </w:pPr>
      <w:r w:rsidRPr="000644E4">
        <w:rPr>
          <w:rStyle w:val="VerbatimChar"/>
        </w:rPr>
        <w:t>2397 6.485774 6.390357 6.581191</w:t>
      </w:r>
    </w:p>
    <w:p w14:paraId="0E12A306" w14:textId="77777777" w:rsidR="000644E4" w:rsidRPr="000644E4" w:rsidRDefault="000644E4" w:rsidP="000644E4">
      <w:pPr>
        <w:pStyle w:val="SourceCode"/>
        <w:rPr>
          <w:rStyle w:val="VerbatimChar"/>
        </w:rPr>
      </w:pPr>
      <w:r w:rsidRPr="000644E4">
        <w:rPr>
          <w:rStyle w:val="VerbatimChar"/>
        </w:rPr>
        <w:t>2411 6.039443 5.964509 6.114376</w:t>
      </w:r>
    </w:p>
    <w:p w14:paraId="7C04CA22" w14:textId="77777777" w:rsidR="000644E4" w:rsidRPr="000644E4" w:rsidRDefault="000644E4" w:rsidP="000644E4">
      <w:pPr>
        <w:pStyle w:val="SourceCode"/>
        <w:rPr>
          <w:rStyle w:val="VerbatimChar"/>
        </w:rPr>
      </w:pPr>
      <w:r w:rsidRPr="000644E4">
        <w:rPr>
          <w:rStyle w:val="VerbatimChar"/>
        </w:rPr>
        <w:t>2414 6.200808 6.118950 6.282666</w:t>
      </w:r>
    </w:p>
    <w:p w14:paraId="5ECB79F4" w14:textId="77777777" w:rsidR="000644E4" w:rsidRPr="000644E4" w:rsidRDefault="000644E4" w:rsidP="000644E4">
      <w:pPr>
        <w:pStyle w:val="SourceCode"/>
        <w:rPr>
          <w:rStyle w:val="VerbatimChar"/>
        </w:rPr>
      </w:pPr>
      <w:r w:rsidRPr="000644E4">
        <w:rPr>
          <w:rStyle w:val="VerbatimChar"/>
        </w:rPr>
        <w:t>2415 7.462884 7.235415 7.690353</w:t>
      </w:r>
    </w:p>
    <w:p w14:paraId="3F126C5E" w14:textId="77777777" w:rsidR="000644E4" w:rsidRPr="000644E4" w:rsidRDefault="000644E4" w:rsidP="000644E4">
      <w:pPr>
        <w:pStyle w:val="SourceCode"/>
        <w:rPr>
          <w:rStyle w:val="VerbatimChar"/>
        </w:rPr>
      </w:pPr>
      <w:r w:rsidRPr="000644E4">
        <w:rPr>
          <w:rStyle w:val="VerbatimChar"/>
        </w:rPr>
        <w:t>2417 6.662253 6.540807 6.783698</w:t>
      </w:r>
    </w:p>
    <w:p w14:paraId="40D42D1D" w14:textId="77777777" w:rsidR="000644E4" w:rsidRPr="000644E4" w:rsidRDefault="000644E4" w:rsidP="000644E4">
      <w:pPr>
        <w:pStyle w:val="SourceCode"/>
        <w:rPr>
          <w:rStyle w:val="VerbatimChar"/>
        </w:rPr>
      </w:pPr>
      <w:r w:rsidRPr="000644E4">
        <w:rPr>
          <w:rStyle w:val="VerbatimChar"/>
        </w:rPr>
        <w:t>2428 6.542666 6.425043 6.660289</w:t>
      </w:r>
    </w:p>
    <w:p w14:paraId="26D378A5" w14:textId="77777777" w:rsidR="000644E4" w:rsidRPr="000644E4" w:rsidRDefault="000644E4" w:rsidP="000644E4">
      <w:pPr>
        <w:pStyle w:val="SourceCode"/>
        <w:rPr>
          <w:rStyle w:val="VerbatimChar"/>
        </w:rPr>
      </w:pPr>
      <w:r w:rsidRPr="000644E4">
        <w:rPr>
          <w:rStyle w:val="VerbatimChar"/>
        </w:rPr>
        <w:t>2429 6.262545 6.172041 6.353048</w:t>
      </w:r>
    </w:p>
    <w:p w14:paraId="19C813E2" w14:textId="77777777" w:rsidR="000644E4" w:rsidRPr="000644E4" w:rsidRDefault="000644E4" w:rsidP="000644E4">
      <w:pPr>
        <w:pStyle w:val="SourceCode"/>
        <w:rPr>
          <w:rStyle w:val="VerbatimChar"/>
        </w:rPr>
      </w:pPr>
      <w:r w:rsidRPr="000644E4">
        <w:rPr>
          <w:rStyle w:val="VerbatimChar"/>
        </w:rPr>
        <w:t>2493 6.739390 6.557150 6.921630</w:t>
      </w:r>
    </w:p>
    <w:p w14:paraId="2BAF7296" w14:textId="77777777" w:rsidR="000644E4" w:rsidRPr="000644E4" w:rsidRDefault="000644E4" w:rsidP="000644E4">
      <w:pPr>
        <w:pStyle w:val="SourceCode"/>
        <w:rPr>
          <w:rStyle w:val="VerbatimChar"/>
        </w:rPr>
      </w:pPr>
      <w:r w:rsidRPr="000644E4">
        <w:rPr>
          <w:rStyle w:val="VerbatimChar"/>
        </w:rPr>
        <w:t>2499 6.259760 6.195159 6.324360</w:t>
      </w:r>
    </w:p>
    <w:p w14:paraId="04CBA1CA" w14:textId="77777777" w:rsidR="000644E4" w:rsidRPr="000644E4" w:rsidRDefault="000644E4" w:rsidP="000644E4">
      <w:pPr>
        <w:pStyle w:val="SourceCode"/>
        <w:rPr>
          <w:rStyle w:val="VerbatimChar"/>
        </w:rPr>
      </w:pPr>
      <w:r w:rsidRPr="000644E4">
        <w:rPr>
          <w:rStyle w:val="VerbatimChar"/>
        </w:rPr>
        <w:t>2503 6.015693 5.870145 6.161241</w:t>
      </w:r>
    </w:p>
    <w:p w14:paraId="130A65D4" w14:textId="77777777" w:rsidR="000644E4" w:rsidRPr="000644E4" w:rsidRDefault="000644E4" w:rsidP="000644E4">
      <w:pPr>
        <w:pStyle w:val="SourceCode"/>
        <w:rPr>
          <w:rStyle w:val="VerbatimChar"/>
        </w:rPr>
      </w:pPr>
      <w:r w:rsidRPr="000644E4">
        <w:rPr>
          <w:rStyle w:val="VerbatimChar"/>
        </w:rPr>
        <w:t>2505 6.678693 6.528808 6.828579</w:t>
      </w:r>
    </w:p>
    <w:p w14:paraId="10F12646" w14:textId="77777777" w:rsidR="000644E4" w:rsidRPr="000644E4" w:rsidRDefault="000644E4" w:rsidP="000644E4">
      <w:pPr>
        <w:pStyle w:val="SourceCode"/>
        <w:rPr>
          <w:rStyle w:val="VerbatimChar"/>
        </w:rPr>
      </w:pPr>
      <w:r w:rsidRPr="000644E4">
        <w:rPr>
          <w:rStyle w:val="VerbatimChar"/>
        </w:rPr>
        <w:t>2524 7.884262 7.768314 8.000209</w:t>
      </w:r>
    </w:p>
    <w:p w14:paraId="0E55FE02" w14:textId="77777777" w:rsidR="000644E4" w:rsidRPr="000644E4" w:rsidRDefault="000644E4" w:rsidP="000644E4">
      <w:pPr>
        <w:pStyle w:val="SourceCode"/>
        <w:rPr>
          <w:rStyle w:val="VerbatimChar"/>
        </w:rPr>
      </w:pPr>
      <w:r w:rsidRPr="000644E4">
        <w:rPr>
          <w:rStyle w:val="VerbatimChar"/>
        </w:rPr>
        <w:t>2583 6.784890 6.683991 6.885789</w:t>
      </w:r>
    </w:p>
    <w:p w14:paraId="13FE5D82" w14:textId="77777777" w:rsidR="000644E4" w:rsidRPr="000644E4" w:rsidRDefault="000644E4" w:rsidP="000644E4">
      <w:pPr>
        <w:pStyle w:val="SourceCode"/>
        <w:rPr>
          <w:rStyle w:val="VerbatimChar"/>
        </w:rPr>
      </w:pPr>
      <w:r w:rsidRPr="000644E4">
        <w:rPr>
          <w:rStyle w:val="VerbatimChar"/>
        </w:rPr>
        <w:t>2602 7.478941 7.315722 7.642159</w:t>
      </w:r>
    </w:p>
    <w:p w14:paraId="20560258" w14:textId="77777777" w:rsidR="000644E4" w:rsidRPr="000644E4" w:rsidRDefault="000644E4" w:rsidP="000644E4">
      <w:pPr>
        <w:pStyle w:val="SourceCode"/>
        <w:rPr>
          <w:rStyle w:val="VerbatimChar"/>
        </w:rPr>
      </w:pPr>
      <w:r w:rsidRPr="000644E4">
        <w:rPr>
          <w:rStyle w:val="VerbatimChar"/>
        </w:rPr>
        <w:t>2616 6.354617 6.256899 6.452335</w:t>
      </w:r>
    </w:p>
    <w:p w14:paraId="1EA4B3B3" w14:textId="77777777" w:rsidR="000644E4" w:rsidRPr="000644E4" w:rsidRDefault="000644E4" w:rsidP="000644E4">
      <w:pPr>
        <w:pStyle w:val="SourceCode"/>
        <w:rPr>
          <w:rStyle w:val="VerbatimChar"/>
        </w:rPr>
      </w:pPr>
      <w:r w:rsidRPr="000644E4">
        <w:rPr>
          <w:rStyle w:val="VerbatimChar"/>
        </w:rPr>
        <w:t>2624 7.046294 6.951595 7.140993</w:t>
      </w:r>
    </w:p>
    <w:p w14:paraId="2F8EA9AD" w14:textId="77777777" w:rsidR="000644E4" w:rsidRPr="000644E4" w:rsidRDefault="000644E4" w:rsidP="000644E4">
      <w:pPr>
        <w:pStyle w:val="SourceCode"/>
        <w:rPr>
          <w:rStyle w:val="VerbatimChar"/>
        </w:rPr>
      </w:pPr>
      <w:r w:rsidRPr="000644E4">
        <w:rPr>
          <w:rStyle w:val="VerbatimChar"/>
        </w:rPr>
        <w:t>2632 5.903946 5.800411 6.007481</w:t>
      </w:r>
    </w:p>
    <w:p w14:paraId="0F102EE9" w14:textId="77777777" w:rsidR="000644E4" w:rsidRPr="000644E4" w:rsidRDefault="000644E4" w:rsidP="000644E4">
      <w:pPr>
        <w:pStyle w:val="SourceCode"/>
        <w:rPr>
          <w:rStyle w:val="VerbatimChar"/>
        </w:rPr>
      </w:pPr>
      <w:r w:rsidRPr="000644E4">
        <w:rPr>
          <w:rStyle w:val="VerbatimChar"/>
        </w:rPr>
        <w:t>2648 6.944136 6.823380 7.064893</w:t>
      </w:r>
    </w:p>
    <w:p w14:paraId="7AE46B0C" w14:textId="77777777" w:rsidR="000644E4" w:rsidRPr="000644E4" w:rsidRDefault="000644E4" w:rsidP="000644E4">
      <w:pPr>
        <w:pStyle w:val="SourceCode"/>
        <w:rPr>
          <w:rStyle w:val="VerbatimChar"/>
        </w:rPr>
      </w:pPr>
      <w:r w:rsidRPr="000644E4">
        <w:rPr>
          <w:rStyle w:val="VerbatimChar"/>
        </w:rPr>
        <w:t>2654 7.777866 7.459165 8.096567</w:t>
      </w:r>
    </w:p>
    <w:p w14:paraId="27EB935D" w14:textId="77777777" w:rsidR="000644E4" w:rsidRPr="000644E4" w:rsidRDefault="000644E4" w:rsidP="000644E4">
      <w:pPr>
        <w:pStyle w:val="SourceCode"/>
        <w:rPr>
          <w:rStyle w:val="VerbatimChar"/>
        </w:rPr>
      </w:pPr>
      <w:r w:rsidRPr="000644E4">
        <w:rPr>
          <w:rStyle w:val="VerbatimChar"/>
        </w:rPr>
        <w:t>2671 5.524389 5.386790 5.661987</w:t>
      </w:r>
    </w:p>
    <w:p w14:paraId="13810EC2" w14:textId="77777777" w:rsidR="000644E4" w:rsidRPr="000644E4" w:rsidRDefault="000644E4" w:rsidP="000644E4">
      <w:pPr>
        <w:pStyle w:val="SourceCode"/>
        <w:rPr>
          <w:rStyle w:val="VerbatimChar"/>
        </w:rPr>
      </w:pPr>
      <w:r w:rsidRPr="000644E4">
        <w:rPr>
          <w:rStyle w:val="VerbatimChar"/>
        </w:rPr>
        <w:t>2674 5.364658 5.278806 5.450510</w:t>
      </w:r>
    </w:p>
    <w:p w14:paraId="591FF640" w14:textId="77777777" w:rsidR="000644E4" w:rsidRPr="000644E4" w:rsidRDefault="000644E4" w:rsidP="000644E4">
      <w:pPr>
        <w:pStyle w:val="SourceCode"/>
        <w:rPr>
          <w:rStyle w:val="VerbatimChar"/>
        </w:rPr>
      </w:pPr>
      <w:r w:rsidRPr="000644E4">
        <w:rPr>
          <w:rStyle w:val="VerbatimChar"/>
        </w:rPr>
        <w:t>2693 6.321836 6.207688 6.435984</w:t>
      </w:r>
    </w:p>
    <w:p w14:paraId="3A36E3EB" w14:textId="77777777" w:rsidR="000644E4" w:rsidRPr="000644E4" w:rsidRDefault="000644E4" w:rsidP="000644E4">
      <w:pPr>
        <w:pStyle w:val="SourceCode"/>
        <w:rPr>
          <w:rStyle w:val="VerbatimChar"/>
        </w:rPr>
      </w:pPr>
      <w:r w:rsidRPr="000644E4">
        <w:rPr>
          <w:rStyle w:val="VerbatimChar"/>
        </w:rPr>
        <w:t>2700 5.949545 5.865393 6.033697</w:t>
      </w:r>
    </w:p>
    <w:p w14:paraId="66D29313" w14:textId="77777777" w:rsidR="000644E4" w:rsidRPr="000644E4" w:rsidRDefault="000644E4" w:rsidP="000644E4">
      <w:pPr>
        <w:pStyle w:val="SourceCode"/>
        <w:rPr>
          <w:rStyle w:val="VerbatimChar"/>
        </w:rPr>
      </w:pPr>
      <w:r w:rsidRPr="000644E4">
        <w:rPr>
          <w:rStyle w:val="VerbatimChar"/>
        </w:rPr>
        <w:t>2726 6.241788 6.155404 6.328173</w:t>
      </w:r>
    </w:p>
    <w:p w14:paraId="37611E8A" w14:textId="77777777" w:rsidR="000644E4" w:rsidRPr="000644E4" w:rsidRDefault="000644E4" w:rsidP="000644E4">
      <w:pPr>
        <w:pStyle w:val="SourceCode"/>
        <w:rPr>
          <w:rStyle w:val="VerbatimChar"/>
        </w:rPr>
      </w:pPr>
      <w:r w:rsidRPr="000644E4">
        <w:rPr>
          <w:rStyle w:val="VerbatimChar"/>
        </w:rPr>
        <w:t>2748 5.566248 5.498107 5.634390</w:t>
      </w:r>
    </w:p>
    <w:p w14:paraId="23DD576C" w14:textId="77777777" w:rsidR="000644E4" w:rsidRPr="000644E4" w:rsidRDefault="000644E4" w:rsidP="000644E4">
      <w:pPr>
        <w:pStyle w:val="SourceCode"/>
        <w:rPr>
          <w:rStyle w:val="VerbatimChar"/>
        </w:rPr>
      </w:pPr>
      <w:r w:rsidRPr="000644E4">
        <w:rPr>
          <w:rStyle w:val="VerbatimChar"/>
        </w:rPr>
        <w:t>2780 6.217779 6.101931 6.333628</w:t>
      </w:r>
    </w:p>
    <w:p w14:paraId="7D6F820D" w14:textId="77777777" w:rsidR="000644E4" w:rsidRPr="000644E4" w:rsidRDefault="000644E4" w:rsidP="000644E4">
      <w:pPr>
        <w:pStyle w:val="SourceCode"/>
        <w:rPr>
          <w:rStyle w:val="VerbatimChar"/>
        </w:rPr>
      </w:pPr>
      <w:r w:rsidRPr="000644E4">
        <w:rPr>
          <w:rStyle w:val="VerbatimChar"/>
        </w:rPr>
        <w:lastRenderedPageBreak/>
        <w:t>2799 5.951655 5.848787 6.054523</w:t>
      </w:r>
    </w:p>
    <w:p w14:paraId="39DD394A" w14:textId="77777777" w:rsidR="000644E4" w:rsidRPr="000644E4" w:rsidRDefault="000644E4" w:rsidP="000644E4">
      <w:pPr>
        <w:pStyle w:val="SourceCode"/>
        <w:rPr>
          <w:rStyle w:val="VerbatimChar"/>
        </w:rPr>
      </w:pPr>
      <w:r w:rsidRPr="000644E4">
        <w:rPr>
          <w:rStyle w:val="VerbatimChar"/>
        </w:rPr>
        <w:t>2835 7.333314 7.020621 7.646006</w:t>
      </w:r>
    </w:p>
    <w:p w14:paraId="76EB9C6D" w14:textId="77777777" w:rsidR="000644E4" w:rsidRPr="000644E4" w:rsidRDefault="000644E4" w:rsidP="000644E4">
      <w:pPr>
        <w:pStyle w:val="SourceCode"/>
        <w:rPr>
          <w:rStyle w:val="VerbatimChar"/>
        </w:rPr>
      </w:pPr>
      <w:r w:rsidRPr="000644E4">
        <w:rPr>
          <w:rStyle w:val="VerbatimChar"/>
        </w:rPr>
        <w:t>2836 8.288568 7.996680 8.580456</w:t>
      </w:r>
    </w:p>
    <w:p w14:paraId="47DD0BEA" w14:textId="77777777" w:rsidR="000644E4" w:rsidRPr="000644E4" w:rsidRDefault="000644E4" w:rsidP="000644E4">
      <w:pPr>
        <w:pStyle w:val="SourceCode"/>
        <w:rPr>
          <w:rStyle w:val="VerbatimChar"/>
        </w:rPr>
      </w:pPr>
      <w:r w:rsidRPr="000644E4">
        <w:rPr>
          <w:rStyle w:val="VerbatimChar"/>
        </w:rPr>
        <w:t>2848 5.662567 5.561900 5.763234</w:t>
      </w:r>
    </w:p>
    <w:p w14:paraId="061EF5D7" w14:textId="77777777" w:rsidR="000644E4" w:rsidRPr="000644E4" w:rsidRDefault="000644E4" w:rsidP="000644E4">
      <w:pPr>
        <w:pStyle w:val="SourceCode"/>
        <w:rPr>
          <w:rStyle w:val="VerbatimChar"/>
        </w:rPr>
      </w:pPr>
      <w:r w:rsidRPr="000644E4">
        <w:rPr>
          <w:rStyle w:val="VerbatimChar"/>
        </w:rPr>
        <w:t>2862 5.800709 5.684811 5.916607</w:t>
      </w:r>
    </w:p>
    <w:p w14:paraId="6CC9E6CF" w14:textId="77777777" w:rsidR="000644E4" w:rsidRPr="000644E4" w:rsidRDefault="000644E4" w:rsidP="000644E4">
      <w:pPr>
        <w:pStyle w:val="SourceCode"/>
        <w:rPr>
          <w:rStyle w:val="VerbatimChar"/>
        </w:rPr>
      </w:pPr>
      <w:r w:rsidRPr="000644E4">
        <w:rPr>
          <w:rStyle w:val="VerbatimChar"/>
        </w:rPr>
        <w:t>2882 5.598427 5.524738 5.672115</w:t>
      </w:r>
    </w:p>
    <w:p w14:paraId="18A88BC3" w14:textId="77777777" w:rsidR="000644E4" w:rsidRPr="000644E4" w:rsidRDefault="000644E4" w:rsidP="000644E4">
      <w:pPr>
        <w:pStyle w:val="SourceCode"/>
        <w:rPr>
          <w:rStyle w:val="VerbatimChar"/>
        </w:rPr>
      </w:pPr>
      <w:r w:rsidRPr="000644E4">
        <w:rPr>
          <w:rStyle w:val="VerbatimChar"/>
        </w:rPr>
        <w:t>2898 6.370293 6.296825 6.443762</w:t>
      </w:r>
    </w:p>
    <w:p w14:paraId="1506755C" w14:textId="77777777" w:rsidR="000644E4" w:rsidRPr="000644E4" w:rsidRDefault="000644E4" w:rsidP="000644E4">
      <w:pPr>
        <w:pStyle w:val="SourceCode"/>
        <w:rPr>
          <w:rStyle w:val="VerbatimChar"/>
        </w:rPr>
      </w:pPr>
      <w:r w:rsidRPr="000644E4">
        <w:rPr>
          <w:rStyle w:val="VerbatimChar"/>
        </w:rPr>
        <w:t>2919 7.243303 7.102616 7.383991</w:t>
      </w:r>
    </w:p>
    <w:p w14:paraId="33D102C5" w14:textId="77777777" w:rsidR="000644E4" w:rsidRPr="000644E4" w:rsidRDefault="000644E4" w:rsidP="000644E4">
      <w:pPr>
        <w:pStyle w:val="SourceCode"/>
        <w:rPr>
          <w:rStyle w:val="VerbatimChar"/>
        </w:rPr>
      </w:pPr>
      <w:r w:rsidRPr="000644E4">
        <w:rPr>
          <w:rStyle w:val="VerbatimChar"/>
        </w:rPr>
        <w:t>2952 5.820413 5.687366 5.953460</w:t>
      </w:r>
    </w:p>
    <w:p w14:paraId="746409D1" w14:textId="77777777" w:rsidR="000644E4" w:rsidRPr="000644E4" w:rsidRDefault="000644E4" w:rsidP="000644E4">
      <w:pPr>
        <w:pStyle w:val="SourceCode"/>
        <w:rPr>
          <w:rStyle w:val="VerbatimChar"/>
        </w:rPr>
      </w:pPr>
      <w:r w:rsidRPr="000644E4">
        <w:rPr>
          <w:rStyle w:val="VerbatimChar"/>
        </w:rPr>
        <w:t>2972 6.031895 5.908112 6.155678</w:t>
      </w:r>
    </w:p>
    <w:p w14:paraId="3CD9975A" w14:textId="77777777" w:rsidR="000644E4" w:rsidRPr="000644E4" w:rsidRDefault="000644E4" w:rsidP="000644E4">
      <w:pPr>
        <w:pStyle w:val="SourceCode"/>
        <w:rPr>
          <w:rStyle w:val="VerbatimChar"/>
        </w:rPr>
      </w:pPr>
      <w:r w:rsidRPr="000644E4">
        <w:rPr>
          <w:rStyle w:val="VerbatimChar"/>
        </w:rPr>
        <w:t>2977 6.264199 5.536966 6.991432</w:t>
      </w:r>
    </w:p>
    <w:p w14:paraId="02903E6D" w14:textId="77777777" w:rsidR="000644E4" w:rsidRPr="000644E4" w:rsidRDefault="000644E4" w:rsidP="000644E4">
      <w:pPr>
        <w:pStyle w:val="SourceCode"/>
        <w:rPr>
          <w:rStyle w:val="VerbatimChar"/>
        </w:rPr>
      </w:pPr>
      <w:r w:rsidRPr="000644E4">
        <w:rPr>
          <w:rStyle w:val="VerbatimChar"/>
        </w:rPr>
        <w:t>2981 5.802273 5.723753 5.880794</w:t>
      </w:r>
    </w:p>
    <w:p w14:paraId="72B79032" w14:textId="77777777" w:rsidR="000644E4" w:rsidRPr="000644E4" w:rsidRDefault="000644E4" w:rsidP="000644E4">
      <w:pPr>
        <w:pStyle w:val="SourceCode"/>
        <w:rPr>
          <w:rStyle w:val="VerbatimChar"/>
        </w:rPr>
      </w:pPr>
      <w:r w:rsidRPr="000644E4">
        <w:rPr>
          <w:rStyle w:val="VerbatimChar"/>
        </w:rPr>
        <w:t>2985 5.922611 5.850503 5.994719</w:t>
      </w:r>
    </w:p>
    <w:p w14:paraId="0723BBA4" w14:textId="77777777" w:rsidR="000644E4" w:rsidRPr="000644E4" w:rsidRDefault="000644E4" w:rsidP="000644E4">
      <w:pPr>
        <w:pStyle w:val="SourceCode"/>
        <w:rPr>
          <w:rStyle w:val="VerbatimChar"/>
        </w:rPr>
      </w:pPr>
      <w:r w:rsidRPr="000644E4">
        <w:rPr>
          <w:rStyle w:val="VerbatimChar"/>
        </w:rPr>
        <w:t>3027 8.140564 7.889692 8.391437</w:t>
      </w:r>
    </w:p>
    <w:p w14:paraId="00E23529" w14:textId="77777777" w:rsidR="000644E4" w:rsidRPr="000644E4" w:rsidRDefault="000644E4" w:rsidP="000644E4">
      <w:pPr>
        <w:pStyle w:val="SourceCode"/>
        <w:rPr>
          <w:rStyle w:val="VerbatimChar"/>
        </w:rPr>
      </w:pPr>
      <w:r w:rsidRPr="000644E4">
        <w:rPr>
          <w:rStyle w:val="VerbatimChar"/>
        </w:rPr>
        <w:t>3053 5.863304 5.799148 5.927461</w:t>
      </w:r>
    </w:p>
    <w:p w14:paraId="011E0A50" w14:textId="77777777" w:rsidR="000644E4" w:rsidRPr="000644E4" w:rsidRDefault="000644E4" w:rsidP="000644E4">
      <w:pPr>
        <w:pStyle w:val="SourceCode"/>
        <w:rPr>
          <w:rStyle w:val="VerbatimChar"/>
        </w:rPr>
      </w:pPr>
      <w:r w:rsidRPr="000644E4">
        <w:rPr>
          <w:rStyle w:val="VerbatimChar"/>
        </w:rPr>
        <w:t>3082 5.938765 5.870187 6.007344</w:t>
      </w:r>
    </w:p>
    <w:p w14:paraId="787E5D2D" w14:textId="77777777" w:rsidR="000644E4" w:rsidRPr="000644E4" w:rsidRDefault="000644E4" w:rsidP="000644E4">
      <w:pPr>
        <w:pStyle w:val="SourceCode"/>
        <w:rPr>
          <w:rStyle w:val="VerbatimChar"/>
        </w:rPr>
      </w:pPr>
      <w:r w:rsidRPr="000644E4">
        <w:rPr>
          <w:rStyle w:val="VerbatimChar"/>
        </w:rPr>
        <w:t>3098 6.050786 5.911330 6.190241</w:t>
      </w:r>
    </w:p>
    <w:p w14:paraId="22C982F1" w14:textId="77777777" w:rsidR="000644E4" w:rsidRPr="000644E4" w:rsidRDefault="000644E4" w:rsidP="000644E4">
      <w:pPr>
        <w:pStyle w:val="SourceCode"/>
        <w:rPr>
          <w:rStyle w:val="VerbatimChar"/>
        </w:rPr>
      </w:pPr>
      <w:r w:rsidRPr="000644E4">
        <w:rPr>
          <w:rStyle w:val="VerbatimChar"/>
        </w:rPr>
        <w:t>3101 7.040554 6.947374 7.133735</w:t>
      </w:r>
    </w:p>
    <w:p w14:paraId="27B11EF6" w14:textId="77777777" w:rsidR="000644E4" w:rsidRPr="000644E4" w:rsidRDefault="000644E4" w:rsidP="000644E4">
      <w:pPr>
        <w:pStyle w:val="SourceCode"/>
        <w:rPr>
          <w:rStyle w:val="VerbatimChar"/>
        </w:rPr>
      </w:pPr>
      <w:r w:rsidRPr="000644E4">
        <w:rPr>
          <w:rStyle w:val="VerbatimChar"/>
        </w:rPr>
        <w:t>3103 5.994181 5.883235 6.105127</w:t>
      </w:r>
    </w:p>
    <w:p w14:paraId="50FD7AD0" w14:textId="77777777" w:rsidR="000644E4" w:rsidRPr="000644E4" w:rsidRDefault="000644E4" w:rsidP="000644E4">
      <w:pPr>
        <w:pStyle w:val="SourceCode"/>
        <w:rPr>
          <w:rStyle w:val="VerbatimChar"/>
        </w:rPr>
      </w:pPr>
      <w:r w:rsidRPr="000644E4">
        <w:rPr>
          <w:rStyle w:val="VerbatimChar"/>
        </w:rPr>
        <w:t>3114 5.904737 5.757691 6.051783</w:t>
      </w:r>
    </w:p>
    <w:p w14:paraId="275D674A" w14:textId="77777777" w:rsidR="000644E4" w:rsidRPr="000644E4" w:rsidRDefault="000644E4" w:rsidP="000644E4">
      <w:pPr>
        <w:pStyle w:val="SourceCode"/>
        <w:rPr>
          <w:rStyle w:val="VerbatimChar"/>
        </w:rPr>
      </w:pPr>
      <w:r w:rsidRPr="000644E4">
        <w:rPr>
          <w:rStyle w:val="VerbatimChar"/>
        </w:rPr>
        <w:t>3123 6.090794 5.817251 6.364338</w:t>
      </w:r>
    </w:p>
    <w:p w14:paraId="455040AC" w14:textId="77777777" w:rsidR="000644E4" w:rsidRPr="000644E4" w:rsidRDefault="000644E4" w:rsidP="000644E4">
      <w:pPr>
        <w:pStyle w:val="SourceCode"/>
        <w:rPr>
          <w:rStyle w:val="VerbatimChar"/>
        </w:rPr>
      </w:pPr>
      <w:r w:rsidRPr="000644E4">
        <w:rPr>
          <w:rStyle w:val="VerbatimChar"/>
        </w:rPr>
        <w:t>3133 6.087172 5.973225 6.201119</w:t>
      </w:r>
    </w:p>
    <w:p w14:paraId="32CDE891" w14:textId="77777777" w:rsidR="000644E4" w:rsidRPr="000644E4" w:rsidRDefault="000644E4" w:rsidP="000644E4">
      <w:pPr>
        <w:pStyle w:val="SourceCode"/>
        <w:rPr>
          <w:rStyle w:val="VerbatimChar"/>
        </w:rPr>
      </w:pPr>
      <w:r w:rsidRPr="000644E4">
        <w:rPr>
          <w:rStyle w:val="VerbatimChar"/>
        </w:rPr>
        <w:t>3145 6.747028 6.649189 6.844867</w:t>
      </w:r>
    </w:p>
    <w:p w14:paraId="205FD39A" w14:textId="77777777" w:rsidR="000644E4" w:rsidRPr="000644E4" w:rsidRDefault="000644E4" w:rsidP="000644E4">
      <w:pPr>
        <w:pStyle w:val="SourceCode"/>
        <w:rPr>
          <w:rStyle w:val="VerbatimChar"/>
        </w:rPr>
      </w:pPr>
      <w:r w:rsidRPr="000644E4">
        <w:rPr>
          <w:rStyle w:val="VerbatimChar"/>
        </w:rPr>
        <w:t>3151 7.722884 7.611007 7.834762</w:t>
      </w:r>
    </w:p>
    <w:p w14:paraId="17457504" w14:textId="77777777" w:rsidR="000644E4" w:rsidRPr="000644E4" w:rsidRDefault="000644E4" w:rsidP="000644E4">
      <w:pPr>
        <w:pStyle w:val="SourceCode"/>
        <w:rPr>
          <w:rStyle w:val="VerbatimChar"/>
        </w:rPr>
      </w:pPr>
      <w:r w:rsidRPr="000644E4">
        <w:rPr>
          <w:rStyle w:val="VerbatimChar"/>
        </w:rPr>
        <w:t>3171 6.411048 6.321377 6.500720</w:t>
      </w:r>
    </w:p>
    <w:p w14:paraId="5EA6EB86" w14:textId="77777777" w:rsidR="000644E4" w:rsidRPr="000644E4" w:rsidRDefault="000644E4" w:rsidP="000644E4">
      <w:pPr>
        <w:pStyle w:val="SourceCode"/>
        <w:rPr>
          <w:rStyle w:val="VerbatimChar"/>
        </w:rPr>
      </w:pPr>
      <w:r w:rsidRPr="000644E4">
        <w:rPr>
          <w:rStyle w:val="VerbatimChar"/>
        </w:rPr>
        <w:t>3182 5.881579 5.804441 5.958717</w:t>
      </w:r>
    </w:p>
    <w:p w14:paraId="44A6620D" w14:textId="77777777" w:rsidR="000644E4" w:rsidRPr="000644E4" w:rsidRDefault="000644E4" w:rsidP="000644E4">
      <w:pPr>
        <w:pStyle w:val="SourceCode"/>
        <w:rPr>
          <w:rStyle w:val="VerbatimChar"/>
        </w:rPr>
      </w:pPr>
      <w:r w:rsidRPr="000644E4">
        <w:rPr>
          <w:rStyle w:val="VerbatimChar"/>
        </w:rPr>
        <w:t>3203 6.164654 6.080607 6.248702</w:t>
      </w:r>
    </w:p>
    <w:p w14:paraId="3E0C558E" w14:textId="77777777" w:rsidR="000644E4" w:rsidRPr="000644E4" w:rsidRDefault="000644E4" w:rsidP="000644E4">
      <w:pPr>
        <w:pStyle w:val="SourceCode"/>
        <w:rPr>
          <w:rStyle w:val="VerbatimChar"/>
        </w:rPr>
      </w:pPr>
      <w:r w:rsidRPr="000644E4">
        <w:rPr>
          <w:rStyle w:val="VerbatimChar"/>
        </w:rPr>
        <w:t>3222 6.514979 6.369345 6.660612</w:t>
      </w:r>
    </w:p>
    <w:p w14:paraId="7A3AF157" w14:textId="77777777" w:rsidR="000644E4" w:rsidRPr="000644E4" w:rsidRDefault="000644E4" w:rsidP="000644E4">
      <w:pPr>
        <w:pStyle w:val="SourceCode"/>
        <w:rPr>
          <w:rStyle w:val="VerbatimChar"/>
        </w:rPr>
      </w:pPr>
      <w:r w:rsidRPr="000644E4">
        <w:rPr>
          <w:rStyle w:val="VerbatimChar"/>
        </w:rPr>
        <w:lastRenderedPageBreak/>
        <w:t>3229 5.889601 5.791843 5.987358</w:t>
      </w:r>
    </w:p>
    <w:p w14:paraId="42497EC2" w14:textId="77777777" w:rsidR="000644E4" w:rsidRPr="000644E4" w:rsidRDefault="000644E4" w:rsidP="000644E4">
      <w:pPr>
        <w:pStyle w:val="SourceCode"/>
        <w:rPr>
          <w:rStyle w:val="VerbatimChar"/>
        </w:rPr>
      </w:pPr>
      <w:r w:rsidRPr="000644E4">
        <w:rPr>
          <w:rStyle w:val="VerbatimChar"/>
        </w:rPr>
        <w:t>3261 5.937535 5.873176 6.001893</w:t>
      </w:r>
    </w:p>
    <w:p w14:paraId="18909E8A" w14:textId="77777777" w:rsidR="000644E4" w:rsidRPr="000644E4" w:rsidRDefault="000644E4" w:rsidP="000644E4">
      <w:pPr>
        <w:pStyle w:val="SourceCode"/>
        <w:rPr>
          <w:rStyle w:val="VerbatimChar"/>
        </w:rPr>
      </w:pPr>
      <w:r w:rsidRPr="000644E4">
        <w:rPr>
          <w:rStyle w:val="VerbatimChar"/>
        </w:rPr>
        <w:t>3316 5.830113 5.732558 5.927667</w:t>
      </w:r>
    </w:p>
    <w:p w14:paraId="7F1EC13C" w14:textId="77777777" w:rsidR="000644E4" w:rsidRPr="000644E4" w:rsidRDefault="000644E4" w:rsidP="000644E4">
      <w:pPr>
        <w:pStyle w:val="SourceCode"/>
        <w:rPr>
          <w:rStyle w:val="VerbatimChar"/>
        </w:rPr>
      </w:pPr>
      <w:r w:rsidRPr="000644E4">
        <w:rPr>
          <w:rStyle w:val="VerbatimChar"/>
        </w:rPr>
        <w:t>3334 6.975751 6.864647 7.086855</w:t>
      </w:r>
    </w:p>
    <w:p w14:paraId="59E82856" w14:textId="77777777" w:rsidR="000644E4" w:rsidRPr="000644E4" w:rsidRDefault="000644E4" w:rsidP="000644E4">
      <w:pPr>
        <w:pStyle w:val="SourceCode"/>
        <w:rPr>
          <w:rStyle w:val="VerbatimChar"/>
        </w:rPr>
      </w:pPr>
      <w:r w:rsidRPr="000644E4">
        <w:rPr>
          <w:rStyle w:val="VerbatimChar"/>
        </w:rPr>
        <w:t>3516 6.562407 6.422160 6.702654</w:t>
      </w:r>
    </w:p>
    <w:p w14:paraId="3A6049BA" w14:textId="77777777" w:rsidR="000644E4" w:rsidRPr="000644E4" w:rsidRDefault="000644E4" w:rsidP="000644E4">
      <w:pPr>
        <w:pStyle w:val="SourceCode"/>
        <w:rPr>
          <w:rStyle w:val="VerbatimChar"/>
        </w:rPr>
      </w:pPr>
      <w:r w:rsidRPr="000644E4">
        <w:rPr>
          <w:rStyle w:val="VerbatimChar"/>
        </w:rPr>
        <w:t>3548 5.998012 5.927612 6.068412</w:t>
      </w:r>
    </w:p>
    <w:p w14:paraId="1AF94049" w14:textId="77777777" w:rsidR="000644E4" w:rsidRPr="000644E4" w:rsidRDefault="000644E4" w:rsidP="000644E4">
      <w:pPr>
        <w:pStyle w:val="SourceCode"/>
        <w:rPr>
          <w:rStyle w:val="VerbatimChar"/>
        </w:rPr>
      </w:pPr>
      <w:r w:rsidRPr="000644E4">
        <w:rPr>
          <w:rStyle w:val="VerbatimChar"/>
        </w:rPr>
        <w:t>3571 6.192320 6.113013 6.271627</w:t>
      </w:r>
    </w:p>
    <w:p w14:paraId="6723F095" w14:textId="77777777" w:rsidR="000644E4" w:rsidRPr="000644E4" w:rsidRDefault="000644E4" w:rsidP="000644E4">
      <w:pPr>
        <w:pStyle w:val="SourceCode"/>
        <w:rPr>
          <w:rStyle w:val="VerbatimChar"/>
        </w:rPr>
      </w:pPr>
      <w:r w:rsidRPr="000644E4">
        <w:rPr>
          <w:rStyle w:val="VerbatimChar"/>
        </w:rPr>
        <w:t>3607 5.876612 5.802018 5.951207</w:t>
      </w:r>
    </w:p>
    <w:p w14:paraId="68D16994" w14:textId="77777777" w:rsidR="000644E4" w:rsidRPr="000644E4" w:rsidRDefault="000644E4" w:rsidP="000644E4">
      <w:pPr>
        <w:pStyle w:val="SourceCode"/>
        <w:rPr>
          <w:rStyle w:val="VerbatimChar"/>
        </w:rPr>
      </w:pPr>
      <w:r w:rsidRPr="000644E4">
        <w:rPr>
          <w:rStyle w:val="VerbatimChar"/>
        </w:rPr>
        <w:t>3609 5.802287 5.661945 5.942629</w:t>
      </w:r>
    </w:p>
    <w:p w14:paraId="44CC50B8" w14:textId="77777777" w:rsidR="000644E4" w:rsidRPr="000644E4" w:rsidRDefault="000644E4" w:rsidP="000644E4">
      <w:pPr>
        <w:pStyle w:val="SourceCode"/>
        <w:rPr>
          <w:rStyle w:val="VerbatimChar"/>
        </w:rPr>
      </w:pPr>
      <w:r w:rsidRPr="000644E4">
        <w:rPr>
          <w:rStyle w:val="VerbatimChar"/>
        </w:rPr>
        <w:t>3626 5.740117 5.649465 5.830769</w:t>
      </w:r>
    </w:p>
    <w:p w14:paraId="6D4189A5" w14:textId="77777777" w:rsidR="000644E4" w:rsidRPr="000644E4" w:rsidRDefault="000644E4" w:rsidP="000644E4">
      <w:pPr>
        <w:pStyle w:val="SourceCode"/>
        <w:rPr>
          <w:rStyle w:val="VerbatimChar"/>
        </w:rPr>
      </w:pPr>
      <w:r w:rsidRPr="000644E4">
        <w:rPr>
          <w:rStyle w:val="VerbatimChar"/>
        </w:rPr>
        <w:t>3648 6.397714 6.277700 6.517728</w:t>
      </w:r>
    </w:p>
    <w:p w14:paraId="064A60E0" w14:textId="77777777" w:rsidR="000644E4" w:rsidRPr="000644E4" w:rsidRDefault="000644E4" w:rsidP="000644E4">
      <w:pPr>
        <w:pStyle w:val="SourceCode"/>
        <w:rPr>
          <w:rStyle w:val="VerbatimChar"/>
        </w:rPr>
      </w:pPr>
      <w:r w:rsidRPr="000644E4">
        <w:rPr>
          <w:rStyle w:val="VerbatimChar"/>
        </w:rPr>
        <w:t>3715 8.622920 8.437913 8.807926</w:t>
      </w:r>
    </w:p>
    <w:p w14:paraId="6E73346F" w14:textId="77777777" w:rsidR="000644E4" w:rsidRPr="000644E4" w:rsidRDefault="000644E4" w:rsidP="000644E4">
      <w:pPr>
        <w:pStyle w:val="SourceCode"/>
        <w:rPr>
          <w:rStyle w:val="VerbatimChar"/>
        </w:rPr>
      </w:pPr>
      <w:r w:rsidRPr="000644E4">
        <w:rPr>
          <w:rStyle w:val="VerbatimChar"/>
        </w:rPr>
        <w:t>3727 6.392880 6.311022 6.474739</w:t>
      </w:r>
    </w:p>
    <w:p w14:paraId="54AF75F7" w14:textId="77777777" w:rsidR="000644E4" w:rsidRPr="000644E4" w:rsidRDefault="000644E4" w:rsidP="000644E4">
      <w:pPr>
        <w:pStyle w:val="SourceCode"/>
        <w:rPr>
          <w:rStyle w:val="VerbatimChar"/>
        </w:rPr>
      </w:pPr>
      <w:r w:rsidRPr="000644E4">
        <w:rPr>
          <w:rStyle w:val="VerbatimChar"/>
        </w:rPr>
        <w:t>3740 5.502112 5.366128 5.638096</w:t>
      </w:r>
    </w:p>
    <w:p w14:paraId="6A4D7772" w14:textId="77777777" w:rsidR="000644E4" w:rsidRPr="000644E4" w:rsidRDefault="000644E4" w:rsidP="000644E4">
      <w:pPr>
        <w:pStyle w:val="SourceCode"/>
        <w:rPr>
          <w:rStyle w:val="VerbatimChar"/>
        </w:rPr>
      </w:pPr>
      <w:r w:rsidRPr="000644E4">
        <w:rPr>
          <w:rStyle w:val="VerbatimChar"/>
        </w:rPr>
        <w:t>3747 6.335726 6.228853 6.442598</w:t>
      </w:r>
    </w:p>
    <w:p w14:paraId="38EC2DC7" w14:textId="77777777" w:rsidR="000644E4" w:rsidRPr="000644E4" w:rsidRDefault="000644E4" w:rsidP="000644E4">
      <w:pPr>
        <w:pStyle w:val="SourceCode"/>
        <w:rPr>
          <w:rStyle w:val="VerbatimChar"/>
        </w:rPr>
      </w:pPr>
      <w:r w:rsidRPr="000644E4">
        <w:rPr>
          <w:rStyle w:val="VerbatimChar"/>
        </w:rPr>
        <w:t>3748 6.180521 6.080246 6.280797</w:t>
      </w:r>
    </w:p>
    <w:p w14:paraId="57A4EB35" w14:textId="77777777" w:rsidR="000644E4" w:rsidRPr="000644E4" w:rsidRDefault="000644E4" w:rsidP="000644E4">
      <w:pPr>
        <w:pStyle w:val="SourceCode"/>
        <w:rPr>
          <w:rStyle w:val="VerbatimChar"/>
        </w:rPr>
      </w:pPr>
      <w:r w:rsidRPr="000644E4">
        <w:rPr>
          <w:rStyle w:val="VerbatimChar"/>
        </w:rPr>
        <w:t>3749 5.547474 5.409086 5.685863</w:t>
      </w:r>
    </w:p>
    <w:p w14:paraId="6CE027C5" w14:textId="77777777" w:rsidR="000644E4" w:rsidRPr="000644E4" w:rsidRDefault="000644E4" w:rsidP="000644E4">
      <w:pPr>
        <w:pStyle w:val="SourceCode"/>
        <w:rPr>
          <w:rStyle w:val="VerbatimChar"/>
        </w:rPr>
      </w:pPr>
      <w:r w:rsidRPr="000644E4">
        <w:rPr>
          <w:rStyle w:val="VerbatimChar"/>
        </w:rPr>
        <w:t>3850 8.891945 8.641328 9.142562</w:t>
      </w:r>
    </w:p>
    <w:p w14:paraId="6E629066" w14:textId="77777777" w:rsidR="000644E4" w:rsidRPr="000644E4" w:rsidRDefault="000644E4" w:rsidP="000644E4">
      <w:pPr>
        <w:pStyle w:val="SourceCode"/>
        <w:rPr>
          <w:rStyle w:val="VerbatimChar"/>
        </w:rPr>
      </w:pPr>
      <w:r w:rsidRPr="000644E4">
        <w:rPr>
          <w:rStyle w:val="VerbatimChar"/>
        </w:rPr>
        <w:t>3880 5.868224 5.720906 6.015541</w:t>
      </w:r>
    </w:p>
    <w:p w14:paraId="564A7F2E" w14:textId="77777777" w:rsidR="000644E4" w:rsidRPr="000644E4" w:rsidRDefault="000644E4" w:rsidP="000644E4">
      <w:pPr>
        <w:pStyle w:val="SourceCode"/>
        <w:rPr>
          <w:rStyle w:val="VerbatimChar"/>
        </w:rPr>
      </w:pPr>
      <w:r w:rsidRPr="000644E4">
        <w:rPr>
          <w:rStyle w:val="VerbatimChar"/>
        </w:rPr>
        <w:t>3893 6.780227 6.686757 6.873697</w:t>
      </w:r>
    </w:p>
    <w:p w14:paraId="02FDF7BC" w14:textId="77777777" w:rsidR="000644E4" w:rsidRPr="000644E4" w:rsidRDefault="000644E4" w:rsidP="000644E4">
      <w:pPr>
        <w:pStyle w:val="SourceCode"/>
        <w:rPr>
          <w:rStyle w:val="VerbatimChar"/>
        </w:rPr>
      </w:pPr>
      <w:r w:rsidRPr="000644E4">
        <w:rPr>
          <w:rStyle w:val="VerbatimChar"/>
        </w:rPr>
        <w:t>3894 6.468088 6.367736 6.568440</w:t>
      </w:r>
    </w:p>
    <w:p w14:paraId="6415899D" w14:textId="77777777" w:rsidR="000644E4" w:rsidRPr="000644E4" w:rsidRDefault="000644E4" w:rsidP="000644E4">
      <w:pPr>
        <w:pStyle w:val="SourceCode"/>
        <w:rPr>
          <w:rStyle w:val="VerbatimChar"/>
        </w:rPr>
      </w:pPr>
      <w:r w:rsidRPr="000644E4">
        <w:rPr>
          <w:rStyle w:val="VerbatimChar"/>
        </w:rPr>
        <w:t>3907 8.102296 7.912003 8.292588</w:t>
      </w:r>
    </w:p>
    <w:p w14:paraId="294D2D39" w14:textId="77777777" w:rsidR="000644E4" w:rsidRPr="000644E4" w:rsidRDefault="000644E4" w:rsidP="000644E4">
      <w:pPr>
        <w:pStyle w:val="SourceCode"/>
        <w:rPr>
          <w:rStyle w:val="VerbatimChar"/>
        </w:rPr>
      </w:pPr>
      <w:r w:rsidRPr="000644E4">
        <w:rPr>
          <w:rStyle w:val="VerbatimChar"/>
        </w:rPr>
        <w:t>3924 6.903891 6.595190 7.212592</w:t>
      </w:r>
    </w:p>
    <w:p w14:paraId="10CC9E61" w14:textId="77777777" w:rsidR="000644E4" w:rsidRPr="000644E4" w:rsidRDefault="000644E4" w:rsidP="000644E4">
      <w:pPr>
        <w:pStyle w:val="SourceCode"/>
        <w:rPr>
          <w:rStyle w:val="VerbatimChar"/>
        </w:rPr>
      </w:pPr>
      <w:r w:rsidRPr="000644E4">
        <w:rPr>
          <w:rStyle w:val="VerbatimChar"/>
        </w:rPr>
        <w:t>3939 6.963215 6.862916 7.063514</w:t>
      </w:r>
    </w:p>
    <w:p w14:paraId="14E4AB55" w14:textId="77777777" w:rsidR="000644E4" w:rsidRPr="000644E4" w:rsidRDefault="000644E4" w:rsidP="000644E4">
      <w:pPr>
        <w:pStyle w:val="SourceCode"/>
        <w:rPr>
          <w:rStyle w:val="VerbatimChar"/>
        </w:rPr>
      </w:pPr>
      <w:r w:rsidRPr="000644E4">
        <w:rPr>
          <w:rStyle w:val="VerbatimChar"/>
        </w:rPr>
        <w:t>4026 7.246280 7.070115 7.422444</w:t>
      </w:r>
    </w:p>
    <w:p w14:paraId="238DA948" w14:textId="77777777" w:rsidR="000644E4" w:rsidRPr="000644E4" w:rsidRDefault="000644E4" w:rsidP="000644E4">
      <w:pPr>
        <w:pStyle w:val="SourceCode"/>
        <w:rPr>
          <w:rStyle w:val="VerbatimChar"/>
        </w:rPr>
      </w:pPr>
      <w:r w:rsidRPr="000644E4">
        <w:rPr>
          <w:rStyle w:val="VerbatimChar"/>
        </w:rPr>
        <w:t>4028 6.215870 6.133493 6.298246</w:t>
      </w:r>
    </w:p>
    <w:p w14:paraId="0CA3FAFD" w14:textId="77777777" w:rsidR="000644E4" w:rsidRPr="000644E4" w:rsidRDefault="000644E4" w:rsidP="000644E4">
      <w:pPr>
        <w:pStyle w:val="SourceCode"/>
        <w:rPr>
          <w:rStyle w:val="VerbatimChar"/>
        </w:rPr>
      </w:pPr>
      <w:r w:rsidRPr="000644E4">
        <w:rPr>
          <w:rStyle w:val="VerbatimChar"/>
        </w:rPr>
        <w:t>4066 5.792091 5.644070 5.940112</w:t>
      </w:r>
    </w:p>
    <w:p w14:paraId="09E0687F" w14:textId="77777777" w:rsidR="000644E4" w:rsidRPr="000644E4" w:rsidRDefault="000644E4" w:rsidP="000644E4">
      <w:pPr>
        <w:pStyle w:val="SourceCode"/>
        <w:rPr>
          <w:rStyle w:val="VerbatimChar"/>
        </w:rPr>
      </w:pPr>
      <w:r w:rsidRPr="000644E4">
        <w:rPr>
          <w:rStyle w:val="VerbatimChar"/>
        </w:rPr>
        <w:t>4189 6.702242 6.616436 6.788048</w:t>
      </w:r>
    </w:p>
    <w:p w14:paraId="0115868A" w14:textId="77777777" w:rsidR="000644E4" w:rsidRPr="000644E4" w:rsidRDefault="000644E4" w:rsidP="000644E4">
      <w:pPr>
        <w:pStyle w:val="SourceCode"/>
        <w:rPr>
          <w:rStyle w:val="VerbatimChar"/>
        </w:rPr>
      </w:pPr>
      <w:r w:rsidRPr="000644E4">
        <w:rPr>
          <w:rStyle w:val="VerbatimChar"/>
        </w:rPr>
        <w:lastRenderedPageBreak/>
        <w:t>4193 6.495390 6.416523 6.574257</w:t>
      </w:r>
    </w:p>
    <w:p w14:paraId="31D70AAA" w14:textId="77777777" w:rsidR="000644E4" w:rsidRPr="000644E4" w:rsidRDefault="000644E4" w:rsidP="000644E4">
      <w:pPr>
        <w:pStyle w:val="SourceCode"/>
        <w:rPr>
          <w:rStyle w:val="VerbatimChar"/>
        </w:rPr>
      </w:pPr>
      <w:r w:rsidRPr="000644E4">
        <w:rPr>
          <w:rStyle w:val="VerbatimChar"/>
        </w:rPr>
        <w:t>4208 5.985247 5.890036 6.080458</w:t>
      </w:r>
    </w:p>
    <w:p w14:paraId="21C0EDE2" w14:textId="77777777" w:rsidR="000644E4" w:rsidRPr="000644E4" w:rsidRDefault="000644E4" w:rsidP="000644E4">
      <w:pPr>
        <w:pStyle w:val="SourceCode"/>
        <w:rPr>
          <w:rStyle w:val="VerbatimChar"/>
        </w:rPr>
      </w:pPr>
      <w:r w:rsidRPr="000644E4">
        <w:rPr>
          <w:rStyle w:val="VerbatimChar"/>
        </w:rPr>
        <w:t>4220 5.968388 5.858358 6.078417</w:t>
      </w:r>
    </w:p>
    <w:p w14:paraId="0172B914" w14:textId="77777777" w:rsidR="000644E4" w:rsidRPr="000644E4" w:rsidRDefault="000644E4" w:rsidP="000644E4">
      <w:pPr>
        <w:pStyle w:val="SourceCode"/>
        <w:rPr>
          <w:rStyle w:val="VerbatimChar"/>
        </w:rPr>
      </w:pPr>
      <w:r w:rsidRPr="000644E4">
        <w:rPr>
          <w:rStyle w:val="VerbatimChar"/>
        </w:rPr>
        <w:t>4239 8.458368 8.225272 8.691463</w:t>
      </w:r>
    </w:p>
    <w:p w14:paraId="2932F86A" w14:textId="77777777" w:rsidR="000644E4" w:rsidRPr="000644E4" w:rsidRDefault="000644E4" w:rsidP="000644E4">
      <w:pPr>
        <w:pStyle w:val="SourceCode"/>
        <w:rPr>
          <w:rStyle w:val="VerbatimChar"/>
        </w:rPr>
      </w:pPr>
      <w:r w:rsidRPr="000644E4">
        <w:rPr>
          <w:rStyle w:val="VerbatimChar"/>
        </w:rPr>
        <w:t>4334 5.938129 5.859164 6.017093</w:t>
      </w:r>
    </w:p>
    <w:p w14:paraId="2370C8EC" w14:textId="77777777" w:rsidR="000644E4" w:rsidRPr="000644E4" w:rsidRDefault="000644E4" w:rsidP="000644E4">
      <w:pPr>
        <w:pStyle w:val="SourceCode"/>
        <w:rPr>
          <w:rStyle w:val="VerbatimChar"/>
        </w:rPr>
      </w:pPr>
      <w:r w:rsidRPr="000644E4">
        <w:rPr>
          <w:rStyle w:val="VerbatimChar"/>
        </w:rPr>
        <w:t>4384 5.961219 5.896438 6.026000</w:t>
      </w:r>
    </w:p>
    <w:p w14:paraId="38D8DB3A" w14:textId="77777777" w:rsidR="000644E4" w:rsidRPr="000644E4" w:rsidRDefault="000644E4" w:rsidP="000644E4">
      <w:pPr>
        <w:pStyle w:val="SourceCode"/>
        <w:rPr>
          <w:rStyle w:val="VerbatimChar"/>
        </w:rPr>
      </w:pPr>
      <w:r w:rsidRPr="000644E4">
        <w:rPr>
          <w:rStyle w:val="VerbatimChar"/>
        </w:rPr>
        <w:t>4403 6.418801 6.337379 6.500222</w:t>
      </w:r>
    </w:p>
    <w:p w14:paraId="725F2393" w14:textId="77777777" w:rsidR="000644E4" w:rsidRPr="000644E4" w:rsidRDefault="000644E4" w:rsidP="000644E4">
      <w:pPr>
        <w:pStyle w:val="SourceCode"/>
        <w:rPr>
          <w:rStyle w:val="VerbatimChar"/>
        </w:rPr>
      </w:pPr>
      <w:r w:rsidRPr="000644E4">
        <w:rPr>
          <w:rStyle w:val="VerbatimChar"/>
        </w:rPr>
        <w:t>4406 6.380558 6.281240 6.479877</w:t>
      </w:r>
    </w:p>
    <w:p w14:paraId="46E4A0A2" w14:textId="77777777" w:rsidR="000644E4" w:rsidRPr="000644E4" w:rsidRDefault="000644E4" w:rsidP="000644E4">
      <w:pPr>
        <w:pStyle w:val="SourceCode"/>
        <w:rPr>
          <w:rStyle w:val="VerbatimChar"/>
        </w:rPr>
      </w:pPr>
      <w:r w:rsidRPr="000644E4">
        <w:rPr>
          <w:rStyle w:val="VerbatimChar"/>
        </w:rPr>
        <w:t>4436 5.917929 5.820692 6.015167</w:t>
      </w:r>
    </w:p>
    <w:p w14:paraId="4BF345C9" w14:textId="77777777" w:rsidR="000644E4" w:rsidRPr="000644E4" w:rsidRDefault="000644E4" w:rsidP="000644E4">
      <w:pPr>
        <w:pStyle w:val="SourceCode"/>
        <w:rPr>
          <w:rStyle w:val="VerbatimChar"/>
        </w:rPr>
      </w:pPr>
      <w:r w:rsidRPr="000644E4">
        <w:rPr>
          <w:rStyle w:val="VerbatimChar"/>
        </w:rPr>
        <w:t>4487 6.357209 6.280151 6.434266</w:t>
      </w:r>
    </w:p>
    <w:p w14:paraId="4EC90F2E" w14:textId="77777777" w:rsidR="000644E4" w:rsidRPr="000644E4" w:rsidRDefault="000644E4" w:rsidP="000644E4">
      <w:pPr>
        <w:pStyle w:val="SourceCode"/>
        <w:rPr>
          <w:rStyle w:val="VerbatimChar"/>
        </w:rPr>
      </w:pPr>
      <w:r w:rsidRPr="000644E4">
        <w:rPr>
          <w:rStyle w:val="VerbatimChar"/>
        </w:rPr>
        <w:t>4533 6.450410 6.166879 6.733941</w:t>
      </w:r>
    </w:p>
    <w:p w14:paraId="1258256A" w14:textId="77777777" w:rsidR="000644E4" w:rsidRPr="000644E4" w:rsidRDefault="000644E4" w:rsidP="000644E4">
      <w:pPr>
        <w:pStyle w:val="SourceCode"/>
        <w:rPr>
          <w:rStyle w:val="VerbatimChar"/>
        </w:rPr>
      </w:pPr>
      <w:r w:rsidRPr="000644E4">
        <w:rPr>
          <w:rStyle w:val="VerbatimChar"/>
        </w:rPr>
        <w:t>4535 5.546226 5.401618 5.690834</w:t>
      </w:r>
    </w:p>
    <w:p w14:paraId="5AA014D8" w14:textId="77777777" w:rsidR="000644E4" w:rsidRPr="000644E4" w:rsidRDefault="000644E4" w:rsidP="000644E4">
      <w:pPr>
        <w:pStyle w:val="SourceCode"/>
        <w:rPr>
          <w:rStyle w:val="VerbatimChar"/>
        </w:rPr>
      </w:pPr>
      <w:r w:rsidRPr="000644E4">
        <w:rPr>
          <w:rStyle w:val="VerbatimChar"/>
        </w:rPr>
        <w:t>4537 6.120125 5.962413 6.277838</w:t>
      </w:r>
    </w:p>
    <w:p w14:paraId="4A4C8B4B" w14:textId="77777777" w:rsidR="000644E4" w:rsidRPr="000644E4" w:rsidRDefault="000644E4" w:rsidP="000644E4">
      <w:pPr>
        <w:pStyle w:val="SourceCode"/>
        <w:rPr>
          <w:rStyle w:val="VerbatimChar"/>
        </w:rPr>
      </w:pPr>
      <w:r w:rsidRPr="000644E4">
        <w:rPr>
          <w:rStyle w:val="VerbatimChar"/>
        </w:rPr>
        <w:t>4577 5.901948 5.825905 5.977991</w:t>
      </w:r>
    </w:p>
    <w:p w14:paraId="75889A81" w14:textId="77777777" w:rsidR="000644E4" w:rsidRPr="000644E4" w:rsidRDefault="000644E4" w:rsidP="000644E4">
      <w:pPr>
        <w:pStyle w:val="SourceCode"/>
        <w:rPr>
          <w:rStyle w:val="VerbatimChar"/>
        </w:rPr>
      </w:pPr>
      <w:r w:rsidRPr="000644E4">
        <w:rPr>
          <w:rStyle w:val="VerbatimChar"/>
        </w:rPr>
        <w:t>4584 5.421954 5.336494 5.507414</w:t>
      </w:r>
    </w:p>
    <w:p w14:paraId="149C3409" w14:textId="77777777" w:rsidR="000644E4" w:rsidRPr="000644E4" w:rsidRDefault="000644E4" w:rsidP="000644E4">
      <w:pPr>
        <w:pStyle w:val="SourceCode"/>
        <w:rPr>
          <w:rStyle w:val="VerbatimChar"/>
        </w:rPr>
      </w:pPr>
      <w:r w:rsidRPr="000644E4">
        <w:rPr>
          <w:rStyle w:val="VerbatimChar"/>
        </w:rPr>
        <w:t>4654 5.871819 5.788344 5.955294</w:t>
      </w:r>
    </w:p>
    <w:p w14:paraId="478509C5" w14:textId="77777777" w:rsidR="000644E4" w:rsidRPr="000644E4" w:rsidRDefault="000644E4" w:rsidP="000644E4">
      <w:pPr>
        <w:pStyle w:val="SourceCode"/>
        <w:rPr>
          <w:rStyle w:val="VerbatimChar"/>
        </w:rPr>
      </w:pPr>
      <w:r w:rsidRPr="000644E4">
        <w:rPr>
          <w:rStyle w:val="VerbatimChar"/>
        </w:rPr>
        <w:t>4785 6.062158 5.985173 6.139142</w:t>
      </w:r>
    </w:p>
    <w:p w14:paraId="55D4B5DD" w14:textId="77777777" w:rsidR="000644E4" w:rsidRPr="000644E4" w:rsidRDefault="000644E4" w:rsidP="000644E4">
      <w:pPr>
        <w:pStyle w:val="SourceCode"/>
        <w:rPr>
          <w:rStyle w:val="VerbatimChar"/>
        </w:rPr>
      </w:pPr>
      <w:r w:rsidRPr="000644E4">
        <w:rPr>
          <w:rStyle w:val="VerbatimChar"/>
        </w:rPr>
        <w:t>4789 6.267175 6.189468 6.344883</w:t>
      </w:r>
    </w:p>
    <w:p w14:paraId="5C51BD52" w14:textId="77777777" w:rsidR="000644E4" w:rsidRPr="000644E4" w:rsidRDefault="000644E4" w:rsidP="000644E4">
      <w:pPr>
        <w:pStyle w:val="SourceCode"/>
        <w:rPr>
          <w:rStyle w:val="VerbatimChar"/>
        </w:rPr>
      </w:pPr>
      <w:r w:rsidRPr="000644E4">
        <w:rPr>
          <w:rStyle w:val="VerbatimChar"/>
        </w:rPr>
        <w:t>4813 7.061382 5.601669 8.521095</w:t>
      </w:r>
    </w:p>
    <w:p w14:paraId="46D8CB0E" w14:textId="77777777" w:rsidR="000644E4" w:rsidRPr="000644E4" w:rsidRDefault="000644E4" w:rsidP="000644E4">
      <w:pPr>
        <w:pStyle w:val="SourceCode"/>
        <w:rPr>
          <w:rStyle w:val="VerbatimChar"/>
        </w:rPr>
      </w:pPr>
      <w:r w:rsidRPr="000644E4">
        <w:rPr>
          <w:rStyle w:val="VerbatimChar"/>
        </w:rPr>
        <w:t>4831 5.808854 5.721292 5.896415</w:t>
      </w:r>
    </w:p>
    <w:p w14:paraId="05F2B0E1" w14:textId="77777777" w:rsidR="000644E4" w:rsidRPr="000644E4" w:rsidRDefault="000644E4" w:rsidP="000644E4">
      <w:pPr>
        <w:pStyle w:val="SourceCode"/>
        <w:rPr>
          <w:rStyle w:val="VerbatimChar"/>
        </w:rPr>
      </w:pPr>
      <w:r w:rsidRPr="000644E4">
        <w:rPr>
          <w:rStyle w:val="VerbatimChar"/>
        </w:rPr>
        <w:t>4841 6.219130 6.120124 6.318136</w:t>
      </w:r>
    </w:p>
    <w:p w14:paraId="4A786494" w14:textId="77777777" w:rsidR="000644E4" w:rsidRPr="000644E4" w:rsidRDefault="000644E4" w:rsidP="000644E4">
      <w:pPr>
        <w:pStyle w:val="SourceCode"/>
        <w:rPr>
          <w:rStyle w:val="VerbatimChar"/>
        </w:rPr>
      </w:pPr>
      <w:r w:rsidRPr="000644E4">
        <w:rPr>
          <w:rStyle w:val="VerbatimChar"/>
        </w:rPr>
        <w:t>4874 5.537256 4.807866 6.266646</w:t>
      </w:r>
    </w:p>
    <w:p w14:paraId="07B76E7E" w14:textId="77777777" w:rsidR="000644E4" w:rsidRPr="000644E4" w:rsidRDefault="000644E4" w:rsidP="000644E4">
      <w:pPr>
        <w:pStyle w:val="SourceCode"/>
        <w:rPr>
          <w:rStyle w:val="VerbatimChar"/>
        </w:rPr>
      </w:pPr>
      <w:r w:rsidRPr="000644E4">
        <w:rPr>
          <w:rStyle w:val="VerbatimChar"/>
        </w:rPr>
        <w:t>4894 6.958121 6.751135 7.165106</w:t>
      </w:r>
    </w:p>
    <w:p w14:paraId="23167A64" w14:textId="77777777" w:rsidR="000644E4" w:rsidRPr="000644E4" w:rsidRDefault="000644E4" w:rsidP="000644E4">
      <w:pPr>
        <w:pStyle w:val="SourceCode"/>
        <w:rPr>
          <w:rStyle w:val="VerbatimChar"/>
        </w:rPr>
      </w:pPr>
      <w:r w:rsidRPr="000644E4">
        <w:rPr>
          <w:rStyle w:val="VerbatimChar"/>
        </w:rPr>
        <w:t>5005 6.036437 4.591497 7.481378</w:t>
      </w:r>
    </w:p>
    <w:p w14:paraId="684D35C0" w14:textId="0366A335" w:rsidR="00D12613" w:rsidRPr="006D74F8" w:rsidRDefault="000644E4">
      <w:pPr>
        <w:pStyle w:val="SourceCode"/>
        <w:rPr>
          <w:rFonts w:ascii="Consolas" w:hAnsi="Consolas"/>
          <w:sz w:val="22"/>
        </w:rPr>
      </w:pPr>
      <w:r w:rsidRPr="000644E4">
        <w:rPr>
          <w:rStyle w:val="VerbatimChar"/>
        </w:rPr>
        <w:t>5043 6.843895 6.534990 7.152801</w:t>
      </w:r>
    </w:p>
    <w:p w14:paraId="751401DB" w14:textId="77777777" w:rsidR="00D12613" w:rsidRDefault="00BF0ECF">
      <w:pPr>
        <w:pStyle w:val="FirstParagraph"/>
      </w:pPr>
      <w:r>
        <w:t>Check Accuracy: Mean Absolute Error: how far, on average, prediction is from the true value.</w:t>
      </w:r>
    </w:p>
    <w:p w14:paraId="1B98191C" w14:textId="77777777" w:rsidR="00D12613" w:rsidRDefault="00BF0ECF">
      <w:pPr>
        <w:pStyle w:val="SourceCode"/>
        <w:rPr>
          <w:rStyle w:val="NormalTok"/>
        </w:rPr>
      </w:pPr>
      <w:r>
        <w:rPr>
          <w:rStyle w:val="NormalTok"/>
        </w:rPr>
        <w:t>MAE &lt;-</w:t>
      </w:r>
      <w:r>
        <w:rPr>
          <w:rStyle w:val="StringTok"/>
        </w:rPr>
        <w:t xml:space="preserve"> </w:t>
      </w:r>
      <w:r>
        <w:rPr>
          <w:rStyle w:val="NormalTok"/>
        </w:rPr>
        <w:t>function(actual, predicted) {</w:t>
      </w:r>
      <w:r>
        <w:br/>
      </w:r>
      <w:r>
        <w:rPr>
          <w:rStyle w:val="KeywordTok"/>
        </w:rPr>
        <w:t>mean</w:t>
      </w:r>
      <w:r>
        <w:rPr>
          <w:rStyle w:val="NormalTok"/>
        </w:rPr>
        <w:t>(</w:t>
      </w:r>
      <w:r>
        <w:rPr>
          <w:rStyle w:val="KeywordTok"/>
        </w:rPr>
        <w:t>abs</w:t>
      </w:r>
      <w:r>
        <w:rPr>
          <w:rStyle w:val="NormalTok"/>
        </w:rPr>
        <w:t>(actual -</w:t>
      </w:r>
      <w:r>
        <w:rPr>
          <w:rStyle w:val="StringTok"/>
        </w:rPr>
        <w:t xml:space="preserve"> </w:t>
      </w:r>
      <w:r>
        <w:rPr>
          <w:rStyle w:val="NormalTok"/>
        </w:rPr>
        <w:t>predicted))</w:t>
      </w:r>
      <w:r>
        <w:br/>
      </w:r>
      <w:r>
        <w:rPr>
          <w:rStyle w:val="NormalTok"/>
        </w:rPr>
        <w:lastRenderedPageBreak/>
        <w:t>}</w:t>
      </w:r>
      <w:r>
        <w:br/>
      </w:r>
      <w:r>
        <w:rPr>
          <w:rStyle w:val="KeywordTok"/>
        </w:rPr>
        <w:t>MAE</w:t>
      </w:r>
      <w:r>
        <w:rPr>
          <w:rStyle w:val="NormalTok"/>
        </w:rPr>
        <w:t>(pr, movie_test$imdb_score)</w:t>
      </w:r>
    </w:p>
    <w:p w14:paraId="77E11A11" w14:textId="30842CF9" w:rsidR="006D74F8" w:rsidRPr="006D74F8" w:rsidRDefault="006D74F8">
      <w:pPr>
        <w:pStyle w:val="SourceCode"/>
        <w:rPr>
          <w:rStyle w:val="VerbatimChar"/>
        </w:rPr>
      </w:pPr>
      <w:r w:rsidRPr="006D74F8">
        <w:rPr>
          <w:rStyle w:val="VerbatimChar"/>
        </w:rPr>
        <w:t>[1] 0.5174271</w:t>
      </w:r>
    </w:p>
    <w:p w14:paraId="0FDC7052" w14:textId="77777777" w:rsidR="00D12613" w:rsidRDefault="00BF0ECF">
      <w:pPr>
        <w:pStyle w:val="FirstParagraph"/>
      </w:pPr>
      <w:r>
        <w:t>Checking the impact significance of predictors on IMDB score.</w:t>
      </w:r>
    </w:p>
    <w:p w14:paraId="16CDC698" w14:textId="77777777" w:rsidR="00D12613" w:rsidRDefault="00BF0ECF">
      <w:pPr>
        <w:pStyle w:val="SourceCode"/>
      </w:pPr>
      <w:r>
        <w:rPr>
          <w:rStyle w:val="CommentTok"/>
        </w:rPr>
        <w:t># stantdardized regression coefficients</w:t>
      </w:r>
      <w:r>
        <w:br/>
      </w:r>
      <w:r>
        <w:rPr>
          <w:rStyle w:val="KeywordTok"/>
        </w:rPr>
        <w:t>library</w:t>
      </w:r>
      <w:r>
        <w:rPr>
          <w:rStyle w:val="NormalTok"/>
        </w:rPr>
        <w:t>(QuantPsyc)</w:t>
      </w:r>
    </w:p>
    <w:p w14:paraId="6F486FA9" w14:textId="77777777" w:rsidR="00D12613" w:rsidRDefault="00BF0ECF">
      <w:pPr>
        <w:pStyle w:val="SourceCode"/>
      </w:pPr>
      <w:r>
        <w:rPr>
          <w:rStyle w:val="VerbatimChar"/>
        </w:rPr>
        <w:t>## Loading required package: boot</w:t>
      </w:r>
    </w:p>
    <w:p w14:paraId="48F09A4F" w14:textId="77777777" w:rsidR="00D12613" w:rsidRDefault="00BF0ECF">
      <w:pPr>
        <w:pStyle w:val="SourceCode"/>
      </w:pPr>
      <w:r>
        <w:rPr>
          <w:rStyle w:val="VerbatimChar"/>
        </w:rPr>
        <w:t xml:space="preserve">## </w:t>
      </w:r>
      <w:r>
        <w:br/>
      </w:r>
      <w:r>
        <w:rPr>
          <w:rStyle w:val="VerbatimChar"/>
        </w:rPr>
        <w:t>## Attaching package: 'boot'</w:t>
      </w:r>
    </w:p>
    <w:p w14:paraId="515CA28A" w14:textId="77777777" w:rsidR="00D12613" w:rsidRDefault="00BF0ECF">
      <w:pPr>
        <w:pStyle w:val="SourceCode"/>
      </w:pPr>
      <w:r>
        <w:rPr>
          <w:rStyle w:val="VerbatimChar"/>
        </w:rPr>
        <w:t>## The following object is masked from 'package:car':</w:t>
      </w:r>
      <w:r>
        <w:br/>
      </w:r>
      <w:r>
        <w:rPr>
          <w:rStyle w:val="VerbatimChar"/>
        </w:rPr>
        <w:t xml:space="preserve">## </w:t>
      </w:r>
      <w:r>
        <w:br/>
      </w:r>
      <w:r>
        <w:rPr>
          <w:rStyle w:val="VerbatimChar"/>
        </w:rPr>
        <w:t>##     logit</w:t>
      </w:r>
    </w:p>
    <w:p w14:paraId="69D459CD" w14:textId="77777777" w:rsidR="00D12613" w:rsidRDefault="00BF0ECF">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12860D3A" w14:textId="77777777" w:rsidR="00D12613" w:rsidRDefault="00BF0ECF">
      <w:pPr>
        <w:pStyle w:val="SourceCode"/>
      </w:pPr>
      <w:r>
        <w:rPr>
          <w:rStyle w:val="VerbatimChar"/>
        </w:rPr>
        <w:t>## Loading required package: MASS</w:t>
      </w:r>
    </w:p>
    <w:p w14:paraId="3BB6384C" w14:textId="77777777" w:rsidR="00D12613" w:rsidRDefault="00BF0ECF">
      <w:pPr>
        <w:pStyle w:val="SourceCode"/>
      </w:pPr>
      <w:r>
        <w:rPr>
          <w:rStyle w:val="VerbatimChar"/>
        </w:rPr>
        <w:t xml:space="preserve">## </w:t>
      </w:r>
      <w:r>
        <w:br/>
      </w:r>
      <w:r>
        <w:rPr>
          <w:rStyle w:val="VerbatimChar"/>
        </w:rPr>
        <w:t>## Attaching package: 'QuantPsyc'</w:t>
      </w:r>
    </w:p>
    <w:p w14:paraId="589A875C" w14:textId="77777777" w:rsidR="00D12613" w:rsidRDefault="00BF0ECF">
      <w:pPr>
        <w:pStyle w:val="SourceCode"/>
      </w:pPr>
      <w:r>
        <w:rPr>
          <w:rStyle w:val="VerbatimChar"/>
        </w:rPr>
        <w:t>## The following object is masked from 'package:base':</w:t>
      </w:r>
      <w:r>
        <w:br/>
      </w:r>
      <w:r>
        <w:rPr>
          <w:rStyle w:val="VerbatimChar"/>
        </w:rPr>
        <w:t xml:space="preserve">## </w:t>
      </w:r>
      <w:r>
        <w:br/>
      </w:r>
      <w:r>
        <w:rPr>
          <w:rStyle w:val="VerbatimChar"/>
        </w:rPr>
        <w:t>##     norm</w:t>
      </w:r>
    </w:p>
    <w:p w14:paraId="3B47C6C3" w14:textId="77777777" w:rsidR="00D12613" w:rsidRDefault="00BF0ECF">
      <w:pPr>
        <w:pStyle w:val="SourceCode"/>
      </w:pPr>
      <w:r>
        <w:rPr>
          <w:rStyle w:val="KeywordTok"/>
        </w:rPr>
        <w:t>lm.beta</w:t>
      </w:r>
      <w:r>
        <w:rPr>
          <w:rStyle w:val="NormalTok"/>
        </w:rPr>
        <w:t>(lm.fit6)</w:t>
      </w:r>
    </w:p>
    <w:p w14:paraId="4BA107B9" w14:textId="77777777" w:rsidR="00D12613" w:rsidRDefault="00BF0ECF">
      <w:pPr>
        <w:pStyle w:val="SourceCode"/>
      </w:pPr>
      <w:r>
        <w:rPr>
          <w:rStyle w:val="VerbatimChar"/>
        </w:rPr>
        <w:t>## Warning in var(if (is.vector(x) || is.factor(x)) x else as.double(x), na.rm = na.rm): Calling var(x) on a factor x is deprecated and will become an error.</w:t>
      </w:r>
      <w:r>
        <w:br/>
      </w:r>
      <w:r>
        <w:rPr>
          <w:rStyle w:val="VerbatimChar"/>
        </w:rPr>
        <w:t>##   Use something like 'all(duplicated(x)[-1L])' to test for a constant vector.</w:t>
      </w:r>
    </w:p>
    <w:p w14:paraId="7BB218B9" w14:textId="1520B5DF" w:rsidR="00D12613" w:rsidRPr="00157E88" w:rsidRDefault="00BF0ECF">
      <w:pPr>
        <w:pStyle w:val="SourceCode"/>
        <w:rPr>
          <w:rFonts w:ascii="Consolas" w:hAnsi="Consolas"/>
          <w:sz w:val="22"/>
        </w:rPr>
      </w:pPr>
      <w:r>
        <w:rPr>
          <w:rStyle w:val="VerbatimChar"/>
        </w:rPr>
        <w:t>## Warning in b * sx: longer object length is not a multiple of shorter object</w:t>
      </w:r>
      <w:r>
        <w:br/>
      </w:r>
      <w:r>
        <w:rPr>
          <w:rStyle w:val="VerbatimChar"/>
        </w:rPr>
        <w:t>## length</w:t>
      </w:r>
    </w:p>
    <w:p w14:paraId="51922672" w14:textId="77777777" w:rsidR="00157E88" w:rsidRPr="00157E88" w:rsidRDefault="00157E88" w:rsidP="00157E88">
      <w:pPr>
        <w:pStyle w:val="SourceCode"/>
        <w:rPr>
          <w:rStyle w:val="VerbatimChar"/>
        </w:rPr>
      </w:pPr>
      <w:r w:rsidRPr="00157E88">
        <w:rPr>
          <w:rStyle w:val="VerbatimChar"/>
        </w:rPr>
        <w:t>Calling var(x) on a factor x is deprecated and will become an error.</w:t>
      </w:r>
    </w:p>
    <w:p w14:paraId="6ED9D620" w14:textId="77777777" w:rsidR="00157E88" w:rsidRPr="00157E88" w:rsidRDefault="00157E88" w:rsidP="00157E88">
      <w:pPr>
        <w:pStyle w:val="SourceCode"/>
        <w:rPr>
          <w:rStyle w:val="VerbatimChar"/>
        </w:rPr>
      </w:pPr>
      <w:r w:rsidRPr="00157E88">
        <w:rPr>
          <w:rStyle w:val="VerbatimChar"/>
        </w:rPr>
        <w:t xml:space="preserve">  Use something like 'all(duplicated(x)[-1L])' to test for a constant vector.longer object length is not a multiple of shorter object length           poly(num_voted_users, 2)1            poly(num_voted_users, 2)2 </w:t>
      </w:r>
    </w:p>
    <w:p w14:paraId="35F88D5A" w14:textId="77777777" w:rsidR="00157E88" w:rsidRPr="00157E88" w:rsidRDefault="00157E88" w:rsidP="00157E88">
      <w:pPr>
        <w:pStyle w:val="SourceCode"/>
        <w:rPr>
          <w:rStyle w:val="VerbatimChar"/>
        </w:rPr>
      </w:pPr>
      <w:r w:rsidRPr="00157E88">
        <w:rPr>
          <w:rStyle w:val="VerbatimChar"/>
        </w:rPr>
        <w:t xml:space="preserve">                        7.258695e-01                        -3.142231e-01 </w:t>
      </w:r>
    </w:p>
    <w:p w14:paraId="1B5375C3" w14:textId="77777777" w:rsidR="00157E88" w:rsidRPr="00157E88" w:rsidRDefault="00157E88" w:rsidP="00157E88">
      <w:pPr>
        <w:pStyle w:val="SourceCode"/>
        <w:rPr>
          <w:rStyle w:val="VerbatimChar"/>
        </w:rPr>
      </w:pPr>
      <w:r w:rsidRPr="00157E88">
        <w:rPr>
          <w:rStyle w:val="VerbatimChar"/>
        </w:rPr>
        <w:lastRenderedPageBreak/>
        <w:t xml:space="preserve">    poly(num_critic_for_reviews, 2)1     poly(num_critic_for_reviews, 2)2 </w:t>
      </w:r>
    </w:p>
    <w:p w14:paraId="6BD978ED" w14:textId="77777777" w:rsidR="00157E88" w:rsidRPr="00157E88" w:rsidRDefault="00157E88" w:rsidP="00157E88">
      <w:pPr>
        <w:pStyle w:val="SourceCode"/>
        <w:rPr>
          <w:rStyle w:val="VerbatimChar"/>
        </w:rPr>
      </w:pPr>
      <w:r w:rsidRPr="00157E88">
        <w:rPr>
          <w:rStyle w:val="VerbatimChar"/>
        </w:rPr>
        <w:t xml:space="preserve">                        2.355688e-01                        -1.317021e-01 </w:t>
      </w:r>
    </w:p>
    <w:p w14:paraId="11011A0E" w14:textId="77777777" w:rsidR="00157E88" w:rsidRPr="00157E88" w:rsidRDefault="00157E88" w:rsidP="00157E88">
      <w:pPr>
        <w:pStyle w:val="SourceCode"/>
        <w:rPr>
          <w:rStyle w:val="VerbatimChar"/>
        </w:rPr>
      </w:pPr>
      <w:r w:rsidRPr="00157E88">
        <w:rPr>
          <w:rStyle w:val="VerbatimChar"/>
        </w:rPr>
        <w:t xml:space="preserve">      poly(num_user_for_reviews, 2)1       poly(num_user_for_reviews, 2)2 </w:t>
      </w:r>
    </w:p>
    <w:p w14:paraId="72514B99" w14:textId="77777777" w:rsidR="00157E88" w:rsidRPr="00157E88" w:rsidRDefault="00157E88" w:rsidP="00157E88">
      <w:pPr>
        <w:pStyle w:val="SourceCode"/>
        <w:rPr>
          <w:rStyle w:val="VerbatimChar"/>
        </w:rPr>
      </w:pPr>
      <w:r w:rsidRPr="00157E88">
        <w:rPr>
          <w:rStyle w:val="VerbatimChar"/>
        </w:rPr>
        <w:t xml:space="preserve">                       -3.685777e+01                         1.657757e+08 </w:t>
      </w:r>
    </w:p>
    <w:p w14:paraId="33CE157C" w14:textId="77777777" w:rsidR="00157E88" w:rsidRPr="00157E88" w:rsidRDefault="00157E88" w:rsidP="00157E88">
      <w:pPr>
        <w:pStyle w:val="SourceCode"/>
        <w:rPr>
          <w:rStyle w:val="VerbatimChar"/>
        </w:rPr>
      </w:pPr>
      <w:r w:rsidRPr="00157E88">
        <w:rPr>
          <w:rStyle w:val="VerbatimChar"/>
        </w:rPr>
        <w:t xml:space="preserve">                  poly(duration, 2)1                   poly(duration, 2)2 </w:t>
      </w:r>
    </w:p>
    <w:p w14:paraId="041AF4EA" w14:textId="77777777" w:rsidR="00157E88" w:rsidRPr="00157E88" w:rsidRDefault="00157E88" w:rsidP="00157E88">
      <w:pPr>
        <w:pStyle w:val="SourceCode"/>
        <w:rPr>
          <w:rStyle w:val="VerbatimChar"/>
        </w:rPr>
      </w:pPr>
      <w:r w:rsidRPr="00157E88">
        <w:rPr>
          <w:rStyle w:val="VerbatimChar"/>
        </w:rPr>
        <w:t xml:space="preserve">                        2.531245e-01                        -2.335428e+01 </w:t>
      </w:r>
    </w:p>
    <w:p w14:paraId="193277B2" w14:textId="77777777" w:rsidR="00157E88" w:rsidRPr="00157E88" w:rsidRDefault="00157E88" w:rsidP="00157E88">
      <w:pPr>
        <w:pStyle w:val="SourceCode"/>
        <w:rPr>
          <w:rStyle w:val="VerbatimChar"/>
        </w:rPr>
      </w:pPr>
      <w:r w:rsidRPr="00157E88">
        <w:rPr>
          <w:rStyle w:val="VerbatimChar"/>
        </w:rPr>
        <w:t xml:space="preserve">                facenumber_in_poster                                gross </w:t>
      </w:r>
    </w:p>
    <w:p w14:paraId="4026B477" w14:textId="77777777" w:rsidR="00157E88" w:rsidRPr="00157E88" w:rsidRDefault="00157E88" w:rsidP="00157E88">
      <w:pPr>
        <w:pStyle w:val="SourceCode"/>
        <w:rPr>
          <w:rStyle w:val="VerbatimChar"/>
        </w:rPr>
      </w:pPr>
      <w:r w:rsidRPr="00157E88">
        <w:rPr>
          <w:rStyle w:val="VerbatimChar"/>
        </w:rPr>
        <w:t xml:space="preserve">                       -6.433104e-02                        -1.394813e-08 </w:t>
      </w:r>
    </w:p>
    <w:p w14:paraId="27E61A0A" w14:textId="77777777" w:rsidR="00157E88" w:rsidRPr="00157E88" w:rsidRDefault="00157E88" w:rsidP="00157E88">
      <w:pPr>
        <w:pStyle w:val="SourceCode"/>
        <w:rPr>
          <w:rStyle w:val="VerbatimChar"/>
        </w:rPr>
      </w:pPr>
      <w:r w:rsidRPr="00157E88">
        <w:rPr>
          <w:rStyle w:val="VerbatimChar"/>
        </w:rPr>
        <w:t xml:space="preserve">                    poly(budget, 2)1                     poly(budget, 2)2 </w:t>
      </w:r>
    </w:p>
    <w:p w14:paraId="4181BF2F" w14:textId="77777777" w:rsidR="00157E88" w:rsidRPr="00157E88" w:rsidRDefault="00157E88" w:rsidP="00157E88">
      <w:pPr>
        <w:pStyle w:val="SourceCode"/>
        <w:rPr>
          <w:rStyle w:val="VerbatimChar"/>
        </w:rPr>
      </w:pPr>
      <w:r w:rsidRPr="00157E88">
        <w:rPr>
          <w:rStyle w:val="VerbatimChar"/>
        </w:rPr>
        <w:t xml:space="preserve">                       -1.440924e+06                         2.649445e+03 </w:t>
      </w:r>
    </w:p>
    <w:p w14:paraId="299047D7" w14:textId="77777777" w:rsidR="00157E88" w:rsidRPr="00157E88" w:rsidRDefault="00157E88" w:rsidP="00157E88">
      <w:pPr>
        <w:pStyle w:val="SourceCode"/>
        <w:rPr>
          <w:rStyle w:val="VerbatimChar"/>
        </w:rPr>
      </w:pPr>
      <w:r w:rsidRPr="00157E88">
        <w:rPr>
          <w:rStyle w:val="VerbatimChar"/>
        </w:rPr>
        <w:t xml:space="preserve">                          title_year                      genresAdventure </w:t>
      </w:r>
    </w:p>
    <w:p w14:paraId="1F20CDD0" w14:textId="77777777" w:rsidR="00157E88" w:rsidRPr="00157E88" w:rsidRDefault="00157E88" w:rsidP="00157E88">
      <w:pPr>
        <w:pStyle w:val="SourceCode"/>
        <w:rPr>
          <w:rStyle w:val="VerbatimChar"/>
        </w:rPr>
      </w:pPr>
      <w:r w:rsidRPr="00157E88">
        <w:rPr>
          <w:rStyle w:val="VerbatimChar"/>
        </w:rPr>
        <w:t xml:space="preserve">                       -4.121020e-04                         6.564319e-03 </w:t>
      </w:r>
    </w:p>
    <w:p w14:paraId="48845BB6" w14:textId="77777777" w:rsidR="00157E88" w:rsidRPr="00157E88" w:rsidRDefault="00157E88" w:rsidP="00157E88">
      <w:pPr>
        <w:pStyle w:val="SourceCode"/>
        <w:rPr>
          <w:rStyle w:val="VerbatimChar"/>
        </w:rPr>
      </w:pPr>
      <w:r w:rsidRPr="00157E88">
        <w:rPr>
          <w:rStyle w:val="VerbatimChar"/>
        </w:rPr>
        <w:t xml:space="preserve">                     genresAnimation                      genresBiography </w:t>
      </w:r>
    </w:p>
    <w:p w14:paraId="18BF22F8" w14:textId="77777777" w:rsidR="00157E88" w:rsidRPr="00157E88" w:rsidRDefault="00157E88" w:rsidP="00157E88">
      <w:pPr>
        <w:pStyle w:val="SourceCode"/>
        <w:rPr>
          <w:rStyle w:val="VerbatimChar"/>
        </w:rPr>
      </w:pPr>
      <w:r w:rsidRPr="00157E88">
        <w:rPr>
          <w:rStyle w:val="VerbatimChar"/>
        </w:rPr>
        <w:t xml:space="preserve">                        1.343445e-02                         1.168137e-02 </w:t>
      </w:r>
    </w:p>
    <w:p w14:paraId="77AD535D" w14:textId="77777777" w:rsidR="00157E88" w:rsidRPr="00157E88" w:rsidRDefault="00157E88" w:rsidP="00157E88">
      <w:pPr>
        <w:pStyle w:val="SourceCode"/>
        <w:rPr>
          <w:rStyle w:val="VerbatimChar"/>
        </w:rPr>
      </w:pPr>
      <w:r w:rsidRPr="00157E88">
        <w:rPr>
          <w:rStyle w:val="VerbatimChar"/>
        </w:rPr>
        <w:t xml:space="preserve">                        genresComedy                          genresCrime </w:t>
      </w:r>
    </w:p>
    <w:p w14:paraId="4F641DBB" w14:textId="77777777" w:rsidR="00157E88" w:rsidRPr="00157E88" w:rsidRDefault="00157E88" w:rsidP="00157E88">
      <w:pPr>
        <w:pStyle w:val="SourceCode"/>
        <w:rPr>
          <w:rStyle w:val="VerbatimChar"/>
        </w:rPr>
      </w:pPr>
      <w:r w:rsidRPr="00157E88">
        <w:rPr>
          <w:rStyle w:val="VerbatimChar"/>
        </w:rPr>
        <w:t xml:space="preserve">                        2.803634e-01                         3.193309e+07 </w:t>
      </w:r>
    </w:p>
    <w:p w14:paraId="4ED56E04" w14:textId="77777777" w:rsidR="00157E88" w:rsidRPr="00157E88" w:rsidRDefault="00157E88" w:rsidP="00157E88">
      <w:pPr>
        <w:pStyle w:val="SourceCode"/>
        <w:rPr>
          <w:rStyle w:val="VerbatimChar"/>
        </w:rPr>
      </w:pPr>
      <w:r w:rsidRPr="00157E88">
        <w:rPr>
          <w:rStyle w:val="VerbatimChar"/>
        </w:rPr>
        <w:t xml:space="preserve">                   genresDocumentary                          genresDrama </w:t>
      </w:r>
    </w:p>
    <w:p w14:paraId="6CEA7C8C" w14:textId="77777777" w:rsidR="00157E88" w:rsidRPr="00157E88" w:rsidRDefault="00157E88" w:rsidP="00157E88">
      <w:pPr>
        <w:pStyle w:val="SourceCode"/>
        <w:rPr>
          <w:rStyle w:val="VerbatimChar"/>
        </w:rPr>
      </w:pPr>
      <w:r w:rsidRPr="00157E88">
        <w:rPr>
          <w:rStyle w:val="VerbatimChar"/>
        </w:rPr>
        <w:t xml:space="preserve">                        2.419307e-02                         4.645184e+00 </w:t>
      </w:r>
    </w:p>
    <w:p w14:paraId="7AB8F2AE" w14:textId="77777777" w:rsidR="00157E88" w:rsidRPr="00157E88" w:rsidRDefault="00157E88" w:rsidP="00157E88">
      <w:pPr>
        <w:pStyle w:val="SourceCode"/>
        <w:rPr>
          <w:rStyle w:val="VerbatimChar"/>
        </w:rPr>
      </w:pPr>
      <w:r w:rsidRPr="00157E88">
        <w:rPr>
          <w:rStyle w:val="VerbatimChar"/>
        </w:rPr>
        <w:lastRenderedPageBreak/>
        <w:t xml:space="preserve">                        genresFamily                        genresFantasy </w:t>
      </w:r>
    </w:p>
    <w:p w14:paraId="2442E5BD" w14:textId="77777777" w:rsidR="00157E88" w:rsidRPr="00157E88" w:rsidRDefault="00157E88" w:rsidP="00157E88">
      <w:pPr>
        <w:pStyle w:val="SourceCode"/>
        <w:rPr>
          <w:rStyle w:val="VerbatimChar"/>
        </w:rPr>
      </w:pPr>
      <w:r w:rsidRPr="00157E88">
        <w:rPr>
          <w:rStyle w:val="VerbatimChar"/>
        </w:rPr>
        <w:t xml:space="preserve">                        5.740956e-01                        -4.179221e+00 </w:t>
      </w:r>
    </w:p>
    <w:p w14:paraId="3574461F" w14:textId="77777777" w:rsidR="00157E88" w:rsidRPr="00157E88" w:rsidRDefault="00157E88" w:rsidP="00157E88">
      <w:pPr>
        <w:pStyle w:val="SourceCode"/>
        <w:rPr>
          <w:rStyle w:val="VerbatimChar"/>
        </w:rPr>
      </w:pPr>
      <w:r w:rsidRPr="00157E88">
        <w:rPr>
          <w:rStyle w:val="VerbatimChar"/>
        </w:rPr>
        <w:t xml:space="preserve">                        genresHorror                        genresMusical </w:t>
      </w:r>
    </w:p>
    <w:p w14:paraId="48B2F185" w14:textId="77777777" w:rsidR="00157E88" w:rsidRPr="00157E88" w:rsidRDefault="00157E88" w:rsidP="00157E88">
      <w:pPr>
        <w:pStyle w:val="SourceCode"/>
        <w:rPr>
          <w:rStyle w:val="VerbatimChar"/>
        </w:rPr>
      </w:pPr>
      <w:r w:rsidRPr="00157E88">
        <w:rPr>
          <w:rStyle w:val="VerbatimChar"/>
        </w:rPr>
        <w:t xml:space="preserve">                       -5.427878e+04                        -3.771834e+01 </w:t>
      </w:r>
    </w:p>
    <w:p w14:paraId="13E8687D" w14:textId="77777777" w:rsidR="00157E88" w:rsidRPr="00157E88" w:rsidRDefault="00157E88" w:rsidP="00157E88">
      <w:pPr>
        <w:pStyle w:val="SourceCode"/>
        <w:rPr>
          <w:rStyle w:val="VerbatimChar"/>
        </w:rPr>
      </w:pPr>
      <w:r w:rsidRPr="00157E88">
        <w:rPr>
          <w:rStyle w:val="VerbatimChar"/>
        </w:rPr>
        <w:t xml:space="preserve">                       genresMystery                        genresRomance </w:t>
      </w:r>
    </w:p>
    <w:p w14:paraId="55FD4FD6" w14:textId="77777777" w:rsidR="00157E88" w:rsidRPr="00157E88" w:rsidRDefault="00157E88" w:rsidP="00157E88">
      <w:pPr>
        <w:pStyle w:val="SourceCode"/>
        <w:rPr>
          <w:rStyle w:val="VerbatimChar"/>
        </w:rPr>
      </w:pPr>
      <w:r w:rsidRPr="00157E88">
        <w:rPr>
          <w:rStyle w:val="VerbatimChar"/>
        </w:rPr>
        <w:t xml:space="preserve">                        3.186344e-03                         1.647229e-02 </w:t>
      </w:r>
    </w:p>
    <w:p w14:paraId="71ECA912" w14:textId="77777777" w:rsidR="00157E88" w:rsidRPr="00157E88" w:rsidRDefault="00157E88" w:rsidP="00157E88">
      <w:pPr>
        <w:pStyle w:val="SourceCode"/>
        <w:rPr>
          <w:rStyle w:val="VerbatimChar"/>
        </w:rPr>
      </w:pPr>
      <w:r w:rsidRPr="00157E88">
        <w:rPr>
          <w:rStyle w:val="VerbatimChar"/>
        </w:rPr>
        <w:t xml:space="preserve">                        genresSci-Fi                        genresWestern </w:t>
      </w:r>
    </w:p>
    <w:p w14:paraId="1F1EF9B3" w14:textId="77777777" w:rsidR="00157E88" w:rsidRPr="00157E88" w:rsidRDefault="00157E88" w:rsidP="00157E88">
      <w:pPr>
        <w:pStyle w:val="SourceCode"/>
        <w:rPr>
          <w:rStyle w:val="VerbatimChar"/>
        </w:rPr>
      </w:pPr>
      <w:r w:rsidRPr="00157E88">
        <w:rPr>
          <w:rStyle w:val="VerbatimChar"/>
        </w:rPr>
        <w:t xml:space="preserve">                        2.091717e-03                         1.687876e-02 </w:t>
      </w:r>
    </w:p>
    <w:p w14:paraId="025DF9B5" w14:textId="77777777" w:rsidR="00157E88" w:rsidRPr="00157E88" w:rsidRDefault="00157E88" w:rsidP="00157E88">
      <w:pPr>
        <w:pStyle w:val="SourceCode"/>
        <w:rPr>
          <w:rStyle w:val="VerbatimChar"/>
        </w:rPr>
      </w:pPr>
      <w:r w:rsidRPr="00157E88">
        <w:rPr>
          <w:rStyle w:val="VerbatimChar"/>
        </w:rPr>
        <w:t xml:space="preserve">            duration:num_voted_users num_voted_users:num_user_for_reviews </w:t>
      </w:r>
    </w:p>
    <w:p w14:paraId="22EDDD8B" w14:textId="6A4158A3" w:rsidR="00157E88" w:rsidRDefault="00157E88" w:rsidP="00157E88">
      <w:pPr>
        <w:pStyle w:val="SourceCode"/>
        <w:rPr>
          <w:rStyle w:val="VerbatimChar"/>
        </w:rPr>
      </w:pPr>
      <w:r w:rsidRPr="00157E88">
        <w:rPr>
          <w:rStyle w:val="VerbatimChar"/>
        </w:rPr>
        <w:t xml:space="preserve">                       -3.524642e-08                         8.514159e-02</w:t>
      </w:r>
    </w:p>
    <w:p w14:paraId="1A58D372" w14:textId="77777777" w:rsidR="00157E88" w:rsidRDefault="00157E88">
      <w:pPr>
        <w:pStyle w:val="SourceCode"/>
        <w:rPr>
          <w:rStyle w:val="VerbatimChar"/>
        </w:rPr>
      </w:pPr>
    </w:p>
    <w:p w14:paraId="0649A223" w14:textId="77777777" w:rsidR="00D12613" w:rsidRDefault="00BF0ECF">
      <w:pPr>
        <w:pStyle w:val="FirstParagraph"/>
      </w:pPr>
      <w:r>
        <w:t>Conclusion: The most important factor that affects movie rating is the duration. The longer the movie is, the higher the rating will be. num_critic_for_reviews is also an important predictor. Budget is important, although there is no strong correlation between budget and movie rating. The number of faces in movie poster has a non-neglectable effect to the movie rating.</w:t>
      </w:r>
      <w:bookmarkStart w:id="5" w:name="_GoBack"/>
      <w:bookmarkEnd w:id="5"/>
    </w:p>
    <w:sectPr w:rsidR="00D126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7196FE" w14:textId="77777777" w:rsidR="00814CD0" w:rsidRDefault="00814CD0">
      <w:pPr>
        <w:spacing w:after="0"/>
      </w:pPr>
      <w:r>
        <w:separator/>
      </w:r>
    </w:p>
  </w:endnote>
  <w:endnote w:type="continuationSeparator" w:id="0">
    <w:p w14:paraId="0E4957E2" w14:textId="77777777" w:rsidR="00814CD0" w:rsidRDefault="00814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altName w:val="Titling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2000500000000000000"/>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9DB036" w14:textId="77777777" w:rsidR="00814CD0" w:rsidRDefault="00814CD0">
      <w:r>
        <w:separator/>
      </w:r>
    </w:p>
  </w:footnote>
  <w:footnote w:type="continuationSeparator" w:id="0">
    <w:p w14:paraId="2D424E11" w14:textId="77777777" w:rsidR="00814CD0" w:rsidRDefault="00814CD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DD0626"/>
    <w:multiLevelType w:val="multilevel"/>
    <w:tmpl w:val="DA6845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C7B9CD"/>
    <w:multiLevelType w:val="multilevel"/>
    <w:tmpl w:val="6E2C007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4A4F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3B10229"/>
    <w:multiLevelType w:val="multilevel"/>
    <w:tmpl w:val="8A8A4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D2CEC58"/>
    <w:multiLevelType w:val="multilevel"/>
    <w:tmpl w:val="CB00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644E4"/>
    <w:rsid w:val="000D206A"/>
    <w:rsid w:val="00157E88"/>
    <w:rsid w:val="00175F8A"/>
    <w:rsid w:val="001C192E"/>
    <w:rsid w:val="00251C82"/>
    <w:rsid w:val="00326127"/>
    <w:rsid w:val="00360D68"/>
    <w:rsid w:val="00380CC4"/>
    <w:rsid w:val="003E29AB"/>
    <w:rsid w:val="003E2FAB"/>
    <w:rsid w:val="0047198E"/>
    <w:rsid w:val="004E29B3"/>
    <w:rsid w:val="00590D07"/>
    <w:rsid w:val="005D5F8C"/>
    <w:rsid w:val="005E5A30"/>
    <w:rsid w:val="006142C3"/>
    <w:rsid w:val="00645AAA"/>
    <w:rsid w:val="00654C92"/>
    <w:rsid w:val="006D74F8"/>
    <w:rsid w:val="00784D58"/>
    <w:rsid w:val="007D3A65"/>
    <w:rsid w:val="00814CD0"/>
    <w:rsid w:val="00815B94"/>
    <w:rsid w:val="008D6863"/>
    <w:rsid w:val="0095706E"/>
    <w:rsid w:val="00966582"/>
    <w:rsid w:val="00B80660"/>
    <w:rsid w:val="00B86B75"/>
    <w:rsid w:val="00BC48D5"/>
    <w:rsid w:val="00BF0ECF"/>
    <w:rsid w:val="00C36279"/>
    <w:rsid w:val="00CD740F"/>
    <w:rsid w:val="00D12613"/>
    <w:rsid w:val="00D739D5"/>
    <w:rsid w:val="00DC462C"/>
    <w:rsid w:val="00DE6203"/>
    <w:rsid w:val="00E315A3"/>
    <w:rsid w:val="00F05E9E"/>
    <w:rsid w:val="00F76EB2"/>
    <w:rsid w:val="00FB1585"/>
    <w:rsid w:val="00FC5B17"/>
    <w:rsid w:val="00FF69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A4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TML Preformatted"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15B9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15B94"/>
    <w:rPr>
      <w:rFonts w:ascii="Lucida Grande" w:hAnsi="Lucida Grande" w:cs="Lucida Grande"/>
      <w:sz w:val="18"/>
      <w:szCs w:val="18"/>
    </w:rPr>
  </w:style>
  <w:style w:type="paragraph" w:styleId="HTMLPreformatted">
    <w:name w:val="HTML Preformatted"/>
    <w:basedOn w:val="Normal"/>
    <w:link w:val="HTMLPreformattedChar"/>
    <w:uiPriority w:val="99"/>
    <w:unhideWhenUsed/>
    <w:rsid w:val="00FF6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FF69DD"/>
    <w:rPr>
      <w:rFonts w:ascii="Courier" w:hAnsi="Courier" w:cs="Courier"/>
      <w:sz w:val="20"/>
      <w:szCs w:val="20"/>
    </w:rPr>
  </w:style>
  <w:style w:type="character" w:customStyle="1" w:styleId="aceconstant">
    <w:name w:val="ace_constant"/>
    <w:basedOn w:val="DefaultParagraphFont"/>
    <w:rsid w:val="00FF69D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TML Preformatted"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15B9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15B94"/>
    <w:rPr>
      <w:rFonts w:ascii="Lucida Grande" w:hAnsi="Lucida Grande" w:cs="Lucida Grande"/>
      <w:sz w:val="18"/>
      <w:szCs w:val="18"/>
    </w:rPr>
  </w:style>
  <w:style w:type="paragraph" w:styleId="HTMLPreformatted">
    <w:name w:val="HTML Preformatted"/>
    <w:basedOn w:val="Normal"/>
    <w:link w:val="HTMLPreformattedChar"/>
    <w:uiPriority w:val="99"/>
    <w:unhideWhenUsed/>
    <w:rsid w:val="00FF6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FF69DD"/>
    <w:rPr>
      <w:rFonts w:ascii="Courier" w:hAnsi="Courier" w:cs="Courier"/>
      <w:sz w:val="20"/>
      <w:szCs w:val="20"/>
    </w:rPr>
  </w:style>
  <w:style w:type="character" w:customStyle="1" w:styleId="aceconstant">
    <w:name w:val="ace_constant"/>
    <w:basedOn w:val="DefaultParagraphFont"/>
    <w:rsid w:val="00FF6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57100527">
      <w:bodyDiv w:val="1"/>
      <w:marLeft w:val="0"/>
      <w:marRight w:val="0"/>
      <w:marTop w:val="0"/>
      <w:marBottom w:val="0"/>
      <w:divBdr>
        <w:top w:val="none" w:sz="0" w:space="0" w:color="auto"/>
        <w:left w:val="none" w:sz="0" w:space="0" w:color="auto"/>
        <w:bottom w:val="none" w:sz="0" w:space="0" w:color="auto"/>
        <w:right w:val="none" w:sz="0" w:space="0" w:color="auto"/>
      </w:divBdr>
    </w:div>
    <w:div w:id="964166220">
      <w:bodyDiv w:val="1"/>
      <w:marLeft w:val="0"/>
      <w:marRight w:val="0"/>
      <w:marTop w:val="0"/>
      <w:marBottom w:val="0"/>
      <w:divBdr>
        <w:top w:val="none" w:sz="0" w:space="0" w:color="auto"/>
        <w:left w:val="none" w:sz="0" w:space="0" w:color="auto"/>
        <w:bottom w:val="none" w:sz="0" w:space="0" w:color="auto"/>
        <w:right w:val="none" w:sz="0" w:space="0" w:color="auto"/>
      </w:divBdr>
    </w:div>
    <w:div w:id="967125076">
      <w:bodyDiv w:val="1"/>
      <w:marLeft w:val="0"/>
      <w:marRight w:val="0"/>
      <w:marTop w:val="0"/>
      <w:marBottom w:val="0"/>
      <w:divBdr>
        <w:top w:val="none" w:sz="0" w:space="0" w:color="auto"/>
        <w:left w:val="none" w:sz="0" w:space="0" w:color="auto"/>
        <w:bottom w:val="none" w:sz="0" w:space="0" w:color="auto"/>
        <w:right w:val="none" w:sz="0" w:space="0" w:color="auto"/>
      </w:divBdr>
    </w:div>
    <w:div w:id="1799764744">
      <w:bodyDiv w:val="1"/>
      <w:marLeft w:val="0"/>
      <w:marRight w:val="0"/>
      <w:marTop w:val="0"/>
      <w:marBottom w:val="0"/>
      <w:divBdr>
        <w:top w:val="none" w:sz="0" w:space="0" w:color="auto"/>
        <w:left w:val="none" w:sz="0" w:space="0" w:color="auto"/>
        <w:bottom w:val="none" w:sz="0" w:space="0" w:color="auto"/>
        <w:right w:val="none" w:sz="0" w:space="0" w:color="auto"/>
      </w:divBdr>
    </w:div>
    <w:div w:id="1983151003">
      <w:bodyDiv w:val="1"/>
      <w:marLeft w:val="0"/>
      <w:marRight w:val="0"/>
      <w:marTop w:val="0"/>
      <w:marBottom w:val="0"/>
      <w:divBdr>
        <w:top w:val="none" w:sz="0" w:space="0" w:color="auto"/>
        <w:left w:val="none" w:sz="0" w:space="0" w:color="auto"/>
        <w:bottom w:val="none" w:sz="0" w:space="0" w:color="auto"/>
        <w:right w:val="none" w:sz="0" w:space="0" w:color="auto"/>
      </w:divBdr>
    </w:div>
    <w:div w:id="1994408946">
      <w:bodyDiv w:val="1"/>
      <w:marLeft w:val="0"/>
      <w:marRight w:val="0"/>
      <w:marTop w:val="0"/>
      <w:marBottom w:val="0"/>
      <w:divBdr>
        <w:top w:val="none" w:sz="0" w:space="0" w:color="auto"/>
        <w:left w:val="none" w:sz="0" w:space="0" w:color="auto"/>
        <w:bottom w:val="none" w:sz="0" w:space="0" w:color="auto"/>
        <w:right w:val="none" w:sz="0" w:space="0" w:color="auto"/>
      </w:divBdr>
    </w:div>
    <w:div w:id="204001265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96</Pages>
  <Words>47287</Words>
  <Characters>243058</Characters>
  <Application>Microsoft Macintosh Word</Application>
  <DocSecurity>0</DocSecurity>
  <Lines>8381</Lines>
  <Paragraphs>1376</Paragraphs>
  <ScaleCrop>false</ScaleCrop>
  <Company/>
  <LinksUpToDate>false</LinksUpToDate>
  <CharactersWithSpaces>288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of IMDB 5000 Movies Datasets</dc:title>
  <dc:creator>Meierhaba Rexiti</dc:creator>
  <cp:lastModifiedBy>Meierhaba Rexiti</cp:lastModifiedBy>
  <cp:revision>32</cp:revision>
  <cp:lastPrinted>2017-06-05T01:07:00Z</cp:lastPrinted>
  <dcterms:created xsi:type="dcterms:W3CDTF">2017-06-04T23:38:00Z</dcterms:created>
  <dcterms:modified xsi:type="dcterms:W3CDTF">2017-06-05T01:15:00Z</dcterms:modified>
</cp:coreProperties>
</file>